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5164C" w:rsidRPr="000B1DEE" w:rsidP="000B1DEE" w14:paraId="7975A4E7" w14:textId="39B77F85">
      <w:pPr>
        <w:ind w:left="1257"/>
        <w:rPr>
          <w:rFonts w:ascii="Times New Roman" w:eastAsia="Cambria" w:hAnsi="Times New Roman" w:cs="Times New Roman"/>
          <w:sz w:val="28"/>
          <w:szCs w:val="28"/>
        </w:rPr>
      </w:pPr>
      <w:r w:rsidRPr="00747131">
        <w:rPr>
          <w:rFonts w:ascii="Times New Roman" w:hAnsi="Times New Roman" w:cs="Times New Roman"/>
          <w:b/>
          <w:bCs/>
          <w:color w:val="17365D" w:themeColor="text2" w:themeShade="BF"/>
          <w:position w:val="1"/>
          <w:sz w:val="28"/>
          <w:szCs w:val="28"/>
        </w:rPr>
        <w:t xml:space="preserve">   </w:t>
      </w:r>
      <w:r w:rsidR="00747131">
        <w:rPr>
          <w:rFonts w:ascii="Times New Roman" w:hAnsi="Times New Roman" w:cs="Times New Roman"/>
          <w:b/>
          <w:color w:val="17365D"/>
          <w:position w:val="1"/>
          <w:sz w:val="28"/>
        </w:rPr>
        <w:t>S</w:t>
      </w:r>
      <w:r w:rsidRPr="000B1DEE">
        <w:rPr>
          <w:rFonts w:ascii="Times New Roman" w:hAnsi="Times New Roman" w:cs="Times New Roman"/>
          <w:b/>
          <w:color w:val="17365D"/>
          <w:position w:val="1"/>
          <w:sz w:val="28"/>
        </w:rPr>
        <w:t>PECIFICATIONS</w:t>
      </w:r>
      <w:r w:rsidRPr="000B1DEE">
        <w:rPr>
          <w:rFonts w:ascii="Times New Roman" w:hAnsi="Times New Roman" w:cs="Times New Roman"/>
          <w:b/>
          <w:color w:val="17365D"/>
          <w:spacing w:val="-11"/>
          <w:position w:val="1"/>
          <w:sz w:val="28"/>
        </w:rPr>
        <w:t xml:space="preserve"> </w:t>
      </w:r>
      <w:r w:rsidRPr="000B1DEE">
        <w:rPr>
          <w:rFonts w:ascii="Times New Roman" w:hAnsi="Times New Roman" w:cs="Times New Roman"/>
          <w:b/>
          <w:color w:val="17365D"/>
          <w:position w:val="1"/>
          <w:sz w:val="28"/>
        </w:rPr>
        <w:t>FOR</w:t>
      </w:r>
      <w:r w:rsidRPr="000B1DEE">
        <w:rPr>
          <w:rFonts w:ascii="Times New Roman" w:hAnsi="Times New Roman" w:cs="Times New Roman"/>
          <w:b/>
          <w:color w:val="17365D"/>
          <w:spacing w:val="-13"/>
          <w:position w:val="1"/>
          <w:sz w:val="28"/>
        </w:rPr>
        <w:t xml:space="preserve"> </w:t>
      </w:r>
      <w:r w:rsidRPr="000B1DEE">
        <w:rPr>
          <w:rFonts w:ascii="Times New Roman" w:hAnsi="Times New Roman" w:cs="Times New Roman"/>
          <w:b/>
          <w:color w:val="17365D"/>
          <w:position w:val="1"/>
          <w:sz w:val="28"/>
        </w:rPr>
        <w:t>CREATING</w:t>
      </w:r>
      <w:r w:rsidRPr="000B1DEE">
        <w:rPr>
          <w:rFonts w:ascii="Times New Roman" w:hAnsi="Times New Roman" w:cs="Times New Roman"/>
          <w:b/>
          <w:color w:val="17365D"/>
          <w:spacing w:val="-10"/>
          <w:position w:val="1"/>
          <w:sz w:val="28"/>
        </w:rPr>
        <w:t xml:space="preserve"> </w:t>
      </w:r>
      <w:r w:rsidRPr="000B1DEE">
        <w:rPr>
          <w:rFonts w:ascii="Times New Roman" w:hAnsi="Times New Roman" w:cs="Times New Roman"/>
          <w:b/>
          <w:color w:val="17365D"/>
          <w:position w:val="1"/>
          <w:sz w:val="28"/>
        </w:rPr>
        <w:t>THE</w:t>
      </w:r>
      <w:r w:rsidRPr="000B1DEE">
        <w:rPr>
          <w:rFonts w:ascii="Times New Roman" w:hAnsi="Times New Roman" w:cs="Times New Roman"/>
          <w:b/>
          <w:color w:val="17365D"/>
          <w:spacing w:val="-12"/>
          <w:position w:val="1"/>
          <w:sz w:val="28"/>
        </w:rPr>
        <w:t xml:space="preserve"> </w:t>
      </w:r>
      <w:r w:rsidRPr="000B1DEE">
        <w:rPr>
          <w:rFonts w:ascii="Times New Roman" w:hAnsi="Times New Roman" w:cs="Times New Roman"/>
          <w:b/>
          <w:color w:val="17365D"/>
          <w:position w:val="1"/>
          <w:sz w:val="28"/>
        </w:rPr>
        <w:t>CHILD</w:t>
      </w:r>
      <w:r w:rsidRPr="000B1DEE">
        <w:rPr>
          <w:rFonts w:ascii="Times New Roman" w:hAnsi="Times New Roman" w:cs="Times New Roman"/>
          <w:b/>
          <w:color w:val="17365D"/>
          <w:spacing w:val="-11"/>
          <w:position w:val="1"/>
          <w:sz w:val="28"/>
        </w:rPr>
        <w:t xml:space="preserve"> </w:t>
      </w:r>
      <w:r w:rsidRPr="000B1DEE">
        <w:rPr>
          <w:rFonts w:ascii="Times New Roman" w:hAnsi="Times New Roman" w:cs="Times New Roman"/>
          <w:b/>
          <w:color w:val="17365D"/>
          <w:position w:val="1"/>
          <w:sz w:val="28"/>
        </w:rPr>
        <w:t>FILE</w:t>
      </w:r>
    </w:p>
    <w:p w:rsidR="00D5164C" w:rsidRPr="000B1DEE" w:rsidP="000B1DEE" w14:paraId="31442B14" w14:textId="77777777">
      <w:pPr>
        <w:rPr>
          <w:rFonts w:ascii="Times New Roman" w:eastAsia="Cambria" w:hAnsi="Times New Roman" w:cs="Times New Roman"/>
          <w:b/>
          <w:bCs/>
        </w:rPr>
      </w:pPr>
    </w:p>
    <w:p w:rsidR="00757DE0" w:rsidRPr="000B1DEE" w:rsidP="00567254" w14:paraId="33E5F676" w14:textId="77777777">
      <w:pPr>
        <w:pStyle w:val="BodyText"/>
        <w:ind w:left="0" w:right="10"/>
        <w:jc w:val="both"/>
        <w:rPr>
          <w:rFonts w:cs="Times New Roman"/>
        </w:rPr>
      </w:pPr>
      <w:r w:rsidRPr="000B1DEE">
        <w:rPr>
          <w:rFonts w:cs="Times New Roman"/>
        </w:rPr>
        <w:t>For each submission period, the state submits the Child File, the Agency File, and the state commentary.</w:t>
      </w:r>
    </w:p>
    <w:p w:rsidR="00D5164C" w:rsidRPr="000B1DEE" w:rsidP="00567254" w14:paraId="1F356D2B" w14:textId="29C6BC29">
      <w:pPr>
        <w:pStyle w:val="BodyText"/>
        <w:ind w:left="0" w:right="10"/>
        <w:jc w:val="both"/>
        <w:rPr>
          <w:rFonts w:cs="Times New Roman"/>
        </w:rPr>
      </w:pPr>
      <w:r w:rsidRPr="000B1DEE">
        <w:rPr>
          <w:rFonts w:cs="Times New Roman"/>
        </w:rPr>
        <w:t>The data collection year for a submission period follows the FFY, October 1 through September 30. All reports with a disposition date within that 12-month period are submitted.</w:t>
      </w:r>
      <w:r w:rsidR="00567254">
        <w:rPr>
          <w:rFonts w:cs="Times New Roman"/>
        </w:rPr>
        <w:t xml:space="preserve"> </w:t>
      </w:r>
      <w:r w:rsidRPr="000B1DEE" w:rsidR="00926864">
        <w:rPr>
          <w:rFonts w:cs="Times New Roman"/>
        </w:rPr>
        <w:t>The Child File contains records of case-level data on children (victims and nonvictims) who are the subject of a report of alleged child abuse or neglect. The Child File consists of child records, each record having the same format. Each child record contains information about only one child, and information about the associated abuse report. For each child record, there are numerous data elements grouped into various data categories (e.g., all child demographics are grouped into the Child Data section).</w:t>
      </w:r>
    </w:p>
    <w:p w:rsidR="006776C0" w:rsidRPr="000B1DEE" w:rsidP="00567254" w14:paraId="62C0AA78" w14:textId="439FA450">
      <w:pPr>
        <w:pStyle w:val="BodyText"/>
        <w:ind w:left="0" w:right="10"/>
        <w:jc w:val="both"/>
        <w:rPr>
          <w:rFonts w:cs="Times New Roman"/>
        </w:rPr>
      </w:pPr>
    </w:p>
    <w:p w:rsidR="00D5164C" w:rsidRPr="000B1DEE" w:rsidP="00567254" w14:paraId="4D6A06EC" w14:textId="77777777">
      <w:pPr>
        <w:pStyle w:val="Heading2"/>
        <w:tabs>
          <w:tab w:val="left" w:pos="552"/>
        </w:tabs>
        <w:ind w:left="0" w:right="10" w:firstLine="0"/>
        <w:jc w:val="both"/>
        <w:rPr>
          <w:rFonts w:cs="Times New Roman"/>
        </w:rPr>
      </w:pPr>
      <w:r w:rsidRPr="000B1DEE">
        <w:rPr>
          <w:rFonts w:cs="Times New Roman"/>
          <w:color w:val="365F91"/>
        </w:rPr>
        <w:t>ESSENTIAL</w:t>
      </w:r>
      <w:r w:rsidRPr="000B1DEE">
        <w:rPr>
          <w:rFonts w:cs="Times New Roman"/>
          <w:color w:val="365F91"/>
          <w:spacing w:val="-10"/>
        </w:rPr>
        <w:t xml:space="preserve"> </w:t>
      </w:r>
      <w:r w:rsidRPr="000B1DEE">
        <w:rPr>
          <w:rFonts w:cs="Times New Roman"/>
          <w:color w:val="365F91"/>
        </w:rPr>
        <w:t>CONCEPTS</w:t>
      </w:r>
      <w:r w:rsidRPr="000B1DEE">
        <w:rPr>
          <w:rFonts w:cs="Times New Roman"/>
          <w:color w:val="365F91"/>
          <w:spacing w:val="-9"/>
        </w:rPr>
        <w:t xml:space="preserve"> </w:t>
      </w:r>
      <w:r w:rsidRPr="000B1DEE">
        <w:rPr>
          <w:rFonts w:cs="Times New Roman"/>
          <w:color w:val="365F91"/>
        </w:rPr>
        <w:t>OF</w:t>
      </w:r>
      <w:r w:rsidRPr="000B1DEE">
        <w:rPr>
          <w:rFonts w:cs="Times New Roman"/>
          <w:color w:val="365F91"/>
          <w:spacing w:val="-9"/>
        </w:rPr>
        <w:t xml:space="preserve"> </w:t>
      </w:r>
      <w:r w:rsidRPr="000B1DEE">
        <w:rPr>
          <w:rFonts w:cs="Times New Roman"/>
          <w:color w:val="365F91"/>
        </w:rPr>
        <w:t>THE</w:t>
      </w:r>
      <w:r w:rsidRPr="000B1DEE">
        <w:rPr>
          <w:rFonts w:cs="Times New Roman"/>
          <w:color w:val="365F91"/>
          <w:spacing w:val="-9"/>
        </w:rPr>
        <w:t xml:space="preserve"> </w:t>
      </w:r>
      <w:r w:rsidRPr="000B1DEE">
        <w:rPr>
          <w:rFonts w:cs="Times New Roman"/>
          <w:color w:val="365F91"/>
        </w:rPr>
        <w:t>CHILD</w:t>
      </w:r>
      <w:r w:rsidRPr="000B1DEE">
        <w:rPr>
          <w:rFonts w:cs="Times New Roman"/>
          <w:color w:val="365F91"/>
          <w:spacing w:val="-9"/>
        </w:rPr>
        <w:t xml:space="preserve"> </w:t>
      </w:r>
      <w:r w:rsidRPr="000B1DEE">
        <w:rPr>
          <w:rFonts w:cs="Times New Roman"/>
          <w:color w:val="365F91"/>
        </w:rPr>
        <w:t>FILE</w:t>
      </w:r>
    </w:p>
    <w:p w:rsidR="00D5164C" w:rsidRPr="000B1DEE" w:rsidP="00567254" w14:paraId="77986485" w14:textId="77777777">
      <w:pPr>
        <w:pStyle w:val="Heading3"/>
        <w:ind w:left="0" w:right="10"/>
        <w:jc w:val="both"/>
        <w:rPr>
          <w:rFonts w:cs="Times New Roman"/>
          <w:b w:val="0"/>
          <w:bCs w:val="0"/>
        </w:rPr>
      </w:pPr>
      <w:r w:rsidRPr="000B1DEE">
        <w:rPr>
          <w:rFonts w:cs="Times New Roman"/>
        </w:rPr>
        <w:t>Reports,</w:t>
      </w:r>
      <w:r w:rsidRPr="000B1DEE">
        <w:rPr>
          <w:rFonts w:cs="Times New Roman"/>
          <w:spacing w:val="-6"/>
        </w:rPr>
        <w:t xml:space="preserve"> </w:t>
      </w:r>
      <w:r w:rsidRPr="000B1DEE">
        <w:rPr>
          <w:rFonts w:cs="Times New Roman"/>
        </w:rPr>
        <w:t>Records,</w:t>
      </w:r>
      <w:r w:rsidRPr="000B1DEE">
        <w:rPr>
          <w:rFonts w:cs="Times New Roman"/>
          <w:spacing w:val="-6"/>
        </w:rPr>
        <w:t xml:space="preserve"> </w:t>
      </w:r>
      <w:r w:rsidRPr="000B1DEE">
        <w:rPr>
          <w:rFonts w:cs="Times New Roman"/>
        </w:rPr>
        <w:t>RC</w:t>
      </w:r>
      <w:r w:rsidRPr="000B1DEE">
        <w:rPr>
          <w:rFonts w:cs="Times New Roman"/>
          <w:spacing w:val="-6"/>
        </w:rPr>
        <w:t xml:space="preserve"> </w:t>
      </w:r>
      <w:r w:rsidRPr="000B1DEE">
        <w:rPr>
          <w:rFonts w:cs="Times New Roman"/>
        </w:rPr>
        <w:t>pairs,</w:t>
      </w:r>
      <w:r w:rsidRPr="000B1DEE">
        <w:rPr>
          <w:rFonts w:cs="Times New Roman"/>
          <w:spacing w:val="-5"/>
        </w:rPr>
        <w:t xml:space="preserve"> </w:t>
      </w:r>
      <w:r w:rsidRPr="000B1DEE">
        <w:rPr>
          <w:rFonts w:cs="Times New Roman"/>
        </w:rPr>
        <w:t>and</w:t>
      </w:r>
      <w:r w:rsidRPr="000B1DEE">
        <w:rPr>
          <w:rFonts w:cs="Times New Roman"/>
          <w:spacing w:val="-6"/>
        </w:rPr>
        <w:t xml:space="preserve"> </w:t>
      </w:r>
      <w:r w:rsidRPr="000B1DEE">
        <w:rPr>
          <w:rFonts w:cs="Times New Roman"/>
        </w:rPr>
        <w:t>the</w:t>
      </w:r>
      <w:r w:rsidRPr="000B1DEE">
        <w:rPr>
          <w:rFonts w:cs="Times New Roman"/>
          <w:spacing w:val="-6"/>
        </w:rPr>
        <w:t xml:space="preserve"> </w:t>
      </w:r>
      <w:r w:rsidRPr="000B1DEE">
        <w:rPr>
          <w:rFonts w:cs="Times New Roman"/>
        </w:rPr>
        <w:t>Child</w:t>
      </w:r>
      <w:r w:rsidRPr="000B1DEE">
        <w:rPr>
          <w:rFonts w:cs="Times New Roman"/>
          <w:spacing w:val="-6"/>
        </w:rPr>
        <w:t xml:space="preserve"> </w:t>
      </w:r>
      <w:r w:rsidRPr="000B1DEE">
        <w:rPr>
          <w:rFonts w:cs="Times New Roman"/>
        </w:rPr>
        <w:t>File</w:t>
      </w:r>
    </w:p>
    <w:p w:rsidR="00216B08" w:rsidRPr="000B1DEE" w:rsidP="00567254" w14:paraId="0778B2E2" w14:textId="286B3424">
      <w:pPr>
        <w:pStyle w:val="BodyText"/>
        <w:ind w:left="0" w:right="10"/>
        <w:jc w:val="both"/>
        <w:rPr>
          <w:rFonts w:cs="Times New Roman"/>
        </w:rPr>
      </w:pPr>
      <w:r w:rsidRPr="000B1DEE">
        <w:rPr>
          <w:rFonts w:cs="Times New Roman"/>
        </w:rPr>
        <w:t xml:space="preserve">When a CPS agency receives an initial notification—called a referral—alleging child maltreatment, the agency hotline or intake units conduct the screening response to determine whether a referral is appropriate for further action. Referrals that meet CPS agency criteria are screened in (and called reports) and receive an investigation or alternative response from the agency. Referrals that do not meet agency criteria are screened out or diverted from CPS to other community agencies and are reported in the Agency File. If the agency decides to open the case, the agency creates a new report or incident within their computer system and identifies the report with a report ID. Each child in the report is identified with a child ID, newly assigned if the child is new to the system, or identical to the existing child identifier if the child has previously been in the system. The information collected about a given child in this unique report will create one NCANDS record in the Child File, as illustrated </w:t>
      </w:r>
      <w:r w:rsidR="00B80C8C">
        <w:rPr>
          <w:rFonts w:cs="Times New Roman"/>
        </w:rPr>
        <w:t>below</w:t>
      </w:r>
      <w:r w:rsidRPr="000B1DEE">
        <w:rPr>
          <w:rFonts w:cs="Times New Roman"/>
        </w:rPr>
        <w:t>. There may have been multiple children reported at the same time by the reporting source. If there were two children in the report, there would be two records in the Child File with the same report ID.</w:t>
      </w:r>
      <w:r w:rsidR="00567254">
        <w:rPr>
          <w:rFonts w:cs="Times New Roman"/>
        </w:rPr>
        <w:t xml:space="preserve"> </w:t>
      </w:r>
      <w:r w:rsidRPr="000B1DEE">
        <w:rPr>
          <w:rFonts w:cs="Times New Roman"/>
        </w:rPr>
        <w:t xml:space="preserve">The combination of the report ID and the child ID together </w:t>
      </w:r>
      <w:r w:rsidRPr="000B1DEE">
        <w:rPr>
          <w:rFonts w:cs="Times New Roman"/>
        </w:rPr>
        <w:t>identifies</w:t>
      </w:r>
      <w:r w:rsidRPr="000B1DEE">
        <w:rPr>
          <w:rFonts w:cs="Times New Roman"/>
        </w:rPr>
        <w:t xml:space="preserve"> a report-child pair (RC pair) and forms the unique primary key field of the Child File. The data associated with an RC pair represent all the information about the allegations concerning that child in this report.</w:t>
      </w:r>
    </w:p>
    <w:p w:rsidR="00567254" w:rsidP="000B1DEE" w14:paraId="7A0F40B0" w14:textId="33BC1595">
      <w:pPr>
        <w:pStyle w:val="BodyText"/>
        <w:ind w:left="0"/>
        <w:jc w:val="both"/>
        <w:rPr>
          <w:rFonts w:cs="Times New Roman"/>
        </w:rPr>
      </w:pPr>
      <w:r>
        <w:rPr>
          <w:rFonts w:cs="Times New Roman"/>
          <w:noProof/>
        </w:rPr>
        <mc:AlternateContent>
          <mc:Choice Requires="wpg">
            <w:drawing>
              <wp:anchor distT="0" distB="0" distL="114300" distR="114300" simplePos="0" relativeHeight="251658240" behindDoc="0" locked="0" layoutInCell="1" allowOverlap="1">
                <wp:simplePos x="0" y="0"/>
                <wp:positionH relativeFrom="column">
                  <wp:posOffset>82550</wp:posOffset>
                </wp:positionH>
                <wp:positionV relativeFrom="paragraph">
                  <wp:posOffset>21466</wp:posOffset>
                </wp:positionV>
                <wp:extent cx="5897880" cy="1543050"/>
                <wp:effectExtent l="0" t="0" r="7620" b="0"/>
                <wp:wrapNone/>
                <wp:docPr id="647917066" name="Group 848"/>
                <wp:cNvGraphicFramePr/>
                <a:graphic xmlns:a="http://schemas.openxmlformats.org/drawingml/2006/main">
                  <a:graphicData uri="http://schemas.microsoft.com/office/word/2010/wordprocessingGroup">
                    <wpg:wgp xmlns:wpg="http://schemas.microsoft.com/office/word/2010/wordprocessingGroup">
                      <wpg:cNvGrpSpPr/>
                      <wpg:grpSpPr>
                        <a:xfrm>
                          <a:off x="0" y="0"/>
                          <a:ext cx="5897880" cy="1543050"/>
                          <a:chOff x="0" y="0"/>
                          <a:chExt cx="5897880" cy="1543050"/>
                        </a:xfrm>
                      </wpg:grpSpPr>
                      <wpg:grpSp>
                        <wpg:cNvPr id="1055572692" name="Group 847"/>
                        <wpg:cNvGrpSpPr/>
                        <wpg:grpSpPr>
                          <a:xfrm>
                            <a:off x="0" y="0"/>
                            <a:ext cx="5897880" cy="1543050"/>
                            <a:chOff x="0" y="0"/>
                            <a:chExt cx="5897880" cy="1543050"/>
                          </a:xfrm>
                        </wpg:grpSpPr>
                        <wpg:grpSp>
                          <wpg:cNvPr id="492900798" name="Group 846"/>
                          <wpg:cNvGrpSpPr/>
                          <wpg:grpSpPr>
                            <a:xfrm>
                              <a:off x="0" y="0"/>
                              <a:ext cx="5897880" cy="1543050"/>
                              <a:chOff x="0" y="0"/>
                              <a:chExt cx="5897880" cy="1543050"/>
                            </a:xfrm>
                          </wpg:grpSpPr>
                          <wpg:grpSp>
                            <wpg:cNvPr id="1760097955" name="Group 845"/>
                            <wpg:cNvGrpSpPr/>
                            <wpg:grpSpPr>
                              <a:xfrm>
                                <a:off x="241935" y="0"/>
                                <a:ext cx="5655945" cy="1543050"/>
                                <a:chOff x="0" y="0"/>
                                <a:chExt cx="5655945" cy="1543050"/>
                              </a:xfrm>
                            </wpg:grpSpPr>
                            <wpg:grpSp>
                              <wpg:cNvPr id="1043960052" name="Group 1726"/>
                              <wpg:cNvGrpSpPr/>
                              <wpg:grpSpPr>
                                <a:xfrm>
                                  <a:off x="0" y="45720"/>
                                  <a:ext cx="1717040" cy="1494790"/>
                                  <a:chOff x="1930" y="3315"/>
                                  <a:chExt cx="2704" cy="2354"/>
                                </a:xfrm>
                              </wpg:grpSpPr>
                              <wpg:grpSp>
                                <wpg:cNvPr id="1011950954" name="Group 1751"/>
                                <wpg:cNvGrpSpPr/>
                                <wpg:grpSpPr>
                                  <a:xfrm>
                                    <a:off x="4524" y="3706"/>
                                    <a:ext cx="104" cy="450"/>
                                    <a:chOff x="4524" y="3706"/>
                                    <a:chExt cx="104" cy="450"/>
                                  </a:xfrm>
                                </wpg:grpSpPr>
                                <wps:wsp xmlns:wps="http://schemas.microsoft.com/office/word/2010/wordprocessingShape">
                                  <wps:cNvPr id="215856586" name="Freeform 1752"/>
                                  <wps:cNvSpPr/>
                                  <wps:spPr bwMode="auto">
                                    <a:xfrm>
                                      <a:off x="4524" y="3706"/>
                                      <a:ext cx="104" cy="450"/>
                                    </a:xfrm>
                                    <a:custGeom>
                                      <a:avLst/>
                                      <a:gdLst>
                                        <a:gd name="T0" fmla="+- 0 4524 4524"/>
                                        <a:gd name="T1" fmla="*/ T0 w 104"/>
                                        <a:gd name="T2" fmla="+- 0 4156 3706"/>
                                        <a:gd name="T3" fmla="*/ 4156 h 450"/>
                                        <a:gd name="T4" fmla="+- 0 4627 4524"/>
                                        <a:gd name="T5" fmla="*/ T4 w 104"/>
                                        <a:gd name="T6" fmla="+- 0 4156 3706"/>
                                        <a:gd name="T7" fmla="*/ 4156 h 450"/>
                                        <a:gd name="T8" fmla="+- 0 4627 4524"/>
                                        <a:gd name="T9" fmla="*/ T8 w 104"/>
                                        <a:gd name="T10" fmla="+- 0 3706 3706"/>
                                        <a:gd name="T11" fmla="*/ 3706 h 450"/>
                                        <a:gd name="T12" fmla="+- 0 4524 4524"/>
                                        <a:gd name="T13" fmla="*/ T12 w 104"/>
                                        <a:gd name="T14" fmla="+- 0 3706 3706"/>
                                        <a:gd name="T15" fmla="*/ 3706 h 450"/>
                                        <a:gd name="T16" fmla="+- 0 4524 4524"/>
                                        <a:gd name="T17" fmla="*/ T16 w 104"/>
                                        <a:gd name="T18" fmla="+- 0 4156 3706"/>
                                        <a:gd name="T19" fmla="*/ 4156 h 450"/>
                                      </a:gdLst>
                                      <a:cxnLst>
                                        <a:cxn ang="0">
                                          <a:pos x="T1" y="T3"/>
                                        </a:cxn>
                                        <a:cxn ang="0">
                                          <a:pos x="T5" y="T7"/>
                                        </a:cxn>
                                        <a:cxn ang="0">
                                          <a:pos x="T9" y="T11"/>
                                        </a:cxn>
                                        <a:cxn ang="0">
                                          <a:pos x="T13" y="T15"/>
                                        </a:cxn>
                                        <a:cxn ang="0">
                                          <a:pos x="T17" y="T19"/>
                                        </a:cxn>
                                      </a:cxnLst>
                                      <a:rect l="0" t="0" r="r" b="b"/>
                                      <a:pathLst>
                                        <a:path fill="norm" h="450" w="104" stroke="1">
                                          <a:moveTo>
                                            <a:pt x="0" y="450"/>
                                          </a:moveTo>
                                          <a:lnTo>
                                            <a:pt x="103" y="450"/>
                                          </a:lnTo>
                                          <a:lnTo>
                                            <a:pt x="103" y="0"/>
                                          </a:lnTo>
                                          <a:lnTo>
                                            <a:pt x="0" y="0"/>
                                          </a:lnTo>
                                          <a:lnTo>
                                            <a:pt x="0" y="450"/>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278373659" name="Group 1749"/>
                                <wpg:cNvGrpSpPr/>
                                <wpg:grpSpPr>
                                  <a:xfrm>
                                    <a:off x="2298" y="3706"/>
                                    <a:ext cx="104" cy="450"/>
                                    <a:chOff x="2298" y="3706"/>
                                    <a:chExt cx="104" cy="450"/>
                                  </a:xfrm>
                                </wpg:grpSpPr>
                                <wps:wsp xmlns:wps="http://schemas.microsoft.com/office/word/2010/wordprocessingShape">
                                  <wps:cNvPr id="1213985378" name="Freeform 1750"/>
                                  <wps:cNvSpPr/>
                                  <wps:spPr bwMode="auto">
                                    <a:xfrm>
                                      <a:off x="2298" y="3706"/>
                                      <a:ext cx="104" cy="450"/>
                                    </a:xfrm>
                                    <a:custGeom>
                                      <a:avLst/>
                                      <a:gdLst>
                                        <a:gd name="T0" fmla="+- 0 2298 2298"/>
                                        <a:gd name="T1" fmla="*/ T0 w 104"/>
                                        <a:gd name="T2" fmla="+- 0 4156 3706"/>
                                        <a:gd name="T3" fmla="*/ 4156 h 450"/>
                                        <a:gd name="T4" fmla="+- 0 2401 2298"/>
                                        <a:gd name="T5" fmla="*/ T4 w 104"/>
                                        <a:gd name="T6" fmla="+- 0 4156 3706"/>
                                        <a:gd name="T7" fmla="*/ 4156 h 450"/>
                                        <a:gd name="T8" fmla="+- 0 2401 2298"/>
                                        <a:gd name="T9" fmla="*/ T8 w 104"/>
                                        <a:gd name="T10" fmla="+- 0 3706 3706"/>
                                        <a:gd name="T11" fmla="*/ 3706 h 450"/>
                                        <a:gd name="T12" fmla="+- 0 2298 2298"/>
                                        <a:gd name="T13" fmla="*/ T12 w 104"/>
                                        <a:gd name="T14" fmla="+- 0 3706 3706"/>
                                        <a:gd name="T15" fmla="*/ 3706 h 450"/>
                                        <a:gd name="T16" fmla="+- 0 2298 2298"/>
                                        <a:gd name="T17" fmla="*/ T16 w 104"/>
                                        <a:gd name="T18" fmla="+- 0 4156 3706"/>
                                        <a:gd name="T19" fmla="*/ 4156 h 450"/>
                                      </a:gdLst>
                                      <a:cxnLst>
                                        <a:cxn ang="0">
                                          <a:pos x="T1" y="T3"/>
                                        </a:cxn>
                                        <a:cxn ang="0">
                                          <a:pos x="T5" y="T7"/>
                                        </a:cxn>
                                        <a:cxn ang="0">
                                          <a:pos x="T9" y="T11"/>
                                        </a:cxn>
                                        <a:cxn ang="0">
                                          <a:pos x="T13" y="T15"/>
                                        </a:cxn>
                                        <a:cxn ang="0">
                                          <a:pos x="T17" y="T19"/>
                                        </a:cxn>
                                      </a:cxnLst>
                                      <a:rect l="0" t="0" r="r" b="b"/>
                                      <a:pathLst>
                                        <a:path fill="norm" h="450" w="104" stroke="1">
                                          <a:moveTo>
                                            <a:pt x="0" y="450"/>
                                          </a:moveTo>
                                          <a:lnTo>
                                            <a:pt x="103" y="450"/>
                                          </a:lnTo>
                                          <a:lnTo>
                                            <a:pt x="103" y="0"/>
                                          </a:lnTo>
                                          <a:lnTo>
                                            <a:pt x="0" y="0"/>
                                          </a:lnTo>
                                          <a:lnTo>
                                            <a:pt x="0" y="450"/>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13586579" name="Group 1747"/>
                                <wpg:cNvGrpSpPr/>
                                <wpg:grpSpPr>
                                  <a:xfrm>
                                    <a:off x="2401" y="3706"/>
                                    <a:ext cx="2123" cy="450"/>
                                    <a:chOff x="2401" y="3706"/>
                                    <a:chExt cx="2123" cy="450"/>
                                  </a:xfrm>
                                </wpg:grpSpPr>
                                <wps:wsp xmlns:wps="http://schemas.microsoft.com/office/word/2010/wordprocessingShape">
                                  <wps:cNvPr id="716256395" name="Freeform 1748"/>
                                  <wps:cNvSpPr/>
                                  <wps:spPr bwMode="auto">
                                    <a:xfrm>
                                      <a:off x="2401" y="3706"/>
                                      <a:ext cx="2123" cy="450"/>
                                    </a:xfrm>
                                    <a:custGeom>
                                      <a:avLst/>
                                      <a:gdLst>
                                        <a:gd name="T0" fmla="+- 0 2401 2401"/>
                                        <a:gd name="T1" fmla="*/ T0 w 2123"/>
                                        <a:gd name="T2" fmla="+- 0 4156 3706"/>
                                        <a:gd name="T3" fmla="*/ 4156 h 450"/>
                                        <a:gd name="T4" fmla="+- 0 4524 2401"/>
                                        <a:gd name="T5" fmla="*/ T4 w 2123"/>
                                        <a:gd name="T6" fmla="+- 0 4156 3706"/>
                                        <a:gd name="T7" fmla="*/ 4156 h 450"/>
                                        <a:gd name="T8" fmla="+- 0 4524 2401"/>
                                        <a:gd name="T9" fmla="*/ T8 w 2123"/>
                                        <a:gd name="T10" fmla="+- 0 3706 3706"/>
                                        <a:gd name="T11" fmla="*/ 3706 h 450"/>
                                        <a:gd name="T12" fmla="+- 0 2401 2401"/>
                                        <a:gd name="T13" fmla="*/ T12 w 2123"/>
                                        <a:gd name="T14" fmla="+- 0 3706 3706"/>
                                        <a:gd name="T15" fmla="*/ 3706 h 450"/>
                                        <a:gd name="T16" fmla="+- 0 2401 2401"/>
                                        <a:gd name="T17" fmla="*/ T16 w 2123"/>
                                        <a:gd name="T18" fmla="+- 0 4156 3706"/>
                                        <a:gd name="T19" fmla="*/ 4156 h 450"/>
                                      </a:gdLst>
                                      <a:cxnLst>
                                        <a:cxn ang="0">
                                          <a:pos x="T1" y="T3"/>
                                        </a:cxn>
                                        <a:cxn ang="0">
                                          <a:pos x="T5" y="T7"/>
                                        </a:cxn>
                                        <a:cxn ang="0">
                                          <a:pos x="T9" y="T11"/>
                                        </a:cxn>
                                        <a:cxn ang="0">
                                          <a:pos x="T13" y="T15"/>
                                        </a:cxn>
                                        <a:cxn ang="0">
                                          <a:pos x="T17" y="T19"/>
                                        </a:cxn>
                                      </a:cxnLst>
                                      <a:rect l="0" t="0" r="r" b="b"/>
                                      <a:pathLst>
                                        <a:path fill="norm" h="450" w="2123" stroke="1">
                                          <a:moveTo>
                                            <a:pt x="0" y="450"/>
                                          </a:moveTo>
                                          <a:lnTo>
                                            <a:pt x="2123" y="450"/>
                                          </a:lnTo>
                                          <a:lnTo>
                                            <a:pt x="2123" y="0"/>
                                          </a:lnTo>
                                          <a:lnTo>
                                            <a:pt x="0" y="0"/>
                                          </a:lnTo>
                                          <a:lnTo>
                                            <a:pt x="0" y="450"/>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2086889912" name="Group 1745"/>
                                <wpg:cNvGrpSpPr/>
                                <wpg:grpSpPr>
                                  <a:xfrm>
                                    <a:off x="2298" y="4165"/>
                                    <a:ext cx="2330" cy="369"/>
                                    <a:chOff x="2298" y="4165"/>
                                    <a:chExt cx="2330" cy="369"/>
                                  </a:xfrm>
                                </wpg:grpSpPr>
                                <wps:wsp xmlns:wps="http://schemas.microsoft.com/office/word/2010/wordprocessingShape">
                                  <wps:cNvPr id="1082089725" name="Freeform 1746"/>
                                  <wps:cNvSpPr/>
                                  <wps:spPr bwMode="auto">
                                    <a:xfrm>
                                      <a:off x="2298" y="4165"/>
                                      <a:ext cx="2330" cy="369"/>
                                    </a:xfrm>
                                    <a:custGeom>
                                      <a:avLst/>
                                      <a:gdLst>
                                        <a:gd name="T0" fmla="+- 0 2298 2298"/>
                                        <a:gd name="T1" fmla="*/ T0 w 2330"/>
                                        <a:gd name="T2" fmla="+- 0 4534 4165"/>
                                        <a:gd name="T3" fmla="*/ 4534 h 369"/>
                                        <a:gd name="T4" fmla="+- 0 4627 2298"/>
                                        <a:gd name="T5" fmla="*/ T4 w 2330"/>
                                        <a:gd name="T6" fmla="+- 0 4534 4165"/>
                                        <a:gd name="T7" fmla="*/ 4534 h 369"/>
                                        <a:gd name="T8" fmla="+- 0 4627 2298"/>
                                        <a:gd name="T9" fmla="*/ T8 w 2330"/>
                                        <a:gd name="T10" fmla="+- 0 4165 4165"/>
                                        <a:gd name="T11" fmla="*/ 4165 h 369"/>
                                        <a:gd name="T12" fmla="+- 0 2298 2298"/>
                                        <a:gd name="T13" fmla="*/ T12 w 2330"/>
                                        <a:gd name="T14" fmla="+- 0 4165 4165"/>
                                        <a:gd name="T15" fmla="*/ 4165 h 369"/>
                                        <a:gd name="T16" fmla="+- 0 2298 2298"/>
                                        <a:gd name="T17" fmla="*/ T16 w 2330"/>
                                        <a:gd name="T18" fmla="+- 0 4534 4165"/>
                                        <a:gd name="T19" fmla="*/ 4534 h 369"/>
                                      </a:gdLst>
                                      <a:cxnLst>
                                        <a:cxn ang="0">
                                          <a:pos x="T1" y="T3"/>
                                        </a:cxn>
                                        <a:cxn ang="0">
                                          <a:pos x="T5" y="T7"/>
                                        </a:cxn>
                                        <a:cxn ang="0">
                                          <a:pos x="T9" y="T11"/>
                                        </a:cxn>
                                        <a:cxn ang="0">
                                          <a:pos x="T13" y="T15"/>
                                        </a:cxn>
                                        <a:cxn ang="0">
                                          <a:pos x="T17" y="T19"/>
                                        </a:cxn>
                                      </a:cxnLst>
                                      <a:rect l="0" t="0" r="r" b="b"/>
                                      <a:pathLst>
                                        <a:path fill="norm" h="369" w="2330" stroke="1">
                                          <a:moveTo>
                                            <a:pt x="0" y="369"/>
                                          </a:moveTo>
                                          <a:lnTo>
                                            <a:pt x="2329" y="369"/>
                                          </a:lnTo>
                                          <a:lnTo>
                                            <a:pt x="2329" y="0"/>
                                          </a:lnTo>
                                          <a:lnTo>
                                            <a:pt x="0" y="0"/>
                                          </a:lnTo>
                                          <a:lnTo>
                                            <a:pt x="0" y="369"/>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495801742" name="Group 1743"/>
                                <wpg:cNvGrpSpPr/>
                                <wpg:grpSpPr>
                                  <a:xfrm>
                                    <a:off x="2401" y="4165"/>
                                    <a:ext cx="2123" cy="293"/>
                                    <a:chOff x="2401" y="4165"/>
                                    <a:chExt cx="2123" cy="293"/>
                                  </a:xfrm>
                                </wpg:grpSpPr>
                                <wps:wsp xmlns:wps="http://schemas.microsoft.com/office/word/2010/wordprocessingShape">
                                  <wps:cNvPr id="50765519" name="Freeform 1744"/>
                                  <wps:cNvSpPr/>
                                  <wps:spPr bwMode="auto">
                                    <a:xfrm>
                                      <a:off x="2401" y="4165"/>
                                      <a:ext cx="2123" cy="293"/>
                                    </a:xfrm>
                                    <a:custGeom>
                                      <a:avLst/>
                                      <a:gdLst>
                                        <a:gd name="T0" fmla="+- 0 2401 2401"/>
                                        <a:gd name="T1" fmla="*/ T0 w 2123"/>
                                        <a:gd name="T2" fmla="+- 0 4458 4165"/>
                                        <a:gd name="T3" fmla="*/ 4458 h 293"/>
                                        <a:gd name="T4" fmla="+- 0 4524 2401"/>
                                        <a:gd name="T5" fmla="*/ T4 w 2123"/>
                                        <a:gd name="T6" fmla="+- 0 4458 4165"/>
                                        <a:gd name="T7" fmla="*/ 4458 h 293"/>
                                        <a:gd name="T8" fmla="+- 0 4524 2401"/>
                                        <a:gd name="T9" fmla="*/ T8 w 2123"/>
                                        <a:gd name="T10" fmla="+- 0 4165 4165"/>
                                        <a:gd name="T11" fmla="*/ 4165 h 293"/>
                                        <a:gd name="T12" fmla="+- 0 2401 2401"/>
                                        <a:gd name="T13" fmla="*/ T12 w 2123"/>
                                        <a:gd name="T14" fmla="+- 0 4165 4165"/>
                                        <a:gd name="T15" fmla="*/ 4165 h 293"/>
                                        <a:gd name="T16" fmla="+- 0 2401 2401"/>
                                        <a:gd name="T17" fmla="*/ T16 w 2123"/>
                                        <a:gd name="T18" fmla="+- 0 4458 4165"/>
                                        <a:gd name="T19" fmla="*/ 4458 h 293"/>
                                      </a:gdLst>
                                      <a:cxnLst>
                                        <a:cxn ang="0">
                                          <a:pos x="T1" y="T3"/>
                                        </a:cxn>
                                        <a:cxn ang="0">
                                          <a:pos x="T5" y="T7"/>
                                        </a:cxn>
                                        <a:cxn ang="0">
                                          <a:pos x="T9" y="T11"/>
                                        </a:cxn>
                                        <a:cxn ang="0">
                                          <a:pos x="T13" y="T15"/>
                                        </a:cxn>
                                        <a:cxn ang="0">
                                          <a:pos x="T17" y="T19"/>
                                        </a:cxn>
                                      </a:cxnLst>
                                      <a:rect l="0" t="0" r="r" b="b"/>
                                      <a:pathLst>
                                        <a:path fill="norm" h="293" w="2123" stroke="1">
                                          <a:moveTo>
                                            <a:pt x="0" y="293"/>
                                          </a:moveTo>
                                          <a:lnTo>
                                            <a:pt x="2123" y="293"/>
                                          </a:lnTo>
                                          <a:lnTo>
                                            <a:pt x="2123" y="0"/>
                                          </a:lnTo>
                                          <a:lnTo>
                                            <a:pt x="0" y="0"/>
                                          </a:lnTo>
                                          <a:lnTo>
                                            <a:pt x="0" y="293"/>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897311506" name="Group 1741"/>
                                <wpg:cNvGrpSpPr/>
                                <wpg:grpSpPr>
                                  <a:xfrm>
                                    <a:off x="2298" y="4161"/>
                                    <a:ext cx="2330" cy="2"/>
                                    <a:chOff x="2298" y="4161"/>
                                    <a:chExt cx="2330" cy="2"/>
                                  </a:xfrm>
                                </wpg:grpSpPr>
                                <wps:wsp xmlns:wps="http://schemas.microsoft.com/office/word/2010/wordprocessingShape">
                                  <wps:cNvPr id="1135113706" name="Freeform 1742"/>
                                  <wps:cNvSpPr/>
                                  <wps:spPr bwMode="auto">
                                    <a:xfrm>
                                      <a:off x="2298" y="4161"/>
                                      <a:ext cx="2330" cy="2"/>
                                    </a:xfrm>
                                    <a:custGeom>
                                      <a:avLst/>
                                      <a:gdLst>
                                        <a:gd name="T0" fmla="+- 0 2298 2298"/>
                                        <a:gd name="T1" fmla="*/ T0 w 2330"/>
                                        <a:gd name="T2" fmla="+- 0 4627 2298"/>
                                        <a:gd name="T3" fmla="*/ T2 w 2330"/>
                                      </a:gdLst>
                                      <a:cxnLst>
                                        <a:cxn ang="0">
                                          <a:pos x="T1" y="0"/>
                                        </a:cxn>
                                        <a:cxn ang="0">
                                          <a:pos x="T3" y="0"/>
                                        </a:cxn>
                                      </a:cxnLst>
                                      <a:rect l="0" t="0" r="r" b="b"/>
                                      <a:pathLst>
                                        <a:path fill="norm" w="2330" stroke="1">
                                          <a:moveTo>
                                            <a:pt x="0" y="0"/>
                                          </a:moveTo>
                                          <a:lnTo>
                                            <a:pt x="2329" y="0"/>
                                          </a:lnTo>
                                        </a:path>
                                      </a:pathLst>
                                    </a:custGeom>
                                    <a:noFill/>
                                    <a:ln w="7366">
                                      <a:solidFill>
                                        <a:srgbClr val="4F82BD"/>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grpSp>
                                <wpg:cNvPr id="11378117" name="Group 1739"/>
                                <wpg:cNvGrpSpPr/>
                                <wpg:grpSpPr>
                                  <a:xfrm>
                                    <a:off x="2298" y="4543"/>
                                    <a:ext cx="2330" cy="369"/>
                                    <a:chOff x="2298" y="4543"/>
                                    <a:chExt cx="2330" cy="369"/>
                                  </a:xfrm>
                                </wpg:grpSpPr>
                                <wps:wsp xmlns:wps="http://schemas.microsoft.com/office/word/2010/wordprocessingShape">
                                  <wps:cNvPr id="2054189819" name="Freeform 1740"/>
                                  <wps:cNvSpPr/>
                                  <wps:spPr bwMode="auto">
                                    <a:xfrm>
                                      <a:off x="2298" y="4543"/>
                                      <a:ext cx="2330" cy="369"/>
                                    </a:xfrm>
                                    <a:custGeom>
                                      <a:avLst/>
                                      <a:gdLst>
                                        <a:gd name="T0" fmla="+- 0 2298 2298"/>
                                        <a:gd name="T1" fmla="*/ T0 w 2330"/>
                                        <a:gd name="T2" fmla="+- 0 4912 4543"/>
                                        <a:gd name="T3" fmla="*/ 4912 h 369"/>
                                        <a:gd name="T4" fmla="+- 0 4627 2298"/>
                                        <a:gd name="T5" fmla="*/ T4 w 2330"/>
                                        <a:gd name="T6" fmla="+- 0 4912 4543"/>
                                        <a:gd name="T7" fmla="*/ 4912 h 369"/>
                                        <a:gd name="T8" fmla="+- 0 4627 2298"/>
                                        <a:gd name="T9" fmla="*/ T8 w 2330"/>
                                        <a:gd name="T10" fmla="+- 0 4543 4543"/>
                                        <a:gd name="T11" fmla="*/ 4543 h 369"/>
                                        <a:gd name="T12" fmla="+- 0 2298 2298"/>
                                        <a:gd name="T13" fmla="*/ T12 w 2330"/>
                                        <a:gd name="T14" fmla="+- 0 4543 4543"/>
                                        <a:gd name="T15" fmla="*/ 4543 h 369"/>
                                        <a:gd name="T16" fmla="+- 0 2298 2298"/>
                                        <a:gd name="T17" fmla="*/ T16 w 2330"/>
                                        <a:gd name="T18" fmla="+- 0 4912 4543"/>
                                        <a:gd name="T19" fmla="*/ 4912 h 369"/>
                                      </a:gdLst>
                                      <a:cxnLst>
                                        <a:cxn ang="0">
                                          <a:pos x="T1" y="T3"/>
                                        </a:cxn>
                                        <a:cxn ang="0">
                                          <a:pos x="T5" y="T7"/>
                                        </a:cxn>
                                        <a:cxn ang="0">
                                          <a:pos x="T9" y="T11"/>
                                        </a:cxn>
                                        <a:cxn ang="0">
                                          <a:pos x="T13" y="T15"/>
                                        </a:cxn>
                                        <a:cxn ang="0">
                                          <a:pos x="T17" y="T19"/>
                                        </a:cxn>
                                      </a:cxnLst>
                                      <a:rect l="0" t="0" r="r" b="b"/>
                                      <a:pathLst>
                                        <a:path fill="norm" h="369" w="2330" stroke="1">
                                          <a:moveTo>
                                            <a:pt x="0" y="369"/>
                                          </a:moveTo>
                                          <a:lnTo>
                                            <a:pt x="2329" y="369"/>
                                          </a:lnTo>
                                          <a:lnTo>
                                            <a:pt x="2329" y="0"/>
                                          </a:lnTo>
                                          <a:lnTo>
                                            <a:pt x="0" y="0"/>
                                          </a:lnTo>
                                          <a:lnTo>
                                            <a:pt x="0" y="369"/>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930897626" name="Group 1737"/>
                                <wpg:cNvGrpSpPr/>
                                <wpg:grpSpPr>
                                  <a:xfrm>
                                    <a:off x="2401" y="4543"/>
                                    <a:ext cx="2123" cy="293"/>
                                    <a:chOff x="2401" y="4543"/>
                                    <a:chExt cx="2123" cy="293"/>
                                  </a:xfrm>
                                </wpg:grpSpPr>
                                <wps:wsp xmlns:wps="http://schemas.microsoft.com/office/word/2010/wordprocessingShape">
                                  <wps:cNvPr id="223535261" name="Freeform 1738"/>
                                  <wps:cNvSpPr/>
                                  <wps:spPr bwMode="auto">
                                    <a:xfrm>
                                      <a:off x="2401" y="4543"/>
                                      <a:ext cx="2123" cy="293"/>
                                    </a:xfrm>
                                    <a:custGeom>
                                      <a:avLst/>
                                      <a:gdLst>
                                        <a:gd name="T0" fmla="+- 0 2401 2401"/>
                                        <a:gd name="T1" fmla="*/ T0 w 2123"/>
                                        <a:gd name="T2" fmla="+- 0 4836 4543"/>
                                        <a:gd name="T3" fmla="*/ 4836 h 293"/>
                                        <a:gd name="T4" fmla="+- 0 4524 2401"/>
                                        <a:gd name="T5" fmla="*/ T4 w 2123"/>
                                        <a:gd name="T6" fmla="+- 0 4836 4543"/>
                                        <a:gd name="T7" fmla="*/ 4836 h 293"/>
                                        <a:gd name="T8" fmla="+- 0 4524 2401"/>
                                        <a:gd name="T9" fmla="*/ T8 w 2123"/>
                                        <a:gd name="T10" fmla="+- 0 4543 4543"/>
                                        <a:gd name="T11" fmla="*/ 4543 h 293"/>
                                        <a:gd name="T12" fmla="+- 0 2401 2401"/>
                                        <a:gd name="T13" fmla="*/ T12 w 2123"/>
                                        <a:gd name="T14" fmla="+- 0 4543 4543"/>
                                        <a:gd name="T15" fmla="*/ 4543 h 293"/>
                                        <a:gd name="T16" fmla="+- 0 2401 2401"/>
                                        <a:gd name="T17" fmla="*/ T16 w 2123"/>
                                        <a:gd name="T18" fmla="+- 0 4836 4543"/>
                                        <a:gd name="T19" fmla="*/ 4836 h 293"/>
                                      </a:gdLst>
                                      <a:cxnLst>
                                        <a:cxn ang="0">
                                          <a:pos x="T1" y="T3"/>
                                        </a:cxn>
                                        <a:cxn ang="0">
                                          <a:pos x="T5" y="T7"/>
                                        </a:cxn>
                                        <a:cxn ang="0">
                                          <a:pos x="T9" y="T11"/>
                                        </a:cxn>
                                        <a:cxn ang="0">
                                          <a:pos x="T13" y="T15"/>
                                        </a:cxn>
                                        <a:cxn ang="0">
                                          <a:pos x="T17" y="T19"/>
                                        </a:cxn>
                                      </a:cxnLst>
                                      <a:rect l="0" t="0" r="r" b="b"/>
                                      <a:pathLst>
                                        <a:path fill="norm" h="293" w="2123" stroke="1">
                                          <a:moveTo>
                                            <a:pt x="0" y="293"/>
                                          </a:moveTo>
                                          <a:lnTo>
                                            <a:pt x="2123" y="293"/>
                                          </a:lnTo>
                                          <a:lnTo>
                                            <a:pt x="2123" y="0"/>
                                          </a:lnTo>
                                          <a:lnTo>
                                            <a:pt x="0" y="0"/>
                                          </a:lnTo>
                                          <a:lnTo>
                                            <a:pt x="0" y="293"/>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894282135" name="Group 1735"/>
                                <wpg:cNvGrpSpPr/>
                                <wpg:grpSpPr>
                                  <a:xfrm>
                                    <a:off x="2298" y="4921"/>
                                    <a:ext cx="2330" cy="369"/>
                                    <a:chOff x="2298" y="4921"/>
                                    <a:chExt cx="2330" cy="369"/>
                                  </a:xfrm>
                                </wpg:grpSpPr>
                                <wps:wsp xmlns:wps="http://schemas.microsoft.com/office/word/2010/wordprocessingShape">
                                  <wps:cNvPr id="1783237022" name="Freeform 1736"/>
                                  <wps:cNvSpPr/>
                                  <wps:spPr bwMode="auto">
                                    <a:xfrm>
                                      <a:off x="2298" y="4921"/>
                                      <a:ext cx="2330" cy="369"/>
                                    </a:xfrm>
                                    <a:custGeom>
                                      <a:avLst/>
                                      <a:gdLst>
                                        <a:gd name="T0" fmla="+- 0 2298 2298"/>
                                        <a:gd name="T1" fmla="*/ T0 w 2330"/>
                                        <a:gd name="T2" fmla="+- 0 5290 4921"/>
                                        <a:gd name="T3" fmla="*/ 5290 h 369"/>
                                        <a:gd name="T4" fmla="+- 0 4627 2298"/>
                                        <a:gd name="T5" fmla="*/ T4 w 2330"/>
                                        <a:gd name="T6" fmla="+- 0 5290 4921"/>
                                        <a:gd name="T7" fmla="*/ 5290 h 369"/>
                                        <a:gd name="T8" fmla="+- 0 4627 2298"/>
                                        <a:gd name="T9" fmla="*/ T8 w 2330"/>
                                        <a:gd name="T10" fmla="+- 0 4921 4921"/>
                                        <a:gd name="T11" fmla="*/ 4921 h 369"/>
                                        <a:gd name="T12" fmla="+- 0 2298 2298"/>
                                        <a:gd name="T13" fmla="*/ T12 w 2330"/>
                                        <a:gd name="T14" fmla="+- 0 4921 4921"/>
                                        <a:gd name="T15" fmla="*/ 4921 h 369"/>
                                        <a:gd name="T16" fmla="+- 0 2298 2298"/>
                                        <a:gd name="T17" fmla="*/ T16 w 2330"/>
                                        <a:gd name="T18" fmla="+- 0 5290 4921"/>
                                        <a:gd name="T19" fmla="*/ 5290 h 369"/>
                                      </a:gdLst>
                                      <a:cxnLst>
                                        <a:cxn ang="0">
                                          <a:pos x="T1" y="T3"/>
                                        </a:cxn>
                                        <a:cxn ang="0">
                                          <a:pos x="T5" y="T7"/>
                                        </a:cxn>
                                        <a:cxn ang="0">
                                          <a:pos x="T9" y="T11"/>
                                        </a:cxn>
                                        <a:cxn ang="0">
                                          <a:pos x="T13" y="T15"/>
                                        </a:cxn>
                                        <a:cxn ang="0">
                                          <a:pos x="T17" y="T19"/>
                                        </a:cxn>
                                      </a:cxnLst>
                                      <a:rect l="0" t="0" r="r" b="b"/>
                                      <a:pathLst>
                                        <a:path fill="norm" h="369" w="2330" stroke="1">
                                          <a:moveTo>
                                            <a:pt x="0" y="369"/>
                                          </a:moveTo>
                                          <a:lnTo>
                                            <a:pt x="2329" y="369"/>
                                          </a:lnTo>
                                          <a:lnTo>
                                            <a:pt x="2329" y="0"/>
                                          </a:lnTo>
                                          <a:lnTo>
                                            <a:pt x="0" y="0"/>
                                          </a:lnTo>
                                          <a:lnTo>
                                            <a:pt x="0" y="369"/>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189283601" name="Group 1733"/>
                                <wpg:cNvGrpSpPr/>
                                <wpg:grpSpPr>
                                  <a:xfrm>
                                    <a:off x="2401" y="4921"/>
                                    <a:ext cx="2123" cy="293"/>
                                    <a:chOff x="2401" y="4921"/>
                                    <a:chExt cx="2123" cy="293"/>
                                  </a:xfrm>
                                </wpg:grpSpPr>
                                <wps:wsp xmlns:wps="http://schemas.microsoft.com/office/word/2010/wordprocessingShape">
                                  <wps:cNvPr id="1380697922" name="Freeform 1734"/>
                                  <wps:cNvSpPr/>
                                  <wps:spPr bwMode="auto">
                                    <a:xfrm>
                                      <a:off x="2401" y="4921"/>
                                      <a:ext cx="2123" cy="293"/>
                                    </a:xfrm>
                                    <a:custGeom>
                                      <a:avLst/>
                                      <a:gdLst>
                                        <a:gd name="T0" fmla="+- 0 2401 2401"/>
                                        <a:gd name="T1" fmla="*/ T0 w 2123"/>
                                        <a:gd name="T2" fmla="+- 0 5214 4921"/>
                                        <a:gd name="T3" fmla="*/ 5214 h 293"/>
                                        <a:gd name="T4" fmla="+- 0 4524 2401"/>
                                        <a:gd name="T5" fmla="*/ T4 w 2123"/>
                                        <a:gd name="T6" fmla="+- 0 5214 4921"/>
                                        <a:gd name="T7" fmla="*/ 5214 h 293"/>
                                        <a:gd name="T8" fmla="+- 0 4524 2401"/>
                                        <a:gd name="T9" fmla="*/ T8 w 2123"/>
                                        <a:gd name="T10" fmla="+- 0 4921 4921"/>
                                        <a:gd name="T11" fmla="*/ 4921 h 293"/>
                                        <a:gd name="T12" fmla="+- 0 2401 2401"/>
                                        <a:gd name="T13" fmla="*/ T12 w 2123"/>
                                        <a:gd name="T14" fmla="+- 0 4921 4921"/>
                                        <a:gd name="T15" fmla="*/ 4921 h 293"/>
                                        <a:gd name="T16" fmla="+- 0 2401 2401"/>
                                        <a:gd name="T17" fmla="*/ T16 w 2123"/>
                                        <a:gd name="T18" fmla="+- 0 5214 4921"/>
                                        <a:gd name="T19" fmla="*/ 5214 h 293"/>
                                      </a:gdLst>
                                      <a:cxnLst>
                                        <a:cxn ang="0">
                                          <a:pos x="T1" y="T3"/>
                                        </a:cxn>
                                        <a:cxn ang="0">
                                          <a:pos x="T5" y="T7"/>
                                        </a:cxn>
                                        <a:cxn ang="0">
                                          <a:pos x="T9" y="T11"/>
                                        </a:cxn>
                                        <a:cxn ang="0">
                                          <a:pos x="T13" y="T15"/>
                                        </a:cxn>
                                        <a:cxn ang="0">
                                          <a:pos x="T17" y="T19"/>
                                        </a:cxn>
                                      </a:cxnLst>
                                      <a:rect l="0" t="0" r="r" b="b"/>
                                      <a:pathLst>
                                        <a:path fill="norm" h="293" w="2123" stroke="1">
                                          <a:moveTo>
                                            <a:pt x="0" y="293"/>
                                          </a:moveTo>
                                          <a:lnTo>
                                            <a:pt x="2123" y="293"/>
                                          </a:lnTo>
                                          <a:lnTo>
                                            <a:pt x="2123" y="0"/>
                                          </a:lnTo>
                                          <a:lnTo>
                                            <a:pt x="0" y="0"/>
                                          </a:lnTo>
                                          <a:lnTo>
                                            <a:pt x="0" y="293"/>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178772080" name="Group 1731"/>
                                <wpg:cNvGrpSpPr/>
                                <wpg:grpSpPr>
                                  <a:xfrm>
                                    <a:off x="2298" y="5299"/>
                                    <a:ext cx="2330" cy="369"/>
                                    <a:chOff x="2298" y="5299"/>
                                    <a:chExt cx="2330" cy="369"/>
                                  </a:xfrm>
                                </wpg:grpSpPr>
                                <wps:wsp xmlns:wps="http://schemas.microsoft.com/office/word/2010/wordprocessingShape">
                                  <wps:cNvPr id="1022218820" name="Freeform 1732"/>
                                  <wps:cNvSpPr/>
                                  <wps:spPr bwMode="auto">
                                    <a:xfrm>
                                      <a:off x="2298" y="5299"/>
                                      <a:ext cx="2330" cy="369"/>
                                    </a:xfrm>
                                    <a:custGeom>
                                      <a:avLst/>
                                      <a:gdLst>
                                        <a:gd name="T0" fmla="+- 0 2298 2298"/>
                                        <a:gd name="T1" fmla="*/ T0 w 2330"/>
                                        <a:gd name="T2" fmla="+- 0 5668 5299"/>
                                        <a:gd name="T3" fmla="*/ 5668 h 369"/>
                                        <a:gd name="T4" fmla="+- 0 4627 2298"/>
                                        <a:gd name="T5" fmla="*/ T4 w 2330"/>
                                        <a:gd name="T6" fmla="+- 0 5668 5299"/>
                                        <a:gd name="T7" fmla="*/ 5668 h 369"/>
                                        <a:gd name="T8" fmla="+- 0 4627 2298"/>
                                        <a:gd name="T9" fmla="*/ T8 w 2330"/>
                                        <a:gd name="T10" fmla="+- 0 5299 5299"/>
                                        <a:gd name="T11" fmla="*/ 5299 h 369"/>
                                        <a:gd name="T12" fmla="+- 0 2298 2298"/>
                                        <a:gd name="T13" fmla="*/ T12 w 2330"/>
                                        <a:gd name="T14" fmla="+- 0 5299 5299"/>
                                        <a:gd name="T15" fmla="*/ 5299 h 369"/>
                                        <a:gd name="T16" fmla="+- 0 2298 2298"/>
                                        <a:gd name="T17" fmla="*/ T16 w 2330"/>
                                        <a:gd name="T18" fmla="+- 0 5668 5299"/>
                                        <a:gd name="T19" fmla="*/ 5668 h 369"/>
                                      </a:gdLst>
                                      <a:cxnLst>
                                        <a:cxn ang="0">
                                          <a:pos x="T1" y="T3"/>
                                        </a:cxn>
                                        <a:cxn ang="0">
                                          <a:pos x="T5" y="T7"/>
                                        </a:cxn>
                                        <a:cxn ang="0">
                                          <a:pos x="T9" y="T11"/>
                                        </a:cxn>
                                        <a:cxn ang="0">
                                          <a:pos x="T13" y="T15"/>
                                        </a:cxn>
                                        <a:cxn ang="0">
                                          <a:pos x="T17" y="T19"/>
                                        </a:cxn>
                                      </a:cxnLst>
                                      <a:rect l="0" t="0" r="r" b="b"/>
                                      <a:pathLst>
                                        <a:path fill="norm" h="369" w="2330" stroke="1">
                                          <a:moveTo>
                                            <a:pt x="0" y="369"/>
                                          </a:moveTo>
                                          <a:lnTo>
                                            <a:pt x="2329" y="369"/>
                                          </a:lnTo>
                                          <a:lnTo>
                                            <a:pt x="2329" y="0"/>
                                          </a:lnTo>
                                          <a:lnTo>
                                            <a:pt x="0" y="0"/>
                                          </a:lnTo>
                                          <a:lnTo>
                                            <a:pt x="0" y="369"/>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532612150" name="Group 1727"/>
                                <wpg:cNvGrpSpPr/>
                                <wpg:grpSpPr>
                                  <a:xfrm>
                                    <a:off x="2401" y="5299"/>
                                    <a:ext cx="2123" cy="293"/>
                                    <a:chOff x="2401" y="5299"/>
                                    <a:chExt cx="2123" cy="293"/>
                                  </a:xfrm>
                                </wpg:grpSpPr>
                                <wps:wsp xmlns:wps="http://schemas.microsoft.com/office/word/2010/wordprocessingShape">
                                  <wps:cNvPr id="2131637697" name="Freeform 1730"/>
                                  <wps:cNvSpPr/>
                                  <wps:spPr bwMode="auto">
                                    <a:xfrm>
                                      <a:off x="2401" y="5299"/>
                                      <a:ext cx="2123" cy="293"/>
                                    </a:xfrm>
                                    <a:custGeom>
                                      <a:avLst/>
                                      <a:gdLst>
                                        <a:gd name="T0" fmla="+- 0 2401 2401"/>
                                        <a:gd name="T1" fmla="*/ T0 w 2123"/>
                                        <a:gd name="T2" fmla="+- 0 5592 5299"/>
                                        <a:gd name="T3" fmla="*/ 5592 h 293"/>
                                        <a:gd name="T4" fmla="+- 0 4524 2401"/>
                                        <a:gd name="T5" fmla="*/ T4 w 2123"/>
                                        <a:gd name="T6" fmla="+- 0 5592 5299"/>
                                        <a:gd name="T7" fmla="*/ 5592 h 293"/>
                                        <a:gd name="T8" fmla="+- 0 4524 2401"/>
                                        <a:gd name="T9" fmla="*/ T8 w 2123"/>
                                        <a:gd name="T10" fmla="+- 0 5299 5299"/>
                                        <a:gd name="T11" fmla="*/ 5299 h 293"/>
                                        <a:gd name="T12" fmla="+- 0 2401 2401"/>
                                        <a:gd name="T13" fmla="*/ T12 w 2123"/>
                                        <a:gd name="T14" fmla="+- 0 5299 5299"/>
                                        <a:gd name="T15" fmla="*/ 5299 h 293"/>
                                        <a:gd name="T16" fmla="+- 0 2401 2401"/>
                                        <a:gd name="T17" fmla="*/ T16 w 2123"/>
                                        <a:gd name="T18" fmla="+- 0 5592 5299"/>
                                        <a:gd name="T19" fmla="*/ 5592 h 293"/>
                                      </a:gdLst>
                                      <a:cxnLst>
                                        <a:cxn ang="0">
                                          <a:pos x="T1" y="T3"/>
                                        </a:cxn>
                                        <a:cxn ang="0">
                                          <a:pos x="T5" y="T7"/>
                                        </a:cxn>
                                        <a:cxn ang="0">
                                          <a:pos x="T9" y="T11"/>
                                        </a:cxn>
                                        <a:cxn ang="0">
                                          <a:pos x="T13" y="T15"/>
                                        </a:cxn>
                                        <a:cxn ang="0">
                                          <a:pos x="T17" y="T19"/>
                                        </a:cxn>
                                      </a:cxnLst>
                                      <a:rect l="0" t="0" r="r" b="b"/>
                                      <a:pathLst>
                                        <a:path fill="norm" h="293" w="2123" stroke="1">
                                          <a:moveTo>
                                            <a:pt x="0" y="293"/>
                                          </a:moveTo>
                                          <a:lnTo>
                                            <a:pt x="2123" y="293"/>
                                          </a:lnTo>
                                          <a:lnTo>
                                            <a:pt x="2123" y="0"/>
                                          </a:lnTo>
                                          <a:lnTo>
                                            <a:pt x="0" y="0"/>
                                          </a:lnTo>
                                          <a:lnTo>
                                            <a:pt x="0" y="293"/>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pic:pic xmlns:pic="http://schemas.openxmlformats.org/drawingml/2006/picture">
                                  <pic:nvPicPr>
                                    <pic:cNvPr id="70604341" name="Picture 1729"/>
                                    <pic:cNvPicPr>
                                      <a:picLocks noChangeAspect="1" noChangeArrowheads="1"/>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bwMode="auto">
                                    <a:xfrm>
                                      <a:off x="1930" y="3315"/>
                                      <a:ext cx="595" cy="830"/>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wps:wsp xmlns:wps="http://schemas.microsoft.com/office/word/2010/wordprocessingShape">
                                  <wps:cNvPr id="1423072267" name="Text Box 1728"/>
                                  <wps:cNvSpPr txBox="1">
                                    <a:spLocks noChangeArrowheads="1"/>
                                  </wps:cNvSpPr>
                                  <wps:spPr bwMode="auto">
                                    <a:xfrm>
                                      <a:off x="2401" y="4213"/>
                                      <a:ext cx="122" cy="1374"/>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5164C" w14:textId="77777777">
                                        <w:pPr>
                                          <w:spacing w:line="244" w:lineRule="exact"/>
                                          <w:rPr>
                                            <w:rFonts w:ascii="Calibri" w:eastAsia="Calibri" w:hAnsi="Calibri" w:cs="Calibri"/>
                                            <w:sz w:val="24"/>
                                            <w:szCs w:val="24"/>
                                          </w:rPr>
                                        </w:pPr>
                                        <w:r>
                                          <w:rPr>
                                            <w:rFonts w:ascii="Calibri"/>
                                            <w:b/>
                                            <w:i/>
                                            <w:color w:val="FFFFFF"/>
                                            <w:w w:val="95"/>
                                            <w:sz w:val="24"/>
                                          </w:rPr>
                                          <w:t>1</w:t>
                                        </w:r>
                                      </w:p>
                                      <w:p w:rsidR="00D5164C" w14:textId="77777777">
                                        <w:pPr>
                                          <w:spacing w:before="85"/>
                                          <w:rPr>
                                            <w:rFonts w:ascii="Calibri" w:eastAsia="Calibri" w:hAnsi="Calibri" w:cs="Calibri"/>
                                            <w:sz w:val="24"/>
                                            <w:szCs w:val="24"/>
                                          </w:rPr>
                                        </w:pPr>
                                        <w:r>
                                          <w:rPr>
                                            <w:rFonts w:ascii="Calibri"/>
                                            <w:b/>
                                            <w:i/>
                                            <w:color w:val="FFFFFF"/>
                                            <w:w w:val="95"/>
                                            <w:sz w:val="24"/>
                                          </w:rPr>
                                          <w:t>2</w:t>
                                        </w:r>
                                      </w:p>
                                      <w:p w:rsidR="00D5164C" w14:textId="77777777">
                                        <w:pPr>
                                          <w:spacing w:before="85"/>
                                          <w:rPr>
                                            <w:rFonts w:ascii="Calibri" w:eastAsia="Calibri" w:hAnsi="Calibri" w:cs="Calibri"/>
                                            <w:sz w:val="24"/>
                                            <w:szCs w:val="24"/>
                                          </w:rPr>
                                        </w:pPr>
                                        <w:r>
                                          <w:rPr>
                                            <w:rFonts w:ascii="Calibri"/>
                                            <w:b/>
                                            <w:i/>
                                            <w:color w:val="FFFFFF"/>
                                            <w:w w:val="95"/>
                                            <w:sz w:val="24"/>
                                          </w:rPr>
                                          <w:t>3</w:t>
                                        </w:r>
                                      </w:p>
                                      <w:p w:rsidR="00D5164C" w14:textId="77777777">
                                        <w:pPr>
                                          <w:spacing w:before="85" w:line="289" w:lineRule="exact"/>
                                          <w:rPr>
                                            <w:rFonts w:ascii="Calibri" w:eastAsia="Calibri" w:hAnsi="Calibri" w:cs="Calibri"/>
                                            <w:sz w:val="24"/>
                                            <w:szCs w:val="24"/>
                                          </w:rPr>
                                        </w:pPr>
                                        <w:r>
                                          <w:rPr>
                                            <w:rFonts w:ascii="Calibri"/>
                                            <w:b/>
                                            <w:i/>
                                            <w:color w:val="FFFFFF"/>
                                            <w:w w:val="95"/>
                                            <w:sz w:val="24"/>
                                          </w:rPr>
                                          <w:t>4</w:t>
                                        </w:r>
                                      </w:p>
                                    </w:txbxContent>
                                  </wps:txbx>
                                  <wps:bodyPr rot="0" vert="horz" wrap="square" lIns="0" tIns="0" rIns="0" bIns="0" anchor="t" anchorCtr="0" upright="1"/>
                                </wps:wsp>
                              </wpg:grpSp>
                            </wpg:grpSp>
                            <wpg:grpSp>
                              <wpg:cNvPr id="1405979327" name="Group 1699"/>
                              <wpg:cNvGrpSpPr/>
                              <wpg:grpSpPr>
                                <a:xfrm>
                                  <a:off x="1905000" y="30480"/>
                                  <a:ext cx="1751965" cy="1512570"/>
                                  <a:chOff x="4934" y="3286"/>
                                  <a:chExt cx="2759" cy="2382"/>
                                </a:xfrm>
                              </wpg:grpSpPr>
                              <wpg:grpSp>
                                <wpg:cNvPr id="953672510" name="Group 1724"/>
                                <wpg:cNvGrpSpPr/>
                                <wpg:grpSpPr>
                                  <a:xfrm>
                                    <a:off x="7584" y="3706"/>
                                    <a:ext cx="104" cy="450"/>
                                    <a:chOff x="7584" y="3706"/>
                                    <a:chExt cx="104" cy="450"/>
                                  </a:xfrm>
                                </wpg:grpSpPr>
                                <wps:wsp xmlns:wps="http://schemas.microsoft.com/office/word/2010/wordprocessingShape">
                                  <wps:cNvPr id="2051623916" name="Freeform 1725"/>
                                  <wps:cNvSpPr/>
                                  <wps:spPr bwMode="auto">
                                    <a:xfrm>
                                      <a:off x="7584" y="3706"/>
                                      <a:ext cx="104" cy="450"/>
                                    </a:xfrm>
                                    <a:custGeom>
                                      <a:avLst/>
                                      <a:gdLst>
                                        <a:gd name="T0" fmla="+- 0 7584 7584"/>
                                        <a:gd name="T1" fmla="*/ T0 w 104"/>
                                        <a:gd name="T2" fmla="+- 0 4156 3706"/>
                                        <a:gd name="T3" fmla="*/ 4156 h 450"/>
                                        <a:gd name="T4" fmla="+- 0 7687 7584"/>
                                        <a:gd name="T5" fmla="*/ T4 w 104"/>
                                        <a:gd name="T6" fmla="+- 0 4156 3706"/>
                                        <a:gd name="T7" fmla="*/ 4156 h 450"/>
                                        <a:gd name="T8" fmla="+- 0 7687 7584"/>
                                        <a:gd name="T9" fmla="*/ T8 w 104"/>
                                        <a:gd name="T10" fmla="+- 0 3706 3706"/>
                                        <a:gd name="T11" fmla="*/ 3706 h 450"/>
                                        <a:gd name="T12" fmla="+- 0 7584 7584"/>
                                        <a:gd name="T13" fmla="*/ T12 w 104"/>
                                        <a:gd name="T14" fmla="+- 0 3706 3706"/>
                                        <a:gd name="T15" fmla="*/ 3706 h 450"/>
                                        <a:gd name="T16" fmla="+- 0 7584 7584"/>
                                        <a:gd name="T17" fmla="*/ T16 w 104"/>
                                        <a:gd name="T18" fmla="+- 0 4156 3706"/>
                                        <a:gd name="T19" fmla="*/ 4156 h 450"/>
                                      </a:gdLst>
                                      <a:cxnLst>
                                        <a:cxn ang="0">
                                          <a:pos x="T1" y="T3"/>
                                        </a:cxn>
                                        <a:cxn ang="0">
                                          <a:pos x="T5" y="T7"/>
                                        </a:cxn>
                                        <a:cxn ang="0">
                                          <a:pos x="T9" y="T11"/>
                                        </a:cxn>
                                        <a:cxn ang="0">
                                          <a:pos x="T13" y="T15"/>
                                        </a:cxn>
                                        <a:cxn ang="0">
                                          <a:pos x="T17" y="T19"/>
                                        </a:cxn>
                                      </a:cxnLst>
                                      <a:rect l="0" t="0" r="r" b="b"/>
                                      <a:pathLst>
                                        <a:path fill="norm" h="450" w="104" stroke="1">
                                          <a:moveTo>
                                            <a:pt x="0" y="450"/>
                                          </a:moveTo>
                                          <a:lnTo>
                                            <a:pt x="103" y="450"/>
                                          </a:lnTo>
                                          <a:lnTo>
                                            <a:pt x="103" y="0"/>
                                          </a:lnTo>
                                          <a:lnTo>
                                            <a:pt x="0" y="0"/>
                                          </a:lnTo>
                                          <a:lnTo>
                                            <a:pt x="0" y="450"/>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788432087" name="Group 1722"/>
                                <wpg:cNvGrpSpPr/>
                                <wpg:grpSpPr>
                                  <a:xfrm>
                                    <a:off x="5448" y="3706"/>
                                    <a:ext cx="102" cy="450"/>
                                    <a:chOff x="5448" y="3706"/>
                                    <a:chExt cx="102" cy="450"/>
                                  </a:xfrm>
                                </wpg:grpSpPr>
                                <wps:wsp xmlns:wps="http://schemas.microsoft.com/office/word/2010/wordprocessingShape">
                                  <wps:cNvPr id="1772533469" name="Freeform 1723"/>
                                  <wps:cNvSpPr/>
                                  <wps:spPr bwMode="auto">
                                    <a:xfrm>
                                      <a:off x="5448" y="3706"/>
                                      <a:ext cx="102" cy="450"/>
                                    </a:xfrm>
                                    <a:custGeom>
                                      <a:avLst/>
                                      <a:gdLst>
                                        <a:gd name="T0" fmla="+- 0 5448 5448"/>
                                        <a:gd name="T1" fmla="*/ T0 w 102"/>
                                        <a:gd name="T2" fmla="+- 0 4156 3706"/>
                                        <a:gd name="T3" fmla="*/ 4156 h 450"/>
                                        <a:gd name="T4" fmla="+- 0 5550 5448"/>
                                        <a:gd name="T5" fmla="*/ T4 w 102"/>
                                        <a:gd name="T6" fmla="+- 0 4156 3706"/>
                                        <a:gd name="T7" fmla="*/ 4156 h 450"/>
                                        <a:gd name="T8" fmla="+- 0 5550 5448"/>
                                        <a:gd name="T9" fmla="*/ T8 w 102"/>
                                        <a:gd name="T10" fmla="+- 0 3706 3706"/>
                                        <a:gd name="T11" fmla="*/ 3706 h 450"/>
                                        <a:gd name="T12" fmla="+- 0 5448 5448"/>
                                        <a:gd name="T13" fmla="*/ T12 w 102"/>
                                        <a:gd name="T14" fmla="+- 0 3706 3706"/>
                                        <a:gd name="T15" fmla="*/ 3706 h 450"/>
                                        <a:gd name="T16" fmla="+- 0 5448 5448"/>
                                        <a:gd name="T17" fmla="*/ T16 w 102"/>
                                        <a:gd name="T18" fmla="+- 0 4156 3706"/>
                                        <a:gd name="T19" fmla="*/ 4156 h 450"/>
                                      </a:gdLst>
                                      <a:cxnLst>
                                        <a:cxn ang="0">
                                          <a:pos x="T1" y="T3"/>
                                        </a:cxn>
                                        <a:cxn ang="0">
                                          <a:pos x="T5" y="T7"/>
                                        </a:cxn>
                                        <a:cxn ang="0">
                                          <a:pos x="T9" y="T11"/>
                                        </a:cxn>
                                        <a:cxn ang="0">
                                          <a:pos x="T13" y="T15"/>
                                        </a:cxn>
                                        <a:cxn ang="0">
                                          <a:pos x="T17" y="T19"/>
                                        </a:cxn>
                                      </a:cxnLst>
                                      <a:rect l="0" t="0" r="r" b="b"/>
                                      <a:pathLst>
                                        <a:path fill="norm" h="450" w="102" stroke="1">
                                          <a:moveTo>
                                            <a:pt x="0" y="450"/>
                                          </a:moveTo>
                                          <a:lnTo>
                                            <a:pt x="102" y="450"/>
                                          </a:lnTo>
                                          <a:lnTo>
                                            <a:pt x="102" y="0"/>
                                          </a:lnTo>
                                          <a:lnTo>
                                            <a:pt x="0" y="0"/>
                                          </a:lnTo>
                                          <a:lnTo>
                                            <a:pt x="0" y="450"/>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106547726" name="Group 1720"/>
                                <wpg:cNvGrpSpPr/>
                                <wpg:grpSpPr>
                                  <a:xfrm>
                                    <a:off x="5550" y="3706"/>
                                    <a:ext cx="2034" cy="450"/>
                                    <a:chOff x="5550" y="3706"/>
                                    <a:chExt cx="2034" cy="450"/>
                                  </a:xfrm>
                                </wpg:grpSpPr>
                                <wps:wsp xmlns:wps="http://schemas.microsoft.com/office/word/2010/wordprocessingShape">
                                  <wps:cNvPr id="1089309999" name="Freeform 1721"/>
                                  <wps:cNvSpPr/>
                                  <wps:spPr bwMode="auto">
                                    <a:xfrm>
                                      <a:off x="5550" y="3706"/>
                                      <a:ext cx="2034" cy="450"/>
                                    </a:xfrm>
                                    <a:custGeom>
                                      <a:avLst/>
                                      <a:gdLst>
                                        <a:gd name="T0" fmla="+- 0 5550 5550"/>
                                        <a:gd name="T1" fmla="*/ T0 w 2034"/>
                                        <a:gd name="T2" fmla="+- 0 4156 3706"/>
                                        <a:gd name="T3" fmla="*/ 4156 h 450"/>
                                        <a:gd name="T4" fmla="+- 0 7584 5550"/>
                                        <a:gd name="T5" fmla="*/ T4 w 2034"/>
                                        <a:gd name="T6" fmla="+- 0 4156 3706"/>
                                        <a:gd name="T7" fmla="*/ 4156 h 450"/>
                                        <a:gd name="T8" fmla="+- 0 7584 5550"/>
                                        <a:gd name="T9" fmla="*/ T8 w 2034"/>
                                        <a:gd name="T10" fmla="+- 0 3706 3706"/>
                                        <a:gd name="T11" fmla="*/ 3706 h 450"/>
                                        <a:gd name="T12" fmla="+- 0 5550 5550"/>
                                        <a:gd name="T13" fmla="*/ T12 w 2034"/>
                                        <a:gd name="T14" fmla="+- 0 3706 3706"/>
                                        <a:gd name="T15" fmla="*/ 3706 h 450"/>
                                        <a:gd name="T16" fmla="+- 0 5550 5550"/>
                                        <a:gd name="T17" fmla="*/ T16 w 2034"/>
                                        <a:gd name="T18" fmla="+- 0 4156 3706"/>
                                        <a:gd name="T19" fmla="*/ 4156 h 450"/>
                                      </a:gdLst>
                                      <a:cxnLst>
                                        <a:cxn ang="0">
                                          <a:pos x="T1" y="T3"/>
                                        </a:cxn>
                                        <a:cxn ang="0">
                                          <a:pos x="T5" y="T7"/>
                                        </a:cxn>
                                        <a:cxn ang="0">
                                          <a:pos x="T9" y="T11"/>
                                        </a:cxn>
                                        <a:cxn ang="0">
                                          <a:pos x="T13" y="T15"/>
                                        </a:cxn>
                                        <a:cxn ang="0">
                                          <a:pos x="T17" y="T19"/>
                                        </a:cxn>
                                      </a:cxnLst>
                                      <a:rect l="0" t="0" r="r" b="b"/>
                                      <a:pathLst>
                                        <a:path fill="norm" h="450" w="2034" stroke="1">
                                          <a:moveTo>
                                            <a:pt x="0" y="450"/>
                                          </a:moveTo>
                                          <a:lnTo>
                                            <a:pt x="2034" y="450"/>
                                          </a:lnTo>
                                          <a:lnTo>
                                            <a:pt x="2034" y="0"/>
                                          </a:lnTo>
                                          <a:lnTo>
                                            <a:pt x="0" y="0"/>
                                          </a:lnTo>
                                          <a:lnTo>
                                            <a:pt x="0" y="450"/>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225242533" name="Group 1718"/>
                                <wpg:cNvGrpSpPr/>
                                <wpg:grpSpPr>
                                  <a:xfrm>
                                    <a:off x="5448" y="4165"/>
                                    <a:ext cx="2240" cy="369"/>
                                    <a:chOff x="5448" y="4165"/>
                                    <a:chExt cx="2240" cy="369"/>
                                  </a:xfrm>
                                </wpg:grpSpPr>
                                <wps:wsp xmlns:wps="http://schemas.microsoft.com/office/word/2010/wordprocessingShape">
                                  <wps:cNvPr id="122900492" name="Freeform 1719"/>
                                  <wps:cNvSpPr/>
                                  <wps:spPr bwMode="auto">
                                    <a:xfrm>
                                      <a:off x="5448" y="4165"/>
                                      <a:ext cx="2240" cy="369"/>
                                    </a:xfrm>
                                    <a:custGeom>
                                      <a:avLst/>
                                      <a:gdLst>
                                        <a:gd name="T0" fmla="+- 0 5448 5448"/>
                                        <a:gd name="T1" fmla="*/ T0 w 2240"/>
                                        <a:gd name="T2" fmla="+- 0 4534 4165"/>
                                        <a:gd name="T3" fmla="*/ 4534 h 369"/>
                                        <a:gd name="T4" fmla="+- 0 7687 5448"/>
                                        <a:gd name="T5" fmla="*/ T4 w 2240"/>
                                        <a:gd name="T6" fmla="+- 0 4534 4165"/>
                                        <a:gd name="T7" fmla="*/ 4534 h 369"/>
                                        <a:gd name="T8" fmla="+- 0 7687 5448"/>
                                        <a:gd name="T9" fmla="*/ T8 w 2240"/>
                                        <a:gd name="T10" fmla="+- 0 4165 4165"/>
                                        <a:gd name="T11" fmla="*/ 4165 h 369"/>
                                        <a:gd name="T12" fmla="+- 0 5448 5448"/>
                                        <a:gd name="T13" fmla="*/ T12 w 2240"/>
                                        <a:gd name="T14" fmla="+- 0 4165 4165"/>
                                        <a:gd name="T15" fmla="*/ 4165 h 369"/>
                                        <a:gd name="T16" fmla="+- 0 5448 5448"/>
                                        <a:gd name="T17" fmla="*/ T16 w 2240"/>
                                        <a:gd name="T18" fmla="+- 0 4534 4165"/>
                                        <a:gd name="T19" fmla="*/ 4534 h 369"/>
                                      </a:gdLst>
                                      <a:cxnLst>
                                        <a:cxn ang="0">
                                          <a:pos x="T1" y="T3"/>
                                        </a:cxn>
                                        <a:cxn ang="0">
                                          <a:pos x="T5" y="T7"/>
                                        </a:cxn>
                                        <a:cxn ang="0">
                                          <a:pos x="T9" y="T11"/>
                                        </a:cxn>
                                        <a:cxn ang="0">
                                          <a:pos x="T13" y="T15"/>
                                        </a:cxn>
                                        <a:cxn ang="0">
                                          <a:pos x="T17" y="T19"/>
                                        </a:cxn>
                                      </a:cxnLst>
                                      <a:rect l="0" t="0" r="r" b="b"/>
                                      <a:pathLst>
                                        <a:path fill="norm" h="369" w="2240" stroke="1">
                                          <a:moveTo>
                                            <a:pt x="0" y="369"/>
                                          </a:moveTo>
                                          <a:lnTo>
                                            <a:pt x="2239" y="369"/>
                                          </a:lnTo>
                                          <a:lnTo>
                                            <a:pt x="2239" y="0"/>
                                          </a:lnTo>
                                          <a:lnTo>
                                            <a:pt x="0" y="0"/>
                                          </a:lnTo>
                                          <a:lnTo>
                                            <a:pt x="0" y="369"/>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496174754" name="Group 1716"/>
                                <wpg:cNvGrpSpPr/>
                                <wpg:grpSpPr>
                                  <a:xfrm>
                                    <a:off x="5550" y="4165"/>
                                    <a:ext cx="2034" cy="293"/>
                                    <a:chOff x="5550" y="4165"/>
                                    <a:chExt cx="2034" cy="293"/>
                                  </a:xfrm>
                                </wpg:grpSpPr>
                                <wps:wsp xmlns:wps="http://schemas.microsoft.com/office/word/2010/wordprocessingShape">
                                  <wps:cNvPr id="1106868171" name="Freeform 1717"/>
                                  <wps:cNvSpPr/>
                                  <wps:spPr bwMode="auto">
                                    <a:xfrm>
                                      <a:off x="5550" y="4165"/>
                                      <a:ext cx="2034" cy="293"/>
                                    </a:xfrm>
                                    <a:custGeom>
                                      <a:avLst/>
                                      <a:gdLst>
                                        <a:gd name="T0" fmla="+- 0 5550 5550"/>
                                        <a:gd name="T1" fmla="*/ T0 w 2034"/>
                                        <a:gd name="T2" fmla="+- 0 4458 4165"/>
                                        <a:gd name="T3" fmla="*/ 4458 h 293"/>
                                        <a:gd name="T4" fmla="+- 0 7584 5550"/>
                                        <a:gd name="T5" fmla="*/ T4 w 2034"/>
                                        <a:gd name="T6" fmla="+- 0 4458 4165"/>
                                        <a:gd name="T7" fmla="*/ 4458 h 293"/>
                                        <a:gd name="T8" fmla="+- 0 7584 5550"/>
                                        <a:gd name="T9" fmla="*/ T8 w 2034"/>
                                        <a:gd name="T10" fmla="+- 0 4165 4165"/>
                                        <a:gd name="T11" fmla="*/ 4165 h 293"/>
                                        <a:gd name="T12" fmla="+- 0 5550 5550"/>
                                        <a:gd name="T13" fmla="*/ T12 w 2034"/>
                                        <a:gd name="T14" fmla="+- 0 4165 4165"/>
                                        <a:gd name="T15" fmla="*/ 4165 h 293"/>
                                        <a:gd name="T16" fmla="+- 0 5550 5550"/>
                                        <a:gd name="T17" fmla="*/ T16 w 2034"/>
                                        <a:gd name="T18" fmla="+- 0 4458 4165"/>
                                        <a:gd name="T19" fmla="*/ 4458 h 293"/>
                                      </a:gdLst>
                                      <a:cxnLst>
                                        <a:cxn ang="0">
                                          <a:pos x="T1" y="T3"/>
                                        </a:cxn>
                                        <a:cxn ang="0">
                                          <a:pos x="T5" y="T7"/>
                                        </a:cxn>
                                        <a:cxn ang="0">
                                          <a:pos x="T9" y="T11"/>
                                        </a:cxn>
                                        <a:cxn ang="0">
                                          <a:pos x="T13" y="T15"/>
                                        </a:cxn>
                                        <a:cxn ang="0">
                                          <a:pos x="T17" y="T19"/>
                                        </a:cxn>
                                      </a:cxnLst>
                                      <a:rect l="0" t="0" r="r" b="b"/>
                                      <a:pathLst>
                                        <a:path fill="norm" h="293" w="2034" stroke="1">
                                          <a:moveTo>
                                            <a:pt x="0" y="293"/>
                                          </a:moveTo>
                                          <a:lnTo>
                                            <a:pt x="2034" y="293"/>
                                          </a:lnTo>
                                          <a:lnTo>
                                            <a:pt x="2034" y="0"/>
                                          </a:lnTo>
                                          <a:lnTo>
                                            <a:pt x="0" y="0"/>
                                          </a:lnTo>
                                          <a:lnTo>
                                            <a:pt x="0" y="293"/>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557454557" name="Group 1714"/>
                                <wpg:cNvGrpSpPr/>
                                <wpg:grpSpPr>
                                  <a:xfrm>
                                    <a:off x="5447" y="4161"/>
                                    <a:ext cx="2241" cy="2"/>
                                    <a:chOff x="5447" y="4161"/>
                                    <a:chExt cx="2241" cy="2"/>
                                  </a:xfrm>
                                </wpg:grpSpPr>
                                <wps:wsp xmlns:wps="http://schemas.microsoft.com/office/word/2010/wordprocessingShape">
                                  <wps:cNvPr id="1710917003" name="Freeform 1715"/>
                                  <wps:cNvSpPr/>
                                  <wps:spPr bwMode="auto">
                                    <a:xfrm>
                                      <a:off x="5447" y="4161"/>
                                      <a:ext cx="2241" cy="2"/>
                                    </a:xfrm>
                                    <a:custGeom>
                                      <a:avLst/>
                                      <a:gdLst>
                                        <a:gd name="T0" fmla="+- 0 5447 5447"/>
                                        <a:gd name="T1" fmla="*/ T0 w 2241"/>
                                        <a:gd name="T2" fmla="+- 0 7687 5447"/>
                                        <a:gd name="T3" fmla="*/ T2 w 2241"/>
                                      </a:gdLst>
                                      <a:cxnLst>
                                        <a:cxn ang="0">
                                          <a:pos x="T1" y="0"/>
                                        </a:cxn>
                                        <a:cxn ang="0">
                                          <a:pos x="T3" y="0"/>
                                        </a:cxn>
                                      </a:cxnLst>
                                      <a:rect l="0" t="0" r="r" b="b"/>
                                      <a:pathLst>
                                        <a:path fill="norm" w="2241" stroke="1">
                                          <a:moveTo>
                                            <a:pt x="0" y="0"/>
                                          </a:moveTo>
                                          <a:lnTo>
                                            <a:pt x="2240" y="0"/>
                                          </a:lnTo>
                                        </a:path>
                                      </a:pathLst>
                                    </a:custGeom>
                                    <a:noFill/>
                                    <a:ln w="7366">
                                      <a:solidFill>
                                        <a:srgbClr val="4F82BD"/>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grpSp>
                                <wpg:cNvPr id="1257775627" name="Group 1712"/>
                                <wpg:cNvGrpSpPr/>
                                <wpg:grpSpPr>
                                  <a:xfrm>
                                    <a:off x="5448" y="4543"/>
                                    <a:ext cx="2240" cy="369"/>
                                    <a:chOff x="5448" y="4543"/>
                                    <a:chExt cx="2240" cy="369"/>
                                  </a:xfrm>
                                </wpg:grpSpPr>
                                <wps:wsp xmlns:wps="http://schemas.microsoft.com/office/word/2010/wordprocessingShape">
                                  <wps:cNvPr id="954042772" name="Freeform 1713"/>
                                  <wps:cNvSpPr/>
                                  <wps:spPr bwMode="auto">
                                    <a:xfrm>
                                      <a:off x="5448" y="4543"/>
                                      <a:ext cx="2240" cy="369"/>
                                    </a:xfrm>
                                    <a:custGeom>
                                      <a:avLst/>
                                      <a:gdLst>
                                        <a:gd name="T0" fmla="+- 0 5448 5448"/>
                                        <a:gd name="T1" fmla="*/ T0 w 2240"/>
                                        <a:gd name="T2" fmla="+- 0 4912 4543"/>
                                        <a:gd name="T3" fmla="*/ 4912 h 369"/>
                                        <a:gd name="T4" fmla="+- 0 7687 5448"/>
                                        <a:gd name="T5" fmla="*/ T4 w 2240"/>
                                        <a:gd name="T6" fmla="+- 0 4912 4543"/>
                                        <a:gd name="T7" fmla="*/ 4912 h 369"/>
                                        <a:gd name="T8" fmla="+- 0 7687 5448"/>
                                        <a:gd name="T9" fmla="*/ T8 w 2240"/>
                                        <a:gd name="T10" fmla="+- 0 4543 4543"/>
                                        <a:gd name="T11" fmla="*/ 4543 h 369"/>
                                        <a:gd name="T12" fmla="+- 0 5448 5448"/>
                                        <a:gd name="T13" fmla="*/ T12 w 2240"/>
                                        <a:gd name="T14" fmla="+- 0 4543 4543"/>
                                        <a:gd name="T15" fmla="*/ 4543 h 369"/>
                                        <a:gd name="T16" fmla="+- 0 5448 5448"/>
                                        <a:gd name="T17" fmla="*/ T16 w 2240"/>
                                        <a:gd name="T18" fmla="+- 0 4912 4543"/>
                                        <a:gd name="T19" fmla="*/ 4912 h 369"/>
                                      </a:gdLst>
                                      <a:cxnLst>
                                        <a:cxn ang="0">
                                          <a:pos x="T1" y="T3"/>
                                        </a:cxn>
                                        <a:cxn ang="0">
                                          <a:pos x="T5" y="T7"/>
                                        </a:cxn>
                                        <a:cxn ang="0">
                                          <a:pos x="T9" y="T11"/>
                                        </a:cxn>
                                        <a:cxn ang="0">
                                          <a:pos x="T13" y="T15"/>
                                        </a:cxn>
                                        <a:cxn ang="0">
                                          <a:pos x="T17" y="T19"/>
                                        </a:cxn>
                                      </a:cxnLst>
                                      <a:rect l="0" t="0" r="r" b="b"/>
                                      <a:pathLst>
                                        <a:path fill="norm" h="369" w="2240" stroke="1">
                                          <a:moveTo>
                                            <a:pt x="0" y="369"/>
                                          </a:moveTo>
                                          <a:lnTo>
                                            <a:pt x="2239" y="369"/>
                                          </a:lnTo>
                                          <a:lnTo>
                                            <a:pt x="2239" y="0"/>
                                          </a:lnTo>
                                          <a:lnTo>
                                            <a:pt x="0" y="0"/>
                                          </a:lnTo>
                                          <a:lnTo>
                                            <a:pt x="0" y="369"/>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471487701" name="Group 1710"/>
                                <wpg:cNvGrpSpPr/>
                                <wpg:grpSpPr>
                                  <a:xfrm>
                                    <a:off x="5550" y="4543"/>
                                    <a:ext cx="2034" cy="293"/>
                                    <a:chOff x="5550" y="4543"/>
                                    <a:chExt cx="2034" cy="293"/>
                                  </a:xfrm>
                                </wpg:grpSpPr>
                                <wps:wsp xmlns:wps="http://schemas.microsoft.com/office/word/2010/wordprocessingShape">
                                  <wps:cNvPr id="494359503" name="Freeform 1711"/>
                                  <wps:cNvSpPr/>
                                  <wps:spPr bwMode="auto">
                                    <a:xfrm>
                                      <a:off x="5550" y="4543"/>
                                      <a:ext cx="2034" cy="293"/>
                                    </a:xfrm>
                                    <a:custGeom>
                                      <a:avLst/>
                                      <a:gdLst>
                                        <a:gd name="T0" fmla="+- 0 5550 5550"/>
                                        <a:gd name="T1" fmla="*/ T0 w 2034"/>
                                        <a:gd name="T2" fmla="+- 0 4836 4543"/>
                                        <a:gd name="T3" fmla="*/ 4836 h 293"/>
                                        <a:gd name="T4" fmla="+- 0 7584 5550"/>
                                        <a:gd name="T5" fmla="*/ T4 w 2034"/>
                                        <a:gd name="T6" fmla="+- 0 4836 4543"/>
                                        <a:gd name="T7" fmla="*/ 4836 h 293"/>
                                        <a:gd name="T8" fmla="+- 0 7584 5550"/>
                                        <a:gd name="T9" fmla="*/ T8 w 2034"/>
                                        <a:gd name="T10" fmla="+- 0 4543 4543"/>
                                        <a:gd name="T11" fmla="*/ 4543 h 293"/>
                                        <a:gd name="T12" fmla="+- 0 5550 5550"/>
                                        <a:gd name="T13" fmla="*/ T12 w 2034"/>
                                        <a:gd name="T14" fmla="+- 0 4543 4543"/>
                                        <a:gd name="T15" fmla="*/ 4543 h 293"/>
                                        <a:gd name="T16" fmla="+- 0 5550 5550"/>
                                        <a:gd name="T17" fmla="*/ T16 w 2034"/>
                                        <a:gd name="T18" fmla="+- 0 4836 4543"/>
                                        <a:gd name="T19" fmla="*/ 4836 h 293"/>
                                      </a:gdLst>
                                      <a:cxnLst>
                                        <a:cxn ang="0">
                                          <a:pos x="T1" y="T3"/>
                                        </a:cxn>
                                        <a:cxn ang="0">
                                          <a:pos x="T5" y="T7"/>
                                        </a:cxn>
                                        <a:cxn ang="0">
                                          <a:pos x="T9" y="T11"/>
                                        </a:cxn>
                                        <a:cxn ang="0">
                                          <a:pos x="T13" y="T15"/>
                                        </a:cxn>
                                        <a:cxn ang="0">
                                          <a:pos x="T17" y="T19"/>
                                        </a:cxn>
                                      </a:cxnLst>
                                      <a:rect l="0" t="0" r="r" b="b"/>
                                      <a:pathLst>
                                        <a:path fill="norm" h="293" w="2034" stroke="1">
                                          <a:moveTo>
                                            <a:pt x="0" y="293"/>
                                          </a:moveTo>
                                          <a:lnTo>
                                            <a:pt x="2034" y="293"/>
                                          </a:lnTo>
                                          <a:lnTo>
                                            <a:pt x="2034" y="0"/>
                                          </a:lnTo>
                                          <a:lnTo>
                                            <a:pt x="0" y="0"/>
                                          </a:lnTo>
                                          <a:lnTo>
                                            <a:pt x="0" y="293"/>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396968323" name="Group 1708"/>
                                <wpg:cNvGrpSpPr/>
                                <wpg:grpSpPr>
                                  <a:xfrm>
                                    <a:off x="5448" y="4921"/>
                                    <a:ext cx="2240" cy="369"/>
                                    <a:chOff x="5448" y="4921"/>
                                    <a:chExt cx="2240" cy="369"/>
                                  </a:xfrm>
                                </wpg:grpSpPr>
                                <wps:wsp xmlns:wps="http://schemas.microsoft.com/office/word/2010/wordprocessingShape">
                                  <wps:cNvPr id="1299503502" name="Freeform 1709"/>
                                  <wps:cNvSpPr/>
                                  <wps:spPr bwMode="auto">
                                    <a:xfrm>
                                      <a:off x="5448" y="4921"/>
                                      <a:ext cx="2240" cy="369"/>
                                    </a:xfrm>
                                    <a:custGeom>
                                      <a:avLst/>
                                      <a:gdLst>
                                        <a:gd name="T0" fmla="+- 0 5448 5448"/>
                                        <a:gd name="T1" fmla="*/ T0 w 2240"/>
                                        <a:gd name="T2" fmla="+- 0 5290 4921"/>
                                        <a:gd name="T3" fmla="*/ 5290 h 369"/>
                                        <a:gd name="T4" fmla="+- 0 7687 5448"/>
                                        <a:gd name="T5" fmla="*/ T4 w 2240"/>
                                        <a:gd name="T6" fmla="+- 0 5290 4921"/>
                                        <a:gd name="T7" fmla="*/ 5290 h 369"/>
                                        <a:gd name="T8" fmla="+- 0 7687 5448"/>
                                        <a:gd name="T9" fmla="*/ T8 w 2240"/>
                                        <a:gd name="T10" fmla="+- 0 4921 4921"/>
                                        <a:gd name="T11" fmla="*/ 4921 h 369"/>
                                        <a:gd name="T12" fmla="+- 0 5448 5448"/>
                                        <a:gd name="T13" fmla="*/ T12 w 2240"/>
                                        <a:gd name="T14" fmla="+- 0 4921 4921"/>
                                        <a:gd name="T15" fmla="*/ 4921 h 369"/>
                                        <a:gd name="T16" fmla="+- 0 5448 5448"/>
                                        <a:gd name="T17" fmla="*/ T16 w 2240"/>
                                        <a:gd name="T18" fmla="+- 0 5290 4921"/>
                                        <a:gd name="T19" fmla="*/ 5290 h 369"/>
                                      </a:gdLst>
                                      <a:cxnLst>
                                        <a:cxn ang="0">
                                          <a:pos x="T1" y="T3"/>
                                        </a:cxn>
                                        <a:cxn ang="0">
                                          <a:pos x="T5" y="T7"/>
                                        </a:cxn>
                                        <a:cxn ang="0">
                                          <a:pos x="T9" y="T11"/>
                                        </a:cxn>
                                        <a:cxn ang="0">
                                          <a:pos x="T13" y="T15"/>
                                        </a:cxn>
                                        <a:cxn ang="0">
                                          <a:pos x="T17" y="T19"/>
                                        </a:cxn>
                                      </a:cxnLst>
                                      <a:rect l="0" t="0" r="r" b="b"/>
                                      <a:pathLst>
                                        <a:path fill="norm" h="369" w="2240" stroke="1">
                                          <a:moveTo>
                                            <a:pt x="0" y="369"/>
                                          </a:moveTo>
                                          <a:lnTo>
                                            <a:pt x="2239" y="369"/>
                                          </a:lnTo>
                                          <a:lnTo>
                                            <a:pt x="2239" y="0"/>
                                          </a:lnTo>
                                          <a:lnTo>
                                            <a:pt x="0" y="0"/>
                                          </a:lnTo>
                                          <a:lnTo>
                                            <a:pt x="0" y="369"/>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762154322" name="Group 1706"/>
                                <wpg:cNvGrpSpPr/>
                                <wpg:grpSpPr>
                                  <a:xfrm>
                                    <a:off x="5550" y="4921"/>
                                    <a:ext cx="2034" cy="293"/>
                                    <a:chOff x="5550" y="4921"/>
                                    <a:chExt cx="2034" cy="293"/>
                                  </a:xfrm>
                                </wpg:grpSpPr>
                                <wps:wsp xmlns:wps="http://schemas.microsoft.com/office/word/2010/wordprocessingShape">
                                  <wps:cNvPr id="1386021007" name="Freeform 1707"/>
                                  <wps:cNvSpPr/>
                                  <wps:spPr bwMode="auto">
                                    <a:xfrm>
                                      <a:off x="5550" y="4921"/>
                                      <a:ext cx="2034" cy="293"/>
                                    </a:xfrm>
                                    <a:custGeom>
                                      <a:avLst/>
                                      <a:gdLst>
                                        <a:gd name="T0" fmla="+- 0 5550 5550"/>
                                        <a:gd name="T1" fmla="*/ T0 w 2034"/>
                                        <a:gd name="T2" fmla="+- 0 5214 4921"/>
                                        <a:gd name="T3" fmla="*/ 5214 h 293"/>
                                        <a:gd name="T4" fmla="+- 0 7584 5550"/>
                                        <a:gd name="T5" fmla="*/ T4 w 2034"/>
                                        <a:gd name="T6" fmla="+- 0 5214 4921"/>
                                        <a:gd name="T7" fmla="*/ 5214 h 293"/>
                                        <a:gd name="T8" fmla="+- 0 7584 5550"/>
                                        <a:gd name="T9" fmla="*/ T8 w 2034"/>
                                        <a:gd name="T10" fmla="+- 0 4921 4921"/>
                                        <a:gd name="T11" fmla="*/ 4921 h 293"/>
                                        <a:gd name="T12" fmla="+- 0 5550 5550"/>
                                        <a:gd name="T13" fmla="*/ T12 w 2034"/>
                                        <a:gd name="T14" fmla="+- 0 4921 4921"/>
                                        <a:gd name="T15" fmla="*/ 4921 h 293"/>
                                        <a:gd name="T16" fmla="+- 0 5550 5550"/>
                                        <a:gd name="T17" fmla="*/ T16 w 2034"/>
                                        <a:gd name="T18" fmla="+- 0 5214 4921"/>
                                        <a:gd name="T19" fmla="*/ 5214 h 293"/>
                                      </a:gdLst>
                                      <a:cxnLst>
                                        <a:cxn ang="0">
                                          <a:pos x="T1" y="T3"/>
                                        </a:cxn>
                                        <a:cxn ang="0">
                                          <a:pos x="T5" y="T7"/>
                                        </a:cxn>
                                        <a:cxn ang="0">
                                          <a:pos x="T9" y="T11"/>
                                        </a:cxn>
                                        <a:cxn ang="0">
                                          <a:pos x="T13" y="T15"/>
                                        </a:cxn>
                                        <a:cxn ang="0">
                                          <a:pos x="T17" y="T19"/>
                                        </a:cxn>
                                      </a:cxnLst>
                                      <a:rect l="0" t="0" r="r" b="b"/>
                                      <a:pathLst>
                                        <a:path fill="norm" h="293" w="2034" stroke="1">
                                          <a:moveTo>
                                            <a:pt x="0" y="293"/>
                                          </a:moveTo>
                                          <a:lnTo>
                                            <a:pt x="2034" y="293"/>
                                          </a:lnTo>
                                          <a:lnTo>
                                            <a:pt x="2034" y="0"/>
                                          </a:lnTo>
                                          <a:lnTo>
                                            <a:pt x="0" y="0"/>
                                          </a:lnTo>
                                          <a:lnTo>
                                            <a:pt x="0" y="293"/>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660520047" name="Group 1704"/>
                                <wpg:cNvGrpSpPr/>
                                <wpg:grpSpPr>
                                  <a:xfrm>
                                    <a:off x="5448" y="5299"/>
                                    <a:ext cx="2240" cy="369"/>
                                    <a:chOff x="5448" y="5299"/>
                                    <a:chExt cx="2240" cy="369"/>
                                  </a:xfrm>
                                </wpg:grpSpPr>
                                <wps:wsp xmlns:wps="http://schemas.microsoft.com/office/word/2010/wordprocessingShape">
                                  <wps:cNvPr id="1957901650" name="Freeform 1705"/>
                                  <wps:cNvSpPr/>
                                  <wps:spPr bwMode="auto">
                                    <a:xfrm>
                                      <a:off x="5448" y="5299"/>
                                      <a:ext cx="2240" cy="369"/>
                                    </a:xfrm>
                                    <a:custGeom>
                                      <a:avLst/>
                                      <a:gdLst>
                                        <a:gd name="T0" fmla="+- 0 5448 5448"/>
                                        <a:gd name="T1" fmla="*/ T0 w 2240"/>
                                        <a:gd name="T2" fmla="+- 0 5668 5299"/>
                                        <a:gd name="T3" fmla="*/ 5668 h 369"/>
                                        <a:gd name="T4" fmla="+- 0 7687 5448"/>
                                        <a:gd name="T5" fmla="*/ T4 w 2240"/>
                                        <a:gd name="T6" fmla="+- 0 5668 5299"/>
                                        <a:gd name="T7" fmla="*/ 5668 h 369"/>
                                        <a:gd name="T8" fmla="+- 0 7687 5448"/>
                                        <a:gd name="T9" fmla="*/ T8 w 2240"/>
                                        <a:gd name="T10" fmla="+- 0 5299 5299"/>
                                        <a:gd name="T11" fmla="*/ 5299 h 369"/>
                                        <a:gd name="T12" fmla="+- 0 5448 5448"/>
                                        <a:gd name="T13" fmla="*/ T12 w 2240"/>
                                        <a:gd name="T14" fmla="+- 0 5299 5299"/>
                                        <a:gd name="T15" fmla="*/ 5299 h 369"/>
                                        <a:gd name="T16" fmla="+- 0 5448 5448"/>
                                        <a:gd name="T17" fmla="*/ T16 w 2240"/>
                                        <a:gd name="T18" fmla="+- 0 5668 5299"/>
                                        <a:gd name="T19" fmla="*/ 5668 h 369"/>
                                      </a:gdLst>
                                      <a:cxnLst>
                                        <a:cxn ang="0">
                                          <a:pos x="T1" y="T3"/>
                                        </a:cxn>
                                        <a:cxn ang="0">
                                          <a:pos x="T5" y="T7"/>
                                        </a:cxn>
                                        <a:cxn ang="0">
                                          <a:pos x="T9" y="T11"/>
                                        </a:cxn>
                                        <a:cxn ang="0">
                                          <a:pos x="T13" y="T15"/>
                                        </a:cxn>
                                        <a:cxn ang="0">
                                          <a:pos x="T17" y="T19"/>
                                        </a:cxn>
                                      </a:cxnLst>
                                      <a:rect l="0" t="0" r="r" b="b"/>
                                      <a:pathLst>
                                        <a:path fill="norm" h="369" w="2240" stroke="1">
                                          <a:moveTo>
                                            <a:pt x="0" y="369"/>
                                          </a:moveTo>
                                          <a:lnTo>
                                            <a:pt x="2239" y="369"/>
                                          </a:lnTo>
                                          <a:lnTo>
                                            <a:pt x="2239" y="0"/>
                                          </a:lnTo>
                                          <a:lnTo>
                                            <a:pt x="0" y="0"/>
                                          </a:lnTo>
                                          <a:lnTo>
                                            <a:pt x="0" y="369"/>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696486853" name="Group 1700"/>
                                <wpg:cNvGrpSpPr/>
                                <wpg:grpSpPr>
                                  <a:xfrm>
                                    <a:off x="5550" y="5299"/>
                                    <a:ext cx="2034" cy="293"/>
                                    <a:chOff x="5550" y="5299"/>
                                    <a:chExt cx="2034" cy="293"/>
                                  </a:xfrm>
                                </wpg:grpSpPr>
                                <wps:wsp xmlns:wps="http://schemas.microsoft.com/office/word/2010/wordprocessingShape">
                                  <wps:cNvPr id="544193713" name="Freeform 1703"/>
                                  <wps:cNvSpPr/>
                                  <wps:spPr bwMode="auto">
                                    <a:xfrm>
                                      <a:off x="5550" y="5299"/>
                                      <a:ext cx="2034" cy="293"/>
                                    </a:xfrm>
                                    <a:custGeom>
                                      <a:avLst/>
                                      <a:gdLst>
                                        <a:gd name="T0" fmla="+- 0 5550 5550"/>
                                        <a:gd name="T1" fmla="*/ T0 w 2034"/>
                                        <a:gd name="T2" fmla="+- 0 5592 5299"/>
                                        <a:gd name="T3" fmla="*/ 5592 h 293"/>
                                        <a:gd name="T4" fmla="+- 0 7584 5550"/>
                                        <a:gd name="T5" fmla="*/ T4 w 2034"/>
                                        <a:gd name="T6" fmla="+- 0 5592 5299"/>
                                        <a:gd name="T7" fmla="*/ 5592 h 293"/>
                                        <a:gd name="T8" fmla="+- 0 7584 5550"/>
                                        <a:gd name="T9" fmla="*/ T8 w 2034"/>
                                        <a:gd name="T10" fmla="+- 0 5299 5299"/>
                                        <a:gd name="T11" fmla="*/ 5299 h 293"/>
                                        <a:gd name="T12" fmla="+- 0 5550 5550"/>
                                        <a:gd name="T13" fmla="*/ T12 w 2034"/>
                                        <a:gd name="T14" fmla="+- 0 5299 5299"/>
                                        <a:gd name="T15" fmla="*/ 5299 h 293"/>
                                        <a:gd name="T16" fmla="+- 0 5550 5550"/>
                                        <a:gd name="T17" fmla="*/ T16 w 2034"/>
                                        <a:gd name="T18" fmla="+- 0 5592 5299"/>
                                        <a:gd name="T19" fmla="*/ 5592 h 293"/>
                                      </a:gdLst>
                                      <a:cxnLst>
                                        <a:cxn ang="0">
                                          <a:pos x="T1" y="T3"/>
                                        </a:cxn>
                                        <a:cxn ang="0">
                                          <a:pos x="T5" y="T7"/>
                                        </a:cxn>
                                        <a:cxn ang="0">
                                          <a:pos x="T9" y="T11"/>
                                        </a:cxn>
                                        <a:cxn ang="0">
                                          <a:pos x="T13" y="T15"/>
                                        </a:cxn>
                                        <a:cxn ang="0">
                                          <a:pos x="T17" y="T19"/>
                                        </a:cxn>
                                      </a:cxnLst>
                                      <a:rect l="0" t="0" r="r" b="b"/>
                                      <a:pathLst>
                                        <a:path fill="norm" h="293" w="2034" stroke="1">
                                          <a:moveTo>
                                            <a:pt x="0" y="293"/>
                                          </a:moveTo>
                                          <a:lnTo>
                                            <a:pt x="2034" y="293"/>
                                          </a:lnTo>
                                          <a:lnTo>
                                            <a:pt x="2034" y="0"/>
                                          </a:lnTo>
                                          <a:lnTo>
                                            <a:pt x="0" y="0"/>
                                          </a:lnTo>
                                          <a:lnTo>
                                            <a:pt x="0" y="293"/>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pic:pic xmlns:pic="http://schemas.openxmlformats.org/drawingml/2006/picture">
                                  <pic:nvPicPr>
                                    <pic:cNvPr id="714816245" name="Picture 1702"/>
                                    <pic:cNvPicPr>
                                      <a:picLocks noChangeAspect="1" noChangeArrowheads="1"/>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bwMode="auto">
                                    <a:xfrm>
                                      <a:off x="4934" y="3286"/>
                                      <a:ext cx="835" cy="830"/>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wps:wsp xmlns:wps="http://schemas.microsoft.com/office/word/2010/wordprocessingShape">
                                  <wps:cNvPr id="1196172011" name="Text Box 1701"/>
                                  <wps:cNvSpPr txBox="1">
                                    <a:spLocks noChangeArrowheads="1"/>
                                  </wps:cNvSpPr>
                                  <wps:spPr bwMode="auto">
                                    <a:xfrm>
                                      <a:off x="5550" y="4213"/>
                                      <a:ext cx="146" cy="1374"/>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5164C" w14:textId="77777777">
                                        <w:pPr>
                                          <w:spacing w:line="244" w:lineRule="exact"/>
                                          <w:jc w:val="both"/>
                                          <w:rPr>
                                            <w:rFonts w:ascii="Calibri" w:eastAsia="Calibri" w:hAnsi="Calibri" w:cs="Calibri"/>
                                            <w:sz w:val="24"/>
                                            <w:szCs w:val="24"/>
                                          </w:rPr>
                                        </w:pPr>
                                        <w:r>
                                          <w:rPr>
                                            <w:rFonts w:ascii="Calibri"/>
                                            <w:b/>
                                            <w:color w:val="FFFFFF"/>
                                            <w:w w:val="95"/>
                                            <w:sz w:val="24"/>
                                          </w:rPr>
                                          <w:t>A</w:t>
                                        </w:r>
                                      </w:p>
                                      <w:p w:rsidR="00D5164C" w14:textId="77777777">
                                        <w:pPr>
                                          <w:spacing w:before="8" w:line="370" w:lineRule="atLeast"/>
                                          <w:ind w:right="8"/>
                                          <w:jc w:val="both"/>
                                          <w:rPr>
                                            <w:rFonts w:ascii="Calibri" w:eastAsia="Calibri" w:hAnsi="Calibri" w:cs="Calibri"/>
                                            <w:sz w:val="24"/>
                                            <w:szCs w:val="24"/>
                                          </w:rPr>
                                        </w:pPr>
                                        <w:r>
                                          <w:rPr>
                                            <w:rFonts w:ascii="Calibri"/>
                                            <w:b/>
                                            <w:color w:val="FFFFFF"/>
                                            <w:w w:val="95"/>
                                            <w:sz w:val="24"/>
                                          </w:rPr>
                                          <w:t>B</w:t>
                                        </w:r>
                                        <w:r>
                                          <w:rPr>
                                            <w:rFonts w:ascii="Calibri"/>
                                            <w:b/>
                                            <w:color w:val="FFFFFF"/>
                                            <w:w w:val="99"/>
                                            <w:sz w:val="24"/>
                                          </w:rPr>
                                          <w:t xml:space="preserve"> </w:t>
                                        </w:r>
                                        <w:r>
                                          <w:rPr>
                                            <w:rFonts w:ascii="Calibri"/>
                                            <w:b/>
                                            <w:color w:val="FFFFFF"/>
                                            <w:w w:val="95"/>
                                            <w:sz w:val="24"/>
                                          </w:rPr>
                                          <w:t>B</w:t>
                                        </w:r>
                                        <w:r>
                                          <w:rPr>
                                            <w:rFonts w:ascii="Calibri"/>
                                            <w:b/>
                                            <w:color w:val="FFFFFF"/>
                                            <w:w w:val="99"/>
                                            <w:sz w:val="24"/>
                                          </w:rPr>
                                          <w:t xml:space="preserve"> </w:t>
                                        </w:r>
                                        <w:r>
                                          <w:rPr>
                                            <w:rFonts w:ascii="Calibri"/>
                                            <w:b/>
                                            <w:color w:val="FFFFFF"/>
                                            <w:sz w:val="24"/>
                                          </w:rPr>
                                          <w:t>C</w:t>
                                        </w:r>
                                      </w:p>
                                    </w:txbxContent>
                                  </wps:txbx>
                                  <wps:bodyPr rot="0" vert="horz" wrap="square" lIns="0" tIns="0" rIns="0" bIns="0" anchor="t" anchorCtr="0" upright="1"/>
                                </wps:wsp>
                              </wpg:grpSp>
                            </wpg:grpSp>
                            <wpg:grpSp>
                              <wpg:cNvPr id="1680803502" name="Group 1672"/>
                              <wpg:cNvGrpSpPr/>
                              <wpg:grpSpPr>
                                <a:xfrm>
                                  <a:off x="3909060" y="0"/>
                                  <a:ext cx="1746885" cy="1543050"/>
                                  <a:chOff x="8093" y="3238"/>
                                  <a:chExt cx="2751" cy="2430"/>
                                </a:xfrm>
                              </wpg:grpSpPr>
                              <wpg:grpSp>
                                <wpg:cNvPr id="606222740" name="Group 1697"/>
                                <wpg:cNvGrpSpPr/>
                                <wpg:grpSpPr>
                                  <a:xfrm>
                                    <a:off x="10734" y="3706"/>
                                    <a:ext cx="104" cy="450"/>
                                    <a:chOff x="10734" y="3706"/>
                                    <a:chExt cx="104" cy="450"/>
                                  </a:xfrm>
                                </wpg:grpSpPr>
                                <wps:wsp xmlns:wps="http://schemas.microsoft.com/office/word/2010/wordprocessingShape">
                                  <wps:cNvPr id="236739160" name="Freeform 1698"/>
                                  <wps:cNvSpPr/>
                                  <wps:spPr bwMode="auto">
                                    <a:xfrm>
                                      <a:off x="10734" y="3706"/>
                                      <a:ext cx="104" cy="450"/>
                                    </a:xfrm>
                                    <a:custGeom>
                                      <a:avLst/>
                                      <a:gdLst>
                                        <a:gd name="T0" fmla="+- 0 10734 10734"/>
                                        <a:gd name="T1" fmla="*/ T0 w 104"/>
                                        <a:gd name="T2" fmla="+- 0 4156 3706"/>
                                        <a:gd name="T3" fmla="*/ 4156 h 450"/>
                                        <a:gd name="T4" fmla="+- 0 10837 10734"/>
                                        <a:gd name="T5" fmla="*/ T4 w 104"/>
                                        <a:gd name="T6" fmla="+- 0 4156 3706"/>
                                        <a:gd name="T7" fmla="*/ 4156 h 450"/>
                                        <a:gd name="T8" fmla="+- 0 10837 10734"/>
                                        <a:gd name="T9" fmla="*/ T8 w 104"/>
                                        <a:gd name="T10" fmla="+- 0 3706 3706"/>
                                        <a:gd name="T11" fmla="*/ 3706 h 450"/>
                                        <a:gd name="T12" fmla="+- 0 10734 10734"/>
                                        <a:gd name="T13" fmla="*/ T12 w 104"/>
                                        <a:gd name="T14" fmla="+- 0 3706 3706"/>
                                        <a:gd name="T15" fmla="*/ 3706 h 450"/>
                                        <a:gd name="T16" fmla="+- 0 10734 10734"/>
                                        <a:gd name="T17" fmla="*/ T16 w 104"/>
                                        <a:gd name="T18" fmla="+- 0 4156 3706"/>
                                        <a:gd name="T19" fmla="*/ 4156 h 450"/>
                                      </a:gdLst>
                                      <a:cxnLst>
                                        <a:cxn ang="0">
                                          <a:pos x="T1" y="T3"/>
                                        </a:cxn>
                                        <a:cxn ang="0">
                                          <a:pos x="T5" y="T7"/>
                                        </a:cxn>
                                        <a:cxn ang="0">
                                          <a:pos x="T9" y="T11"/>
                                        </a:cxn>
                                        <a:cxn ang="0">
                                          <a:pos x="T13" y="T15"/>
                                        </a:cxn>
                                        <a:cxn ang="0">
                                          <a:pos x="T17" y="T19"/>
                                        </a:cxn>
                                      </a:cxnLst>
                                      <a:rect l="0" t="0" r="r" b="b"/>
                                      <a:pathLst>
                                        <a:path fill="norm" h="450" w="104" stroke="1">
                                          <a:moveTo>
                                            <a:pt x="0" y="450"/>
                                          </a:moveTo>
                                          <a:lnTo>
                                            <a:pt x="103" y="450"/>
                                          </a:lnTo>
                                          <a:lnTo>
                                            <a:pt x="103" y="0"/>
                                          </a:lnTo>
                                          <a:lnTo>
                                            <a:pt x="0" y="0"/>
                                          </a:lnTo>
                                          <a:lnTo>
                                            <a:pt x="0" y="450"/>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206061352" name="Group 1695"/>
                                <wpg:cNvGrpSpPr/>
                                <wpg:grpSpPr>
                                  <a:xfrm>
                                    <a:off x="8508" y="3706"/>
                                    <a:ext cx="102" cy="450"/>
                                    <a:chOff x="8508" y="3706"/>
                                    <a:chExt cx="102" cy="450"/>
                                  </a:xfrm>
                                </wpg:grpSpPr>
                                <wps:wsp xmlns:wps="http://schemas.microsoft.com/office/word/2010/wordprocessingShape">
                                  <wps:cNvPr id="1607788059" name="Freeform 1696"/>
                                  <wps:cNvSpPr/>
                                  <wps:spPr bwMode="auto">
                                    <a:xfrm>
                                      <a:off x="8508" y="3706"/>
                                      <a:ext cx="102" cy="450"/>
                                    </a:xfrm>
                                    <a:custGeom>
                                      <a:avLst/>
                                      <a:gdLst>
                                        <a:gd name="T0" fmla="+- 0 8508 8508"/>
                                        <a:gd name="T1" fmla="*/ T0 w 102"/>
                                        <a:gd name="T2" fmla="+- 0 4156 3706"/>
                                        <a:gd name="T3" fmla="*/ 4156 h 450"/>
                                        <a:gd name="T4" fmla="+- 0 8610 8508"/>
                                        <a:gd name="T5" fmla="*/ T4 w 102"/>
                                        <a:gd name="T6" fmla="+- 0 4156 3706"/>
                                        <a:gd name="T7" fmla="*/ 4156 h 450"/>
                                        <a:gd name="T8" fmla="+- 0 8610 8508"/>
                                        <a:gd name="T9" fmla="*/ T8 w 102"/>
                                        <a:gd name="T10" fmla="+- 0 3706 3706"/>
                                        <a:gd name="T11" fmla="*/ 3706 h 450"/>
                                        <a:gd name="T12" fmla="+- 0 8508 8508"/>
                                        <a:gd name="T13" fmla="*/ T12 w 102"/>
                                        <a:gd name="T14" fmla="+- 0 3706 3706"/>
                                        <a:gd name="T15" fmla="*/ 3706 h 450"/>
                                        <a:gd name="T16" fmla="+- 0 8508 8508"/>
                                        <a:gd name="T17" fmla="*/ T16 w 102"/>
                                        <a:gd name="T18" fmla="+- 0 4156 3706"/>
                                        <a:gd name="T19" fmla="*/ 4156 h 450"/>
                                      </a:gdLst>
                                      <a:cxnLst>
                                        <a:cxn ang="0">
                                          <a:pos x="T1" y="T3"/>
                                        </a:cxn>
                                        <a:cxn ang="0">
                                          <a:pos x="T5" y="T7"/>
                                        </a:cxn>
                                        <a:cxn ang="0">
                                          <a:pos x="T9" y="T11"/>
                                        </a:cxn>
                                        <a:cxn ang="0">
                                          <a:pos x="T13" y="T15"/>
                                        </a:cxn>
                                        <a:cxn ang="0">
                                          <a:pos x="T17" y="T19"/>
                                        </a:cxn>
                                      </a:cxnLst>
                                      <a:rect l="0" t="0" r="r" b="b"/>
                                      <a:pathLst>
                                        <a:path fill="norm" h="450" w="102" stroke="1">
                                          <a:moveTo>
                                            <a:pt x="0" y="450"/>
                                          </a:moveTo>
                                          <a:lnTo>
                                            <a:pt x="102" y="450"/>
                                          </a:lnTo>
                                          <a:lnTo>
                                            <a:pt x="102" y="0"/>
                                          </a:lnTo>
                                          <a:lnTo>
                                            <a:pt x="0" y="0"/>
                                          </a:lnTo>
                                          <a:lnTo>
                                            <a:pt x="0" y="450"/>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875602969" name="Group 1693"/>
                                <wpg:cNvGrpSpPr/>
                                <wpg:grpSpPr>
                                  <a:xfrm>
                                    <a:off x="8610" y="3706"/>
                                    <a:ext cx="2124" cy="450"/>
                                    <a:chOff x="8610" y="3706"/>
                                    <a:chExt cx="2124" cy="450"/>
                                  </a:xfrm>
                                </wpg:grpSpPr>
                                <wps:wsp xmlns:wps="http://schemas.microsoft.com/office/word/2010/wordprocessingShape">
                                  <wps:cNvPr id="185973159" name="Freeform 1694"/>
                                  <wps:cNvSpPr/>
                                  <wps:spPr bwMode="auto">
                                    <a:xfrm>
                                      <a:off x="8610" y="3706"/>
                                      <a:ext cx="2124" cy="450"/>
                                    </a:xfrm>
                                    <a:custGeom>
                                      <a:avLst/>
                                      <a:gdLst>
                                        <a:gd name="T0" fmla="+- 0 8610 8610"/>
                                        <a:gd name="T1" fmla="*/ T0 w 2124"/>
                                        <a:gd name="T2" fmla="+- 0 4156 3706"/>
                                        <a:gd name="T3" fmla="*/ 4156 h 450"/>
                                        <a:gd name="T4" fmla="+- 0 10734 8610"/>
                                        <a:gd name="T5" fmla="*/ T4 w 2124"/>
                                        <a:gd name="T6" fmla="+- 0 4156 3706"/>
                                        <a:gd name="T7" fmla="*/ 4156 h 450"/>
                                        <a:gd name="T8" fmla="+- 0 10734 8610"/>
                                        <a:gd name="T9" fmla="*/ T8 w 2124"/>
                                        <a:gd name="T10" fmla="+- 0 3706 3706"/>
                                        <a:gd name="T11" fmla="*/ 3706 h 450"/>
                                        <a:gd name="T12" fmla="+- 0 8610 8610"/>
                                        <a:gd name="T13" fmla="*/ T12 w 2124"/>
                                        <a:gd name="T14" fmla="+- 0 3706 3706"/>
                                        <a:gd name="T15" fmla="*/ 3706 h 450"/>
                                        <a:gd name="T16" fmla="+- 0 8610 8610"/>
                                        <a:gd name="T17" fmla="*/ T16 w 2124"/>
                                        <a:gd name="T18" fmla="+- 0 4156 3706"/>
                                        <a:gd name="T19" fmla="*/ 4156 h 450"/>
                                      </a:gdLst>
                                      <a:cxnLst>
                                        <a:cxn ang="0">
                                          <a:pos x="T1" y="T3"/>
                                        </a:cxn>
                                        <a:cxn ang="0">
                                          <a:pos x="T5" y="T7"/>
                                        </a:cxn>
                                        <a:cxn ang="0">
                                          <a:pos x="T9" y="T11"/>
                                        </a:cxn>
                                        <a:cxn ang="0">
                                          <a:pos x="T13" y="T15"/>
                                        </a:cxn>
                                        <a:cxn ang="0">
                                          <a:pos x="T17" y="T19"/>
                                        </a:cxn>
                                      </a:cxnLst>
                                      <a:rect l="0" t="0" r="r" b="b"/>
                                      <a:pathLst>
                                        <a:path fill="norm" h="450" w="2124" stroke="1">
                                          <a:moveTo>
                                            <a:pt x="0" y="450"/>
                                          </a:moveTo>
                                          <a:lnTo>
                                            <a:pt x="2124" y="450"/>
                                          </a:lnTo>
                                          <a:lnTo>
                                            <a:pt x="2124" y="0"/>
                                          </a:lnTo>
                                          <a:lnTo>
                                            <a:pt x="0" y="0"/>
                                          </a:lnTo>
                                          <a:lnTo>
                                            <a:pt x="0" y="450"/>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310661213" name="Group 1691"/>
                                <wpg:cNvGrpSpPr/>
                                <wpg:grpSpPr>
                                  <a:xfrm>
                                    <a:off x="8508" y="4165"/>
                                    <a:ext cx="2330" cy="369"/>
                                    <a:chOff x="8508" y="4165"/>
                                    <a:chExt cx="2330" cy="369"/>
                                  </a:xfrm>
                                </wpg:grpSpPr>
                                <wps:wsp xmlns:wps="http://schemas.microsoft.com/office/word/2010/wordprocessingShape">
                                  <wps:cNvPr id="366731207" name="Freeform 1692"/>
                                  <wps:cNvSpPr/>
                                  <wps:spPr bwMode="auto">
                                    <a:xfrm>
                                      <a:off x="8508" y="4165"/>
                                      <a:ext cx="2330" cy="369"/>
                                    </a:xfrm>
                                    <a:custGeom>
                                      <a:avLst/>
                                      <a:gdLst>
                                        <a:gd name="T0" fmla="+- 0 8508 8508"/>
                                        <a:gd name="T1" fmla="*/ T0 w 2330"/>
                                        <a:gd name="T2" fmla="+- 0 4165 4165"/>
                                        <a:gd name="T3" fmla="*/ 4165 h 369"/>
                                        <a:gd name="T4" fmla="+- 0 10837 8508"/>
                                        <a:gd name="T5" fmla="*/ T4 w 2330"/>
                                        <a:gd name="T6" fmla="+- 0 4165 4165"/>
                                        <a:gd name="T7" fmla="*/ 4165 h 369"/>
                                        <a:gd name="T8" fmla="+- 0 10837 8508"/>
                                        <a:gd name="T9" fmla="*/ T8 w 2330"/>
                                        <a:gd name="T10" fmla="+- 0 4534 4165"/>
                                        <a:gd name="T11" fmla="*/ 4534 h 369"/>
                                        <a:gd name="T12" fmla="+- 0 8508 8508"/>
                                        <a:gd name="T13" fmla="*/ T12 w 2330"/>
                                        <a:gd name="T14" fmla="+- 0 4534 4165"/>
                                        <a:gd name="T15" fmla="*/ 4534 h 369"/>
                                        <a:gd name="T16" fmla="+- 0 8508 8508"/>
                                        <a:gd name="T17" fmla="*/ T16 w 2330"/>
                                        <a:gd name="T18" fmla="+- 0 4165 4165"/>
                                        <a:gd name="T19" fmla="*/ 4165 h 369"/>
                                      </a:gdLst>
                                      <a:cxnLst>
                                        <a:cxn ang="0">
                                          <a:pos x="T1" y="T3"/>
                                        </a:cxn>
                                        <a:cxn ang="0">
                                          <a:pos x="T5" y="T7"/>
                                        </a:cxn>
                                        <a:cxn ang="0">
                                          <a:pos x="T9" y="T11"/>
                                        </a:cxn>
                                        <a:cxn ang="0">
                                          <a:pos x="T13" y="T15"/>
                                        </a:cxn>
                                        <a:cxn ang="0">
                                          <a:pos x="T17" y="T19"/>
                                        </a:cxn>
                                      </a:cxnLst>
                                      <a:rect l="0" t="0" r="r" b="b"/>
                                      <a:pathLst>
                                        <a:path fill="norm" h="369" w="2330" stroke="1">
                                          <a:moveTo>
                                            <a:pt x="0" y="0"/>
                                          </a:moveTo>
                                          <a:lnTo>
                                            <a:pt x="2329" y="0"/>
                                          </a:lnTo>
                                          <a:lnTo>
                                            <a:pt x="2329" y="369"/>
                                          </a:lnTo>
                                          <a:lnTo>
                                            <a:pt x="0" y="369"/>
                                          </a:lnTo>
                                          <a:lnTo>
                                            <a:pt x="0" y="0"/>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869515196" name="Group 1689"/>
                                <wpg:cNvGrpSpPr/>
                                <wpg:grpSpPr>
                                  <a:xfrm>
                                    <a:off x="8610" y="4165"/>
                                    <a:ext cx="2124" cy="293"/>
                                    <a:chOff x="8610" y="4165"/>
                                    <a:chExt cx="2124" cy="293"/>
                                  </a:xfrm>
                                </wpg:grpSpPr>
                                <wps:wsp xmlns:wps="http://schemas.microsoft.com/office/word/2010/wordprocessingShape">
                                  <wps:cNvPr id="581497265" name="Freeform 1690"/>
                                  <wps:cNvSpPr/>
                                  <wps:spPr bwMode="auto">
                                    <a:xfrm>
                                      <a:off x="8610" y="4165"/>
                                      <a:ext cx="2124" cy="293"/>
                                    </a:xfrm>
                                    <a:custGeom>
                                      <a:avLst/>
                                      <a:gdLst>
                                        <a:gd name="T0" fmla="+- 0 8610 8610"/>
                                        <a:gd name="T1" fmla="*/ T0 w 2124"/>
                                        <a:gd name="T2" fmla="+- 0 4458 4165"/>
                                        <a:gd name="T3" fmla="*/ 4458 h 293"/>
                                        <a:gd name="T4" fmla="+- 0 10734 8610"/>
                                        <a:gd name="T5" fmla="*/ T4 w 2124"/>
                                        <a:gd name="T6" fmla="+- 0 4458 4165"/>
                                        <a:gd name="T7" fmla="*/ 4458 h 293"/>
                                        <a:gd name="T8" fmla="+- 0 10734 8610"/>
                                        <a:gd name="T9" fmla="*/ T8 w 2124"/>
                                        <a:gd name="T10" fmla="+- 0 4165 4165"/>
                                        <a:gd name="T11" fmla="*/ 4165 h 293"/>
                                        <a:gd name="T12" fmla="+- 0 8610 8610"/>
                                        <a:gd name="T13" fmla="*/ T12 w 2124"/>
                                        <a:gd name="T14" fmla="+- 0 4165 4165"/>
                                        <a:gd name="T15" fmla="*/ 4165 h 293"/>
                                        <a:gd name="T16" fmla="+- 0 8610 8610"/>
                                        <a:gd name="T17" fmla="*/ T16 w 2124"/>
                                        <a:gd name="T18" fmla="+- 0 4458 4165"/>
                                        <a:gd name="T19" fmla="*/ 4458 h 293"/>
                                      </a:gdLst>
                                      <a:cxnLst>
                                        <a:cxn ang="0">
                                          <a:pos x="T1" y="T3"/>
                                        </a:cxn>
                                        <a:cxn ang="0">
                                          <a:pos x="T5" y="T7"/>
                                        </a:cxn>
                                        <a:cxn ang="0">
                                          <a:pos x="T9" y="T11"/>
                                        </a:cxn>
                                        <a:cxn ang="0">
                                          <a:pos x="T13" y="T15"/>
                                        </a:cxn>
                                        <a:cxn ang="0">
                                          <a:pos x="T17" y="T19"/>
                                        </a:cxn>
                                      </a:cxnLst>
                                      <a:rect l="0" t="0" r="r" b="b"/>
                                      <a:pathLst>
                                        <a:path fill="norm" h="293" w="2124" stroke="1">
                                          <a:moveTo>
                                            <a:pt x="0" y="293"/>
                                          </a:moveTo>
                                          <a:lnTo>
                                            <a:pt x="2124" y="293"/>
                                          </a:lnTo>
                                          <a:lnTo>
                                            <a:pt x="2124" y="0"/>
                                          </a:lnTo>
                                          <a:lnTo>
                                            <a:pt x="0" y="0"/>
                                          </a:lnTo>
                                          <a:lnTo>
                                            <a:pt x="0" y="293"/>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289611435" name="Group 1687"/>
                                <wpg:cNvGrpSpPr/>
                                <wpg:grpSpPr>
                                  <a:xfrm>
                                    <a:off x="8507" y="4161"/>
                                    <a:ext cx="2331" cy="2"/>
                                    <a:chOff x="8507" y="4161"/>
                                    <a:chExt cx="2331" cy="2"/>
                                  </a:xfrm>
                                </wpg:grpSpPr>
                                <wps:wsp xmlns:wps="http://schemas.microsoft.com/office/word/2010/wordprocessingShape">
                                  <wps:cNvPr id="1083451021" name="Freeform 1688"/>
                                  <wps:cNvSpPr/>
                                  <wps:spPr bwMode="auto">
                                    <a:xfrm>
                                      <a:off x="8507" y="4161"/>
                                      <a:ext cx="2331" cy="2"/>
                                    </a:xfrm>
                                    <a:custGeom>
                                      <a:avLst/>
                                      <a:gdLst>
                                        <a:gd name="T0" fmla="+- 0 8507 8507"/>
                                        <a:gd name="T1" fmla="*/ T0 w 2331"/>
                                        <a:gd name="T2" fmla="+- 0 10837 8507"/>
                                        <a:gd name="T3" fmla="*/ T2 w 2331"/>
                                      </a:gdLst>
                                      <a:cxnLst>
                                        <a:cxn ang="0">
                                          <a:pos x="T1" y="0"/>
                                        </a:cxn>
                                        <a:cxn ang="0">
                                          <a:pos x="T3" y="0"/>
                                        </a:cxn>
                                      </a:cxnLst>
                                      <a:rect l="0" t="0" r="r" b="b"/>
                                      <a:pathLst>
                                        <a:path fill="norm" w="2331" stroke="1">
                                          <a:moveTo>
                                            <a:pt x="0" y="0"/>
                                          </a:moveTo>
                                          <a:lnTo>
                                            <a:pt x="2330" y="0"/>
                                          </a:lnTo>
                                        </a:path>
                                      </a:pathLst>
                                    </a:custGeom>
                                    <a:noFill/>
                                    <a:ln w="7366">
                                      <a:solidFill>
                                        <a:srgbClr val="4F82BD"/>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grpSp>
                                <wpg:cNvPr id="1473052066" name="Group 1685"/>
                                <wpg:cNvGrpSpPr/>
                                <wpg:grpSpPr>
                                  <a:xfrm>
                                    <a:off x="8508" y="4543"/>
                                    <a:ext cx="2330" cy="369"/>
                                    <a:chOff x="8508" y="4543"/>
                                    <a:chExt cx="2330" cy="369"/>
                                  </a:xfrm>
                                </wpg:grpSpPr>
                                <wps:wsp xmlns:wps="http://schemas.microsoft.com/office/word/2010/wordprocessingShape">
                                  <wps:cNvPr id="1356363655" name="Freeform 1686"/>
                                  <wps:cNvSpPr/>
                                  <wps:spPr bwMode="auto">
                                    <a:xfrm>
                                      <a:off x="8508" y="4543"/>
                                      <a:ext cx="2330" cy="369"/>
                                    </a:xfrm>
                                    <a:custGeom>
                                      <a:avLst/>
                                      <a:gdLst>
                                        <a:gd name="T0" fmla="+- 0 8508 8508"/>
                                        <a:gd name="T1" fmla="*/ T0 w 2330"/>
                                        <a:gd name="T2" fmla="+- 0 4543 4543"/>
                                        <a:gd name="T3" fmla="*/ 4543 h 369"/>
                                        <a:gd name="T4" fmla="+- 0 10837 8508"/>
                                        <a:gd name="T5" fmla="*/ T4 w 2330"/>
                                        <a:gd name="T6" fmla="+- 0 4543 4543"/>
                                        <a:gd name="T7" fmla="*/ 4543 h 369"/>
                                        <a:gd name="T8" fmla="+- 0 10837 8508"/>
                                        <a:gd name="T9" fmla="*/ T8 w 2330"/>
                                        <a:gd name="T10" fmla="+- 0 4912 4543"/>
                                        <a:gd name="T11" fmla="*/ 4912 h 369"/>
                                        <a:gd name="T12" fmla="+- 0 8508 8508"/>
                                        <a:gd name="T13" fmla="*/ T12 w 2330"/>
                                        <a:gd name="T14" fmla="+- 0 4912 4543"/>
                                        <a:gd name="T15" fmla="*/ 4912 h 369"/>
                                        <a:gd name="T16" fmla="+- 0 8508 8508"/>
                                        <a:gd name="T17" fmla="*/ T16 w 2330"/>
                                        <a:gd name="T18" fmla="+- 0 4543 4543"/>
                                        <a:gd name="T19" fmla="*/ 4543 h 369"/>
                                      </a:gdLst>
                                      <a:cxnLst>
                                        <a:cxn ang="0">
                                          <a:pos x="T1" y="T3"/>
                                        </a:cxn>
                                        <a:cxn ang="0">
                                          <a:pos x="T5" y="T7"/>
                                        </a:cxn>
                                        <a:cxn ang="0">
                                          <a:pos x="T9" y="T11"/>
                                        </a:cxn>
                                        <a:cxn ang="0">
                                          <a:pos x="T13" y="T15"/>
                                        </a:cxn>
                                        <a:cxn ang="0">
                                          <a:pos x="T17" y="T19"/>
                                        </a:cxn>
                                      </a:cxnLst>
                                      <a:rect l="0" t="0" r="r" b="b"/>
                                      <a:pathLst>
                                        <a:path fill="norm" h="369" w="2330" stroke="1">
                                          <a:moveTo>
                                            <a:pt x="0" y="0"/>
                                          </a:moveTo>
                                          <a:lnTo>
                                            <a:pt x="2329" y="0"/>
                                          </a:lnTo>
                                          <a:lnTo>
                                            <a:pt x="2329" y="369"/>
                                          </a:lnTo>
                                          <a:lnTo>
                                            <a:pt x="0" y="369"/>
                                          </a:lnTo>
                                          <a:lnTo>
                                            <a:pt x="0" y="0"/>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570667669" name="Group 1683"/>
                                <wpg:cNvGrpSpPr/>
                                <wpg:grpSpPr>
                                  <a:xfrm>
                                    <a:off x="8610" y="4543"/>
                                    <a:ext cx="2124" cy="293"/>
                                    <a:chOff x="8610" y="4543"/>
                                    <a:chExt cx="2124" cy="293"/>
                                  </a:xfrm>
                                </wpg:grpSpPr>
                                <wps:wsp xmlns:wps="http://schemas.microsoft.com/office/word/2010/wordprocessingShape">
                                  <wps:cNvPr id="732865457" name="Freeform 1684"/>
                                  <wps:cNvSpPr/>
                                  <wps:spPr bwMode="auto">
                                    <a:xfrm>
                                      <a:off x="8610" y="4543"/>
                                      <a:ext cx="2124" cy="293"/>
                                    </a:xfrm>
                                    <a:custGeom>
                                      <a:avLst/>
                                      <a:gdLst>
                                        <a:gd name="T0" fmla="+- 0 8610 8610"/>
                                        <a:gd name="T1" fmla="*/ T0 w 2124"/>
                                        <a:gd name="T2" fmla="+- 0 4836 4543"/>
                                        <a:gd name="T3" fmla="*/ 4836 h 293"/>
                                        <a:gd name="T4" fmla="+- 0 10734 8610"/>
                                        <a:gd name="T5" fmla="*/ T4 w 2124"/>
                                        <a:gd name="T6" fmla="+- 0 4836 4543"/>
                                        <a:gd name="T7" fmla="*/ 4836 h 293"/>
                                        <a:gd name="T8" fmla="+- 0 10734 8610"/>
                                        <a:gd name="T9" fmla="*/ T8 w 2124"/>
                                        <a:gd name="T10" fmla="+- 0 4543 4543"/>
                                        <a:gd name="T11" fmla="*/ 4543 h 293"/>
                                        <a:gd name="T12" fmla="+- 0 8610 8610"/>
                                        <a:gd name="T13" fmla="*/ T12 w 2124"/>
                                        <a:gd name="T14" fmla="+- 0 4543 4543"/>
                                        <a:gd name="T15" fmla="*/ 4543 h 293"/>
                                        <a:gd name="T16" fmla="+- 0 8610 8610"/>
                                        <a:gd name="T17" fmla="*/ T16 w 2124"/>
                                        <a:gd name="T18" fmla="+- 0 4836 4543"/>
                                        <a:gd name="T19" fmla="*/ 4836 h 293"/>
                                      </a:gdLst>
                                      <a:cxnLst>
                                        <a:cxn ang="0">
                                          <a:pos x="T1" y="T3"/>
                                        </a:cxn>
                                        <a:cxn ang="0">
                                          <a:pos x="T5" y="T7"/>
                                        </a:cxn>
                                        <a:cxn ang="0">
                                          <a:pos x="T9" y="T11"/>
                                        </a:cxn>
                                        <a:cxn ang="0">
                                          <a:pos x="T13" y="T15"/>
                                        </a:cxn>
                                        <a:cxn ang="0">
                                          <a:pos x="T17" y="T19"/>
                                        </a:cxn>
                                      </a:cxnLst>
                                      <a:rect l="0" t="0" r="r" b="b"/>
                                      <a:pathLst>
                                        <a:path fill="norm" h="293" w="2124" stroke="1">
                                          <a:moveTo>
                                            <a:pt x="0" y="293"/>
                                          </a:moveTo>
                                          <a:lnTo>
                                            <a:pt x="2124" y="293"/>
                                          </a:lnTo>
                                          <a:lnTo>
                                            <a:pt x="2124" y="0"/>
                                          </a:lnTo>
                                          <a:lnTo>
                                            <a:pt x="0" y="0"/>
                                          </a:lnTo>
                                          <a:lnTo>
                                            <a:pt x="0" y="293"/>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732750603" name="Group 1681"/>
                                <wpg:cNvGrpSpPr/>
                                <wpg:grpSpPr>
                                  <a:xfrm>
                                    <a:off x="8508" y="4921"/>
                                    <a:ext cx="2330" cy="369"/>
                                    <a:chOff x="8508" y="4921"/>
                                    <a:chExt cx="2330" cy="369"/>
                                  </a:xfrm>
                                </wpg:grpSpPr>
                                <wps:wsp xmlns:wps="http://schemas.microsoft.com/office/word/2010/wordprocessingShape">
                                  <wps:cNvPr id="390666300" name="Freeform 1682"/>
                                  <wps:cNvSpPr/>
                                  <wps:spPr bwMode="auto">
                                    <a:xfrm>
                                      <a:off x="8508" y="4921"/>
                                      <a:ext cx="2330" cy="369"/>
                                    </a:xfrm>
                                    <a:custGeom>
                                      <a:avLst/>
                                      <a:gdLst>
                                        <a:gd name="T0" fmla="+- 0 8508 8508"/>
                                        <a:gd name="T1" fmla="*/ T0 w 2330"/>
                                        <a:gd name="T2" fmla="+- 0 4921 4921"/>
                                        <a:gd name="T3" fmla="*/ 4921 h 369"/>
                                        <a:gd name="T4" fmla="+- 0 10837 8508"/>
                                        <a:gd name="T5" fmla="*/ T4 w 2330"/>
                                        <a:gd name="T6" fmla="+- 0 4921 4921"/>
                                        <a:gd name="T7" fmla="*/ 4921 h 369"/>
                                        <a:gd name="T8" fmla="+- 0 10837 8508"/>
                                        <a:gd name="T9" fmla="*/ T8 w 2330"/>
                                        <a:gd name="T10" fmla="+- 0 5290 4921"/>
                                        <a:gd name="T11" fmla="*/ 5290 h 369"/>
                                        <a:gd name="T12" fmla="+- 0 8508 8508"/>
                                        <a:gd name="T13" fmla="*/ T12 w 2330"/>
                                        <a:gd name="T14" fmla="+- 0 5290 4921"/>
                                        <a:gd name="T15" fmla="*/ 5290 h 369"/>
                                        <a:gd name="T16" fmla="+- 0 8508 8508"/>
                                        <a:gd name="T17" fmla="*/ T16 w 2330"/>
                                        <a:gd name="T18" fmla="+- 0 4921 4921"/>
                                        <a:gd name="T19" fmla="*/ 4921 h 369"/>
                                      </a:gdLst>
                                      <a:cxnLst>
                                        <a:cxn ang="0">
                                          <a:pos x="T1" y="T3"/>
                                        </a:cxn>
                                        <a:cxn ang="0">
                                          <a:pos x="T5" y="T7"/>
                                        </a:cxn>
                                        <a:cxn ang="0">
                                          <a:pos x="T9" y="T11"/>
                                        </a:cxn>
                                        <a:cxn ang="0">
                                          <a:pos x="T13" y="T15"/>
                                        </a:cxn>
                                        <a:cxn ang="0">
                                          <a:pos x="T17" y="T19"/>
                                        </a:cxn>
                                      </a:cxnLst>
                                      <a:rect l="0" t="0" r="r" b="b"/>
                                      <a:pathLst>
                                        <a:path fill="norm" h="369" w="2330" stroke="1">
                                          <a:moveTo>
                                            <a:pt x="0" y="0"/>
                                          </a:moveTo>
                                          <a:lnTo>
                                            <a:pt x="2329" y="0"/>
                                          </a:lnTo>
                                          <a:lnTo>
                                            <a:pt x="2329" y="369"/>
                                          </a:lnTo>
                                          <a:lnTo>
                                            <a:pt x="0" y="369"/>
                                          </a:lnTo>
                                          <a:lnTo>
                                            <a:pt x="0" y="0"/>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625254160" name="Group 1679"/>
                                <wpg:cNvGrpSpPr/>
                                <wpg:grpSpPr>
                                  <a:xfrm>
                                    <a:off x="8610" y="4921"/>
                                    <a:ext cx="2124" cy="293"/>
                                    <a:chOff x="8610" y="4921"/>
                                    <a:chExt cx="2124" cy="293"/>
                                  </a:xfrm>
                                </wpg:grpSpPr>
                                <wps:wsp xmlns:wps="http://schemas.microsoft.com/office/word/2010/wordprocessingShape">
                                  <wps:cNvPr id="99494153" name="Freeform 1680"/>
                                  <wps:cNvSpPr/>
                                  <wps:spPr bwMode="auto">
                                    <a:xfrm>
                                      <a:off x="8610" y="4921"/>
                                      <a:ext cx="2124" cy="293"/>
                                    </a:xfrm>
                                    <a:custGeom>
                                      <a:avLst/>
                                      <a:gdLst>
                                        <a:gd name="T0" fmla="+- 0 8610 8610"/>
                                        <a:gd name="T1" fmla="*/ T0 w 2124"/>
                                        <a:gd name="T2" fmla="+- 0 5214 4921"/>
                                        <a:gd name="T3" fmla="*/ 5214 h 293"/>
                                        <a:gd name="T4" fmla="+- 0 10734 8610"/>
                                        <a:gd name="T5" fmla="*/ T4 w 2124"/>
                                        <a:gd name="T6" fmla="+- 0 5214 4921"/>
                                        <a:gd name="T7" fmla="*/ 5214 h 293"/>
                                        <a:gd name="T8" fmla="+- 0 10734 8610"/>
                                        <a:gd name="T9" fmla="*/ T8 w 2124"/>
                                        <a:gd name="T10" fmla="+- 0 4921 4921"/>
                                        <a:gd name="T11" fmla="*/ 4921 h 293"/>
                                        <a:gd name="T12" fmla="+- 0 8610 8610"/>
                                        <a:gd name="T13" fmla="*/ T12 w 2124"/>
                                        <a:gd name="T14" fmla="+- 0 4921 4921"/>
                                        <a:gd name="T15" fmla="*/ 4921 h 293"/>
                                        <a:gd name="T16" fmla="+- 0 8610 8610"/>
                                        <a:gd name="T17" fmla="*/ T16 w 2124"/>
                                        <a:gd name="T18" fmla="+- 0 5214 4921"/>
                                        <a:gd name="T19" fmla="*/ 5214 h 293"/>
                                      </a:gdLst>
                                      <a:cxnLst>
                                        <a:cxn ang="0">
                                          <a:pos x="T1" y="T3"/>
                                        </a:cxn>
                                        <a:cxn ang="0">
                                          <a:pos x="T5" y="T7"/>
                                        </a:cxn>
                                        <a:cxn ang="0">
                                          <a:pos x="T9" y="T11"/>
                                        </a:cxn>
                                        <a:cxn ang="0">
                                          <a:pos x="T13" y="T15"/>
                                        </a:cxn>
                                        <a:cxn ang="0">
                                          <a:pos x="T17" y="T19"/>
                                        </a:cxn>
                                      </a:cxnLst>
                                      <a:rect l="0" t="0" r="r" b="b"/>
                                      <a:pathLst>
                                        <a:path fill="norm" h="293" w="2124" stroke="1">
                                          <a:moveTo>
                                            <a:pt x="0" y="293"/>
                                          </a:moveTo>
                                          <a:lnTo>
                                            <a:pt x="2124" y="293"/>
                                          </a:lnTo>
                                          <a:lnTo>
                                            <a:pt x="2124" y="0"/>
                                          </a:lnTo>
                                          <a:lnTo>
                                            <a:pt x="0" y="0"/>
                                          </a:lnTo>
                                          <a:lnTo>
                                            <a:pt x="0" y="293"/>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382988769" name="Group 1677"/>
                                <wpg:cNvGrpSpPr/>
                                <wpg:grpSpPr>
                                  <a:xfrm>
                                    <a:off x="8508" y="5299"/>
                                    <a:ext cx="2330" cy="369"/>
                                    <a:chOff x="8508" y="5299"/>
                                    <a:chExt cx="2330" cy="369"/>
                                  </a:xfrm>
                                </wpg:grpSpPr>
                                <wps:wsp xmlns:wps="http://schemas.microsoft.com/office/word/2010/wordprocessingShape">
                                  <wps:cNvPr id="1611372224" name="Freeform 1678"/>
                                  <wps:cNvSpPr/>
                                  <wps:spPr bwMode="auto">
                                    <a:xfrm>
                                      <a:off x="8508" y="5299"/>
                                      <a:ext cx="2330" cy="369"/>
                                    </a:xfrm>
                                    <a:custGeom>
                                      <a:avLst/>
                                      <a:gdLst>
                                        <a:gd name="T0" fmla="+- 0 8508 8508"/>
                                        <a:gd name="T1" fmla="*/ T0 w 2330"/>
                                        <a:gd name="T2" fmla="+- 0 5299 5299"/>
                                        <a:gd name="T3" fmla="*/ 5299 h 369"/>
                                        <a:gd name="T4" fmla="+- 0 10837 8508"/>
                                        <a:gd name="T5" fmla="*/ T4 w 2330"/>
                                        <a:gd name="T6" fmla="+- 0 5299 5299"/>
                                        <a:gd name="T7" fmla="*/ 5299 h 369"/>
                                        <a:gd name="T8" fmla="+- 0 10837 8508"/>
                                        <a:gd name="T9" fmla="*/ T8 w 2330"/>
                                        <a:gd name="T10" fmla="+- 0 5668 5299"/>
                                        <a:gd name="T11" fmla="*/ 5668 h 369"/>
                                        <a:gd name="T12" fmla="+- 0 8508 8508"/>
                                        <a:gd name="T13" fmla="*/ T12 w 2330"/>
                                        <a:gd name="T14" fmla="+- 0 5668 5299"/>
                                        <a:gd name="T15" fmla="*/ 5668 h 369"/>
                                        <a:gd name="T16" fmla="+- 0 8508 8508"/>
                                        <a:gd name="T17" fmla="*/ T16 w 2330"/>
                                        <a:gd name="T18" fmla="+- 0 5299 5299"/>
                                        <a:gd name="T19" fmla="*/ 5299 h 369"/>
                                      </a:gdLst>
                                      <a:cxnLst>
                                        <a:cxn ang="0">
                                          <a:pos x="T1" y="T3"/>
                                        </a:cxn>
                                        <a:cxn ang="0">
                                          <a:pos x="T5" y="T7"/>
                                        </a:cxn>
                                        <a:cxn ang="0">
                                          <a:pos x="T9" y="T11"/>
                                        </a:cxn>
                                        <a:cxn ang="0">
                                          <a:pos x="T13" y="T15"/>
                                        </a:cxn>
                                        <a:cxn ang="0">
                                          <a:pos x="T17" y="T19"/>
                                        </a:cxn>
                                      </a:cxnLst>
                                      <a:rect l="0" t="0" r="r" b="b"/>
                                      <a:pathLst>
                                        <a:path fill="norm" h="369" w="2330" stroke="1">
                                          <a:moveTo>
                                            <a:pt x="0" y="0"/>
                                          </a:moveTo>
                                          <a:lnTo>
                                            <a:pt x="2329" y="0"/>
                                          </a:lnTo>
                                          <a:lnTo>
                                            <a:pt x="2329" y="369"/>
                                          </a:lnTo>
                                          <a:lnTo>
                                            <a:pt x="0" y="369"/>
                                          </a:lnTo>
                                          <a:lnTo>
                                            <a:pt x="0" y="0"/>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80650780" name="Group 1673"/>
                                <wpg:cNvGrpSpPr/>
                                <wpg:grpSpPr>
                                  <a:xfrm>
                                    <a:off x="8610" y="5299"/>
                                    <a:ext cx="2124" cy="293"/>
                                    <a:chOff x="8610" y="5299"/>
                                    <a:chExt cx="2124" cy="293"/>
                                  </a:xfrm>
                                </wpg:grpSpPr>
                                <wps:wsp xmlns:wps="http://schemas.microsoft.com/office/word/2010/wordprocessingShape">
                                  <wps:cNvPr id="1861346108" name="Freeform 1676"/>
                                  <wps:cNvSpPr/>
                                  <wps:spPr bwMode="auto">
                                    <a:xfrm>
                                      <a:off x="8610" y="5299"/>
                                      <a:ext cx="2124" cy="293"/>
                                    </a:xfrm>
                                    <a:custGeom>
                                      <a:avLst/>
                                      <a:gdLst>
                                        <a:gd name="T0" fmla="+- 0 8610 8610"/>
                                        <a:gd name="T1" fmla="*/ T0 w 2124"/>
                                        <a:gd name="T2" fmla="+- 0 5592 5299"/>
                                        <a:gd name="T3" fmla="*/ 5592 h 293"/>
                                        <a:gd name="T4" fmla="+- 0 10734 8610"/>
                                        <a:gd name="T5" fmla="*/ T4 w 2124"/>
                                        <a:gd name="T6" fmla="+- 0 5592 5299"/>
                                        <a:gd name="T7" fmla="*/ 5592 h 293"/>
                                        <a:gd name="T8" fmla="+- 0 10734 8610"/>
                                        <a:gd name="T9" fmla="*/ T8 w 2124"/>
                                        <a:gd name="T10" fmla="+- 0 5299 5299"/>
                                        <a:gd name="T11" fmla="*/ 5299 h 293"/>
                                        <a:gd name="T12" fmla="+- 0 8610 8610"/>
                                        <a:gd name="T13" fmla="*/ T12 w 2124"/>
                                        <a:gd name="T14" fmla="+- 0 5299 5299"/>
                                        <a:gd name="T15" fmla="*/ 5299 h 293"/>
                                        <a:gd name="T16" fmla="+- 0 8610 8610"/>
                                        <a:gd name="T17" fmla="*/ T16 w 2124"/>
                                        <a:gd name="T18" fmla="+- 0 5592 5299"/>
                                        <a:gd name="T19" fmla="*/ 5592 h 293"/>
                                      </a:gdLst>
                                      <a:cxnLst>
                                        <a:cxn ang="0">
                                          <a:pos x="T1" y="T3"/>
                                        </a:cxn>
                                        <a:cxn ang="0">
                                          <a:pos x="T5" y="T7"/>
                                        </a:cxn>
                                        <a:cxn ang="0">
                                          <a:pos x="T9" y="T11"/>
                                        </a:cxn>
                                        <a:cxn ang="0">
                                          <a:pos x="T13" y="T15"/>
                                        </a:cxn>
                                        <a:cxn ang="0">
                                          <a:pos x="T17" y="T19"/>
                                        </a:cxn>
                                      </a:cxnLst>
                                      <a:rect l="0" t="0" r="r" b="b"/>
                                      <a:pathLst>
                                        <a:path fill="norm" h="293" w="2124" stroke="1">
                                          <a:moveTo>
                                            <a:pt x="0" y="293"/>
                                          </a:moveTo>
                                          <a:lnTo>
                                            <a:pt x="2124" y="293"/>
                                          </a:lnTo>
                                          <a:lnTo>
                                            <a:pt x="2124" y="0"/>
                                          </a:lnTo>
                                          <a:lnTo>
                                            <a:pt x="0" y="0"/>
                                          </a:lnTo>
                                          <a:lnTo>
                                            <a:pt x="0" y="293"/>
                                          </a:lnTo>
                                          <a:close/>
                                        </a:path>
                                      </a:pathLst>
                                    </a:custGeom>
                                    <a:solidFill>
                                      <a:srgbClr val="4F82B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pic:pic xmlns:pic="http://schemas.openxmlformats.org/drawingml/2006/picture">
                                  <pic:nvPicPr>
                                    <pic:cNvPr id="1753371323" name="Picture 1675"/>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8093" y="3238"/>
                                      <a:ext cx="826" cy="826"/>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wps:wsp xmlns:wps="http://schemas.microsoft.com/office/word/2010/wordprocessingShape">
                                  <wps:cNvPr id="185471195" name="Text Box 1674"/>
                                  <wps:cNvSpPr txBox="1">
                                    <a:spLocks noChangeArrowheads="1"/>
                                  </wps:cNvSpPr>
                                  <wps:spPr bwMode="auto">
                                    <a:xfrm>
                                      <a:off x="8093" y="3238"/>
                                      <a:ext cx="2751" cy="243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5164C" w14:textId="77777777">
                                        <w:pPr>
                                          <w:rPr>
                                            <w:rFonts w:ascii="Times New Roman" w:eastAsia="Times New Roman" w:hAnsi="Times New Roman" w:cs="Times New Roman"/>
                                            <w:sz w:val="24"/>
                                            <w:szCs w:val="24"/>
                                          </w:rPr>
                                        </w:pPr>
                                      </w:p>
                                      <w:p w:rsidR="00D5164C" w14:textId="77777777">
                                        <w:pPr>
                                          <w:rPr>
                                            <w:rFonts w:ascii="Times New Roman" w:eastAsia="Times New Roman" w:hAnsi="Times New Roman" w:cs="Times New Roman"/>
                                            <w:sz w:val="24"/>
                                            <w:szCs w:val="24"/>
                                          </w:rPr>
                                        </w:pPr>
                                      </w:p>
                                      <w:p w:rsidR="00D5164C" w14:textId="77777777">
                                        <w:pPr>
                                          <w:spacing w:before="7"/>
                                          <w:rPr>
                                            <w:rFonts w:ascii="Times New Roman" w:eastAsia="Times New Roman" w:hAnsi="Times New Roman" w:cs="Times New Roman"/>
                                            <w:sz w:val="32"/>
                                            <w:szCs w:val="32"/>
                                          </w:rPr>
                                        </w:pPr>
                                      </w:p>
                                      <w:p w:rsidR="00D5164C" w14:textId="77777777">
                                        <w:pPr>
                                          <w:ind w:left="517"/>
                                          <w:rPr>
                                            <w:rFonts w:ascii="Calibri" w:eastAsia="Calibri" w:hAnsi="Calibri" w:cs="Calibri"/>
                                            <w:sz w:val="24"/>
                                            <w:szCs w:val="24"/>
                                          </w:rPr>
                                        </w:pPr>
                                        <w:r>
                                          <w:rPr>
                                            <w:rFonts w:ascii="Calibri"/>
                                            <w:b/>
                                            <w:color w:val="FFFFFF"/>
                                            <w:sz w:val="24"/>
                                          </w:rPr>
                                          <w:t>01</w:t>
                                        </w:r>
                                      </w:p>
                                      <w:p w:rsidR="00D5164C" w14:textId="77777777">
                                        <w:pPr>
                                          <w:spacing w:before="85"/>
                                          <w:ind w:left="517"/>
                                          <w:rPr>
                                            <w:rFonts w:ascii="Calibri" w:eastAsia="Calibri" w:hAnsi="Calibri" w:cs="Calibri"/>
                                            <w:sz w:val="24"/>
                                            <w:szCs w:val="24"/>
                                          </w:rPr>
                                        </w:pPr>
                                        <w:r>
                                          <w:rPr>
                                            <w:rFonts w:ascii="Calibri"/>
                                            <w:b/>
                                            <w:color w:val="FFFFFF"/>
                                            <w:sz w:val="24"/>
                                          </w:rPr>
                                          <w:t>01</w:t>
                                        </w:r>
                                      </w:p>
                                      <w:p w:rsidR="00D5164C" w14:textId="77777777">
                                        <w:pPr>
                                          <w:spacing w:before="85"/>
                                          <w:ind w:left="517"/>
                                          <w:rPr>
                                            <w:rFonts w:ascii="Calibri" w:eastAsia="Calibri" w:hAnsi="Calibri" w:cs="Calibri"/>
                                            <w:sz w:val="24"/>
                                            <w:szCs w:val="24"/>
                                          </w:rPr>
                                        </w:pPr>
                                        <w:r>
                                          <w:rPr>
                                            <w:rFonts w:ascii="Calibri"/>
                                            <w:b/>
                                            <w:color w:val="FFFFFF"/>
                                            <w:sz w:val="24"/>
                                          </w:rPr>
                                          <w:t>02</w:t>
                                        </w:r>
                                      </w:p>
                                      <w:p w:rsidR="00D5164C" w14:textId="77777777">
                                        <w:pPr>
                                          <w:spacing w:before="85"/>
                                          <w:ind w:left="517"/>
                                          <w:rPr>
                                            <w:rFonts w:ascii="Calibri" w:eastAsia="Calibri" w:hAnsi="Calibri" w:cs="Calibri"/>
                                            <w:sz w:val="24"/>
                                            <w:szCs w:val="24"/>
                                          </w:rPr>
                                        </w:pPr>
                                        <w:r>
                                          <w:rPr>
                                            <w:rFonts w:ascii="Calibri"/>
                                            <w:b/>
                                            <w:color w:val="FFFFFF"/>
                                            <w:sz w:val="24"/>
                                          </w:rPr>
                                          <w:t>01</w:t>
                                        </w:r>
                                      </w:p>
                                    </w:txbxContent>
                                  </wps:txbx>
                                  <wps:bodyPr rot="0" vert="horz" wrap="square" lIns="0" tIns="0" rIns="0" bIns="0" anchor="t" anchorCtr="0" upright="1"/>
                                </wps:wsp>
                              </wpg:grpSp>
                            </wpg:grpSp>
                          </wpg:grpSp>
                          <wps:wsp xmlns:wps="http://schemas.microsoft.com/office/word/2010/wordprocessingShape">
                            <wps:cNvPr id="230953588" name="Text Box 1671"/>
                            <wps:cNvSpPr txBox="1">
                              <a:spLocks noChangeArrowheads="1"/>
                            </wps:cNvSpPr>
                            <wps:spPr bwMode="auto">
                              <a:xfrm>
                                <a:off x="0" y="647700"/>
                                <a:ext cx="425450" cy="6959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5164C" w14:textId="77777777">
                                  <w:pPr>
                                    <w:spacing w:line="305" w:lineRule="exact"/>
                                    <w:ind w:left="56" w:hanging="36"/>
                                    <w:rPr>
                                      <w:rFonts w:ascii="Calibri" w:eastAsia="Calibri" w:hAnsi="Calibri" w:cs="Calibri"/>
                                      <w:sz w:val="28"/>
                                      <w:szCs w:val="28"/>
                                    </w:rPr>
                                  </w:pPr>
                                  <w:r>
                                    <w:rPr>
                                      <w:rFonts w:ascii="Calibri"/>
                                      <w:b/>
                                      <w:w w:val="99"/>
                                      <w:sz w:val="28"/>
                                    </w:rPr>
                                    <w:t>Child</w:t>
                                  </w:r>
                                  <w:r>
                                    <w:rPr>
                                      <w:rFonts w:ascii="Calibri"/>
                                      <w:b/>
                                      <w:sz w:val="28"/>
                                    </w:rPr>
                                    <w:t xml:space="preserve"> </w:t>
                                  </w:r>
                                  <w:r>
                                    <w:rPr>
                                      <w:rFonts w:ascii="Calibri"/>
                                      <w:b/>
                                      <w:w w:val="99"/>
                                      <w:sz w:val="28"/>
                                    </w:rPr>
                                    <w:t>File</w:t>
                                  </w:r>
                                </w:p>
                                <w:p w:rsidR="00D5164C" w14:textId="77777777">
                                  <w:pPr>
                                    <w:spacing w:before="8"/>
                                    <w:ind w:left="56"/>
                                    <w:rPr>
                                      <w:rFonts w:ascii="Calibri" w:eastAsia="Calibri" w:hAnsi="Calibri" w:cs="Calibri"/>
                                      <w:sz w:val="28"/>
                                      <w:szCs w:val="28"/>
                                    </w:rPr>
                                  </w:pPr>
                                  <w:r>
                                    <w:rPr>
                                      <w:rFonts w:ascii="Calibri"/>
                                      <w:b/>
                                      <w:w w:val="99"/>
                                      <w:sz w:val="28"/>
                                    </w:rPr>
                                    <w:t>Record</w:t>
                                  </w:r>
                                  <w:r>
                                    <w:rPr>
                                      <w:rFonts w:ascii="Calibri"/>
                                      <w:b/>
                                      <w:sz w:val="28"/>
                                    </w:rPr>
                                    <w:t xml:space="preserve"> </w:t>
                                  </w:r>
                                  <w:r>
                                    <w:rPr>
                                      <w:rFonts w:ascii="Calibri"/>
                                      <w:b/>
                                      <w:w w:val="99"/>
                                      <w:sz w:val="28"/>
                                    </w:rPr>
                                    <w:t>#</w:t>
                                  </w:r>
                                </w:p>
                              </w:txbxContent>
                            </wps:txbx>
                            <wps:bodyPr rot="0" vert="vert270" wrap="square" lIns="0" tIns="0" rIns="0" bIns="0" anchor="t" anchorCtr="0" upright="1"/>
                          </wps:wsp>
                        </wpg:grpSp>
                        <wps:wsp xmlns:wps="http://schemas.microsoft.com/office/word/2010/wordprocessingShape">
                          <wps:cNvPr id="58323644" name="Text Box 1670"/>
                          <wps:cNvSpPr txBox="1">
                            <a:spLocks noChangeArrowheads="1"/>
                          </wps:cNvSpPr>
                          <wps:spPr bwMode="auto">
                            <a:xfrm>
                              <a:off x="2209800" y="647700"/>
                              <a:ext cx="203200" cy="72961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5164C" w14:textId="77777777">
                                <w:pPr>
                                  <w:spacing w:line="305" w:lineRule="exact"/>
                                  <w:ind w:left="20"/>
                                  <w:rPr>
                                    <w:rFonts w:ascii="Calibri" w:eastAsia="Calibri" w:hAnsi="Calibri" w:cs="Calibri"/>
                                    <w:sz w:val="28"/>
                                    <w:szCs w:val="28"/>
                                  </w:rPr>
                                </w:pPr>
                                <w:r>
                                  <w:rPr>
                                    <w:rFonts w:ascii="Calibri"/>
                                    <w:b/>
                                    <w:w w:val="99"/>
                                    <w:sz w:val="28"/>
                                  </w:rPr>
                                  <w:t>Report</w:t>
                                </w:r>
                                <w:r>
                                  <w:rPr>
                                    <w:rFonts w:ascii="Calibri"/>
                                    <w:b/>
                                    <w:sz w:val="28"/>
                                  </w:rPr>
                                  <w:t xml:space="preserve"> </w:t>
                                </w:r>
                                <w:r>
                                  <w:rPr>
                                    <w:rFonts w:ascii="Calibri"/>
                                    <w:b/>
                                    <w:w w:val="99"/>
                                    <w:sz w:val="28"/>
                                  </w:rPr>
                                  <w:t>ID</w:t>
                                </w:r>
                              </w:p>
                            </w:txbxContent>
                          </wps:txbx>
                          <wps:bodyPr rot="0" vert="vert270" wrap="square" lIns="0" tIns="0" rIns="0" bIns="0" anchor="t" anchorCtr="0" upright="1"/>
                        </wps:wsp>
                      </wpg:grpSp>
                      <wps:wsp xmlns:wps="http://schemas.microsoft.com/office/word/2010/wordprocessingShape">
                        <wps:cNvPr id="137728355" name="Text Box 1669"/>
                        <wps:cNvSpPr txBox="1">
                          <a:spLocks noChangeArrowheads="1"/>
                        </wps:cNvSpPr>
                        <wps:spPr bwMode="auto">
                          <a:xfrm>
                            <a:off x="4152900" y="647700"/>
                            <a:ext cx="203200" cy="5969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5164C" w14:textId="77777777">
                              <w:pPr>
                                <w:spacing w:line="305" w:lineRule="exact"/>
                                <w:ind w:left="20"/>
                                <w:rPr>
                                  <w:rFonts w:ascii="Calibri" w:eastAsia="Calibri" w:hAnsi="Calibri" w:cs="Calibri"/>
                                  <w:sz w:val="28"/>
                                  <w:szCs w:val="28"/>
                                </w:rPr>
                              </w:pPr>
                              <w:r>
                                <w:rPr>
                                  <w:rFonts w:ascii="Calibri"/>
                                  <w:b/>
                                  <w:w w:val="99"/>
                                  <w:sz w:val="28"/>
                                </w:rPr>
                                <w:t>Child</w:t>
                              </w:r>
                              <w:r>
                                <w:rPr>
                                  <w:rFonts w:ascii="Calibri"/>
                                  <w:b/>
                                  <w:sz w:val="28"/>
                                </w:rPr>
                                <w:t xml:space="preserve"> </w:t>
                              </w:r>
                              <w:r>
                                <w:rPr>
                                  <w:rFonts w:ascii="Calibri"/>
                                  <w:b/>
                                  <w:w w:val="99"/>
                                  <w:sz w:val="28"/>
                                </w:rPr>
                                <w:t>ID</w:t>
                              </w:r>
                            </w:p>
                          </w:txbxContent>
                        </wps:txbx>
                        <wps:bodyPr rot="0" vert="vert270" wrap="square" lIns="0" tIns="0" rIns="0" bIns="0" anchor="t" anchorCtr="0" upright="1"/>
                      </wps:wsp>
                    </wpg:wgp>
                  </a:graphicData>
                </a:graphic>
              </wp:anchor>
            </w:drawing>
          </mc:Choice>
          <mc:Fallback>
            <w:pict>
              <v:group id="Group 848" o:spid="_x0000_s1025" style="width:464.4pt;height:121.5pt;margin-top:1.7pt;margin-left:6.5pt;position:absolute;z-index:251659264" coordsize="58978,15430">
                <v:group id="Group 847" o:spid="_x0000_s1026" style="width:58978;height:15430;position:absolute" coordsize="58978,15430">
                  <v:group id="Group 846" o:spid="_x0000_s1027" style="width:58978;height:15430;position:absolute" coordsize="58978,15430">
                    <v:group id="Group 845" o:spid="_x0000_s1028" style="width:56559;height:15430;left:2419;position:absolute" coordsize="56559,15430">
                      <v:group id="Group 1726" o:spid="_x0000_s1029" style="width:17170;height:14948;position:absolute;top:457" coordorigin="1930,3315" coordsize="2704,2354">
                        <v:group id="Group 1751" o:spid="_x0000_s1030" style="width:104;height:450;left:4524;position:absolute;top:3706" coordorigin="4524,3706" coordsize="104,450">
                          <v:shape id="Freeform 1752" o:spid="_x0000_s1031" style="width:104;height:450;left:4524;mso-wrap-style:square;position:absolute;top:3706;visibility:visible;v-text-anchor:top" coordsize="104,450" path="m,450l103,450l103,,,,,450xe" fillcolor="#4f82bd" stroked="f">
                            <v:path arrowok="t" o:connecttype="custom" o:connectlocs="0,4156;103,4156;103,3706;0,3706;0,4156" o:connectangles="0,0,0,0,0"/>
                          </v:shape>
                        </v:group>
                        <v:group id="Group 1749" o:spid="_x0000_s1032" style="width:104;height:450;left:2298;position:absolute;top:3706" coordorigin="2298,3706" coordsize="104,450">
                          <v:shape id="Freeform 1750" o:spid="_x0000_s1033" style="width:104;height:450;left:2298;mso-wrap-style:square;position:absolute;top:3706;visibility:visible;v-text-anchor:top" coordsize="104,450" path="m,450l103,450l103,,,,,450xe" fillcolor="#4f82bd" stroked="f">
                            <v:path arrowok="t" o:connecttype="custom" o:connectlocs="0,4156;103,4156;103,3706;0,3706;0,4156" o:connectangles="0,0,0,0,0"/>
                          </v:shape>
                        </v:group>
                        <v:group id="Group 1747" o:spid="_x0000_s1034" style="width:2123;height:450;left:2401;position:absolute;top:3706" coordorigin="2401,3706" coordsize="2123,450">
                          <v:shape id="Freeform 1748" o:spid="_x0000_s1035" style="width:2123;height:450;left:2401;mso-wrap-style:square;position:absolute;top:3706;visibility:visible;v-text-anchor:top" coordsize="2123,450" path="m,450l2123,450l2123,,,,,450xe" fillcolor="#4f82bd" stroked="f">
                            <v:path arrowok="t" o:connecttype="custom" o:connectlocs="0,4156;2123,4156;2123,3706;0,3706;0,4156" o:connectangles="0,0,0,0,0"/>
                          </v:shape>
                        </v:group>
                        <v:group id="Group 1745" o:spid="_x0000_s1036" style="width:2330;height:369;left:2298;position:absolute;top:4165" coordorigin="2298,4165" coordsize="2330,369">
                          <v:shape id="Freeform 1746" o:spid="_x0000_s1037" style="width:2330;height:369;left:2298;mso-wrap-style:square;position:absolute;top:4165;visibility:visible;v-text-anchor:top" coordsize="2330,369" path="m,369l2329,369l2329,,,,,369xe" fillcolor="#4f82bd" stroked="f">
                            <v:path arrowok="t" o:connecttype="custom" o:connectlocs="0,4534;2329,4534;2329,4165;0,4165;0,4534" o:connectangles="0,0,0,0,0"/>
                          </v:shape>
                        </v:group>
                        <v:group id="Group 1743" o:spid="_x0000_s1038" style="width:2123;height:293;left:2401;position:absolute;top:4165" coordorigin="2401,4165" coordsize="2123,293">
                          <v:shape id="Freeform 1744" o:spid="_x0000_s1039" style="width:2123;height:293;left:2401;mso-wrap-style:square;position:absolute;top:4165;visibility:visible;v-text-anchor:top" coordsize="2123,293" path="m,293l2123,293l2123,,,,,293xe" fillcolor="#4f82bd" stroked="f">
                            <v:path arrowok="t" o:connecttype="custom" o:connectlocs="0,4458;2123,4458;2123,4165;0,4165;0,4458" o:connectangles="0,0,0,0,0"/>
                          </v:shape>
                        </v:group>
                        <v:group id="Group 1741" o:spid="_x0000_s1040" style="width:2330;height:2;left:2298;position:absolute;top:4161" coordorigin="2298,4161" coordsize="2330,2">
                          <v:shape id="Freeform 1742" o:spid="_x0000_s1041" style="width:2330;height:2;left:2298;mso-wrap-style:square;position:absolute;top:4161;visibility:visible;v-text-anchor:top" coordsize="2330,2" path="m,l2329,e" filled="f" strokecolor="#4f82bd" strokeweight="0.58pt">
                            <v:path arrowok="t" o:connecttype="custom" o:connectlocs="0,0;2329,0" o:connectangles="0,0"/>
                          </v:shape>
                        </v:group>
                        <v:group id="Group 1739" o:spid="_x0000_s1042" style="width:2330;height:369;left:2298;position:absolute;top:4543" coordorigin="2298,4543" coordsize="2330,369">
                          <v:shape id="Freeform 1740" o:spid="_x0000_s1043" style="width:2330;height:369;left:2298;mso-wrap-style:square;position:absolute;top:4543;visibility:visible;v-text-anchor:top" coordsize="2330,369" path="m,369l2329,369l2329,,,,,369xe" fillcolor="#4f82bd" stroked="f">
                            <v:path arrowok="t" o:connecttype="custom" o:connectlocs="0,4912;2329,4912;2329,4543;0,4543;0,4912" o:connectangles="0,0,0,0,0"/>
                          </v:shape>
                        </v:group>
                        <v:group id="Group 1737" o:spid="_x0000_s1044" style="width:2123;height:293;left:2401;position:absolute;top:4543" coordorigin="2401,4543" coordsize="2123,293">
                          <v:shape id="Freeform 1738" o:spid="_x0000_s1045" style="width:2123;height:293;left:2401;mso-wrap-style:square;position:absolute;top:4543;visibility:visible;v-text-anchor:top" coordsize="2123,293" path="m,293l2123,293l2123,,,,,293xe" fillcolor="#4f82bd" stroked="f">
                            <v:path arrowok="t" o:connecttype="custom" o:connectlocs="0,4836;2123,4836;2123,4543;0,4543;0,4836" o:connectangles="0,0,0,0,0"/>
                          </v:shape>
                        </v:group>
                        <v:group id="Group 1735" o:spid="_x0000_s1046" style="width:2330;height:369;left:2298;position:absolute;top:4921" coordorigin="2298,4921" coordsize="2330,369">
                          <v:shape id="Freeform 1736" o:spid="_x0000_s1047" style="width:2330;height:369;left:2298;mso-wrap-style:square;position:absolute;top:4921;visibility:visible;v-text-anchor:top" coordsize="2330,369" path="m,369l2329,369l2329,,,,,369xe" fillcolor="#4f82bd" stroked="f">
                            <v:path arrowok="t" o:connecttype="custom" o:connectlocs="0,5290;2329,5290;2329,4921;0,4921;0,5290" o:connectangles="0,0,0,0,0"/>
                          </v:shape>
                        </v:group>
                        <v:group id="Group 1733" o:spid="_x0000_s1048" style="width:2123;height:293;left:2401;position:absolute;top:4921" coordorigin="2401,4921" coordsize="2123,293">
                          <v:shape id="Freeform 1734" o:spid="_x0000_s1049" style="width:2123;height:293;left:2401;mso-wrap-style:square;position:absolute;top:4921;visibility:visible;v-text-anchor:top" coordsize="2123,293" path="m,293l2123,293l2123,,,,,293xe" fillcolor="#4f82bd" stroked="f">
                            <v:path arrowok="t" o:connecttype="custom" o:connectlocs="0,5214;2123,5214;2123,4921;0,4921;0,5214" o:connectangles="0,0,0,0,0"/>
                          </v:shape>
                        </v:group>
                        <v:group id="Group 1731" o:spid="_x0000_s1050" style="width:2330;height:369;left:2298;position:absolute;top:5299" coordorigin="2298,5299" coordsize="2330,369">
                          <v:shape id="Freeform 1732" o:spid="_x0000_s1051" style="width:2330;height:369;left:2298;mso-wrap-style:square;position:absolute;top:5299;visibility:visible;v-text-anchor:top" coordsize="2330,369" path="m,369l2329,369l2329,,,,,369xe" fillcolor="#4f82bd" stroked="f">
                            <v:path arrowok="t" o:connecttype="custom" o:connectlocs="0,5668;2329,5668;2329,5299;0,5299;0,5668" o:connectangles="0,0,0,0,0"/>
                          </v:shape>
                        </v:group>
                        <v:group id="Group 1727" o:spid="_x0000_s1052" style="width:2123;height:293;left:2401;position:absolute;top:5299" coordorigin="2401,5299" coordsize="2123,293">
                          <v:shape id="Freeform 1730" o:spid="_x0000_s1053" style="width:2123;height:293;left:2401;mso-wrap-style:square;position:absolute;top:5299;visibility:visible;v-text-anchor:top" coordsize="2123,293" path="m,293l2123,293l2123,,,,,293xe" fillcolor="#4f82bd" stroked="f">
                            <v:path arrowok="t" o:connecttype="custom" o:connectlocs="0,5592;2123,5592;2123,5299;0,5299;0,5592"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29" o:spid="_x0000_s1054" type="#_x0000_t75" style="width:595;height:830;left:1930;mso-wrap-style:square;position:absolute;top:3315;visibility:visible">
                            <v:imagedata r:id="rId5" o:title=""/>
                          </v:shape>
                          <v:shapetype id="_x0000_t202" coordsize="21600,21600" o:spt="202" path="m,l,21600r21600,l21600,xe">
                            <v:stroke joinstyle="miter"/>
                            <v:path gradientshapeok="t" o:connecttype="rect"/>
                          </v:shapetype>
                          <v:shape id="Text Box 1728" o:spid="_x0000_s1055" type="#_x0000_t202" style="width:122;height:1374;left:2401;mso-wrap-style:square;position:absolute;top:4213;visibility:visible;v-text-anchor:top" filled="f" stroked="f">
                            <v:textbox inset="0,0,0,0">
                              <w:txbxContent>
                                <w:p w:rsidR="00D5164C" w14:paraId="5210C3E7" w14:textId="77777777">
                                  <w:pPr>
                                    <w:spacing w:line="244" w:lineRule="exact"/>
                                    <w:rPr>
                                      <w:rFonts w:ascii="Calibri" w:eastAsia="Calibri" w:hAnsi="Calibri" w:cs="Calibri"/>
                                      <w:sz w:val="24"/>
                                      <w:szCs w:val="24"/>
                                    </w:rPr>
                                  </w:pPr>
                                  <w:r>
                                    <w:rPr>
                                      <w:rFonts w:ascii="Calibri"/>
                                      <w:b/>
                                      <w:i/>
                                      <w:color w:val="FFFFFF"/>
                                      <w:w w:val="95"/>
                                      <w:sz w:val="24"/>
                                    </w:rPr>
                                    <w:t>1</w:t>
                                  </w:r>
                                </w:p>
                                <w:p w:rsidR="00D5164C" w14:paraId="683864EF" w14:textId="77777777">
                                  <w:pPr>
                                    <w:spacing w:before="85"/>
                                    <w:rPr>
                                      <w:rFonts w:ascii="Calibri" w:eastAsia="Calibri" w:hAnsi="Calibri" w:cs="Calibri"/>
                                      <w:sz w:val="24"/>
                                      <w:szCs w:val="24"/>
                                    </w:rPr>
                                  </w:pPr>
                                  <w:r>
                                    <w:rPr>
                                      <w:rFonts w:ascii="Calibri"/>
                                      <w:b/>
                                      <w:i/>
                                      <w:color w:val="FFFFFF"/>
                                      <w:w w:val="95"/>
                                      <w:sz w:val="24"/>
                                    </w:rPr>
                                    <w:t>2</w:t>
                                  </w:r>
                                </w:p>
                                <w:p w:rsidR="00D5164C" w14:paraId="568513DE" w14:textId="77777777">
                                  <w:pPr>
                                    <w:spacing w:before="85"/>
                                    <w:rPr>
                                      <w:rFonts w:ascii="Calibri" w:eastAsia="Calibri" w:hAnsi="Calibri" w:cs="Calibri"/>
                                      <w:sz w:val="24"/>
                                      <w:szCs w:val="24"/>
                                    </w:rPr>
                                  </w:pPr>
                                  <w:r>
                                    <w:rPr>
                                      <w:rFonts w:ascii="Calibri"/>
                                      <w:b/>
                                      <w:i/>
                                      <w:color w:val="FFFFFF"/>
                                      <w:w w:val="95"/>
                                      <w:sz w:val="24"/>
                                    </w:rPr>
                                    <w:t>3</w:t>
                                  </w:r>
                                </w:p>
                                <w:p w:rsidR="00D5164C" w14:paraId="4A580CD5" w14:textId="77777777">
                                  <w:pPr>
                                    <w:spacing w:before="85" w:line="289" w:lineRule="exact"/>
                                    <w:rPr>
                                      <w:rFonts w:ascii="Calibri" w:eastAsia="Calibri" w:hAnsi="Calibri" w:cs="Calibri"/>
                                      <w:sz w:val="24"/>
                                      <w:szCs w:val="24"/>
                                    </w:rPr>
                                  </w:pPr>
                                  <w:r>
                                    <w:rPr>
                                      <w:rFonts w:ascii="Calibri"/>
                                      <w:b/>
                                      <w:i/>
                                      <w:color w:val="FFFFFF"/>
                                      <w:w w:val="95"/>
                                      <w:sz w:val="24"/>
                                    </w:rPr>
                                    <w:t>4</w:t>
                                  </w:r>
                                </w:p>
                              </w:txbxContent>
                            </v:textbox>
                          </v:shape>
                        </v:group>
                      </v:group>
                      <v:group id="Group 1699" o:spid="_x0000_s1056" style="width:17519;height:15126;left:19050;position:absolute;top:304" coordorigin="4934,3286" coordsize="2759,2382">
                        <v:group id="Group 1724" o:spid="_x0000_s1057" style="width:104;height:450;left:7584;position:absolute;top:3706" coordorigin="7584,3706" coordsize="104,450">
                          <v:shape id="Freeform 1725" o:spid="_x0000_s1058" style="width:104;height:450;left:7584;mso-wrap-style:square;position:absolute;top:3706;visibility:visible;v-text-anchor:top" coordsize="104,450" path="m,450l103,450l103,,,,,450xe" fillcolor="#4f82bd" stroked="f">
                            <v:path arrowok="t" o:connecttype="custom" o:connectlocs="0,4156;103,4156;103,3706;0,3706;0,4156" o:connectangles="0,0,0,0,0"/>
                          </v:shape>
                        </v:group>
                        <v:group id="Group 1722" o:spid="_x0000_s1059" style="width:102;height:450;left:5448;position:absolute;top:3706" coordorigin="5448,3706" coordsize="102,450">
                          <v:shape id="Freeform 1723" o:spid="_x0000_s1060" style="width:102;height:450;left:5448;mso-wrap-style:square;position:absolute;top:3706;visibility:visible;v-text-anchor:top" coordsize="102,450" path="m,450l102,450l102,,,,,450xe" fillcolor="#4f82bd" stroked="f">
                            <v:path arrowok="t" o:connecttype="custom" o:connectlocs="0,4156;102,4156;102,3706;0,3706;0,4156" o:connectangles="0,0,0,0,0"/>
                          </v:shape>
                        </v:group>
                        <v:group id="Group 1720" o:spid="_x0000_s1061" style="width:2034;height:450;left:5550;position:absolute;top:3706" coordorigin="5550,3706" coordsize="2034,450">
                          <v:shape id="Freeform 1721" o:spid="_x0000_s1062" style="width:2034;height:450;left:5550;mso-wrap-style:square;position:absolute;top:3706;visibility:visible;v-text-anchor:top" coordsize="2034,450" path="m,450l2034,450l2034,,,,,450xe" fillcolor="#4f82bd" stroked="f">
                            <v:path arrowok="t" o:connecttype="custom" o:connectlocs="0,4156;2034,4156;2034,3706;0,3706;0,4156" o:connectangles="0,0,0,0,0"/>
                          </v:shape>
                        </v:group>
                        <v:group id="Group 1718" o:spid="_x0000_s1063" style="width:2240;height:369;left:5448;position:absolute;top:4165" coordorigin="5448,4165" coordsize="2240,369">
                          <v:shape id="Freeform 1719" o:spid="_x0000_s1064" style="width:2240;height:369;left:5448;mso-wrap-style:square;position:absolute;top:4165;visibility:visible;v-text-anchor:top" coordsize="2240,369" path="m,369l2239,369l2239,,,,,369xe" fillcolor="#4f82bd" stroked="f">
                            <v:path arrowok="t" o:connecttype="custom" o:connectlocs="0,4534;2239,4534;2239,4165;0,4165;0,4534" o:connectangles="0,0,0,0,0"/>
                          </v:shape>
                        </v:group>
                        <v:group id="Group 1716" o:spid="_x0000_s1065" style="width:2034;height:293;left:5550;position:absolute;top:4165" coordorigin="5550,4165" coordsize="2034,293">
                          <v:shape id="Freeform 1717" o:spid="_x0000_s1066" style="width:2034;height:293;left:5550;mso-wrap-style:square;position:absolute;top:4165;visibility:visible;v-text-anchor:top" coordsize="2034,293" path="m,293l2034,293l2034,,,,,293xe" fillcolor="#4f82bd" stroked="f">
                            <v:path arrowok="t" o:connecttype="custom" o:connectlocs="0,4458;2034,4458;2034,4165;0,4165;0,4458" o:connectangles="0,0,0,0,0"/>
                          </v:shape>
                        </v:group>
                        <v:group id="Group 1714" o:spid="_x0000_s1067" style="width:2241;height:2;left:5447;position:absolute;top:4161" coordorigin="5447,4161" coordsize="2241,2">
                          <v:shape id="Freeform 1715" o:spid="_x0000_s1068" style="width:2241;height:2;left:5447;mso-wrap-style:square;position:absolute;top:4161;visibility:visible;v-text-anchor:top" coordsize="2241,2" path="m,l2240,e" filled="f" strokecolor="#4f82bd" strokeweight="0.58pt">
                            <v:path arrowok="t" o:connecttype="custom" o:connectlocs="0,0;2240,0" o:connectangles="0,0"/>
                          </v:shape>
                        </v:group>
                        <v:group id="Group 1712" o:spid="_x0000_s1069" style="width:2240;height:369;left:5448;position:absolute;top:4543" coordorigin="5448,4543" coordsize="2240,369">
                          <v:shape id="Freeform 1713" o:spid="_x0000_s1070" style="width:2240;height:369;left:5448;mso-wrap-style:square;position:absolute;top:4543;visibility:visible;v-text-anchor:top" coordsize="2240,369" path="m,369l2239,369l2239,,,,,369xe" fillcolor="#4f82bd" stroked="f">
                            <v:path arrowok="t" o:connecttype="custom" o:connectlocs="0,4912;2239,4912;2239,4543;0,4543;0,4912" o:connectangles="0,0,0,0,0"/>
                          </v:shape>
                        </v:group>
                        <v:group id="Group 1710" o:spid="_x0000_s1071" style="width:2034;height:293;left:5550;position:absolute;top:4543" coordorigin="5550,4543" coordsize="2034,293">
                          <v:shape id="Freeform 1711" o:spid="_x0000_s1072" style="width:2034;height:293;left:5550;mso-wrap-style:square;position:absolute;top:4543;visibility:visible;v-text-anchor:top" coordsize="2034,293" path="m,293l2034,293l2034,,,,,293xe" fillcolor="#4f82bd" stroked="f">
                            <v:path arrowok="t" o:connecttype="custom" o:connectlocs="0,4836;2034,4836;2034,4543;0,4543;0,4836" o:connectangles="0,0,0,0,0"/>
                          </v:shape>
                        </v:group>
                        <v:group id="Group 1708" o:spid="_x0000_s1073" style="width:2240;height:369;left:5448;position:absolute;top:4921" coordorigin="5448,4921" coordsize="2240,369">
                          <v:shape id="Freeform 1709" o:spid="_x0000_s1074" style="width:2240;height:369;left:5448;mso-wrap-style:square;position:absolute;top:4921;visibility:visible;v-text-anchor:top" coordsize="2240,369" path="m,369l2239,369l2239,,,,,369xe" fillcolor="#4f82bd" stroked="f">
                            <v:path arrowok="t" o:connecttype="custom" o:connectlocs="0,5290;2239,5290;2239,4921;0,4921;0,5290" o:connectangles="0,0,0,0,0"/>
                          </v:shape>
                        </v:group>
                        <v:group id="Group 1706" o:spid="_x0000_s1075" style="width:2034;height:293;left:5550;position:absolute;top:4921" coordorigin="5550,4921" coordsize="2034,293">
                          <v:shape id="Freeform 1707" o:spid="_x0000_s1076" style="width:2034;height:293;left:5550;mso-wrap-style:square;position:absolute;top:4921;visibility:visible;v-text-anchor:top" coordsize="2034,293" path="m,293l2034,293l2034,,,,,293xe" fillcolor="#4f82bd" stroked="f">
                            <v:path arrowok="t" o:connecttype="custom" o:connectlocs="0,5214;2034,5214;2034,4921;0,4921;0,5214" o:connectangles="0,0,0,0,0"/>
                          </v:shape>
                        </v:group>
                        <v:group id="Group 1704" o:spid="_x0000_s1077" style="width:2240;height:369;left:5448;position:absolute;top:5299" coordorigin="5448,5299" coordsize="2240,369">
                          <v:shape id="Freeform 1705" o:spid="_x0000_s1078" style="width:2240;height:369;left:5448;mso-wrap-style:square;position:absolute;top:5299;visibility:visible;v-text-anchor:top" coordsize="2240,369" path="m,369l2239,369l2239,,,,,369xe" fillcolor="#4f82bd" stroked="f">
                            <v:path arrowok="t" o:connecttype="custom" o:connectlocs="0,5668;2239,5668;2239,5299;0,5299;0,5668" o:connectangles="0,0,0,0,0"/>
                          </v:shape>
                        </v:group>
                        <v:group id="Group 1700" o:spid="_x0000_s1079" style="width:2034;height:293;left:5550;position:absolute;top:5299" coordorigin="5550,5299" coordsize="2034,293">
                          <v:shape id="Freeform 1703" o:spid="_x0000_s1080" style="width:2034;height:293;left:5550;mso-wrap-style:square;position:absolute;top:5299;visibility:visible;v-text-anchor:top" coordsize="2034,293" path="m,293l2034,293l2034,,,,,293xe" fillcolor="#4f82bd" stroked="f">
                            <v:path arrowok="t" o:connecttype="custom" o:connectlocs="0,5592;2034,5592;2034,5299;0,5299;0,5592" o:connectangles="0,0,0,0,0"/>
                          </v:shape>
                          <v:shape id="Picture 1702" o:spid="_x0000_s1081" type="#_x0000_t75" style="width:835;height:830;left:4934;mso-wrap-style:square;position:absolute;top:3286;visibility:visible">
                            <v:imagedata r:id="rId6" o:title=""/>
                          </v:shape>
                          <v:shape id="Text Box 1701" o:spid="_x0000_s1082" type="#_x0000_t202" style="width:146;height:1374;left:5550;mso-wrap-style:square;position:absolute;top:4213;visibility:visible;v-text-anchor:top" filled="f" stroked="f">
                            <v:textbox inset="0,0,0,0">
                              <w:txbxContent>
                                <w:p w:rsidR="00D5164C" w14:paraId="7135AE4D" w14:textId="77777777">
                                  <w:pPr>
                                    <w:spacing w:line="244" w:lineRule="exact"/>
                                    <w:jc w:val="both"/>
                                    <w:rPr>
                                      <w:rFonts w:ascii="Calibri" w:eastAsia="Calibri" w:hAnsi="Calibri" w:cs="Calibri"/>
                                      <w:sz w:val="24"/>
                                      <w:szCs w:val="24"/>
                                    </w:rPr>
                                  </w:pPr>
                                  <w:r>
                                    <w:rPr>
                                      <w:rFonts w:ascii="Calibri"/>
                                      <w:b/>
                                      <w:color w:val="FFFFFF"/>
                                      <w:w w:val="95"/>
                                      <w:sz w:val="24"/>
                                    </w:rPr>
                                    <w:t>A</w:t>
                                  </w:r>
                                </w:p>
                                <w:p w:rsidR="00D5164C" w14:paraId="336CB2EA" w14:textId="77777777">
                                  <w:pPr>
                                    <w:spacing w:before="8" w:line="370" w:lineRule="atLeast"/>
                                    <w:ind w:right="8"/>
                                    <w:jc w:val="both"/>
                                    <w:rPr>
                                      <w:rFonts w:ascii="Calibri" w:eastAsia="Calibri" w:hAnsi="Calibri" w:cs="Calibri"/>
                                      <w:sz w:val="24"/>
                                      <w:szCs w:val="24"/>
                                    </w:rPr>
                                  </w:pPr>
                                  <w:r>
                                    <w:rPr>
                                      <w:rFonts w:ascii="Calibri"/>
                                      <w:b/>
                                      <w:color w:val="FFFFFF"/>
                                      <w:w w:val="95"/>
                                      <w:sz w:val="24"/>
                                    </w:rPr>
                                    <w:t>B</w:t>
                                  </w:r>
                                  <w:r>
                                    <w:rPr>
                                      <w:rFonts w:ascii="Calibri"/>
                                      <w:b/>
                                      <w:color w:val="FFFFFF"/>
                                      <w:w w:val="99"/>
                                      <w:sz w:val="24"/>
                                    </w:rPr>
                                    <w:t xml:space="preserve"> </w:t>
                                  </w:r>
                                  <w:r>
                                    <w:rPr>
                                      <w:rFonts w:ascii="Calibri"/>
                                      <w:b/>
                                      <w:color w:val="FFFFFF"/>
                                      <w:w w:val="95"/>
                                      <w:sz w:val="24"/>
                                    </w:rPr>
                                    <w:t>B</w:t>
                                  </w:r>
                                  <w:r>
                                    <w:rPr>
                                      <w:rFonts w:ascii="Calibri"/>
                                      <w:b/>
                                      <w:color w:val="FFFFFF"/>
                                      <w:w w:val="99"/>
                                      <w:sz w:val="24"/>
                                    </w:rPr>
                                    <w:t xml:space="preserve"> </w:t>
                                  </w:r>
                                  <w:r>
                                    <w:rPr>
                                      <w:rFonts w:ascii="Calibri"/>
                                      <w:b/>
                                      <w:color w:val="FFFFFF"/>
                                      <w:sz w:val="24"/>
                                    </w:rPr>
                                    <w:t>C</w:t>
                                  </w:r>
                                </w:p>
                              </w:txbxContent>
                            </v:textbox>
                          </v:shape>
                        </v:group>
                      </v:group>
                      <v:group id="Group 1672" o:spid="_x0000_s1083" style="width:17469;height:15430;left:39090;position:absolute" coordorigin="8093,3238" coordsize="2751,2430">
                        <v:group id="Group 1697" o:spid="_x0000_s1084" style="width:104;height:450;left:10734;position:absolute;top:3706" coordorigin="10734,3706" coordsize="104,450">
                          <v:shape id="Freeform 1698" o:spid="_x0000_s1085" style="width:104;height:450;left:10734;mso-wrap-style:square;position:absolute;top:3706;visibility:visible;v-text-anchor:top" coordsize="104,450" path="m,450l103,450l103,,,,,450xe" fillcolor="#4f82bd" stroked="f">
                            <v:path arrowok="t" o:connecttype="custom" o:connectlocs="0,4156;103,4156;103,3706;0,3706;0,4156" o:connectangles="0,0,0,0,0"/>
                          </v:shape>
                        </v:group>
                        <v:group id="Group 1695" o:spid="_x0000_s1086" style="width:102;height:450;left:8508;position:absolute;top:3706" coordorigin="8508,3706" coordsize="102,450">
                          <v:shape id="Freeform 1696" o:spid="_x0000_s1087" style="width:102;height:450;left:8508;mso-wrap-style:square;position:absolute;top:3706;visibility:visible;v-text-anchor:top" coordsize="102,450" path="m,450l102,450l102,,,,,450xe" fillcolor="#4f82bd" stroked="f">
                            <v:path arrowok="t" o:connecttype="custom" o:connectlocs="0,4156;102,4156;102,3706;0,3706;0,4156" o:connectangles="0,0,0,0,0"/>
                          </v:shape>
                        </v:group>
                        <v:group id="Group 1693" o:spid="_x0000_s1088" style="width:2124;height:450;left:8610;position:absolute;top:3706" coordorigin="8610,3706" coordsize="2124,450">
                          <v:shape id="Freeform 1694" o:spid="_x0000_s1089" style="width:2124;height:450;left:8610;mso-wrap-style:square;position:absolute;top:3706;visibility:visible;v-text-anchor:top" coordsize="2124,450" path="m,450l2124,450l2124,,,,,450xe" fillcolor="#4f82bd" stroked="f">
                            <v:path arrowok="t" o:connecttype="custom" o:connectlocs="0,4156;2124,4156;2124,3706;0,3706;0,4156" o:connectangles="0,0,0,0,0"/>
                          </v:shape>
                        </v:group>
                        <v:group id="Group 1691" o:spid="_x0000_s1090" style="width:2330;height:369;left:8508;position:absolute;top:4165" coordorigin="8508,4165" coordsize="2330,369">
                          <v:shape id="Freeform 1692" o:spid="_x0000_s1091" style="width:2330;height:369;left:8508;mso-wrap-style:square;position:absolute;top:4165;visibility:visible;v-text-anchor:top" coordsize="2330,369" path="m,l2329,l2329,369l,369,,xe" fillcolor="#4f82bd" stroked="f">
                            <v:path arrowok="t" o:connecttype="custom" o:connectlocs="0,4165;2329,4165;2329,4534;0,4534;0,4165" o:connectangles="0,0,0,0,0"/>
                          </v:shape>
                        </v:group>
                        <v:group id="Group 1689" o:spid="_x0000_s1092" style="width:2124;height:293;left:8610;position:absolute;top:4165" coordorigin="8610,4165" coordsize="2124,293">
                          <v:shape id="Freeform 1690" o:spid="_x0000_s1093" style="width:2124;height:293;left:8610;mso-wrap-style:square;position:absolute;top:4165;visibility:visible;v-text-anchor:top" coordsize="2124,293" path="m,293l2124,293l2124,,,,,293xe" fillcolor="#4f82bd" stroked="f">
                            <v:path arrowok="t" o:connecttype="custom" o:connectlocs="0,4458;2124,4458;2124,4165;0,4165;0,4458" o:connectangles="0,0,0,0,0"/>
                          </v:shape>
                        </v:group>
                        <v:group id="Group 1687" o:spid="_x0000_s1094" style="width:2331;height:2;left:8507;position:absolute;top:4161" coordorigin="8507,4161" coordsize="2331,2">
                          <v:shape id="Freeform 1688" o:spid="_x0000_s1095" style="width:2331;height:2;left:8507;mso-wrap-style:square;position:absolute;top:4161;visibility:visible;v-text-anchor:top" coordsize="2331,2" path="m,l2330,e" filled="f" strokecolor="#4f82bd" strokeweight="0.58pt">
                            <v:path arrowok="t" o:connecttype="custom" o:connectlocs="0,0;2330,0" o:connectangles="0,0"/>
                          </v:shape>
                        </v:group>
                        <v:group id="Group 1685" o:spid="_x0000_s1096" style="width:2330;height:369;left:8508;position:absolute;top:4543" coordorigin="8508,4543" coordsize="2330,369">
                          <v:shape id="Freeform 1686" o:spid="_x0000_s1097" style="width:2330;height:369;left:8508;mso-wrap-style:square;position:absolute;top:4543;visibility:visible;v-text-anchor:top" coordsize="2330,369" path="m,l2329,l2329,369l,369,,xe" fillcolor="#4f82bd" stroked="f">
                            <v:path arrowok="t" o:connecttype="custom" o:connectlocs="0,4543;2329,4543;2329,4912;0,4912;0,4543" o:connectangles="0,0,0,0,0"/>
                          </v:shape>
                        </v:group>
                        <v:group id="Group 1683" o:spid="_x0000_s1098" style="width:2124;height:293;left:8610;position:absolute;top:4543" coordorigin="8610,4543" coordsize="2124,293">
                          <v:shape id="Freeform 1684" o:spid="_x0000_s1099" style="width:2124;height:293;left:8610;mso-wrap-style:square;position:absolute;top:4543;visibility:visible;v-text-anchor:top" coordsize="2124,293" path="m,293l2124,293l2124,,,,,293xe" fillcolor="#4f82bd" stroked="f">
                            <v:path arrowok="t" o:connecttype="custom" o:connectlocs="0,4836;2124,4836;2124,4543;0,4543;0,4836" o:connectangles="0,0,0,0,0"/>
                          </v:shape>
                        </v:group>
                        <v:group id="Group 1681" o:spid="_x0000_s1100" style="width:2330;height:369;left:8508;position:absolute;top:4921" coordorigin="8508,4921" coordsize="2330,369">
                          <v:shape id="Freeform 1682" o:spid="_x0000_s1101" style="width:2330;height:369;left:8508;mso-wrap-style:square;position:absolute;top:4921;visibility:visible;v-text-anchor:top" coordsize="2330,369" path="m,l2329,l2329,369l,369,,xe" fillcolor="#4f82bd" stroked="f">
                            <v:path arrowok="t" o:connecttype="custom" o:connectlocs="0,4921;2329,4921;2329,5290;0,5290;0,4921" o:connectangles="0,0,0,0,0"/>
                          </v:shape>
                        </v:group>
                        <v:group id="Group 1679" o:spid="_x0000_s1102" style="width:2124;height:293;left:8610;position:absolute;top:4921" coordorigin="8610,4921" coordsize="2124,293">
                          <v:shape id="Freeform 1680" o:spid="_x0000_s1103" style="width:2124;height:293;left:8610;mso-wrap-style:square;position:absolute;top:4921;visibility:visible;v-text-anchor:top" coordsize="2124,293" path="m,293l2124,293l2124,,,,,293xe" fillcolor="#4f82bd" stroked="f">
                            <v:path arrowok="t" o:connecttype="custom" o:connectlocs="0,5214;2124,5214;2124,4921;0,4921;0,5214" o:connectangles="0,0,0,0,0"/>
                          </v:shape>
                        </v:group>
                        <v:group id="Group 1677" o:spid="_x0000_s1104" style="width:2330;height:369;left:8508;position:absolute;top:5299" coordorigin="8508,5299" coordsize="2330,369">
                          <v:shape id="Freeform 1678" o:spid="_x0000_s1105" style="width:2330;height:369;left:8508;mso-wrap-style:square;position:absolute;top:5299;visibility:visible;v-text-anchor:top" coordsize="2330,369" path="m,l2329,l2329,369l,369,,xe" fillcolor="#4f82bd" stroked="f">
                            <v:path arrowok="t" o:connecttype="custom" o:connectlocs="0,5299;2329,5299;2329,5668;0,5668;0,5299" o:connectangles="0,0,0,0,0"/>
                          </v:shape>
                        </v:group>
                        <v:group id="Group 1673" o:spid="_x0000_s1106" style="width:2124;height:293;left:8610;position:absolute;top:5299" coordorigin="8610,5299" coordsize="2124,293">
                          <v:shape id="Freeform 1676" o:spid="_x0000_s1107" style="width:2124;height:293;left:8610;mso-wrap-style:square;position:absolute;top:5299;visibility:visible;v-text-anchor:top" coordsize="2124,293" path="m,293l2124,293l2124,,,,,293xe" fillcolor="#4f82bd" stroked="f">
                            <v:path arrowok="t" o:connecttype="custom" o:connectlocs="0,5592;2124,5592;2124,5299;0,5299;0,5592" o:connectangles="0,0,0,0,0"/>
                          </v:shape>
                          <v:shape id="Picture 1675" o:spid="_x0000_s1108" type="#_x0000_t75" style="width:826;height:826;left:8093;mso-wrap-style:square;position:absolute;top:3238;visibility:visible">
                            <v:imagedata r:id="rId7" o:title=""/>
                          </v:shape>
                          <v:shape id="Text Box 1674" o:spid="_x0000_s1109" type="#_x0000_t202" style="width:2751;height:2430;left:8093;mso-wrap-style:square;position:absolute;top:3238;visibility:visible;v-text-anchor:top" filled="f" stroked="f">
                            <v:textbox inset="0,0,0,0">
                              <w:txbxContent>
                                <w:p w:rsidR="00D5164C" w14:paraId="0402324E" w14:textId="77777777">
                                  <w:pPr>
                                    <w:rPr>
                                      <w:rFonts w:ascii="Times New Roman" w:eastAsia="Times New Roman" w:hAnsi="Times New Roman" w:cs="Times New Roman"/>
                                      <w:sz w:val="24"/>
                                      <w:szCs w:val="24"/>
                                    </w:rPr>
                                  </w:pPr>
                                </w:p>
                                <w:p w:rsidR="00D5164C" w14:paraId="63508485" w14:textId="77777777">
                                  <w:pPr>
                                    <w:rPr>
                                      <w:rFonts w:ascii="Times New Roman" w:eastAsia="Times New Roman" w:hAnsi="Times New Roman" w:cs="Times New Roman"/>
                                      <w:sz w:val="24"/>
                                      <w:szCs w:val="24"/>
                                    </w:rPr>
                                  </w:pPr>
                                </w:p>
                                <w:p w:rsidR="00D5164C" w14:paraId="22F8C646" w14:textId="77777777">
                                  <w:pPr>
                                    <w:spacing w:before="7"/>
                                    <w:rPr>
                                      <w:rFonts w:ascii="Times New Roman" w:eastAsia="Times New Roman" w:hAnsi="Times New Roman" w:cs="Times New Roman"/>
                                      <w:sz w:val="32"/>
                                      <w:szCs w:val="32"/>
                                    </w:rPr>
                                  </w:pPr>
                                </w:p>
                                <w:p w:rsidR="00D5164C" w14:paraId="3CDB2ABF" w14:textId="77777777">
                                  <w:pPr>
                                    <w:ind w:left="517"/>
                                    <w:rPr>
                                      <w:rFonts w:ascii="Calibri" w:eastAsia="Calibri" w:hAnsi="Calibri" w:cs="Calibri"/>
                                      <w:sz w:val="24"/>
                                      <w:szCs w:val="24"/>
                                    </w:rPr>
                                  </w:pPr>
                                  <w:r>
                                    <w:rPr>
                                      <w:rFonts w:ascii="Calibri"/>
                                      <w:b/>
                                      <w:color w:val="FFFFFF"/>
                                      <w:sz w:val="24"/>
                                    </w:rPr>
                                    <w:t>01</w:t>
                                  </w:r>
                                </w:p>
                                <w:p w:rsidR="00D5164C" w14:paraId="3F03A785" w14:textId="77777777">
                                  <w:pPr>
                                    <w:spacing w:before="85"/>
                                    <w:ind w:left="517"/>
                                    <w:rPr>
                                      <w:rFonts w:ascii="Calibri" w:eastAsia="Calibri" w:hAnsi="Calibri" w:cs="Calibri"/>
                                      <w:sz w:val="24"/>
                                      <w:szCs w:val="24"/>
                                    </w:rPr>
                                  </w:pPr>
                                  <w:r>
                                    <w:rPr>
                                      <w:rFonts w:ascii="Calibri"/>
                                      <w:b/>
                                      <w:color w:val="FFFFFF"/>
                                      <w:sz w:val="24"/>
                                    </w:rPr>
                                    <w:t>01</w:t>
                                  </w:r>
                                </w:p>
                                <w:p w:rsidR="00D5164C" w14:paraId="0A3E73C2" w14:textId="77777777">
                                  <w:pPr>
                                    <w:spacing w:before="85"/>
                                    <w:ind w:left="517"/>
                                    <w:rPr>
                                      <w:rFonts w:ascii="Calibri" w:eastAsia="Calibri" w:hAnsi="Calibri" w:cs="Calibri"/>
                                      <w:sz w:val="24"/>
                                      <w:szCs w:val="24"/>
                                    </w:rPr>
                                  </w:pPr>
                                  <w:r>
                                    <w:rPr>
                                      <w:rFonts w:ascii="Calibri"/>
                                      <w:b/>
                                      <w:color w:val="FFFFFF"/>
                                      <w:sz w:val="24"/>
                                    </w:rPr>
                                    <w:t>02</w:t>
                                  </w:r>
                                </w:p>
                                <w:p w:rsidR="00D5164C" w14:paraId="18EB962C" w14:textId="77777777">
                                  <w:pPr>
                                    <w:spacing w:before="85"/>
                                    <w:ind w:left="517"/>
                                    <w:rPr>
                                      <w:rFonts w:ascii="Calibri" w:eastAsia="Calibri" w:hAnsi="Calibri" w:cs="Calibri"/>
                                      <w:sz w:val="24"/>
                                      <w:szCs w:val="24"/>
                                    </w:rPr>
                                  </w:pPr>
                                  <w:r>
                                    <w:rPr>
                                      <w:rFonts w:ascii="Calibri"/>
                                      <w:b/>
                                      <w:color w:val="FFFFFF"/>
                                      <w:sz w:val="24"/>
                                    </w:rPr>
                                    <w:t>01</w:t>
                                  </w:r>
                                </w:p>
                              </w:txbxContent>
                            </v:textbox>
                          </v:shape>
                        </v:group>
                      </v:group>
                    </v:group>
                    <v:shape id="Text Box 1671" o:spid="_x0000_s1110" type="#_x0000_t202" style="width:4254;height:6959;mso-wrap-style:square;position:absolute;top:6477;visibility:visible;v-text-anchor:top" filled="f" stroked="f">
                      <v:textbox style="layout-flow:vertical;mso-layout-flow-alt:bottom-to-top" inset="0,0,0,0">
                        <w:txbxContent>
                          <w:p w:rsidR="00D5164C" w14:paraId="37B73D01" w14:textId="77777777">
                            <w:pPr>
                              <w:spacing w:line="305" w:lineRule="exact"/>
                              <w:ind w:left="56" w:hanging="36"/>
                              <w:rPr>
                                <w:rFonts w:ascii="Calibri" w:eastAsia="Calibri" w:hAnsi="Calibri" w:cs="Calibri"/>
                                <w:sz w:val="28"/>
                                <w:szCs w:val="28"/>
                              </w:rPr>
                            </w:pPr>
                            <w:r>
                              <w:rPr>
                                <w:rFonts w:ascii="Calibri"/>
                                <w:b/>
                                <w:w w:val="99"/>
                                <w:sz w:val="28"/>
                              </w:rPr>
                              <w:t>Child</w:t>
                            </w:r>
                            <w:r>
                              <w:rPr>
                                <w:rFonts w:ascii="Calibri"/>
                                <w:b/>
                                <w:sz w:val="28"/>
                              </w:rPr>
                              <w:t xml:space="preserve"> </w:t>
                            </w:r>
                            <w:r>
                              <w:rPr>
                                <w:rFonts w:ascii="Calibri"/>
                                <w:b/>
                                <w:w w:val="99"/>
                                <w:sz w:val="28"/>
                              </w:rPr>
                              <w:t>File</w:t>
                            </w:r>
                          </w:p>
                          <w:p w:rsidR="00D5164C" w14:paraId="0BAC254F" w14:textId="77777777">
                            <w:pPr>
                              <w:spacing w:before="8"/>
                              <w:ind w:left="56"/>
                              <w:rPr>
                                <w:rFonts w:ascii="Calibri" w:eastAsia="Calibri" w:hAnsi="Calibri" w:cs="Calibri"/>
                                <w:sz w:val="28"/>
                                <w:szCs w:val="28"/>
                              </w:rPr>
                            </w:pPr>
                            <w:r>
                              <w:rPr>
                                <w:rFonts w:ascii="Calibri"/>
                                <w:b/>
                                <w:w w:val="99"/>
                                <w:sz w:val="28"/>
                              </w:rPr>
                              <w:t>Record</w:t>
                            </w:r>
                            <w:r>
                              <w:rPr>
                                <w:rFonts w:ascii="Calibri"/>
                                <w:b/>
                                <w:sz w:val="28"/>
                              </w:rPr>
                              <w:t xml:space="preserve"> </w:t>
                            </w:r>
                            <w:r>
                              <w:rPr>
                                <w:rFonts w:ascii="Calibri"/>
                                <w:b/>
                                <w:w w:val="99"/>
                                <w:sz w:val="28"/>
                              </w:rPr>
                              <w:t>#</w:t>
                            </w:r>
                          </w:p>
                        </w:txbxContent>
                      </v:textbox>
                    </v:shape>
                  </v:group>
                  <v:shape id="Text Box 1670" o:spid="_x0000_s1111" type="#_x0000_t202" style="width:2032;height:7296;left:22098;mso-wrap-style:square;position:absolute;top:6477;visibility:visible;v-text-anchor:top" filled="f" stroked="f">
                    <v:textbox style="layout-flow:vertical;mso-layout-flow-alt:bottom-to-top" inset="0,0,0,0">
                      <w:txbxContent>
                        <w:p w:rsidR="00D5164C" w14:paraId="75EAC862" w14:textId="77777777">
                          <w:pPr>
                            <w:spacing w:line="305" w:lineRule="exact"/>
                            <w:ind w:left="20"/>
                            <w:rPr>
                              <w:rFonts w:ascii="Calibri" w:eastAsia="Calibri" w:hAnsi="Calibri" w:cs="Calibri"/>
                              <w:sz w:val="28"/>
                              <w:szCs w:val="28"/>
                            </w:rPr>
                          </w:pPr>
                          <w:r>
                            <w:rPr>
                              <w:rFonts w:ascii="Calibri"/>
                              <w:b/>
                              <w:w w:val="99"/>
                              <w:sz w:val="28"/>
                            </w:rPr>
                            <w:t>Report</w:t>
                          </w:r>
                          <w:r>
                            <w:rPr>
                              <w:rFonts w:ascii="Calibri"/>
                              <w:b/>
                              <w:sz w:val="28"/>
                            </w:rPr>
                            <w:t xml:space="preserve"> </w:t>
                          </w:r>
                          <w:r>
                            <w:rPr>
                              <w:rFonts w:ascii="Calibri"/>
                              <w:b/>
                              <w:w w:val="99"/>
                              <w:sz w:val="28"/>
                            </w:rPr>
                            <w:t>ID</w:t>
                          </w:r>
                        </w:p>
                      </w:txbxContent>
                    </v:textbox>
                  </v:shape>
                </v:group>
                <v:shape id="Text Box 1669" o:spid="_x0000_s1112" type="#_x0000_t202" style="width:2032;height:5969;left:41529;mso-wrap-style:square;position:absolute;top:6477;visibility:visible;v-text-anchor:top" filled="f" stroked="f">
                  <v:textbox style="layout-flow:vertical;mso-layout-flow-alt:bottom-to-top" inset="0,0,0,0">
                    <w:txbxContent>
                      <w:p w:rsidR="00D5164C" w14:paraId="344A1EF7" w14:textId="77777777">
                        <w:pPr>
                          <w:spacing w:line="305" w:lineRule="exact"/>
                          <w:ind w:left="20"/>
                          <w:rPr>
                            <w:rFonts w:ascii="Calibri" w:eastAsia="Calibri" w:hAnsi="Calibri" w:cs="Calibri"/>
                            <w:sz w:val="28"/>
                            <w:szCs w:val="28"/>
                          </w:rPr>
                        </w:pPr>
                        <w:r>
                          <w:rPr>
                            <w:rFonts w:ascii="Calibri"/>
                            <w:b/>
                            <w:w w:val="99"/>
                            <w:sz w:val="28"/>
                          </w:rPr>
                          <w:t>Child</w:t>
                        </w:r>
                        <w:r>
                          <w:rPr>
                            <w:rFonts w:ascii="Calibri"/>
                            <w:b/>
                            <w:sz w:val="28"/>
                          </w:rPr>
                          <w:t xml:space="preserve"> </w:t>
                        </w:r>
                        <w:r>
                          <w:rPr>
                            <w:rFonts w:ascii="Calibri"/>
                            <w:b/>
                            <w:w w:val="99"/>
                            <w:sz w:val="28"/>
                          </w:rPr>
                          <w:t>ID</w:t>
                        </w:r>
                      </w:p>
                    </w:txbxContent>
                  </v:textbox>
                </v:shape>
              </v:group>
            </w:pict>
          </mc:Fallback>
        </mc:AlternateContent>
      </w:r>
    </w:p>
    <w:p w:rsidR="00567254" w:rsidP="000B1DEE" w14:paraId="599C04AA" w14:textId="77777777">
      <w:pPr>
        <w:pStyle w:val="BodyText"/>
        <w:ind w:left="0"/>
        <w:jc w:val="both"/>
        <w:rPr>
          <w:rFonts w:cs="Times New Roman"/>
        </w:rPr>
      </w:pPr>
    </w:p>
    <w:p w:rsidR="00567254" w:rsidP="000B1DEE" w14:paraId="6EA6D8E2" w14:textId="77777777">
      <w:pPr>
        <w:pStyle w:val="BodyText"/>
        <w:ind w:left="0"/>
        <w:jc w:val="both"/>
        <w:rPr>
          <w:rFonts w:cs="Times New Roman"/>
        </w:rPr>
      </w:pPr>
    </w:p>
    <w:p w:rsidR="00567254" w:rsidP="000B1DEE" w14:paraId="403CA3F6" w14:textId="77777777">
      <w:pPr>
        <w:pStyle w:val="BodyText"/>
        <w:ind w:left="0"/>
        <w:jc w:val="both"/>
        <w:rPr>
          <w:rFonts w:cs="Times New Roman"/>
        </w:rPr>
      </w:pPr>
    </w:p>
    <w:p w:rsidR="00567254" w:rsidP="000B1DEE" w14:paraId="56408C8C" w14:textId="77777777">
      <w:pPr>
        <w:pStyle w:val="BodyText"/>
        <w:ind w:left="0"/>
        <w:jc w:val="both"/>
        <w:rPr>
          <w:rFonts w:cs="Times New Roman"/>
        </w:rPr>
      </w:pPr>
    </w:p>
    <w:p w:rsidR="00567254" w:rsidP="000B1DEE" w14:paraId="5D883741" w14:textId="77777777">
      <w:pPr>
        <w:pStyle w:val="BodyText"/>
        <w:ind w:left="0"/>
        <w:jc w:val="both"/>
        <w:rPr>
          <w:rFonts w:cs="Times New Roman"/>
        </w:rPr>
      </w:pPr>
    </w:p>
    <w:p w:rsidR="00567254" w:rsidP="000B1DEE" w14:paraId="146B289F" w14:textId="77777777">
      <w:pPr>
        <w:pStyle w:val="BodyText"/>
        <w:ind w:left="0"/>
        <w:jc w:val="both"/>
        <w:rPr>
          <w:rFonts w:cs="Times New Roman"/>
        </w:rPr>
      </w:pPr>
    </w:p>
    <w:p w:rsidR="00567254" w:rsidP="000B1DEE" w14:paraId="22933183" w14:textId="77777777">
      <w:pPr>
        <w:pStyle w:val="BodyText"/>
        <w:ind w:left="0"/>
        <w:jc w:val="both"/>
        <w:rPr>
          <w:rFonts w:cs="Times New Roman"/>
        </w:rPr>
      </w:pPr>
    </w:p>
    <w:p w:rsidR="00567254" w:rsidP="000B1DEE" w14:paraId="3E8B4A59" w14:textId="77777777">
      <w:pPr>
        <w:pStyle w:val="BodyText"/>
        <w:ind w:left="0"/>
        <w:jc w:val="both"/>
        <w:rPr>
          <w:rFonts w:cs="Times New Roman"/>
        </w:rPr>
      </w:pPr>
    </w:p>
    <w:p w:rsidR="00567254" w:rsidP="000B1DEE" w14:paraId="58B4B713" w14:textId="77777777">
      <w:pPr>
        <w:pStyle w:val="BodyText"/>
        <w:ind w:left="0"/>
        <w:jc w:val="both"/>
        <w:rPr>
          <w:rFonts w:cs="Times New Roman"/>
        </w:rPr>
      </w:pPr>
    </w:p>
    <w:p w:rsidR="00567254" w:rsidP="000B1DEE" w14:paraId="17F4A6C5" w14:textId="77777777">
      <w:pPr>
        <w:pStyle w:val="BodyText"/>
        <w:ind w:left="0"/>
        <w:jc w:val="both"/>
        <w:rPr>
          <w:rFonts w:cs="Times New Roman"/>
        </w:rPr>
      </w:pPr>
    </w:p>
    <w:p w:rsidR="00D5164C" w:rsidRPr="000B1DEE" w:rsidP="000B1DEE" w14:paraId="297EACA2" w14:textId="53CDC468">
      <w:pPr>
        <w:pStyle w:val="BodyText"/>
        <w:ind w:left="0"/>
        <w:jc w:val="both"/>
        <w:rPr>
          <w:rFonts w:cs="Times New Roman"/>
        </w:rPr>
      </w:pPr>
      <w:r w:rsidRPr="000B1DEE">
        <w:rPr>
          <w:rFonts w:cs="Times New Roman"/>
        </w:rPr>
        <w:t>Each</w:t>
      </w:r>
      <w:r w:rsidRPr="000B1DEE">
        <w:rPr>
          <w:rFonts w:cs="Times New Roman"/>
          <w:spacing w:val="-9"/>
        </w:rPr>
        <w:t xml:space="preserve"> </w:t>
      </w:r>
      <w:r w:rsidRPr="000B1DEE">
        <w:rPr>
          <w:rFonts w:cs="Times New Roman"/>
        </w:rPr>
        <w:t>record</w:t>
      </w:r>
      <w:r w:rsidRPr="000B1DEE">
        <w:rPr>
          <w:rFonts w:cs="Times New Roman"/>
          <w:spacing w:val="-8"/>
        </w:rPr>
        <w:t xml:space="preserve"> </w:t>
      </w:r>
      <w:r w:rsidRPr="000B1DEE">
        <w:rPr>
          <w:rFonts w:cs="Times New Roman"/>
        </w:rPr>
        <w:t>contains</w:t>
      </w:r>
      <w:r w:rsidRPr="000B1DEE">
        <w:rPr>
          <w:rFonts w:cs="Times New Roman"/>
          <w:spacing w:val="-9"/>
        </w:rPr>
        <w:t xml:space="preserve"> </w:t>
      </w:r>
      <w:r w:rsidRPr="000B1DEE">
        <w:rPr>
          <w:rFonts w:cs="Times New Roman"/>
          <w:spacing w:val="-1"/>
        </w:rPr>
        <w:t>significant</w:t>
      </w:r>
      <w:r w:rsidRPr="000B1DEE">
        <w:rPr>
          <w:rFonts w:cs="Times New Roman"/>
          <w:spacing w:val="-8"/>
        </w:rPr>
        <w:t xml:space="preserve"> </w:t>
      </w:r>
      <w:r w:rsidRPr="000B1DEE">
        <w:rPr>
          <w:rFonts w:cs="Times New Roman"/>
        </w:rPr>
        <w:t>information</w:t>
      </w:r>
      <w:r w:rsidRPr="000B1DEE">
        <w:rPr>
          <w:rFonts w:cs="Times New Roman"/>
          <w:spacing w:val="-8"/>
        </w:rPr>
        <w:t xml:space="preserve"> </w:t>
      </w:r>
      <w:r w:rsidRPr="000B1DEE">
        <w:rPr>
          <w:rFonts w:cs="Times New Roman"/>
          <w:spacing w:val="-1"/>
        </w:rPr>
        <w:t>concerning</w:t>
      </w:r>
      <w:r w:rsidRPr="000B1DEE">
        <w:rPr>
          <w:rFonts w:cs="Times New Roman"/>
          <w:spacing w:val="-9"/>
        </w:rPr>
        <w:t xml:space="preserve"> </w:t>
      </w:r>
      <w:r w:rsidRPr="000B1DEE">
        <w:rPr>
          <w:rFonts w:cs="Times New Roman"/>
        </w:rPr>
        <w:t>the:</w:t>
      </w:r>
    </w:p>
    <w:p w:rsidR="00D5164C" w:rsidRPr="000B1DEE" w:rsidP="000B1DEE" w14:paraId="675C4967" w14:textId="77777777">
      <w:pPr>
        <w:pStyle w:val="BodyText"/>
        <w:numPr>
          <w:ilvl w:val="2"/>
          <w:numId w:val="3"/>
        </w:numPr>
        <w:tabs>
          <w:tab w:val="left" w:pos="840"/>
        </w:tabs>
        <w:rPr>
          <w:rFonts w:cs="Times New Roman"/>
        </w:rPr>
      </w:pPr>
      <w:r w:rsidRPr="000B1DEE">
        <w:rPr>
          <w:rFonts w:cs="Times New Roman"/>
        </w:rPr>
        <w:t>report</w:t>
      </w:r>
    </w:p>
    <w:p w:rsidR="00D5164C" w:rsidRPr="000B1DEE" w:rsidP="000B1DEE" w14:paraId="5A78E170" w14:textId="77777777">
      <w:pPr>
        <w:pStyle w:val="BodyText"/>
        <w:numPr>
          <w:ilvl w:val="2"/>
          <w:numId w:val="3"/>
        </w:numPr>
        <w:tabs>
          <w:tab w:val="left" w:pos="840"/>
        </w:tabs>
        <w:rPr>
          <w:rFonts w:cs="Times New Roman"/>
        </w:rPr>
      </w:pPr>
      <w:r w:rsidRPr="000B1DEE">
        <w:rPr>
          <w:rFonts w:cs="Times New Roman"/>
        </w:rPr>
        <w:t>child</w:t>
      </w:r>
    </w:p>
    <w:p w:rsidR="00D5164C" w:rsidRPr="000B1DEE" w:rsidP="000B1DEE" w14:paraId="6A6D6A8A" w14:textId="77777777">
      <w:pPr>
        <w:pStyle w:val="BodyText"/>
        <w:numPr>
          <w:ilvl w:val="2"/>
          <w:numId w:val="3"/>
        </w:numPr>
        <w:tabs>
          <w:tab w:val="left" w:pos="840"/>
        </w:tabs>
        <w:rPr>
          <w:rFonts w:cs="Times New Roman"/>
        </w:rPr>
      </w:pPr>
      <w:r w:rsidRPr="000B1DEE">
        <w:rPr>
          <w:rFonts w:cs="Times New Roman"/>
        </w:rPr>
        <w:t>maltreatments</w:t>
      </w:r>
    </w:p>
    <w:p w:rsidR="00D5164C" w:rsidRPr="000B1DEE" w:rsidP="000B1DEE" w14:paraId="029D1CB5" w14:textId="77777777">
      <w:pPr>
        <w:pStyle w:val="BodyText"/>
        <w:numPr>
          <w:ilvl w:val="2"/>
          <w:numId w:val="3"/>
        </w:numPr>
        <w:tabs>
          <w:tab w:val="left" w:pos="840"/>
        </w:tabs>
        <w:rPr>
          <w:rFonts w:cs="Times New Roman"/>
        </w:rPr>
      </w:pPr>
      <w:r w:rsidRPr="000B1DEE">
        <w:rPr>
          <w:rFonts w:cs="Times New Roman"/>
        </w:rPr>
        <w:t>child</w:t>
      </w:r>
      <w:r w:rsidRPr="000B1DEE">
        <w:rPr>
          <w:rFonts w:cs="Times New Roman"/>
          <w:spacing w:val="-7"/>
        </w:rPr>
        <w:t xml:space="preserve"> </w:t>
      </w:r>
      <w:r w:rsidRPr="000B1DEE">
        <w:rPr>
          <w:rFonts w:cs="Times New Roman"/>
        </w:rPr>
        <w:t>and</w:t>
      </w:r>
      <w:r w:rsidRPr="000B1DEE">
        <w:rPr>
          <w:rFonts w:cs="Times New Roman"/>
          <w:spacing w:val="-6"/>
        </w:rPr>
        <w:t xml:space="preserve"> </w:t>
      </w:r>
      <w:r w:rsidRPr="000B1DEE">
        <w:rPr>
          <w:rFonts w:cs="Times New Roman"/>
        </w:rPr>
        <w:t>caregiver</w:t>
      </w:r>
      <w:r w:rsidRPr="000B1DEE">
        <w:rPr>
          <w:rFonts w:cs="Times New Roman"/>
          <w:spacing w:val="-6"/>
        </w:rPr>
        <w:t xml:space="preserve"> </w:t>
      </w:r>
      <w:r w:rsidRPr="000B1DEE">
        <w:rPr>
          <w:rFonts w:cs="Times New Roman"/>
        </w:rPr>
        <w:t>risk</w:t>
      </w:r>
      <w:r w:rsidRPr="000B1DEE">
        <w:rPr>
          <w:rFonts w:cs="Times New Roman"/>
          <w:spacing w:val="-7"/>
        </w:rPr>
        <w:t xml:space="preserve"> </w:t>
      </w:r>
      <w:r w:rsidRPr="000B1DEE">
        <w:rPr>
          <w:rFonts w:cs="Times New Roman"/>
        </w:rPr>
        <w:t>factors</w:t>
      </w:r>
    </w:p>
    <w:p w:rsidR="00D5164C" w:rsidRPr="000B1DEE" w:rsidP="000B1DEE" w14:paraId="606306CC" w14:textId="77777777">
      <w:pPr>
        <w:pStyle w:val="BodyText"/>
        <w:numPr>
          <w:ilvl w:val="2"/>
          <w:numId w:val="3"/>
        </w:numPr>
        <w:tabs>
          <w:tab w:val="left" w:pos="840"/>
        </w:tabs>
        <w:rPr>
          <w:rFonts w:cs="Times New Roman"/>
        </w:rPr>
      </w:pPr>
      <w:r w:rsidRPr="000B1DEE">
        <w:rPr>
          <w:rFonts w:cs="Times New Roman"/>
          <w:spacing w:val="-1"/>
        </w:rPr>
        <w:t>services</w:t>
      </w:r>
    </w:p>
    <w:p w:rsidR="00D5164C" w:rsidRPr="000B1DEE" w:rsidP="000B1DEE" w14:paraId="52089F0C" w14:textId="77777777">
      <w:pPr>
        <w:pStyle w:val="BodyText"/>
        <w:numPr>
          <w:ilvl w:val="2"/>
          <w:numId w:val="3"/>
        </w:numPr>
        <w:tabs>
          <w:tab w:val="left" w:pos="840"/>
        </w:tabs>
        <w:rPr>
          <w:rFonts w:cs="Times New Roman"/>
        </w:rPr>
      </w:pPr>
      <w:r w:rsidRPr="000B1DEE">
        <w:rPr>
          <w:rFonts w:cs="Times New Roman"/>
        </w:rPr>
        <w:t>staff</w:t>
      </w:r>
      <w:r w:rsidRPr="000B1DEE">
        <w:rPr>
          <w:rFonts w:cs="Times New Roman"/>
          <w:spacing w:val="-8"/>
        </w:rPr>
        <w:t xml:space="preserve"> </w:t>
      </w:r>
      <w:r w:rsidRPr="000B1DEE">
        <w:rPr>
          <w:rFonts w:cs="Times New Roman"/>
        </w:rPr>
        <w:t>data</w:t>
      </w:r>
    </w:p>
    <w:p w:rsidR="00D5164C" w:rsidRPr="000B1DEE" w:rsidP="000B1DEE" w14:paraId="2FCA5F29" w14:textId="77777777">
      <w:pPr>
        <w:pStyle w:val="BodyText"/>
        <w:numPr>
          <w:ilvl w:val="2"/>
          <w:numId w:val="3"/>
        </w:numPr>
        <w:tabs>
          <w:tab w:val="left" w:pos="840"/>
        </w:tabs>
        <w:rPr>
          <w:rFonts w:cs="Times New Roman"/>
        </w:rPr>
      </w:pPr>
      <w:r w:rsidRPr="000B1DEE">
        <w:rPr>
          <w:rFonts w:cs="Times New Roman"/>
        </w:rPr>
        <w:t>perpetrators</w:t>
      </w:r>
    </w:p>
    <w:p w:rsidR="00D5164C" w:rsidRPr="000B1DEE" w:rsidP="000B1DEE" w14:paraId="01B16C88" w14:textId="77777777">
      <w:pPr>
        <w:pStyle w:val="BodyText"/>
        <w:numPr>
          <w:ilvl w:val="2"/>
          <w:numId w:val="3"/>
        </w:numPr>
        <w:tabs>
          <w:tab w:val="left" w:pos="840"/>
        </w:tabs>
        <w:rPr>
          <w:rFonts w:cs="Times New Roman"/>
        </w:rPr>
      </w:pPr>
      <w:r w:rsidRPr="000B1DEE">
        <w:rPr>
          <w:rFonts w:cs="Times New Roman"/>
        </w:rPr>
        <w:t>additional</w:t>
      </w:r>
      <w:r w:rsidRPr="000B1DEE">
        <w:rPr>
          <w:rFonts w:cs="Times New Roman"/>
          <w:spacing w:val="-14"/>
        </w:rPr>
        <w:t xml:space="preserve"> </w:t>
      </w:r>
      <w:r w:rsidRPr="000B1DEE">
        <w:rPr>
          <w:rFonts w:cs="Times New Roman"/>
          <w:spacing w:val="-1"/>
        </w:rPr>
        <w:t>fields</w:t>
      </w:r>
    </w:p>
    <w:p w:rsidR="00D5164C" w:rsidRPr="000B1DEE" w:rsidP="000B1DEE" w14:paraId="0E9D5F92" w14:textId="77777777">
      <w:pPr>
        <w:rPr>
          <w:rFonts w:ascii="Times New Roman" w:eastAsia="Times New Roman" w:hAnsi="Times New Roman" w:cs="Times New Roman"/>
          <w:sz w:val="17"/>
          <w:szCs w:val="17"/>
        </w:rPr>
      </w:pPr>
    </w:p>
    <w:p w:rsidR="00D5164C" w:rsidRPr="000B1DEE" w:rsidP="00567254" w14:paraId="06702F27" w14:textId="77777777">
      <w:pPr>
        <w:pStyle w:val="Heading3"/>
        <w:ind w:left="0"/>
        <w:jc w:val="both"/>
        <w:rPr>
          <w:rFonts w:cs="Times New Roman"/>
          <w:b w:val="0"/>
          <w:bCs w:val="0"/>
        </w:rPr>
      </w:pPr>
      <w:r w:rsidRPr="000B1DEE">
        <w:rPr>
          <w:rFonts w:cs="Times New Roman"/>
        </w:rPr>
        <w:t>Victims,</w:t>
      </w:r>
      <w:r w:rsidRPr="000B1DEE">
        <w:rPr>
          <w:rFonts w:cs="Times New Roman"/>
          <w:spacing w:val="-9"/>
        </w:rPr>
        <w:t xml:space="preserve"> </w:t>
      </w:r>
      <w:r w:rsidRPr="000B1DEE">
        <w:rPr>
          <w:rFonts w:cs="Times New Roman"/>
        </w:rPr>
        <w:t>Nonvictims,</w:t>
      </w:r>
      <w:r w:rsidRPr="000B1DEE">
        <w:rPr>
          <w:rFonts w:cs="Times New Roman"/>
          <w:spacing w:val="-8"/>
        </w:rPr>
        <w:t xml:space="preserve"> </w:t>
      </w:r>
      <w:r w:rsidRPr="000B1DEE">
        <w:rPr>
          <w:rFonts w:cs="Times New Roman"/>
        </w:rPr>
        <w:t>and</w:t>
      </w:r>
      <w:r w:rsidRPr="000B1DEE">
        <w:rPr>
          <w:rFonts w:cs="Times New Roman"/>
          <w:spacing w:val="-9"/>
        </w:rPr>
        <w:t xml:space="preserve"> </w:t>
      </w:r>
      <w:r w:rsidRPr="000B1DEE">
        <w:rPr>
          <w:rFonts w:cs="Times New Roman"/>
        </w:rPr>
        <w:t>the</w:t>
      </w:r>
      <w:r w:rsidRPr="000B1DEE">
        <w:rPr>
          <w:rFonts w:cs="Times New Roman"/>
          <w:spacing w:val="-9"/>
        </w:rPr>
        <w:t xml:space="preserve"> </w:t>
      </w:r>
      <w:r w:rsidRPr="000B1DEE">
        <w:rPr>
          <w:rFonts w:cs="Times New Roman"/>
        </w:rPr>
        <w:t>Report</w:t>
      </w:r>
      <w:r w:rsidRPr="000B1DEE">
        <w:rPr>
          <w:rFonts w:cs="Times New Roman"/>
          <w:spacing w:val="-8"/>
        </w:rPr>
        <w:t xml:space="preserve"> </w:t>
      </w:r>
      <w:r w:rsidRPr="000B1DEE">
        <w:rPr>
          <w:rFonts w:cs="Times New Roman"/>
        </w:rPr>
        <w:t>Disposition</w:t>
      </w:r>
    </w:p>
    <w:p w:rsidR="006776C0" w:rsidRPr="000B1DEE" w:rsidP="00567254" w14:paraId="28ADE2D4" w14:textId="77777777">
      <w:pPr>
        <w:pStyle w:val="BodyText"/>
        <w:ind w:left="0" w:right="101"/>
        <w:jc w:val="both"/>
        <w:rPr>
          <w:rFonts w:cs="Times New Roman"/>
        </w:rPr>
      </w:pPr>
      <w:r w:rsidRPr="000B1DEE">
        <w:rPr>
          <w:rFonts w:cs="Times New Roman"/>
        </w:rPr>
        <w:t xml:space="preserve">A child record allows for recording up to four NCANDS maltreatment types. Each of the four maltreatment types has an associated maltreatment level as to whether the alleged maltreatments were: substantiated, indicated, alternative response (AR) victim, AR nonvictim, unsubstantiated, unsubstantiated due to intentionally false reporting, closed with no finding, or no alleged maltreatment. </w:t>
      </w:r>
    </w:p>
    <w:p w:rsidR="006776C0" w:rsidRPr="000B1DEE" w:rsidP="00567254" w14:paraId="7846A216" w14:textId="77777777">
      <w:pPr>
        <w:pStyle w:val="BodyText"/>
        <w:ind w:left="0" w:right="101"/>
        <w:jc w:val="both"/>
        <w:rPr>
          <w:rFonts w:cs="Times New Roman"/>
        </w:rPr>
      </w:pPr>
    </w:p>
    <w:p w:rsidR="006776C0" w:rsidRPr="000B1DEE" w:rsidP="00567254" w14:paraId="31E3B3C3" w14:textId="77777777">
      <w:pPr>
        <w:pStyle w:val="BodyText"/>
        <w:ind w:left="0" w:right="101"/>
        <w:jc w:val="both"/>
        <w:rPr>
          <w:rFonts w:cs="Times New Roman"/>
        </w:rPr>
      </w:pPr>
      <w:r w:rsidRPr="000B1DEE">
        <w:rPr>
          <w:rFonts w:cs="Times New Roman"/>
        </w:rPr>
        <w:t xml:space="preserve">Every record in the Child File represents a child who can be classified as a victim or a nonvictim for each RC-pair. The determination of whether a child is a victim or not is computed from the information in the record. A child may be a victim in one report and a nonvictim in another report. For any RC-pair, being a victim depends upon the four maltreatment levels linked to the four maltreatment types. A child is a victim in the RC-pair if any of the maltreatment level fields are coded as substantiated or indicated. If the maltreatment death field is coded “yes,” at least one maltreatment type must have an associated maltreatment level of substantiated or indicated. A child is classified as a victim or nonvictim based on only that child’s maltreatment levels, not other children in the same report, so a child can be classified as a victim in a report even when all the other children are classified as nonvictims. </w:t>
      </w:r>
    </w:p>
    <w:p w:rsidR="006776C0" w:rsidRPr="000B1DEE" w:rsidP="00567254" w14:paraId="4D9F2630" w14:textId="77777777">
      <w:pPr>
        <w:pStyle w:val="BodyText"/>
        <w:ind w:left="0" w:right="101"/>
        <w:jc w:val="both"/>
        <w:rPr>
          <w:rFonts w:cs="Times New Roman"/>
        </w:rPr>
      </w:pPr>
    </w:p>
    <w:p w:rsidR="00D5164C" w:rsidRPr="000B1DEE" w:rsidP="00567254" w14:paraId="09647887" w14:textId="07740407">
      <w:pPr>
        <w:pStyle w:val="BodyText"/>
        <w:ind w:left="0" w:right="101"/>
        <w:jc w:val="both"/>
        <w:rPr>
          <w:rFonts w:cs="Times New Roman"/>
        </w:rPr>
      </w:pPr>
      <w:r w:rsidRPr="000B1DEE">
        <w:rPr>
          <w:rFonts w:cs="Times New Roman"/>
        </w:rPr>
        <w:t xml:space="preserve">Each report in the Child File has a report disposition. The </w:t>
      </w:r>
      <w:r w:rsidRPr="000B1DEE">
        <w:rPr>
          <w:rFonts w:cs="Times New Roman"/>
        </w:rPr>
        <w:t>report</w:t>
      </w:r>
      <w:r w:rsidRPr="000B1DEE">
        <w:rPr>
          <w:rFonts w:cs="Times New Roman"/>
        </w:rPr>
        <w:t xml:space="preserve"> disposition is based on the lowest maltreatment level code value across all maltreatment levels in the report. A report in which the lowest numeric (most severe) maltreatment level code value is 01-substantiated is assigned a substantiated report disposition. A report in which the lowest numeric maltreatment level code value is 02-indicated is assigned an indicated report disposition.</w:t>
      </w:r>
    </w:p>
    <w:p w:rsidR="00D5164C" w:rsidRPr="000B1DEE" w:rsidP="00567254" w14:paraId="6E709C05" w14:textId="77777777">
      <w:pPr>
        <w:pStyle w:val="BodyText"/>
        <w:ind w:left="0" w:right="101"/>
        <w:jc w:val="both"/>
        <w:rPr>
          <w:rFonts w:cs="Times New Roman"/>
        </w:rPr>
      </w:pPr>
    </w:p>
    <w:p w:rsidR="00D5164C" w:rsidRPr="000B1DEE" w:rsidP="00567254" w14:paraId="711E68DE" w14:textId="77777777">
      <w:pPr>
        <w:pStyle w:val="Heading3"/>
        <w:ind w:left="0"/>
        <w:jc w:val="both"/>
        <w:rPr>
          <w:rFonts w:cs="Times New Roman"/>
          <w:b w:val="0"/>
          <w:bCs w:val="0"/>
        </w:rPr>
      </w:pPr>
      <w:r w:rsidRPr="000B1DEE">
        <w:rPr>
          <w:rFonts w:cs="Times New Roman"/>
        </w:rPr>
        <w:t>Significant</w:t>
      </w:r>
      <w:r w:rsidRPr="000B1DEE">
        <w:rPr>
          <w:rFonts w:cs="Times New Roman"/>
          <w:spacing w:val="-11"/>
        </w:rPr>
        <w:t xml:space="preserve"> </w:t>
      </w:r>
      <w:r w:rsidRPr="000B1DEE">
        <w:rPr>
          <w:rFonts w:cs="Times New Roman"/>
        </w:rPr>
        <w:t>Data</w:t>
      </w:r>
      <w:r w:rsidRPr="000B1DEE">
        <w:rPr>
          <w:rFonts w:cs="Times New Roman"/>
          <w:spacing w:val="-11"/>
        </w:rPr>
        <w:t xml:space="preserve"> </w:t>
      </w:r>
      <w:r w:rsidRPr="000B1DEE">
        <w:rPr>
          <w:rFonts w:cs="Times New Roman"/>
        </w:rPr>
        <w:t>Errors</w:t>
      </w:r>
    </w:p>
    <w:p w:rsidR="00567254" w:rsidP="00567254" w14:paraId="1C909C0C" w14:textId="77777777">
      <w:pPr>
        <w:pStyle w:val="BodyText"/>
        <w:ind w:left="0" w:right="107"/>
        <w:rPr>
          <w:rFonts w:cs="Times New Roman"/>
        </w:rPr>
      </w:pPr>
      <w:r w:rsidRPr="000B1DEE">
        <w:rPr>
          <w:rFonts w:cs="Times New Roman"/>
        </w:rPr>
        <w:t>This section discusses several important error conditions that a state should take steps to avoid. The error conditions include the following:</w:t>
      </w:r>
    </w:p>
    <w:p w:rsidR="006776C0" w:rsidRPr="000B1DEE" w:rsidP="00567254" w14:paraId="4023BD9B" w14:textId="42C86327">
      <w:pPr>
        <w:pStyle w:val="BodyText"/>
        <w:numPr>
          <w:ilvl w:val="0"/>
          <w:numId w:val="7"/>
        </w:numPr>
        <w:ind w:right="107"/>
        <w:rPr>
          <w:rFonts w:cs="Times New Roman"/>
          <w:b/>
        </w:rPr>
      </w:pPr>
      <w:r w:rsidRPr="000B1DEE">
        <w:rPr>
          <w:rFonts w:cs="Times New Roman"/>
          <w:b/>
        </w:rPr>
        <w:t xml:space="preserve">A child cannot be associated more than once with the same report. </w:t>
      </w:r>
      <w:r w:rsidRPr="000B1DEE">
        <w:rPr>
          <w:rFonts w:cs="Times New Roman"/>
          <w:bCs/>
        </w:rPr>
        <w:t>A child ID cannot be associated more than once with the same report ID. In other words, a Child File record cannot have the same combination of report ID-child ID as any other Child File record. If this condition occurs, all records with the same report ID-child ID are deleted during validation.</w:t>
      </w:r>
    </w:p>
    <w:p w:rsidR="006776C0" w:rsidRPr="000B1DEE" w:rsidP="000B1DEE" w14:paraId="362DAE03" w14:textId="77777777">
      <w:pPr>
        <w:numPr>
          <w:ilvl w:val="0"/>
          <w:numId w:val="1"/>
        </w:numPr>
        <w:tabs>
          <w:tab w:val="left" w:pos="820"/>
        </w:tabs>
        <w:ind w:right="104"/>
        <w:jc w:val="both"/>
        <w:rPr>
          <w:rFonts w:ascii="Times New Roman" w:eastAsia="Times New Roman" w:hAnsi="Times New Roman" w:cs="Times New Roman"/>
          <w:b/>
        </w:rPr>
      </w:pPr>
      <w:r w:rsidRPr="000B1DEE">
        <w:rPr>
          <w:rFonts w:ascii="Times New Roman" w:eastAsia="Times New Roman" w:hAnsi="Times New Roman" w:cs="Times New Roman"/>
          <w:b/>
        </w:rPr>
        <w:t>Investigation and assessment maltreatment levels are not allowed within a single report.</w:t>
      </w:r>
      <w:r w:rsidRPr="000B1DEE">
        <w:rPr>
          <w:rFonts w:ascii="Times New Roman" w:eastAsia="Times New Roman" w:hAnsi="Times New Roman" w:cs="Times New Roman"/>
          <w:bCs/>
        </w:rPr>
        <w:t xml:space="preserve"> If this error is detected, the entire report will be removed from the file. The maltreatment level of “No Alleged Maltreatment” can be used in either an investigation or assessment report.</w:t>
      </w:r>
    </w:p>
    <w:p w:rsidR="006776C0" w:rsidRPr="000B1DEE" w:rsidP="000B1DEE" w14:paraId="1179869B" w14:textId="77777777">
      <w:pPr>
        <w:numPr>
          <w:ilvl w:val="0"/>
          <w:numId w:val="1"/>
        </w:numPr>
        <w:tabs>
          <w:tab w:val="left" w:pos="820"/>
        </w:tabs>
        <w:ind w:right="104"/>
        <w:jc w:val="both"/>
        <w:rPr>
          <w:rFonts w:ascii="Times New Roman" w:eastAsia="Times New Roman" w:hAnsi="Times New Roman" w:cs="Times New Roman"/>
          <w:b/>
        </w:rPr>
      </w:pPr>
      <w:r w:rsidRPr="000B1DEE">
        <w:rPr>
          <w:rFonts w:ascii="Times New Roman" w:eastAsia="Times New Roman" w:hAnsi="Times New Roman" w:cs="Times New Roman"/>
          <w:b/>
        </w:rPr>
        <w:t xml:space="preserve">All children in a report cannot have “no alleged </w:t>
      </w:r>
      <w:r w:rsidRPr="000B1DEE">
        <w:rPr>
          <w:rFonts w:ascii="Times New Roman" w:eastAsia="Times New Roman" w:hAnsi="Times New Roman" w:cs="Times New Roman"/>
          <w:b/>
        </w:rPr>
        <w:t>maltreatments.”</w:t>
      </w:r>
      <w:r w:rsidRPr="000B1DEE">
        <w:rPr>
          <w:rFonts w:ascii="Times New Roman" w:eastAsia="Times New Roman" w:hAnsi="Times New Roman" w:cs="Times New Roman"/>
          <w:b/>
        </w:rPr>
        <w:t xml:space="preserve"> </w:t>
      </w:r>
      <w:r w:rsidRPr="000B1DEE">
        <w:rPr>
          <w:rFonts w:ascii="Times New Roman" w:eastAsia="Times New Roman" w:hAnsi="Times New Roman" w:cs="Times New Roman"/>
          <w:bCs/>
        </w:rPr>
        <w:t>Some states investigate or assess all children in a family when there are allegations of maltreatment against one child, even if other children do not have allegations of maltreatment. These other children in a report can receive a code of No Alleged Maltreatment. When No Alleged Maltreatment is used, it is both a maltreatment type and a maltreatment level. If all children in a report have No Alleged Maltreatment, this is considered an error and the entire report is removed during validation. For additional information, reporting guidance, and validation rules about No Alleged Maltreatment, please see Technical Bulletin #13.</w:t>
      </w:r>
    </w:p>
    <w:p w:rsidR="00D5164C" w:rsidRPr="000B1DEE" w:rsidP="000B1DEE" w14:paraId="27CB1865" w14:textId="7E2D8FCB">
      <w:pPr>
        <w:numPr>
          <w:ilvl w:val="0"/>
          <w:numId w:val="1"/>
        </w:numPr>
        <w:tabs>
          <w:tab w:val="left" w:pos="820"/>
        </w:tabs>
        <w:ind w:right="104"/>
        <w:jc w:val="both"/>
        <w:rPr>
          <w:rFonts w:ascii="Times New Roman" w:eastAsia="Times New Roman" w:hAnsi="Times New Roman" w:cs="Times New Roman"/>
          <w:bCs/>
        </w:rPr>
      </w:pPr>
      <w:r w:rsidRPr="000B1DEE">
        <w:rPr>
          <w:rFonts w:ascii="Times New Roman" w:eastAsia="Times New Roman" w:hAnsi="Times New Roman" w:cs="Times New Roman"/>
          <w:b/>
        </w:rPr>
        <w:t xml:space="preserve">A perpetrator cannot have all perpetrator maltreatment fields coded as no. </w:t>
      </w:r>
      <w:r w:rsidRPr="000B1DEE">
        <w:rPr>
          <w:rFonts w:ascii="Times New Roman" w:eastAsia="Times New Roman" w:hAnsi="Times New Roman" w:cs="Times New Roman"/>
          <w:bCs/>
        </w:rPr>
        <w:t>If this error is found, all data associated with that perpetrator in the specific record are deleted during validation. If the perpetrator is not positively linked to any of the maltreatments, the state should not provide perpetrator data.</w:t>
      </w:r>
    </w:p>
    <w:p w:rsidR="006776C0" w:rsidRPr="000B1DEE" w:rsidP="00F875C1" w14:paraId="15236B72" w14:textId="77777777">
      <w:pPr>
        <w:ind w:right="106"/>
        <w:jc w:val="both"/>
        <w:rPr>
          <w:rFonts w:ascii="Times New Roman" w:hAnsi="Times New Roman" w:cs="Times New Roman"/>
          <w:spacing w:val="-1"/>
        </w:rPr>
      </w:pPr>
    </w:p>
    <w:p w:rsidR="00D5164C" w:rsidRPr="000B1DEE" w:rsidP="00567254" w14:paraId="57688D62" w14:textId="77777777">
      <w:pPr>
        <w:pStyle w:val="Heading3"/>
        <w:ind w:left="0"/>
        <w:jc w:val="both"/>
        <w:rPr>
          <w:rFonts w:cs="Times New Roman"/>
          <w:b w:val="0"/>
          <w:bCs w:val="0"/>
        </w:rPr>
      </w:pPr>
      <w:r w:rsidRPr="000B1DEE">
        <w:rPr>
          <w:rFonts w:cs="Times New Roman"/>
        </w:rPr>
        <w:t>Required</w:t>
      </w:r>
      <w:r w:rsidRPr="000B1DEE">
        <w:rPr>
          <w:rFonts w:cs="Times New Roman"/>
          <w:spacing w:val="-7"/>
        </w:rPr>
        <w:t xml:space="preserve"> </w:t>
      </w:r>
      <w:r w:rsidRPr="000B1DEE">
        <w:rPr>
          <w:rFonts w:cs="Times New Roman"/>
          <w:spacing w:val="-1"/>
        </w:rPr>
        <w:t>Child</w:t>
      </w:r>
      <w:r w:rsidRPr="000B1DEE">
        <w:rPr>
          <w:rFonts w:cs="Times New Roman"/>
          <w:spacing w:val="-8"/>
        </w:rPr>
        <w:t xml:space="preserve"> </w:t>
      </w:r>
      <w:r w:rsidRPr="000B1DEE">
        <w:rPr>
          <w:rFonts w:cs="Times New Roman"/>
        </w:rPr>
        <w:t>File</w:t>
      </w:r>
      <w:r w:rsidRPr="000B1DEE">
        <w:rPr>
          <w:rFonts w:cs="Times New Roman"/>
          <w:spacing w:val="-8"/>
        </w:rPr>
        <w:t xml:space="preserve"> </w:t>
      </w:r>
      <w:r w:rsidRPr="000B1DEE">
        <w:rPr>
          <w:rFonts w:cs="Times New Roman"/>
        </w:rPr>
        <w:t>Fields</w:t>
      </w:r>
    </w:p>
    <w:p w:rsidR="00D5164C" w:rsidRPr="000B1DEE" w:rsidP="00567254" w14:paraId="6104CEE1" w14:textId="77777777">
      <w:pPr>
        <w:ind w:right="106"/>
        <w:jc w:val="both"/>
        <w:rPr>
          <w:rFonts w:ascii="Times New Roman" w:eastAsia="Times New Roman" w:hAnsi="Times New Roman" w:cs="Times New Roman"/>
        </w:rPr>
      </w:pPr>
      <w:r w:rsidRPr="000B1DEE">
        <w:rPr>
          <w:rFonts w:ascii="Times New Roman" w:hAnsi="Times New Roman" w:cs="Times New Roman"/>
          <w:spacing w:val="-1"/>
        </w:rPr>
        <w:t>There</w:t>
      </w:r>
      <w:r w:rsidRPr="000B1DEE">
        <w:rPr>
          <w:rFonts w:ascii="Times New Roman" w:hAnsi="Times New Roman" w:cs="Times New Roman"/>
          <w:spacing w:val="-6"/>
        </w:rPr>
        <w:t xml:space="preserve"> </w:t>
      </w:r>
      <w:r w:rsidRPr="000B1DEE">
        <w:rPr>
          <w:rFonts w:ascii="Times New Roman" w:hAnsi="Times New Roman" w:cs="Times New Roman"/>
          <w:spacing w:val="-1"/>
        </w:rPr>
        <w:t>are</w:t>
      </w:r>
      <w:r w:rsidRPr="000B1DEE">
        <w:rPr>
          <w:rFonts w:ascii="Times New Roman" w:hAnsi="Times New Roman" w:cs="Times New Roman"/>
          <w:spacing w:val="-5"/>
        </w:rPr>
        <w:t xml:space="preserve"> </w:t>
      </w:r>
      <w:r w:rsidRPr="000B1DEE">
        <w:rPr>
          <w:rFonts w:ascii="Times New Roman" w:hAnsi="Times New Roman" w:cs="Times New Roman"/>
          <w:spacing w:val="-1"/>
        </w:rPr>
        <w:t>fields</w:t>
      </w:r>
      <w:r w:rsidRPr="000B1DEE">
        <w:rPr>
          <w:rFonts w:ascii="Times New Roman" w:hAnsi="Times New Roman" w:cs="Times New Roman"/>
          <w:spacing w:val="-5"/>
        </w:rPr>
        <w:t xml:space="preserve"> </w:t>
      </w:r>
      <w:r w:rsidRPr="000B1DEE">
        <w:rPr>
          <w:rFonts w:ascii="Times New Roman" w:hAnsi="Times New Roman" w:cs="Times New Roman"/>
          <w:spacing w:val="-1"/>
        </w:rPr>
        <w:t>required</w:t>
      </w:r>
      <w:r w:rsidRPr="000B1DEE">
        <w:rPr>
          <w:rFonts w:ascii="Times New Roman" w:hAnsi="Times New Roman" w:cs="Times New Roman"/>
          <w:spacing w:val="-5"/>
        </w:rPr>
        <w:t xml:space="preserve"> </w:t>
      </w:r>
      <w:r w:rsidRPr="000B1DEE">
        <w:rPr>
          <w:rFonts w:ascii="Times New Roman" w:hAnsi="Times New Roman" w:cs="Times New Roman"/>
          <w:spacing w:val="-1"/>
        </w:rPr>
        <w:t>as</w:t>
      </w:r>
      <w:r w:rsidRPr="000B1DEE">
        <w:rPr>
          <w:rFonts w:ascii="Times New Roman" w:hAnsi="Times New Roman" w:cs="Times New Roman"/>
          <w:spacing w:val="-4"/>
        </w:rPr>
        <w:t xml:space="preserve"> </w:t>
      </w:r>
      <w:r w:rsidRPr="000B1DEE">
        <w:rPr>
          <w:rFonts w:ascii="Times New Roman" w:hAnsi="Times New Roman" w:cs="Times New Roman"/>
          <w:spacing w:val="-1"/>
        </w:rPr>
        <w:t>part</w:t>
      </w:r>
      <w:r w:rsidRPr="000B1DEE">
        <w:rPr>
          <w:rFonts w:ascii="Times New Roman" w:hAnsi="Times New Roman" w:cs="Times New Roman"/>
          <w:spacing w:val="-6"/>
        </w:rPr>
        <w:t xml:space="preserve"> </w:t>
      </w:r>
      <w:r w:rsidRPr="000B1DEE">
        <w:rPr>
          <w:rFonts w:ascii="Times New Roman" w:hAnsi="Times New Roman" w:cs="Times New Roman"/>
          <w:spacing w:val="-1"/>
        </w:rPr>
        <w:t>of</w:t>
      </w:r>
      <w:r w:rsidRPr="000B1DEE">
        <w:rPr>
          <w:rFonts w:ascii="Times New Roman" w:hAnsi="Times New Roman" w:cs="Times New Roman"/>
          <w:spacing w:val="-5"/>
        </w:rPr>
        <w:t xml:space="preserve"> </w:t>
      </w:r>
      <w:r w:rsidRPr="000B1DEE">
        <w:rPr>
          <w:rFonts w:ascii="Times New Roman" w:hAnsi="Times New Roman" w:cs="Times New Roman"/>
        </w:rPr>
        <w:t>a</w:t>
      </w:r>
      <w:r w:rsidRPr="000B1DEE">
        <w:rPr>
          <w:rFonts w:ascii="Times New Roman" w:hAnsi="Times New Roman" w:cs="Times New Roman"/>
          <w:spacing w:val="-5"/>
        </w:rPr>
        <w:t xml:space="preserve"> </w:t>
      </w:r>
      <w:r w:rsidRPr="000B1DEE">
        <w:rPr>
          <w:rFonts w:ascii="Times New Roman" w:hAnsi="Times New Roman" w:cs="Times New Roman"/>
          <w:spacing w:val="-1"/>
        </w:rPr>
        <w:t>complete</w:t>
      </w:r>
      <w:r w:rsidRPr="000B1DEE">
        <w:rPr>
          <w:rFonts w:ascii="Times New Roman" w:hAnsi="Times New Roman" w:cs="Times New Roman"/>
          <w:spacing w:val="-5"/>
        </w:rPr>
        <w:t xml:space="preserve"> </w:t>
      </w:r>
      <w:r w:rsidRPr="000B1DEE">
        <w:rPr>
          <w:rFonts w:ascii="Times New Roman" w:hAnsi="Times New Roman" w:cs="Times New Roman"/>
          <w:spacing w:val="-1"/>
        </w:rPr>
        <w:t>Child</w:t>
      </w:r>
      <w:r w:rsidRPr="000B1DEE">
        <w:rPr>
          <w:rFonts w:ascii="Times New Roman" w:hAnsi="Times New Roman" w:cs="Times New Roman"/>
          <w:spacing w:val="-5"/>
        </w:rPr>
        <w:t xml:space="preserve"> </w:t>
      </w:r>
      <w:r w:rsidRPr="000B1DEE">
        <w:rPr>
          <w:rFonts w:ascii="Times New Roman" w:hAnsi="Times New Roman" w:cs="Times New Roman"/>
          <w:spacing w:val="-1"/>
        </w:rPr>
        <w:t>File.</w:t>
      </w:r>
      <w:r w:rsidRPr="000B1DEE">
        <w:rPr>
          <w:rFonts w:ascii="Times New Roman" w:hAnsi="Times New Roman" w:cs="Times New Roman"/>
          <w:spacing w:val="-6"/>
        </w:rPr>
        <w:t xml:space="preserve"> </w:t>
      </w:r>
      <w:r w:rsidRPr="000B1DEE">
        <w:rPr>
          <w:rFonts w:ascii="Times New Roman" w:hAnsi="Times New Roman" w:cs="Times New Roman"/>
          <w:spacing w:val="-1"/>
        </w:rPr>
        <w:t>Additionally,</w:t>
      </w:r>
      <w:r w:rsidRPr="000B1DEE">
        <w:rPr>
          <w:rFonts w:ascii="Times New Roman" w:hAnsi="Times New Roman" w:cs="Times New Roman"/>
          <w:spacing w:val="-5"/>
        </w:rPr>
        <w:t xml:space="preserve"> </w:t>
      </w:r>
      <w:r w:rsidRPr="000B1DEE">
        <w:rPr>
          <w:rFonts w:ascii="Times New Roman" w:hAnsi="Times New Roman" w:cs="Times New Roman"/>
        </w:rPr>
        <w:t>the</w:t>
      </w:r>
      <w:r w:rsidRPr="000B1DEE">
        <w:rPr>
          <w:rFonts w:ascii="Times New Roman" w:hAnsi="Times New Roman" w:cs="Times New Roman"/>
          <w:spacing w:val="-5"/>
        </w:rPr>
        <w:t xml:space="preserve"> </w:t>
      </w:r>
      <w:r w:rsidRPr="000B1DEE">
        <w:rPr>
          <w:rFonts w:ascii="Times New Roman" w:hAnsi="Times New Roman" w:cs="Times New Roman"/>
          <w:spacing w:val="-1"/>
        </w:rPr>
        <w:t>AFCARS</w:t>
      </w:r>
      <w:r w:rsidRPr="000B1DEE">
        <w:rPr>
          <w:rFonts w:ascii="Times New Roman" w:hAnsi="Times New Roman" w:cs="Times New Roman"/>
          <w:spacing w:val="-5"/>
        </w:rPr>
        <w:t xml:space="preserve"> </w:t>
      </w:r>
      <w:r w:rsidRPr="000B1DEE">
        <w:rPr>
          <w:rFonts w:ascii="Times New Roman" w:hAnsi="Times New Roman" w:cs="Times New Roman"/>
        </w:rPr>
        <w:t>ID</w:t>
      </w:r>
      <w:r w:rsidRPr="000B1DEE">
        <w:rPr>
          <w:rFonts w:ascii="Times New Roman" w:hAnsi="Times New Roman" w:cs="Times New Roman"/>
          <w:spacing w:val="-5"/>
        </w:rPr>
        <w:t xml:space="preserve"> </w:t>
      </w:r>
      <w:r w:rsidRPr="000B1DEE">
        <w:rPr>
          <w:rFonts w:ascii="Times New Roman" w:hAnsi="Times New Roman" w:cs="Times New Roman"/>
        </w:rPr>
        <w:t>field</w:t>
      </w:r>
      <w:r w:rsidRPr="000B1DEE">
        <w:rPr>
          <w:rFonts w:ascii="Times New Roman" w:hAnsi="Times New Roman" w:cs="Times New Roman"/>
          <w:spacing w:val="-6"/>
        </w:rPr>
        <w:t xml:space="preserve"> </w:t>
      </w:r>
      <w:r w:rsidRPr="000B1DEE">
        <w:rPr>
          <w:rFonts w:ascii="Times New Roman" w:hAnsi="Times New Roman" w:cs="Times New Roman"/>
        </w:rPr>
        <w:t>is</w:t>
      </w:r>
      <w:r w:rsidRPr="000B1DEE">
        <w:rPr>
          <w:rFonts w:ascii="Times New Roman" w:hAnsi="Times New Roman" w:cs="Times New Roman"/>
          <w:spacing w:val="-5"/>
        </w:rPr>
        <w:t xml:space="preserve"> </w:t>
      </w:r>
      <w:r w:rsidRPr="000B1DEE">
        <w:rPr>
          <w:rFonts w:ascii="Times New Roman" w:hAnsi="Times New Roman" w:cs="Times New Roman"/>
        </w:rPr>
        <w:t>required</w:t>
      </w:r>
      <w:r w:rsidRPr="000B1DEE">
        <w:rPr>
          <w:rFonts w:ascii="Times New Roman" w:hAnsi="Times New Roman" w:cs="Times New Roman"/>
          <w:spacing w:val="57"/>
          <w:w w:val="99"/>
        </w:rPr>
        <w:t xml:space="preserve"> </w:t>
      </w:r>
      <w:r w:rsidRPr="000B1DEE">
        <w:rPr>
          <w:rFonts w:ascii="Times New Roman" w:hAnsi="Times New Roman" w:cs="Times New Roman"/>
        </w:rPr>
        <w:t>for</w:t>
      </w:r>
      <w:r w:rsidRPr="000B1DEE">
        <w:rPr>
          <w:rFonts w:ascii="Times New Roman" w:hAnsi="Times New Roman" w:cs="Times New Roman"/>
          <w:spacing w:val="13"/>
        </w:rPr>
        <w:t xml:space="preserve"> </w:t>
      </w:r>
      <w:r w:rsidRPr="000B1DEE">
        <w:rPr>
          <w:rFonts w:ascii="Times New Roman" w:hAnsi="Times New Roman" w:cs="Times New Roman"/>
        </w:rPr>
        <w:t>the</w:t>
      </w:r>
      <w:r w:rsidRPr="000B1DEE">
        <w:rPr>
          <w:rFonts w:ascii="Times New Roman" w:hAnsi="Times New Roman" w:cs="Times New Roman"/>
          <w:spacing w:val="13"/>
        </w:rPr>
        <w:t xml:space="preserve"> </w:t>
      </w:r>
      <w:r w:rsidRPr="000B1DEE">
        <w:rPr>
          <w:rFonts w:ascii="Times New Roman" w:hAnsi="Times New Roman" w:cs="Times New Roman"/>
        </w:rPr>
        <w:t>CFSR.</w:t>
      </w:r>
      <w:r w:rsidRPr="000B1DEE">
        <w:rPr>
          <w:rFonts w:ascii="Times New Roman" w:hAnsi="Times New Roman" w:cs="Times New Roman"/>
          <w:spacing w:val="14"/>
        </w:rPr>
        <w:t xml:space="preserve"> </w:t>
      </w:r>
      <w:r w:rsidRPr="000B1DEE">
        <w:rPr>
          <w:rFonts w:ascii="Times New Roman" w:hAnsi="Times New Roman" w:cs="Times New Roman"/>
        </w:rPr>
        <w:t>Required</w:t>
      </w:r>
      <w:r w:rsidRPr="000B1DEE">
        <w:rPr>
          <w:rFonts w:ascii="Times New Roman" w:hAnsi="Times New Roman" w:cs="Times New Roman"/>
          <w:spacing w:val="13"/>
        </w:rPr>
        <w:t xml:space="preserve"> </w:t>
      </w:r>
      <w:r w:rsidRPr="000B1DEE">
        <w:rPr>
          <w:rFonts w:ascii="Times New Roman" w:hAnsi="Times New Roman" w:cs="Times New Roman"/>
        </w:rPr>
        <w:t>fields</w:t>
      </w:r>
      <w:r w:rsidRPr="000B1DEE">
        <w:rPr>
          <w:rFonts w:ascii="Times New Roman" w:hAnsi="Times New Roman" w:cs="Times New Roman"/>
          <w:spacing w:val="13"/>
        </w:rPr>
        <w:t xml:space="preserve"> </w:t>
      </w:r>
      <w:r w:rsidRPr="000B1DEE">
        <w:rPr>
          <w:rFonts w:ascii="Times New Roman" w:hAnsi="Times New Roman" w:cs="Times New Roman"/>
          <w:spacing w:val="-1"/>
        </w:rPr>
        <w:t>are</w:t>
      </w:r>
      <w:r w:rsidRPr="000B1DEE">
        <w:rPr>
          <w:rFonts w:ascii="Times New Roman" w:hAnsi="Times New Roman" w:cs="Times New Roman"/>
          <w:spacing w:val="14"/>
        </w:rPr>
        <w:t xml:space="preserve"> </w:t>
      </w:r>
      <w:r w:rsidRPr="000B1DEE">
        <w:rPr>
          <w:rFonts w:ascii="Times New Roman" w:hAnsi="Times New Roman" w:cs="Times New Roman"/>
        </w:rPr>
        <w:t>indicated</w:t>
      </w:r>
      <w:r w:rsidRPr="000B1DEE">
        <w:rPr>
          <w:rFonts w:ascii="Times New Roman" w:hAnsi="Times New Roman" w:cs="Times New Roman"/>
          <w:spacing w:val="13"/>
        </w:rPr>
        <w:t xml:space="preserve"> </w:t>
      </w:r>
      <w:r w:rsidRPr="000B1DEE">
        <w:rPr>
          <w:rFonts w:ascii="Times New Roman" w:hAnsi="Times New Roman" w:cs="Times New Roman"/>
        </w:rPr>
        <w:t>on</w:t>
      </w:r>
      <w:r w:rsidRPr="000B1DEE">
        <w:rPr>
          <w:rFonts w:ascii="Times New Roman" w:hAnsi="Times New Roman" w:cs="Times New Roman"/>
          <w:spacing w:val="13"/>
        </w:rPr>
        <w:t xml:space="preserve"> </w:t>
      </w:r>
      <w:r w:rsidRPr="000B1DEE">
        <w:rPr>
          <w:rFonts w:ascii="Times New Roman" w:hAnsi="Times New Roman" w:cs="Times New Roman"/>
        </w:rPr>
        <w:t>the</w:t>
      </w:r>
      <w:r w:rsidRPr="000B1DEE">
        <w:rPr>
          <w:rFonts w:ascii="Times New Roman" w:hAnsi="Times New Roman" w:cs="Times New Roman"/>
          <w:spacing w:val="14"/>
        </w:rPr>
        <w:t xml:space="preserve"> </w:t>
      </w:r>
      <w:r w:rsidRPr="000B1DEE">
        <w:rPr>
          <w:rFonts w:ascii="Times New Roman" w:hAnsi="Times New Roman" w:cs="Times New Roman"/>
        </w:rPr>
        <w:t>mapping</w:t>
      </w:r>
      <w:r w:rsidRPr="000B1DEE" w:rsidR="00BD60FD">
        <w:rPr>
          <w:rFonts w:ascii="Times New Roman" w:hAnsi="Times New Roman" w:cs="Times New Roman"/>
        </w:rPr>
        <w:t xml:space="preserve"> forms</w:t>
      </w:r>
      <w:r w:rsidRPr="000B1DEE" w:rsidR="00BD60FD">
        <w:rPr>
          <w:rFonts w:ascii="Times New Roman" w:hAnsi="Times New Roman" w:cs="Times New Roman"/>
          <w:spacing w:val="-1"/>
        </w:rPr>
        <w:t>.</w:t>
      </w:r>
    </w:p>
    <w:p w:rsidR="00C82571" w14:paraId="280B46E3" w14:textId="77777777">
      <w:pPr>
        <w:rPr>
          <w:rFonts w:ascii="Times New Roman" w:eastAsia="Times New Roman" w:hAnsi="Times New Roman" w:cs="Times New Roman"/>
          <w:b/>
          <w:bCs/>
          <w:sz w:val="24"/>
          <w:szCs w:val="24"/>
        </w:rPr>
      </w:pPr>
      <w:r>
        <w:rPr>
          <w:rFonts w:cs="Times New Roman"/>
        </w:rPr>
        <w:br w:type="page"/>
      </w:r>
    </w:p>
    <w:p w:rsidR="00D5164C" w:rsidRPr="000B1DEE" w:rsidP="000B1DEE" w14:paraId="4F164E72" w14:textId="7C3212E1">
      <w:pPr>
        <w:pStyle w:val="Heading1"/>
        <w:ind w:left="0"/>
        <w:jc w:val="center"/>
        <w:rPr>
          <w:rFonts w:cs="Times New Roman"/>
          <w:b w:val="0"/>
          <w:bCs w:val="0"/>
        </w:rPr>
      </w:pPr>
      <w:r w:rsidRPr="000B1DEE">
        <w:rPr>
          <w:rFonts w:cs="Times New Roman"/>
        </w:rPr>
        <w:t xml:space="preserve">Required </w:t>
      </w:r>
      <w:r w:rsidRPr="000B1DEE">
        <w:rPr>
          <w:rFonts w:cs="Times New Roman"/>
        </w:rPr>
        <w:t>Child File</w:t>
      </w:r>
      <w:r w:rsidRPr="000B1DEE">
        <w:rPr>
          <w:rFonts w:cs="Times New Roman"/>
        </w:rPr>
        <w:t xml:space="preserve"> </w:t>
      </w:r>
      <w:r w:rsidRPr="000B1DEE">
        <w:rPr>
          <w:rFonts w:cs="Times New Roman"/>
          <w:spacing w:val="-1"/>
        </w:rPr>
        <w:t>Fields</w:t>
      </w:r>
    </w:p>
    <w:tbl>
      <w:tblPr>
        <w:tblW w:w="0" w:type="auto"/>
        <w:tblInd w:w="1630" w:type="dxa"/>
        <w:tblLayout w:type="fixed"/>
        <w:tblCellMar>
          <w:left w:w="0" w:type="dxa"/>
          <w:right w:w="0" w:type="dxa"/>
        </w:tblCellMar>
        <w:tblLook w:val="01E0"/>
      </w:tblPr>
      <w:tblGrid>
        <w:gridCol w:w="1635"/>
        <w:gridCol w:w="3191"/>
        <w:gridCol w:w="1474"/>
      </w:tblGrid>
      <w:tr w14:paraId="636F6EEB" w14:textId="77777777" w:rsidTr="002F4BD7">
        <w:tblPrEx>
          <w:tblW w:w="0" w:type="auto"/>
          <w:tblInd w:w="1630" w:type="dxa"/>
          <w:tblLayout w:type="fixed"/>
          <w:tblCellMar>
            <w:left w:w="0" w:type="dxa"/>
            <w:right w:w="0" w:type="dxa"/>
          </w:tblCellMar>
          <w:tblLook w:val="01E0"/>
        </w:tblPrEx>
        <w:trPr>
          <w:trHeight w:hRule="exact" w:val="258"/>
        </w:trPr>
        <w:tc>
          <w:tcPr>
            <w:tcW w:w="1635" w:type="dxa"/>
            <w:tcBorders>
              <w:top w:val="nil"/>
              <w:left w:val="nil"/>
              <w:bottom w:val="nil"/>
              <w:right w:val="nil"/>
            </w:tcBorders>
            <w:shd w:val="clear" w:color="auto" w:fill="1F497D" w:themeFill="text2"/>
          </w:tcPr>
          <w:p w:rsidR="00D5164C" w:rsidRPr="002F4BD7" w:rsidP="000B1DEE" w14:paraId="25CC5178" w14:textId="77777777">
            <w:pPr>
              <w:pStyle w:val="TableParagraph"/>
              <w:ind w:left="103"/>
              <w:rPr>
                <w:rFonts w:ascii="Arial Narrow" w:eastAsia="Times New Roman" w:hAnsi="Arial Narrow" w:cs="Times New Roman"/>
                <w:sz w:val="20"/>
                <w:szCs w:val="20"/>
              </w:rPr>
            </w:pPr>
            <w:r w:rsidRPr="002F4BD7">
              <w:rPr>
                <w:rFonts w:ascii="Arial Narrow" w:hAnsi="Arial Narrow" w:cs="Times New Roman"/>
                <w:b/>
                <w:color w:val="FFFFFF"/>
                <w:sz w:val="20"/>
                <w:szCs w:val="20"/>
              </w:rPr>
              <w:t>Field</w:t>
            </w:r>
            <w:r w:rsidRPr="002F4BD7">
              <w:rPr>
                <w:rFonts w:ascii="Arial Narrow" w:hAnsi="Arial Narrow" w:cs="Times New Roman"/>
                <w:b/>
                <w:color w:val="FFFFFF"/>
                <w:spacing w:val="-13"/>
                <w:sz w:val="20"/>
                <w:szCs w:val="20"/>
              </w:rPr>
              <w:t xml:space="preserve"> </w:t>
            </w:r>
            <w:r w:rsidRPr="002F4BD7">
              <w:rPr>
                <w:rFonts w:ascii="Arial Narrow" w:hAnsi="Arial Narrow" w:cs="Times New Roman"/>
                <w:b/>
                <w:color w:val="FFFFFF"/>
                <w:sz w:val="20"/>
                <w:szCs w:val="20"/>
              </w:rPr>
              <w:t>Number</w:t>
            </w:r>
          </w:p>
        </w:tc>
        <w:tc>
          <w:tcPr>
            <w:tcW w:w="3191" w:type="dxa"/>
            <w:tcBorders>
              <w:top w:val="nil"/>
              <w:left w:val="nil"/>
              <w:bottom w:val="nil"/>
              <w:right w:val="nil"/>
            </w:tcBorders>
            <w:shd w:val="clear" w:color="auto" w:fill="1F497D" w:themeFill="text2"/>
          </w:tcPr>
          <w:p w:rsidR="00D5164C" w:rsidRPr="002F4BD7" w:rsidP="000B1DEE" w14:paraId="2A5E2B35" w14:textId="77777777">
            <w:pPr>
              <w:pStyle w:val="TableParagraph"/>
              <w:ind w:left="107"/>
              <w:rPr>
                <w:rFonts w:ascii="Arial Narrow" w:eastAsia="Times New Roman" w:hAnsi="Arial Narrow" w:cs="Times New Roman"/>
                <w:sz w:val="20"/>
                <w:szCs w:val="20"/>
              </w:rPr>
            </w:pPr>
            <w:r w:rsidRPr="002F4BD7">
              <w:rPr>
                <w:rFonts w:ascii="Arial Narrow" w:hAnsi="Arial Narrow" w:cs="Times New Roman"/>
                <w:b/>
                <w:color w:val="FFFFFF"/>
                <w:sz w:val="20"/>
                <w:szCs w:val="20"/>
              </w:rPr>
              <w:t>Long</w:t>
            </w:r>
            <w:r w:rsidRPr="002F4BD7">
              <w:rPr>
                <w:rFonts w:ascii="Arial Narrow" w:hAnsi="Arial Narrow" w:cs="Times New Roman"/>
                <w:b/>
                <w:color w:val="FFFFFF"/>
                <w:spacing w:val="-11"/>
                <w:sz w:val="20"/>
                <w:szCs w:val="20"/>
              </w:rPr>
              <w:t xml:space="preserve"> </w:t>
            </w:r>
            <w:r w:rsidRPr="002F4BD7">
              <w:rPr>
                <w:rFonts w:ascii="Arial Narrow" w:hAnsi="Arial Narrow" w:cs="Times New Roman"/>
                <w:b/>
                <w:color w:val="FFFFFF"/>
                <w:sz w:val="20"/>
                <w:szCs w:val="20"/>
              </w:rPr>
              <w:t>Name</w:t>
            </w:r>
          </w:p>
        </w:tc>
        <w:tc>
          <w:tcPr>
            <w:tcW w:w="1474" w:type="dxa"/>
            <w:tcBorders>
              <w:top w:val="nil"/>
              <w:left w:val="nil"/>
              <w:bottom w:val="nil"/>
              <w:right w:val="nil"/>
            </w:tcBorders>
            <w:shd w:val="clear" w:color="auto" w:fill="1F497D" w:themeFill="text2"/>
          </w:tcPr>
          <w:p w:rsidR="00D5164C" w:rsidRPr="002F4BD7" w:rsidP="000B1DEE" w14:paraId="79AC5615" w14:textId="77777777">
            <w:pPr>
              <w:pStyle w:val="TableParagraph"/>
              <w:ind w:left="236"/>
              <w:rPr>
                <w:rFonts w:ascii="Arial Narrow" w:eastAsia="Times New Roman" w:hAnsi="Arial Narrow" w:cs="Times New Roman"/>
                <w:sz w:val="20"/>
                <w:szCs w:val="20"/>
              </w:rPr>
            </w:pPr>
            <w:r w:rsidRPr="002F4BD7">
              <w:rPr>
                <w:rFonts w:ascii="Arial Narrow" w:hAnsi="Arial Narrow" w:cs="Times New Roman"/>
                <w:b/>
                <w:color w:val="FFFFFF"/>
                <w:sz w:val="20"/>
                <w:szCs w:val="20"/>
              </w:rPr>
              <w:t>Short</w:t>
            </w:r>
            <w:r w:rsidRPr="002F4BD7">
              <w:rPr>
                <w:rFonts w:ascii="Arial Narrow" w:hAnsi="Arial Narrow" w:cs="Times New Roman"/>
                <w:b/>
                <w:color w:val="FFFFFF"/>
                <w:spacing w:val="-11"/>
                <w:sz w:val="20"/>
                <w:szCs w:val="20"/>
              </w:rPr>
              <w:t xml:space="preserve"> </w:t>
            </w:r>
            <w:r w:rsidRPr="002F4BD7">
              <w:rPr>
                <w:rFonts w:ascii="Arial Narrow" w:hAnsi="Arial Narrow" w:cs="Times New Roman"/>
                <w:b/>
                <w:color w:val="FFFFFF"/>
                <w:sz w:val="20"/>
                <w:szCs w:val="20"/>
              </w:rPr>
              <w:t>Name</w:t>
            </w:r>
          </w:p>
        </w:tc>
      </w:tr>
      <w:tr w14:paraId="54D85568" w14:textId="77777777">
        <w:tblPrEx>
          <w:tblW w:w="0" w:type="auto"/>
          <w:tblInd w:w="1630" w:type="dxa"/>
          <w:tblLayout w:type="fixed"/>
          <w:tblCellMar>
            <w:left w:w="0" w:type="dxa"/>
            <w:right w:w="0" w:type="dxa"/>
          </w:tblCellMar>
          <w:tblLook w:val="01E0"/>
        </w:tblPrEx>
        <w:trPr>
          <w:trHeight w:hRule="exact" w:val="263"/>
        </w:trPr>
        <w:tc>
          <w:tcPr>
            <w:tcW w:w="1635" w:type="dxa"/>
            <w:tcBorders>
              <w:top w:val="nil"/>
              <w:left w:val="nil"/>
              <w:bottom w:val="nil"/>
              <w:right w:val="nil"/>
            </w:tcBorders>
            <w:shd w:val="clear" w:color="auto" w:fill="4F82BD"/>
          </w:tcPr>
          <w:p w:rsidR="00D5164C" w:rsidRPr="002F4BD7" w:rsidP="000B1DEE" w14:paraId="44FF20FC" w14:textId="77777777">
            <w:pPr>
              <w:pStyle w:val="TableParagraph"/>
              <w:ind w:left="103"/>
              <w:rPr>
                <w:rFonts w:ascii="Arial Narrow" w:eastAsia="Times New Roman" w:hAnsi="Arial Narrow" w:cs="Times New Roman"/>
                <w:sz w:val="20"/>
                <w:szCs w:val="20"/>
              </w:rPr>
            </w:pPr>
            <w:r w:rsidRPr="002F4BD7">
              <w:rPr>
                <w:rFonts w:ascii="Arial Narrow" w:hAnsi="Arial Narrow" w:cs="Times New Roman"/>
                <w:b/>
                <w:color w:val="FFFFFF"/>
                <w:sz w:val="20"/>
                <w:szCs w:val="20"/>
              </w:rPr>
              <w:t>1</w:t>
            </w:r>
          </w:p>
        </w:tc>
        <w:tc>
          <w:tcPr>
            <w:tcW w:w="3191" w:type="dxa"/>
            <w:tcBorders>
              <w:top w:val="nil"/>
              <w:left w:val="nil"/>
              <w:bottom w:val="nil"/>
              <w:right w:val="nil"/>
            </w:tcBorders>
            <w:shd w:val="clear" w:color="auto" w:fill="B8CCE4"/>
          </w:tcPr>
          <w:p w:rsidR="00D5164C" w:rsidRPr="002F4BD7" w:rsidP="000B1DEE" w14:paraId="0AA147CE" w14:textId="77777777">
            <w:pPr>
              <w:pStyle w:val="TableParagraph"/>
              <w:ind w:left="107"/>
              <w:rPr>
                <w:rFonts w:ascii="Arial Narrow" w:eastAsia="Times New Roman" w:hAnsi="Arial Narrow" w:cs="Times New Roman"/>
                <w:sz w:val="20"/>
                <w:szCs w:val="20"/>
              </w:rPr>
            </w:pPr>
            <w:r w:rsidRPr="002F4BD7">
              <w:rPr>
                <w:rFonts w:ascii="Arial Narrow" w:hAnsi="Arial Narrow" w:cs="Times New Roman"/>
                <w:sz w:val="20"/>
                <w:szCs w:val="20"/>
              </w:rPr>
              <w:t>submission</w:t>
            </w:r>
            <w:r w:rsidRPr="002F4BD7">
              <w:rPr>
                <w:rFonts w:ascii="Arial Narrow" w:hAnsi="Arial Narrow" w:cs="Times New Roman"/>
                <w:spacing w:val="-14"/>
                <w:sz w:val="20"/>
                <w:szCs w:val="20"/>
              </w:rPr>
              <w:t xml:space="preserve"> </w:t>
            </w:r>
            <w:r w:rsidRPr="002F4BD7">
              <w:rPr>
                <w:rFonts w:ascii="Arial Narrow" w:hAnsi="Arial Narrow" w:cs="Times New Roman"/>
                <w:spacing w:val="-1"/>
                <w:sz w:val="20"/>
                <w:szCs w:val="20"/>
              </w:rPr>
              <w:t>year</w:t>
            </w:r>
          </w:p>
        </w:tc>
        <w:tc>
          <w:tcPr>
            <w:tcW w:w="1474" w:type="dxa"/>
            <w:tcBorders>
              <w:top w:val="nil"/>
              <w:left w:val="nil"/>
              <w:bottom w:val="nil"/>
              <w:right w:val="nil"/>
            </w:tcBorders>
            <w:shd w:val="clear" w:color="auto" w:fill="B8CCE4"/>
          </w:tcPr>
          <w:p w:rsidR="00D5164C" w:rsidRPr="002F4BD7" w:rsidP="000B1DEE" w14:paraId="684C5EA9" w14:textId="77777777">
            <w:pPr>
              <w:pStyle w:val="TableParagraph"/>
              <w:ind w:left="236"/>
              <w:rPr>
                <w:rFonts w:ascii="Arial Narrow" w:eastAsia="Times New Roman" w:hAnsi="Arial Narrow" w:cs="Times New Roman"/>
                <w:sz w:val="20"/>
                <w:szCs w:val="20"/>
              </w:rPr>
            </w:pPr>
            <w:r w:rsidRPr="002F4BD7">
              <w:rPr>
                <w:rFonts w:ascii="Arial Narrow" w:hAnsi="Arial Narrow" w:cs="Times New Roman"/>
                <w:spacing w:val="-1"/>
                <w:sz w:val="20"/>
                <w:szCs w:val="20"/>
              </w:rPr>
              <w:t>SUBYR</w:t>
            </w:r>
          </w:p>
        </w:tc>
      </w:tr>
      <w:tr w14:paraId="5425CC75" w14:textId="77777777">
        <w:tblPrEx>
          <w:tblW w:w="0" w:type="auto"/>
          <w:tblInd w:w="1630" w:type="dxa"/>
          <w:tblLayout w:type="fixed"/>
          <w:tblCellMar>
            <w:left w:w="0" w:type="dxa"/>
            <w:right w:w="0" w:type="dxa"/>
          </w:tblCellMar>
          <w:tblLook w:val="01E0"/>
        </w:tblPrEx>
        <w:trPr>
          <w:trHeight w:hRule="exact" w:val="263"/>
        </w:trPr>
        <w:tc>
          <w:tcPr>
            <w:tcW w:w="1635" w:type="dxa"/>
            <w:tcBorders>
              <w:top w:val="nil"/>
              <w:left w:val="nil"/>
              <w:bottom w:val="nil"/>
              <w:right w:val="nil"/>
            </w:tcBorders>
            <w:shd w:val="clear" w:color="auto" w:fill="4F82BD"/>
          </w:tcPr>
          <w:p w:rsidR="00D5164C" w:rsidRPr="002F4BD7" w:rsidP="000B1DEE" w14:paraId="0A5152B9" w14:textId="77777777">
            <w:pPr>
              <w:pStyle w:val="TableParagraph"/>
              <w:ind w:left="103"/>
              <w:rPr>
                <w:rFonts w:ascii="Arial Narrow" w:eastAsia="Times New Roman" w:hAnsi="Arial Narrow" w:cs="Times New Roman"/>
                <w:sz w:val="20"/>
                <w:szCs w:val="20"/>
              </w:rPr>
            </w:pPr>
            <w:r w:rsidRPr="002F4BD7">
              <w:rPr>
                <w:rFonts w:ascii="Arial Narrow" w:hAnsi="Arial Narrow" w:cs="Times New Roman"/>
                <w:b/>
                <w:color w:val="FFFFFF"/>
                <w:sz w:val="20"/>
                <w:szCs w:val="20"/>
              </w:rPr>
              <w:t>2</w:t>
            </w:r>
          </w:p>
        </w:tc>
        <w:tc>
          <w:tcPr>
            <w:tcW w:w="3191" w:type="dxa"/>
            <w:tcBorders>
              <w:top w:val="nil"/>
              <w:left w:val="nil"/>
              <w:bottom w:val="nil"/>
              <w:right w:val="nil"/>
            </w:tcBorders>
            <w:shd w:val="clear" w:color="auto" w:fill="DBE5F1"/>
          </w:tcPr>
          <w:p w:rsidR="00D5164C" w:rsidRPr="002F4BD7" w:rsidP="000B1DEE" w14:paraId="6CDF31CF" w14:textId="77777777">
            <w:pPr>
              <w:pStyle w:val="TableParagraph"/>
              <w:ind w:left="107"/>
              <w:rPr>
                <w:rFonts w:ascii="Arial Narrow" w:eastAsia="Times New Roman" w:hAnsi="Arial Narrow" w:cs="Times New Roman"/>
                <w:sz w:val="20"/>
                <w:szCs w:val="20"/>
              </w:rPr>
            </w:pPr>
            <w:r w:rsidRPr="002F4BD7">
              <w:rPr>
                <w:rFonts w:ascii="Arial Narrow" w:hAnsi="Arial Narrow" w:cs="Times New Roman"/>
                <w:sz w:val="20"/>
                <w:szCs w:val="20"/>
              </w:rPr>
              <w:t>state</w:t>
            </w:r>
            <w:r w:rsidRPr="002F4BD7">
              <w:rPr>
                <w:rFonts w:ascii="Arial Narrow" w:hAnsi="Arial Narrow" w:cs="Times New Roman"/>
                <w:spacing w:val="-12"/>
                <w:sz w:val="20"/>
                <w:szCs w:val="20"/>
              </w:rPr>
              <w:t xml:space="preserve"> </w:t>
            </w:r>
            <w:r w:rsidRPr="002F4BD7">
              <w:rPr>
                <w:rFonts w:ascii="Arial Narrow" w:hAnsi="Arial Narrow" w:cs="Times New Roman"/>
                <w:sz w:val="20"/>
                <w:szCs w:val="20"/>
              </w:rPr>
              <w:t>territory</w:t>
            </w:r>
          </w:p>
        </w:tc>
        <w:tc>
          <w:tcPr>
            <w:tcW w:w="1474" w:type="dxa"/>
            <w:tcBorders>
              <w:top w:val="nil"/>
              <w:left w:val="nil"/>
              <w:bottom w:val="nil"/>
              <w:right w:val="nil"/>
            </w:tcBorders>
            <w:shd w:val="clear" w:color="auto" w:fill="DBE5F1"/>
          </w:tcPr>
          <w:p w:rsidR="00D5164C" w:rsidRPr="002F4BD7" w:rsidP="000B1DEE" w14:paraId="4986D1A7" w14:textId="77777777">
            <w:pPr>
              <w:pStyle w:val="TableParagraph"/>
              <w:ind w:left="236"/>
              <w:rPr>
                <w:rFonts w:ascii="Arial Narrow" w:eastAsia="Times New Roman" w:hAnsi="Arial Narrow" w:cs="Times New Roman"/>
                <w:sz w:val="20"/>
                <w:szCs w:val="20"/>
              </w:rPr>
            </w:pPr>
            <w:r w:rsidRPr="002F4BD7">
              <w:rPr>
                <w:rFonts w:ascii="Arial Narrow" w:hAnsi="Arial Narrow" w:cs="Times New Roman"/>
                <w:sz w:val="20"/>
                <w:szCs w:val="20"/>
              </w:rPr>
              <w:t>STATERR</w:t>
            </w:r>
          </w:p>
        </w:tc>
      </w:tr>
      <w:tr w14:paraId="4D549CAA" w14:textId="77777777">
        <w:tblPrEx>
          <w:tblW w:w="0" w:type="auto"/>
          <w:tblInd w:w="1630" w:type="dxa"/>
          <w:tblLayout w:type="fixed"/>
          <w:tblCellMar>
            <w:left w:w="0" w:type="dxa"/>
            <w:right w:w="0" w:type="dxa"/>
          </w:tblCellMar>
          <w:tblLook w:val="01E0"/>
        </w:tblPrEx>
        <w:trPr>
          <w:trHeight w:hRule="exact" w:val="263"/>
        </w:trPr>
        <w:tc>
          <w:tcPr>
            <w:tcW w:w="1635" w:type="dxa"/>
            <w:tcBorders>
              <w:top w:val="nil"/>
              <w:left w:val="nil"/>
              <w:bottom w:val="nil"/>
              <w:right w:val="nil"/>
            </w:tcBorders>
            <w:shd w:val="clear" w:color="auto" w:fill="4F82BD"/>
          </w:tcPr>
          <w:p w:rsidR="00D5164C" w:rsidRPr="002F4BD7" w:rsidP="000B1DEE" w14:paraId="492187B5" w14:textId="77777777">
            <w:pPr>
              <w:pStyle w:val="TableParagraph"/>
              <w:ind w:left="103"/>
              <w:rPr>
                <w:rFonts w:ascii="Arial Narrow" w:eastAsia="Times New Roman" w:hAnsi="Arial Narrow" w:cs="Times New Roman"/>
                <w:sz w:val="20"/>
                <w:szCs w:val="20"/>
              </w:rPr>
            </w:pPr>
            <w:r w:rsidRPr="002F4BD7">
              <w:rPr>
                <w:rFonts w:ascii="Arial Narrow" w:hAnsi="Arial Narrow" w:cs="Times New Roman"/>
                <w:b/>
                <w:color w:val="FFFFFF"/>
                <w:sz w:val="20"/>
                <w:szCs w:val="20"/>
              </w:rPr>
              <w:t>3</w:t>
            </w:r>
          </w:p>
        </w:tc>
        <w:tc>
          <w:tcPr>
            <w:tcW w:w="3191" w:type="dxa"/>
            <w:tcBorders>
              <w:top w:val="nil"/>
              <w:left w:val="nil"/>
              <w:bottom w:val="nil"/>
              <w:right w:val="nil"/>
            </w:tcBorders>
            <w:shd w:val="clear" w:color="auto" w:fill="B8CCE4"/>
          </w:tcPr>
          <w:p w:rsidR="00D5164C" w:rsidRPr="002F4BD7" w:rsidP="000B1DEE" w14:paraId="2660177A" w14:textId="77777777">
            <w:pPr>
              <w:pStyle w:val="TableParagraph"/>
              <w:ind w:left="107"/>
              <w:rPr>
                <w:rFonts w:ascii="Arial Narrow" w:eastAsia="Times New Roman" w:hAnsi="Arial Narrow" w:cs="Times New Roman"/>
                <w:sz w:val="20"/>
                <w:szCs w:val="20"/>
              </w:rPr>
            </w:pPr>
            <w:r w:rsidRPr="002F4BD7">
              <w:rPr>
                <w:rFonts w:ascii="Arial Narrow" w:hAnsi="Arial Narrow" w:cs="Times New Roman"/>
                <w:sz w:val="20"/>
                <w:szCs w:val="20"/>
              </w:rPr>
              <w:t>report</w:t>
            </w:r>
            <w:r w:rsidRPr="002F4BD7">
              <w:rPr>
                <w:rFonts w:ascii="Arial Narrow" w:hAnsi="Arial Narrow" w:cs="Times New Roman"/>
                <w:spacing w:val="-8"/>
                <w:sz w:val="20"/>
                <w:szCs w:val="20"/>
              </w:rPr>
              <w:t xml:space="preserve"> </w:t>
            </w:r>
            <w:r w:rsidRPr="002F4BD7">
              <w:rPr>
                <w:rFonts w:ascii="Arial Narrow" w:hAnsi="Arial Narrow" w:cs="Times New Roman"/>
                <w:sz w:val="20"/>
                <w:szCs w:val="20"/>
              </w:rPr>
              <w:t>ID</w:t>
            </w:r>
          </w:p>
        </w:tc>
        <w:tc>
          <w:tcPr>
            <w:tcW w:w="1474" w:type="dxa"/>
            <w:tcBorders>
              <w:top w:val="nil"/>
              <w:left w:val="nil"/>
              <w:bottom w:val="nil"/>
              <w:right w:val="nil"/>
            </w:tcBorders>
            <w:shd w:val="clear" w:color="auto" w:fill="B8CCE4"/>
          </w:tcPr>
          <w:p w:rsidR="00D5164C" w:rsidRPr="002F4BD7" w:rsidP="000B1DEE" w14:paraId="4F716C4D" w14:textId="77777777">
            <w:pPr>
              <w:pStyle w:val="TableParagraph"/>
              <w:ind w:left="236"/>
              <w:rPr>
                <w:rFonts w:ascii="Arial Narrow" w:eastAsia="Times New Roman" w:hAnsi="Arial Narrow" w:cs="Times New Roman"/>
                <w:sz w:val="20"/>
                <w:szCs w:val="20"/>
              </w:rPr>
            </w:pPr>
            <w:r w:rsidRPr="002F4BD7">
              <w:rPr>
                <w:rFonts w:ascii="Arial Narrow" w:hAnsi="Arial Narrow" w:cs="Times New Roman"/>
                <w:sz w:val="20"/>
                <w:szCs w:val="20"/>
              </w:rPr>
              <w:t>RPTID</w:t>
            </w:r>
          </w:p>
        </w:tc>
      </w:tr>
      <w:tr w14:paraId="1A542204" w14:textId="77777777">
        <w:tblPrEx>
          <w:tblW w:w="0" w:type="auto"/>
          <w:tblInd w:w="1630" w:type="dxa"/>
          <w:tblLayout w:type="fixed"/>
          <w:tblCellMar>
            <w:left w:w="0" w:type="dxa"/>
            <w:right w:w="0" w:type="dxa"/>
          </w:tblCellMar>
          <w:tblLook w:val="01E0"/>
        </w:tblPrEx>
        <w:trPr>
          <w:trHeight w:hRule="exact" w:val="263"/>
        </w:trPr>
        <w:tc>
          <w:tcPr>
            <w:tcW w:w="1635" w:type="dxa"/>
            <w:tcBorders>
              <w:top w:val="nil"/>
              <w:left w:val="nil"/>
              <w:bottom w:val="nil"/>
              <w:right w:val="nil"/>
            </w:tcBorders>
            <w:shd w:val="clear" w:color="auto" w:fill="4F82BD"/>
          </w:tcPr>
          <w:p w:rsidR="00D5164C" w:rsidRPr="002F4BD7" w:rsidP="000B1DEE" w14:paraId="420B05AB" w14:textId="77777777">
            <w:pPr>
              <w:pStyle w:val="TableParagraph"/>
              <w:ind w:left="103"/>
              <w:rPr>
                <w:rFonts w:ascii="Arial Narrow" w:eastAsia="Times New Roman" w:hAnsi="Arial Narrow" w:cs="Times New Roman"/>
                <w:sz w:val="20"/>
                <w:szCs w:val="20"/>
              </w:rPr>
            </w:pPr>
            <w:r w:rsidRPr="002F4BD7">
              <w:rPr>
                <w:rFonts w:ascii="Arial Narrow" w:hAnsi="Arial Narrow" w:cs="Times New Roman"/>
                <w:b/>
                <w:color w:val="FFFFFF"/>
                <w:sz w:val="20"/>
                <w:szCs w:val="20"/>
              </w:rPr>
              <w:t>4</w:t>
            </w:r>
          </w:p>
        </w:tc>
        <w:tc>
          <w:tcPr>
            <w:tcW w:w="3191" w:type="dxa"/>
            <w:tcBorders>
              <w:top w:val="nil"/>
              <w:left w:val="nil"/>
              <w:bottom w:val="nil"/>
              <w:right w:val="nil"/>
            </w:tcBorders>
            <w:shd w:val="clear" w:color="auto" w:fill="DBE5F1"/>
          </w:tcPr>
          <w:p w:rsidR="00D5164C" w:rsidRPr="002F4BD7" w:rsidP="000B1DEE" w14:paraId="3BE537C7" w14:textId="77777777">
            <w:pPr>
              <w:pStyle w:val="TableParagraph"/>
              <w:ind w:left="107"/>
              <w:rPr>
                <w:rFonts w:ascii="Arial Narrow" w:eastAsia="Times New Roman" w:hAnsi="Arial Narrow" w:cs="Times New Roman"/>
                <w:sz w:val="20"/>
                <w:szCs w:val="20"/>
              </w:rPr>
            </w:pPr>
            <w:r w:rsidRPr="002F4BD7">
              <w:rPr>
                <w:rFonts w:ascii="Arial Narrow" w:hAnsi="Arial Narrow" w:cs="Times New Roman"/>
                <w:sz w:val="20"/>
                <w:szCs w:val="20"/>
              </w:rPr>
              <w:t>child</w:t>
            </w:r>
            <w:r w:rsidRPr="002F4BD7">
              <w:rPr>
                <w:rFonts w:ascii="Arial Narrow" w:hAnsi="Arial Narrow" w:cs="Times New Roman"/>
                <w:spacing w:val="-7"/>
                <w:sz w:val="20"/>
                <w:szCs w:val="20"/>
              </w:rPr>
              <w:t xml:space="preserve"> </w:t>
            </w:r>
            <w:r w:rsidRPr="002F4BD7">
              <w:rPr>
                <w:rFonts w:ascii="Arial Narrow" w:hAnsi="Arial Narrow" w:cs="Times New Roman"/>
                <w:sz w:val="20"/>
                <w:szCs w:val="20"/>
              </w:rPr>
              <w:t>ID</w:t>
            </w:r>
          </w:p>
        </w:tc>
        <w:tc>
          <w:tcPr>
            <w:tcW w:w="1474" w:type="dxa"/>
            <w:tcBorders>
              <w:top w:val="nil"/>
              <w:left w:val="nil"/>
              <w:bottom w:val="nil"/>
              <w:right w:val="nil"/>
            </w:tcBorders>
            <w:shd w:val="clear" w:color="auto" w:fill="DBE5F1"/>
          </w:tcPr>
          <w:p w:rsidR="00D5164C" w:rsidRPr="002F4BD7" w:rsidP="000B1DEE" w14:paraId="6399B225" w14:textId="77777777">
            <w:pPr>
              <w:pStyle w:val="TableParagraph"/>
              <w:ind w:left="236"/>
              <w:rPr>
                <w:rFonts w:ascii="Arial Narrow" w:eastAsia="Times New Roman" w:hAnsi="Arial Narrow" w:cs="Times New Roman"/>
                <w:sz w:val="20"/>
                <w:szCs w:val="20"/>
              </w:rPr>
            </w:pPr>
            <w:r w:rsidRPr="002F4BD7">
              <w:rPr>
                <w:rFonts w:ascii="Arial Narrow" w:hAnsi="Arial Narrow" w:cs="Times New Roman"/>
                <w:spacing w:val="-1"/>
                <w:sz w:val="20"/>
                <w:szCs w:val="20"/>
              </w:rPr>
              <w:t>CHID</w:t>
            </w:r>
          </w:p>
        </w:tc>
      </w:tr>
      <w:tr w14:paraId="372D12BB" w14:textId="77777777">
        <w:tblPrEx>
          <w:tblW w:w="0" w:type="auto"/>
          <w:tblInd w:w="1630" w:type="dxa"/>
          <w:tblLayout w:type="fixed"/>
          <w:tblCellMar>
            <w:left w:w="0" w:type="dxa"/>
            <w:right w:w="0" w:type="dxa"/>
          </w:tblCellMar>
          <w:tblLook w:val="01E0"/>
        </w:tblPrEx>
        <w:trPr>
          <w:trHeight w:hRule="exact" w:val="263"/>
        </w:trPr>
        <w:tc>
          <w:tcPr>
            <w:tcW w:w="1635" w:type="dxa"/>
            <w:tcBorders>
              <w:top w:val="nil"/>
              <w:left w:val="nil"/>
              <w:bottom w:val="nil"/>
              <w:right w:val="nil"/>
            </w:tcBorders>
            <w:shd w:val="clear" w:color="auto" w:fill="4F82BD"/>
          </w:tcPr>
          <w:p w:rsidR="00D5164C" w:rsidRPr="002F4BD7" w:rsidP="000B1DEE" w14:paraId="28A9AE80" w14:textId="77777777">
            <w:pPr>
              <w:pStyle w:val="TableParagraph"/>
              <w:ind w:left="103"/>
              <w:rPr>
                <w:rFonts w:ascii="Arial Narrow" w:eastAsia="Times New Roman" w:hAnsi="Arial Narrow" w:cs="Times New Roman"/>
                <w:sz w:val="20"/>
                <w:szCs w:val="20"/>
              </w:rPr>
            </w:pPr>
            <w:r w:rsidRPr="002F4BD7">
              <w:rPr>
                <w:rFonts w:ascii="Arial Narrow" w:hAnsi="Arial Narrow" w:cs="Times New Roman"/>
                <w:b/>
                <w:color w:val="FFFFFF"/>
                <w:sz w:val="20"/>
                <w:szCs w:val="20"/>
              </w:rPr>
              <w:t>6</w:t>
            </w:r>
          </w:p>
        </w:tc>
        <w:tc>
          <w:tcPr>
            <w:tcW w:w="3191" w:type="dxa"/>
            <w:tcBorders>
              <w:top w:val="nil"/>
              <w:left w:val="nil"/>
              <w:bottom w:val="nil"/>
              <w:right w:val="nil"/>
            </w:tcBorders>
            <w:shd w:val="clear" w:color="auto" w:fill="B8CCE4"/>
          </w:tcPr>
          <w:p w:rsidR="00D5164C" w:rsidRPr="002F4BD7" w:rsidP="000B1DEE" w14:paraId="10981D13" w14:textId="77777777">
            <w:pPr>
              <w:pStyle w:val="TableParagraph"/>
              <w:ind w:left="107"/>
              <w:rPr>
                <w:rFonts w:ascii="Arial Narrow" w:eastAsia="Times New Roman" w:hAnsi="Arial Narrow" w:cs="Times New Roman"/>
                <w:sz w:val="20"/>
                <w:szCs w:val="20"/>
              </w:rPr>
            </w:pPr>
            <w:r w:rsidRPr="002F4BD7">
              <w:rPr>
                <w:rFonts w:ascii="Arial Narrow" w:hAnsi="Arial Narrow" w:cs="Times New Roman"/>
                <w:sz w:val="20"/>
                <w:szCs w:val="20"/>
              </w:rPr>
              <w:t>report</w:t>
            </w:r>
            <w:r w:rsidRPr="002F4BD7">
              <w:rPr>
                <w:rFonts w:ascii="Arial Narrow" w:hAnsi="Arial Narrow" w:cs="Times New Roman"/>
                <w:spacing w:val="-9"/>
                <w:sz w:val="20"/>
                <w:szCs w:val="20"/>
              </w:rPr>
              <w:t xml:space="preserve"> </w:t>
            </w:r>
            <w:r w:rsidRPr="002F4BD7">
              <w:rPr>
                <w:rFonts w:ascii="Arial Narrow" w:hAnsi="Arial Narrow" w:cs="Times New Roman"/>
                <w:sz w:val="20"/>
                <w:szCs w:val="20"/>
              </w:rPr>
              <w:t>date</w:t>
            </w:r>
          </w:p>
        </w:tc>
        <w:tc>
          <w:tcPr>
            <w:tcW w:w="1474" w:type="dxa"/>
            <w:tcBorders>
              <w:top w:val="nil"/>
              <w:left w:val="nil"/>
              <w:bottom w:val="nil"/>
              <w:right w:val="nil"/>
            </w:tcBorders>
            <w:shd w:val="clear" w:color="auto" w:fill="B8CCE4"/>
          </w:tcPr>
          <w:p w:rsidR="00D5164C" w:rsidRPr="002F4BD7" w:rsidP="000B1DEE" w14:paraId="36A01AB3" w14:textId="77777777">
            <w:pPr>
              <w:pStyle w:val="TableParagraph"/>
              <w:ind w:left="236"/>
              <w:rPr>
                <w:rFonts w:ascii="Arial Narrow" w:eastAsia="Times New Roman" w:hAnsi="Arial Narrow" w:cs="Times New Roman"/>
                <w:sz w:val="20"/>
                <w:szCs w:val="20"/>
              </w:rPr>
            </w:pPr>
            <w:r w:rsidRPr="002F4BD7">
              <w:rPr>
                <w:rFonts w:ascii="Arial Narrow" w:hAnsi="Arial Narrow" w:cs="Times New Roman"/>
                <w:sz w:val="20"/>
                <w:szCs w:val="20"/>
              </w:rPr>
              <w:t>RPTDT</w:t>
            </w:r>
          </w:p>
        </w:tc>
      </w:tr>
      <w:tr w14:paraId="3C8D8A2A" w14:textId="77777777">
        <w:tblPrEx>
          <w:tblW w:w="0" w:type="auto"/>
          <w:tblInd w:w="1630" w:type="dxa"/>
          <w:tblLayout w:type="fixed"/>
          <w:tblCellMar>
            <w:left w:w="0" w:type="dxa"/>
            <w:right w:w="0" w:type="dxa"/>
          </w:tblCellMar>
          <w:tblLook w:val="01E0"/>
        </w:tblPrEx>
        <w:trPr>
          <w:trHeight w:hRule="exact" w:val="263"/>
        </w:trPr>
        <w:tc>
          <w:tcPr>
            <w:tcW w:w="1635" w:type="dxa"/>
            <w:tcBorders>
              <w:top w:val="nil"/>
              <w:left w:val="nil"/>
              <w:bottom w:val="nil"/>
              <w:right w:val="nil"/>
            </w:tcBorders>
            <w:shd w:val="clear" w:color="auto" w:fill="4F82BD"/>
          </w:tcPr>
          <w:p w:rsidR="00D5164C" w:rsidRPr="002F4BD7" w:rsidP="000B1DEE" w14:paraId="57345145" w14:textId="77777777">
            <w:pPr>
              <w:pStyle w:val="TableParagraph"/>
              <w:ind w:left="103"/>
              <w:rPr>
                <w:rFonts w:ascii="Arial Narrow" w:eastAsia="Times New Roman" w:hAnsi="Arial Narrow" w:cs="Times New Roman"/>
                <w:sz w:val="20"/>
                <w:szCs w:val="20"/>
              </w:rPr>
            </w:pPr>
            <w:r w:rsidRPr="002F4BD7">
              <w:rPr>
                <w:rFonts w:ascii="Arial Narrow" w:hAnsi="Arial Narrow" w:cs="Times New Roman"/>
                <w:b/>
                <w:color w:val="FFFFFF"/>
                <w:sz w:val="20"/>
                <w:szCs w:val="20"/>
              </w:rPr>
              <w:t>9</w:t>
            </w:r>
          </w:p>
        </w:tc>
        <w:tc>
          <w:tcPr>
            <w:tcW w:w="3191" w:type="dxa"/>
            <w:tcBorders>
              <w:top w:val="nil"/>
              <w:left w:val="nil"/>
              <w:bottom w:val="nil"/>
              <w:right w:val="nil"/>
            </w:tcBorders>
            <w:shd w:val="clear" w:color="auto" w:fill="DBE5F1"/>
          </w:tcPr>
          <w:p w:rsidR="00D5164C" w:rsidRPr="002F4BD7" w:rsidP="000B1DEE" w14:paraId="0D1EACE5" w14:textId="77777777">
            <w:pPr>
              <w:pStyle w:val="TableParagraph"/>
              <w:ind w:left="107"/>
              <w:rPr>
                <w:rFonts w:ascii="Arial Narrow" w:eastAsia="Times New Roman" w:hAnsi="Arial Narrow" w:cs="Times New Roman"/>
                <w:sz w:val="20"/>
                <w:szCs w:val="20"/>
              </w:rPr>
            </w:pPr>
            <w:r w:rsidRPr="002F4BD7">
              <w:rPr>
                <w:rFonts w:ascii="Arial Narrow" w:hAnsi="Arial Narrow" w:cs="Times New Roman"/>
                <w:sz w:val="20"/>
                <w:szCs w:val="20"/>
              </w:rPr>
              <w:t>report</w:t>
            </w:r>
            <w:r w:rsidRPr="002F4BD7">
              <w:rPr>
                <w:rFonts w:ascii="Arial Narrow" w:hAnsi="Arial Narrow" w:cs="Times New Roman"/>
                <w:spacing w:val="-15"/>
                <w:sz w:val="20"/>
                <w:szCs w:val="20"/>
              </w:rPr>
              <w:t xml:space="preserve"> </w:t>
            </w:r>
            <w:r w:rsidRPr="002F4BD7">
              <w:rPr>
                <w:rFonts w:ascii="Arial Narrow" w:hAnsi="Arial Narrow" w:cs="Times New Roman"/>
                <w:spacing w:val="-1"/>
                <w:sz w:val="20"/>
                <w:szCs w:val="20"/>
              </w:rPr>
              <w:t>disposition</w:t>
            </w:r>
          </w:p>
        </w:tc>
        <w:tc>
          <w:tcPr>
            <w:tcW w:w="1474" w:type="dxa"/>
            <w:tcBorders>
              <w:top w:val="nil"/>
              <w:left w:val="nil"/>
              <w:bottom w:val="nil"/>
              <w:right w:val="nil"/>
            </w:tcBorders>
            <w:shd w:val="clear" w:color="auto" w:fill="DBE5F1"/>
          </w:tcPr>
          <w:p w:rsidR="00D5164C" w:rsidRPr="002F4BD7" w:rsidP="000B1DEE" w14:paraId="6CDB8516" w14:textId="77777777">
            <w:pPr>
              <w:pStyle w:val="TableParagraph"/>
              <w:ind w:left="236"/>
              <w:rPr>
                <w:rFonts w:ascii="Arial Narrow" w:eastAsia="Times New Roman" w:hAnsi="Arial Narrow" w:cs="Times New Roman"/>
                <w:sz w:val="20"/>
                <w:szCs w:val="20"/>
              </w:rPr>
            </w:pPr>
            <w:r w:rsidRPr="002F4BD7">
              <w:rPr>
                <w:rFonts w:ascii="Arial Narrow" w:hAnsi="Arial Narrow" w:cs="Times New Roman"/>
                <w:sz w:val="20"/>
                <w:szCs w:val="20"/>
              </w:rPr>
              <w:t>RPTDISP</w:t>
            </w:r>
          </w:p>
        </w:tc>
      </w:tr>
      <w:tr w14:paraId="692762FE" w14:textId="77777777">
        <w:tblPrEx>
          <w:tblW w:w="0" w:type="auto"/>
          <w:tblInd w:w="1630" w:type="dxa"/>
          <w:tblLayout w:type="fixed"/>
          <w:tblCellMar>
            <w:left w:w="0" w:type="dxa"/>
            <w:right w:w="0" w:type="dxa"/>
          </w:tblCellMar>
          <w:tblLook w:val="01E0"/>
        </w:tblPrEx>
        <w:trPr>
          <w:trHeight w:hRule="exact" w:val="263"/>
        </w:trPr>
        <w:tc>
          <w:tcPr>
            <w:tcW w:w="1635" w:type="dxa"/>
            <w:tcBorders>
              <w:top w:val="nil"/>
              <w:left w:val="nil"/>
              <w:bottom w:val="nil"/>
              <w:right w:val="nil"/>
            </w:tcBorders>
            <w:shd w:val="clear" w:color="auto" w:fill="4F82BD"/>
          </w:tcPr>
          <w:p w:rsidR="00D5164C" w:rsidRPr="002F4BD7" w:rsidP="000B1DEE" w14:paraId="1CFA39C3" w14:textId="77777777">
            <w:pPr>
              <w:pStyle w:val="TableParagraph"/>
              <w:ind w:left="103"/>
              <w:rPr>
                <w:rFonts w:ascii="Arial Narrow" w:eastAsia="Times New Roman" w:hAnsi="Arial Narrow" w:cs="Times New Roman"/>
                <w:sz w:val="20"/>
                <w:szCs w:val="20"/>
              </w:rPr>
            </w:pPr>
            <w:r w:rsidRPr="002F4BD7">
              <w:rPr>
                <w:rFonts w:ascii="Arial Narrow" w:hAnsi="Arial Narrow" w:cs="Times New Roman"/>
                <w:b/>
                <w:color w:val="FFFFFF"/>
                <w:sz w:val="20"/>
                <w:szCs w:val="20"/>
              </w:rPr>
              <w:t>10</w:t>
            </w:r>
          </w:p>
        </w:tc>
        <w:tc>
          <w:tcPr>
            <w:tcW w:w="3191" w:type="dxa"/>
            <w:tcBorders>
              <w:top w:val="nil"/>
              <w:left w:val="nil"/>
              <w:bottom w:val="nil"/>
              <w:right w:val="nil"/>
            </w:tcBorders>
            <w:shd w:val="clear" w:color="auto" w:fill="B8CCE4"/>
          </w:tcPr>
          <w:p w:rsidR="00D5164C" w:rsidRPr="002F4BD7" w:rsidP="000B1DEE" w14:paraId="4686B2C6" w14:textId="77777777">
            <w:pPr>
              <w:pStyle w:val="TableParagraph"/>
              <w:ind w:left="107"/>
              <w:rPr>
                <w:rFonts w:ascii="Arial Narrow" w:eastAsia="Times New Roman" w:hAnsi="Arial Narrow" w:cs="Times New Roman"/>
                <w:sz w:val="20"/>
                <w:szCs w:val="20"/>
              </w:rPr>
            </w:pPr>
            <w:r w:rsidRPr="002F4BD7">
              <w:rPr>
                <w:rFonts w:ascii="Arial Narrow" w:hAnsi="Arial Narrow" w:cs="Times New Roman"/>
                <w:sz w:val="20"/>
                <w:szCs w:val="20"/>
              </w:rPr>
              <w:t>report</w:t>
            </w:r>
            <w:r w:rsidRPr="002F4BD7">
              <w:rPr>
                <w:rFonts w:ascii="Arial Narrow" w:hAnsi="Arial Narrow" w:cs="Times New Roman"/>
                <w:spacing w:val="-10"/>
                <w:sz w:val="20"/>
                <w:szCs w:val="20"/>
              </w:rPr>
              <w:t xml:space="preserve"> </w:t>
            </w:r>
            <w:r w:rsidRPr="002F4BD7">
              <w:rPr>
                <w:rFonts w:ascii="Arial Narrow" w:hAnsi="Arial Narrow" w:cs="Times New Roman"/>
                <w:spacing w:val="-1"/>
                <w:sz w:val="20"/>
                <w:szCs w:val="20"/>
              </w:rPr>
              <w:t>disposition</w:t>
            </w:r>
            <w:r w:rsidRPr="002F4BD7">
              <w:rPr>
                <w:rFonts w:ascii="Arial Narrow" w:hAnsi="Arial Narrow" w:cs="Times New Roman"/>
                <w:spacing w:val="-9"/>
                <w:sz w:val="20"/>
                <w:szCs w:val="20"/>
              </w:rPr>
              <w:t xml:space="preserve"> </w:t>
            </w:r>
            <w:r w:rsidRPr="002F4BD7">
              <w:rPr>
                <w:rFonts w:ascii="Arial Narrow" w:hAnsi="Arial Narrow" w:cs="Times New Roman"/>
                <w:sz w:val="20"/>
                <w:szCs w:val="20"/>
              </w:rPr>
              <w:t>date</w:t>
            </w:r>
          </w:p>
        </w:tc>
        <w:tc>
          <w:tcPr>
            <w:tcW w:w="1474" w:type="dxa"/>
            <w:tcBorders>
              <w:top w:val="nil"/>
              <w:left w:val="nil"/>
              <w:bottom w:val="nil"/>
              <w:right w:val="nil"/>
            </w:tcBorders>
            <w:shd w:val="clear" w:color="auto" w:fill="B8CCE4"/>
          </w:tcPr>
          <w:p w:rsidR="00D5164C" w:rsidRPr="002F4BD7" w:rsidP="000B1DEE" w14:paraId="388533F7" w14:textId="77777777">
            <w:pPr>
              <w:pStyle w:val="TableParagraph"/>
              <w:ind w:left="236"/>
              <w:rPr>
                <w:rFonts w:ascii="Arial Narrow" w:eastAsia="Times New Roman" w:hAnsi="Arial Narrow" w:cs="Times New Roman"/>
                <w:sz w:val="20"/>
                <w:szCs w:val="20"/>
              </w:rPr>
            </w:pPr>
            <w:r w:rsidRPr="002F4BD7">
              <w:rPr>
                <w:rFonts w:ascii="Arial Narrow" w:hAnsi="Arial Narrow" w:cs="Times New Roman"/>
                <w:sz w:val="20"/>
                <w:szCs w:val="20"/>
              </w:rPr>
              <w:t>RPDISPDT</w:t>
            </w:r>
          </w:p>
        </w:tc>
      </w:tr>
      <w:tr w14:paraId="53027D25" w14:textId="77777777">
        <w:tblPrEx>
          <w:tblW w:w="0" w:type="auto"/>
          <w:tblInd w:w="1630" w:type="dxa"/>
          <w:tblLayout w:type="fixed"/>
          <w:tblCellMar>
            <w:left w:w="0" w:type="dxa"/>
            <w:right w:w="0" w:type="dxa"/>
          </w:tblCellMar>
          <w:tblLook w:val="01E0"/>
        </w:tblPrEx>
        <w:trPr>
          <w:trHeight w:hRule="exact" w:val="263"/>
        </w:trPr>
        <w:tc>
          <w:tcPr>
            <w:tcW w:w="1635" w:type="dxa"/>
            <w:tcBorders>
              <w:top w:val="nil"/>
              <w:left w:val="nil"/>
              <w:bottom w:val="nil"/>
              <w:right w:val="nil"/>
            </w:tcBorders>
            <w:shd w:val="clear" w:color="auto" w:fill="4F82BD"/>
          </w:tcPr>
          <w:p w:rsidR="00D5164C" w:rsidRPr="002F4BD7" w:rsidP="000B1DEE" w14:paraId="270DA96E" w14:textId="77777777">
            <w:pPr>
              <w:pStyle w:val="TableParagraph"/>
              <w:ind w:left="103"/>
              <w:rPr>
                <w:rFonts w:ascii="Arial Narrow" w:eastAsia="Times New Roman" w:hAnsi="Arial Narrow" w:cs="Times New Roman"/>
                <w:sz w:val="20"/>
                <w:szCs w:val="20"/>
              </w:rPr>
            </w:pPr>
            <w:r w:rsidRPr="002F4BD7">
              <w:rPr>
                <w:rFonts w:ascii="Arial Narrow" w:hAnsi="Arial Narrow" w:cs="Times New Roman"/>
                <w:b/>
                <w:color w:val="FFFFFF"/>
                <w:sz w:val="20"/>
                <w:szCs w:val="20"/>
              </w:rPr>
              <w:t>26</w:t>
            </w:r>
          </w:p>
        </w:tc>
        <w:tc>
          <w:tcPr>
            <w:tcW w:w="3191" w:type="dxa"/>
            <w:tcBorders>
              <w:top w:val="nil"/>
              <w:left w:val="nil"/>
              <w:bottom w:val="nil"/>
              <w:right w:val="nil"/>
            </w:tcBorders>
            <w:shd w:val="clear" w:color="auto" w:fill="DBE5F1"/>
          </w:tcPr>
          <w:p w:rsidR="00D5164C" w:rsidRPr="002F4BD7" w:rsidP="000B1DEE" w14:paraId="52299DCD" w14:textId="77777777">
            <w:pPr>
              <w:pStyle w:val="TableParagraph"/>
              <w:ind w:left="107"/>
              <w:rPr>
                <w:rFonts w:ascii="Arial Narrow" w:eastAsia="Times New Roman" w:hAnsi="Arial Narrow" w:cs="Times New Roman"/>
                <w:sz w:val="20"/>
                <w:szCs w:val="20"/>
              </w:rPr>
            </w:pPr>
            <w:r w:rsidRPr="002F4BD7">
              <w:rPr>
                <w:rFonts w:ascii="Arial Narrow" w:hAnsi="Arial Narrow" w:cs="Times New Roman"/>
                <w:sz w:val="20"/>
                <w:szCs w:val="20"/>
              </w:rPr>
              <w:t>maltreatment-1</w:t>
            </w:r>
            <w:r w:rsidRPr="002F4BD7">
              <w:rPr>
                <w:rFonts w:ascii="Arial Narrow" w:hAnsi="Arial Narrow" w:cs="Times New Roman"/>
                <w:spacing w:val="-18"/>
                <w:sz w:val="20"/>
                <w:szCs w:val="20"/>
              </w:rPr>
              <w:t xml:space="preserve"> </w:t>
            </w:r>
            <w:r w:rsidRPr="002F4BD7">
              <w:rPr>
                <w:rFonts w:ascii="Arial Narrow" w:hAnsi="Arial Narrow" w:cs="Times New Roman"/>
                <w:sz w:val="20"/>
                <w:szCs w:val="20"/>
              </w:rPr>
              <w:t>type</w:t>
            </w:r>
          </w:p>
        </w:tc>
        <w:tc>
          <w:tcPr>
            <w:tcW w:w="1474" w:type="dxa"/>
            <w:tcBorders>
              <w:top w:val="nil"/>
              <w:left w:val="nil"/>
              <w:bottom w:val="nil"/>
              <w:right w:val="nil"/>
            </w:tcBorders>
            <w:shd w:val="clear" w:color="auto" w:fill="DBE5F1"/>
          </w:tcPr>
          <w:p w:rsidR="00D5164C" w:rsidRPr="002F4BD7" w:rsidP="000B1DEE" w14:paraId="2197AE32" w14:textId="77777777">
            <w:pPr>
              <w:pStyle w:val="TableParagraph"/>
              <w:ind w:left="236"/>
              <w:rPr>
                <w:rFonts w:ascii="Arial Narrow" w:eastAsia="Times New Roman" w:hAnsi="Arial Narrow" w:cs="Times New Roman"/>
                <w:sz w:val="20"/>
                <w:szCs w:val="20"/>
              </w:rPr>
            </w:pPr>
            <w:r w:rsidRPr="002F4BD7">
              <w:rPr>
                <w:rFonts w:ascii="Arial Narrow" w:hAnsi="Arial Narrow" w:cs="Times New Roman"/>
                <w:sz w:val="20"/>
                <w:szCs w:val="20"/>
              </w:rPr>
              <w:t>CHMAL1</w:t>
            </w:r>
          </w:p>
        </w:tc>
      </w:tr>
      <w:tr w14:paraId="71CF5A90" w14:textId="77777777">
        <w:tblPrEx>
          <w:tblW w:w="0" w:type="auto"/>
          <w:tblInd w:w="1630" w:type="dxa"/>
          <w:tblLayout w:type="fixed"/>
          <w:tblCellMar>
            <w:left w:w="0" w:type="dxa"/>
            <w:right w:w="0" w:type="dxa"/>
          </w:tblCellMar>
          <w:tblLook w:val="01E0"/>
        </w:tblPrEx>
        <w:trPr>
          <w:trHeight w:hRule="exact" w:val="263"/>
        </w:trPr>
        <w:tc>
          <w:tcPr>
            <w:tcW w:w="1635" w:type="dxa"/>
            <w:tcBorders>
              <w:top w:val="nil"/>
              <w:left w:val="nil"/>
              <w:bottom w:val="nil"/>
              <w:right w:val="nil"/>
            </w:tcBorders>
            <w:shd w:val="clear" w:color="auto" w:fill="4F82BD"/>
          </w:tcPr>
          <w:p w:rsidR="00D5164C" w:rsidRPr="002F4BD7" w:rsidP="000B1DEE" w14:paraId="2187CB23" w14:textId="77777777">
            <w:pPr>
              <w:pStyle w:val="TableParagraph"/>
              <w:ind w:left="103"/>
              <w:rPr>
                <w:rFonts w:ascii="Arial Narrow" w:eastAsia="Times New Roman" w:hAnsi="Arial Narrow" w:cs="Times New Roman"/>
                <w:sz w:val="20"/>
                <w:szCs w:val="20"/>
              </w:rPr>
            </w:pPr>
            <w:r w:rsidRPr="002F4BD7">
              <w:rPr>
                <w:rFonts w:ascii="Arial Narrow" w:hAnsi="Arial Narrow" w:cs="Times New Roman"/>
                <w:b/>
                <w:color w:val="FFFFFF"/>
                <w:sz w:val="20"/>
                <w:szCs w:val="20"/>
              </w:rPr>
              <w:t>27</w:t>
            </w:r>
          </w:p>
        </w:tc>
        <w:tc>
          <w:tcPr>
            <w:tcW w:w="3191" w:type="dxa"/>
            <w:tcBorders>
              <w:top w:val="nil"/>
              <w:left w:val="nil"/>
              <w:bottom w:val="nil"/>
              <w:right w:val="nil"/>
            </w:tcBorders>
            <w:shd w:val="clear" w:color="auto" w:fill="B8CCE4"/>
          </w:tcPr>
          <w:p w:rsidR="00D5164C" w:rsidRPr="002F4BD7" w:rsidP="000B1DEE" w14:paraId="7188B742" w14:textId="77777777">
            <w:pPr>
              <w:pStyle w:val="TableParagraph"/>
              <w:ind w:left="107"/>
              <w:rPr>
                <w:rFonts w:ascii="Arial Narrow" w:eastAsia="Times New Roman" w:hAnsi="Arial Narrow" w:cs="Times New Roman"/>
                <w:sz w:val="20"/>
                <w:szCs w:val="20"/>
              </w:rPr>
            </w:pPr>
            <w:r w:rsidRPr="002F4BD7">
              <w:rPr>
                <w:rFonts w:ascii="Arial Narrow" w:hAnsi="Arial Narrow" w:cs="Times New Roman"/>
                <w:sz w:val="20"/>
                <w:szCs w:val="20"/>
              </w:rPr>
              <w:t>maltreatment-1</w:t>
            </w:r>
            <w:r w:rsidRPr="002F4BD7">
              <w:rPr>
                <w:rFonts w:ascii="Arial Narrow" w:hAnsi="Arial Narrow" w:cs="Times New Roman"/>
                <w:spacing w:val="-14"/>
                <w:sz w:val="20"/>
                <w:szCs w:val="20"/>
              </w:rPr>
              <w:t xml:space="preserve"> </w:t>
            </w:r>
            <w:r w:rsidRPr="002F4BD7">
              <w:rPr>
                <w:rFonts w:ascii="Arial Narrow" w:hAnsi="Arial Narrow" w:cs="Times New Roman"/>
                <w:sz w:val="20"/>
                <w:szCs w:val="20"/>
              </w:rPr>
              <w:t>disposition</w:t>
            </w:r>
            <w:r w:rsidRPr="002F4BD7">
              <w:rPr>
                <w:rFonts w:ascii="Arial Narrow" w:hAnsi="Arial Narrow" w:cs="Times New Roman"/>
                <w:spacing w:val="-14"/>
                <w:sz w:val="20"/>
                <w:szCs w:val="20"/>
              </w:rPr>
              <w:t xml:space="preserve"> </w:t>
            </w:r>
            <w:r w:rsidRPr="002F4BD7">
              <w:rPr>
                <w:rFonts w:ascii="Arial Narrow" w:hAnsi="Arial Narrow" w:cs="Times New Roman"/>
                <w:sz w:val="20"/>
                <w:szCs w:val="20"/>
              </w:rPr>
              <w:t>level</w:t>
            </w:r>
          </w:p>
        </w:tc>
        <w:tc>
          <w:tcPr>
            <w:tcW w:w="1474" w:type="dxa"/>
            <w:tcBorders>
              <w:top w:val="nil"/>
              <w:left w:val="nil"/>
              <w:bottom w:val="nil"/>
              <w:right w:val="nil"/>
            </w:tcBorders>
            <w:shd w:val="clear" w:color="auto" w:fill="B8CCE4"/>
          </w:tcPr>
          <w:p w:rsidR="00D5164C" w:rsidRPr="002F4BD7" w:rsidP="000B1DEE" w14:paraId="24EB4C00" w14:textId="77777777">
            <w:pPr>
              <w:pStyle w:val="TableParagraph"/>
              <w:ind w:left="236"/>
              <w:rPr>
                <w:rFonts w:ascii="Arial Narrow" w:eastAsia="Times New Roman" w:hAnsi="Arial Narrow" w:cs="Times New Roman"/>
                <w:sz w:val="20"/>
                <w:szCs w:val="20"/>
              </w:rPr>
            </w:pPr>
            <w:r w:rsidRPr="002F4BD7">
              <w:rPr>
                <w:rFonts w:ascii="Arial Narrow" w:hAnsi="Arial Narrow" w:cs="Times New Roman"/>
                <w:sz w:val="20"/>
                <w:szCs w:val="20"/>
              </w:rPr>
              <w:t>MAL1LEV</w:t>
            </w:r>
          </w:p>
        </w:tc>
      </w:tr>
      <w:tr w14:paraId="41579DB1" w14:textId="77777777">
        <w:tblPrEx>
          <w:tblW w:w="0" w:type="auto"/>
          <w:tblInd w:w="1630" w:type="dxa"/>
          <w:tblLayout w:type="fixed"/>
          <w:tblCellMar>
            <w:left w:w="0" w:type="dxa"/>
            <w:right w:w="0" w:type="dxa"/>
          </w:tblCellMar>
          <w:tblLook w:val="01E0"/>
        </w:tblPrEx>
        <w:trPr>
          <w:trHeight w:hRule="exact" w:val="257"/>
        </w:trPr>
        <w:tc>
          <w:tcPr>
            <w:tcW w:w="1635" w:type="dxa"/>
            <w:tcBorders>
              <w:top w:val="nil"/>
              <w:left w:val="nil"/>
              <w:bottom w:val="nil"/>
              <w:right w:val="nil"/>
            </w:tcBorders>
            <w:shd w:val="clear" w:color="auto" w:fill="4F82BD"/>
          </w:tcPr>
          <w:p w:rsidR="00D5164C" w:rsidRPr="002F4BD7" w:rsidP="000B1DEE" w14:paraId="3AD239DA" w14:textId="77777777">
            <w:pPr>
              <w:pStyle w:val="TableParagraph"/>
              <w:ind w:left="103"/>
              <w:rPr>
                <w:rFonts w:ascii="Arial Narrow" w:eastAsia="Times New Roman" w:hAnsi="Arial Narrow" w:cs="Times New Roman"/>
                <w:sz w:val="20"/>
                <w:szCs w:val="20"/>
              </w:rPr>
            </w:pPr>
            <w:r w:rsidRPr="002F4BD7">
              <w:rPr>
                <w:rFonts w:ascii="Arial Narrow" w:hAnsi="Arial Narrow" w:cs="Times New Roman"/>
                <w:b/>
                <w:color w:val="FFFFFF"/>
                <w:sz w:val="20"/>
                <w:szCs w:val="20"/>
              </w:rPr>
              <w:t>145</w:t>
            </w:r>
          </w:p>
        </w:tc>
        <w:tc>
          <w:tcPr>
            <w:tcW w:w="3191" w:type="dxa"/>
            <w:tcBorders>
              <w:top w:val="nil"/>
              <w:left w:val="nil"/>
              <w:bottom w:val="nil"/>
              <w:right w:val="nil"/>
            </w:tcBorders>
            <w:shd w:val="clear" w:color="auto" w:fill="DBE5F1"/>
          </w:tcPr>
          <w:p w:rsidR="00D5164C" w:rsidRPr="002F4BD7" w:rsidP="000B1DEE" w14:paraId="2E023DA2" w14:textId="77777777">
            <w:pPr>
              <w:pStyle w:val="TableParagraph"/>
              <w:ind w:left="107"/>
              <w:rPr>
                <w:rFonts w:ascii="Arial Narrow" w:eastAsia="Times New Roman" w:hAnsi="Arial Narrow" w:cs="Times New Roman"/>
                <w:sz w:val="20"/>
                <w:szCs w:val="20"/>
              </w:rPr>
            </w:pPr>
            <w:r w:rsidRPr="002F4BD7">
              <w:rPr>
                <w:rFonts w:ascii="Arial Narrow" w:hAnsi="Arial Narrow" w:cs="Times New Roman"/>
                <w:sz w:val="20"/>
                <w:szCs w:val="20"/>
              </w:rPr>
              <w:t>AFCARS</w:t>
            </w:r>
            <w:r w:rsidRPr="002F4BD7">
              <w:rPr>
                <w:rFonts w:ascii="Arial Narrow" w:hAnsi="Arial Narrow" w:cs="Times New Roman"/>
                <w:spacing w:val="-11"/>
                <w:sz w:val="20"/>
                <w:szCs w:val="20"/>
              </w:rPr>
              <w:t xml:space="preserve"> </w:t>
            </w:r>
            <w:r w:rsidRPr="002F4BD7">
              <w:rPr>
                <w:rFonts w:ascii="Arial Narrow" w:hAnsi="Arial Narrow" w:cs="Times New Roman"/>
                <w:sz w:val="20"/>
                <w:szCs w:val="20"/>
              </w:rPr>
              <w:t>ID</w:t>
            </w:r>
          </w:p>
        </w:tc>
        <w:tc>
          <w:tcPr>
            <w:tcW w:w="1474" w:type="dxa"/>
            <w:tcBorders>
              <w:top w:val="nil"/>
              <w:left w:val="nil"/>
              <w:bottom w:val="nil"/>
              <w:right w:val="nil"/>
            </w:tcBorders>
            <w:shd w:val="clear" w:color="auto" w:fill="DBE5F1"/>
          </w:tcPr>
          <w:p w:rsidR="00D5164C" w:rsidRPr="002F4BD7" w:rsidP="000B1DEE" w14:paraId="270336BC" w14:textId="77777777">
            <w:pPr>
              <w:pStyle w:val="TableParagraph"/>
              <w:ind w:left="236"/>
              <w:rPr>
                <w:rFonts w:ascii="Arial Narrow" w:eastAsia="Times New Roman" w:hAnsi="Arial Narrow" w:cs="Times New Roman"/>
                <w:sz w:val="20"/>
                <w:szCs w:val="20"/>
              </w:rPr>
            </w:pPr>
            <w:r w:rsidRPr="002F4BD7">
              <w:rPr>
                <w:rFonts w:ascii="Arial Narrow" w:hAnsi="Arial Narrow" w:cs="Times New Roman"/>
                <w:sz w:val="20"/>
                <w:szCs w:val="20"/>
              </w:rPr>
              <w:t>AFCARSID</w:t>
            </w:r>
          </w:p>
        </w:tc>
      </w:tr>
    </w:tbl>
    <w:p w:rsidR="00567254" w:rsidP="00192C01" w14:paraId="33AA715D" w14:textId="77777777"/>
    <w:p w:rsidR="00D5164C" w:rsidRPr="000B1DEE" w:rsidP="00567254" w14:paraId="7147B0C1" w14:textId="67F4C159">
      <w:pPr>
        <w:pStyle w:val="Heading3"/>
        <w:ind w:left="0"/>
        <w:jc w:val="both"/>
        <w:rPr>
          <w:rFonts w:cs="Times New Roman"/>
          <w:b w:val="0"/>
          <w:bCs w:val="0"/>
        </w:rPr>
      </w:pPr>
      <w:r w:rsidRPr="000B1DEE">
        <w:rPr>
          <w:rFonts w:cs="Times New Roman"/>
        </w:rPr>
        <w:t>Child</w:t>
      </w:r>
      <w:r w:rsidRPr="000B1DEE">
        <w:rPr>
          <w:rFonts w:cs="Times New Roman"/>
          <w:spacing w:val="-8"/>
        </w:rPr>
        <w:t xml:space="preserve"> </w:t>
      </w:r>
      <w:r w:rsidRPr="000B1DEE">
        <w:rPr>
          <w:rFonts w:cs="Times New Roman"/>
        </w:rPr>
        <w:t>File</w:t>
      </w:r>
      <w:r w:rsidRPr="000B1DEE">
        <w:rPr>
          <w:rFonts w:cs="Times New Roman"/>
          <w:spacing w:val="-8"/>
        </w:rPr>
        <w:t xml:space="preserve"> </w:t>
      </w:r>
      <w:r w:rsidRPr="000B1DEE">
        <w:rPr>
          <w:rFonts w:cs="Times New Roman"/>
        </w:rPr>
        <w:t>Validation</w:t>
      </w:r>
      <w:r w:rsidRPr="000B1DEE">
        <w:rPr>
          <w:rFonts w:cs="Times New Roman"/>
          <w:spacing w:val="-8"/>
        </w:rPr>
        <w:t xml:space="preserve"> </w:t>
      </w:r>
      <w:r w:rsidRPr="000B1DEE">
        <w:rPr>
          <w:rFonts w:cs="Times New Roman"/>
          <w:spacing w:val="-1"/>
        </w:rPr>
        <w:t>Rules</w:t>
      </w:r>
    </w:p>
    <w:p w:rsidR="00D5164C" w:rsidRPr="000B1DEE" w:rsidP="00567254" w14:paraId="587DE331" w14:textId="2AC041B4">
      <w:pPr>
        <w:pStyle w:val="BodyText"/>
        <w:ind w:left="0" w:right="107"/>
        <w:jc w:val="both"/>
        <w:rPr>
          <w:rFonts w:cs="Times New Roman"/>
        </w:rPr>
      </w:pPr>
      <w:r w:rsidRPr="000B1DEE">
        <w:rPr>
          <w:rFonts w:cs="Times New Roman"/>
        </w:rPr>
        <w:t>The data in the Child File is validated within the NCANDS Website after uploading. There are rules which govern how this validation process is accomplished. With many of the validation rules, there are associated consequences if the application of the rule fails. These rules and consequences are defined in the mapping forms for the Child File. There are several levels of consequences related to the validation rules. Minor consequences will involve noting the error and taking no action. At times, the error detected in the field will require the entire record to be dropped from the file. The most severe consequences will necessitate dropping all records associated with that Report ID from the file.</w:t>
      </w:r>
    </w:p>
    <w:p w:rsidR="00D5164C" w:rsidRPr="00F875C1" w:rsidP="00567254" w14:paraId="7081C629" w14:textId="77777777">
      <w:pPr>
        <w:rPr>
          <w:rFonts w:ascii="Times New Roman" w:eastAsia="Times New Roman" w:hAnsi="Times New Roman" w:cs="Times New Roman"/>
        </w:rPr>
      </w:pPr>
    </w:p>
    <w:p w:rsidR="00D5164C" w:rsidRPr="000B1DEE" w:rsidP="00567254" w14:paraId="3D9BFA4C" w14:textId="77777777">
      <w:pPr>
        <w:pStyle w:val="Heading2"/>
        <w:tabs>
          <w:tab w:val="left" w:pos="552"/>
        </w:tabs>
        <w:ind w:left="0" w:firstLine="0"/>
        <w:jc w:val="both"/>
        <w:rPr>
          <w:rFonts w:cs="Times New Roman"/>
          <w:color w:val="365F91"/>
        </w:rPr>
      </w:pPr>
      <w:r w:rsidRPr="000B1DEE">
        <w:rPr>
          <w:rFonts w:cs="Times New Roman"/>
          <w:color w:val="365F91"/>
        </w:rPr>
        <w:t>OVERVIEW OF THE CHILD FILE RECORD</w:t>
      </w:r>
    </w:p>
    <w:p w:rsidR="00216B08" w:rsidRPr="000B1DEE" w:rsidP="00567254" w14:paraId="0A7EE40C" w14:textId="1C1DE2FD">
      <w:pPr>
        <w:pStyle w:val="BodyText"/>
        <w:ind w:left="0" w:right="105"/>
        <w:jc w:val="both"/>
        <w:rPr>
          <w:rFonts w:cs="Times New Roman"/>
        </w:rPr>
      </w:pPr>
      <w:r w:rsidRPr="00216B08">
        <w:rPr>
          <w:rFonts w:cs="Times New Roman"/>
        </w:rPr>
        <w:t xml:space="preserve">The Child File is a </w:t>
      </w:r>
      <w:r>
        <w:rPr>
          <w:rFonts w:cs="Times New Roman"/>
        </w:rPr>
        <w:t xml:space="preserve">single, flat </w:t>
      </w:r>
      <w:r w:rsidRPr="00216B08">
        <w:rPr>
          <w:rFonts w:cs="Times New Roman"/>
        </w:rPr>
        <w:t>“text” (.txt) file, also referred to as an American Standard Code for Information Interchange (ASCII) file.</w:t>
      </w:r>
      <w:r>
        <w:rPr>
          <w:rFonts w:cs="Times New Roman"/>
        </w:rPr>
        <w:t xml:space="preserve"> </w:t>
      </w:r>
      <w:r w:rsidRPr="00216B08">
        <w:rPr>
          <w:rFonts w:cs="Times New Roman"/>
        </w:rPr>
        <w:t xml:space="preserve">All records should be the same length, with the exact number of blank characters being used to replace any data fields where data are not available. Each of the records must conform to the record layout for the NCANDS Child File, where each field in the record layout has a fixed length, as defined in Appendix C Child File Record Layout. There should be a delimiter, a carriage return (CR) and line feed (LF) at the end of each record. </w:t>
      </w:r>
      <w:r w:rsidRPr="000B1DEE">
        <w:rPr>
          <w:rFonts w:cs="Times New Roman"/>
        </w:rPr>
        <w:t>Each record consists of the 152 fields as defined in Appendix C Child File Record Layout. The total child record length is 338 characters. The record layout is the same for all records in the data file.</w:t>
      </w:r>
    </w:p>
    <w:p w:rsidR="006776C0" w:rsidRPr="000B1DEE" w:rsidP="00567254" w14:paraId="29233592" w14:textId="77777777">
      <w:pPr>
        <w:pStyle w:val="BodyText"/>
        <w:ind w:left="0" w:right="105"/>
        <w:jc w:val="both"/>
        <w:rPr>
          <w:rFonts w:cs="Times New Roman"/>
        </w:rPr>
      </w:pPr>
    </w:p>
    <w:p w:rsidR="00D5164C" w:rsidRPr="000B1DEE" w:rsidP="000B1DEE" w14:paraId="2E903FDB" w14:textId="4B84DB28">
      <w:pPr>
        <w:rPr>
          <w:rFonts w:ascii="Times New Roman" w:eastAsia="Times New Roman" w:hAnsi="Times New Roman" w:cs="Times New Roman"/>
        </w:rPr>
      </w:pPr>
      <w:r w:rsidRPr="000B1DEE">
        <w:rPr>
          <w:rFonts w:ascii="Times New Roman" w:eastAsia="Times New Roman" w:hAnsi="Times New Roman" w:cs="Times New Roman"/>
        </w:rPr>
        <w:t>Each record in the Child File allows for the reporting of information about a child associated with a report of alleged child abuse or neglect. All the data elements in the record are grouped into these data sections, including:</w:t>
      </w:r>
    </w:p>
    <w:p w:rsidR="00D5164C" w:rsidRPr="00F875C1" w:rsidP="000B1DEE" w14:paraId="6EEE858E" w14:textId="77777777">
      <w:pPr>
        <w:rPr>
          <w:rFonts w:ascii="Times New Roman" w:eastAsia="Times New Roman" w:hAnsi="Times New Roman" w:cs="Times New Roman"/>
        </w:rPr>
        <w:sectPr w:rsidSect="005064AF">
          <w:footerReference w:type="default" r:id="rId8"/>
          <w:footerReference w:type="first" r:id="rId9"/>
          <w:pgSz w:w="12240" w:h="15840"/>
          <w:pgMar w:top="1380" w:right="1460" w:bottom="1120" w:left="1320" w:header="720" w:footer="924" w:gutter="0"/>
          <w:cols w:space="720"/>
          <w:titlePg/>
          <w:docGrid w:linePitch="299"/>
        </w:sectPr>
      </w:pPr>
    </w:p>
    <w:p w:rsidR="00D5164C" w:rsidRPr="000B1DEE" w:rsidP="000B1DEE" w14:paraId="4F867FFD" w14:textId="77777777">
      <w:pPr>
        <w:pStyle w:val="BodyText"/>
        <w:numPr>
          <w:ilvl w:val="2"/>
          <w:numId w:val="3"/>
        </w:numPr>
        <w:tabs>
          <w:tab w:val="left" w:pos="840"/>
        </w:tabs>
        <w:rPr>
          <w:rFonts w:cs="Times New Roman"/>
        </w:rPr>
      </w:pPr>
      <w:r w:rsidRPr="000B1DEE">
        <w:rPr>
          <w:rFonts w:cs="Times New Roman"/>
        </w:rPr>
        <w:t>Report</w:t>
      </w:r>
      <w:r w:rsidRPr="000B1DEE">
        <w:rPr>
          <w:rFonts w:cs="Times New Roman"/>
          <w:spacing w:val="-13"/>
        </w:rPr>
        <w:t xml:space="preserve"> </w:t>
      </w:r>
      <w:r w:rsidRPr="000B1DEE">
        <w:rPr>
          <w:rFonts w:cs="Times New Roman"/>
        </w:rPr>
        <w:t>Data</w:t>
      </w:r>
      <w:r w:rsidRPr="000B1DEE">
        <w:rPr>
          <w:rFonts w:cs="Times New Roman"/>
          <w:spacing w:val="-12"/>
        </w:rPr>
        <w:t xml:space="preserve"> </w:t>
      </w:r>
      <w:r w:rsidRPr="000B1DEE">
        <w:rPr>
          <w:rFonts w:cs="Times New Roman"/>
        </w:rPr>
        <w:t>(characteristics)</w:t>
      </w:r>
    </w:p>
    <w:p w:rsidR="00D5164C" w:rsidRPr="000B1DEE" w:rsidP="000B1DEE" w14:paraId="75E8D9DC" w14:textId="77777777">
      <w:pPr>
        <w:pStyle w:val="BodyText"/>
        <w:numPr>
          <w:ilvl w:val="2"/>
          <w:numId w:val="3"/>
        </w:numPr>
        <w:tabs>
          <w:tab w:val="left" w:pos="840"/>
        </w:tabs>
        <w:rPr>
          <w:rFonts w:cs="Times New Roman"/>
        </w:rPr>
      </w:pPr>
      <w:r w:rsidRPr="000B1DEE">
        <w:rPr>
          <w:rFonts w:cs="Times New Roman"/>
        </w:rPr>
        <w:t>Child</w:t>
      </w:r>
      <w:r w:rsidRPr="000B1DEE">
        <w:rPr>
          <w:rFonts w:cs="Times New Roman"/>
          <w:spacing w:val="-12"/>
        </w:rPr>
        <w:t xml:space="preserve"> </w:t>
      </w:r>
      <w:r w:rsidRPr="000B1DEE">
        <w:rPr>
          <w:rFonts w:cs="Times New Roman"/>
        </w:rPr>
        <w:t>Data</w:t>
      </w:r>
      <w:r w:rsidRPr="000B1DEE">
        <w:rPr>
          <w:rFonts w:cs="Times New Roman"/>
          <w:spacing w:val="-11"/>
        </w:rPr>
        <w:t xml:space="preserve"> </w:t>
      </w:r>
      <w:r w:rsidRPr="000B1DEE">
        <w:rPr>
          <w:rFonts w:cs="Times New Roman"/>
        </w:rPr>
        <w:t>(demographics)</w:t>
      </w:r>
    </w:p>
    <w:p w:rsidR="00D5164C" w:rsidRPr="000B1DEE" w:rsidP="000B1DEE" w14:paraId="00FABBAC" w14:textId="77777777">
      <w:pPr>
        <w:pStyle w:val="BodyText"/>
        <w:numPr>
          <w:ilvl w:val="2"/>
          <w:numId w:val="3"/>
        </w:numPr>
        <w:tabs>
          <w:tab w:val="left" w:pos="840"/>
        </w:tabs>
        <w:rPr>
          <w:rFonts w:cs="Times New Roman"/>
        </w:rPr>
      </w:pPr>
      <w:r w:rsidRPr="000B1DEE">
        <w:rPr>
          <w:rFonts w:cs="Times New Roman"/>
        </w:rPr>
        <w:t>Maltreatment</w:t>
      </w:r>
      <w:r w:rsidRPr="000B1DEE">
        <w:rPr>
          <w:rFonts w:cs="Times New Roman"/>
          <w:spacing w:val="-15"/>
        </w:rPr>
        <w:t xml:space="preserve"> </w:t>
      </w:r>
      <w:r w:rsidRPr="000B1DEE">
        <w:rPr>
          <w:rFonts w:cs="Times New Roman"/>
        </w:rPr>
        <w:t>Data</w:t>
      </w:r>
    </w:p>
    <w:p w:rsidR="00D5164C" w:rsidRPr="000B1DEE" w:rsidP="000B1DEE" w14:paraId="2DFE5495" w14:textId="77777777">
      <w:pPr>
        <w:pStyle w:val="BodyText"/>
        <w:numPr>
          <w:ilvl w:val="2"/>
          <w:numId w:val="3"/>
        </w:numPr>
        <w:tabs>
          <w:tab w:val="left" w:pos="840"/>
        </w:tabs>
        <w:rPr>
          <w:rFonts w:cs="Times New Roman"/>
        </w:rPr>
      </w:pPr>
      <w:r w:rsidRPr="000B1DEE">
        <w:rPr>
          <w:rFonts w:cs="Times New Roman"/>
        </w:rPr>
        <w:t>Child</w:t>
      </w:r>
      <w:r w:rsidRPr="000B1DEE">
        <w:rPr>
          <w:rFonts w:cs="Times New Roman"/>
          <w:spacing w:val="-8"/>
        </w:rPr>
        <w:t xml:space="preserve"> </w:t>
      </w:r>
      <w:r w:rsidRPr="000B1DEE">
        <w:rPr>
          <w:rFonts w:cs="Times New Roman"/>
        </w:rPr>
        <w:t>Risk</w:t>
      </w:r>
      <w:r w:rsidRPr="000B1DEE">
        <w:rPr>
          <w:rFonts w:cs="Times New Roman"/>
          <w:spacing w:val="-8"/>
        </w:rPr>
        <w:t xml:space="preserve"> </w:t>
      </w:r>
      <w:r w:rsidRPr="000B1DEE">
        <w:rPr>
          <w:rFonts w:cs="Times New Roman"/>
        </w:rPr>
        <w:t>Factors</w:t>
      </w:r>
    </w:p>
    <w:p w:rsidR="00D5164C" w:rsidRPr="000B1DEE" w:rsidP="000B1DEE" w14:paraId="10FF9A38" w14:textId="77777777">
      <w:pPr>
        <w:pStyle w:val="BodyText"/>
        <w:numPr>
          <w:ilvl w:val="2"/>
          <w:numId w:val="3"/>
        </w:numPr>
        <w:tabs>
          <w:tab w:val="left" w:pos="840"/>
        </w:tabs>
        <w:rPr>
          <w:rFonts w:cs="Times New Roman"/>
        </w:rPr>
      </w:pPr>
      <w:r w:rsidRPr="000B1DEE">
        <w:rPr>
          <w:rFonts w:cs="Times New Roman"/>
        </w:rPr>
        <w:t>Caregiver</w:t>
      </w:r>
      <w:r w:rsidRPr="000B1DEE">
        <w:rPr>
          <w:rFonts w:cs="Times New Roman"/>
          <w:spacing w:val="-10"/>
        </w:rPr>
        <w:t xml:space="preserve"> </w:t>
      </w:r>
      <w:r w:rsidRPr="000B1DEE">
        <w:rPr>
          <w:rFonts w:cs="Times New Roman"/>
        </w:rPr>
        <w:t>Risk</w:t>
      </w:r>
      <w:r w:rsidRPr="000B1DEE">
        <w:rPr>
          <w:rFonts w:cs="Times New Roman"/>
          <w:spacing w:val="-10"/>
        </w:rPr>
        <w:t xml:space="preserve"> </w:t>
      </w:r>
      <w:r w:rsidRPr="000B1DEE">
        <w:rPr>
          <w:rFonts w:cs="Times New Roman"/>
        </w:rPr>
        <w:t>Factors</w:t>
      </w:r>
    </w:p>
    <w:p w:rsidR="00D5164C" w:rsidRPr="000B1DEE" w:rsidP="000B1DEE" w14:paraId="38CC1D44" w14:textId="77777777">
      <w:pPr>
        <w:pStyle w:val="BodyText"/>
        <w:numPr>
          <w:ilvl w:val="2"/>
          <w:numId w:val="3"/>
        </w:numPr>
        <w:tabs>
          <w:tab w:val="left" w:pos="840"/>
        </w:tabs>
        <w:rPr>
          <w:rFonts w:cs="Times New Roman"/>
        </w:rPr>
      </w:pPr>
      <w:r w:rsidRPr="000B1DEE">
        <w:rPr>
          <w:rFonts w:cs="Times New Roman"/>
        </w:rPr>
        <w:br w:type="column"/>
      </w:r>
      <w:r w:rsidRPr="000B1DEE">
        <w:rPr>
          <w:rFonts w:cs="Times New Roman"/>
        </w:rPr>
        <w:t>Services</w:t>
      </w:r>
      <w:r w:rsidRPr="000B1DEE">
        <w:rPr>
          <w:rFonts w:cs="Times New Roman"/>
          <w:spacing w:val="-8"/>
        </w:rPr>
        <w:t xml:space="preserve"> </w:t>
      </w:r>
      <w:r w:rsidRPr="000B1DEE">
        <w:rPr>
          <w:rFonts w:cs="Times New Roman"/>
        </w:rPr>
        <w:t>Provided</w:t>
      </w:r>
      <w:r w:rsidRPr="000B1DEE">
        <w:rPr>
          <w:rFonts w:cs="Times New Roman"/>
          <w:spacing w:val="-8"/>
        </w:rPr>
        <w:t xml:space="preserve"> </w:t>
      </w:r>
      <w:r w:rsidRPr="000B1DEE">
        <w:rPr>
          <w:rFonts w:cs="Times New Roman"/>
        </w:rPr>
        <w:t>(to</w:t>
      </w:r>
      <w:r w:rsidRPr="000B1DEE">
        <w:rPr>
          <w:rFonts w:cs="Times New Roman"/>
          <w:spacing w:val="-8"/>
        </w:rPr>
        <w:t xml:space="preserve"> </w:t>
      </w:r>
      <w:r w:rsidRPr="000B1DEE">
        <w:rPr>
          <w:rFonts w:cs="Times New Roman"/>
        </w:rPr>
        <w:t>the</w:t>
      </w:r>
      <w:r w:rsidRPr="000B1DEE">
        <w:rPr>
          <w:rFonts w:cs="Times New Roman"/>
          <w:spacing w:val="-8"/>
        </w:rPr>
        <w:t xml:space="preserve"> </w:t>
      </w:r>
      <w:r w:rsidRPr="000B1DEE">
        <w:rPr>
          <w:rFonts w:cs="Times New Roman"/>
          <w:spacing w:val="-1"/>
        </w:rPr>
        <w:t>child/family)</w:t>
      </w:r>
    </w:p>
    <w:p w:rsidR="00D5164C" w:rsidRPr="000B1DEE" w:rsidP="000B1DEE" w14:paraId="098B7D68" w14:textId="77777777">
      <w:pPr>
        <w:pStyle w:val="BodyText"/>
        <w:numPr>
          <w:ilvl w:val="2"/>
          <w:numId w:val="3"/>
        </w:numPr>
        <w:tabs>
          <w:tab w:val="left" w:pos="840"/>
        </w:tabs>
        <w:rPr>
          <w:rFonts w:cs="Times New Roman"/>
        </w:rPr>
      </w:pPr>
      <w:r w:rsidRPr="000B1DEE">
        <w:rPr>
          <w:rFonts w:cs="Times New Roman"/>
        </w:rPr>
        <w:t>Staff</w:t>
      </w:r>
      <w:r w:rsidRPr="000B1DEE">
        <w:rPr>
          <w:rFonts w:cs="Times New Roman"/>
          <w:spacing w:val="-9"/>
        </w:rPr>
        <w:t xml:space="preserve"> </w:t>
      </w:r>
      <w:r w:rsidRPr="000B1DEE">
        <w:rPr>
          <w:rFonts w:cs="Times New Roman"/>
        </w:rPr>
        <w:t>Data</w:t>
      </w:r>
    </w:p>
    <w:p w:rsidR="00D5164C" w:rsidRPr="000B1DEE" w:rsidP="000B1DEE" w14:paraId="4756A359" w14:textId="77777777">
      <w:pPr>
        <w:pStyle w:val="BodyText"/>
        <w:numPr>
          <w:ilvl w:val="2"/>
          <w:numId w:val="3"/>
        </w:numPr>
        <w:tabs>
          <w:tab w:val="left" w:pos="840"/>
        </w:tabs>
        <w:ind w:right="127"/>
        <w:rPr>
          <w:rFonts w:cs="Times New Roman"/>
        </w:rPr>
      </w:pPr>
      <w:r w:rsidRPr="000B1DEE">
        <w:rPr>
          <w:rFonts w:cs="Times New Roman"/>
        </w:rPr>
        <w:t>Perpetrator</w:t>
      </w:r>
      <w:r w:rsidRPr="000B1DEE">
        <w:rPr>
          <w:rFonts w:cs="Times New Roman"/>
          <w:spacing w:val="-14"/>
        </w:rPr>
        <w:t xml:space="preserve"> </w:t>
      </w:r>
      <w:r w:rsidRPr="000B1DEE">
        <w:rPr>
          <w:rFonts w:cs="Times New Roman"/>
        </w:rPr>
        <w:t>Data</w:t>
      </w:r>
      <w:r w:rsidRPr="000B1DEE">
        <w:rPr>
          <w:rFonts w:cs="Times New Roman"/>
          <w:spacing w:val="-13"/>
        </w:rPr>
        <w:t xml:space="preserve"> </w:t>
      </w:r>
      <w:r w:rsidRPr="000B1DEE">
        <w:rPr>
          <w:rFonts w:cs="Times New Roman"/>
        </w:rPr>
        <w:t>(demographics,</w:t>
      </w:r>
      <w:r w:rsidRPr="000B1DEE">
        <w:rPr>
          <w:rFonts w:cs="Times New Roman"/>
          <w:spacing w:val="-13"/>
        </w:rPr>
        <w:t xml:space="preserve"> </w:t>
      </w:r>
      <w:r w:rsidRPr="000B1DEE">
        <w:rPr>
          <w:rFonts w:cs="Times New Roman"/>
        </w:rPr>
        <w:t>maltreatment</w:t>
      </w:r>
      <w:r w:rsidRPr="000B1DEE">
        <w:rPr>
          <w:rFonts w:cs="Times New Roman"/>
          <w:w w:val="99"/>
        </w:rPr>
        <w:t xml:space="preserve"> </w:t>
      </w:r>
      <w:r w:rsidRPr="000B1DEE">
        <w:rPr>
          <w:rFonts w:cs="Times New Roman"/>
        </w:rPr>
        <w:t>data)</w:t>
      </w:r>
    </w:p>
    <w:p w:rsidR="00D5164C" w:rsidRPr="000B1DEE" w:rsidP="000B1DEE" w14:paraId="61C55962" w14:textId="77777777">
      <w:pPr>
        <w:pStyle w:val="BodyText"/>
        <w:numPr>
          <w:ilvl w:val="2"/>
          <w:numId w:val="3"/>
        </w:numPr>
        <w:tabs>
          <w:tab w:val="left" w:pos="840"/>
        </w:tabs>
        <w:rPr>
          <w:rFonts w:cs="Times New Roman"/>
        </w:rPr>
      </w:pPr>
      <w:r w:rsidRPr="000B1DEE">
        <w:rPr>
          <w:rFonts w:cs="Times New Roman"/>
        </w:rPr>
        <w:t>Additional</w:t>
      </w:r>
      <w:r w:rsidRPr="000B1DEE">
        <w:rPr>
          <w:rFonts w:cs="Times New Roman"/>
          <w:spacing w:val="-15"/>
        </w:rPr>
        <w:t xml:space="preserve"> </w:t>
      </w:r>
      <w:r w:rsidRPr="000B1DEE">
        <w:rPr>
          <w:rFonts w:cs="Times New Roman"/>
          <w:spacing w:val="-1"/>
        </w:rPr>
        <w:t>Fields</w:t>
      </w:r>
    </w:p>
    <w:p w:rsidR="00D5164C" w:rsidRPr="000B1DEE" w:rsidP="000B1DEE" w14:paraId="6B02EC73" w14:textId="77777777">
      <w:pPr>
        <w:rPr>
          <w:rFonts w:ascii="Times New Roman" w:hAnsi="Times New Roman" w:cs="Times New Roman"/>
        </w:rPr>
        <w:sectPr>
          <w:type w:val="continuous"/>
          <w:pgSz w:w="12240" w:h="15840"/>
          <w:pgMar w:top="1400" w:right="1460" w:bottom="1120" w:left="1320" w:header="720" w:footer="720" w:gutter="0"/>
          <w:cols w:num="2" w:space="720" w:equalWidth="0">
            <w:col w:w="3369" w:space="1041"/>
            <w:col w:w="5050" w:space="0"/>
          </w:cols>
        </w:sectPr>
      </w:pPr>
    </w:p>
    <w:p w:rsidR="00D5164C" w:rsidP="00F875C1" w14:paraId="7A3AA5DC" w14:textId="77777777">
      <w:pPr>
        <w:pStyle w:val="BodyText"/>
        <w:ind w:left="0" w:right="104"/>
        <w:jc w:val="both"/>
        <w:rPr>
          <w:rFonts w:cs="Times New Roman"/>
          <w:spacing w:val="23"/>
        </w:rPr>
      </w:pPr>
      <w:r w:rsidRPr="00216B08">
        <w:rPr>
          <w:rFonts w:cs="Times New Roman"/>
        </w:rPr>
        <w:t>The</w:t>
      </w:r>
      <w:r w:rsidRPr="00216B08">
        <w:rPr>
          <w:rFonts w:cs="Times New Roman"/>
          <w:spacing w:val="-5"/>
        </w:rPr>
        <w:t xml:space="preserve"> </w:t>
      </w:r>
      <w:r w:rsidRPr="00216B08">
        <w:rPr>
          <w:rFonts w:cs="Times New Roman"/>
        </w:rPr>
        <w:t>state</w:t>
      </w:r>
      <w:r w:rsidRPr="00216B08">
        <w:rPr>
          <w:rFonts w:cs="Times New Roman"/>
          <w:spacing w:val="-5"/>
        </w:rPr>
        <w:t xml:space="preserve"> </w:t>
      </w:r>
      <w:r w:rsidRPr="00216B08">
        <w:rPr>
          <w:rFonts w:cs="Times New Roman"/>
        </w:rPr>
        <w:t>should</w:t>
      </w:r>
      <w:r w:rsidRPr="00216B08">
        <w:rPr>
          <w:rFonts w:cs="Times New Roman"/>
          <w:spacing w:val="-4"/>
        </w:rPr>
        <w:t xml:space="preserve"> </w:t>
      </w:r>
      <w:r w:rsidRPr="00216B08">
        <w:rPr>
          <w:rFonts w:cs="Times New Roman"/>
        </w:rPr>
        <w:t>always</w:t>
      </w:r>
      <w:r w:rsidRPr="00216B08">
        <w:rPr>
          <w:rFonts w:cs="Times New Roman"/>
          <w:spacing w:val="-5"/>
        </w:rPr>
        <w:t xml:space="preserve"> </w:t>
      </w:r>
      <w:r w:rsidRPr="00216B08">
        <w:rPr>
          <w:rFonts w:cs="Times New Roman"/>
          <w:spacing w:val="-1"/>
        </w:rPr>
        <w:t>submit</w:t>
      </w:r>
      <w:r w:rsidRPr="00216B08">
        <w:rPr>
          <w:rFonts w:cs="Times New Roman"/>
          <w:spacing w:val="-4"/>
        </w:rPr>
        <w:t xml:space="preserve"> </w:t>
      </w:r>
      <w:r w:rsidRPr="00216B08">
        <w:rPr>
          <w:rFonts w:cs="Times New Roman"/>
        </w:rPr>
        <w:t>data</w:t>
      </w:r>
      <w:r w:rsidRPr="00216B08">
        <w:rPr>
          <w:rFonts w:cs="Times New Roman"/>
          <w:spacing w:val="-5"/>
        </w:rPr>
        <w:t xml:space="preserve"> </w:t>
      </w:r>
      <w:r w:rsidRPr="00216B08">
        <w:rPr>
          <w:rFonts w:cs="Times New Roman"/>
        </w:rPr>
        <w:t>for</w:t>
      </w:r>
      <w:r w:rsidRPr="00216B08">
        <w:rPr>
          <w:rFonts w:cs="Times New Roman"/>
          <w:spacing w:val="-6"/>
        </w:rPr>
        <w:t xml:space="preserve"> </w:t>
      </w:r>
      <w:r w:rsidRPr="00216B08">
        <w:rPr>
          <w:rFonts w:cs="Times New Roman"/>
          <w:spacing w:val="-1"/>
        </w:rPr>
        <w:t>all</w:t>
      </w:r>
      <w:r w:rsidRPr="00216B08">
        <w:rPr>
          <w:rFonts w:cs="Times New Roman"/>
          <w:spacing w:val="-4"/>
        </w:rPr>
        <w:t xml:space="preserve"> </w:t>
      </w:r>
      <w:r w:rsidRPr="00216B08">
        <w:rPr>
          <w:rFonts w:cs="Times New Roman"/>
          <w:spacing w:val="-1"/>
        </w:rPr>
        <w:t>appropriate</w:t>
      </w:r>
      <w:r w:rsidRPr="00216B08">
        <w:rPr>
          <w:rFonts w:cs="Times New Roman"/>
          <w:spacing w:val="-6"/>
        </w:rPr>
        <w:t xml:space="preserve"> </w:t>
      </w:r>
      <w:r w:rsidRPr="00216B08">
        <w:rPr>
          <w:rFonts w:cs="Times New Roman"/>
        </w:rPr>
        <w:t>data</w:t>
      </w:r>
      <w:r w:rsidRPr="00216B08">
        <w:rPr>
          <w:rFonts w:cs="Times New Roman"/>
          <w:spacing w:val="-4"/>
        </w:rPr>
        <w:t xml:space="preserve"> </w:t>
      </w:r>
      <w:r w:rsidRPr="00216B08">
        <w:rPr>
          <w:rFonts w:cs="Times New Roman"/>
          <w:spacing w:val="-1"/>
        </w:rPr>
        <w:t>sections</w:t>
      </w:r>
      <w:r w:rsidRPr="00216B08">
        <w:rPr>
          <w:rFonts w:cs="Times New Roman"/>
          <w:spacing w:val="-5"/>
        </w:rPr>
        <w:t xml:space="preserve"> </w:t>
      </w:r>
      <w:r w:rsidRPr="00216B08">
        <w:rPr>
          <w:rFonts w:cs="Times New Roman"/>
        </w:rPr>
        <w:t>(fields</w:t>
      </w:r>
      <w:r w:rsidRPr="00216B08">
        <w:rPr>
          <w:rFonts w:cs="Times New Roman"/>
          <w:spacing w:val="-4"/>
        </w:rPr>
        <w:t xml:space="preserve"> </w:t>
      </w:r>
      <w:r w:rsidRPr="00216B08">
        <w:rPr>
          <w:rFonts w:cs="Times New Roman"/>
          <w:spacing w:val="-1"/>
        </w:rPr>
        <w:t>1–87,</w:t>
      </w:r>
      <w:r w:rsidRPr="00216B08">
        <w:rPr>
          <w:rFonts w:cs="Times New Roman"/>
          <w:spacing w:val="-5"/>
        </w:rPr>
        <w:t xml:space="preserve"> </w:t>
      </w:r>
      <w:r w:rsidRPr="00216B08">
        <w:rPr>
          <w:rFonts w:cs="Times New Roman"/>
          <w:spacing w:val="-1"/>
        </w:rPr>
        <w:t>145–152).</w:t>
      </w:r>
      <w:r w:rsidRPr="00216B08">
        <w:rPr>
          <w:rFonts w:cs="Times New Roman"/>
          <w:spacing w:val="-5"/>
        </w:rPr>
        <w:t xml:space="preserve"> </w:t>
      </w:r>
      <w:r w:rsidRPr="00216B08">
        <w:rPr>
          <w:rFonts w:cs="Times New Roman"/>
        </w:rPr>
        <w:t>Data</w:t>
      </w:r>
      <w:r w:rsidRPr="00216B08">
        <w:rPr>
          <w:rFonts w:cs="Times New Roman"/>
          <w:spacing w:val="-5"/>
        </w:rPr>
        <w:t xml:space="preserve"> </w:t>
      </w:r>
      <w:r w:rsidRPr="00216B08">
        <w:rPr>
          <w:rFonts w:cs="Times New Roman"/>
        </w:rPr>
        <w:t>for</w:t>
      </w:r>
      <w:r w:rsidRPr="00216B08">
        <w:rPr>
          <w:rFonts w:cs="Times New Roman"/>
          <w:spacing w:val="-5"/>
        </w:rPr>
        <w:t xml:space="preserve"> </w:t>
      </w:r>
      <w:r w:rsidRPr="00216B08">
        <w:rPr>
          <w:rFonts w:cs="Times New Roman"/>
        </w:rPr>
        <w:t>the</w:t>
      </w:r>
      <w:r w:rsidRPr="00216B08">
        <w:rPr>
          <w:rFonts w:cs="Times New Roman"/>
          <w:spacing w:val="69"/>
          <w:w w:val="99"/>
        </w:rPr>
        <w:t xml:space="preserve"> </w:t>
      </w:r>
      <w:r w:rsidRPr="00216B08">
        <w:rPr>
          <w:rFonts w:cs="Times New Roman"/>
        </w:rPr>
        <w:t>Perpetrators section (fields</w:t>
      </w:r>
      <w:r w:rsidRPr="00216B08">
        <w:rPr>
          <w:rFonts w:cs="Times New Roman"/>
          <w:spacing w:val="1"/>
        </w:rPr>
        <w:t xml:space="preserve"> </w:t>
      </w:r>
      <w:r w:rsidRPr="00216B08">
        <w:rPr>
          <w:rFonts w:cs="Times New Roman"/>
          <w:spacing w:val="-1"/>
        </w:rPr>
        <w:t>88–144)</w:t>
      </w:r>
      <w:r w:rsidRPr="00216B08">
        <w:rPr>
          <w:rFonts w:cs="Times New Roman"/>
        </w:rPr>
        <w:t xml:space="preserve"> </w:t>
      </w:r>
      <w:r w:rsidRPr="00216B08">
        <w:rPr>
          <w:rFonts w:cs="Times New Roman"/>
          <w:spacing w:val="-1"/>
        </w:rPr>
        <w:t>should</w:t>
      </w:r>
      <w:r w:rsidRPr="00216B08">
        <w:rPr>
          <w:rFonts w:cs="Times New Roman"/>
        </w:rPr>
        <w:t xml:space="preserve"> be</w:t>
      </w:r>
      <w:r w:rsidRPr="00216B08">
        <w:rPr>
          <w:rFonts w:cs="Times New Roman"/>
          <w:spacing w:val="1"/>
        </w:rPr>
        <w:t xml:space="preserve"> </w:t>
      </w:r>
      <w:r w:rsidRPr="00216B08">
        <w:rPr>
          <w:rFonts w:cs="Times New Roman"/>
          <w:spacing w:val="-1"/>
        </w:rPr>
        <w:t>submitted</w:t>
      </w:r>
      <w:r w:rsidRPr="00216B08">
        <w:rPr>
          <w:rFonts w:cs="Times New Roman"/>
        </w:rPr>
        <w:t xml:space="preserve"> only </w:t>
      </w:r>
      <w:r w:rsidRPr="00216B08">
        <w:rPr>
          <w:rFonts w:cs="Times New Roman"/>
          <w:spacing w:val="-1"/>
        </w:rPr>
        <w:t xml:space="preserve">if </w:t>
      </w:r>
      <w:r w:rsidRPr="00216B08">
        <w:rPr>
          <w:rFonts w:cs="Times New Roman"/>
        </w:rPr>
        <w:t>the child</w:t>
      </w:r>
      <w:r w:rsidRPr="00216B08">
        <w:rPr>
          <w:rFonts w:cs="Times New Roman"/>
          <w:spacing w:val="1"/>
        </w:rPr>
        <w:t xml:space="preserve"> </w:t>
      </w:r>
      <w:r w:rsidRPr="00216B08">
        <w:rPr>
          <w:rFonts w:cs="Times New Roman"/>
        </w:rPr>
        <w:t>in the record</w:t>
      </w:r>
      <w:r w:rsidRPr="00216B08">
        <w:rPr>
          <w:rFonts w:cs="Times New Roman"/>
          <w:spacing w:val="1"/>
        </w:rPr>
        <w:t xml:space="preserve"> </w:t>
      </w:r>
      <w:r w:rsidRPr="00216B08">
        <w:rPr>
          <w:rFonts w:cs="Times New Roman"/>
        </w:rPr>
        <w:t>is a substantiated</w:t>
      </w:r>
      <w:r w:rsidRPr="00216B08">
        <w:rPr>
          <w:rFonts w:cs="Times New Roman"/>
          <w:spacing w:val="33"/>
          <w:w w:val="99"/>
        </w:rPr>
        <w:t xml:space="preserve"> </w:t>
      </w:r>
      <w:r w:rsidRPr="00216B08">
        <w:rPr>
          <w:rFonts w:cs="Times New Roman"/>
        </w:rPr>
        <w:t>or</w:t>
      </w:r>
      <w:r w:rsidRPr="00216B08">
        <w:rPr>
          <w:rFonts w:cs="Times New Roman"/>
          <w:spacing w:val="-10"/>
        </w:rPr>
        <w:t xml:space="preserve"> </w:t>
      </w:r>
      <w:r w:rsidRPr="00216B08">
        <w:rPr>
          <w:rFonts w:cs="Times New Roman"/>
        </w:rPr>
        <w:t>indicated</w:t>
      </w:r>
      <w:r w:rsidRPr="00216B08">
        <w:rPr>
          <w:rFonts w:cs="Times New Roman"/>
          <w:spacing w:val="-9"/>
        </w:rPr>
        <w:t xml:space="preserve"> </w:t>
      </w:r>
      <w:r w:rsidRPr="00216B08">
        <w:rPr>
          <w:rFonts w:cs="Times New Roman"/>
          <w:spacing w:val="-1"/>
        </w:rPr>
        <w:t>victim.</w:t>
      </w:r>
      <w:r w:rsidRPr="00216B08">
        <w:rPr>
          <w:rFonts w:cs="Times New Roman"/>
          <w:spacing w:val="-10"/>
        </w:rPr>
        <w:t xml:space="preserve"> </w:t>
      </w:r>
      <w:r w:rsidRPr="00216B08">
        <w:rPr>
          <w:rFonts w:cs="Times New Roman"/>
        </w:rPr>
        <w:t>A</w:t>
      </w:r>
      <w:r w:rsidRPr="00216B08">
        <w:rPr>
          <w:rFonts w:cs="Times New Roman"/>
          <w:spacing w:val="-9"/>
        </w:rPr>
        <w:t xml:space="preserve"> </w:t>
      </w:r>
      <w:r w:rsidRPr="00216B08">
        <w:rPr>
          <w:rFonts w:cs="Times New Roman"/>
        </w:rPr>
        <w:t>complete</w:t>
      </w:r>
      <w:r w:rsidRPr="00216B08">
        <w:rPr>
          <w:rFonts w:cs="Times New Roman"/>
          <w:spacing w:val="-9"/>
        </w:rPr>
        <w:t xml:space="preserve"> </w:t>
      </w:r>
      <w:r w:rsidRPr="00216B08">
        <w:rPr>
          <w:rFonts w:cs="Times New Roman"/>
        </w:rPr>
        <w:t>list</w:t>
      </w:r>
      <w:r w:rsidRPr="00216B08">
        <w:rPr>
          <w:rFonts w:cs="Times New Roman"/>
          <w:spacing w:val="-10"/>
        </w:rPr>
        <w:t xml:space="preserve"> </w:t>
      </w:r>
      <w:r w:rsidRPr="00216B08">
        <w:rPr>
          <w:rFonts w:cs="Times New Roman"/>
        </w:rPr>
        <w:t>of</w:t>
      </w:r>
      <w:r w:rsidRPr="00216B08">
        <w:rPr>
          <w:rFonts w:cs="Times New Roman"/>
          <w:spacing w:val="-9"/>
        </w:rPr>
        <w:t xml:space="preserve"> </w:t>
      </w:r>
      <w:r w:rsidRPr="00216B08">
        <w:rPr>
          <w:rFonts w:cs="Times New Roman"/>
        </w:rPr>
        <w:t>the</w:t>
      </w:r>
      <w:r w:rsidRPr="00216B08">
        <w:rPr>
          <w:rFonts w:cs="Times New Roman"/>
          <w:spacing w:val="-9"/>
        </w:rPr>
        <w:t xml:space="preserve"> </w:t>
      </w:r>
      <w:r w:rsidRPr="00216B08">
        <w:rPr>
          <w:rFonts w:cs="Times New Roman"/>
        </w:rPr>
        <w:t>data</w:t>
      </w:r>
      <w:r w:rsidRPr="00216B08">
        <w:rPr>
          <w:rFonts w:cs="Times New Roman"/>
          <w:spacing w:val="-10"/>
        </w:rPr>
        <w:t xml:space="preserve"> </w:t>
      </w:r>
      <w:r w:rsidRPr="00216B08">
        <w:rPr>
          <w:rFonts w:cs="Times New Roman"/>
        </w:rPr>
        <w:t>elements</w:t>
      </w:r>
      <w:r w:rsidRPr="00216B08">
        <w:rPr>
          <w:rFonts w:cs="Times New Roman"/>
          <w:spacing w:val="-9"/>
        </w:rPr>
        <w:t xml:space="preserve"> </w:t>
      </w:r>
      <w:r w:rsidRPr="00216B08">
        <w:rPr>
          <w:rFonts w:cs="Times New Roman"/>
          <w:spacing w:val="-1"/>
        </w:rPr>
        <w:t>within</w:t>
      </w:r>
      <w:r w:rsidRPr="00216B08">
        <w:rPr>
          <w:rFonts w:cs="Times New Roman"/>
          <w:spacing w:val="-9"/>
        </w:rPr>
        <w:t xml:space="preserve"> </w:t>
      </w:r>
      <w:r w:rsidRPr="00216B08">
        <w:rPr>
          <w:rFonts w:cs="Times New Roman"/>
        </w:rPr>
        <w:t>these</w:t>
      </w:r>
      <w:r w:rsidRPr="00216B08">
        <w:rPr>
          <w:rFonts w:cs="Times New Roman"/>
          <w:spacing w:val="-10"/>
        </w:rPr>
        <w:t xml:space="preserve"> </w:t>
      </w:r>
      <w:r w:rsidRPr="00216B08">
        <w:rPr>
          <w:rFonts w:cs="Times New Roman"/>
        </w:rPr>
        <w:t>categories</w:t>
      </w:r>
      <w:r w:rsidRPr="00216B08">
        <w:rPr>
          <w:rFonts w:cs="Times New Roman"/>
          <w:spacing w:val="-8"/>
        </w:rPr>
        <w:t xml:space="preserve"> </w:t>
      </w:r>
      <w:r w:rsidRPr="00216B08">
        <w:rPr>
          <w:rFonts w:cs="Times New Roman"/>
        </w:rPr>
        <w:t>can</w:t>
      </w:r>
      <w:r w:rsidRPr="00216B08">
        <w:rPr>
          <w:rFonts w:cs="Times New Roman"/>
          <w:spacing w:val="-9"/>
        </w:rPr>
        <w:t xml:space="preserve"> </w:t>
      </w:r>
      <w:r w:rsidRPr="00216B08">
        <w:rPr>
          <w:rFonts w:cs="Times New Roman"/>
        </w:rPr>
        <w:t>be</w:t>
      </w:r>
      <w:r w:rsidRPr="00216B08">
        <w:rPr>
          <w:rFonts w:cs="Times New Roman"/>
          <w:spacing w:val="-10"/>
        </w:rPr>
        <w:t xml:space="preserve"> </w:t>
      </w:r>
      <w:r w:rsidRPr="00216B08">
        <w:rPr>
          <w:rFonts w:cs="Times New Roman"/>
        </w:rPr>
        <w:t>found</w:t>
      </w:r>
      <w:r w:rsidRPr="00216B08">
        <w:rPr>
          <w:rFonts w:cs="Times New Roman"/>
          <w:spacing w:val="-9"/>
        </w:rPr>
        <w:t xml:space="preserve"> </w:t>
      </w:r>
      <w:r w:rsidRPr="00216B08">
        <w:rPr>
          <w:rFonts w:cs="Times New Roman"/>
          <w:spacing w:val="-1"/>
        </w:rPr>
        <w:t>in</w:t>
      </w:r>
      <w:r w:rsidRPr="00216B08">
        <w:rPr>
          <w:rFonts w:cs="Times New Roman"/>
          <w:spacing w:val="-10"/>
        </w:rPr>
        <w:t xml:space="preserve"> </w:t>
      </w:r>
      <w:r w:rsidRPr="00216B08" w:rsidR="00BD60FD">
        <w:rPr>
          <w:rFonts w:cs="Times New Roman"/>
          <w:spacing w:val="-10"/>
        </w:rPr>
        <w:t xml:space="preserve">the </w:t>
      </w:r>
      <w:r w:rsidRPr="00216B08">
        <w:rPr>
          <w:rFonts w:cs="Times New Roman"/>
        </w:rPr>
        <w:t>Child</w:t>
      </w:r>
      <w:r w:rsidRPr="00216B08">
        <w:rPr>
          <w:rFonts w:cs="Times New Roman"/>
          <w:spacing w:val="23"/>
        </w:rPr>
        <w:t xml:space="preserve"> </w:t>
      </w:r>
      <w:r w:rsidRPr="00216B08">
        <w:rPr>
          <w:rFonts w:cs="Times New Roman"/>
        </w:rPr>
        <w:t>and</w:t>
      </w:r>
      <w:r w:rsidRPr="00216B08">
        <w:rPr>
          <w:rFonts w:cs="Times New Roman"/>
          <w:spacing w:val="22"/>
        </w:rPr>
        <w:t xml:space="preserve"> </w:t>
      </w:r>
      <w:r w:rsidRPr="00216B08">
        <w:rPr>
          <w:rFonts w:cs="Times New Roman"/>
        </w:rPr>
        <w:t>Agency</w:t>
      </w:r>
      <w:r w:rsidRPr="00216B08">
        <w:rPr>
          <w:rFonts w:cs="Times New Roman"/>
          <w:spacing w:val="23"/>
        </w:rPr>
        <w:t xml:space="preserve"> </w:t>
      </w:r>
      <w:r w:rsidRPr="00216B08">
        <w:rPr>
          <w:rFonts w:cs="Times New Roman"/>
        </w:rPr>
        <w:t>Data</w:t>
      </w:r>
      <w:r w:rsidRPr="00216B08">
        <w:rPr>
          <w:rFonts w:cs="Times New Roman"/>
          <w:spacing w:val="23"/>
        </w:rPr>
        <w:t xml:space="preserve"> </w:t>
      </w:r>
      <w:r w:rsidRPr="00216B08">
        <w:rPr>
          <w:rFonts w:cs="Times New Roman"/>
        </w:rPr>
        <w:t>Element</w:t>
      </w:r>
      <w:r w:rsidRPr="00216B08">
        <w:rPr>
          <w:rFonts w:cs="Times New Roman"/>
          <w:spacing w:val="23"/>
        </w:rPr>
        <w:t xml:space="preserve"> </w:t>
      </w:r>
      <w:r w:rsidRPr="00216B08">
        <w:rPr>
          <w:rFonts w:cs="Times New Roman"/>
        </w:rPr>
        <w:t>Lists.</w:t>
      </w:r>
      <w:r w:rsidRPr="00216B08" w:rsidR="00FB6EEC">
        <w:rPr>
          <w:rFonts w:cs="Times New Roman"/>
          <w:spacing w:val="23"/>
        </w:rPr>
        <w:t xml:space="preserve"> </w:t>
      </w:r>
    </w:p>
    <w:p w:rsidR="00F66630" w:rsidP="00F875C1" w14:paraId="2C8B2122" w14:textId="77777777">
      <w:pPr>
        <w:pStyle w:val="BodyText"/>
        <w:ind w:left="0" w:right="104"/>
        <w:jc w:val="both"/>
        <w:rPr>
          <w:rFonts w:cs="Times New Roman"/>
          <w:spacing w:val="23"/>
        </w:rPr>
      </w:pPr>
    </w:p>
    <w:p w:rsidR="00F66630" w:rsidRPr="000B1DEE" w:rsidP="00F875C1" w14:paraId="36E85199" w14:textId="741E3584">
      <w:pPr>
        <w:pStyle w:val="BodyText"/>
        <w:ind w:left="0" w:right="104"/>
        <w:jc w:val="both"/>
        <w:sectPr>
          <w:type w:val="continuous"/>
          <w:pgSz w:w="12240" w:h="15840"/>
          <w:pgMar w:top="1400" w:right="1460" w:bottom="1120" w:left="1320" w:header="720" w:footer="720" w:gutter="0"/>
          <w:cols w:space="720"/>
        </w:sectPr>
      </w:pPr>
      <w:r w:rsidRPr="00017A6B">
        <w:rPr>
          <w:rFonts w:cs="Times New Roman"/>
          <w:b/>
          <w:bCs/>
        </w:rPr>
        <w:t>Report</w:t>
      </w:r>
      <w:r w:rsidRPr="00017A6B">
        <w:rPr>
          <w:rFonts w:cs="Times New Roman"/>
          <w:b/>
          <w:bCs/>
          <w:spacing w:val="-8"/>
        </w:rPr>
        <w:t xml:space="preserve"> </w:t>
      </w:r>
      <w:r w:rsidRPr="00017A6B">
        <w:rPr>
          <w:rFonts w:cs="Times New Roman"/>
          <w:b/>
          <w:bCs/>
        </w:rPr>
        <w:t>Data</w:t>
      </w:r>
      <w:r w:rsidRPr="00017A6B">
        <w:rPr>
          <w:rFonts w:cs="Times New Roman"/>
          <w:b/>
          <w:bCs/>
          <w:spacing w:val="-7"/>
        </w:rPr>
        <w:t xml:space="preserve"> </w:t>
      </w:r>
      <w:r w:rsidRPr="00017A6B">
        <w:rPr>
          <w:rFonts w:cs="Times New Roman"/>
          <w:b/>
          <w:bCs/>
        </w:rPr>
        <w:t>(Fields</w:t>
      </w:r>
      <w:r w:rsidRPr="00017A6B">
        <w:rPr>
          <w:rFonts w:cs="Times New Roman"/>
          <w:b/>
          <w:bCs/>
          <w:spacing w:val="-8"/>
        </w:rPr>
        <w:t xml:space="preserve"> </w:t>
      </w:r>
      <w:r w:rsidRPr="00017A6B">
        <w:rPr>
          <w:rFonts w:cs="Times New Roman"/>
          <w:b/>
          <w:bCs/>
        </w:rPr>
        <w:t>1-11):</w:t>
      </w:r>
      <w:r>
        <w:rPr>
          <w:rFonts w:cs="Times New Roman"/>
        </w:rPr>
        <w:t xml:space="preserve"> </w:t>
      </w:r>
      <w:r w:rsidRPr="00017A6B">
        <w:rPr>
          <w:rFonts w:cs="Times New Roman"/>
        </w:rPr>
        <w:t>The</w:t>
      </w:r>
      <w:r w:rsidRPr="00017A6B">
        <w:rPr>
          <w:rFonts w:cs="Times New Roman"/>
          <w:spacing w:val="8"/>
        </w:rPr>
        <w:t xml:space="preserve"> </w:t>
      </w:r>
      <w:r w:rsidRPr="00017A6B">
        <w:rPr>
          <w:rFonts w:cs="Times New Roman"/>
        </w:rPr>
        <w:t>Report</w:t>
      </w:r>
      <w:r w:rsidRPr="00017A6B">
        <w:rPr>
          <w:rFonts w:cs="Times New Roman"/>
          <w:spacing w:val="9"/>
        </w:rPr>
        <w:t xml:space="preserve"> </w:t>
      </w:r>
      <w:r w:rsidRPr="00017A6B">
        <w:rPr>
          <w:rFonts w:cs="Times New Roman"/>
        </w:rPr>
        <w:t>Data</w:t>
      </w:r>
      <w:r w:rsidRPr="00017A6B">
        <w:rPr>
          <w:rFonts w:cs="Times New Roman"/>
          <w:spacing w:val="9"/>
        </w:rPr>
        <w:t xml:space="preserve"> </w:t>
      </w:r>
      <w:r w:rsidRPr="00017A6B">
        <w:rPr>
          <w:rFonts w:cs="Times New Roman"/>
        </w:rPr>
        <w:t>section</w:t>
      </w:r>
      <w:r w:rsidRPr="00017A6B">
        <w:rPr>
          <w:rFonts w:cs="Times New Roman"/>
          <w:spacing w:val="9"/>
        </w:rPr>
        <w:t xml:space="preserve"> </w:t>
      </w:r>
      <w:r w:rsidRPr="00017A6B">
        <w:rPr>
          <w:rFonts w:cs="Times New Roman"/>
        </w:rPr>
        <w:t>contains</w:t>
      </w:r>
      <w:r w:rsidRPr="00017A6B">
        <w:rPr>
          <w:rFonts w:cs="Times New Roman"/>
          <w:spacing w:val="8"/>
        </w:rPr>
        <w:t xml:space="preserve"> </w:t>
      </w:r>
      <w:r w:rsidRPr="00017A6B">
        <w:rPr>
          <w:rFonts w:cs="Times New Roman"/>
        </w:rPr>
        <w:t>the</w:t>
      </w:r>
      <w:r w:rsidRPr="00017A6B">
        <w:rPr>
          <w:rFonts w:cs="Times New Roman"/>
          <w:spacing w:val="8"/>
        </w:rPr>
        <w:t xml:space="preserve"> </w:t>
      </w:r>
      <w:r w:rsidRPr="00017A6B">
        <w:rPr>
          <w:rFonts w:cs="Times New Roman"/>
        </w:rPr>
        <w:t>two</w:t>
      </w:r>
      <w:r w:rsidRPr="00017A6B">
        <w:rPr>
          <w:rFonts w:cs="Times New Roman"/>
          <w:spacing w:val="8"/>
        </w:rPr>
        <w:t xml:space="preserve"> </w:t>
      </w:r>
      <w:r w:rsidRPr="00017A6B">
        <w:rPr>
          <w:rFonts w:cs="Times New Roman"/>
          <w:spacing w:val="-1"/>
        </w:rPr>
        <w:t>identifying</w:t>
      </w:r>
      <w:r w:rsidRPr="00017A6B">
        <w:rPr>
          <w:rFonts w:cs="Times New Roman"/>
          <w:spacing w:val="9"/>
        </w:rPr>
        <w:t xml:space="preserve"> </w:t>
      </w:r>
      <w:r w:rsidRPr="00017A6B">
        <w:rPr>
          <w:rFonts w:cs="Times New Roman"/>
        </w:rPr>
        <w:t>fields</w:t>
      </w:r>
      <w:r w:rsidRPr="00017A6B">
        <w:rPr>
          <w:rFonts w:cs="Times New Roman"/>
          <w:spacing w:val="8"/>
        </w:rPr>
        <w:t xml:space="preserve"> </w:t>
      </w:r>
      <w:r w:rsidRPr="00017A6B">
        <w:rPr>
          <w:rFonts w:cs="Times New Roman"/>
        </w:rPr>
        <w:t>(submission</w:t>
      </w:r>
      <w:r w:rsidRPr="00017A6B">
        <w:rPr>
          <w:rFonts w:cs="Times New Roman"/>
          <w:spacing w:val="8"/>
        </w:rPr>
        <w:t xml:space="preserve"> </w:t>
      </w:r>
      <w:r w:rsidRPr="00017A6B">
        <w:rPr>
          <w:rFonts w:cs="Times New Roman"/>
        </w:rPr>
        <w:t>year</w:t>
      </w:r>
      <w:r w:rsidRPr="00017A6B">
        <w:rPr>
          <w:rFonts w:cs="Times New Roman"/>
          <w:spacing w:val="9"/>
        </w:rPr>
        <w:t xml:space="preserve"> </w:t>
      </w:r>
      <w:r w:rsidRPr="00017A6B">
        <w:rPr>
          <w:rFonts w:cs="Times New Roman"/>
          <w:spacing w:val="-1"/>
        </w:rPr>
        <w:t>and</w:t>
      </w:r>
      <w:r w:rsidRPr="00017A6B">
        <w:rPr>
          <w:rFonts w:cs="Times New Roman"/>
          <w:spacing w:val="8"/>
        </w:rPr>
        <w:t xml:space="preserve"> </w:t>
      </w:r>
      <w:r w:rsidRPr="00017A6B">
        <w:rPr>
          <w:rFonts w:cs="Times New Roman"/>
        </w:rPr>
        <w:t>state</w:t>
      </w:r>
      <w:r w:rsidRPr="00017A6B">
        <w:rPr>
          <w:rFonts w:cs="Times New Roman"/>
          <w:spacing w:val="8"/>
        </w:rPr>
        <w:t xml:space="preserve"> </w:t>
      </w:r>
      <w:r w:rsidRPr="00017A6B">
        <w:rPr>
          <w:rFonts w:cs="Times New Roman"/>
        </w:rPr>
        <w:t>ID)</w:t>
      </w:r>
      <w:r w:rsidRPr="00017A6B">
        <w:rPr>
          <w:rFonts w:cs="Times New Roman"/>
          <w:spacing w:val="8"/>
        </w:rPr>
        <w:t xml:space="preserve"> </w:t>
      </w:r>
      <w:r w:rsidRPr="00017A6B">
        <w:rPr>
          <w:rFonts w:cs="Times New Roman"/>
        </w:rPr>
        <w:t>and</w:t>
      </w:r>
      <w:r w:rsidRPr="00017A6B">
        <w:rPr>
          <w:rFonts w:cs="Times New Roman"/>
          <w:spacing w:val="8"/>
        </w:rPr>
        <w:t xml:space="preserve"> </w:t>
      </w:r>
      <w:r w:rsidRPr="00017A6B">
        <w:rPr>
          <w:rFonts w:cs="Times New Roman"/>
        </w:rPr>
        <w:t>general</w:t>
      </w:r>
      <w:r w:rsidRPr="00017A6B">
        <w:rPr>
          <w:rFonts w:cs="Times New Roman"/>
          <w:spacing w:val="24"/>
          <w:w w:val="99"/>
        </w:rPr>
        <w:t xml:space="preserve"> </w:t>
      </w:r>
      <w:r w:rsidRPr="00017A6B">
        <w:rPr>
          <w:rFonts w:cs="Times New Roman"/>
        </w:rPr>
        <w:t>information</w:t>
      </w:r>
      <w:r w:rsidRPr="00017A6B">
        <w:rPr>
          <w:rFonts w:cs="Times New Roman"/>
          <w:spacing w:val="35"/>
        </w:rPr>
        <w:t xml:space="preserve"> </w:t>
      </w:r>
      <w:r w:rsidRPr="00017A6B">
        <w:rPr>
          <w:rFonts w:cs="Times New Roman"/>
        </w:rPr>
        <w:t>about</w:t>
      </w:r>
      <w:r w:rsidRPr="00017A6B">
        <w:rPr>
          <w:rFonts w:cs="Times New Roman"/>
          <w:spacing w:val="35"/>
        </w:rPr>
        <w:t xml:space="preserve"> </w:t>
      </w:r>
      <w:r w:rsidRPr="00017A6B">
        <w:rPr>
          <w:rFonts w:cs="Times New Roman"/>
        </w:rPr>
        <w:t>the</w:t>
      </w:r>
      <w:r w:rsidRPr="00017A6B">
        <w:rPr>
          <w:rFonts w:cs="Times New Roman"/>
          <w:spacing w:val="36"/>
        </w:rPr>
        <w:t xml:space="preserve"> </w:t>
      </w:r>
      <w:r w:rsidRPr="00017A6B">
        <w:rPr>
          <w:rFonts w:cs="Times New Roman"/>
        </w:rPr>
        <w:t>report.</w:t>
      </w:r>
      <w:r w:rsidRPr="00017A6B">
        <w:rPr>
          <w:rFonts w:cs="Times New Roman"/>
          <w:spacing w:val="35"/>
        </w:rPr>
        <w:t xml:space="preserve"> </w:t>
      </w:r>
      <w:r w:rsidRPr="00017A6B">
        <w:rPr>
          <w:rFonts w:cs="Times New Roman"/>
        </w:rPr>
        <w:t>The</w:t>
      </w:r>
      <w:r w:rsidRPr="00017A6B">
        <w:rPr>
          <w:rFonts w:cs="Times New Roman"/>
          <w:spacing w:val="34"/>
        </w:rPr>
        <w:t xml:space="preserve"> </w:t>
      </w:r>
      <w:r w:rsidRPr="00017A6B">
        <w:rPr>
          <w:rFonts w:cs="Times New Roman"/>
        </w:rPr>
        <w:t>first</w:t>
      </w:r>
      <w:r w:rsidRPr="00017A6B">
        <w:rPr>
          <w:rFonts w:cs="Times New Roman"/>
          <w:spacing w:val="35"/>
        </w:rPr>
        <w:t xml:space="preserve"> </w:t>
      </w:r>
      <w:r w:rsidRPr="00017A6B">
        <w:rPr>
          <w:rFonts w:cs="Times New Roman"/>
        </w:rPr>
        <w:t>identifying</w:t>
      </w:r>
      <w:r w:rsidRPr="00017A6B">
        <w:rPr>
          <w:rFonts w:cs="Times New Roman"/>
          <w:spacing w:val="35"/>
        </w:rPr>
        <w:t xml:space="preserve"> </w:t>
      </w:r>
      <w:r w:rsidRPr="00017A6B">
        <w:rPr>
          <w:rFonts w:cs="Times New Roman"/>
        </w:rPr>
        <w:t>field</w:t>
      </w:r>
      <w:r w:rsidRPr="00017A6B">
        <w:rPr>
          <w:rFonts w:cs="Times New Roman"/>
          <w:spacing w:val="35"/>
        </w:rPr>
        <w:t xml:space="preserve"> </w:t>
      </w:r>
      <w:r w:rsidRPr="00017A6B">
        <w:rPr>
          <w:rFonts w:cs="Times New Roman"/>
        </w:rPr>
        <w:t>for</w:t>
      </w:r>
      <w:r w:rsidRPr="00017A6B">
        <w:rPr>
          <w:rFonts w:cs="Times New Roman"/>
          <w:spacing w:val="36"/>
        </w:rPr>
        <w:t xml:space="preserve"> </w:t>
      </w:r>
      <w:r w:rsidRPr="00017A6B">
        <w:rPr>
          <w:rFonts w:cs="Times New Roman"/>
          <w:spacing w:val="-1"/>
        </w:rPr>
        <w:t>the</w:t>
      </w:r>
      <w:r w:rsidRPr="00017A6B">
        <w:rPr>
          <w:rFonts w:cs="Times New Roman"/>
          <w:spacing w:val="34"/>
        </w:rPr>
        <w:t xml:space="preserve"> </w:t>
      </w:r>
      <w:r w:rsidRPr="00017A6B">
        <w:rPr>
          <w:rFonts w:cs="Times New Roman"/>
        </w:rPr>
        <w:t>record</w:t>
      </w:r>
      <w:r w:rsidRPr="00017A6B">
        <w:rPr>
          <w:rFonts w:cs="Times New Roman"/>
          <w:spacing w:val="34"/>
        </w:rPr>
        <w:t xml:space="preserve"> </w:t>
      </w:r>
      <w:r w:rsidRPr="00017A6B">
        <w:rPr>
          <w:rFonts w:cs="Times New Roman"/>
        </w:rPr>
        <w:t>is</w:t>
      </w:r>
      <w:r w:rsidRPr="00017A6B">
        <w:rPr>
          <w:rFonts w:cs="Times New Roman"/>
          <w:spacing w:val="35"/>
        </w:rPr>
        <w:t xml:space="preserve"> </w:t>
      </w:r>
      <w:r w:rsidRPr="00017A6B">
        <w:rPr>
          <w:rFonts w:cs="Times New Roman"/>
        </w:rPr>
        <w:t>the</w:t>
      </w:r>
      <w:r w:rsidRPr="00017A6B">
        <w:rPr>
          <w:rFonts w:cs="Times New Roman"/>
          <w:spacing w:val="34"/>
        </w:rPr>
        <w:t xml:space="preserve"> </w:t>
      </w:r>
      <w:r w:rsidRPr="00017A6B">
        <w:rPr>
          <w:rFonts w:cs="Times New Roman"/>
        </w:rPr>
        <w:t>report</w:t>
      </w:r>
      <w:r w:rsidRPr="00017A6B">
        <w:rPr>
          <w:rFonts w:cs="Times New Roman"/>
          <w:spacing w:val="35"/>
        </w:rPr>
        <w:t xml:space="preserve"> </w:t>
      </w:r>
      <w:r w:rsidRPr="00017A6B">
        <w:rPr>
          <w:rFonts w:cs="Times New Roman"/>
        </w:rPr>
        <w:t>ID.</w:t>
      </w:r>
      <w:r w:rsidRPr="00017A6B">
        <w:rPr>
          <w:rFonts w:cs="Times New Roman"/>
          <w:spacing w:val="36"/>
        </w:rPr>
        <w:t xml:space="preserve"> </w:t>
      </w:r>
      <w:r w:rsidRPr="00017A6B">
        <w:rPr>
          <w:rFonts w:cs="Times New Roman"/>
        </w:rPr>
        <w:t>The</w:t>
      </w:r>
      <w:r w:rsidRPr="00017A6B">
        <w:rPr>
          <w:rFonts w:cs="Times New Roman"/>
          <w:spacing w:val="35"/>
        </w:rPr>
        <w:t xml:space="preserve"> </w:t>
      </w:r>
      <w:r w:rsidRPr="00017A6B">
        <w:rPr>
          <w:rFonts w:cs="Times New Roman"/>
        </w:rPr>
        <w:t>second</w:t>
      </w:r>
      <w:r w:rsidRPr="00017A6B">
        <w:rPr>
          <w:rFonts w:cs="Times New Roman"/>
          <w:spacing w:val="23"/>
          <w:w w:val="99"/>
        </w:rPr>
        <w:t xml:space="preserve"> </w:t>
      </w:r>
      <w:r w:rsidRPr="00017A6B">
        <w:rPr>
          <w:rFonts w:cs="Times New Roman"/>
        </w:rPr>
        <w:t>identifying</w:t>
      </w:r>
      <w:r w:rsidRPr="00017A6B">
        <w:rPr>
          <w:rFonts w:cs="Times New Roman"/>
          <w:spacing w:val="-18"/>
        </w:rPr>
        <w:t xml:space="preserve"> </w:t>
      </w:r>
      <w:r w:rsidRPr="00017A6B">
        <w:rPr>
          <w:rFonts w:cs="Times New Roman"/>
          <w:spacing w:val="-1"/>
        </w:rPr>
        <w:t>field</w:t>
      </w:r>
      <w:r w:rsidRPr="00017A6B">
        <w:rPr>
          <w:rFonts w:cs="Times New Roman"/>
          <w:spacing w:val="-17"/>
        </w:rPr>
        <w:t xml:space="preserve"> </w:t>
      </w:r>
      <w:r w:rsidRPr="00017A6B">
        <w:rPr>
          <w:rFonts w:cs="Times New Roman"/>
        </w:rPr>
        <w:t>for</w:t>
      </w:r>
      <w:r w:rsidRPr="00017A6B">
        <w:rPr>
          <w:rFonts w:cs="Times New Roman"/>
          <w:spacing w:val="-17"/>
        </w:rPr>
        <w:t xml:space="preserve"> </w:t>
      </w:r>
      <w:r w:rsidRPr="00017A6B">
        <w:rPr>
          <w:rFonts w:cs="Times New Roman"/>
        </w:rPr>
        <w:t>the</w:t>
      </w:r>
      <w:r w:rsidRPr="00017A6B">
        <w:rPr>
          <w:rFonts w:cs="Times New Roman"/>
          <w:spacing w:val="-17"/>
        </w:rPr>
        <w:t xml:space="preserve"> </w:t>
      </w:r>
      <w:r w:rsidRPr="00017A6B">
        <w:rPr>
          <w:rFonts w:cs="Times New Roman"/>
        </w:rPr>
        <w:t>record</w:t>
      </w:r>
      <w:r w:rsidRPr="00017A6B">
        <w:rPr>
          <w:rFonts w:cs="Times New Roman"/>
          <w:spacing w:val="-17"/>
        </w:rPr>
        <w:t xml:space="preserve"> </w:t>
      </w:r>
      <w:r w:rsidRPr="00017A6B">
        <w:rPr>
          <w:rFonts w:cs="Times New Roman"/>
        </w:rPr>
        <w:t>is</w:t>
      </w:r>
      <w:r w:rsidRPr="00017A6B">
        <w:rPr>
          <w:rFonts w:cs="Times New Roman"/>
          <w:spacing w:val="-17"/>
        </w:rPr>
        <w:t xml:space="preserve"> </w:t>
      </w:r>
      <w:r w:rsidRPr="00017A6B">
        <w:rPr>
          <w:rFonts w:cs="Times New Roman"/>
        </w:rPr>
        <w:t>the</w:t>
      </w:r>
      <w:r w:rsidRPr="00017A6B">
        <w:rPr>
          <w:rFonts w:cs="Times New Roman"/>
          <w:spacing w:val="-17"/>
        </w:rPr>
        <w:t xml:space="preserve"> </w:t>
      </w:r>
      <w:r w:rsidRPr="00017A6B">
        <w:rPr>
          <w:rFonts w:cs="Times New Roman"/>
          <w:spacing w:val="-1"/>
        </w:rPr>
        <w:t>Child</w:t>
      </w:r>
      <w:r w:rsidRPr="00017A6B">
        <w:rPr>
          <w:rFonts w:cs="Times New Roman"/>
          <w:spacing w:val="-18"/>
        </w:rPr>
        <w:t xml:space="preserve"> </w:t>
      </w:r>
      <w:r w:rsidRPr="00017A6B">
        <w:rPr>
          <w:rFonts w:cs="Times New Roman"/>
        </w:rPr>
        <w:t>ID.</w:t>
      </w:r>
      <w:r w:rsidRPr="00017A6B">
        <w:rPr>
          <w:rFonts w:cs="Times New Roman"/>
          <w:spacing w:val="-17"/>
        </w:rPr>
        <w:t xml:space="preserve"> </w:t>
      </w:r>
      <w:r w:rsidRPr="00017A6B">
        <w:rPr>
          <w:rFonts w:cs="Times New Roman"/>
          <w:spacing w:val="-1"/>
        </w:rPr>
        <w:t>All</w:t>
      </w:r>
      <w:r w:rsidRPr="00017A6B">
        <w:rPr>
          <w:rFonts w:cs="Times New Roman"/>
          <w:spacing w:val="-17"/>
        </w:rPr>
        <w:t xml:space="preserve"> </w:t>
      </w:r>
      <w:r w:rsidRPr="00017A6B">
        <w:rPr>
          <w:rFonts w:cs="Times New Roman"/>
        </w:rPr>
        <w:t>remaining</w:t>
      </w:r>
      <w:r w:rsidRPr="00017A6B">
        <w:rPr>
          <w:rFonts w:cs="Times New Roman"/>
          <w:spacing w:val="-18"/>
        </w:rPr>
        <w:t xml:space="preserve"> </w:t>
      </w:r>
      <w:r w:rsidRPr="00017A6B">
        <w:rPr>
          <w:rFonts w:cs="Times New Roman"/>
        </w:rPr>
        <w:t>fields</w:t>
      </w:r>
      <w:r w:rsidRPr="00017A6B">
        <w:rPr>
          <w:rFonts w:cs="Times New Roman"/>
          <w:spacing w:val="-17"/>
        </w:rPr>
        <w:t xml:space="preserve"> </w:t>
      </w:r>
      <w:r w:rsidRPr="00017A6B">
        <w:rPr>
          <w:rFonts w:cs="Times New Roman"/>
        </w:rPr>
        <w:t>in</w:t>
      </w:r>
      <w:r w:rsidRPr="00017A6B">
        <w:rPr>
          <w:rFonts w:cs="Times New Roman"/>
          <w:spacing w:val="-17"/>
        </w:rPr>
        <w:t xml:space="preserve"> </w:t>
      </w:r>
      <w:r w:rsidRPr="00017A6B">
        <w:rPr>
          <w:rFonts w:cs="Times New Roman"/>
        </w:rPr>
        <w:t>the</w:t>
      </w:r>
      <w:r w:rsidRPr="00017A6B">
        <w:rPr>
          <w:rFonts w:cs="Times New Roman"/>
          <w:spacing w:val="-17"/>
        </w:rPr>
        <w:t xml:space="preserve"> </w:t>
      </w:r>
      <w:r w:rsidRPr="00017A6B">
        <w:rPr>
          <w:rFonts w:cs="Times New Roman"/>
          <w:spacing w:val="-1"/>
        </w:rPr>
        <w:t>Report</w:t>
      </w:r>
      <w:r w:rsidRPr="00017A6B">
        <w:rPr>
          <w:rFonts w:cs="Times New Roman"/>
          <w:spacing w:val="-17"/>
        </w:rPr>
        <w:t xml:space="preserve"> </w:t>
      </w:r>
      <w:r w:rsidRPr="00017A6B">
        <w:rPr>
          <w:rFonts w:cs="Times New Roman"/>
        </w:rPr>
        <w:t>Data</w:t>
      </w:r>
      <w:r w:rsidRPr="00017A6B">
        <w:rPr>
          <w:rFonts w:cs="Times New Roman"/>
          <w:spacing w:val="-17"/>
        </w:rPr>
        <w:t xml:space="preserve"> </w:t>
      </w:r>
      <w:r w:rsidRPr="00017A6B">
        <w:rPr>
          <w:rFonts w:cs="Times New Roman"/>
        </w:rPr>
        <w:t>section</w:t>
      </w:r>
      <w:r w:rsidRPr="00017A6B">
        <w:rPr>
          <w:rFonts w:cs="Times New Roman"/>
          <w:spacing w:val="-18"/>
        </w:rPr>
        <w:t xml:space="preserve"> </w:t>
      </w:r>
      <w:r w:rsidRPr="00017A6B">
        <w:rPr>
          <w:rFonts w:cs="Times New Roman"/>
        </w:rPr>
        <w:t>are</w:t>
      </w:r>
      <w:r w:rsidRPr="00017A6B">
        <w:rPr>
          <w:rFonts w:cs="Times New Roman"/>
          <w:spacing w:val="-17"/>
        </w:rPr>
        <w:t xml:space="preserve"> </w:t>
      </w:r>
      <w:r w:rsidRPr="00017A6B">
        <w:rPr>
          <w:rFonts w:cs="Times New Roman"/>
        </w:rPr>
        <w:t>attributes</w:t>
      </w:r>
      <w:r w:rsidRPr="00017A6B">
        <w:rPr>
          <w:rFonts w:cs="Times New Roman"/>
          <w:spacing w:val="29"/>
          <w:w w:val="99"/>
        </w:rPr>
        <w:t xml:space="preserve"> </w:t>
      </w:r>
      <w:r w:rsidRPr="00017A6B">
        <w:rPr>
          <w:rFonts w:cs="Times New Roman"/>
        </w:rPr>
        <w:t>related</w:t>
      </w:r>
      <w:r w:rsidRPr="00017A6B">
        <w:rPr>
          <w:rFonts w:cs="Times New Roman"/>
          <w:spacing w:val="-5"/>
        </w:rPr>
        <w:t xml:space="preserve"> </w:t>
      </w:r>
      <w:r w:rsidRPr="00017A6B">
        <w:rPr>
          <w:rFonts w:cs="Times New Roman"/>
        </w:rPr>
        <w:t>to</w:t>
      </w:r>
      <w:r w:rsidRPr="00017A6B">
        <w:rPr>
          <w:rFonts w:cs="Times New Roman"/>
          <w:spacing w:val="-5"/>
        </w:rPr>
        <w:t xml:space="preserve"> </w:t>
      </w:r>
      <w:r w:rsidRPr="00017A6B">
        <w:rPr>
          <w:rFonts w:cs="Times New Roman"/>
        </w:rPr>
        <w:t>the</w:t>
      </w:r>
      <w:r w:rsidRPr="00017A6B">
        <w:rPr>
          <w:rFonts w:cs="Times New Roman"/>
          <w:spacing w:val="-4"/>
        </w:rPr>
        <w:t xml:space="preserve"> </w:t>
      </w:r>
      <w:r w:rsidRPr="00017A6B">
        <w:rPr>
          <w:rFonts w:cs="Times New Roman"/>
        </w:rPr>
        <w:t>report</w:t>
      </w:r>
      <w:r w:rsidRPr="00017A6B">
        <w:rPr>
          <w:rFonts w:cs="Times New Roman"/>
          <w:spacing w:val="-5"/>
        </w:rPr>
        <w:t xml:space="preserve"> </w:t>
      </w:r>
      <w:r w:rsidRPr="00017A6B">
        <w:rPr>
          <w:rFonts w:cs="Times New Roman"/>
        </w:rPr>
        <w:t>ID.</w:t>
      </w:r>
    </w:p>
    <w:p w:rsidR="00D5164C" w:rsidRPr="00F875C1" w:rsidP="00017A6B" w14:paraId="0EEF9414" w14:textId="6E10FA5E">
      <w:pPr>
        <w:pStyle w:val="Heading3"/>
        <w:ind w:left="0" w:right="80"/>
        <w:jc w:val="both"/>
        <w:rPr>
          <w:rFonts w:cs="Times New Roman"/>
          <w:b w:val="0"/>
          <w:bCs w:val="0"/>
        </w:rPr>
      </w:pPr>
      <w:r w:rsidRPr="000B1DEE">
        <w:rPr>
          <w:rFonts w:cs="Times New Roman"/>
        </w:rPr>
        <w:t>Child</w:t>
      </w:r>
      <w:r w:rsidRPr="000B1DEE">
        <w:rPr>
          <w:rFonts w:cs="Times New Roman"/>
          <w:spacing w:val="-8"/>
        </w:rPr>
        <w:t xml:space="preserve"> </w:t>
      </w:r>
      <w:r w:rsidRPr="000B1DEE">
        <w:rPr>
          <w:rFonts w:cs="Times New Roman"/>
        </w:rPr>
        <w:t>Data</w:t>
      </w:r>
      <w:r w:rsidRPr="000B1DEE">
        <w:rPr>
          <w:rFonts w:cs="Times New Roman"/>
          <w:spacing w:val="-7"/>
        </w:rPr>
        <w:t xml:space="preserve"> </w:t>
      </w:r>
      <w:r w:rsidRPr="000B1DEE">
        <w:rPr>
          <w:rFonts w:cs="Times New Roman"/>
        </w:rPr>
        <w:t>(Fields</w:t>
      </w:r>
      <w:r w:rsidRPr="000B1DEE">
        <w:rPr>
          <w:rFonts w:cs="Times New Roman"/>
          <w:spacing w:val="-8"/>
        </w:rPr>
        <w:t xml:space="preserve"> </w:t>
      </w:r>
      <w:r w:rsidRPr="000B1DEE">
        <w:rPr>
          <w:rFonts w:cs="Times New Roman"/>
          <w:spacing w:val="-1"/>
        </w:rPr>
        <w:t>12–25)</w:t>
      </w:r>
      <w:r w:rsidR="00F875C1">
        <w:rPr>
          <w:rFonts w:cs="Times New Roman"/>
          <w:spacing w:val="-1"/>
        </w:rPr>
        <w:t>:</w:t>
      </w:r>
      <w:r w:rsidR="00F875C1">
        <w:rPr>
          <w:rFonts w:cs="Times New Roman"/>
          <w:b w:val="0"/>
          <w:bCs w:val="0"/>
          <w:spacing w:val="-1"/>
        </w:rPr>
        <w:t xml:space="preserve"> </w:t>
      </w:r>
      <w:r w:rsidRPr="00F875C1">
        <w:rPr>
          <w:rFonts w:cs="Times New Roman"/>
          <w:b w:val="0"/>
          <w:bCs w:val="0"/>
        </w:rPr>
        <w:t>The</w:t>
      </w:r>
      <w:r w:rsidRPr="00F875C1">
        <w:rPr>
          <w:rFonts w:cs="Times New Roman"/>
          <w:b w:val="0"/>
          <w:bCs w:val="0"/>
          <w:spacing w:val="6"/>
        </w:rPr>
        <w:t xml:space="preserve"> </w:t>
      </w:r>
      <w:r w:rsidRPr="00F875C1">
        <w:rPr>
          <w:rFonts w:cs="Times New Roman"/>
          <w:b w:val="0"/>
          <w:bCs w:val="0"/>
        </w:rPr>
        <w:t>Child</w:t>
      </w:r>
      <w:r w:rsidRPr="00F875C1">
        <w:rPr>
          <w:rFonts w:cs="Times New Roman"/>
          <w:b w:val="0"/>
          <w:bCs w:val="0"/>
          <w:spacing w:val="6"/>
        </w:rPr>
        <w:t xml:space="preserve"> </w:t>
      </w:r>
      <w:r w:rsidRPr="00F875C1">
        <w:rPr>
          <w:rFonts w:cs="Times New Roman"/>
          <w:b w:val="0"/>
          <w:bCs w:val="0"/>
          <w:spacing w:val="-1"/>
        </w:rPr>
        <w:t>Data</w:t>
      </w:r>
      <w:r w:rsidRPr="00F875C1">
        <w:rPr>
          <w:rFonts w:cs="Times New Roman"/>
          <w:b w:val="0"/>
          <w:bCs w:val="0"/>
          <w:spacing w:val="6"/>
        </w:rPr>
        <w:t xml:space="preserve"> </w:t>
      </w:r>
      <w:r w:rsidRPr="00F875C1">
        <w:rPr>
          <w:rFonts w:cs="Times New Roman"/>
          <w:b w:val="0"/>
          <w:bCs w:val="0"/>
        </w:rPr>
        <w:t>section</w:t>
      </w:r>
      <w:r w:rsidRPr="00F875C1">
        <w:rPr>
          <w:rFonts w:cs="Times New Roman"/>
          <w:b w:val="0"/>
          <w:bCs w:val="0"/>
          <w:spacing w:val="7"/>
        </w:rPr>
        <w:t xml:space="preserve"> </w:t>
      </w:r>
      <w:r w:rsidRPr="00F875C1">
        <w:rPr>
          <w:rFonts w:cs="Times New Roman"/>
          <w:b w:val="0"/>
          <w:bCs w:val="0"/>
        </w:rPr>
        <w:t>contains</w:t>
      </w:r>
      <w:r w:rsidRPr="00F875C1">
        <w:rPr>
          <w:rFonts w:cs="Times New Roman"/>
          <w:b w:val="0"/>
          <w:bCs w:val="0"/>
          <w:spacing w:val="6"/>
        </w:rPr>
        <w:t xml:space="preserve"> </w:t>
      </w:r>
      <w:r w:rsidRPr="00F875C1">
        <w:rPr>
          <w:rFonts w:cs="Times New Roman"/>
          <w:b w:val="0"/>
          <w:bCs w:val="0"/>
        </w:rPr>
        <w:t>general</w:t>
      </w:r>
      <w:r w:rsidRPr="00F875C1">
        <w:rPr>
          <w:rFonts w:cs="Times New Roman"/>
          <w:b w:val="0"/>
          <w:bCs w:val="0"/>
          <w:spacing w:val="6"/>
        </w:rPr>
        <w:t xml:space="preserve"> </w:t>
      </w:r>
      <w:r w:rsidRPr="00F875C1">
        <w:rPr>
          <w:rFonts w:cs="Times New Roman"/>
          <w:b w:val="0"/>
          <w:bCs w:val="0"/>
        </w:rPr>
        <w:t>information</w:t>
      </w:r>
      <w:r w:rsidRPr="00F875C1">
        <w:rPr>
          <w:rFonts w:cs="Times New Roman"/>
          <w:b w:val="0"/>
          <w:bCs w:val="0"/>
          <w:spacing w:val="7"/>
        </w:rPr>
        <w:t xml:space="preserve"> </w:t>
      </w:r>
      <w:r w:rsidRPr="00F875C1">
        <w:rPr>
          <w:rFonts w:cs="Times New Roman"/>
          <w:b w:val="0"/>
          <w:bCs w:val="0"/>
        </w:rPr>
        <w:t>about</w:t>
      </w:r>
      <w:r w:rsidRPr="00F875C1">
        <w:rPr>
          <w:rFonts w:cs="Times New Roman"/>
          <w:b w:val="0"/>
          <w:bCs w:val="0"/>
          <w:spacing w:val="6"/>
        </w:rPr>
        <w:t xml:space="preserve"> </w:t>
      </w:r>
      <w:r w:rsidRPr="00F875C1">
        <w:rPr>
          <w:rFonts w:cs="Times New Roman"/>
          <w:b w:val="0"/>
          <w:bCs w:val="0"/>
        </w:rPr>
        <w:t>the</w:t>
      </w:r>
      <w:r w:rsidRPr="00F875C1">
        <w:rPr>
          <w:rFonts w:cs="Times New Roman"/>
          <w:b w:val="0"/>
          <w:bCs w:val="0"/>
          <w:spacing w:val="6"/>
        </w:rPr>
        <w:t xml:space="preserve"> </w:t>
      </w:r>
      <w:r w:rsidRPr="00F875C1">
        <w:rPr>
          <w:rFonts w:cs="Times New Roman"/>
          <w:b w:val="0"/>
          <w:bCs w:val="0"/>
          <w:spacing w:val="-1"/>
        </w:rPr>
        <w:t>specific</w:t>
      </w:r>
      <w:r w:rsidRPr="00F875C1">
        <w:rPr>
          <w:rFonts w:cs="Times New Roman"/>
          <w:b w:val="0"/>
          <w:bCs w:val="0"/>
          <w:spacing w:val="8"/>
        </w:rPr>
        <w:t xml:space="preserve"> </w:t>
      </w:r>
      <w:r w:rsidRPr="00F875C1">
        <w:rPr>
          <w:rFonts w:cs="Times New Roman"/>
          <w:b w:val="0"/>
          <w:bCs w:val="0"/>
        </w:rPr>
        <w:t>child</w:t>
      </w:r>
      <w:r w:rsidRPr="00F875C1">
        <w:rPr>
          <w:rFonts w:cs="Times New Roman"/>
          <w:b w:val="0"/>
          <w:bCs w:val="0"/>
          <w:spacing w:val="6"/>
        </w:rPr>
        <w:t xml:space="preserve"> </w:t>
      </w:r>
      <w:r w:rsidRPr="00F875C1">
        <w:rPr>
          <w:rFonts w:cs="Times New Roman"/>
          <w:b w:val="0"/>
          <w:bCs w:val="0"/>
        </w:rPr>
        <w:t>in</w:t>
      </w:r>
      <w:r w:rsidRPr="00F875C1">
        <w:rPr>
          <w:rFonts w:cs="Times New Roman"/>
          <w:b w:val="0"/>
          <w:bCs w:val="0"/>
          <w:spacing w:val="6"/>
        </w:rPr>
        <w:t xml:space="preserve"> </w:t>
      </w:r>
      <w:r w:rsidRPr="00F875C1">
        <w:rPr>
          <w:rFonts w:cs="Times New Roman"/>
          <w:b w:val="0"/>
          <w:bCs w:val="0"/>
        </w:rPr>
        <w:t>the</w:t>
      </w:r>
      <w:r w:rsidRPr="00F875C1">
        <w:rPr>
          <w:rFonts w:cs="Times New Roman"/>
          <w:b w:val="0"/>
          <w:bCs w:val="0"/>
          <w:spacing w:val="7"/>
        </w:rPr>
        <w:t xml:space="preserve"> </w:t>
      </w:r>
      <w:r w:rsidRPr="00F875C1">
        <w:rPr>
          <w:rFonts w:cs="Times New Roman"/>
          <w:b w:val="0"/>
          <w:bCs w:val="0"/>
        </w:rPr>
        <w:t>record.</w:t>
      </w:r>
      <w:r w:rsidRPr="00F875C1">
        <w:rPr>
          <w:rFonts w:cs="Times New Roman"/>
          <w:b w:val="0"/>
          <w:bCs w:val="0"/>
          <w:spacing w:val="7"/>
        </w:rPr>
        <w:t xml:space="preserve"> </w:t>
      </w:r>
      <w:r w:rsidRPr="00F875C1">
        <w:rPr>
          <w:rFonts w:cs="Times New Roman"/>
          <w:b w:val="0"/>
          <w:bCs w:val="0"/>
        </w:rPr>
        <w:t>All</w:t>
      </w:r>
      <w:r w:rsidRPr="00F875C1">
        <w:rPr>
          <w:rFonts w:cs="Times New Roman"/>
          <w:b w:val="0"/>
          <w:bCs w:val="0"/>
          <w:spacing w:val="6"/>
        </w:rPr>
        <w:t xml:space="preserve"> </w:t>
      </w:r>
      <w:r w:rsidRPr="00F875C1">
        <w:rPr>
          <w:rFonts w:cs="Times New Roman"/>
          <w:b w:val="0"/>
          <w:bCs w:val="0"/>
        </w:rPr>
        <w:t>fields</w:t>
      </w:r>
      <w:r w:rsidRPr="00F875C1">
        <w:rPr>
          <w:rFonts w:cs="Times New Roman"/>
          <w:b w:val="0"/>
          <w:bCs w:val="0"/>
          <w:spacing w:val="7"/>
        </w:rPr>
        <w:t xml:space="preserve"> </w:t>
      </w:r>
      <w:r w:rsidRPr="00F875C1">
        <w:rPr>
          <w:rFonts w:cs="Times New Roman"/>
          <w:b w:val="0"/>
          <w:bCs w:val="0"/>
        </w:rPr>
        <w:t>in</w:t>
      </w:r>
      <w:r w:rsidRPr="00F875C1">
        <w:rPr>
          <w:rFonts w:cs="Times New Roman"/>
          <w:b w:val="0"/>
          <w:bCs w:val="0"/>
          <w:spacing w:val="20"/>
          <w:w w:val="99"/>
        </w:rPr>
        <w:t xml:space="preserve"> </w:t>
      </w:r>
      <w:r w:rsidRPr="00F875C1">
        <w:rPr>
          <w:rFonts w:cs="Times New Roman"/>
          <w:b w:val="0"/>
          <w:bCs w:val="0"/>
        </w:rPr>
        <w:t>this</w:t>
      </w:r>
      <w:r w:rsidRPr="00F875C1">
        <w:rPr>
          <w:rFonts w:cs="Times New Roman"/>
          <w:b w:val="0"/>
          <w:bCs w:val="0"/>
          <w:spacing w:val="-5"/>
        </w:rPr>
        <w:t xml:space="preserve"> </w:t>
      </w:r>
      <w:r w:rsidRPr="00F875C1">
        <w:rPr>
          <w:rFonts w:cs="Times New Roman"/>
          <w:b w:val="0"/>
          <w:bCs w:val="0"/>
        </w:rPr>
        <w:t>section</w:t>
      </w:r>
      <w:r w:rsidRPr="00F875C1">
        <w:rPr>
          <w:rFonts w:cs="Times New Roman"/>
          <w:b w:val="0"/>
          <w:bCs w:val="0"/>
          <w:spacing w:val="-5"/>
        </w:rPr>
        <w:t xml:space="preserve"> </w:t>
      </w:r>
      <w:r w:rsidRPr="00F875C1">
        <w:rPr>
          <w:rFonts w:cs="Times New Roman"/>
          <w:b w:val="0"/>
          <w:bCs w:val="0"/>
        </w:rPr>
        <w:t>are</w:t>
      </w:r>
      <w:r w:rsidRPr="00F875C1">
        <w:rPr>
          <w:rFonts w:cs="Times New Roman"/>
          <w:b w:val="0"/>
          <w:bCs w:val="0"/>
          <w:spacing w:val="-5"/>
        </w:rPr>
        <w:t xml:space="preserve"> </w:t>
      </w:r>
      <w:r w:rsidRPr="00F875C1">
        <w:rPr>
          <w:rFonts w:cs="Times New Roman"/>
          <w:b w:val="0"/>
          <w:bCs w:val="0"/>
        </w:rPr>
        <w:t>attributes</w:t>
      </w:r>
      <w:r w:rsidRPr="00F875C1">
        <w:rPr>
          <w:rFonts w:cs="Times New Roman"/>
          <w:b w:val="0"/>
          <w:bCs w:val="0"/>
          <w:spacing w:val="-4"/>
        </w:rPr>
        <w:t xml:space="preserve"> </w:t>
      </w:r>
      <w:r w:rsidRPr="00F875C1">
        <w:rPr>
          <w:rFonts w:cs="Times New Roman"/>
          <w:b w:val="0"/>
          <w:bCs w:val="0"/>
        </w:rPr>
        <w:t>related</w:t>
      </w:r>
      <w:r w:rsidRPr="00F875C1">
        <w:rPr>
          <w:rFonts w:cs="Times New Roman"/>
          <w:b w:val="0"/>
          <w:bCs w:val="0"/>
          <w:spacing w:val="-5"/>
        </w:rPr>
        <w:t xml:space="preserve"> </w:t>
      </w:r>
      <w:r w:rsidRPr="00F875C1">
        <w:rPr>
          <w:rFonts w:cs="Times New Roman"/>
          <w:b w:val="0"/>
          <w:bCs w:val="0"/>
        </w:rPr>
        <w:t>to</w:t>
      </w:r>
      <w:r w:rsidRPr="00F875C1">
        <w:rPr>
          <w:rFonts w:cs="Times New Roman"/>
          <w:b w:val="0"/>
          <w:bCs w:val="0"/>
          <w:spacing w:val="-5"/>
        </w:rPr>
        <w:t xml:space="preserve"> </w:t>
      </w:r>
      <w:r w:rsidRPr="00F875C1">
        <w:rPr>
          <w:rFonts w:cs="Times New Roman"/>
          <w:b w:val="0"/>
          <w:bCs w:val="0"/>
        </w:rPr>
        <w:t>the</w:t>
      </w:r>
      <w:r w:rsidRPr="00F875C1">
        <w:rPr>
          <w:rFonts w:cs="Times New Roman"/>
          <w:b w:val="0"/>
          <w:bCs w:val="0"/>
          <w:spacing w:val="-5"/>
        </w:rPr>
        <w:t xml:space="preserve"> </w:t>
      </w:r>
      <w:r w:rsidRPr="00F875C1">
        <w:rPr>
          <w:rFonts w:cs="Times New Roman"/>
          <w:b w:val="0"/>
          <w:bCs w:val="0"/>
        </w:rPr>
        <w:t>child</w:t>
      </w:r>
      <w:r w:rsidRPr="00F875C1">
        <w:rPr>
          <w:rFonts w:cs="Times New Roman"/>
          <w:b w:val="0"/>
          <w:bCs w:val="0"/>
          <w:spacing w:val="-4"/>
        </w:rPr>
        <w:t xml:space="preserve"> </w:t>
      </w:r>
      <w:r w:rsidRPr="00F875C1">
        <w:rPr>
          <w:rFonts w:cs="Times New Roman"/>
          <w:b w:val="0"/>
          <w:bCs w:val="0"/>
        </w:rPr>
        <w:t>ID.</w:t>
      </w:r>
    </w:p>
    <w:p w:rsidR="00D5164C" w:rsidRPr="000B1DEE" w:rsidP="00017A6B" w14:paraId="18108940" w14:textId="3F2174E7">
      <w:pPr>
        <w:ind w:right="80"/>
        <w:rPr>
          <w:rFonts w:ascii="Times New Roman" w:eastAsia="Times New Roman" w:hAnsi="Times New Roman" w:cs="Times New Roman"/>
          <w:sz w:val="17"/>
          <w:szCs w:val="17"/>
        </w:rPr>
      </w:pPr>
    </w:p>
    <w:p w:rsidR="00D5164C" w:rsidRPr="000B1DEE" w:rsidP="00017A6B" w14:paraId="207F5F66" w14:textId="179EBAA4">
      <w:pPr>
        <w:pStyle w:val="Heading3"/>
        <w:ind w:left="0" w:right="80"/>
        <w:jc w:val="both"/>
        <w:rPr>
          <w:rFonts w:cs="Times New Roman"/>
        </w:rPr>
      </w:pPr>
      <w:r w:rsidRPr="000B1DEE">
        <w:rPr>
          <w:rFonts w:cs="Times New Roman"/>
          <w:spacing w:val="-1"/>
        </w:rPr>
        <w:t>Maltreatment</w:t>
      </w:r>
      <w:r w:rsidRPr="000B1DEE">
        <w:rPr>
          <w:rFonts w:cs="Times New Roman"/>
          <w:spacing w:val="-11"/>
        </w:rPr>
        <w:t xml:space="preserve"> </w:t>
      </w:r>
      <w:r w:rsidRPr="000B1DEE">
        <w:rPr>
          <w:rFonts w:cs="Times New Roman"/>
        </w:rPr>
        <w:t>Data</w:t>
      </w:r>
      <w:r w:rsidRPr="000B1DEE">
        <w:rPr>
          <w:rFonts w:cs="Times New Roman"/>
          <w:spacing w:val="-10"/>
        </w:rPr>
        <w:t xml:space="preserve"> </w:t>
      </w:r>
      <w:r w:rsidRPr="000B1DEE">
        <w:rPr>
          <w:rFonts w:cs="Times New Roman"/>
        </w:rPr>
        <w:t>(Fields</w:t>
      </w:r>
      <w:r w:rsidRPr="000B1DEE">
        <w:rPr>
          <w:rFonts w:cs="Times New Roman"/>
          <w:spacing w:val="-10"/>
        </w:rPr>
        <w:t xml:space="preserve"> </w:t>
      </w:r>
      <w:r w:rsidRPr="000B1DEE">
        <w:rPr>
          <w:rFonts w:cs="Times New Roman"/>
          <w:spacing w:val="-1"/>
        </w:rPr>
        <w:t>26–34)</w:t>
      </w:r>
      <w:r w:rsidR="00F875C1">
        <w:rPr>
          <w:rFonts w:cs="Times New Roman"/>
          <w:spacing w:val="-1"/>
        </w:rPr>
        <w:t xml:space="preserve">: </w:t>
      </w:r>
      <w:r w:rsidRPr="00F875C1" w:rsidR="000B1DEE">
        <w:rPr>
          <w:rFonts w:cs="Times New Roman"/>
          <w:b w:val="0"/>
          <w:bCs w:val="0"/>
        </w:rPr>
        <w:t>The fields in the Maltreatment Data section include information about maltreatment types and maltreatment disposition levels. Up to four allegations of maltreatment are coded with the decision regarding the allegation. The Maltreatment Death field is also included in this section. If the maltreatment death field is coded “yes,” at least one maltreatment type must have an associated maltreatment level of substantiated or indicated.</w:t>
      </w:r>
      <w:r w:rsidRPr="000B1DEE" w:rsidR="000B1DEE">
        <w:rPr>
          <w:rFonts w:cs="Times New Roman"/>
        </w:rPr>
        <w:t xml:space="preserve"> </w:t>
      </w:r>
    </w:p>
    <w:p w:rsidR="000B1DEE" w:rsidRPr="000B1DEE" w:rsidP="00017A6B" w14:paraId="69ADC7AD" w14:textId="0096D8B8">
      <w:pPr>
        <w:pStyle w:val="BodyText"/>
        <w:ind w:left="0" w:right="80"/>
        <w:jc w:val="both"/>
        <w:rPr>
          <w:rFonts w:cs="Times New Roman"/>
        </w:rPr>
      </w:pPr>
    </w:p>
    <w:p w:rsidR="00D5164C" w:rsidRPr="00F875C1" w:rsidP="00017A6B" w14:paraId="099BF8CC" w14:textId="64F5B10E">
      <w:pPr>
        <w:pStyle w:val="Heading3"/>
        <w:ind w:left="0" w:right="80"/>
        <w:jc w:val="both"/>
        <w:rPr>
          <w:rFonts w:cs="Times New Roman"/>
          <w:b w:val="0"/>
          <w:bCs w:val="0"/>
        </w:rPr>
      </w:pPr>
      <w:r w:rsidRPr="000B1DEE">
        <w:rPr>
          <w:rFonts w:cs="Times New Roman"/>
        </w:rPr>
        <w:t>Child</w:t>
      </w:r>
      <w:r w:rsidRPr="000B1DEE">
        <w:rPr>
          <w:rFonts w:cs="Times New Roman"/>
          <w:spacing w:val="-8"/>
        </w:rPr>
        <w:t xml:space="preserve"> </w:t>
      </w:r>
      <w:r w:rsidRPr="000B1DEE">
        <w:rPr>
          <w:rFonts w:cs="Times New Roman"/>
        </w:rPr>
        <w:t>Risk</w:t>
      </w:r>
      <w:r w:rsidRPr="000B1DEE">
        <w:rPr>
          <w:rFonts w:cs="Times New Roman"/>
          <w:spacing w:val="-7"/>
        </w:rPr>
        <w:t xml:space="preserve"> </w:t>
      </w:r>
      <w:r w:rsidRPr="000B1DEE">
        <w:rPr>
          <w:rFonts w:cs="Times New Roman"/>
        </w:rPr>
        <w:t>Factors</w:t>
      </w:r>
      <w:r w:rsidR="00F875C1">
        <w:rPr>
          <w:rFonts w:cs="Times New Roman"/>
        </w:rPr>
        <w:t xml:space="preserve"> Data</w:t>
      </w:r>
      <w:r w:rsidRPr="000B1DEE">
        <w:rPr>
          <w:rFonts w:cs="Times New Roman"/>
          <w:spacing w:val="-7"/>
        </w:rPr>
        <w:t xml:space="preserve"> </w:t>
      </w:r>
      <w:r w:rsidRPr="000B1DEE">
        <w:rPr>
          <w:rFonts w:cs="Times New Roman"/>
        </w:rPr>
        <w:t>(Fields</w:t>
      </w:r>
      <w:r w:rsidRPr="000B1DEE">
        <w:rPr>
          <w:rFonts w:cs="Times New Roman"/>
          <w:spacing w:val="-8"/>
        </w:rPr>
        <w:t xml:space="preserve"> </w:t>
      </w:r>
      <w:r w:rsidRPr="000B1DEE">
        <w:rPr>
          <w:rFonts w:cs="Times New Roman"/>
          <w:spacing w:val="-1"/>
        </w:rPr>
        <w:t>35–43)</w:t>
      </w:r>
      <w:r w:rsidR="00F875C1">
        <w:rPr>
          <w:rFonts w:cs="Times New Roman"/>
          <w:spacing w:val="-1"/>
        </w:rPr>
        <w:t xml:space="preserve">: </w:t>
      </w:r>
      <w:r w:rsidRPr="00F875C1">
        <w:rPr>
          <w:rFonts w:cs="Times New Roman"/>
          <w:b w:val="0"/>
          <w:bCs w:val="0"/>
          <w:spacing w:val="-1"/>
        </w:rPr>
        <w:t>The</w:t>
      </w:r>
      <w:r w:rsidRPr="00F875C1">
        <w:rPr>
          <w:rFonts w:cs="Times New Roman"/>
          <w:b w:val="0"/>
          <w:bCs w:val="0"/>
          <w:spacing w:val="39"/>
        </w:rPr>
        <w:t xml:space="preserve"> </w:t>
      </w:r>
      <w:r w:rsidRPr="00F875C1">
        <w:rPr>
          <w:rFonts w:cs="Times New Roman"/>
          <w:b w:val="0"/>
          <w:bCs w:val="0"/>
          <w:spacing w:val="-1"/>
        </w:rPr>
        <w:t>fields</w:t>
      </w:r>
      <w:r w:rsidRPr="00F875C1">
        <w:rPr>
          <w:rFonts w:cs="Times New Roman"/>
          <w:b w:val="0"/>
          <w:bCs w:val="0"/>
          <w:spacing w:val="40"/>
        </w:rPr>
        <w:t xml:space="preserve"> </w:t>
      </w:r>
      <w:r w:rsidRPr="00F875C1">
        <w:rPr>
          <w:rFonts w:cs="Times New Roman"/>
          <w:b w:val="0"/>
          <w:bCs w:val="0"/>
        </w:rPr>
        <w:t>in</w:t>
      </w:r>
      <w:r w:rsidRPr="00F875C1">
        <w:rPr>
          <w:rFonts w:cs="Times New Roman"/>
          <w:b w:val="0"/>
          <w:bCs w:val="0"/>
          <w:spacing w:val="39"/>
        </w:rPr>
        <w:t xml:space="preserve"> </w:t>
      </w:r>
      <w:r w:rsidRPr="00F875C1">
        <w:rPr>
          <w:rFonts w:cs="Times New Roman"/>
          <w:b w:val="0"/>
          <w:bCs w:val="0"/>
          <w:spacing w:val="-1"/>
        </w:rPr>
        <w:t>the</w:t>
      </w:r>
      <w:r w:rsidRPr="00F875C1">
        <w:rPr>
          <w:rFonts w:cs="Times New Roman"/>
          <w:b w:val="0"/>
          <w:bCs w:val="0"/>
          <w:spacing w:val="40"/>
        </w:rPr>
        <w:t xml:space="preserve"> </w:t>
      </w:r>
      <w:r w:rsidRPr="00F875C1">
        <w:rPr>
          <w:rFonts w:cs="Times New Roman"/>
          <w:b w:val="0"/>
          <w:bCs w:val="0"/>
          <w:spacing w:val="-1"/>
        </w:rPr>
        <w:t>Child</w:t>
      </w:r>
      <w:r w:rsidRPr="00F875C1">
        <w:rPr>
          <w:rFonts w:cs="Times New Roman"/>
          <w:b w:val="0"/>
          <w:bCs w:val="0"/>
          <w:spacing w:val="39"/>
        </w:rPr>
        <w:t xml:space="preserve"> </w:t>
      </w:r>
      <w:r w:rsidRPr="00F875C1">
        <w:rPr>
          <w:rFonts w:cs="Times New Roman"/>
          <w:b w:val="0"/>
          <w:bCs w:val="0"/>
          <w:spacing w:val="-1"/>
        </w:rPr>
        <w:t>Risk</w:t>
      </w:r>
      <w:r w:rsidRPr="00F875C1">
        <w:rPr>
          <w:rFonts w:cs="Times New Roman"/>
          <w:b w:val="0"/>
          <w:bCs w:val="0"/>
          <w:spacing w:val="40"/>
        </w:rPr>
        <w:t xml:space="preserve"> </w:t>
      </w:r>
      <w:r w:rsidRPr="00F875C1">
        <w:rPr>
          <w:rFonts w:cs="Times New Roman"/>
          <w:b w:val="0"/>
          <w:bCs w:val="0"/>
        </w:rPr>
        <w:t>Factors</w:t>
      </w:r>
      <w:r w:rsidRPr="00F875C1">
        <w:rPr>
          <w:rFonts w:cs="Times New Roman"/>
          <w:b w:val="0"/>
          <w:bCs w:val="0"/>
          <w:spacing w:val="39"/>
        </w:rPr>
        <w:t xml:space="preserve"> </w:t>
      </w:r>
      <w:r w:rsidRPr="00F875C1">
        <w:rPr>
          <w:rFonts w:cs="Times New Roman"/>
          <w:b w:val="0"/>
          <w:bCs w:val="0"/>
        </w:rPr>
        <w:t>section</w:t>
      </w:r>
      <w:r w:rsidRPr="00F875C1">
        <w:rPr>
          <w:rFonts w:cs="Times New Roman"/>
          <w:b w:val="0"/>
          <w:bCs w:val="0"/>
          <w:spacing w:val="40"/>
        </w:rPr>
        <w:t xml:space="preserve"> </w:t>
      </w:r>
      <w:r w:rsidRPr="00F875C1">
        <w:rPr>
          <w:rFonts w:cs="Times New Roman"/>
          <w:b w:val="0"/>
          <w:bCs w:val="0"/>
        </w:rPr>
        <w:t>indicate</w:t>
      </w:r>
      <w:r w:rsidRPr="00F875C1">
        <w:rPr>
          <w:rFonts w:cs="Times New Roman"/>
          <w:b w:val="0"/>
          <w:bCs w:val="0"/>
          <w:spacing w:val="39"/>
        </w:rPr>
        <w:t xml:space="preserve"> </w:t>
      </w:r>
      <w:r w:rsidRPr="00F875C1">
        <w:rPr>
          <w:rFonts w:cs="Times New Roman"/>
          <w:b w:val="0"/>
          <w:bCs w:val="0"/>
        </w:rPr>
        <w:t>whether</w:t>
      </w:r>
      <w:r w:rsidRPr="00F875C1">
        <w:rPr>
          <w:rFonts w:cs="Times New Roman"/>
          <w:b w:val="0"/>
          <w:bCs w:val="0"/>
          <w:spacing w:val="40"/>
        </w:rPr>
        <w:t xml:space="preserve"> </w:t>
      </w:r>
      <w:r w:rsidRPr="00F875C1">
        <w:rPr>
          <w:rFonts w:cs="Times New Roman"/>
          <w:b w:val="0"/>
          <w:bCs w:val="0"/>
          <w:spacing w:val="-1"/>
        </w:rPr>
        <w:t>the</w:t>
      </w:r>
      <w:r w:rsidRPr="00F875C1">
        <w:rPr>
          <w:rFonts w:cs="Times New Roman"/>
          <w:b w:val="0"/>
          <w:bCs w:val="0"/>
          <w:spacing w:val="40"/>
        </w:rPr>
        <w:t xml:space="preserve"> </w:t>
      </w:r>
      <w:r w:rsidRPr="00F875C1">
        <w:rPr>
          <w:rFonts w:cs="Times New Roman"/>
          <w:b w:val="0"/>
          <w:bCs w:val="0"/>
          <w:spacing w:val="-1"/>
        </w:rPr>
        <w:t>child</w:t>
      </w:r>
      <w:r w:rsidRPr="00F875C1">
        <w:rPr>
          <w:rFonts w:cs="Times New Roman"/>
          <w:b w:val="0"/>
          <w:bCs w:val="0"/>
          <w:spacing w:val="39"/>
        </w:rPr>
        <w:t xml:space="preserve"> </w:t>
      </w:r>
      <w:r w:rsidRPr="00F875C1">
        <w:rPr>
          <w:rFonts w:cs="Times New Roman"/>
          <w:b w:val="0"/>
          <w:bCs w:val="0"/>
          <w:spacing w:val="-1"/>
        </w:rPr>
        <w:t>suffered</w:t>
      </w:r>
      <w:r w:rsidRPr="00F875C1">
        <w:rPr>
          <w:rFonts w:cs="Times New Roman"/>
          <w:b w:val="0"/>
          <w:bCs w:val="0"/>
          <w:spacing w:val="40"/>
        </w:rPr>
        <w:t xml:space="preserve"> </w:t>
      </w:r>
      <w:r w:rsidRPr="00F875C1">
        <w:rPr>
          <w:rFonts w:cs="Times New Roman"/>
          <w:b w:val="0"/>
          <w:bCs w:val="0"/>
        </w:rPr>
        <w:t>from</w:t>
      </w:r>
      <w:r w:rsidRPr="00F875C1">
        <w:rPr>
          <w:rFonts w:cs="Times New Roman"/>
          <w:b w:val="0"/>
          <w:bCs w:val="0"/>
          <w:spacing w:val="39"/>
        </w:rPr>
        <w:t xml:space="preserve"> </w:t>
      </w:r>
      <w:r w:rsidRPr="00F875C1">
        <w:rPr>
          <w:rFonts w:cs="Times New Roman"/>
          <w:b w:val="0"/>
          <w:bCs w:val="0"/>
          <w:spacing w:val="-1"/>
        </w:rPr>
        <w:t>one</w:t>
      </w:r>
      <w:r w:rsidRPr="00F875C1">
        <w:rPr>
          <w:rFonts w:cs="Times New Roman"/>
          <w:b w:val="0"/>
          <w:bCs w:val="0"/>
          <w:spacing w:val="40"/>
        </w:rPr>
        <w:t xml:space="preserve"> </w:t>
      </w:r>
      <w:r w:rsidRPr="00F875C1">
        <w:rPr>
          <w:rFonts w:cs="Times New Roman"/>
          <w:b w:val="0"/>
          <w:bCs w:val="0"/>
        </w:rPr>
        <w:t>or</w:t>
      </w:r>
      <w:r w:rsidRPr="00F875C1">
        <w:rPr>
          <w:rFonts w:cs="Times New Roman"/>
          <w:b w:val="0"/>
          <w:bCs w:val="0"/>
          <w:spacing w:val="39"/>
        </w:rPr>
        <w:t xml:space="preserve"> </w:t>
      </w:r>
      <w:r w:rsidRPr="00F875C1">
        <w:rPr>
          <w:rFonts w:cs="Times New Roman"/>
          <w:b w:val="0"/>
          <w:bCs w:val="0"/>
          <w:spacing w:val="-1"/>
        </w:rPr>
        <w:t>more</w:t>
      </w:r>
      <w:r w:rsidRPr="00F875C1">
        <w:rPr>
          <w:rFonts w:cs="Times New Roman"/>
          <w:b w:val="0"/>
          <w:bCs w:val="0"/>
          <w:spacing w:val="41"/>
          <w:w w:val="99"/>
        </w:rPr>
        <w:t xml:space="preserve"> </w:t>
      </w:r>
      <w:r w:rsidRPr="00F875C1">
        <w:rPr>
          <w:rFonts w:cs="Times New Roman"/>
          <w:b w:val="0"/>
          <w:bCs w:val="0"/>
        </w:rPr>
        <w:t>disabilities</w:t>
      </w:r>
      <w:r w:rsidRPr="00F875C1">
        <w:rPr>
          <w:rFonts w:cs="Times New Roman"/>
          <w:b w:val="0"/>
          <w:bCs w:val="0"/>
          <w:spacing w:val="-11"/>
        </w:rPr>
        <w:t xml:space="preserve"> </w:t>
      </w:r>
      <w:r w:rsidRPr="00F875C1">
        <w:rPr>
          <w:rFonts w:cs="Times New Roman"/>
          <w:b w:val="0"/>
          <w:bCs w:val="0"/>
        </w:rPr>
        <w:t>or</w:t>
      </w:r>
      <w:r w:rsidRPr="00F875C1">
        <w:rPr>
          <w:rFonts w:cs="Times New Roman"/>
          <w:b w:val="0"/>
          <w:bCs w:val="0"/>
          <w:spacing w:val="-10"/>
        </w:rPr>
        <w:t xml:space="preserve"> </w:t>
      </w:r>
      <w:r w:rsidRPr="00F875C1">
        <w:rPr>
          <w:rFonts w:cs="Times New Roman"/>
          <w:b w:val="0"/>
          <w:bCs w:val="0"/>
        </w:rPr>
        <w:t>problems.</w:t>
      </w:r>
    </w:p>
    <w:p w:rsidR="00D5164C" w:rsidRPr="000B1DEE" w:rsidP="00017A6B" w14:paraId="3FA466F4" w14:textId="5697FB69">
      <w:pPr>
        <w:pStyle w:val="BodyText"/>
        <w:ind w:left="0" w:right="80"/>
        <w:jc w:val="both"/>
        <w:rPr>
          <w:rFonts w:cs="Times New Roman"/>
        </w:rPr>
      </w:pPr>
    </w:p>
    <w:p w:rsidR="00D5164C" w:rsidRPr="00F875C1" w:rsidP="00017A6B" w14:paraId="446568E0" w14:textId="77CB9A9B">
      <w:pPr>
        <w:pStyle w:val="Heading3"/>
        <w:ind w:left="0" w:right="80"/>
        <w:jc w:val="both"/>
        <w:rPr>
          <w:rFonts w:cs="Times New Roman"/>
          <w:b w:val="0"/>
          <w:bCs w:val="0"/>
          <w:spacing w:val="-1"/>
        </w:rPr>
      </w:pPr>
      <w:r w:rsidRPr="000B1DEE">
        <w:rPr>
          <w:rFonts w:cs="Times New Roman"/>
        </w:rPr>
        <w:t>Caregiver</w:t>
      </w:r>
      <w:r w:rsidRPr="000B1DEE">
        <w:rPr>
          <w:rFonts w:cs="Times New Roman"/>
          <w:spacing w:val="-9"/>
        </w:rPr>
        <w:t xml:space="preserve"> </w:t>
      </w:r>
      <w:r w:rsidRPr="000B1DEE">
        <w:rPr>
          <w:rFonts w:cs="Times New Roman"/>
        </w:rPr>
        <w:t>Risk</w:t>
      </w:r>
      <w:r w:rsidRPr="000B1DEE">
        <w:rPr>
          <w:rFonts w:cs="Times New Roman"/>
          <w:spacing w:val="-8"/>
        </w:rPr>
        <w:t xml:space="preserve"> </w:t>
      </w:r>
      <w:r w:rsidRPr="000B1DEE">
        <w:rPr>
          <w:rFonts w:cs="Times New Roman"/>
        </w:rPr>
        <w:t>Factors</w:t>
      </w:r>
      <w:r w:rsidR="00F875C1">
        <w:rPr>
          <w:rFonts w:cs="Times New Roman"/>
        </w:rPr>
        <w:t xml:space="preserve"> Data</w:t>
      </w:r>
      <w:r w:rsidRPr="000B1DEE">
        <w:rPr>
          <w:rFonts w:cs="Times New Roman"/>
          <w:spacing w:val="-9"/>
        </w:rPr>
        <w:t xml:space="preserve"> </w:t>
      </w:r>
      <w:r w:rsidRPr="000B1DEE">
        <w:rPr>
          <w:rFonts w:cs="Times New Roman"/>
        </w:rPr>
        <w:t>(Fields</w:t>
      </w:r>
      <w:r w:rsidRPr="000B1DEE">
        <w:rPr>
          <w:rFonts w:cs="Times New Roman"/>
          <w:spacing w:val="-8"/>
        </w:rPr>
        <w:t xml:space="preserve"> </w:t>
      </w:r>
      <w:r w:rsidRPr="000B1DEE">
        <w:rPr>
          <w:rFonts w:cs="Times New Roman"/>
          <w:spacing w:val="-1"/>
        </w:rPr>
        <w:t>44–55)</w:t>
      </w:r>
      <w:r w:rsidR="00F875C1">
        <w:rPr>
          <w:rFonts w:cs="Times New Roman"/>
          <w:spacing w:val="-1"/>
        </w:rPr>
        <w:t xml:space="preserve">: </w:t>
      </w:r>
      <w:r w:rsidRPr="00F875C1" w:rsidR="000B1DEE">
        <w:rPr>
          <w:rFonts w:cs="Times New Roman"/>
          <w:b w:val="0"/>
          <w:bCs w:val="0"/>
          <w:spacing w:val="-1"/>
        </w:rPr>
        <w:t xml:space="preserve">The fields in the Caregiver Risk Factors section indicate whether the child's family or caregiver(s) experienced one or more disabilities, substance abuse, medical conditions, domestic violence, financial problems, and housing problems. </w:t>
      </w:r>
    </w:p>
    <w:p w:rsidR="00054C91" w:rsidP="00017A6B" w14:paraId="3EC368D7" w14:textId="77777777">
      <w:pPr>
        <w:pStyle w:val="BodyText"/>
        <w:ind w:left="120" w:right="80" w:hanging="1"/>
        <w:jc w:val="both"/>
        <w:rPr>
          <w:rFonts w:cs="Times New Roman"/>
          <w:spacing w:val="-1"/>
        </w:rPr>
      </w:pPr>
    </w:p>
    <w:p w:rsidR="00D5164C" w:rsidRPr="00F875C1" w:rsidP="00017A6B" w14:paraId="2EF9DF34" w14:textId="13B0F70C">
      <w:pPr>
        <w:pStyle w:val="Heading3"/>
        <w:ind w:left="0" w:right="80"/>
        <w:jc w:val="both"/>
        <w:rPr>
          <w:rFonts w:cs="Times New Roman"/>
          <w:b w:val="0"/>
          <w:bCs w:val="0"/>
        </w:rPr>
      </w:pPr>
      <w:r>
        <w:rPr>
          <w:rFonts w:cs="Times New Roman"/>
          <w:noProof/>
        </w:rPr>
        <mc:AlternateContent>
          <mc:Choice Requires="wps">
            <w:drawing>
              <wp:anchor distT="45720" distB="45720" distL="114300" distR="114300" simplePos="0" relativeHeight="251676672" behindDoc="0" locked="0" layoutInCell="1" allowOverlap="1">
                <wp:simplePos x="0" y="0"/>
                <wp:positionH relativeFrom="column">
                  <wp:posOffset>66675</wp:posOffset>
                </wp:positionH>
                <wp:positionV relativeFrom="paragraph">
                  <wp:posOffset>252557</wp:posOffset>
                </wp:positionV>
                <wp:extent cx="2750820" cy="1677670"/>
                <wp:effectExtent l="9525" t="9525" r="11430" b="6985"/>
                <wp:wrapSquare wrapText="bothSides"/>
                <wp:docPr id="58837176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750820" cy="1677670"/>
                        </a:xfrm>
                        <a:prstGeom prst="rect">
                          <a:avLst/>
                        </a:prstGeom>
                        <a:solidFill>
                          <a:srgbClr val="FFFFFF"/>
                        </a:solidFill>
                        <a:ln w="9525">
                          <a:solidFill>
                            <a:srgbClr val="000000"/>
                          </a:solidFill>
                          <a:miter lim="800000"/>
                          <a:headEnd/>
                          <a:tailEnd/>
                        </a:ln>
                      </wps:spPr>
                      <wps:txbx>
                        <w:txbxContent>
                          <w:p w:rsidR="000B1DEE" w:rsidRPr="00F875C1" w:rsidP="00F875C1" w14:textId="33C48DED">
                            <w:pPr>
                              <w:spacing w:before="80"/>
                              <w:ind w:right="281"/>
                              <w:jc w:val="both"/>
                              <w:rPr>
                                <w:rFonts w:ascii="Times New Roman" w:eastAsia="Times New Roman" w:hAnsi="Times New Roman" w:cs="Times New Roman"/>
                              </w:rPr>
                            </w:pPr>
                            <w:r>
                              <w:rPr>
                                <w:rFonts w:ascii="Times New Roman"/>
                                <w:i/>
                              </w:rPr>
                              <w:t>Postresponse</w:t>
                            </w:r>
                            <w:r>
                              <w:rPr>
                                <w:rFonts w:ascii="Times New Roman"/>
                                <w:i/>
                                <w:spacing w:val="1"/>
                              </w:rPr>
                              <w:t xml:space="preserve"> </w:t>
                            </w:r>
                            <w:r>
                              <w:rPr>
                                <w:rFonts w:ascii="Times New Roman"/>
                                <w:i/>
                              </w:rPr>
                              <w:t>services</w:t>
                            </w:r>
                            <w:r>
                              <w:rPr>
                                <w:rFonts w:ascii="Times New Roman"/>
                                <w:i/>
                                <w:spacing w:val="1"/>
                              </w:rPr>
                              <w:t xml:space="preserve"> </w:t>
                            </w:r>
                            <w:r>
                              <w:rPr>
                                <w:rFonts w:ascii="Times New Roman"/>
                                <w:i/>
                              </w:rPr>
                              <w:t>should</w:t>
                            </w:r>
                            <w:r>
                              <w:rPr>
                                <w:rFonts w:ascii="Times New Roman"/>
                                <w:i/>
                                <w:spacing w:val="1"/>
                              </w:rPr>
                              <w:t xml:space="preserve"> </w:t>
                            </w:r>
                            <w:r>
                              <w:rPr>
                                <w:rFonts w:ascii="Times New Roman"/>
                                <w:i/>
                              </w:rPr>
                              <w:t>be</w:t>
                            </w:r>
                            <w:r>
                              <w:rPr>
                                <w:rFonts w:ascii="Times New Roman"/>
                                <w:i/>
                                <w:spacing w:val="2"/>
                              </w:rPr>
                              <w:t xml:space="preserve"> </w:t>
                            </w:r>
                            <w:r>
                              <w:rPr>
                                <w:rFonts w:ascii="Times New Roman"/>
                                <w:i/>
                              </w:rPr>
                              <w:t>reported</w:t>
                            </w:r>
                            <w:r>
                              <w:rPr>
                                <w:rFonts w:ascii="Times New Roman"/>
                                <w:i/>
                                <w:spacing w:val="1"/>
                              </w:rPr>
                              <w:t xml:space="preserve"> </w:t>
                            </w:r>
                            <w:r>
                              <w:rPr>
                                <w:rFonts w:ascii="Times New Roman"/>
                                <w:i/>
                              </w:rPr>
                              <w:t>if</w:t>
                            </w:r>
                            <w:r>
                              <w:rPr>
                                <w:rFonts w:ascii="Times New Roman"/>
                                <w:i/>
                                <w:w w:val="99"/>
                              </w:rPr>
                              <w:t xml:space="preserve"> </w:t>
                            </w:r>
                            <w:r>
                              <w:rPr>
                                <w:rFonts w:ascii="Times New Roman"/>
                                <w:i/>
                                <w:spacing w:val="-1"/>
                              </w:rPr>
                              <w:t>they</w:t>
                            </w:r>
                            <w:r>
                              <w:rPr>
                                <w:rFonts w:ascii="Times New Roman"/>
                                <w:i/>
                                <w:spacing w:val="-5"/>
                              </w:rPr>
                              <w:t xml:space="preserve"> </w:t>
                            </w:r>
                            <w:r>
                              <w:rPr>
                                <w:rFonts w:ascii="Times New Roman"/>
                                <w:i/>
                                <w:spacing w:val="-1"/>
                              </w:rPr>
                              <w:t>are</w:t>
                            </w:r>
                            <w:r>
                              <w:rPr>
                                <w:rFonts w:ascii="Times New Roman"/>
                                <w:i/>
                                <w:spacing w:val="-5"/>
                              </w:rPr>
                              <w:t xml:space="preserve"> </w:t>
                            </w:r>
                            <w:r>
                              <w:rPr>
                                <w:rFonts w:ascii="Times New Roman"/>
                                <w:b/>
                                <w:i/>
                              </w:rPr>
                              <w:t>delivered</w:t>
                            </w:r>
                            <w:r>
                              <w:rPr>
                                <w:rFonts w:ascii="Times New Roman"/>
                                <w:b/>
                                <w:i/>
                                <w:spacing w:val="-5"/>
                              </w:rPr>
                              <w:t xml:space="preserve"> </w:t>
                            </w:r>
                            <w:r>
                              <w:rPr>
                                <w:rFonts w:ascii="Times New Roman"/>
                                <w:b/>
                                <w:i/>
                              </w:rPr>
                              <w:t>between</w:t>
                            </w:r>
                            <w:r>
                              <w:rPr>
                                <w:rFonts w:ascii="Times New Roman"/>
                                <w:b/>
                                <w:i/>
                                <w:spacing w:val="-4"/>
                              </w:rPr>
                              <w:t xml:space="preserve"> </w:t>
                            </w:r>
                            <w:r>
                              <w:rPr>
                                <w:rFonts w:ascii="Times New Roman"/>
                                <w:b/>
                                <w:i/>
                              </w:rPr>
                              <w:t>the</w:t>
                            </w:r>
                            <w:r>
                              <w:rPr>
                                <w:rFonts w:ascii="Times New Roman"/>
                                <w:b/>
                                <w:i/>
                                <w:spacing w:val="-5"/>
                              </w:rPr>
                              <w:t xml:space="preserve"> </w:t>
                            </w:r>
                            <w:r>
                              <w:rPr>
                                <w:rFonts w:ascii="Times New Roman"/>
                                <w:b/>
                                <w:i/>
                              </w:rPr>
                              <w:t>report</w:t>
                            </w:r>
                            <w:r>
                              <w:rPr>
                                <w:rFonts w:ascii="Times New Roman"/>
                                <w:b/>
                                <w:i/>
                                <w:spacing w:val="-4"/>
                              </w:rPr>
                              <w:t xml:space="preserve"> </w:t>
                            </w:r>
                            <w:r>
                              <w:rPr>
                                <w:rFonts w:ascii="Times New Roman"/>
                                <w:b/>
                                <w:i/>
                              </w:rPr>
                              <w:t>date</w:t>
                            </w:r>
                            <w:r>
                              <w:rPr>
                                <w:rFonts w:ascii="Times New Roman"/>
                                <w:b/>
                                <w:i/>
                                <w:spacing w:val="-5"/>
                              </w:rPr>
                              <w:t xml:space="preserve"> </w:t>
                            </w:r>
                            <w:r>
                              <w:rPr>
                                <w:rFonts w:ascii="Times New Roman"/>
                                <w:b/>
                                <w:i/>
                              </w:rPr>
                              <w:t>and</w:t>
                            </w:r>
                            <w:r>
                              <w:rPr>
                                <w:rFonts w:ascii="Times New Roman"/>
                                <w:b/>
                                <w:i/>
                                <w:spacing w:val="22"/>
                                <w:w w:val="99"/>
                              </w:rPr>
                              <w:t xml:space="preserve"> </w:t>
                            </w:r>
                            <w:r>
                              <w:rPr>
                                <w:rFonts w:ascii="Times New Roman"/>
                                <w:b/>
                                <w:i/>
                              </w:rPr>
                              <w:t>90</w:t>
                            </w:r>
                            <w:r>
                              <w:rPr>
                                <w:rFonts w:ascii="Times New Roman"/>
                                <w:b/>
                                <w:i/>
                                <w:spacing w:val="-6"/>
                              </w:rPr>
                              <w:t xml:space="preserve"> </w:t>
                            </w:r>
                            <w:r>
                              <w:rPr>
                                <w:rFonts w:ascii="Times New Roman"/>
                                <w:b/>
                                <w:i/>
                              </w:rPr>
                              <w:t>days</w:t>
                            </w:r>
                            <w:r>
                              <w:rPr>
                                <w:rFonts w:ascii="Times New Roman"/>
                                <w:b/>
                                <w:i/>
                                <w:spacing w:val="-5"/>
                              </w:rPr>
                              <w:t xml:space="preserve"> </w:t>
                            </w:r>
                            <w:r>
                              <w:rPr>
                                <w:rFonts w:ascii="Times New Roman"/>
                                <w:b/>
                                <w:i/>
                              </w:rPr>
                              <w:t>after</w:t>
                            </w:r>
                            <w:r>
                              <w:rPr>
                                <w:rFonts w:ascii="Times New Roman"/>
                                <w:b/>
                                <w:i/>
                                <w:spacing w:val="-6"/>
                              </w:rPr>
                              <w:t xml:space="preserve"> </w:t>
                            </w:r>
                            <w:r>
                              <w:rPr>
                                <w:rFonts w:ascii="Times New Roman"/>
                                <w:b/>
                                <w:i/>
                              </w:rPr>
                              <w:t>the</w:t>
                            </w:r>
                            <w:r>
                              <w:rPr>
                                <w:rFonts w:ascii="Times New Roman"/>
                                <w:b/>
                                <w:i/>
                                <w:spacing w:val="-5"/>
                              </w:rPr>
                              <w:t xml:space="preserve"> </w:t>
                            </w:r>
                            <w:r>
                              <w:rPr>
                                <w:rFonts w:ascii="Times New Roman"/>
                                <w:b/>
                                <w:i/>
                              </w:rPr>
                              <w:t>report</w:t>
                            </w:r>
                            <w:r>
                              <w:rPr>
                                <w:rFonts w:ascii="Times New Roman"/>
                                <w:b/>
                                <w:i/>
                                <w:spacing w:val="-6"/>
                              </w:rPr>
                              <w:t xml:space="preserve"> </w:t>
                            </w:r>
                            <w:r>
                              <w:rPr>
                                <w:rFonts w:ascii="Times New Roman"/>
                                <w:b/>
                                <w:i/>
                              </w:rPr>
                              <w:t>disposition</w:t>
                            </w:r>
                            <w:r>
                              <w:rPr>
                                <w:rFonts w:ascii="Times New Roman"/>
                                <w:b/>
                                <w:i/>
                                <w:spacing w:val="-5"/>
                              </w:rPr>
                              <w:t xml:space="preserve"> </w:t>
                            </w:r>
                            <w:r>
                              <w:rPr>
                                <w:rFonts w:ascii="Times New Roman"/>
                                <w:b/>
                                <w:i/>
                              </w:rPr>
                              <w:t>date.</w:t>
                            </w:r>
                            <w:r w:rsidR="00F875C1">
                              <w:rPr>
                                <w:rFonts w:ascii="Times New Roman" w:eastAsia="Times New Roman" w:hAnsi="Times New Roman" w:cs="Times New Roman"/>
                              </w:rPr>
                              <w:t xml:space="preserve"> </w:t>
                            </w:r>
                            <w:r>
                              <w:rPr>
                                <w:rFonts w:ascii="Times New Roman"/>
                                <w:i/>
                              </w:rPr>
                              <w:t>A</w:t>
                            </w:r>
                            <w:r>
                              <w:rPr>
                                <w:rFonts w:ascii="Times New Roman"/>
                                <w:i/>
                                <w:spacing w:val="-9"/>
                              </w:rPr>
                              <w:t xml:space="preserve"> </w:t>
                            </w:r>
                            <w:r>
                              <w:rPr>
                                <w:rFonts w:ascii="Times New Roman"/>
                                <w:i/>
                              </w:rPr>
                              <w:t>service</w:t>
                            </w:r>
                            <w:r>
                              <w:rPr>
                                <w:rFonts w:ascii="Times New Roman"/>
                                <w:i/>
                                <w:spacing w:val="-8"/>
                              </w:rPr>
                              <w:t xml:space="preserve"> </w:t>
                            </w:r>
                            <w:r>
                              <w:rPr>
                                <w:rFonts w:ascii="Times New Roman"/>
                                <w:i/>
                              </w:rPr>
                              <w:t>can</w:t>
                            </w:r>
                            <w:r>
                              <w:rPr>
                                <w:rFonts w:ascii="Times New Roman"/>
                                <w:i/>
                                <w:spacing w:val="-9"/>
                              </w:rPr>
                              <w:t xml:space="preserve"> </w:t>
                            </w:r>
                            <w:r>
                              <w:rPr>
                                <w:rFonts w:ascii="Times New Roman"/>
                                <w:i/>
                              </w:rPr>
                              <w:t>be</w:t>
                            </w:r>
                            <w:r>
                              <w:rPr>
                                <w:rFonts w:ascii="Times New Roman"/>
                                <w:i/>
                                <w:spacing w:val="-8"/>
                              </w:rPr>
                              <w:t xml:space="preserve"> </w:t>
                            </w:r>
                            <w:r>
                              <w:rPr>
                                <w:rFonts w:ascii="Times New Roman"/>
                                <w:i/>
                              </w:rPr>
                              <w:t>reported</w:t>
                            </w:r>
                            <w:r>
                              <w:rPr>
                                <w:rFonts w:ascii="Times New Roman"/>
                                <w:i/>
                                <w:spacing w:val="-8"/>
                              </w:rPr>
                              <w:t xml:space="preserve"> </w:t>
                            </w:r>
                            <w:r>
                              <w:rPr>
                                <w:rFonts w:ascii="Times New Roman"/>
                                <w:i/>
                              </w:rPr>
                              <w:t>when</w:t>
                            </w:r>
                            <w:r>
                              <w:rPr>
                                <w:rFonts w:ascii="Times New Roman"/>
                                <w:i/>
                                <w:spacing w:val="-9"/>
                              </w:rPr>
                              <w:t xml:space="preserve"> </w:t>
                            </w:r>
                            <w:r>
                              <w:rPr>
                                <w:rFonts w:ascii="Times New Roman"/>
                                <w:i/>
                              </w:rPr>
                              <w:t>started</w:t>
                            </w:r>
                            <w:r>
                              <w:rPr>
                                <w:rFonts w:ascii="Times New Roman"/>
                                <w:i/>
                                <w:spacing w:val="-8"/>
                              </w:rPr>
                              <w:t xml:space="preserve"> </w:t>
                            </w:r>
                            <w:r>
                              <w:rPr>
                                <w:rFonts w:ascii="Times New Roman"/>
                                <w:i/>
                                <w:spacing w:val="-1"/>
                              </w:rPr>
                              <w:t>prior</w:t>
                            </w:r>
                            <w:r>
                              <w:rPr>
                                <w:rFonts w:ascii="Times New Roman"/>
                                <w:i/>
                                <w:spacing w:val="-8"/>
                              </w:rPr>
                              <w:t xml:space="preserve"> </w:t>
                            </w:r>
                            <w:r>
                              <w:rPr>
                                <w:rFonts w:ascii="Times New Roman"/>
                                <w:i/>
                              </w:rPr>
                              <w:t>to</w:t>
                            </w:r>
                            <w:r>
                              <w:rPr>
                                <w:rFonts w:ascii="Times New Roman"/>
                                <w:i/>
                                <w:spacing w:val="23"/>
                                <w:w w:val="99"/>
                              </w:rPr>
                              <w:t xml:space="preserve"> </w:t>
                            </w:r>
                            <w:r>
                              <w:rPr>
                                <w:rFonts w:ascii="Times New Roman"/>
                                <w:i/>
                              </w:rPr>
                              <w:t>report</w:t>
                            </w:r>
                            <w:r>
                              <w:rPr>
                                <w:rFonts w:ascii="Times New Roman"/>
                                <w:i/>
                                <w:spacing w:val="10"/>
                              </w:rPr>
                              <w:t xml:space="preserve"> </w:t>
                            </w:r>
                            <w:r>
                              <w:rPr>
                                <w:rFonts w:ascii="Times New Roman"/>
                                <w:i/>
                              </w:rPr>
                              <w:t>date,</w:t>
                            </w:r>
                            <w:r>
                              <w:rPr>
                                <w:rFonts w:ascii="Times New Roman"/>
                                <w:i/>
                                <w:spacing w:val="11"/>
                              </w:rPr>
                              <w:t xml:space="preserve"> </w:t>
                            </w:r>
                            <w:r>
                              <w:rPr>
                                <w:rFonts w:ascii="Times New Roman"/>
                                <w:b/>
                                <w:i/>
                              </w:rPr>
                              <w:t>if</w:t>
                            </w:r>
                            <w:r>
                              <w:rPr>
                                <w:rFonts w:ascii="Times New Roman"/>
                                <w:b/>
                                <w:i/>
                                <w:spacing w:val="10"/>
                              </w:rPr>
                              <w:t xml:space="preserve"> </w:t>
                            </w:r>
                            <w:r>
                              <w:rPr>
                                <w:rFonts w:ascii="Times New Roman"/>
                                <w:b/>
                                <w:i/>
                              </w:rPr>
                              <w:t>associated</w:t>
                            </w:r>
                            <w:r>
                              <w:rPr>
                                <w:rFonts w:ascii="Times New Roman"/>
                                <w:b/>
                                <w:i/>
                                <w:spacing w:val="11"/>
                              </w:rPr>
                              <w:t xml:space="preserve"> </w:t>
                            </w:r>
                            <w:r>
                              <w:rPr>
                                <w:rFonts w:ascii="Times New Roman"/>
                                <w:b/>
                                <w:i/>
                              </w:rPr>
                              <w:t>with</w:t>
                            </w:r>
                            <w:r>
                              <w:rPr>
                                <w:rFonts w:ascii="Times New Roman"/>
                                <w:b/>
                                <w:i/>
                                <w:spacing w:val="11"/>
                              </w:rPr>
                              <w:t xml:space="preserve"> </w:t>
                            </w:r>
                            <w:r>
                              <w:rPr>
                                <w:rFonts w:ascii="Times New Roman"/>
                                <w:b/>
                                <w:i/>
                              </w:rPr>
                              <w:t>the</w:t>
                            </w:r>
                            <w:r>
                              <w:rPr>
                                <w:rFonts w:ascii="Times New Roman"/>
                                <w:b/>
                                <w:i/>
                                <w:spacing w:val="10"/>
                              </w:rPr>
                              <w:t xml:space="preserve"> </w:t>
                            </w:r>
                            <w:r>
                              <w:rPr>
                                <w:rFonts w:ascii="Times New Roman"/>
                                <w:b/>
                                <w:i/>
                              </w:rPr>
                              <w:t>current</w:t>
                            </w:r>
                            <w:r>
                              <w:rPr>
                                <w:rFonts w:ascii="Times New Roman"/>
                                <w:b/>
                                <w:i/>
                                <w:w w:val="99"/>
                              </w:rPr>
                              <w:t xml:space="preserve"> </w:t>
                            </w:r>
                            <w:r>
                              <w:rPr>
                                <w:rFonts w:ascii="Times New Roman"/>
                                <w:b/>
                                <w:i/>
                                <w:spacing w:val="-1"/>
                              </w:rPr>
                              <w:t>investigation</w:t>
                            </w:r>
                            <w:r>
                              <w:rPr>
                                <w:rFonts w:ascii="Times New Roman"/>
                                <w:i/>
                                <w:spacing w:val="-1"/>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2" o:spid="_x0000_s1113" type="#_x0000_t202" style="width:216.6pt;height:110.45pt;margin-top:19.9pt;margin-left:5.25pt;mso-height-percent:200;mso-height-relative:margin;mso-width-percent:0;mso-width-relative:margin;mso-wrap-distance-bottom:3.6pt;mso-wrap-distance-left:9pt;mso-wrap-distance-right:9pt;mso-wrap-distance-top:3.6pt;mso-wrap-style:square;position:absolute;visibility:visible;v-text-anchor:top;z-index:251677696">
                <v:textbox style="mso-fit-shape-to-text:t">
                  <w:txbxContent>
                    <w:p w:rsidR="000B1DEE" w:rsidRPr="00F875C1" w:rsidP="00F875C1" w14:paraId="18034BCE" w14:textId="33C48DED">
                      <w:pPr>
                        <w:spacing w:before="80"/>
                        <w:ind w:right="281"/>
                        <w:jc w:val="both"/>
                        <w:rPr>
                          <w:rFonts w:ascii="Times New Roman" w:eastAsia="Times New Roman" w:hAnsi="Times New Roman" w:cs="Times New Roman"/>
                        </w:rPr>
                      </w:pPr>
                      <w:r>
                        <w:rPr>
                          <w:rFonts w:ascii="Times New Roman"/>
                          <w:i/>
                        </w:rPr>
                        <w:t>Postresponse</w:t>
                      </w:r>
                      <w:r>
                        <w:rPr>
                          <w:rFonts w:ascii="Times New Roman"/>
                          <w:i/>
                          <w:spacing w:val="1"/>
                        </w:rPr>
                        <w:t xml:space="preserve"> </w:t>
                      </w:r>
                      <w:r>
                        <w:rPr>
                          <w:rFonts w:ascii="Times New Roman"/>
                          <w:i/>
                        </w:rPr>
                        <w:t>services</w:t>
                      </w:r>
                      <w:r>
                        <w:rPr>
                          <w:rFonts w:ascii="Times New Roman"/>
                          <w:i/>
                          <w:spacing w:val="1"/>
                        </w:rPr>
                        <w:t xml:space="preserve"> </w:t>
                      </w:r>
                      <w:r>
                        <w:rPr>
                          <w:rFonts w:ascii="Times New Roman"/>
                          <w:i/>
                        </w:rPr>
                        <w:t>should</w:t>
                      </w:r>
                      <w:r>
                        <w:rPr>
                          <w:rFonts w:ascii="Times New Roman"/>
                          <w:i/>
                          <w:spacing w:val="1"/>
                        </w:rPr>
                        <w:t xml:space="preserve"> </w:t>
                      </w:r>
                      <w:r>
                        <w:rPr>
                          <w:rFonts w:ascii="Times New Roman"/>
                          <w:i/>
                        </w:rPr>
                        <w:t>be</w:t>
                      </w:r>
                      <w:r>
                        <w:rPr>
                          <w:rFonts w:ascii="Times New Roman"/>
                          <w:i/>
                          <w:spacing w:val="2"/>
                        </w:rPr>
                        <w:t xml:space="preserve"> </w:t>
                      </w:r>
                      <w:r>
                        <w:rPr>
                          <w:rFonts w:ascii="Times New Roman"/>
                          <w:i/>
                        </w:rPr>
                        <w:t>reported</w:t>
                      </w:r>
                      <w:r>
                        <w:rPr>
                          <w:rFonts w:ascii="Times New Roman"/>
                          <w:i/>
                          <w:spacing w:val="1"/>
                        </w:rPr>
                        <w:t xml:space="preserve"> </w:t>
                      </w:r>
                      <w:r>
                        <w:rPr>
                          <w:rFonts w:ascii="Times New Roman"/>
                          <w:i/>
                        </w:rPr>
                        <w:t>if</w:t>
                      </w:r>
                      <w:r>
                        <w:rPr>
                          <w:rFonts w:ascii="Times New Roman"/>
                          <w:i/>
                          <w:w w:val="99"/>
                        </w:rPr>
                        <w:t xml:space="preserve"> </w:t>
                      </w:r>
                      <w:r>
                        <w:rPr>
                          <w:rFonts w:ascii="Times New Roman"/>
                          <w:i/>
                          <w:spacing w:val="-1"/>
                        </w:rPr>
                        <w:t>they</w:t>
                      </w:r>
                      <w:r>
                        <w:rPr>
                          <w:rFonts w:ascii="Times New Roman"/>
                          <w:i/>
                          <w:spacing w:val="-5"/>
                        </w:rPr>
                        <w:t xml:space="preserve"> </w:t>
                      </w:r>
                      <w:r>
                        <w:rPr>
                          <w:rFonts w:ascii="Times New Roman"/>
                          <w:i/>
                          <w:spacing w:val="-1"/>
                        </w:rPr>
                        <w:t>are</w:t>
                      </w:r>
                      <w:r>
                        <w:rPr>
                          <w:rFonts w:ascii="Times New Roman"/>
                          <w:i/>
                          <w:spacing w:val="-5"/>
                        </w:rPr>
                        <w:t xml:space="preserve"> </w:t>
                      </w:r>
                      <w:r>
                        <w:rPr>
                          <w:rFonts w:ascii="Times New Roman"/>
                          <w:b/>
                          <w:i/>
                        </w:rPr>
                        <w:t>delivered</w:t>
                      </w:r>
                      <w:r>
                        <w:rPr>
                          <w:rFonts w:ascii="Times New Roman"/>
                          <w:b/>
                          <w:i/>
                          <w:spacing w:val="-5"/>
                        </w:rPr>
                        <w:t xml:space="preserve"> </w:t>
                      </w:r>
                      <w:r>
                        <w:rPr>
                          <w:rFonts w:ascii="Times New Roman"/>
                          <w:b/>
                          <w:i/>
                        </w:rPr>
                        <w:t>between</w:t>
                      </w:r>
                      <w:r>
                        <w:rPr>
                          <w:rFonts w:ascii="Times New Roman"/>
                          <w:b/>
                          <w:i/>
                          <w:spacing w:val="-4"/>
                        </w:rPr>
                        <w:t xml:space="preserve"> </w:t>
                      </w:r>
                      <w:r>
                        <w:rPr>
                          <w:rFonts w:ascii="Times New Roman"/>
                          <w:b/>
                          <w:i/>
                        </w:rPr>
                        <w:t>the</w:t>
                      </w:r>
                      <w:r>
                        <w:rPr>
                          <w:rFonts w:ascii="Times New Roman"/>
                          <w:b/>
                          <w:i/>
                          <w:spacing w:val="-5"/>
                        </w:rPr>
                        <w:t xml:space="preserve"> </w:t>
                      </w:r>
                      <w:r>
                        <w:rPr>
                          <w:rFonts w:ascii="Times New Roman"/>
                          <w:b/>
                          <w:i/>
                        </w:rPr>
                        <w:t>report</w:t>
                      </w:r>
                      <w:r>
                        <w:rPr>
                          <w:rFonts w:ascii="Times New Roman"/>
                          <w:b/>
                          <w:i/>
                          <w:spacing w:val="-4"/>
                        </w:rPr>
                        <w:t xml:space="preserve"> </w:t>
                      </w:r>
                      <w:r>
                        <w:rPr>
                          <w:rFonts w:ascii="Times New Roman"/>
                          <w:b/>
                          <w:i/>
                        </w:rPr>
                        <w:t>date</w:t>
                      </w:r>
                      <w:r>
                        <w:rPr>
                          <w:rFonts w:ascii="Times New Roman"/>
                          <w:b/>
                          <w:i/>
                          <w:spacing w:val="-5"/>
                        </w:rPr>
                        <w:t xml:space="preserve"> </w:t>
                      </w:r>
                      <w:r>
                        <w:rPr>
                          <w:rFonts w:ascii="Times New Roman"/>
                          <w:b/>
                          <w:i/>
                        </w:rPr>
                        <w:t>and</w:t>
                      </w:r>
                      <w:r>
                        <w:rPr>
                          <w:rFonts w:ascii="Times New Roman"/>
                          <w:b/>
                          <w:i/>
                          <w:spacing w:val="22"/>
                          <w:w w:val="99"/>
                        </w:rPr>
                        <w:t xml:space="preserve"> </w:t>
                      </w:r>
                      <w:r>
                        <w:rPr>
                          <w:rFonts w:ascii="Times New Roman"/>
                          <w:b/>
                          <w:i/>
                        </w:rPr>
                        <w:t>90</w:t>
                      </w:r>
                      <w:r>
                        <w:rPr>
                          <w:rFonts w:ascii="Times New Roman"/>
                          <w:b/>
                          <w:i/>
                          <w:spacing w:val="-6"/>
                        </w:rPr>
                        <w:t xml:space="preserve"> </w:t>
                      </w:r>
                      <w:r>
                        <w:rPr>
                          <w:rFonts w:ascii="Times New Roman"/>
                          <w:b/>
                          <w:i/>
                        </w:rPr>
                        <w:t>days</w:t>
                      </w:r>
                      <w:r>
                        <w:rPr>
                          <w:rFonts w:ascii="Times New Roman"/>
                          <w:b/>
                          <w:i/>
                          <w:spacing w:val="-5"/>
                        </w:rPr>
                        <w:t xml:space="preserve"> </w:t>
                      </w:r>
                      <w:r>
                        <w:rPr>
                          <w:rFonts w:ascii="Times New Roman"/>
                          <w:b/>
                          <w:i/>
                        </w:rPr>
                        <w:t>after</w:t>
                      </w:r>
                      <w:r>
                        <w:rPr>
                          <w:rFonts w:ascii="Times New Roman"/>
                          <w:b/>
                          <w:i/>
                          <w:spacing w:val="-6"/>
                        </w:rPr>
                        <w:t xml:space="preserve"> </w:t>
                      </w:r>
                      <w:r>
                        <w:rPr>
                          <w:rFonts w:ascii="Times New Roman"/>
                          <w:b/>
                          <w:i/>
                        </w:rPr>
                        <w:t>the</w:t>
                      </w:r>
                      <w:r>
                        <w:rPr>
                          <w:rFonts w:ascii="Times New Roman"/>
                          <w:b/>
                          <w:i/>
                          <w:spacing w:val="-5"/>
                        </w:rPr>
                        <w:t xml:space="preserve"> </w:t>
                      </w:r>
                      <w:r>
                        <w:rPr>
                          <w:rFonts w:ascii="Times New Roman"/>
                          <w:b/>
                          <w:i/>
                        </w:rPr>
                        <w:t>report</w:t>
                      </w:r>
                      <w:r>
                        <w:rPr>
                          <w:rFonts w:ascii="Times New Roman"/>
                          <w:b/>
                          <w:i/>
                          <w:spacing w:val="-6"/>
                        </w:rPr>
                        <w:t xml:space="preserve"> </w:t>
                      </w:r>
                      <w:r>
                        <w:rPr>
                          <w:rFonts w:ascii="Times New Roman"/>
                          <w:b/>
                          <w:i/>
                        </w:rPr>
                        <w:t>disposition</w:t>
                      </w:r>
                      <w:r>
                        <w:rPr>
                          <w:rFonts w:ascii="Times New Roman"/>
                          <w:b/>
                          <w:i/>
                          <w:spacing w:val="-5"/>
                        </w:rPr>
                        <w:t xml:space="preserve"> </w:t>
                      </w:r>
                      <w:r>
                        <w:rPr>
                          <w:rFonts w:ascii="Times New Roman"/>
                          <w:b/>
                          <w:i/>
                        </w:rPr>
                        <w:t>date.</w:t>
                      </w:r>
                      <w:r w:rsidR="00F875C1">
                        <w:rPr>
                          <w:rFonts w:ascii="Times New Roman" w:eastAsia="Times New Roman" w:hAnsi="Times New Roman" w:cs="Times New Roman"/>
                        </w:rPr>
                        <w:t xml:space="preserve"> </w:t>
                      </w:r>
                      <w:r>
                        <w:rPr>
                          <w:rFonts w:ascii="Times New Roman"/>
                          <w:i/>
                        </w:rPr>
                        <w:t>A</w:t>
                      </w:r>
                      <w:r>
                        <w:rPr>
                          <w:rFonts w:ascii="Times New Roman"/>
                          <w:i/>
                          <w:spacing w:val="-9"/>
                        </w:rPr>
                        <w:t xml:space="preserve"> </w:t>
                      </w:r>
                      <w:r>
                        <w:rPr>
                          <w:rFonts w:ascii="Times New Roman"/>
                          <w:i/>
                        </w:rPr>
                        <w:t>service</w:t>
                      </w:r>
                      <w:r>
                        <w:rPr>
                          <w:rFonts w:ascii="Times New Roman"/>
                          <w:i/>
                          <w:spacing w:val="-8"/>
                        </w:rPr>
                        <w:t xml:space="preserve"> </w:t>
                      </w:r>
                      <w:r>
                        <w:rPr>
                          <w:rFonts w:ascii="Times New Roman"/>
                          <w:i/>
                        </w:rPr>
                        <w:t>can</w:t>
                      </w:r>
                      <w:r>
                        <w:rPr>
                          <w:rFonts w:ascii="Times New Roman"/>
                          <w:i/>
                          <w:spacing w:val="-9"/>
                        </w:rPr>
                        <w:t xml:space="preserve"> </w:t>
                      </w:r>
                      <w:r>
                        <w:rPr>
                          <w:rFonts w:ascii="Times New Roman"/>
                          <w:i/>
                        </w:rPr>
                        <w:t>be</w:t>
                      </w:r>
                      <w:r>
                        <w:rPr>
                          <w:rFonts w:ascii="Times New Roman"/>
                          <w:i/>
                          <w:spacing w:val="-8"/>
                        </w:rPr>
                        <w:t xml:space="preserve"> </w:t>
                      </w:r>
                      <w:r>
                        <w:rPr>
                          <w:rFonts w:ascii="Times New Roman"/>
                          <w:i/>
                        </w:rPr>
                        <w:t>reported</w:t>
                      </w:r>
                      <w:r>
                        <w:rPr>
                          <w:rFonts w:ascii="Times New Roman"/>
                          <w:i/>
                          <w:spacing w:val="-8"/>
                        </w:rPr>
                        <w:t xml:space="preserve"> </w:t>
                      </w:r>
                      <w:r>
                        <w:rPr>
                          <w:rFonts w:ascii="Times New Roman"/>
                          <w:i/>
                        </w:rPr>
                        <w:t>when</w:t>
                      </w:r>
                      <w:r>
                        <w:rPr>
                          <w:rFonts w:ascii="Times New Roman"/>
                          <w:i/>
                          <w:spacing w:val="-9"/>
                        </w:rPr>
                        <w:t xml:space="preserve"> </w:t>
                      </w:r>
                      <w:r>
                        <w:rPr>
                          <w:rFonts w:ascii="Times New Roman"/>
                          <w:i/>
                        </w:rPr>
                        <w:t>started</w:t>
                      </w:r>
                      <w:r>
                        <w:rPr>
                          <w:rFonts w:ascii="Times New Roman"/>
                          <w:i/>
                          <w:spacing w:val="-8"/>
                        </w:rPr>
                        <w:t xml:space="preserve"> </w:t>
                      </w:r>
                      <w:r>
                        <w:rPr>
                          <w:rFonts w:ascii="Times New Roman"/>
                          <w:i/>
                          <w:spacing w:val="-1"/>
                        </w:rPr>
                        <w:t>prior</w:t>
                      </w:r>
                      <w:r>
                        <w:rPr>
                          <w:rFonts w:ascii="Times New Roman"/>
                          <w:i/>
                          <w:spacing w:val="-8"/>
                        </w:rPr>
                        <w:t xml:space="preserve"> </w:t>
                      </w:r>
                      <w:r>
                        <w:rPr>
                          <w:rFonts w:ascii="Times New Roman"/>
                          <w:i/>
                        </w:rPr>
                        <w:t>to</w:t>
                      </w:r>
                      <w:r>
                        <w:rPr>
                          <w:rFonts w:ascii="Times New Roman"/>
                          <w:i/>
                          <w:spacing w:val="23"/>
                          <w:w w:val="99"/>
                        </w:rPr>
                        <w:t xml:space="preserve"> </w:t>
                      </w:r>
                      <w:r>
                        <w:rPr>
                          <w:rFonts w:ascii="Times New Roman"/>
                          <w:i/>
                        </w:rPr>
                        <w:t>report</w:t>
                      </w:r>
                      <w:r>
                        <w:rPr>
                          <w:rFonts w:ascii="Times New Roman"/>
                          <w:i/>
                          <w:spacing w:val="10"/>
                        </w:rPr>
                        <w:t xml:space="preserve"> </w:t>
                      </w:r>
                      <w:r>
                        <w:rPr>
                          <w:rFonts w:ascii="Times New Roman"/>
                          <w:i/>
                        </w:rPr>
                        <w:t>date,</w:t>
                      </w:r>
                      <w:r>
                        <w:rPr>
                          <w:rFonts w:ascii="Times New Roman"/>
                          <w:i/>
                          <w:spacing w:val="11"/>
                        </w:rPr>
                        <w:t xml:space="preserve"> </w:t>
                      </w:r>
                      <w:r>
                        <w:rPr>
                          <w:rFonts w:ascii="Times New Roman"/>
                          <w:b/>
                          <w:i/>
                        </w:rPr>
                        <w:t>if</w:t>
                      </w:r>
                      <w:r>
                        <w:rPr>
                          <w:rFonts w:ascii="Times New Roman"/>
                          <w:b/>
                          <w:i/>
                          <w:spacing w:val="10"/>
                        </w:rPr>
                        <w:t xml:space="preserve"> </w:t>
                      </w:r>
                      <w:r>
                        <w:rPr>
                          <w:rFonts w:ascii="Times New Roman"/>
                          <w:b/>
                          <w:i/>
                        </w:rPr>
                        <w:t>associated</w:t>
                      </w:r>
                      <w:r>
                        <w:rPr>
                          <w:rFonts w:ascii="Times New Roman"/>
                          <w:b/>
                          <w:i/>
                          <w:spacing w:val="11"/>
                        </w:rPr>
                        <w:t xml:space="preserve"> </w:t>
                      </w:r>
                      <w:r>
                        <w:rPr>
                          <w:rFonts w:ascii="Times New Roman"/>
                          <w:b/>
                          <w:i/>
                        </w:rPr>
                        <w:t>with</w:t>
                      </w:r>
                      <w:r>
                        <w:rPr>
                          <w:rFonts w:ascii="Times New Roman"/>
                          <w:b/>
                          <w:i/>
                          <w:spacing w:val="11"/>
                        </w:rPr>
                        <w:t xml:space="preserve"> </w:t>
                      </w:r>
                      <w:r>
                        <w:rPr>
                          <w:rFonts w:ascii="Times New Roman"/>
                          <w:b/>
                          <w:i/>
                        </w:rPr>
                        <w:t>the</w:t>
                      </w:r>
                      <w:r>
                        <w:rPr>
                          <w:rFonts w:ascii="Times New Roman"/>
                          <w:b/>
                          <w:i/>
                          <w:spacing w:val="10"/>
                        </w:rPr>
                        <w:t xml:space="preserve"> </w:t>
                      </w:r>
                      <w:r>
                        <w:rPr>
                          <w:rFonts w:ascii="Times New Roman"/>
                          <w:b/>
                          <w:i/>
                        </w:rPr>
                        <w:t>current</w:t>
                      </w:r>
                      <w:r>
                        <w:rPr>
                          <w:rFonts w:ascii="Times New Roman"/>
                          <w:b/>
                          <w:i/>
                          <w:w w:val="99"/>
                        </w:rPr>
                        <w:t xml:space="preserve"> </w:t>
                      </w:r>
                      <w:r>
                        <w:rPr>
                          <w:rFonts w:ascii="Times New Roman"/>
                          <w:b/>
                          <w:i/>
                          <w:spacing w:val="-1"/>
                        </w:rPr>
                        <w:t>investigation</w:t>
                      </w:r>
                      <w:r>
                        <w:rPr>
                          <w:rFonts w:ascii="Times New Roman"/>
                          <w:i/>
                          <w:spacing w:val="-1"/>
                        </w:rPr>
                        <w:t>.</w:t>
                      </w:r>
                    </w:p>
                  </w:txbxContent>
                </v:textbox>
                <w10:wrap type="square"/>
              </v:shape>
            </w:pict>
          </mc:Fallback>
        </mc:AlternateContent>
      </w:r>
      <w:r>
        <w:rPr>
          <w:rFonts w:cs="Times New Roman"/>
        </w:rPr>
        <w:t xml:space="preserve">Postinvestigation </w:t>
      </w:r>
      <w:r w:rsidRPr="000B1DEE" w:rsidR="00926864">
        <w:rPr>
          <w:rFonts w:cs="Times New Roman"/>
        </w:rPr>
        <w:t>Services</w:t>
      </w:r>
      <w:r>
        <w:rPr>
          <w:rFonts w:cs="Times New Roman"/>
        </w:rPr>
        <w:t xml:space="preserve"> Data</w:t>
      </w:r>
      <w:r w:rsidRPr="000B1DEE" w:rsidR="00926864">
        <w:rPr>
          <w:rFonts w:cs="Times New Roman"/>
          <w:spacing w:val="-10"/>
        </w:rPr>
        <w:t xml:space="preserve"> </w:t>
      </w:r>
      <w:r w:rsidRPr="000B1DEE" w:rsidR="00926864">
        <w:rPr>
          <w:rFonts w:cs="Times New Roman"/>
        </w:rPr>
        <w:t>(Fields</w:t>
      </w:r>
      <w:r w:rsidRPr="000B1DEE" w:rsidR="00926864">
        <w:rPr>
          <w:rFonts w:cs="Times New Roman"/>
          <w:spacing w:val="-9"/>
        </w:rPr>
        <w:t xml:space="preserve"> </w:t>
      </w:r>
      <w:r w:rsidRPr="000B1DEE" w:rsidR="00926864">
        <w:rPr>
          <w:rFonts w:cs="Times New Roman"/>
        </w:rPr>
        <w:t>56–85)</w:t>
      </w:r>
      <w:r>
        <w:rPr>
          <w:rFonts w:cs="Times New Roman"/>
        </w:rPr>
        <w:t xml:space="preserve">: </w:t>
      </w:r>
      <w:r w:rsidRPr="00F875C1" w:rsidR="00926864">
        <w:rPr>
          <w:rFonts w:cs="Times New Roman"/>
          <w:b w:val="0"/>
          <w:bCs w:val="0"/>
        </w:rPr>
        <w:t>The</w:t>
      </w:r>
      <w:r w:rsidRPr="00F875C1" w:rsidR="00926864">
        <w:rPr>
          <w:rFonts w:cs="Times New Roman"/>
          <w:b w:val="0"/>
          <w:bCs w:val="0"/>
          <w:spacing w:val="38"/>
        </w:rPr>
        <w:t xml:space="preserve"> </w:t>
      </w:r>
      <w:r w:rsidRPr="00F875C1" w:rsidR="00926864">
        <w:rPr>
          <w:rFonts w:cs="Times New Roman"/>
          <w:b w:val="0"/>
          <w:bCs w:val="0"/>
        </w:rPr>
        <w:t>fields</w:t>
      </w:r>
      <w:r w:rsidRPr="00F875C1" w:rsidR="00926864">
        <w:rPr>
          <w:rFonts w:cs="Times New Roman"/>
          <w:b w:val="0"/>
          <w:bCs w:val="0"/>
          <w:spacing w:val="38"/>
        </w:rPr>
        <w:t xml:space="preserve"> </w:t>
      </w:r>
      <w:r w:rsidRPr="00F875C1" w:rsidR="00926864">
        <w:rPr>
          <w:rFonts w:cs="Times New Roman"/>
          <w:b w:val="0"/>
          <w:bCs w:val="0"/>
        </w:rPr>
        <w:t>in</w:t>
      </w:r>
      <w:r w:rsidRPr="00F875C1" w:rsidR="00926864">
        <w:rPr>
          <w:rFonts w:cs="Times New Roman"/>
          <w:b w:val="0"/>
          <w:bCs w:val="0"/>
          <w:spacing w:val="39"/>
        </w:rPr>
        <w:t xml:space="preserve"> </w:t>
      </w:r>
      <w:r w:rsidRPr="00F875C1" w:rsidR="00926864">
        <w:rPr>
          <w:rFonts w:cs="Times New Roman"/>
          <w:b w:val="0"/>
          <w:bCs w:val="0"/>
        </w:rPr>
        <w:t>the</w:t>
      </w:r>
      <w:r w:rsidRPr="00F875C1" w:rsidR="00926864">
        <w:rPr>
          <w:rFonts w:cs="Times New Roman"/>
          <w:b w:val="0"/>
          <w:bCs w:val="0"/>
          <w:spacing w:val="38"/>
        </w:rPr>
        <w:t xml:space="preserve"> </w:t>
      </w:r>
      <w:r w:rsidRPr="00F875C1" w:rsidR="00926864">
        <w:rPr>
          <w:rFonts w:cs="Times New Roman"/>
          <w:b w:val="0"/>
          <w:bCs w:val="0"/>
        </w:rPr>
        <w:t>Services</w:t>
      </w:r>
      <w:r w:rsidRPr="00F875C1" w:rsidR="00926864">
        <w:rPr>
          <w:rFonts w:cs="Times New Roman"/>
          <w:b w:val="0"/>
          <w:bCs w:val="0"/>
          <w:spacing w:val="39"/>
        </w:rPr>
        <w:t xml:space="preserve"> </w:t>
      </w:r>
      <w:r w:rsidRPr="00F875C1" w:rsidR="00926864">
        <w:rPr>
          <w:rFonts w:cs="Times New Roman"/>
          <w:b w:val="0"/>
          <w:bCs w:val="0"/>
          <w:spacing w:val="-1"/>
        </w:rPr>
        <w:t>Data</w:t>
      </w:r>
      <w:r w:rsidRPr="00F875C1" w:rsidR="00926864">
        <w:rPr>
          <w:rFonts w:cs="Times New Roman"/>
          <w:b w:val="0"/>
          <w:bCs w:val="0"/>
          <w:spacing w:val="39"/>
        </w:rPr>
        <w:t xml:space="preserve"> </w:t>
      </w:r>
      <w:r w:rsidRPr="00F875C1" w:rsidR="00926864">
        <w:rPr>
          <w:rFonts w:cs="Times New Roman"/>
          <w:b w:val="0"/>
          <w:bCs w:val="0"/>
        </w:rPr>
        <w:t>section</w:t>
      </w:r>
      <w:r w:rsidRPr="00F875C1" w:rsidR="00926864">
        <w:rPr>
          <w:rFonts w:cs="Times New Roman"/>
          <w:b w:val="0"/>
          <w:bCs w:val="0"/>
          <w:spacing w:val="38"/>
        </w:rPr>
        <w:t xml:space="preserve"> </w:t>
      </w:r>
      <w:r w:rsidRPr="00F875C1" w:rsidR="00926864">
        <w:rPr>
          <w:rFonts w:cs="Times New Roman"/>
          <w:b w:val="0"/>
          <w:bCs w:val="0"/>
        </w:rPr>
        <w:t>contain</w:t>
      </w:r>
      <w:r w:rsidRPr="00F875C1" w:rsidR="00926864">
        <w:rPr>
          <w:rFonts w:cs="Times New Roman"/>
          <w:b w:val="0"/>
          <w:bCs w:val="0"/>
          <w:spacing w:val="38"/>
        </w:rPr>
        <w:t xml:space="preserve"> </w:t>
      </w:r>
      <w:r w:rsidRPr="00F875C1" w:rsidR="00926864">
        <w:rPr>
          <w:rFonts w:cs="Times New Roman"/>
          <w:b w:val="0"/>
          <w:bCs w:val="0"/>
        </w:rPr>
        <w:t>information</w:t>
      </w:r>
      <w:r w:rsidRPr="00F875C1" w:rsidR="00926864">
        <w:rPr>
          <w:rFonts w:cs="Times New Roman"/>
          <w:b w:val="0"/>
          <w:bCs w:val="0"/>
          <w:spacing w:val="39"/>
        </w:rPr>
        <w:t xml:space="preserve"> </w:t>
      </w:r>
      <w:r w:rsidRPr="00F875C1" w:rsidR="00926864">
        <w:rPr>
          <w:rFonts w:cs="Times New Roman"/>
          <w:b w:val="0"/>
          <w:bCs w:val="0"/>
          <w:spacing w:val="-1"/>
        </w:rPr>
        <w:t>about</w:t>
      </w:r>
      <w:r w:rsidRPr="00F875C1" w:rsidR="00926864">
        <w:rPr>
          <w:rFonts w:cs="Times New Roman"/>
          <w:b w:val="0"/>
          <w:bCs w:val="0"/>
          <w:spacing w:val="38"/>
        </w:rPr>
        <w:t xml:space="preserve"> </w:t>
      </w:r>
      <w:r w:rsidRPr="00F875C1" w:rsidR="00926864">
        <w:rPr>
          <w:rFonts w:cs="Times New Roman"/>
          <w:b w:val="0"/>
          <w:bCs w:val="0"/>
        </w:rPr>
        <w:t>postresponse</w:t>
      </w:r>
      <w:r w:rsidRPr="00F875C1" w:rsidR="00926864">
        <w:rPr>
          <w:rFonts w:cs="Times New Roman"/>
          <w:b w:val="0"/>
          <w:bCs w:val="0"/>
          <w:spacing w:val="38"/>
        </w:rPr>
        <w:t xml:space="preserve"> </w:t>
      </w:r>
      <w:r w:rsidRPr="00F875C1" w:rsidR="00926864">
        <w:rPr>
          <w:rFonts w:cs="Times New Roman"/>
          <w:b w:val="0"/>
          <w:bCs w:val="0"/>
        </w:rPr>
        <w:t>services,</w:t>
      </w:r>
      <w:r w:rsidRPr="00F875C1" w:rsidR="00926864">
        <w:rPr>
          <w:rFonts w:cs="Times New Roman"/>
          <w:b w:val="0"/>
          <w:bCs w:val="0"/>
          <w:spacing w:val="40"/>
        </w:rPr>
        <w:t xml:space="preserve"> </w:t>
      </w:r>
      <w:r w:rsidRPr="00F875C1" w:rsidR="00926864">
        <w:rPr>
          <w:rFonts w:cs="Times New Roman"/>
          <w:b w:val="0"/>
          <w:bCs w:val="0"/>
          <w:spacing w:val="-1"/>
        </w:rPr>
        <w:t>which</w:t>
      </w:r>
      <w:r w:rsidRPr="00F875C1" w:rsidR="00926864">
        <w:rPr>
          <w:rFonts w:cs="Times New Roman"/>
          <w:b w:val="0"/>
          <w:bCs w:val="0"/>
          <w:spacing w:val="38"/>
        </w:rPr>
        <w:t xml:space="preserve"> </w:t>
      </w:r>
      <w:r w:rsidRPr="00F875C1" w:rsidR="00926864">
        <w:rPr>
          <w:rFonts w:cs="Times New Roman"/>
          <w:b w:val="0"/>
          <w:bCs w:val="0"/>
          <w:spacing w:val="-1"/>
        </w:rPr>
        <w:t>are</w:t>
      </w:r>
      <w:r w:rsidRPr="00F875C1" w:rsidR="00926864">
        <w:rPr>
          <w:rFonts w:cs="Times New Roman"/>
          <w:b w:val="0"/>
          <w:bCs w:val="0"/>
          <w:spacing w:val="29"/>
          <w:w w:val="99"/>
        </w:rPr>
        <w:t xml:space="preserve"> </w:t>
      </w:r>
      <w:r w:rsidRPr="00F875C1" w:rsidR="00926864">
        <w:rPr>
          <w:rFonts w:cs="Times New Roman"/>
          <w:b w:val="0"/>
          <w:bCs w:val="0"/>
        </w:rPr>
        <w:t>provided</w:t>
      </w:r>
      <w:r w:rsidRPr="00F875C1" w:rsidR="00926864">
        <w:rPr>
          <w:rFonts w:cs="Times New Roman"/>
          <w:b w:val="0"/>
          <w:bCs w:val="0"/>
          <w:spacing w:val="-4"/>
        </w:rPr>
        <w:t xml:space="preserve"> </w:t>
      </w:r>
      <w:r w:rsidRPr="00F875C1" w:rsidR="00926864">
        <w:rPr>
          <w:rFonts w:cs="Times New Roman"/>
          <w:b w:val="0"/>
          <w:bCs w:val="0"/>
        </w:rPr>
        <w:t>for</w:t>
      </w:r>
      <w:r w:rsidRPr="00F875C1" w:rsidR="00926864">
        <w:rPr>
          <w:rFonts w:cs="Times New Roman"/>
          <w:b w:val="0"/>
          <w:bCs w:val="0"/>
          <w:spacing w:val="-4"/>
        </w:rPr>
        <w:t xml:space="preserve"> </w:t>
      </w:r>
      <w:r w:rsidRPr="00F875C1" w:rsidR="00926864">
        <w:rPr>
          <w:rFonts w:cs="Times New Roman"/>
          <w:b w:val="0"/>
          <w:bCs w:val="0"/>
        </w:rPr>
        <w:t>the</w:t>
      </w:r>
      <w:r w:rsidRPr="00F875C1" w:rsidR="00926864">
        <w:rPr>
          <w:rFonts w:cs="Times New Roman"/>
          <w:b w:val="0"/>
          <w:bCs w:val="0"/>
          <w:spacing w:val="-4"/>
        </w:rPr>
        <w:t xml:space="preserve"> </w:t>
      </w:r>
      <w:r w:rsidRPr="00F875C1" w:rsidR="00926864">
        <w:rPr>
          <w:rFonts w:cs="Times New Roman"/>
          <w:b w:val="0"/>
          <w:bCs w:val="0"/>
        </w:rPr>
        <w:t>child</w:t>
      </w:r>
      <w:r w:rsidRPr="00F875C1" w:rsidR="00926864">
        <w:rPr>
          <w:rFonts w:cs="Times New Roman"/>
          <w:b w:val="0"/>
          <w:bCs w:val="0"/>
          <w:spacing w:val="-5"/>
        </w:rPr>
        <w:t xml:space="preserve"> </w:t>
      </w:r>
      <w:r w:rsidRPr="00F875C1" w:rsidR="00926864">
        <w:rPr>
          <w:rFonts w:cs="Times New Roman"/>
          <w:b w:val="0"/>
          <w:bCs w:val="0"/>
        </w:rPr>
        <w:t>or</w:t>
      </w:r>
      <w:r w:rsidRPr="00F875C1" w:rsidR="00926864">
        <w:rPr>
          <w:rFonts w:cs="Times New Roman"/>
          <w:b w:val="0"/>
          <w:bCs w:val="0"/>
          <w:spacing w:val="-4"/>
        </w:rPr>
        <w:t xml:space="preserve"> </w:t>
      </w:r>
      <w:r w:rsidRPr="00F875C1" w:rsidR="00926864">
        <w:rPr>
          <w:rFonts w:cs="Times New Roman"/>
          <w:b w:val="0"/>
          <w:bCs w:val="0"/>
          <w:spacing w:val="-1"/>
        </w:rPr>
        <w:t>family.</w:t>
      </w:r>
      <w:r w:rsidRPr="00F875C1" w:rsidR="00926864">
        <w:rPr>
          <w:rFonts w:cs="Times New Roman"/>
          <w:b w:val="0"/>
          <w:bCs w:val="0"/>
          <w:spacing w:val="-3"/>
        </w:rPr>
        <w:t xml:space="preserve"> </w:t>
      </w:r>
      <w:r w:rsidRPr="00F875C1" w:rsidR="00926864">
        <w:rPr>
          <w:rFonts w:cs="Times New Roman"/>
          <w:b w:val="0"/>
          <w:bCs w:val="0"/>
          <w:i/>
        </w:rPr>
        <w:t>A</w:t>
      </w:r>
      <w:r w:rsidRPr="00F875C1" w:rsidR="00926864">
        <w:rPr>
          <w:rFonts w:cs="Times New Roman"/>
          <w:b w:val="0"/>
          <w:bCs w:val="0"/>
          <w:i/>
          <w:spacing w:val="-4"/>
        </w:rPr>
        <w:t xml:space="preserve"> </w:t>
      </w:r>
      <w:r w:rsidRPr="00F875C1" w:rsidR="00926864">
        <w:rPr>
          <w:rFonts w:cs="Times New Roman"/>
          <w:b w:val="0"/>
          <w:bCs w:val="0"/>
          <w:i/>
        </w:rPr>
        <w:t>service</w:t>
      </w:r>
      <w:r w:rsidRPr="00F875C1" w:rsidR="00926864">
        <w:rPr>
          <w:rFonts w:cs="Times New Roman"/>
          <w:b w:val="0"/>
          <w:bCs w:val="0"/>
          <w:i/>
          <w:spacing w:val="-3"/>
        </w:rPr>
        <w:t xml:space="preserve"> </w:t>
      </w:r>
      <w:r w:rsidRPr="00F875C1" w:rsidR="00926864">
        <w:rPr>
          <w:rFonts w:cs="Times New Roman"/>
          <w:b w:val="0"/>
          <w:bCs w:val="0"/>
          <w:i/>
        </w:rPr>
        <w:t>must</w:t>
      </w:r>
      <w:r w:rsidRPr="00F875C1" w:rsidR="00926864">
        <w:rPr>
          <w:rFonts w:cs="Times New Roman"/>
          <w:b w:val="0"/>
          <w:bCs w:val="0"/>
          <w:i/>
          <w:spacing w:val="-4"/>
        </w:rPr>
        <w:t xml:space="preserve"> </w:t>
      </w:r>
      <w:r w:rsidRPr="00F875C1" w:rsidR="00926864">
        <w:rPr>
          <w:rFonts w:cs="Times New Roman"/>
          <w:b w:val="0"/>
          <w:bCs w:val="0"/>
          <w:i/>
        </w:rPr>
        <w:t>continue</w:t>
      </w:r>
      <w:r w:rsidRPr="00F875C1" w:rsidR="00926864">
        <w:rPr>
          <w:rFonts w:cs="Times New Roman"/>
          <w:b w:val="0"/>
          <w:bCs w:val="0"/>
          <w:i/>
          <w:spacing w:val="-4"/>
        </w:rPr>
        <w:t xml:space="preserve"> </w:t>
      </w:r>
      <w:r w:rsidRPr="00F875C1" w:rsidR="00926864">
        <w:rPr>
          <w:rFonts w:cs="Times New Roman"/>
          <w:b w:val="0"/>
          <w:bCs w:val="0"/>
          <w:i/>
        </w:rPr>
        <w:t>after</w:t>
      </w:r>
      <w:r w:rsidRPr="00F875C1" w:rsidR="00926864">
        <w:rPr>
          <w:rFonts w:cs="Times New Roman"/>
          <w:b w:val="0"/>
          <w:bCs w:val="0"/>
          <w:i/>
          <w:spacing w:val="-4"/>
        </w:rPr>
        <w:t xml:space="preserve"> </w:t>
      </w:r>
      <w:r w:rsidRPr="00F875C1" w:rsidR="00926864">
        <w:rPr>
          <w:rFonts w:cs="Times New Roman"/>
          <w:b w:val="0"/>
          <w:bCs w:val="0"/>
          <w:i/>
        </w:rPr>
        <w:t>the</w:t>
      </w:r>
      <w:r w:rsidRPr="00F875C1" w:rsidR="00926864">
        <w:rPr>
          <w:rFonts w:cs="Times New Roman"/>
          <w:b w:val="0"/>
          <w:bCs w:val="0"/>
          <w:i/>
          <w:spacing w:val="-4"/>
        </w:rPr>
        <w:t xml:space="preserve"> </w:t>
      </w:r>
      <w:r w:rsidRPr="00F875C1" w:rsidR="00926864">
        <w:rPr>
          <w:rFonts w:cs="Times New Roman"/>
          <w:b w:val="0"/>
          <w:bCs w:val="0"/>
          <w:i/>
        </w:rPr>
        <w:t>report</w:t>
      </w:r>
      <w:r w:rsidRPr="00F875C1" w:rsidR="00926864">
        <w:rPr>
          <w:rFonts w:cs="Times New Roman"/>
          <w:b w:val="0"/>
          <w:bCs w:val="0"/>
          <w:i/>
          <w:spacing w:val="-4"/>
        </w:rPr>
        <w:t xml:space="preserve"> </w:t>
      </w:r>
      <w:r w:rsidRPr="00F875C1" w:rsidR="00926864">
        <w:rPr>
          <w:rFonts w:cs="Times New Roman"/>
          <w:b w:val="0"/>
          <w:bCs w:val="0"/>
          <w:i/>
        </w:rPr>
        <w:t>disposition</w:t>
      </w:r>
      <w:r w:rsidRPr="00F875C1" w:rsidR="00926864">
        <w:rPr>
          <w:rFonts w:cs="Times New Roman"/>
          <w:b w:val="0"/>
          <w:bCs w:val="0"/>
          <w:i/>
          <w:spacing w:val="-4"/>
        </w:rPr>
        <w:t xml:space="preserve"> </w:t>
      </w:r>
      <w:r w:rsidRPr="00F875C1" w:rsidR="00926864">
        <w:rPr>
          <w:rFonts w:cs="Times New Roman"/>
          <w:b w:val="0"/>
          <w:bCs w:val="0"/>
          <w:i/>
        </w:rPr>
        <w:t>date</w:t>
      </w:r>
      <w:r w:rsidRPr="00F875C1" w:rsidR="00926864">
        <w:rPr>
          <w:rFonts w:cs="Times New Roman"/>
          <w:b w:val="0"/>
          <w:bCs w:val="0"/>
          <w:i/>
          <w:spacing w:val="-4"/>
        </w:rPr>
        <w:t xml:space="preserve"> </w:t>
      </w:r>
      <w:r w:rsidRPr="00F875C1" w:rsidR="00926864">
        <w:rPr>
          <w:rFonts w:cs="Times New Roman"/>
          <w:b w:val="0"/>
          <w:bCs w:val="0"/>
          <w:i/>
        </w:rPr>
        <w:t>to</w:t>
      </w:r>
      <w:r w:rsidRPr="00F875C1" w:rsidR="00926864">
        <w:rPr>
          <w:rFonts w:cs="Times New Roman"/>
          <w:b w:val="0"/>
          <w:bCs w:val="0"/>
          <w:i/>
          <w:spacing w:val="-4"/>
        </w:rPr>
        <w:t xml:space="preserve"> </w:t>
      </w:r>
      <w:r w:rsidRPr="00F875C1" w:rsidR="00926864">
        <w:rPr>
          <w:rFonts w:cs="Times New Roman"/>
          <w:b w:val="0"/>
          <w:bCs w:val="0"/>
          <w:i/>
        </w:rPr>
        <w:t>be</w:t>
      </w:r>
      <w:r w:rsidRPr="00F875C1" w:rsidR="00926864">
        <w:rPr>
          <w:rFonts w:cs="Times New Roman"/>
          <w:b w:val="0"/>
          <w:bCs w:val="0"/>
          <w:i/>
          <w:spacing w:val="-4"/>
        </w:rPr>
        <w:t xml:space="preserve"> </w:t>
      </w:r>
      <w:r w:rsidRPr="00F875C1" w:rsidR="00926864">
        <w:rPr>
          <w:rFonts w:cs="Times New Roman"/>
          <w:b w:val="0"/>
          <w:bCs w:val="0"/>
          <w:i/>
        </w:rPr>
        <w:t>counted</w:t>
      </w:r>
      <w:r>
        <w:rPr>
          <w:rFonts w:cs="Times New Roman"/>
          <w:b w:val="0"/>
          <w:bCs w:val="0"/>
          <w:i/>
        </w:rPr>
        <w:t xml:space="preserve"> </w:t>
      </w:r>
      <w:r w:rsidRPr="000B1DEE" w:rsidR="00926864">
        <w:rPr>
          <w:rFonts w:cs="Times New Roman"/>
          <w:i/>
        </w:rPr>
        <w:t>as</w:t>
      </w:r>
      <w:r w:rsidRPr="000B1DEE" w:rsidR="00926864">
        <w:rPr>
          <w:rFonts w:cs="Times New Roman"/>
          <w:i/>
          <w:spacing w:val="22"/>
        </w:rPr>
        <w:t xml:space="preserve"> </w:t>
      </w:r>
      <w:r w:rsidRPr="000B1DEE" w:rsidR="00926864">
        <w:rPr>
          <w:rFonts w:cs="Times New Roman"/>
          <w:i/>
        </w:rPr>
        <w:t>a</w:t>
      </w:r>
      <w:r w:rsidRPr="000B1DEE" w:rsidR="00926864">
        <w:rPr>
          <w:rFonts w:cs="Times New Roman"/>
          <w:i/>
          <w:spacing w:val="23"/>
        </w:rPr>
        <w:t xml:space="preserve"> </w:t>
      </w:r>
      <w:r w:rsidRPr="00F875C1" w:rsidR="00926864">
        <w:rPr>
          <w:rFonts w:cs="Times New Roman"/>
          <w:b w:val="0"/>
          <w:bCs w:val="0"/>
          <w:i/>
        </w:rPr>
        <w:t>postresponse</w:t>
      </w:r>
      <w:r w:rsidRPr="00F875C1" w:rsidR="00926864">
        <w:rPr>
          <w:rFonts w:cs="Times New Roman"/>
          <w:b w:val="0"/>
          <w:bCs w:val="0"/>
          <w:i/>
          <w:spacing w:val="22"/>
        </w:rPr>
        <w:t xml:space="preserve"> </w:t>
      </w:r>
      <w:r w:rsidRPr="00F875C1" w:rsidR="00926864">
        <w:rPr>
          <w:rFonts w:cs="Times New Roman"/>
          <w:b w:val="0"/>
          <w:bCs w:val="0"/>
          <w:i/>
        </w:rPr>
        <w:t>service.</w:t>
      </w:r>
      <w:r w:rsidRPr="00F875C1" w:rsidR="00926864">
        <w:rPr>
          <w:rFonts w:cs="Times New Roman"/>
          <w:b w:val="0"/>
          <w:bCs w:val="0"/>
          <w:i/>
          <w:spacing w:val="25"/>
        </w:rPr>
        <w:t xml:space="preserve"> </w:t>
      </w:r>
      <w:r w:rsidRPr="00F875C1" w:rsidR="00926864">
        <w:rPr>
          <w:rFonts w:cs="Times New Roman"/>
          <w:b w:val="0"/>
          <w:bCs w:val="0"/>
        </w:rPr>
        <w:t>A</w:t>
      </w:r>
      <w:r w:rsidRPr="00F875C1" w:rsidR="00926864">
        <w:rPr>
          <w:rFonts w:cs="Times New Roman"/>
          <w:b w:val="0"/>
          <w:bCs w:val="0"/>
          <w:spacing w:val="23"/>
        </w:rPr>
        <w:t xml:space="preserve"> </w:t>
      </w:r>
      <w:r w:rsidRPr="00F875C1" w:rsidR="00926864">
        <w:rPr>
          <w:rFonts w:cs="Times New Roman"/>
          <w:b w:val="0"/>
          <w:bCs w:val="0"/>
        </w:rPr>
        <w:t>service</w:t>
      </w:r>
      <w:r w:rsidRPr="00F875C1" w:rsidR="00926864">
        <w:rPr>
          <w:rFonts w:cs="Times New Roman"/>
          <w:b w:val="0"/>
          <w:bCs w:val="0"/>
          <w:spacing w:val="22"/>
        </w:rPr>
        <w:t xml:space="preserve"> </w:t>
      </w:r>
      <w:r w:rsidRPr="00F875C1" w:rsidR="00926864">
        <w:rPr>
          <w:rFonts w:cs="Times New Roman"/>
          <w:b w:val="0"/>
          <w:bCs w:val="0"/>
        </w:rPr>
        <w:t>can</w:t>
      </w:r>
      <w:r w:rsidRPr="00F875C1" w:rsidR="00926864">
        <w:rPr>
          <w:rFonts w:cs="Times New Roman"/>
          <w:b w:val="0"/>
          <w:bCs w:val="0"/>
          <w:spacing w:val="24"/>
        </w:rPr>
        <w:t xml:space="preserve"> </w:t>
      </w:r>
      <w:r w:rsidRPr="00F875C1" w:rsidR="00926864">
        <w:rPr>
          <w:rFonts w:cs="Times New Roman"/>
          <w:b w:val="0"/>
          <w:bCs w:val="0"/>
          <w:spacing w:val="-1"/>
        </w:rPr>
        <w:t>start</w:t>
      </w:r>
      <w:r w:rsidRPr="00F875C1" w:rsidR="00926864">
        <w:rPr>
          <w:rFonts w:cs="Times New Roman"/>
          <w:b w:val="0"/>
          <w:bCs w:val="0"/>
          <w:spacing w:val="22"/>
        </w:rPr>
        <w:t xml:space="preserve"> </w:t>
      </w:r>
      <w:r w:rsidRPr="00F875C1" w:rsidR="00926864">
        <w:rPr>
          <w:rFonts w:cs="Times New Roman"/>
          <w:b w:val="0"/>
          <w:bCs w:val="0"/>
          <w:spacing w:val="-1"/>
        </w:rPr>
        <w:t>at</w:t>
      </w:r>
      <w:r w:rsidRPr="00F875C1" w:rsidR="00926864">
        <w:rPr>
          <w:rFonts w:cs="Times New Roman"/>
          <w:b w:val="0"/>
          <w:bCs w:val="0"/>
          <w:spacing w:val="25"/>
          <w:w w:val="99"/>
        </w:rPr>
        <w:t xml:space="preserve"> </w:t>
      </w:r>
      <w:r w:rsidRPr="00F875C1" w:rsidR="00926864">
        <w:rPr>
          <w:rFonts w:cs="Times New Roman"/>
          <w:b w:val="0"/>
          <w:bCs w:val="0"/>
        </w:rPr>
        <w:t>any</w:t>
      </w:r>
      <w:r w:rsidRPr="00F875C1" w:rsidR="00926864">
        <w:rPr>
          <w:rFonts w:cs="Times New Roman"/>
          <w:b w:val="0"/>
          <w:bCs w:val="0"/>
          <w:spacing w:val="28"/>
        </w:rPr>
        <w:t xml:space="preserve"> </w:t>
      </w:r>
      <w:r w:rsidRPr="00F875C1" w:rsidR="00926864">
        <w:rPr>
          <w:rFonts w:cs="Times New Roman"/>
          <w:b w:val="0"/>
          <w:bCs w:val="0"/>
        </w:rPr>
        <w:t>time</w:t>
      </w:r>
      <w:r w:rsidRPr="00F875C1" w:rsidR="00926864">
        <w:rPr>
          <w:rFonts w:cs="Times New Roman"/>
          <w:b w:val="0"/>
          <w:bCs w:val="0"/>
          <w:spacing w:val="28"/>
        </w:rPr>
        <w:t xml:space="preserve"> </w:t>
      </w:r>
      <w:r w:rsidRPr="00F875C1" w:rsidR="00926864">
        <w:rPr>
          <w:rFonts w:cs="Times New Roman"/>
          <w:b w:val="0"/>
          <w:bCs w:val="0"/>
          <w:spacing w:val="-1"/>
        </w:rPr>
        <w:t>prior</w:t>
      </w:r>
      <w:r w:rsidRPr="00F875C1" w:rsidR="00926864">
        <w:rPr>
          <w:rFonts w:cs="Times New Roman"/>
          <w:b w:val="0"/>
          <w:bCs w:val="0"/>
          <w:spacing w:val="29"/>
        </w:rPr>
        <w:t xml:space="preserve"> </w:t>
      </w:r>
      <w:r w:rsidRPr="00F875C1" w:rsidR="00926864">
        <w:rPr>
          <w:rFonts w:cs="Times New Roman"/>
          <w:b w:val="0"/>
          <w:bCs w:val="0"/>
        </w:rPr>
        <w:t>to</w:t>
      </w:r>
      <w:r w:rsidRPr="00F875C1" w:rsidR="00926864">
        <w:rPr>
          <w:rFonts w:cs="Times New Roman"/>
          <w:b w:val="0"/>
          <w:bCs w:val="0"/>
          <w:spacing w:val="27"/>
        </w:rPr>
        <w:t xml:space="preserve"> </w:t>
      </w:r>
      <w:r w:rsidRPr="00F875C1" w:rsidR="00926864">
        <w:rPr>
          <w:rFonts w:cs="Times New Roman"/>
          <w:b w:val="0"/>
          <w:bCs w:val="0"/>
        </w:rPr>
        <w:t>the</w:t>
      </w:r>
      <w:r w:rsidRPr="00F875C1" w:rsidR="00926864">
        <w:rPr>
          <w:rFonts w:cs="Times New Roman"/>
          <w:b w:val="0"/>
          <w:bCs w:val="0"/>
          <w:spacing w:val="28"/>
        </w:rPr>
        <w:t xml:space="preserve"> </w:t>
      </w:r>
      <w:r w:rsidRPr="00F875C1" w:rsidR="00926864">
        <w:rPr>
          <w:rFonts w:cs="Times New Roman"/>
          <w:b w:val="0"/>
          <w:bCs w:val="0"/>
          <w:spacing w:val="-1"/>
        </w:rPr>
        <w:t>report</w:t>
      </w:r>
      <w:r w:rsidRPr="00F875C1" w:rsidR="00926864">
        <w:rPr>
          <w:rFonts w:cs="Times New Roman"/>
          <w:b w:val="0"/>
          <w:bCs w:val="0"/>
          <w:spacing w:val="29"/>
        </w:rPr>
        <w:t xml:space="preserve"> </w:t>
      </w:r>
      <w:r w:rsidRPr="00F875C1" w:rsidR="00926864">
        <w:rPr>
          <w:rFonts w:cs="Times New Roman"/>
          <w:b w:val="0"/>
          <w:bCs w:val="0"/>
          <w:spacing w:val="-1"/>
        </w:rPr>
        <w:t>disposition</w:t>
      </w:r>
      <w:r w:rsidRPr="00F875C1" w:rsidR="00926864">
        <w:rPr>
          <w:rFonts w:cs="Times New Roman"/>
          <w:b w:val="0"/>
          <w:bCs w:val="0"/>
          <w:spacing w:val="26"/>
        </w:rPr>
        <w:t xml:space="preserve"> </w:t>
      </w:r>
      <w:r w:rsidRPr="00F875C1" w:rsidR="00926864">
        <w:rPr>
          <w:rFonts w:cs="Times New Roman"/>
          <w:b w:val="0"/>
          <w:bCs w:val="0"/>
        </w:rPr>
        <w:t>date</w:t>
      </w:r>
      <w:r w:rsidRPr="00F875C1" w:rsidR="00926864">
        <w:rPr>
          <w:rFonts w:cs="Times New Roman"/>
          <w:b w:val="0"/>
          <w:bCs w:val="0"/>
          <w:spacing w:val="35"/>
          <w:w w:val="99"/>
        </w:rPr>
        <w:t xml:space="preserve"> </w:t>
      </w:r>
      <w:r w:rsidRPr="00F875C1" w:rsidR="00926864">
        <w:rPr>
          <w:rFonts w:cs="Times New Roman"/>
          <w:b w:val="0"/>
          <w:bCs w:val="0"/>
        </w:rPr>
        <w:t>provided</w:t>
      </w:r>
      <w:r w:rsidRPr="00F875C1" w:rsidR="00926864">
        <w:rPr>
          <w:rFonts w:cs="Times New Roman"/>
          <w:b w:val="0"/>
          <w:bCs w:val="0"/>
          <w:spacing w:val="24"/>
        </w:rPr>
        <w:t xml:space="preserve"> </w:t>
      </w:r>
      <w:r w:rsidRPr="00F875C1" w:rsidR="00926864">
        <w:rPr>
          <w:rFonts w:cs="Times New Roman"/>
          <w:b w:val="0"/>
          <w:bCs w:val="0"/>
        </w:rPr>
        <w:t>it</w:t>
      </w:r>
      <w:r w:rsidRPr="00F875C1" w:rsidR="00926864">
        <w:rPr>
          <w:rFonts w:cs="Times New Roman"/>
          <w:b w:val="0"/>
          <w:bCs w:val="0"/>
          <w:spacing w:val="25"/>
        </w:rPr>
        <w:t xml:space="preserve"> </w:t>
      </w:r>
      <w:r w:rsidRPr="00F875C1" w:rsidR="00926864">
        <w:rPr>
          <w:rFonts w:cs="Times New Roman"/>
          <w:b w:val="0"/>
          <w:bCs w:val="0"/>
        </w:rPr>
        <w:t>is</w:t>
      </w:r>
      <w:r w:rsidRPr="00F875C1" w:rsidR="00926864">
        <w:rPr>
          <w:rFonts w:cs="Times New Roman"/>
          <w:b w:val="0"/>
          <w:bCs w:val="0"/>
          <w:spacing w:val="24"/>
        </w:rPr>
        <w:t xml:space="preserve"> </w:t>
      </w:r>
      <w:r w:rsidRPr="00F875C1" w:rsidR="00926864">
        <w:rPr>
          <w:rFonts w:cs="Times New Roman"/>
          <w:b w:val="0"/>
          <w:bCs w:val="0"/>
        </w:rPr>
        <w:t>associated</w:t>
      </w:r>
      <w:r w:rsidRPr="00F875C1" w:rsidR="00926864">
        <w:rPr>
          <w:rFonts w:cs="Times New Roman"/>
          <w:b w:val="0"/>
          <w:bCs w:val="0"/>
          <w:spacing w:val="25"/>
        </w:rPr>
        <w:t xml:space="preserve"> </w:t>
      </w:r>
      <w:r w:rsidRPr="00F875C1" w:rsidR="00926864">
        <w:rPr>
          <w:rFonts w:cs="Times New Roman"/>
          <w:b w:val="0"/>
          <w:bCs w:val="0"/>
          <w:spacing w:val="-1"/>
        </w:rPr>
        <w:t>with</w:t>
      </w:r>
      <w:r w:rsidRPr="00F875C1" w:rsidR="00926864">
        <w:rPr>
          <w:rFonts w:cs="Times New Roman"/>
          <w:b w:val="0"/>
          <w:bCs w:val="0"/>
          <w:spacing w:val="25"/>
        </w:rPr>
        <w:t xml:space="preserve"> </w:t>
      </w:r>
      <w:r w:rsidRPr="00F875C1" w:rsidR="00926864">
        <w:rPr>
          <w:rFonts w:cs="Times New Roman"/>
          <w:b w:val="0"/>
          <w:bCs w:val="0"/>
        </w:rPr>
        <w:t>the</w:t>
      </w:r>
      <w:r w:rsidRPr="00F875C1" w:rsidR="00926864">
        <w:rPr>
          <w:rFonts w:cs="Times New Roman"/>
          <w:b w:val="0"/>
          <w:bCs w:val="0"/>
          <w:spacing w:val="25"/>
        </w:rPr>
        <w:t xml:space="preserve"> </w:t>
      </w:r>
      <w:r w:rsidRPr="00F875C1" w:rsidR="00926864">
        <w:rPr>
          <w:rFonts w:cs="Times New Roman"/>
          <w:b w:val="0"/>
          <w:bCs w:val="0"/>
          <w:spacing w:val="-1"/>
        </w:rPr>
        <w:t>CPS</w:t>
      </w:r>
      <w:r w:rsidRPr="00F875C1" w:rsidR="00926864">
        <w:rPr>
          <w:rFonts w:cs="Times New Roman"/>
          <w:b w:val="0"/>
          <w:bCs w:val="0"/>
          <w:spacing w:val="26"/>
        </w:rPr>
        <w:t xml:space="preserve"> </w:t>
      </w:r>
      <w:r w:rsidRPr="00F875C1" w:rsidR="00926864">
        <w:rPr>
          <w:rFonts w:cs="Times New Roman"/>
          <w:b w:val="0"/>
          <w:bCs w:val="0"/>
        </w:rPr>
        <w:t>response.</w:t>
      </w:r>
      <w:r w:rsidRPr="00F875C1" w:rsidR="00926864">
        <w:rPr>
          <w:rFonts w:cs="Times New Roman"/>
          <w:b w:val="0"/>
          <w:bCs w:val="0"/>
          <w:spacing w:val="26"/>
          <w:w w:val="99"/>
        </w:rPr>
        <w:t xml:space="preserve"> </w:t>
      </w:r>
      <w:r w:rsidRPr="00F875C1" w:rsidR="00926864">
        <w:rPr>
          <w:rFonts w:cs="Times New Roman"/>
          <w:b w:val="0"/>
          <w:bCs w:val="0"/>
        </w:rPr>
        <w:t>Exhibit</w:t>
      </w:r>
      <w:r w:rsidRPr="00F875C1" w:rsidR="00926864">
        <w:rPr>
          <w:rFonts w:cs="Times New Roman"/>
          <w:b w:val="0"/>
          <w:bCs w:val="0"/>
          <w:spacing w:val="18"/>
        </w:rPr>
        <w:t xml:space="preserve"> </w:t>
      </w:r>
      <w:r w:rsidRPr="00F875C1">
        <w:rPr>
          <w:rFonts w:cs="Times New Roman"/>
          <w:b w:val="0"/>
          <w:bCs w:val="0"/>
          <w:spacing w:val="18"/>
        </w:rPr>
        <w:t>1</w:t>
      </w:r>
      <w:r w:rsidRPr="00F875C1" w:rsidR="00926864">
        <w:rPr>
          <w:rFonts w:cs="Times New Roman"/>
          <w:b w:val="0"/>
          <w:bCs w:val="0"/>
          <w:spacing w:val="18"/>
        </w:rPr>
        <w:t xml:space="preserve"> </w:t>
      </w:r>
      <w:r w:rsidRPr="00F875C1" w:rsidR="00926864">
        <w:rPr>
          <w:rFonts w:cs="Times New Roman"/>
          <w:b w:val="0"/>
          <w:bCs w:val="0"/>
        </w:rPr>
        <w:t>Allowable</w:t>
      </w:r>
      <w:r w:rsidRPr="00F875C1" w:rsidR="00926864">
        <w:rPr>
          <w:rFonts w:cs="Times New Roman"/>
          <w:b w:val="0"/>
          <w:bCs w:val="0"/>
          <w:spacing w:val="18"/>
        </w:rPr>
        <w:t xml:space="preserve"> </w:t>
      </w:r>
      <w:r w:rsidRPr="00F875C1" w:rsidR="00926864">
        <w:rPr>
          <w:rFonts w:cs="Times New Roman"/>
          <w:b w:val="0"/>
          <w:bCs w:val="0"/>
        </w:rPr>
        <w:t>Service</w:t>
      </w:r>
      <w:r w:rsidRPr="00F875C1" w:rsidR="00926864">
        <w:rPr>
          <w:rFonts w:cs="Times New Roman"/>
          <w:b w:val="0"/>
          <w:bCs w:val="0"/>
          <w:spacing w:val="18"/>
        </w:rPr>
        <w:t xml:space="preserve"> </w:t>
      </w:r>
      <w:r w:rsidRPr="00F875C1" w:rsidR="00926864">
        <w:rPr>
          <w:rFonts w:cs="Times New Roman"/>
          <w:b w:val="0"/>
          <w:bCs w:val="0"/>
        </w:rPr>
        <w:t>Patterns</w:t>
      </w:r>
      <w:r w:rsidRPr="00F875C1" w:rsidR="00926864">
        <w:rPr>
          <w:rFonts w:cs="Times New Roman"/>
          <w:b w:val="0"/>
          <w:bCs w:val="0"/>
          <w:w w:val="99"/>
        </w:rPr>
        <w:t xml:space="preserve"> </w:t>
      </w:r>
      <w:r w:rsidRPr="00F875C1" w:rsidR="00926864">
        <w:rPr>
          <w:rFonts w:cs="Times New Roman"/>
          <w:b w:val="0"/>
          <w:bCs w:val="0"/>
        </w:rPr>
        <w:t>demonstrates</w:t>
      </w:r>
      <w:r w:rsidRPr="00F875C1" w:rsidR="00926864">
        <w:rPr>
          <w:rFonts w:cs="Times New Roman"/>
          <w:b w:val="0"/>
          <w:bCs w:val="0"/>
          <w:spacing w:val="21"/>
        </w:rPr>
        <w:t xml:space="preserve"> </w:t>
      </w:r>
      <w:r w:rsidRPr="00F875C1" w:rsidR="00926864">
        <w:rPr>
          <w:rFonts w:cs="Times New Roman"/>
          <w:b w:val="0"/>
          <w:bCs w:val="0"/>
          <w:spacing w:val="-1"/>
        </w:rPr>
        <w:t>critical</w:t>
      </w:r>
      <w:r w:rsidRPr="00F875C1" w:rsidR="00926864">
        <w:rPr>
          <w:rFonts w:cs="Times New Roman"/>
          <w:b w:val="0"/>
          <w:bCs w:val="0"/>
          <w:spacing w:val="20"/>
        </w:rPr>
        <w:t xml:space="preserve"> </w:t>
      </w:r>
      <w:r w:rsidRPr="00F875C1" w:rsidR="00926864">
        <w:rPr>
          <w:rFonts w:cs="Times New Roman"/>
          <w:b w:val="0"/>
          <w:bCs w:val="0"/>
        </w:rPr>
        <w:t>timelines</w:t>
      </w:r>
      <w:r w:rsidRPr="00F875C1" w:rsidR="00926864">
        <w:rPr>
          <w:rFonts w:cs="Times New Roman"/>
          <w:b w:val="0"/>
          <w:bCs w:val="0"/>
          <w:spacing w:val="20"/>
        </w:rPr>
        <w:t xml:space="preserve"> </w:t>
      </w:r>
      <w:r w:rsidRPr="00F875C1" w:rsidR="00926864">
        <w:rPr>
          <w:rFonts w:cs="Times New Roman"/>
          <w:b w:val="0"/>
          <w:bCs w:val="0"/>
        </w:rPr>
        <w:t>associated</w:t>
      </w:r>
      <w:r w:rsidRPr="00F875C1" w:rsidR="00926864">
        <w:rPr>
          <w:rFonts w:cs="Times New Roman"/>
          <w:b w:val="0"/>
          <w:bCs w:val="0"/>
          <w:spacing w:val="20"/>
        </w:rPr>
        <w:t xml:space="preserve"> </w:t>
      </w:r>
      <w:r w:rsidRPr="00F875C1" w:rsidR="00926864">
        <w:rPr>
          <w:rFonts w:cs="Times New Roman"/>
          <w:b w:val="0"/>
          <w:bCs w:val="0"/>
          <w:spacing w:val="-1"/>
        </w:rPr>
        <w:t>with</w:t>
      </w:r>
      <w:r w:rsidRPr="00F875C1" w:rsidR="00926864">
        <w:rPr>
          <w:rFonts w:cs="Times New Roman"/>
          <w:b w:val="0"/>
          <w:bCs w:val="0"/>
          <w:spacing w:val="22"/>
          <w:w w:val="99"/>
        </w:rPr>
        <w:t xml:space="preserve"> </w:t>
      </w:r>
      <w:r w:rsidRPr="00F875C1" w:rsidR="00926864">
        <w:rPr>
          <w:rFonts w:cs="Times New Roman"/>
          <w:b w:val="0"/>
          <w:bCs w:val="0"/>
        </w:rPr>
        <w:t>service</w:t>
      </w:r>
      <w:r w:rsidRPr="00F875C1" w:rsidR="00926864">
        <w:rPr>
          <w:rFonts w:cs="Times New Roman"/>
          <w:b w:val="0"/>
          <w:bCs w:val="0"/>
          <w:spacing w:val="15"/>
        </w:rPr>
        <w:t xml:space="preserve"> </w:t>
      </w:r>
      <w:r w:rsidRPr="00F875C1" w:rsidR="00926864">
        <w:rPr>
          <w:rFonts w:cs="Times New Roman"/>
          <w:b w:val="0"/>
          <w:bCs w:val="0"/>
        </w:rPr>
        <w:t>delivery.</w:t>
      </w:r>
      <w:r w:rsidRPr="00F875C1" w:rsidR="00926864">
        <w:rPr>
          <w:rFonts w:cs="Times New Roman"/>
          <w:b w:val="0"/>
          <w:bCs w:val="0"/>
          <w:spacing w:val="15"/>
        </w:rPr>
        <w:t xml:space="preserve"> </w:t>
      </w:r>
    </w:p>
    <w:p w:rsidR="00D5164C" w:rsidRPr="000B1DEE" w:rsidP="00017A6B" w14:paraId="3D9BA0A3" w14:textId="7D980F1B">
      <w:pPr>
        <w:pStyle w:val="Heading1"/>
        <w:ind w:right="80"/>
        <w:jc w:val="center"/>
        <w:rPr>
          <w:rFonts w:cs="Times New Roman"/>
          <w:b w:val="0"/>
          <w:bCs w:val="0"/>
        </w:rPr>
      </w:pPr>
      <w:r w:rsidRPr="000B1DEE">
        <w:rPr>
          <w:rFonts w:cs="Times New Roman"/>
        </w:rPr>
        <w:t>Exhibit</w:t>
      </w:r>
      <w:r w:rsidRPr="000B1DEE">
        <w:rPr>
          <w:rFonts w:cs="Times New Roman"/>
          <w:spacing w:val="-9"/>
        </w:rPr>
        <w:t xml:space="preserve"> </w:t>
      </w:r>
      <w:r w:rsidRPr="000B1DEE" w:rsidR="000B1DEE">
        <w:rPr>
          <w:rFonts w:cs="Times New Roman"/>
        </w:rPr>
        <w:t>1</w:t>
      </w:r>
      <w:r w:rsidRPr="000B1DEE">
        <w:rPr>
          <w:rFonts w:cs="Times New Roman"/>
        </w:rPr>
        <w:t>.</w:t>
      </w:r>
      <w:r w:rsidRPr="000B1DEE">
        <w:rPr>
          <w:rFonts w:cs="Times New Roman"/>
          <w:spacing w:val="-9"/>
        </w:rPr>
        <w:t xml:space="preserve"> </w:t>
      </w:r>
      <w:r w:rsidRPr="000B1DEE">
        <w:rPr>
          <w:rFonts w:cs="Times New Roman"/>
        </w:rPr>
        <w:t>Allowable</w:t>
      </w:r>
      <w:r w:rsidRPr="000B1DEE">
        <w:rPr>
          <w:rFonts w:cs="Times New Roman"/>
          <w:spacing w:val="-9"/>
        </w:rPr>
        <w:t xml:space="preserve"> </w:t>
      </w:r>
      <w:r w:rsidRPr="000B1DEE">
        <w:rPr>
          <w:rFonts w:cs="Times New Roman"/>
        </w:rPr>
        <w:t>Service</w:t>
      </w:r>
      <w:r w:rsidRPr="000B1DEE">
        <w:rPr>
          <w:rFonts w:cs="Times New Roman"/>
          <w:spacing w:val="-9"/>
        </w:rPr>
        <w:t xml:space="preserve"> </w:t>
      </w:r>
      <w:r w:rsidRPr="000B1DEE">
        <w:rPr>
          <w:rFonts w:cs="Times New Roman"/>
          <w:spacing w:val="-1"/>
        </w:rPr>
        <w:t>Patterns</w:t>
      </w:r>
    </w:p>
    <w:p w:rsidR="00D5164C" w:rsidRPr="000B1DEE" w:rsidP="00017A6B" w14:paraId="166E6C87" w14:textId="631FFBE0">
      <w:pPr>
        <w:ind w:left="512" w:right="80"/>
        <w:jc w:val="center"/>
        <w:rPr>
          <w:rFonts w:ascii="Times New Roman" w:eastAsia="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60288" behindDoc="0" locked="0" layoutInCell="1" allowOverlap="1">
                <wp:simplePos x="0" y="0"/>
                <wp:positionH relativeFrom="page">
                  <wp:posOffset>1546225</wp:posOffset>
                </wp:positionH>
                <wp:positionV relativeFrom="paragraph">
                  <wp:posOffset>452120</wp:posOffset>
                </wp:positionV>
                <wp:extent cx="4575810" cy="3937000"/>
                <wp:effectExtent l="3175" t="1905" r="2540" b="4445"/>
                <wp:wrapNone/>
                <wp:docPr id="945731398" name="Group 880"/>
                <wp:cNvGraphicFramePr/>
                <a:graphic xmlns:a="http://schemas.openxmlformats.org/drawingml/2006/main">
                  <a:graphicData uri="http://schemas.microsoft.com/office/word/2010/wordprocessingGroup">
                    <wpg:wgp xmlns:wpg="http://schemas.microsoft.com/office/word/2010/wordprocessingGroup">
                      <wpg:cNvGrpSpPr/>
                      <wpg:grpSpPr>
                        <a:xfrm>
                          <a:off x="0" y="0"/>
                          <a:ext cx="4575810" cy="3937000"/>
                          <a:chOff x="2435" y="712"/>
                          <a:chExt cx="7206" cy="6200"/>
                        </a:xfrm>
                      </wpg:grpSpPr>
                      <wpg:grpSp>
                        <wpg:cNvPr id="584705993" name="Group 1013"/>
                        <wpg:cNvGrpSpPr/>
                        <wpg:grpSpPr>
                          <a:xfrm>
                            <a:off x="3943" y="737"/>
                            <a:ext cx="1022" cy="6148"/>
                            <a:chOff x="3943" y="737"/>
                            <a:chExt cx="1022" cy="6148"/>
                          </a:xfrm>
                        </wpg:grpSpPr>
                        <wps:wsp xmlns:wps="http://schemas.microsoft.com/office/word/2010/wordprocessingShape">
                          <wps:cNvPr id="528700695" name="Freeform 1015"/>
                          <wps:cNvSpPr/>
                          <wps:spPr bwMode="auto">
                            <a:xfrm>
                              <a:off x="3943" y="737"/>
                              <a:ext cx="1022" cy="6148"/>
                            </a:xfrm>
                            <a:custGeom>
                              <a:avLst/>
                              <a:gdLst>
                                <a:gd name="T0" fmla="+- 0 4964 3943"/>
                                <a:gd name="T1" fmla="*/ T0 w 1022"/>
                                <a:gd name="T2" fmla="+- 0 6501 737"/>
                                <a:gd name="T3" fmla="*/ 6501 h 6148"/>
                                <a:gd name="T4" fmla="+- 0 3943 3943"/>
                                <a:gd name="T5" fmla="*/ T4 w 1022"/>
                                <a:gd name="T6" fmla="+- 0 6501 737"/>
                                <a:gd name="T7" fmla="*/ 6501 h 6148"/>
                                <a:gd name="T8" fmla="+- 0 4453 3943"/>
                                <a:gd name="T9" fmla="*/ T8 w 1022"/>
                                <a:gd name="T10" fmla="+- 0 6885 737"/>
                                <a:gd name="T11" fmla="*/ 6885 h 6148"/>
                                <a:gd name="T12" fmla="+- 0 4964 3943"/>
                                <a:gd name="T13" fmla="*/ T12 w 1022"/>
                                <a:gd name="T14" fmla="+- 0 6501 737"/>
                                <a:gd name="T15" fmla="*/ 6501 h 6148"/>
                              </a:gdLst>
                              <a:cxnLst>
                                <a:cxn ang="0">
                                  <a:pos x="T1" y="T3"/>
                                </a:cxn>
                                <a:cxn ang="0">
                                  <a:pos x="T5" y="T7"/>
                                </a:cxn>
                                <a:cxn ang="0">
                                  <a:pos x="T9" y="T11"/>
                                </a:cxn>
                                <a:cxn ang="0">
                                  <a:pos x="T13" y="T15"/>
                                </a:cxn>
                              </a:cxnLst>
                              <a:rect l="0" t="0" r="r" b="b"/>
                              <a:pathLst>
                                <a:path fill="norm" h="6148" w="1022" stroke="1">
                                  <a:moveTo>
                                    <a:pt x="1021" y="5764"/>
                                  </a:moveTo>
                                  <a:lnTo>
                                    <a:pt x="0" y="5764"/>
                                  </a:lnTo>
                                  <a:lnTo>
                                    <a:pt x="510" y="6148"/>
                                  </a:lnTo>
                                  <a:lnTo>
                                    <a:pt x="1021" y="5764"/>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692647694" name="Freeform 1014"/>
                          <wps:cNvSpPr/>
                          <wps:spPr bwMode="auto">
                            <a:xfrm>
                              <a:off x="3943" y="737"/>
                              <a:ext cx="1022" cy="6148"/>
                            </a:xfrm>
                            <a:custGeom>
                              <a:avLst/>
                              <a:gdLst>
                                <a:gd name="T0" fmla="+- 0 4626 3943"/>
                                <a:gd name="T1" fmla="*/ T0 w 1022"/>
                                <a:gd name="T2" fmla="+- 0 737 737"/>
                                <a:gd name="T3" fmla="*/ 737 h 6148"/>
                                <a:gd name="T4" fmla="+- 0 4279 3943"/>
                                <a:gd name="T5" fmla="*/ T4 w 1022"/>
                                <a:gd name="T6" fmla="+- 0 737 737"/>
                                <a:gd name="T7" fmla="*/ 737 h 6148"/>
                                <a:gd name="T8" fmla="+- 0 4279 3943"/>
                                <a:gd name="T9" fmla="*/ T8 w 1022"/>
                                <a:gd name="T10" fmla="+- 0 6501 737"/>
                                <a:gd name="T11" fmla="*/ 6501 h 6148"/>
                                <a:gd name="T12" fmla="+- 0 4626 3943"/>
                                <a:gd name="T13" fmla="*/ T12 w 1022"/>
                                <a:gd name="T14" fmla="+- 0 6501 737"/>
                                <a:gd name="T15" fmla="*/ 6501 h 6148"/>
                                <a:gd name="T16" fmla="+- 0 4626 3943"/>
                                <a:gd name="T17" fmla="*/ T16 w 1022"/>
                                <a:gd name="T18" fmla="+- 0 737 737"/>
                                <a:gd name="T19" fmla="*/ 737 h 6148"/>
                              </a:gdLst>
                              <a:cxnLst>
                                <a:cxn ang="0">
                                  <a:pos x="T1" y="T3"/>
                                </a:cxn>
                                <a:cxn ang="0">
                                  <a:pos x="T5" y="T7"/>
                                </a:cxn>
                                <a:cxn ang="0">
                                  <a:pos x="T9" y="T11"/>
                                </a:cxn>
                                <a:cxn ang="0">
                                  <a:pos x="T13" y="T15"/>
                                </a:cxn>
                                <a:cxn ang="0">
                                  <a:pos x="T17" y="T19"/>
                                </a:cxn>
                              </a:cxnLst>
                              <a:rect l="0" t="0" r="r" b="b"/>
                              <a:pathLst>
                                <a:path fill="norm" h="6148" w="1022" stroke="1">
                                  <a:moveTo>
                                    <a:pt x="683" y="0"/>
                                  </a:moveTo>
                                  <a:lnTo>
                                    <a:pt x="336" y="0"/>
                                  </a:lnTo>
                                  <a:lnTo>
                                    <a:pt x="336" y="5764"/>
                                  </a:lnTo>
                                  <a:lnTo>
                                    <a:pt x="683" y="5764"/>
                                  </a:lnTo>
                                  <a:lnTo>
                                    <a:pt x="683" y="0"/>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217882459" name="Group 998"/>
                        <wpg:cNvGrpSpPr/>
                        <wpg:grpSpPr>
                          <a:xfrm>
                            <a:off x="3916" y="712"/>
                            <a:ext cx="1076" cy="6200"/>
                            <a:chOff x="3916" y="712"/>
                            <a:chExt cx="1076" cy="6200"/>
                          </a:xfrm>
                        </wpg:grpSpPr>
                        <wps:wsp xmlns:wps="http://schemas.microsoft.com/office/word/2010/wordprocessingShape">
                          <wps:cNvPr id="177807823" name="Freeform 1012"/>
                          <wps:cNvSpPr/>
                          <wps:spPr bwMode="auto">
                            <a:xfrm>
                              <a:off x="3916" y="712"/>
                              <a:ext cx="1076" cy="6200"/>
                            </a:xfrm>
                            <a:custGeom>
                              <a:avLst/>
                              <a:gdLst>
                                <a:gd name="T0" fmla="+- 0 4254 3916"/>
                                <a:gd name="T1" fmla="*/ T0 w 1076"/>
                                <a:gd name="T2" fmla="+- 0 6475 712"/>
                                <a:gd name="T3" fmla="*/ 6475 h 6200"/>
                                <a:gd name="T4" fmla="+- 0 3932 3916"/>
                                <a:gd name="T5" fmla="*/ T4 w 1076"/>
                                <a:gd name="T6" fmla="+- 0 6475 712"/>
                                <a:gd name="T7" fmla="*/ 6475 h 6200"/>
                                <a:gd name="T8" fmla="+- 0 3923 3916"/>
                                <a:gd name="T9" fmla="*/ T8 w 1076"/>
                                <a:gd name="T10" fmla="+- 0 6483 712"/>
                                <a:gd name="T11" fmla="*/ 6483 h 6200"/>
                                <a:gd name="T12" fmla="+- 0 3919 3916"/>
                                <a:gd name="T13" fmla="*/ T12 w 1076"/>
                                <a:gd name="T14" fmla="+- 0 6492 712"/>
                                <a:gd name="T15" fmla="*/ 6492 h 6200"/>
                                <a:gd name="T16" fmla="+- 0 3916 3916"/>
                                <a:gd name="T17" fmla="*/ T16 w 1076"/>
                                <a:gd name="T18" fmla="+- 0 6503 712"/>
                                <a:gd name="T19" fmla="*/ 6503 h 6200"/>
                                <a:gd name="T20" fmla="+- 0 3919 3916"/>
                                <a:gd name="T21" fmla="*/ T20 w 1076"/>
                                <a:gd name="T22" fmla="+- 0 6514 712"/>
                                <a:gd name="T23" fmla="*/ 6514 h 6200"/>
                                <a:gd name="T24" fmla="+- 0 3928 3916"/>
                                <a:gd name="T25" fmla="*/ T24 w 1076"/>
                                <a:gd name="T26" fmla="+- 0 6521 712"/>
                                <a:gd name="T27" fmla="*/ 6521 h 6200"/>
                                <a:gd name="T28" fmla="+- 0 4439 3916"/>
                                <a:gd name="T29" fmla="*/ T28 w 1076"/>
                                <a:gd name="T30" fmla="+- 0 6905 712"/>
                                <a:gd name="T31" fmla="*/ 6905 h 6200"/>
                                <a:gd name="T32" fmla="+- 0 4447 3916"/>
                                <a:gd name="T33" fmla="*/ T32 w 1076"/>
                                <a:gd name="T34" fmla="+- 0 6911 712"/>
                                <a:gd name="T35" fmla="*/ 6911 h 6200"/>
                                <a:gd name="T36" fmla="+- 0 4459 3916"/>
                                <a:gd name="T37" fmla="*/ T36 w 1076"/>
                                <a:gd name="T38" fmla="+- 0 6911 712"/>
                                <a:gd name="T39" fmla="*/ 6911 h 6200"/>
                                <a:gd name="T40" fmla="+- 0 4469 3916"/>
                                <a:gd name="T41" fmla="*/ T40 w 1076"/>
                                <a:gd name="T42" fmla="+- 0 6905 712"/>
                                <a:gd name="T43" fmla="*/ 6905 h 6200"/>
                                <a:gd name="T44" fmla="+- 0 4523 3916"/>
                                <a:gd name="T45" fmla="*/ T44 w 1076"/>
                                <a:gd name="T46" fmla="+- 0 6864 712"/>
                                <a:gd name="T47" fmla="*/ 6864 h 6200"/>
                                <a:gd name="T48" fmla="+- 0 4439 3916"/>
                                <a:gd name="T49" fmla="*/ T48 w 1076"/>
                                <a:gd name="T50" fmla="+- 0 6864 712"/>
                                <a:gd name="T51" fmla="*/ 6864 h 6200"/>
                                <a:gd name="T52" fmla="+- 0 4454 3916"/>
                                <a:gd name="T53" fmla="*/ T52 w 1076"/>
                                <a:gd name="T54" fmla="+- 0 6853 712"/>
                                <a:gd name="T55" fmla="*/ 6853 h 6200"/>
                                <a:gd name="T56" fmla="+- 0 4018 3916"/>
                                <a:gd name="T57" fmla="*/ T56 w 1076"/>
                                <a:gd name="T58" fmla="+- 0 6526 712"/>
                                <a:gd name="T59" fmla="*/ 6526 h 6200"/>
                                <a:gd name="T60" fmla="+- 0 3943 3916"/>
                                <a:gd name="T61" fmla="*/ T60 w 1076"/>
                                <a:gd name="T62" fmla="+- 0 6526 712"/>
                                <a:gd name="T63" fmla="*/ 6526 h 6200"/>
                                <a:gd name="T64" fmla="+- 0 3958 3916"/>
                                <a:gd name="T65" fmla="*/ T64 w 1076"/>
                                <a:gd name="T66" fmla="+- 0 6480 712"/>
                                <a:gd name="T67" fmla="*/ 6480 h 6200"/>
                                <a:gd name="T68" fmla="+- 0 4254 3916"/>
                                <a:gd name="T69" fmla="*/ T68 w 1076"/>
                                <a:gd name="T70" fmla="+- 0 6480 712"/>
                                <a:gd name="T71" fmla="*/ 6480 h 6200"/>
                                <a:gd name="T72" fmla="+- 0 4254 3916"/>
                                <a:gd name="T73" fmla="*/ T72 w 1076"/>
                                <a:gd name="T74" fmla="+- 0 6475 712"/>
                                <a:gd name="T75" fmla="*/ 6475 h 620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fill="norm" h="6200" w="1076" stroke="1">
                                  <a:moveTo>
                                    <a:pt x="338" y="5763"/>
                                  </a:moveTo>
                                  <a:lnTo>
                                    <a:pt x="16" y="5763"/>
                                  </a:lnTo>
                                  <a:lnTo>
                                    <a:pt x="7" y="5771"/>
                                  </a:lnTo>
                                  <a:lnTo>
                                    <a:pt x="3" y="5780"/>
                                  </a:lnTo>
                                  <a:lnTo>
                                    <a:pt x="0" y="5791"/>
                                  </a:lnTo>
                                  <a:lnTo>
                                    <a:pt x="3" y="5802"/>
                                  </a:lnTo>
                                  <a:lnTo>
                                    <a:pt x="12" y="5809"/>
                                  </a:lnTo>
                                  <a:lnTo>
                                    <a:pt x="523" y="6193"/>
                                  </a:lnTo>
                                  <a:lnTo>
                                    <a:pt x="531" y="6199"/>
                                  </a:lnTo>
                                  <a:lnTo>
                                    <a:pt x="543" y="6199"/>
                                  </a:lnTo>
                                  <a:lnTo>
                                    <a:pt x="553" y="6193"/>
                                  </a:lnTo>
                                  <a:lnTo>
                                    <a:pt x="607" y="6152"/>
                                  </a:lnTo>
                                  <a:lnTo>
                                    <a:pt x="523" y="6152"/>
                                  </a:lnTo>
                                  <a:lnTo>
                                    <a:pt x="538" y="6141"/>
                                  </a:lnTo>
                                  <a:lnTo>
                                    <a:pt x="102" y="5814"/>
                                  </a:lnTo>
                                  <a:lnTo>
                                    <a:pt x="27" y="5814"/>
                                  </a:lnTo>
                                  <a:lnTo>
                                    <a:pt x="42" y="5768"/>
                                  </a:lnTo>
                                  <a:lnTo>
                                    <a:pt x="338" y="5768"/>
                                  </a:lnTo>
                                  <a:lnTo>
                                    <a:pt x="338" y="5763"/>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470730287" name="Freeform 1011"/>
                          <wps:cNvSpPr/>
                          <wps:spPr bwMode="auto">
                            <a:xfrm>
                              <a:off x="3916" y="712"/>
                              <a:ext cx="1076" cy="6200"/>
                            </a:xfrm>
                            <a:custGeom>
                              <a:avLst/>
                              <a:gdLst>
                                <a:gd name="T0" fmla="+- 0 4454 3916"/>
                                <a:gd name="T1" fmla="*/ T0 w 1076"/>
                                <a:gd name="T2" fmla="+- 0 6853 712"/>
                                <a:gd name="T3" fmla="*/ 6853 h 6200"/>
                                <a:gd name="T4" fmla="+- 0 4439 3916"/>
                                <a:gd name="T5" fmla="*/ T4 w 1076"/>
                                <a:gd name="T6" fmla="+- 0 6864 712"/>
                                <a:gd name="T7" fmla="*/ 6864 h 6200"/>
                                <a:gd name="T8" fmla="+- 0 4469 3916"/>
                                <a:gd name="T9" fmla="*/ T8 w 1076"/>
                                <a:gd name="T10" fmla="+- 0 6864 712"/>
                                <a:gd name="T11" fmla="*/ 6864 h 6200"/>
                                <a:gd name="T12" fmla="+- 0 4454 3916"/>
                                <a:gd name="T13" fmla="*/ T12 w 1076"/>
                                <a:gd name="T14" fmla="+- 0 6853 712"/>
                                <a:gd name="T15" fmla="*/ 6853 h 6200"/>
                              </a:gdLst>
                              <a:cxnLst>
                                <a:cxn ang="0">
                                  <a:pos x="T1" y="T3"/>
                                </a:cxn>
                                <a:cxn ang="0">
                                  <a:pos x="T5" y="T7"/>
                                </a:cxn>
                                <a:cxn ang="0">
                                  <a:pos x="T9" y="T11"/>
                                </a:cxn>
                                <a:cxn ang="0">
                                  <a:pos x="T13" y="T15"/>
                                </a:cxn>
                              </a:cxnLst>
                              <a:rect l="0" t="0" r="r" b="b"/>
                              <a:pathLst>
                                <a:path fill="norm" h="6200" w="1076" stroke="1">
                                  <a:moveTo>
                                    <a:pt x="538" y="6141"/>
                                  </a:moveTo>
                                  <a:lnTo>
                                    <a:pt x="523" y="6152"/>
                                  </a:lnTo>
                                  <a:lnTo>
                                    <a:pt x="553" y="6152"/>
                                  </a:lnTo>
                                  <a:lnTo>
                                    <a:pt x="538" y="6141"/>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76331957" name="Freeform 1010"/>
                          <wps:cNvSpPr/>
                          <wps:spPr bwMode="auto">
                            <a:xfrm>
                              <a:off x="3916" y="712"/>
                              <a:ext cx="1076" cy="6200"/>
                            </a:xfrm>
                            <a:custGeom>
                              <a:avLst/>
                              <a:gdLst>
                                <a:gd name="T0" fmla="+- 0 4949 3916"/>
                                <a:gd name="T1" fmla="*/ T0 w 1076"/>
                                <a:gd name="T2" fmla="+- 0 6480 712"/>
                                <a:gd name="T3" fmla="*/ 6480 h 6200"/>
                                <a:gd name="T4" fmla="+- 0 4454 3916"/>
                                <a:gd name="T5" fmla="*/ T4 w 1076"/>
                                <a:gd name="T6" fmla="+- 0 6853 712"/>
                                <a:gd name="T7" fmla="*/ 6853 h 6200"/>
                                <a:gd name="T8" fmla="+- 0 4469 3916"/>
                                <a:gd name="T9" fmla="*/ T8 w 1076"/>
                                <a:gd name="T10" fmla="+- 0 6864 712"/>
                                <a:gd name="T11" fmla="*/ 6864 h 6200"/>
                                <a:gd name="T12" fmla="+- 0 4523 3916"/>
                                <a:gd name="T13" fmla="*/ T12 w 1076"/>
                                <a:gd name="T14" fmla="+- 0 6864 712"/>
                                <a:gd name="T15" fmla="*/ 6864 h 6200"/>
                                <a:gd name="T16" fmla="+- 0 4972 3916"/>
                                <a:gd name="T17" fmla="*/ T16 w 1076"/>
                                <a:gd name="T18" fmla="+- 0 6526 712"/>
                                <a:gd name="T19" fmla="*/ 6526 h 6200"/>
                                <a:gd name="T20" fmla="+- 0 4964 3916"/>
                                <a:gd name="T21" fmla="*/ T20 w 1076"/>
                                <a:gd name="T22" fmla="+- 0 6526 712"/>
                                <a:gd name="T23" fmla="*/ 6526 h 6200"/>
                                <a:gd name="T24" fmla="+- 0 4949 3916"/>
                                <a:gd name="T25" fmla="*/ T24 w 1076"/>
                                <a:gd name="T26" fmla="+- 0 6480 712"/>
                                <a:gd name="T27" fmla="*/ 6480 h 6200"/>
                              </a:gdLst>
                              <a:cxnLst>
                                <a:cxn ang="0">
                                  <a:pos x="T1" y="T3"/>
                                </a:cxn>
                                <a:cxn ang="0">
                                  <a:pos x="T5" y="T7"/>
                                </a:cxn>
                                <a:cxn ang="0">
                                  <a:pos x="T9" y="T11"/>
                                </a:cxn>
                                <a:cxn ang="0">
                                  <a:pos x="T13" y="T15"/>
                                </a:cxn>
                                <a:cxn ang="0">
                                  <a:pos x="T17" y="T19"/>
                                </a:cxn>
                                <a:cxn ang="0">
                                  <a:pos x="T21" y="T23"/>
                                </a:cxn>
                                <a:cxn ang="0">
                                  <a:pos x="T25" y="T27"/>
                                </a:cxn>
                              </a:cxnLst>
                              <a:rect l="0" t="0" r="r" b="b"/>
                              <a:pathLst>
                                <a:path fill="norm" h="6200" w="1076" stroke="1">
                                  <a:moveTo>
                                    <a:pt x="1033" y="5768"/>
                                  </a:moveTo>
                                  <a:lnTo>
                                    <a:pt x="538" y="6141"/>
                                  </a:lnTo>
                                  <a:lnTo>
                                    <a:pt x="553" y="6152"/>
                                  </a:lnTo>
                                  <a:lnTo>
                                    <a:pt x="607" y="6152"/>
                                  </a:lnTo>
                                  <a:lnTo>
                                    <a:pt x="1056" y="5814"/>
                                  </a:lnTo>
                                  <a:lnTo>
                                    <a:pt x="1048" y="5814"/>
                                  </a:lnTo>
                                  <a:lnTo>
                                    <a:pt x="1033" y="576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081540784" name="Freeform 1009"/>
                          <wps:cNvSpPr/>
                          <wps:spPr bwMode="auto">
                            <a:xfrm>
                              <a:off x="3916" y="712"/>
                              <a:ext cx="1076" cy="6200"/>
                            </a:xfrm>
                            <a:custGeom>
                              <a:avLst/>
                              <a:gdLst>
                                <a:gd name="T0" fmla="+- 0 3958 3916"/>
                                <a:gd name="T1" fmla="*/ T0 w 1076"/>
                                <a:gd name="T2" fmla="+- 0 6480 712"/>
                                <a:gd name="T3" fmla="*/ 6480 h 6200"/>
                                <a:gd name="T4" fmla="+- 0 3943 3916"/>
                                <a:gd name="T5" fmla="*/ T4 w 1076"/>
                                <a:gd name="T6" fmla="+- 0 6526 712"/>
                                <a:gd name="T7" fmla="*/ 6526 h 6200"/>
                                <a:gd name="T8" fmla="+- 0 4018 3916"/>
                                <a:gd name="T9" fmla="*/ T8 w 1076"/>
                                <a:gd name="T10" fmla="+- 0 6526 712"/>
                                <a:gd name="T11" fmla="*/ 6526 h 6200"/>
                                <a:gd name="T12" fmla="+- 0 3958 3916"/>
                                <a:gd name="T13" fmla="*/ T12 w 1076"/>
                                <a:gd name="T14" fmla="+- 0 6480 712"/>
                                <a:gd name="T15" fmla="*/ 6480 h 6200"/>
                              </a:gdLst>
                              <a:cxnLst>
                                <a:cxn ang="0">
                                  <a:pos x="T1" y="T3"/>
                                </a:cxn>
                                <a:cxn ang="0">
                                  <a:pos x="T5" y="T7"/>
                                </a:cxn>
                                <a:cxn ang="0">
                                  <a:pos x="T9" y="T11"/>
                                </a:cxn>
                                <a:cxn ang="0">
                                  <a:pos x="T13" y="T15"/>
                                </a:cxn>
                              </a:cxnLst>
                              <a:rect l="0" t="0" r="r" b="b"/>
                              <a:pathLst>
                                <a:path fill="norm" h="6200" w="1076" stroke="1">
                                  <a:moveTo>
                                    <a:pt x="42" y="5768"/>
                                  </a:moveTo>
                                  <a:lnTo>
                                    <a:pt x="27" y="5814"/>
                                  </a:lnTo>
                                  <a:lnTo>
                                    <a:pt x="102" y="5814"/>
                                  </a:lnTo>
                                  <a:lnTo>
                                    <a:pt x="42" y="576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594033668" name="Freeform 1008"/>
                          <wps:cNvSpPr/>
                          <wps:spPr bwMode="auto">
                            <a:xfrm>
                              <a:off x="3916" y="712"/>
                              <a:ext cx="1076" cy="6200"/>
                            </a:xfrm>
                            <a:custGeom>
                              <a:avLst/>
                              <a:gdLst>
                                <a:gd name="T0" fmla="+- 0 4254 3916"/>
                                <a:gd name="T1" fmla="*/ T0 w 1076"/>
                                <a:gd name="T2" fmla="+- 0 6480 712"/>
                                <a:gd name="T3" fmla="*/ 6480 h 6200"/>
                                <a:gd name="T4" fmla="+- 0 3958 3916"/>
                                <a:gd name="T5" fmla="*/ T4 w 1076"/>
                                <a:gd name="T6" fmla="+- 0 6480 712"/>
                                <a:gd name="T7" fmla="*/ 6480 h 6200"/>
                                <a:gd name="T8" fmla="+- 0 4018 3916"/>
                                <a:gd name="T9" fmla="*/ T8 w 1076"/>
                                <a:gd name="T10" fmla="+- 0 6526 712"/>
                                <a:gd name="T11" fmla="*/ 6526 h 6200"/>
                                <a:gd name="T12" fmla="+- 0 4292 3916"/>
                                <a:gd name="T13" fmla="*/ T12 w 1076"/>
                                <a:gd name="T14" fmla="+- 0 6526 712"/>
                                <a:gd name="T15" fmla="*/ 6526 h 6200"/>
                                <a:gd name="T16" fmla="+- 0 4304 3916"/>
                                <a:gd name="T17" fmla="*/ T16 w 1076"/>
                                <a:gd name="T18" fmla="+- 0 6514 712"/>
                                <a:gd name="T19" fmla="*/ 6514 h 6200"/>
                                <a:gd name="T20" fmla="+- 0 4304 3916"/>
                                <a:gd name="T21" fmla="*/ T20 w 1076"/>
                                <a:gd name="T22" fmla="+- 0 6501 712"/>
                                <a:gd name="T23" fmla="*/ 6501 h 6200"/>
                                <a:gd name="T24" fmla="+- 0 4254 3916"/>
                                <a:gd name="T25" fmla="*/ T24 w 1076"/>
                                <a:gd name="T26" fmla="+- 0 6501 712"/>
                                <a:gd name="T27" fmla="*/ 6501 h 6200"/>
                                <a:gd name="T28" fmla="+- 0 4254 3916"/>
                                <a:gd name="T29" fmla="*/ T28 w 1076"/>
                                <a:gd name="T30" fmla="+- 0 6480 712"/>
                                <a:gd name="T31" fmla="*/ 6480 h 6200"/>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6200" w="1076" stroke="1">
                                  <a:moveTo>
                                    <a:pt x="338" y="5768"/>
                                  </a:moveTo>
                                  <a:lnTo>
                                    <a:pt x="42" y="5768"/>
                                  </a:lnTo>
                                  <a:lnTo>
                                    <a:pt x="102" y="5814"/>
                                  </a:lnTo>
                                  <a:lnTo>
                                    <a:pt x="376" y="5814"/>
                                  </a:lnTo>
                                  <a:lnTo>
                                    <a:pt x="388" y="5802"/>
                                  </a:lnTo>
                                  <a:lnTo>
                                    <a:pt x="388" y="5789"/>
                                  </a:lnTo>
                                  <a:lnTo>
                                    <a:pt x="338" y="5789"/>
                                  </a:lnTo>
                                  <a:lnTo>
                                    <a:pt x="338" y="576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661931238" name="Freeform 1007"/>
                          <wps:cNvSpPr/>
                          <wps:spPr bwMode="auto">
                            <a:xfrm>
                              <a:off x="3916" y="712"/>
                              <a:ext cx="1076" cy="6200"/>
                            </a:xfrm>
                            <a:custGeom>
                              <a:avLst/>
                              <a:gdLst>
                                <a:gd name="T0" fmla="+- 0 4602 3916"/>
                                <a:gd name="T1" fmla="*/ T0 w 1076"/>
                                <a:gd name="T2" fmla="+- 0 737 712"/>
                                <a:gd name="T3" fmla="*/ 737 h 6200"/>
                                <a:gd name="T4" fmla="+- 0 4602 3916"/>
                                <a:gd name="T5" fmla="*/ T4 w 1076"/>
                                <a:gd name="T6" fmla="+- 0 6514 712"/>
                                <a:gd name="T7" fmla="*/ 6514 h 6200"/>
                                <a:gd name="T8" fmla="+- 0 4613 3916"/>
                                <a:gd name="T9" fmla="*/ T8 w 1076"/>
                                <a:gd name="T10" fmla="+- 0 6526 712"/>
                                <a:gd name="T11" fmla="*/ 6526 h 6200"/>
                                <a:gd name="T12" fmla="+- 0 4888 3916"/>
                                <a:gd name="T13" fmla="*/ T12 w 1076"/>
                                <a:gd name="T14" fmla="+- 0 6526 712"/>
                                <a:gd name="T15" fmla="*/ 6526 h 6200"/>
                                <a:gd name="T16" fmla="+- 0 4922 3916"/>
                                <a:gd name="T17" fmla="*/ T16 w 1076"/>
                                <a:gd name="T18" fmla="+- 0 6501 712"/>
                                <a:gd name="T19" fmla="*/ 6501 h 6200"/>
                                <a:gd name="T20" fmla="+- 0 4651 3916"/>
                                <a:gd name="T21" fmla="*/ T20 w 1076"/>
                                <a:gd name="T22" fmla="+- 0 6501 712"/>
                                <a:gd name="T23" fmla="*/ 6501 h 6200"/>
                                <a:gd name="T24" fmla="+- 0 4626 3916"/>
                                <a:gd name="T25" fmla="*/ T24 w 1076"/>
                                <a:gd name="T26" fmla="+- 0 6475 712"/>
                                <a:gd name="T27" fmla="*/ 6475 h 6200"/>
                                <a:gd name="T28" fmla="+- 0 4651 3916"/>
                                <a:gd name="T29" fmla="*/ T28 w 1076"/>
                                <a:gd name="T30" fmla="+- 0 6475 712"/>
                                <a:gd name="T31" fmla="*/ 6475 h 6200"/>
                                <a:gd name="T32" fmla="+- 0 4651 3916"/>
                                <a:gd name="T33" fmla="*/ T32 w 1076"/>
                                <a:gd name="T34" fmla="+- 0 762 712"/>
                                <a:gd name="T35" fmla="*/ 762 h 6200"/>
                                <a:gd name="T36" fmla="+- 0 4626 3916"/>
                                <a:gd name="T37" fmla="*/ T36 w 1076"/>
                                <a:gd name="T38" fmla="+- 0 762 712"/>
                                <a:gd name="T39" fmla="*/ 762 h 6200"/>
                                <a:gd name="T40" fmla="+- 0 4602 3916"/>
                                <a:gd name="T41" fmla="*/ T40 w 1076"/>
                                <a:gd name="T42" fmla="+- 0 737 712"/>
                                <a:gd name="T43" fmla="*/ 737 h 620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fill="norm" h="6200" w="1076" stroke="1">
                                  <a:moveTo>
                                    <a:pt x="686" y="25"/>
                                  </a:moveTo>
                                  <a:lnTo>
                                    <a:pt x="686" y="5802"/>
                                  </a:lnTo>
                                  <a:lnTo>
                                    <a:pt x="697" y="5814"/>
                                  </a:lnTo>
                                  <a:lnTo>
                                    <a:pt x="972" y="5814"/>
                                  </a:lnTo>
                                  <a:lnTo>
                                    <a:pt x="1006" y="5789"/>
                                  </a:lnTo>
                                  <a:lnTo>
                                    <a:pt x="735" y="5789"/>
                                  </a:lnTo>
                                  <a:lnTo>
                                    <a:pt x="710" y="5763"/>
                                  </a:lnTo>
                                  <a:lnTo>
                                    <a:pt x="735" y="5763"/>
                                  </a:lnTo>
                                  <a:lnTo>
                                    <a:pt x="735" y="50"/>
                                  </a:lnTo>
                                  <a:lnTo>
                                    <a:pt x="710" y="50"/>
                                  </a:lnTo>
                                  <a:lnTo>
                                    <a:pt x="686"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431643220" name="Freeform 1006"/>
                          <wps:cNvSpPr/>
                          <wps:spPr bwMode="auto">
                            <a:xfrm>
                              <a:off x="3916" y="712"/>
                              <a:ext cx="1076" cy="6200"/>
                            </a:xfrm>
                            <a:custGeom>
                              <a:avLst/>
                              <a:gdLst>
                                <a:gd name="T0" fmla="+- 0 4982 3916"/>
                                <a:gd name="T1" fmla="*/ T0 w 1076"/>
                                <a:gd name="T2" fmla="+- 0 6480 712"/>
                                <a:gd name="T3" fmla="*/ 6480 h 6200"/>
                                <a:gd name="T4" fmla="+- 0 4949 3916"/>
                                <a:gd name="T5" fmla="*/ T4 w 1076"/>
                                <a:gd name="T6" fmla="+- 0 6480 712"/>
                                <a:gd name="T7" fmla="*/ 6480 h 6200"/>
                                <a:gd name="T8" fmla="+- 0 4964 3916"/>
                                <a:gd name="T9" fmla="*/ T8 w 1076"/>
                                <a:gd name="T10" fmla="+- 0 6526 712"/>
                                <a:gd name="T11" fmla="*/ 6526 h 6200"/>
                                <a:gd name="T12" fmla="+- 0 4972 3916"/>
                                <a:gd name="T13" fmla="*/ T12 w 1076"/>
                                <a:gd name="T14" fmla="+- 0 6526 712"/>
                                <a:gd name="T15" fmla="*/ 6526 h 6200"/>
                                <a:gd name="T16" fmla="+- 0 4979 3916"/>
                                <a:gd name="T17" fmla="*/ T16 w 1076"/>
                                <a:gd name="T18" fmla="+- 0 6521 712"/>
                                <a:gd name="T19" fmla="*/ 6521 h 6200"/>
                                <a:gd name="T20" fmla="+- 0 4987 3916"/>
                                <a:gd name="T21" fmla="*/ T20 w 1076"/>
                                <a:gd name="T22" fmla="+- 0 6514 712"/>
                                <a:gd name="T23" fmla="*/ 6514 h 6200"/>
                                <a:gd name="T24" fmla="+- 0 4991 3916"/>
                                <a:gd name="T25" fmla="*/ T24 w 1076"/>
                                <a:gd name="T26" fmla="+- 0 6503 712"/>
                                <a:gd name="T27" fmla="*/ 6503 h 6200"/>
                                <a:gd name="T28" fmla="+- 0 4987 3916"/>
                                <a:gd name="T29" fmla="*/ T28 w 1076"/>
                                <a:gd name="T30" fmla="+- 0 6492 712"/>
                                <a:gd name="T31" fmla="*/ 6492 h 6200"/>
                                <a:gd name="T32" fmla="+- 0 4985 3916"/>
                                <a:gd name="T33" fmla="*/ T32 w 1076"/>
                                <a:gd name="T34" fmla="+- 0 6483 712"/>
                                <a:gd name="T35" fmla="*/ 6483 h 6200"/>
                                <a:gd name="T36" fmla="+- 0 4982 3916"/>
                                <a:gd name="T37" fmla="*/ T36 w 1076"/>
                                <a:gd name="T38" fmla="+- 0 6480 712"/>
                                <a:gd name="T39" fmla="*/ 6480 h 620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fill="norm" h="6200" w="1076" stroke="1">
                                  <a:moveTo>
                                    <a:pt x="1066" y="5768"/>
                                  </a:moveTo>
                                  <a:lnTo>
                                    <a:pt x="1033" y="5768"/>
                                  </a:lnTo>
                                  <a:lnTo>
                                    <a:pt x="1048" y="5814"/>
                                  </a:lnTo>
                                  <a:lnTo>
                                    <a:pt x="1056" y="5814"/>
                                  </a:lnTo>
                                  <a:lnTo>
                                    <a:pt x="1063" y="5809"/>
                                  </a:lnTo>
                                  <a:lnTo>
                                    <a:pt x="1071" y="5802"/>
                                  </a:lnTo>
                                  <a:lnTo>
                                    <a:pt x="1075" y="5791"/>
                                  </a:lnTo>
                                  <a:lnTo>
                                    <a:pt x="1071" y="5780"/>
                                  </a:lnTo>
                                  <a:lnTo>
                                    <a:pt x="1069" y="5771"/>
                                  </a:lnTo>
                                  <a:lnTo>
                                    <a:pt x="1066" y="576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759625689" name="Freeform 1005"/>
                          <wps:cNvSpPr/>
                          <wps:spPr bwMode="auto">
                            <a:xfrm>
                              <a:off x="3916" y="712"/>
                              <a:ext cx="1076" cy="6200"/>
                            </a:xfrm>
                            <a:custGeom>
                              <a:avLst/>
                              <a:gdLst>
                                <a:gd name="T0" fmla="+- 0 4640 3916"/>
                                <a:gd name="T1" fmla="*/ T0 w 1076"/>
                                <a:gd name="T2" fmla="+- 0 712 712"/>
                                <a:gd name="T3" fmla="*/ 712 h 6200"/>
                                <a:gd name="T4" fmla="+- 0 4265 3916"/>
                                <a:gd name="T5" fmla="*/ T4 w 1076"/>
                                <a:gd name="T6" fmla="+- 0 712 712"/>
                                <a:gd name="T7" fmla="*/ 712 h 6200"/>
                                <a:gd name="T8" fmla="+- 0 4254 3916"/>
                                <a:gd name="T9" fmla="*/ T8 w 1076"/>
                                <a:gd name="T10" fmla="+- 0 723 712"/>
                                <a:gd name="T11" fmla="*/ 723 h 6200"/>
                                <a:gd name="T12" fmla="+- 0 4254 3916"/>
                                <a:gd name="T13" fmla="*/ T12 w 1076"/>
                                <a:gd name="T14" fmla="+- 0 6501 712"/>
                                <a:gd name="T15" fmla="*/ 6501 h 6200"/>
                                <a:gd name="T16" fmla="+- 0 4279 3916"/>
                                <a:gd name="T17" fmla="*/ T16 w 1076"/>
                                <a:gd name="T18" fmla="+- 0 6475 712"/>
                                <a:gd name="T19" fmla="*/ 6475 h 6200"/>
                                <a:gd name="T20" fmla="+- 0 4304 3916"/>
                                <a:gd name="T21" fmla="*/ T20 w 1076"/>
                                <a:gd name="T22" fmla="+- 0 6475 712"/>
                                <a:gd name="T23" fmla="*/ 6475 h 6200"/>
                                <a:gd name="T24" fmla="+- 0 4304 3916"/>
                                <a:gd name="T25" fmla="*/ T24 w 1076"/>
                                <a:gd name="T26" fmla="+- 0 762 712"/>
                                <a:gd name="T27" fmla="*/ 762 h 6200"/>
                                <a:gd name="T28" fmla="+- 0 4279 3916"/>
                                <a:gd name="T29" fmla="*/ T28 w 1076"/>
                                <a:gd name="T30" fmla="+- 0 762 712"/>
                                <a:gd name="T31" fmla="*/ 762 h 6200"/>
                                <a:gd name="T32" fmla="+- 0 4304 3916"/>
                                <a:gd name="T33" fmla="*/ T32 w 1076"/>
                                <a:gd name="T34" fmla="+- 0 737 712"/>
                                <a:gd name="T35" fmla="*/ 737 h 6200"/>
                                <a:gd name="T36" fmla="+- 0 4651 3916"/>
                                <a:gd name="T37" fmla="*/ T36 w 1076"/>
                                <a:gd name="T38" fmla="+- 0 737 712"/>
                                <a:gd name="T39" fmla="*/ 737 h 6200"/>
                                <a:gd name="T40" fmla="+- 0 4651 3916"/>
                                <a:gd name="T41" fmla="*/ T40 w 1076"/>
                                <a:gd name="T42" fmla="+- 0 723 712"/>
                                <a:gd name="T43" fmla="*/ 723 h 6200"/>
                                <a:gd name="T44" fmla="+- 0 4640 3916"/>
                                <a:gd name="T45" fmla="*/ T44 w 1076"/>
                                <a:gd name="T46" fmla="+- 0 712 712"/>
                                <a:gd name="T47" fmla="*/ 712 h 620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fill="norm" h="6200" w="1076" stroke="1">
                                  <a:moveTo>
                                    <a:pt x="724" y="0"/>
                                  </a:moveTo>
                                  <a:lnTo>
                                    <a:pt x="349" y="0"/>
                                  </a:lnTo>
                                  <a:lnTo>
                                    <a:pt x="338" y="11"/>
                                  </a:lnTo>
                                  <a:lnTo>
                                    <a:pt x="338" y="5789"/>
                                  </a:lnTo>
                                  <a:lnTo>
                                    <a:pt x="363" y="5763"/>
                                  </a:lnTo>
                                  <a:lnTo>
                                    <a:pt x="388" y="5763"/>
                                  </a:lnTo>
                                  <a:lnTo>
                                    <a:pt x="388" y="50"/>
                                  </a:lnTo>
                                  <a:lnTo>
                                    <a:pt x="363" y="50"/>
                                  </a:lnTo>
                                  <a:lnTo>
                                    <a:pt x="388" y="25"/>
                                  </a:lnTo>
                                  <a:lnTo>
                                    <a:pt x="735" y="25"/>
                                  </a:lnTo>
                                  <a:lnTo>
                                    <a:pt x="735" y="11"/>
                                  </a:lnTo>
                                  <a:lnTo>
                                    <a:pt x="724" y="0"/>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548571748" name="Freeform 1004"/>
                          <wps:cNvSpPr/>
                          <wps:spPr bwMode="auto">
                            <a:xfrm>
                              <a:off x="3916" y="712"/>
                              <a:ext cx="1076" cy="6200"/>
                            </a:xfrm>
                            <a:custGeom>
                              <a:avLst/>
                              <a:gdLst>
                                <a:gd name="T0" fmla="+- 0 4304 3916"/>
                                <a:gd name="T1" fmla="*/ T0 w 1076"/>
                                <a:gd name="T2" fmla="+- 0 6475 712"/>
                                <a:gd name="T3" fmla="*/ 6475 h 6200"/>
                                <a:gd name="T4" fmla="+- 0 4279 3916"/>
                                <a:gd name="T5" fmla="*/ T4 w 1076"/>
                                <a:gd name="T6" fmla="+- 0 6475 712"/>
                                <a:gd name="T7" fmla="*/ 6475 h 6200"/>
                                <a:gd name="T8" fmla="+- 0 4254 3916"/>
                                <a:gd name="T9" fmla="*/ T8 w 1076"/>
                                <a:gd name="T10" fmla="+- 0 6501 712"/>
                                <a:gd name="T11" fmla="*/ 6501 h 6200"/>
                                <a:gd name="T12" fmla="+- 0 4304 3916"/>
                                <a:gd name="T13" fmla="*/ T12 w 1076"/>
                                <a:gd name="T14" fmla="+- 0 6501 712"/>
                                <a:gd name="T15" fmla="*/ 6501 h 6200"/>
                                <a:gd name="T16" fmla="+- 0 4304 3916"/>
                                <a:gd name="T17" fmla="*/ T16 w 1076"/>
                                <a:gd name="T18" fmla="+- 0 6475 712"/>
                                <a:gd name="T19" fmla="*/ 6475 h 6200"/>
                              </a:gdLst>
                              <a:cxnLst>
                                <a:cxn ang="0">
                                  <a:pos x="T1" y="T3"/>
                                </a:cxn>
                                <a:cxn ang="0">
                                  <a:pos x="T5" y="T7"/>
                                </a:cxn>
                                <a:cxn ang="0">
                                  <a:pos x="T9" y="T11"/>
                                </a:cxn>
                                <a:cxn ang="0">
                                  <a:pos x="T13" y="T15"/>
                                </a:cxn>
                                <a:cxn ang="0">
                                  <a:pos x="T17" y="T19"/>
                                </a:cxn>
                              </a:cxnLst>
                              <a:rect l="0" t="0" r="r" b="b"/>
                              <a:pathLst>
                                <a:path fill="norm" h="6200" w="1076" stroke="1">
                                  <a:moveTo>
                                    <a:pt x="388" y="5763"/>
                                  </a:moveTo>
                                  <a:lnTo>
                                    <a:pt x="363" y="5763"/>
                                  </a:lnTo>
                                  <a:lnTo>
                                    <a:pt x="338" y="5789"/>
                                  </a:lnTo>
                                  <a:lnTo>
                                    <a:pt x="388" y="5789"/>
                                  </a:lnTo>
                                  <a:lnTo>
                                    <a:pt x="388" y="5763"/>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434100994" name="Freeform 1003"/>
                          <wps:cNvSpPr/>
                          <wps:spPr bwMode="auto">
                            <a:xfrm>
                              <a:off x="3916" y="712"/>
                              <a:ext cx="1076" cy="6200"/>
                            </a:xfrm>
                            <a:custGeom>
                              <a:avLst/>
                              <a:gdLst>
                                <a:gd name="T0" fmla="+- 0 4651 3916"/>
                                <a:gd name="T1" fmla="*/ T0 w 1076"/>
                                <a:gd name="T2" fmla="+- 0 6475 712"/>
                                <a:gd name="T3" fmla="*/ 6475 h 6200"/>
                                <a:gd name="T4" fmla="+- 0 4626 3916"/>
                                <a:gd name="T5" fmla="*/ T4 w 1076"/>
                                <a:gd name="T6" fmla="+- 0 6475 712"/>
                                <a:gd name="T7" fmla="*/ 6475 h 6200"/>
                                <a:gd name="T8" fmla="+- 0 4651 3916"/>
                                <a:gd name="T9" fmla="*/ T8 w 1076"/>
                                <a:gd name="T10" fmla="+- 0 6501 712"/>
                                <a:gd name="T11" fmla="*/ 6501 h 6200"/>
                                <a:gd name="T12" fmla="+- 0 4651 3916"/>
                                <a:gd name="T13" fmla="*/ T12 w 1076"/>
                                <a:gd name="T14" fmla="+- 0 6475 712"/>
                                <a:gd name="T15" fmla="*/ 6475 h 6200"/>
                              </a:gdLst>
                              <a:cxnLst>
                                <a:cxn ang="0">
                                  <a:pos x="T1" y="T3"/>
                                </a:cxn>
                                <a:cxn ang="0">
                                  <a:pos x="T5" y="T7"/>
                                </a:cxn>
                                <a:cxn ang="0">
                                  <a:pos x="T9" y="T11"/>
                                </a:cxn>
                                <a:cxn ang="0">
                                  <a:pos x="T13" y="T15"/>
                                </a:cxn>
                              </a:cxnLst>
                              <a:rect l="0" t="0" r="r" b="b"/>
                              <a:pathLst>
                                <a:path fill="norm" h="6200" w="1076" stroke="1">
                                  <a:moveTo>
                                    <a:pt x="735" y="5763"/>
                                  </a:moveTo>
                                  <a:lnTo>
                                    <a:pt x="710" y="5763"/>
                                  </a:lnTo>
                                  <a:lnTo>
                                    <a:pt x="735" y="5789"/>
                                  </a:lnTo>
                                  <a:lnTo>
                                    <a:pt x="735" y="5763"/>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89728587" name="Freeform 1002"/>
                          <wps:cNvSpPr/>
                          <wps:spPr bwMode="auto">
                            <a:xfrm>
                              <a:off x="3916" y="712"/>
                              <a:ext cx="1076" cy="6200"/>
                            </a:xfrm>
                            <a:custGeom>
                              <a:avLst/>
                              <a:gdLst>
                                <a:gd name="T0" fmla="+- 0 4975 3916"/>
                                <a:gd name="T1" fmla="*/ T0 w 1076"/>
                                <a:gd name="T2" fmla="+- 0 6475 712"/>
                                <a:gd name="T3" fmla="*/ 6475 h 6200"/>
                                <a:gd name="T4" fmla="+- 0 4651 3916"/>
                                <a:gd name="T5" fmla="*/ T4 w 1076"/>
                                <a:gd name="T6" fmla="+- 0 6475 712"/>
                                <a:gd name="T7" fmla="*/ 6475 h 6200"/>
                                <a:gd name="T8" fmla="+- 0 4651 3916"/>
                                <a:gd name="T9" fmla="*/ T8 w 1076"/>
                                <a:gd name="T10" fmla="+- 0 6501 712"/>
                                <a:gd name="T11" fmla="*/ 6501 h 6200"/>
                                <a:gd name="T12" fmla="+- 0 4922 3916"/>
                                <a:gd name="T13" fmla="*/ T12 w 1076"/>
                                <a:gd name="T14" fmla="+- 0 6501 712"/>
                                <a:gd name="T15" fmla="*/ 6501 h 6200"/>
                                <a:gd name="T16" fmla="+- 0 4949 3916"/>
                                <a:gd name="T17" fmla="*/ T16 w 1076"/>
                                <a:gd name="T18" fmla="+- 0 6480 712"/>
                                <a:gd name="T19" fmla="*/ 6480 h 6200"/>
                                <a:gd name="T20" fmla="+- 0 4982 3916"/>
                                <a:gd name="T21" fmla="*/ T20 w 1076"/>
                                <a:gd name="T22" fmla="+- 0 6480 712"/>
                                <a:gd name="T23" fmla="*/ 6480 h 6200"/>
                                <a:gd name="T24" fmla="+- 0 4975 3916"/>
                                <a:gd name="T25" fmla="*/ T24 w 1076"/>
                                <a:gd name="T26" fmla="+- 0 6475 712"/>
                                <a:gd name="T27" fmla="*/ 6475 h 6200"/>
                              </a:gdLst>
                              <a:cxnLst>
                                <a:cxn ang="0">
                                  <a:pos x="T1" y="T3"/>
                                </a:cxn>
                                <a:cxn ang="0">
                                  <a:pos x="T5" y="T7"/>
                                </a:cxn>
                                <a:cxn ang="0">
                                  <a:pos x="T9" y="T11"/>
                                </a:cxn>
                                <a:cxn ang="0">
                                  <a:pos x="T13" y="T15"/>
                                </a:cxn>
                                <a:cxn ang="0">
                                  <a:pos x="T17" y="T19"/>
                                </a:cxn>
                                <a:cxn ang="0">
                                  <a:pos x="T21" y="T23"/>
                                </a:cxn>
                                <a:cxn ang="0">
                                  <a:pos x="T25" y="T27"/>
                                </a:cxn>
                              </a:cxnLst>
                              <a:rect l="0" t="0" r="r" b="b"/>
                              <a:pathLst>
                                <a:path fill="norm" h="6200" w="1076" stroke="1">
                                  <a:moveTo>
                                    <a:pt x="1059" y="5763"/>
                                  </a:moveTo>
                                  <a:lnTo>
                                    <a:pt x="735" y="5763"/>
                                  </a:lnTo>
                                  <a:lnTo>
                                    <a:pt x="735" y="5789"/>
                                  </a:lnTo>
                                  <a:lnTo>
                                    <a:pt x="1006" y="5789"/>
                                  </a:lnTo>
                                  <a:lnTo>
                                    <a:pt x="1033" y="5768"/>
                                  </a:lnTo>
                                  <a:lnTo>
                                    <a:pt x="1066" y="5768"/>
                                  </a:lnTo>
                                  <a:lnTo>
                                    <a:pt x="1059" y="5763"/>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508392350" name="Freeform 1001"/>
                          <wps:cNvSpPr/>
                          <wps:spPr bwMode="auto">
                            <a:xfrm>
                              <a:off x="3916" y="712"/>
                              <a:ext cx="1076" cy="6200"/>
                            </a:xfrm>
                            <a:custGeom>
                              <a:avLst/>
                              <a:gdLst>
                                <a:gd name="T0" fmla="+- 0 4304 3916"/>
                                <a:gd name="T1" fmla="*/ T0 w 1076"/>
                                <a:gd name="T2" fmla="+- 0 737 712"/>
                                <a:gd name="T3" fmla="*/ 737 h 6200"/>
                                <a:gd name="T4" fmla="+- 0 4279 3916"/>
                                <a:gd name="T5" fmla="*/ T4 w 1076"/>
                                <a:gd name="T6" fmla="+- 0 762 712"/>
                                <a:gd name="T7" fmla="*/ 762 h 6200"/>
                                <a:gd name="T8" fmla="+- 0 4304 3916"/>
                                <a:gd name="T9" fmla="*/ T8 w 1076"/>
                                <a:gd name="T10" fmla="+- 0 762 712"/>
                                <a:gd name="T11" fmla="*/ 762 h 6200"/>
                                <a:gd name="T12" fmla="+- 0 4304 3916"/>
                                <a:gd name="T13" fmla="*/ T12 w 1076"/>
                                <a:gd name="T14" fmla="+- 0 737 712"/>
                                <a:gd name="T15" fmla="*/ 737 h 6200"/>
                              </a:gdLst>
                              <a:cxnLst>
                                <a:cxn ang="0">
                                  <a:pos x="T1" y="T3"/>
                                </a:cxn>
                                <a:cxn ang="0">
                                  <a:pos x="T5" y="T7"/>
                                </a:cxn>
                                <a:cxn ang="0">
                                  <a:pos x="T9" y="T11"/>
                                </a:cxn>
                                <a:cxn ang="0">
                                  <a:pos x="T13" y="T15"/>
                                </a:cxn>
                              </a:cxnLst>
                              <a:rect l="0" t="0" r="r" b="b"/>
                              <a:pathLst>
                                <a:path fill="norm" h="6200" w="1076" stroke="1">
                                  <a:moveTo>
                                    <a:pt x="388" y="25"/>
                                  </a:moveTo>
                                  <a:lnTo>
                                    <a:pt x="363" y="50"/>
                                  </a:lnTo>
                                  <a:lnTo>
                                    <a:pt x="388" y="50"/>
                                  </a:lnTo>
                                  <a:lnTo>
                                    <a:pt x="388"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70550118" name="Freeform 1000"/>
                          <wps:cNvSpPr/>
                          <wps:spPr bwMode="auto">
                            <a:xfrm>
                              <a:off x="3916" y="712"/>
                              <a:ext cx="1076" cy="6200"/>
                            </a:xfrm>
                            <a:custGeom>
                              <a:avLst/>
                              <a:gdLst>
                                <a:gd name="T0" fmla="+- 0 4602 3916"/>
                                <a:gd name="T1" fmla="*/ T0 w 1076"/>
                                <a:gd name="T2" fmla="+- 0 737 712"/>
                                <a:gd name="T3" fmla="*/ 737 h 6200"/>
                                <a:gd name="T4" fmla="+- 0 4304 3916"/>
                                <a:gd name="T5" fmla="*/ T4 w 1076"/>
                                <a:gd name="T6" fmla="+- 0 737 712"/>
                                <a:gd name="T7" fmla="*/ 737 h 6200"/>
                                <a:gd name="T8" fmla="+- 0 4304 3916"/>
                                <a:gd name="T9" fmla="*/ T8 w 1076"/>
                                <a:gd name="T10" fmla="+- 0 762 712"/>
                                <a:gd name="T11" fmla="*/ 762 h 6200"/>
                                <a:gd name="T12" fmla="+- 0 4602 3916"/>
                                <a:gd name="T13" fmla="*/ T12 w 1076"/>
                                <a:gd name="T14" fmla="+- 0 762 712"/>
                                <a:gd name="T15" fmla="*/ 762 h 6200"/>
                                <a:gd name="T16" fmla="+- 0 4602 3916"/>
                                <a:gd name="T17" fmla="*/ T16 w 1076"/>
                                <a:gd name="T18" fmla="+- 0 737 712"/>
                                <a:gd name="T19" fmla="*/ 737 h 6200"/>
                              </a:gdLst>
                              <a:cxnLst>
                                <a:cxn ang="0">
                                  <a:pos x="T1" y="T3"/>
                                </a:cxn>
                                <a:cxn ang="0">
                                  <a:pos x="T5" y="T7"/>
                                </a:cxn>
                                <a:cxn ang="0">
                                  <a:pos x="T9" y="T11"/>
                                </a:cxn>
                                <a:cxn ang="0">
                                  <a:pos x="T13" y="T15"/>
                                </a:cxn>
                                <a:cxn ang="0">
                                  <a:pos x="T17" y="T19"/>
                                </a:cxn>
                              </a:cxnLst>
                              <a:rect l="0" t="0" r="r" b="b"/>
                              <a:pathLst>
                                <a:path fill="norm" h="6200" w="1076" stroke="1">
                                  <a:moveTo>
                                    <a:pt x="686" y="25"/>
                                  </a:moveTo>
                                  <a:lnTo>
                                    <a:pt x="388" y="25"/>
                                  </a:lnTo>
                                  <a:lnTo>
                                    <a:pt x="388" y="50"/>
                                  </a:lnTo>
                                  <a:lnTo>
                                    <a:pt x="686" y="50"/>
                                  </a:lnTo>
                                  <a:lnTo>
                                    <a:pt x="686"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340808365" name="Freeform 999"/>
                          <wps:cNvSpPr/>
                          <wps:spPr bwMode="auto">
                            <a:xfrm>
                              <a:off x="3916" y="712"/>
                              <a:ext cx="1076" cy="6200"/>
                            </a:xfrm>
                            <a:custGeom>
                              <a:avLst/>
                              <a:gdLst>
                                <a:gd name="T0" fmla="+- 0 4651 3916"/>
                                <a:gd name="T1" fmla="*/ T0 w 1076"/>
                                <a:gd name="T2" fmla="+- 0 737 712"/>
                                <a:gd name="T3" fmla="*/ 737 h 6200"/>
                                <a:gd name="T4" fmla="+- 0 4602 3916"/>
                                <a:gd name="T5" fmla="*/ T4 w 1076"/>
                                <a:gd name="T6" fmla="+- 0 737 712"/>
                                <a:gd name="T7" fmla="*/ 737 h 6200"/>
                                <a:gd name="T8" fmla="+- 0 4626 3916"/>
                                <a:gd name="T9" fmla="*/ T8 w 1076"/>
                                <a:gd name="T10" fmla="+- 0 762 712"/>
                                <a:gd name="T11" fmla="*/ 762 h 6200"/>
                                <a:gd name="T12" fmla="+- 0 4651 3916"/>
                                <a:gd name="T13" fmla="*/ T12 w 1076"/>
                                <a:gd name="T14" fmla="+- 0 762 712"/>
                                <a:gd name="T15" fmla="*/ 762 h 6200"/>
                                <a:gd name="T16" fmla="+- 0 4651 3916"/>
                                <a:gd name="T17" fmla="*/ T16 w 1076"/>
                                <a:gd name="T18" fmla="+- 0 737 712"/>
                                <a:gd name="T19" fmla="*/ 737 h 6200"/>
                              </a:gdLst>
                              <a:cxnLst>
                                <a:cxn ang="0">
                                  <a:pos x="T1" y="T3"/>
                                </a:cxn>
                                <a:cxn ang="0">
                                  <a:pos x="T5" y="T7"/>
                                </a:cxn>
                                <a:cxn ang="0">
                                  <a:pos x="T9" y="T11"/>
                                </a:cxn>
                                <a:cxn ang="0">
                                  <a:pos x="T13" y="T15"/>
                                </a:cxn>
                                <a:cxn ang="0">
                                  <a:pos x="T17" y="T19"/>
                                </a:cxn>
                              </a:cxnLst>
                              <a:rect l="0" t="0" r="r" b="b"/>
                              <a:pathLst>
                                <a:path fill="norm" h="6200" w="1076" stroke="1">
                                  <a:moveTo>
                                    <a:pt x="735" y="25"/>
                                  </a:moveTo>
                                  <a:lnTo>
                                    <a:pt x="686" y="25"/>
                                  </a:lnTo>
                                  <a:lnTo>
                                    <a:pt x="710" y="50"/>
                                  </a:lnTo>
                                  <a:lnTo>
                                    <a:pt x="735" y="50"/>
                                  </a:lnTo>
                                  <a:lnTo>
                                    <a:pt x="735"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108583132" name="Group 992"/>
                        <wpg:cNvGrpSpPr/>
                        <wpg:grpSpPr>
                          <a:xfrm>
                            <a:off x="2436" y="2520"/>
                            <a:ext cx="1510" cy="275"/>
                            <a:chOff x="2436" y="2520"/>
                            <a:chExt cx="1510" cy="275"/>
                          </a:xfrm>
                        </wpg:grpSpPr>
                        <wps:wsp xmlns:wps="http://schemas.microsoft.com/office/word/2010/wordprocessingShape">
                          <wps:cNvPr id="1031046786" name="Freeform 997"/>
                          <wps:cNvSpPr/>
                          <wps:spPr bwMode="auto">
                            <a:xfrm>
                              <a:off x="2436" y="2520"/>
                              <a:ext cx="1510" cy="275"/>
                            </a:xfrm>
                            <a:custGeom>
                              <a:avLst/>
                              <a:gdLst>
                                <a:gd name="T0" fmla="+- 0 3671 2436"/>
                                <a:gd name="T1" fmla="*/ T0 w 1510"/>
                                <a:gd name="T2" fmla="+- 0 2520 2520"/>
                                <a:gd name="T3" fmla="*/ 2520 h 275"/>
                                <a:gd name="T4" fmla="+- 0 3671 2436"/>
                                <a:gd name="T5" fmla="*/ T4 w 1510"/>
                                <a:gd name="T6" fmla="+- 0 2795 2520"/>
                                <a:gd name="T7" fmla="*/ 2795 h 275"/>
                                <a:gd name="T8" fmla="+- 0 3891 2436"/>
                                <a:gd name="T9" fmla="*/ T8 w 1510"/>
                                <a:gd name="T10" fmla="+- 0 2685 2520"/>
                                <a:gd name="T11" fmla="*/ 2685 h 275"/>
                                <a:gd name="T12" fmla="+- 0 3698 2436"/>
                                <a:gd name="T13" fmla="*/ T12 w 1510"/>
                                <a:gd name="T14" fmla="+- 0 2685 2520"/>
                                <a:gd name="T15" fmla="*/ 2685 h 275"/>
                                <a:gd name="T16" fmla="+- 0 3698 2436"/>
                                <a:gd name="T17" fmla="*/ T16 w 1510"/>
                                <a:gd name="T18" fmla="+- 0 2631 2520"/>
                                <a:gd name="T19" fmla="*/ 2631 h 275"/>
                                <a:gd name="T20" fmla="+- 0 3893 2436"/>
                                <a:gd name="T21" fmla="*/ T20 w 1510"/>
                                <a:gd name="T22" fmla="+- 0 2631 2520"/>
                                <a:gd name="T23" fmla="*/ 2631 h 275"/>
                                <a:gd name="T24" fmla="+- 0 3671 2436"/>
                                <a:gd name="T25" fmla="*/ T24 w 1510"/>
                                <a:gd name="T26" fmla="+- 0 2520 2520"/>
                                <a:gd name="T27" fmla="*/ 2520 h 275"/>
                              </a:gdLst>
                              <a:cxnLst>
                                <a:cxn ang="0">
                                  <a:pos x="T1" y="T3"/>
                                </a:cxn>
                                <a:cxn ang="0">
                                  <a:pos x="T5" y="T7"/>
                                </a:cxn>
                                <a:cxn ang="0">
                                  <a:pos x="T9" y="T11"/>
                                </a:cxn>
                                <a:cxn ang="0">
                                  <a:pos x="T13" y="T15"/>
                                </a:cxn>
                                <a:cxn ang="0">
                                  <a:pos x="T17" y="T19"/>
                                </a:cxn>
                                <a:cxn ang="0">
                                  <a:pos x="T21" y="T23"/>
                                </a:cxn>
                                <a:cxn ang="0">
                                  <a:pos x="T25" y="T27"/>
                                </a:cxn>
                              </a:cxnLst>
                              <a:rect l="0" t="0" r="r" b="b"/>
                              <a:pathLst>
                                <a:path fill="norm" h="275" w="1510" stroke="1">
                                  <a:moveTo>
                                    <a:pt x="1235" y="0"/>
                                  </a:moveTo>
                                  <a:lnTo>
                                    <a:pt x="1235" y="275"/>
                                  </a:lnTo>
                                  <a:lnTo>
                                    <a:pt x="1455" y="165"/>
                                  </a:lnTo>
                                  <a:lnTo>
                                    <a:pt x="1262" y="165"/>
                                  </a:lnTo>
                                  <a:lnTo>
                                    <a:pt x="1262" y="111"/>
                                  </a:lnTo>
                                  <a:lnTo>
                                    <a:pt x="1457" y="111"/>
                                  </a:lnTo>
                                  <a:lnTo>
                                    <a:pt x="1235" y="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897712060" name="Freeform 996"/>
                          <wps:cNvSpPr/>
                          <wps:spPr bwMode="auto">
                            <a:xfrm>
                              <a:off x="2436" y="2520"/>
                              <a:ext cx="1510" cy="275"/>
                            </a:xfrm>
                            <a:custGeom>
                              <a:avLst/>
                              <a:gdLst>
                                <a:gd name="T0" fmla="+- 0 2504 2436"/>
                                <a:gd name="T1" fmla="*/ T0 w 1510"/>
                                <a:gd name="T2" fmla="+- 0 2576 2520"/>
                                <a:gd name="T3" fmla="*/ 2576 h 275"/>
                                <a:gd name="T4" fmla="+- 0 2444 2436"/>
                                <a:gd name="T5" fmla="*/ T4 w 1510"/>
                                <a:gd name="T6" fmla="+- 0 2625 2520"/>
                                <a:gd name="T7" fmla="*/ 2625 h 275"/>
                                <a:gd name="T8" fmla="+- 0 2436 2436"/>
                                <a:gd name="T9" fmla="*/ T8 w 1510"/>
                                <a:gd name="T10" fmla="+- 0 2676 2520"/>
                                <a:gd name="T11" fmla="*/ 2676 h 275"/>
                                <a:gd name="T12" fmla="+- 0 2443 2436"/>
                                <a:gd name="T13" fmla="*/ T12 w 1510"/>
                                <a:gd name="T14" fmla="+- 0 2696 2520"/>
                                <a:gd name="T15" fmla="*/ 2696 h 275"/>
                                <a:gd name="T16" fmla="+- 0 2456 2436"/>
                                <a:gd name="T17" fmla="*/ T16 w 1510"/>
                                <a:gd name="T18" fmla="+- 0 2714 2520"/>
                                <a:gd name="T19" fmla="*/ 2714 h 275"/>
                                <a:gd name="T20" fmla="+- 0 2473 2436"/>
                                <a:gd name="T21" fmla="*/ T20 w 1510"/>
                                <a:gd name="T22" fmla="+- 0 2728 2520"/>
                                <a:gd name="T23" fmla="*/ 2728 h 275"/>
                                <a:gd name="T24" fmla="+- 0 2493 2436"/>
                                <a:gd name="T25" fmla="*/ T24 w 1510"/>
                                <a:gd name="T26" fmla="+- 0 2737 2520"/>
                                <a:gd name="T27" fmla="*/ 2737 h 275"/>
                                <a:gd name="T28" fmla="+- 0 2515 2436"/>
                                <a:gd name="T29" fmla="*/ T28 w 1510"/>
                                <a:gd name="T30" fmla="+- 0 2740 2520"/>
                                <a:gd name="T31" fmla="*/ 2740 h 275"/>
                                <a:gd name="T32" fmla="+- 0 2516 2436"/>
                                <a:gd name="T33" fmla="*/ T32 w 1510"/>
                                <a:gd name="T34" fmla="+- 0 2740 2520"/>
                                <a:gd name="T35" fmla="*/ 2740 h 275"/>
                                <a:gd name="T36" fmla="+- 0 2574 2436"/>
                                <a:gd name="T37" fmla="*/ T36 w 1510"/>
                                <a:gd name="T38" fmla="+- 0 2715 2520"/>
                                <a:gd name="T39" fmla="*/ 2715 h 275"/>
                                <a:gd name="T40" fmla="+- 0 2592 2436"/>
                                <a:gd name="T41" fmla="*/ T40 w 1510"/>
                                <a:gd name="T42" fmla="+- 0 2685 2520"/>
                                <a:gd name="T43" fmla="*/ 2685 h 275"/>
                                <a:gd name="T44" fmla="+- 0 2515 2436"/>
                                <a:gd name="T45" fmla="*/ T44 w 1510"/>
                                <a:gd name="T46" fmla="+- 0 2685 2520"/>
                                <a:gd name="T47" fmla="*/ 2685 h 275"/>
                                <a:gd name="T48" fmla="+- 0 2515 2436"/>
                                <a:gd name="T49" fmla="*/ T48 w 1510"/>
                                <a:gd name="T50" fmla="+- 0 2631 2520"/>
                                <a:gd name="T51" fmla="*/ 2631 h 275"/>
                                <a:gd name="T52" fmla="+- 0 2593 2436"/>
                                <a:gd name="T53" fmla="*/ T52 w 1510"/>
                                <a:gd name="T54" fmla="+- 0 2631 2520"/>
                                <a:gd name="T55" fmla="*/ 2631 h 275"/>
                                <a:gd name="T56" fmla="+- 0 2585 2436"/>
                                <a:gd name="T57" fmla="*/ T56 w 1510"/>
                                <a:gd name="T58" fmla="+- 0 2613 2520"/>
                                <a:gd name="T59" fmla="*/ 2613 h 275"/>
                                <a:gd name="T60" fmla="+- 0 2571 2436"/>
                                <a:gd name="T61" fmla="*/ T60 w 1510"/>
                                <a:gd name="T62" fmla="+- 0 2598 2520"/>
                                <a:gd name="T63" fmla="*/ 2598 h 275"/>
                                <a:gd name="T64" fmla="+- 0 2552 2436"/>
                                <a:gd name="T65" fmla="*/ T64 w 1510"/>
                                <a:gd name="T66" fmla="+- 0 2586 2520"/>
                                <a:gd name="T67" fmla="*/ 2586 h 275"/>
                                <a:gd name="T68" fmla="+- 0 2530 2436"/>
                                <a:gd name="T69" fmla="*/ T68 w 1510"/>
                                <a:gd name="T70" fmla="+- 0 2578 2520"/>
                                <a:gd name="T71" fmla="*/ 2578 h 275"/>
                                <a:gd name="T72" fmla="+- 0 2504 2436"/>
                                <a:gd name="T73" fmla="*/ T72 w 1510"/>
                                <a:gd name="T74" fmla="+- 0 2576 2520"/>
                                <a:gd name="T75" fmla="*/ 2576 h 275"/>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fill="norm" h="275" w="1510" stroke="1">
                                  <a:moveTo>
                                    <a:pt x="68" y="56"/>
                                  </a:moveTo>
                                  <a:lnTo>
                                    <a:pt x="8" y="105"/>
                                  </a:lnTo>
                                  <a:lnTo>
                                    <a:pt x="0" y="156"/>
                                  </a:lnTo>
                                  <a:lnTo>
                                    <a:pt x="7" y="176"/>
                                  </a:lnTo>
                                  <a:lnTo>
                                    <a:pt x="20" y="194"/>
                                  </a:lnTo>
                                  <a:lnTo>
                                    <a:pt x="37" y="208"/>
                                  </a:lnTo>
                                  <a:lnTo>
                                    <a:pt x="57" y="217"/>
                                  </a:lnTo>
                                  <a:lnTo>
                                    <a:pt x="79" y="220"/>
                                  </a:lnTo>
                                  <a:lnTo>
                                    <a:pt x="80" y="220"/>
                                  </a:lnTo>
                                  <a:lnTo>
                                    <a:pt x="138" y="195"/>
                                  </a:lnTo>
                                  <a:lnTo>
                                    <a:pt x="156" y="165"/>
                                  </a:lnTo>
                                  <a:lnTo>
                                    <a:pt x="79" y="165"/>
                                  </a:lnTo>
                                  <a:lnTo>
                                    <a:pt x="79" y="111"/>
                                  </a:lnTo>
                                  <a:lnTo>
                                    <a:pt x="157" y="111"/>
                                  </a:lnTo>
                                  <a:lnTo>
                                    <a:pt x="149" y="93"/>
                                  </a:lnTo>
                                  <a:lnTo>
                                    <a:pt x="135" y="78"/>
                                  </a:lnTo>
                                  <a:lnTo>
                                    <a:pt x="116" y="66"/>
                                  </a:lnTo>
                                  <a:lnTo>
                                    <a:pt x="94" y="58"/>
                                  </a:lnTo>
                                  <a:lnTo>
                                    <a:pt x="68" y="56"/>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115654311" name="Freeform 995"/>
                          <wps:cNvSpPr/>
                          <wps:spPr bwMode="auto">
                            <a:xfrm>
                              <a:off x="2436" y="2520"/>
                              <a:ext cx="1510" cy="275"/>
                            </a:xfrm>
                            <a:custGeom>
                              <a:avLst/>
                              <a:gdLst>
                                <a:gd name="T0" fmla="+- 0 2593 2436"/>
                                <a:gd name="T1" fmla="*/ T0 w 1510"/>
                                <a:gd name="T2" fmla="+- 0 2631 2520"/>
                                <a:gd name="T3" fmla="*/ 2631 h 275"/>
                                <a:gd name="T4" fmla="+- 0 2515 2436"/>
                                <a:gd name="T5" fmla="*/ T4 w 1510"/>
                                <a:gd name="T6" fmla="+- 0 2631 2520"/>
                                <a:gd name="T7" fmla="*/ 2631 h 275"/>
                                <a:gd name="T8" fmla="+- 0 2515 2436"/>
                                <a:gd name="T9" fmla="*/ T8 w 1510"/>
                                <a:gd name="T10" fmla="+- 0 2685 2520"/>
                                <a:gd name="T11" fmla="*/ 2685 h 275"/>
                                <a:gd name="T12" fmla="+- 0 2592 2436"/>
                                <a:gd name="T13" fmla="*/ T12 w 1510"/>
                                <a:gd name="T14" fmla="+- 0 2685 2520"/>
                                <a:gd name="T15" fmla="*/ 2685 h 275"/>
                                <a:gd name="T16" fmla="+- 0 2595 2436"/>
                                <a:gd name="T17" fmla="*/ T16 w 1510"/>
                                <a:gd name="T18" fmla="+- 0 2676 2520"/>
                                <a:gd name="T19" fmla="*/ 2676 h 275"/>
                                <a:gd name="T20" fmla="+- 0 2598 2436"/>
                                <a:gd name="T21" fmla="*/ T20 w 1510"/>
                                <a:gd name="T22" fmla="+- 0 2652 2520"/>
                                <a:gd name="T23" fmla="*/ 2652 h 275"/>
                                <a:gd name="T24" fmla="+- 0 2594 2436"/>
                                <a:gd name="T25" fmla="*/ T24 w 1510"/>
                                <a:gd name="T26" fmla="+- 0 2631 2520"/>
                                <a:gd name="T27" fmla="*/ 2631 h 275"/>
                                <a:gd name="T28" fmla="+- 0 2593 2436"/>
                                <a:gd name="T29" fmla="*/ T28 w 1510"/>
                                <a:gd name="T30" fmla="+- 0 2631 2520"/>
                                <a:gd name="T31" fmla="*/ 2631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1510" stroke="1">
                                  <a:moveTo>
                                    <a:pt x="157" y="111"/>
                                  </a:moveTo>
                                  <a:lnTo>
                                    <a:pt x="79" y="111"/>
                                  </a:lnTo>
                                  <a:lnTo>
                                    <a:pt x="79" y="165"/>
                                  </a:lnTo>
                                  <a:lnTo>
                                    <a:pt x="156" y="165"/>
                                  </a:lnTo>
                                  <a:lnTo>
                                    <a:pt x="159" y="156"/>
                                  </a:lnTo>
                                  <a:lnTo>
                                    <a:pt x="162" y="132"/>
                                  </a:lnTo>
                                  <a:lnTo>
                                    <a:pt x="158" y="111"/>
                                  </a:lnTo>
                                  <a:lnTo>
                                    <a:pt x="157" y="111"/>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477246924" name="Freeform 994"/>
                          <wps:cNvSpPr/>
                          <wps:spPr bwMode="auto">
                            <a:xfrm>
                              <a:off x="2436" y="2520"/>
                              <a:ext cx="1510" cy="275"/>
                            </a:xfrm>
                            <a:custGeom>
                              <a:avLst/>
                              <a:gdLst>
                                <a:gd name="T0" fmla="+- 0 3671 2436"/>
                                <a:gd name="T1" fmla="*/ T0 w 1510"/>
                                <a:gd name="T2" fmla="+- 0 2631 2520"/>
                                <a:gd name="T3" fmla="*/ 2631 h 275"/>
                                <a:gd name="T4" fmla="+- 0 2593 2436"/>
                                <a:gd name="T5" fmla="*/ T4 w 1510"/>
                                <a:gd name="T6" fmla="+- 0 2631 2520"/>
                                <a:gd name="T7" fmla="*/ 2631 h 275"/>
                                <a:gd name="T8" fmla="+- 0 2594 2436"/>
                                <a:gd name="T9" fmla="*/ T8 w 1510"/>
                                <a:gd name="T10" fmla="+- 0 2631 2520"/>
                                <a:gd name="T11" fmla="*/ 2631 h 275"/>
                                <a:gd name="T12" fmla="+- 0 2598 2436"/>
                                <a:gd name="T13" fmla="*/ T12 w 1510"/>
                                <a:gd name="T14" fmla="+- 0 2652 2520"/>
                                <a:gd name="T15" fmla="*/ 2652 h 275"/>
                                <a:gd name="T16" fmla="+- 0 2595 2436"/>
                                <a:gd name="T17" fmla="*/ T16 w 1510"/>
                                <a:gd name="T18" fmla="+- 0 2676 2520"/>
                                <a:gd name="T19" fmla="*/ 2676 h 275"/>
                                <a:gd name="T20" fmla="+- 0 2592 2436"/>
                                <a:gd name="T21" fmla="*/ T20 w 1510"/>
                                <a:gd name="T22" fmla="+- 0 2685 2520"/>
                                <a:gd name="T23" fmla="*/ 2685 h 275"/>
                                <a:gd name="T24" fmla="+- 0 3671 2436"/>
                                <a:gd name="T25" fmla="*/ T24 w 1510"/>
                                <a:gd name="T26" fmla="+- 0 2685 2520"/>
                                <a:gd name="T27" fmla="*/ 2685 h 275"/>
                                <a:gd name="T28" fmla="+- 0 3671 2436"/>
                                <a:gd name="T29" fmla="*/ T28 w 1510"/>
                                <a:gd name="T30" fmla="+- 0 2631 2520"/>
                                <a:gd name="T31" fmla="*/ 2631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1510" stroke="1">
                                  <a:moveTo>
                                    <a:pt x="1235" y="111"/>
                                  </a:moveTo>
                                  <a:lnTo>
                                    <a:pt x="157" y="111"/>
                                  </a:lnTo>
                                  <a:lnTo>
                                    <a:pt x="158" y="111"/>
                                  </a:lnTo>
                                  <a:lnTo>
                                    <a:pt x="162" y="132"/>
                                  </a:lnTo>
                                  <a:lnTo>
                                    <a:pt x="159" y="156"/>
                                  </a:lnTo>
                                  <a:lnTo>
                                    <a:pt x="156" y="165"/>
                                  </a:lnTo>
                                  <a:lnTo>
                                    <a:pt x="1235" y="165"/>
                                  </a:lnTo>
                                  <a:lnTo>
                                    <a:pt x="1235" y="111"/>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550495787" name="Freeform 993"/>
                          <wps:cNvSpPr/>
                          <wps:spPr bwMode="auto">
                            <a:xfrm>
                              <a:off x="2436" y="2520"/>
                              <a:ext cx="1510" cy="275"/>
                            </a:xfrm>
                            <a:custGeom>
                              <a:avLst/>
                              <a:gdLst>
                                <a:gd name="T0" fmla="+- 0 3893 2436"/>
                                <a:gd name="T1" fmla="*/ T0 w 1510"/>
                                <a:gd name="T2" fmla="+- 0 2631 2520"/>
                                <a:gd name="T3" fmla="*/ 2631 h 275"/>
                                <a:gd name="T4" fmla="+- 0 3698 2436"/>
                                <a:gd name="T5" fmla="*/ T4 w 1510"/>
                                <a:gd name="T6" fmla="+- 0 2631 2520"/>
                                <a:gd name="T7" fmla="*/ 2631 h 275"/>
                                <a:gd name="T8" fmla="+- 0 3698 2436"/>
                                <a:gd name="T9" fmla="*/ T8 w 1510"/>
                                <a:gd name="T10" fmla="+- 0 2685 2520"/>
                                <a:gd name="T11" fmla="*/ 2685 h 275"/>
                                <a:gd name="T12" fmla="+- 0 3891 2436"/>
                                <a:gd name="T13" fmla="*/ T12 w 1510"/>
                                <a:gd name="T14" fmla="+- 0 2685 2520"/>
                                <a:gd name="T15" fmla="*/ 2685 h 275"/>
                                <a:gd name="T16" fmla="+- 0 3946 2436"/>
                                <a:gd name="T17" fmla="*/ T16 w 1510"/>
                                <a:gd name="T18" fmla="+- 0 2657 2520"/>
                                <a:gd name="T19" fmla="*/ 2657 h 275"/>
                                <a:gd name="T20" fmla="+- 0 3893 2436"/>
                                <a:gd name="T21" fmla="*/ T20 w 1510"/>
                                <a:gd name="T22" fmla="+- 0 2631 2520"/>
                                <a:gd name="T23" fmla="*/ 2631 h 275"/>
                              </a:gdLst>
                              <a:cxnLst>
                                <a:cxn ang="0">
                                  <a:pos x="T1" y="T3"/>
                                </a:cxn>
                                <a:cxn ang="0">
                                  <a:pos x="T5" y="T7"/>
                                </a:cxn>
                                <a:cxn ang="0">
                                  <a:pos x="T9" y="T11"/>
                                </a:cxn>
                                <a:cxn ang="0">
                                  <a:pos x="T13" y="T15"/>
                                </a:cxn>
                                <a:cxn ang="0">
                                  <a:pos x="T17" y="T19"/>
                                </a:cxn>
                                <a:cxn ang="0">
                                  <a:pos x="T21" y="T23"/>
                                </a:cxn>
                              </a:cxnLst>
                              <a:rect l="0" t="0" r="r" b="b"/>
                              <a:pathLst>
                                <a:path fill="norm" h="275" w="1510" stroke="1">
                                  <a:moveTo>
                                    <a:pt x="1457" y="111"/>
                                  </a:moveTo>
                                  <a:lnTo>
                                    <a:pt x="1262" y="111"/>
                                  </a:lnTo>
                                  <a:lnTo>
                                    <a:pt x="1262" y="165"/>
                                  </a:lnTo>
                                  <a:lnTo>
                                    <a:pt x="1455" y="165"/>
                                  </a:lnTo>
                                  <a:lnTo>
                                    <a:pt x="1510" y="137"/>
                                  </a:lnTo>
                                  <a:lnTo>
                                    <a:pt x="1457" y="111"/>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838217964" name="Group 986"/>
                        <wpg:cNvGrpSpPr/>
                        <wpg:grpSpPr>
                          <a:xfrm>
                            <a:off x="2436" y="2854"/>
                            <a:ext cx="2160" cy="275"/>
                            <a:chOff x="2436" y="2854"/>
                            <a:chExt cx="2160" cy="275"/>
                          </a:xfrm>
                        </wpg:grpSpPr>
                        <wps:wsp xmlns:wps="http://schemas.microsoft.com/office/word/2010/wordprocessingShape">
                          <wps:cNvPr id="384915679" name="Freeform 991"/>
                          <wps:cNvSpPr/>
                          <wps:spPr bwMode="auto">
                            <a:xfrm>
                              <a:off x="2436" y="2854"/>
                              <a:ext cx="2160" cy="275"/>
                            </a:xfrm>
                            <a:custGeom>
                              <a:avLst/>
                              <a:gdLst>
                                <a:gd name="T0" fmla="+- 0 4319 2436"/>
                                <a:gd name="T1" fmla="*/ T0 w 2160"/>
                                <a:gd name="T2" fmla="+- 0 2854 2854"/>
                                <a:gd name="T3" fmla="*/ 2854 h 275"/>
                                <a:gd name="T4" fmla="+- 0 4319 2436"/>
                                <a:gd name="T5" fmla="*/ T4 w 2160"/>
                                <a:gd name="T6" fmla="+- 0 3129 2854"/>
                                <a:gd name="T7" fmla="*/ 3129 h 275"/>
                                <a:gd name="T8" fmla="+- 0 4542 2436"/>
                                <a:gd name="T9" fmla="*/ T8 w 2160"/>
                                <a:gd name="T10" fmla="+- 0 3018 2854"/>
                                <a:gd name="T11" fmla="*/ 3018 h 275"/>
                                <a:gd name="T12" fmla="+- 0 4346 2436"/>
                                <a:gd name="T13" fmla="*/ T12 w 2160"/>
                                <a:gd name="T14" fmla="+- 0 3018 2854"/>
                                <a:gd name="T15" fmla="*/ 3018 h 275"/>
                                <a:gd name="T16" fmla="+- 0 4346 2436"/>
                                <a:gd name="T17" fmla="*/ T16 w 2160"/>
                                <a:gd name="T18" fmla="+- 0 2964 2854"/>
                                <a:gd name="T19" fmla="*/ 2964 h 275"/>
                                <a:gd name="T20" fmla="+- 0 4540 2436"/>
                                <a:gd name="T21" fmla="*/ T20 w 2160"/>
                                <a:gd name="T22" fmla="+- 0 2964 2854"/>
                                <a:gd name="T23" fmla="*/ 2964 h 275"/>
                                <a:gd name="T24" fmla="+- 0 4319 2436"/>
                                <a:gd name="T25" fmla="*/ T24 w 2160"/>
                                <a:gd name="T26" fmla="+- 0 2854 2854"/>
                                <a:gd name="T27" fmla="*/ 2854 h 275"/>
                              </a:gdLst>
                              <a:cxnLst>
                                <a:cxn ang="0">
                                  <a:pos x="T1" y="T3"/>
                                </a:cxn>
                                <a:cxn ang="0">
                                  <a:pos x="T5" y="T7"/>
                                </a:cxn>
                                <a:cxn ang="0">
                                  <a:pos x="T9" y="T11"/>
                                </a:cxn>
                                <a:cxn ang="0">
                                  <a:pos x="T13" y="T15"/>
                                </a:cxn>
                                <a:cxn ang="0">
                                  <a:pos x="T17" y="T19"/>
                                </a:cxn>
                                <a:cxn ang="0">
                                  <a:pos x="T21" y="T23"/>
                                </a:cxn>
                                <a:cxn ang="0">
                                  <a:pos x="T25" y="T27"/>
                                </a:cxn>
                              </a:cxnLst>
                              <a:rect l="0" t="0" r="r" b="b"/>
                              <a:pathLst>
                                <a:path fill="norm" h="275" w="2160" stroke="1">
                                  <a:moveTo>
                                    <a:pt x="1883" y="0"/>
                                  </a:moveTo>
                                  <a:lnTo>
                                    <a:pt x="1883" y="275"/>
                                  </a:lnTo>
                                  <a:lnTo>
                                    <a:pt x="2106" y="164"/>
                                  </a:lnTo>
                                  <a:lnTo>
                                    <a:pt x="1910" y="164"/>
                                  </a:lnTo>
                                  <a:lnTo>
                                    <a:pt x="1910" y="110"/>
                                  </a:lnTo>
                                  <a:lnTo>
                                    <a:pt x="2104" y="110"/>
                                  </a:lnTo>
                                  <a:lnTo>
                                    <a:pt x="1883" y="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747924196" name="Freeform 990"/>
                          <wps:cNvSpPr/>
                          <wps:spPr bwMode="auto">
                            <a:xfrm>
                              <a:off x="2436" y="2854"/>
                              <a:ext cx="2160" cy="275"/>
                            </a:xfrm>
                            <a:custGeom>
                              <a:avLst/>
                              <a:gdLst>
                                <a:gd name="T0" fmla="+- 0 2504 2436"/>
                                <a:gd name="T1" fmla="*/ T0 w 2160"/>
                                <a:gd name="T2" fmla="+- 0 2910 2854"/>
                                <a:gd name="T3" fmla="*/ 2910 h 275"/>
                                <a:gd name="T4" fmla="+- 0 2444 2436"/>
                                <a:gd name="T5" fmla="*/ T4 w 2160"/>
                                <a:gd name="T6" fmla="+- 0 2959 2854"/>
                                <a:gd name="T7" fmla="*/ 2959 h 275"/>
                                <a:gd name="T8" fmla="+- 0 2436 2436"/>
                                <a:gd name="T9" fmla="*/ T8 w 2160"/>
                                <a:gd name="T10" fmla="+- 0 3009 2854"/>
                                <a:gd name="T11" fmla="*/ 3009 h 275"/>
                                <a:gd name="T12" fmla="+- 0 2443 2436"/>
                                <a:gd name="T13" fmla="*/ T12 w 2160"/>
                                <a:gd name="T14" fmla="+- 0 3030 2854"/>
                                <a:gd name="T15" fmla="*/ 3030 h 275"/>
                                <a:gd name="T16" fmla="+- 0 2456 2436"/>
                                <a:gd name="T17" fmla="*/ T16 w 2160"/>
                                <a:gd name="T18" fmla="+- 0 3048 2854"/>
                                <a:gd name="T19" fmla="*/ 3048 h 275"/>
                                <a:gd name="T20" fmla="+- 0 2473 2436"/>
                                <a:gd name="T21" fmla="*/ T20 w 2160"/>
                                <a:gd name="T22" fmla="+- 0 3061 2854"/>
                                <a:gd name="T23" fmla="*/ 3061 h 275"/>
                                <a:gd name="T24" fmla="+- 0 2493 2436"/>
                                <a:gd name="T25" fmla="*/ T24 w 2160"/>
                                <a:gd name="T26" fmla="+- 0 3070 2854"/>
                                <a:gd name="T27" fmla="*/ 3070 h 275"/>
                                <a:gd name="T28" fmla="+- 0 2515 2436"/>
                                <a:gd name="T29" fmla="*/ T28 w 2160"/>
                                <a:gd name="T30" fmla="+- 0 3073 2854"/>
                                <a:gd name="T31" fmla="*/ 3073 h 275"/>
                                <a:gd name="T32" fmla="+- 0 2516 2436"/>
                                <a:gd name="T33" fmla="*/ T32 w 2160"/>
                                <a:gd name="T34" fmla="+- 0 3073 2854"/>
                                <a:gd name="T35" fmla="*/ 3073 h 275"/>
                                <a:gd name="T36" fmla="+- 0 2574 2436"/>
                                <a:gd name="T37" fmla="*/ T36 w 2160"/>
                                <a:gd name="T38" fmla="+- 0 3048 2854"/>
                                <a:gd name="T39" fmla="*/ 3048 h 275"/>
                                <a:gd name="T40" fmla="+- 0 2592 2436"/>
                                <a:gd name="T41" fmla="*/ T40 w 2160"/>
                                <a:gd name="T42" fmla="+- 0 3018 2854"/>
                                <a:gd name="T43" fmla="*/ 3018 h 275"/>
                                <a:gd name="T44" fmla="+- 0 2515 2436"/>
                                <a:gd name="T45" fmla="*/ T44 w 2160"/>
                                <a:gd name="T46" fmla="+- 0 3018 2854"/>
                                <a:gd name="T47" fmla="*/ 3018 h 275"/>
                                <a:gd name="T48" fmla="+- 0 2515 2436"/>
                                <a:gd name="T49" fmla="*/ T48 w 2160"/>
                                <a:gd name="T50" fmla="+- 0 2964 2854"/>
                                <a:gd name="T51" fmla="*/ 2964 h 275"/>
                                <a:gd name="T52" fmla="+- 0 2593 2436"/>
                                <a:gd name="T53" fmla="*/ T52 w 2160"/>
                                <a:gd name="T54" fmla="+- 0 2964 2854"/>
                                <a:gd name="T55" fmla="*/ 2964 h 275"/>
                                <a:gd name="T56" fmla="+- 0 2585 2436"/>
                                <a:gd name="T57" fmla="*/ T56 w 2160"/>
                                <a:gd name="T58" fmla="+- 0 2947 2854"/>
                                <a:gd name="T59" fmla="*/ 2947 h 275"/>
                                <a:gd name="T60" fmla="+- 0 2570 2436"/>
                                <a:gd name="T61" fmla="*/ T60 w 2160"/>
                                <a:gd name="T62" fmla="+- 0 2932 2854"/>
                                <a:gd name="T63" fmla="*/ 2932 h 275"/>
                                <a:gd name="T64" fmla="+- 0 2552 2436"/>
                                <a:gd name="T65" fmla="*/ T64 w 2160"/>
                                <a:gd name="T66" fmla="+- 0 2920 2854"/>
                                <a:gd name="T67" fmla="*/ 2920 h 275"/>
                                <a:gd name="T68" fmla="+- 0 2530 2436"/>
                                <a:gd name="T69" fmla="*/ T68 w 2160"/>
                                <a:gd name="T70" fmla="+- 0 2912 2854"/>
                                <a:gd name="T71" fmla="*/ 2912 h 275"/>
                                <a:gd name="T72" fmla="+- 0 2504 2436"/>
                                <a:gd name="T73" fmla="*/ T72 w 2160"/>
                                <a:gd name="T74" fmla="+- 0 2910 2854"/>
                                <a:gd name="T75" fmla="*/ 2910 h 275"/>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fill="norm" h="275" w="2160" stroke="1">
                                  <a:moveTo>
                                    <a:pt x="68" y="56"/>
                                  </a:moveTo>
                                  <a:lnTo>
                                    <a:pt x="8" y="105"/>
                                  </a:lnTo>
                                  <a:lnTo>
                                    <a:pt x="0" y="155"/>
                                  </a:lnTo>
                                  <a:lnTo>
                                    <a:pt x="7" y="176"/>
                                  </a:lnTo>
                                  <a:lnTo>
                                    <a:pt x="20" y="194"/>
                                  </a:lnTo>
                                  <a:lnTo>
                                    <a:pt x="37" y="207"/>
                                  </a:lnTo>
                                  <a:lnTo>
                                    <a:pt x="57" y="216"/>
                                  </a:lnTo>
                                  <a:lnTo>
                                    <a:pt x="79" y="219"/>
                                  </a:lnTo>
                                  <a:lnTo>
                                    <a:pt x="80" y="219"/>
                                  </a:lnTo>
                                  <a:lnTo>
                                    <a:pt x="138" y="194"/>
                                  </a:lnTo>
                                  <a:lnTo>
                                    <a:pt x="156" y="164"/>
                                  </a:lnTo>
                                  <a:lnTo>
                                    <a:pt x="79" y="164"/>
                                  </a:lnTo>
                                  <a:lnTo>
                                    <a:pt x="79" y="110"/>
                                  </a:lnTo>
                                  <a:lnTo>
                                    <a:pt x="157" y="110"/>
                                  </a:lnTo>
                                  <a:lnTo>
                                    <a:pt x="149" y="93"/>
                                  </a:lnTo>
                                  <a:lnTo>
                                    <a:pt x="134" y="78"/>
                                  </a:lnTo>
                                  <a:lnTo>
                                    <a:pt x="116" y="66"/>
                                  </a:lnTo>
                                  <a:lnTo>
                                    <a:pt x="94" y="58"/>
                                  </a:lnTo>
                                  <a:lnTo>
                                    <a:pt x="68" y="56"/>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401848621" name="Freeform 989"/>
                          <wps:cNvSpPr/>
                          <wps:spPr bwMode="auto">
                            <a:xfrm>
                              <a:off x="2436" y="2854"/>
                              <a:ext cx="2160" cy="275"/>
                            </a:xfrm>
                            <a:custGeom>
                              <a:avLst/>
                              <a:gdLst>
                                <a:gd name="T0" fmla="+- 0 2593 2436"/>
                                <a:gd name="T1" fmla="*/ T0 w 2160"/>
                                <a:gd name="T2" fmla="+- 0 2964 2854"/>
                                <a:gd name="T3" fmla="*/ 2964 h 275"/>
                                <a:gd name="T4" fmla="+- 0 2515 2436"/>
                                <a:gd name="T5" fmla="*/ T4 w 2160"/>
                                <a:gd name="T6" fmla="+- 0 2964 2854"/>
                                <a:gd name="T7" fmla="*/ 2964 h 275"/>
                                <a:gd name="T8" fmla="+- 0 2515 2436"/>
                                <a:gd name="T9" fmla="*/ T8 w 2160"/>
                                <a:gd name="T10" fmla="+- 0 3018 2854"/>
                                <a:gd name="T11" fmla="*/ 3018 h 275"/>
                                <a:gd name="T12" fmla="+- 0 2592 2436"/>
                                <a:gd name="T13" fmla="*/ T12 w 2160"/>
                                <a:gd name="T14" fmla="+- 0 3018 2854"/>
                                <a:gd name="T15" fmla="*/ 3018 h 275"/>
                                <a:gd name="T16" fmla="+- 0 2595 2436"/>
                                <a:gd name="T17" fmla="*/ T16 w 2160"/>
                                <a:gd name="T18" fmla="+- 0 3010 2854"/>
                                <a:gd name="T19" fmla="*/ 3010 h 275"/>
                                <a:gd name="T20" fmla="+- 0 2598 2436"/>
                                <a:gd name="T21" fmla="*/ T20 w 2160"/>
                                <a:gd name="T22" fmla="+- 0 2986 2854"/>
                                <a:gd name="T23" fmla="*/ 2986 h 275"/>
                                <a:gd name="T24" fmla="+- 0 2594 2436"/>
                                <a:gd name="T25" fmla="*/ T24 w 2160"/>
                                <a:gd name="T26" fmla="+- 0 2965 2854"/>
                                <a:gd name="T27" fmla="*/ 2965 h 275"/>
                                <a:gd name="T28" fmla="+- 0 2593 2436"/>
                                <a:gd name="T29" fmla="*/ T28 w 2160"/>
                                <a:gd name="T30" fmla="+- 0 2964 2854"/>
                                <a:gd name="T31" fmla="*/ 2964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2160" stroke="1">
                                  <a:moveTo>
                                    <a:pt x="157" y="110"/>
                                  </a:moveTo>
                                  <a:lnTo>
                                    <a:pt x="79" y="110"/>
                                  </a:lnTo>
                                  <a:lnTo>
                                    <a:pt x="79" y="164"/>
                                  </a:lnTo>
                                  <a:lnTo>
                                    <a:pt x="156" y="164"/>
                                  </a:lnTo>
                                  <a:lnTo>
                                    <a:pt x="159" y="156"/>
                                  </a:lnTo>
                                  <a:lnTo>
                                    <a:pt x="162" y="132"/>
                                  </a:lnTo>
                                  <a:lnTo>
                                    <a:pt x="158" y="111"/>
                                  </a:lnTo>
                                  <a:lnTo>
                                    <a:pt x="157" y="11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084639746" name="Freeform 988"/>
                          <wps:cNvSpPr/>
                          <wps:spPr bwMode="auto">
                            <a:xfrm>
                              <a:off x="2436" y="2854"/>
                              <a:ext cx="2160" cy="275"/>
                            </a:xfrm>
                            <a:custGeom>
                              <a:avLst/>
                              <a:gdLst>
                                <a:gd name="T0" fmla="+- 0 4319 2436"/>
                                <a:gd name="T1" fmla="*/ T0 w 2160"/>
                                <a:gd name="T2" fmla="+- 0 2964 2854"/>
                                <a:gd name="T3" fmla="*/ 2964 h 275"/>
                                <a:gd name="T4" fmla="+- 0 2593 2436"/>
                                <a:gd name="T5" fmla="*/ T4 w 2160"/>
                                <a:gd name="T6" fmla="+- 0 2964 2854"/>
                                <a:gd name="T7" fmla="*/ 2964 h 275"/>
                                <a:gd name="T8" fmla="+- 0 2594 2436"/>
                                <a:gd name="T9" fmla="*/ T8 w 2160"/>
                                <a:gd name="T10" fmla="+- 0 2965 2854"/>
                                <a:gd name="T11" fmla="*/ 2965 h 275"/>
                                <a:gd name="T12" fmla="+- 0 2598 2436"/>
                                <a:gd name="T13" fmla="*/ T12 w 2160"/>
                                <a:gd name="T14" fmla="+- 0 2986 2854"/>
                                <a:gd name="T15" fmla="*/ 2986 h 275"/>
                                <a:gd name="T16" fmla="+- 0 2595 2436"/>
                                <a:gd name="T17" fmla="*/ T16 w 2160"/>
                                <a:gd name="T18" fmla="+- 0 3010 2854"/>
                                <a:gd name="T19" fmla="*/ 3010 h 275"/>
                                <a:gd name="T20" fmla="+- 0 2592 2436"/>
                                <a:gd name="T21" fmla="*/ T20 w 2160"/>
                                <a:gd name="T22" fmla="+- 0 3018 2854"/>
                                <a:gd name="T23" fmla="*/ 3018 h 275"/>
                                <a:gd name="T24" fmla="+- 0 4319 2436"/>
                                <a:gd name="T25" fmla="*/ T24 w 2160"/>
                                <a:gd name="T26" fmla="+- 0 3018 2854"/>
                                <a:gd name="T27" fmla="*/ 3018 h 275"/>
                                <a:gd name="T28" fmla="+- 0 4319 2436"/>
                                <a:gd name="T29" fmla="*/ T28 w 2160"/>
                                <a:gd name="T30" fmla="+- 0 2964 2854"/>
                                <a:gd name="T31" fmla="*/ 2964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2160" stroke="1">
                                  <a:moveTo>
                                    <a:pt x="1883" y="110"/>
                                  </a:moveTo>
                                  <a:lnTo>
                                    <a:pt x="157" y="110"/>
                                  </a:lnTo>
                                  <a:lnTo>
                                    <a:pt x="158" y="111"/>
                                  </a:lnTo>
                                  <a:lnTo>
                                    <a:pt x="162" y="132"/>
                                  </a:lnTo>
                                  <a:lnTo>
                                    <a:pt x="159" y="156"/>
                                  </a:lnTo>
                                  <a:lnTo>
                                    <a:pt x="156" y="164"/>
                                  </a:lnTo>
                                  <a:lnTo>
                                    <a:pt x="1883" y="164"/>
                                  </a:lnTo>
                                  <a:lnTo>
                                    <a:pt x="1883" y="11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137776040" name="Freeform 987"/>
                          <wps:cNvSpPr/>
                          <wps:spPr bwMode="auto">
                            <a:xfrm>
                              <a:off x="2436" y="2854"/>
                              <a:ext cx="2160" cy="275"/>
                            </a:xfrm>
                            <a:custGeom>
                              <a:avLst/>
                              <a:gdLst>
                                <a:gd name="T0" fmla="+- 0 4540 2436"/>
                                <a:gd name="T1" fmla="*/ T0 w 2160"/>
                                <a:gd name="T2" fmla="+- 0 2964 2854"/>
                                <a:gd name="T3" fmla="*/ 2964 h 275"/>
                                <a:gd name="T4" fmla="+- 0 4346 2436"/>
                                <a:gd name="T5" fmla="*/ T4 w 2160"/>
                                <a:gd name="T6" fmla="+- 0 2964 2854"/>
                                <a:gd name="T7" fmla="*/ 2964 h 275"/>
                                <a:gd name="T8" fmla="+- 0 4346 2436"/>
                                <a:gd name="T9" fmla="*/ T8 w 2160"/>
                                <a:gd name="T10" fmla="+- 0 3018 2854"/>
                                <a:gd name="T11" fmla="*/ 3018 h 275"/>
                                <a:gd name="T12" fmla="+- 0 4542 2436"/>
                                <a:gd name="T13" fmla="*/ T12 w 2160"/>
                                <a:gd name="T14" fmla="+- 0 3018 2854"/>
                                <a:gd name="T15" fmla="*/ 3018 h 275"/>
                                <a:gd name="T16" fmla="+- 0 4595 2436"/>
                                <a:gd name="T17" fmla="*/ T16 w 2160"/>
                                <a:gd name="T18" fmla="+- 0 2992 2854"/>
                                <a:gd name="T19" fmla="*/ 2992 h 275"/>
                                <a:gd name="T20" fmla="+- 0 4540 2436"/>
                                <a:gd name="T21" fmla="*/ T20 w 2160"/>
                                <a:gd name="T22" fmla="+- 0 2964 2854"/>
                                <a:gd name="T23" fmla="*/ 2964 h 275"/>
                              </a:gdLst>
                              <a:cxnLst>
                                <a:cxn ang="0">
                                  <a:pos x="T1" y="T3"/>
                                </a:cxn>
                                <a:cxn ang="0">
                                  <a:pos x="T5" y="T7"/>
                                </a:cxn>
                                <a:cxn ang="0">
                                  <a:pos x="T9" y="T11"/>
                                </a:cxn>
                                <a:cxn ang="0">
                                  <a:pos x="T13" y="T15"/>
                                </a:cxn>
                                <a:cxn ang="0">
                                  <a:pos x="T17" y="T19"/>
                                </a:cxn>
                                <a:cxn ang="0">
                                  <a:pos x="T21" y="T23"/>
                                </a:cxn>
                              </a:cxnLst>
                              <a:rect l="0" t="0" r="r" b="b"/>
                              <a:pathLst>
                                <a:path fill="norm" h="275" w="2160" stroke="1">
                                  <a:moveTo>
                                    <a:pt x="2104" y="110"/>
                                  </a:moveTo>
                                  <a:lnTo>
                                    <a:pt x="1910" y="110"/>
                                  </a:lnTo>
                                  <a:lnTo>
                                    <a:pt x="1910" y="164"/>
                                  </a:lnTo>
                                  <a:lnTo>
                                    <a:pt x="2106" y="164"/>
                                  </a:lnTo>
                                  <a:lnTo>
                                    <a:pt x="2159" y="138"/>
                                  </a:lnTo>
                                  <a:lnTo>
                                    <a:pt x="2104" y="11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568863793" name="Group 980"/>
                        <wpg:cNvGrpSpPr/>
                        <wpg:grpSpPr>
                          <a:xfrm>
                            <a:off x="2436" y="3191"/>
                            <a:ext cx="3147" cy="275"/>
                            <a:chOff x="2436" y="3191"/>
                            <a:chExt cx="3147" cy="275"/>
                          </a:xfrm>
                        </wpg:grpSpPr>
                        <wps:wsp xmlns:wps="http://schemas.microsoft.com/office/word/2010/wordprocessingShape">
                          <wps:cNvPr id="711327766" name="Freeform 985"/>
                          <wps:cNvSpPr/>
                          <wps:spPr bwMode="auto">
                            <a:xfrm>
                              <a:off x="2436" y="3191"/>
                              <a:ext cx="3147" cy="275"/>
                            </a:xfrm>
                            <a:custGeom>
                              <a:avLst/>
                              <a:gdLst>
                                <a:gd name="T0" fmla="+- 0 5308 2436"/>
                                <a:gd name="T1" fmla="*/ T0 w 3147"/>
                                <a:gd name="T2" fmla="+- 0 3191 3191"/>
                                <a:gd name="T3" fmla="*/ 3191 h 275"/>
                                <a:gd name="T4" fmla="+- 0 5308 2436"/>
                                <a:gd name="T5" fmla="*/ T4 w 3147"/>
                                <a:gd name="T6" fmla="+- 0 3466 3191"/>
                                <a:gd name="T7" fmla="*/ 3466 h 275"/>
                                <a:gd name="T8" fmla="+- 0 5527 2436"/>
                                <a:gd name="T9" fmla="*/ T8 w 3147"/>
                                <a:gd name="T10" fmla="+- 0 3355 3191"/>
                                <a:gd name="T11" fmla="*/ 3355 h 275"/>
                                <a:gd name="T12" fmla="+- 0 5335 2436"/>
                                <a:gd name="T13" fmla="*/ T12 w 3147"/>
                                <a:gd name="T14" fmla="+- 0 3355 3191"/>
                                <a:gd name="T15" fmla="*/ 3355 h 275"/>
                                <a:gd name="T16" fmla="+- 0 5335 2436"/>
                                <a:gd name="T17" fmla="*/ T16 w 3147"/>
                                <a:gd name="T18" fmla="+- 0 3300 3191"/>
                                <a:gd name="T19" fmla="*/ 3300 h 275"/>
                                <a:gd name="T20" fmla="+- 0 5527 2436"/>
                                <a:gd name="T21" fmla="*/ T20 w 3147"/>
                                <a:gd name="T22" fmla="+- 0 3300 3191"/>
                                <a:gd name="T23" fmla="*/ 3300 h 275"/>
                                <a:gd name="T24" fmla="+- 0 5308 2436"/>
                                <a:gd name="T25" fmla="*/ T24 w 3147"/>
                                <a:gd name="T26" fmla="+- 0 3191 3191"/>
                                <a:gd name="T27" fmla="*/ 3191 h 275"/>
                              </a:gdLst>
                              <a:cxnLst>
                                <a:cxn ang="0">
                                  <a:pos x="T1" y="T3"/>
                                </a:cxn>
                                <a:cxn ang="0">
                                  <a:pos x="T5" y="T7"/>
                                </a:cxn>
                                <a:cxn ang="0">
                                  <a:pos x="T9" y="T11"/>
                                </a:cxn>
                                <a:cxn ang="0">
                                  <a:pos x="T13" y="T15"/>
                                </a:cxn>
                                <a:cxn ang="0">
                                  <a:pos x="T17" y="T19"/>
                                </a:cxn>
                                <a:cxn ang="0">
                                  <a:pos x="T21" y="T23"/>
                                </a:cxn>
                                <a:cxn ang="0">
                                  <a:pos x="T25" y="T27"/>
                                </a:cxn>
                              </a:cxnLst>
                              <a:rect l="0" t="0" r="r" b="b"/>
                              <a:pathLst>
                                <a:path fill="norm" h="275" w="3147" stroke="1">
                                  <a:moveTo>
                                    <a:pt x="2872" y="0"/>
                                  </a:moveTo>
                                  <a:lnTo>
                                    <a:pt x="2872" y="275"/>
                                  </a:lnTo>
                                  <a:lnTo>
                                    <a:pt x="3091" y="164"/>
                                  </a:lnTo>
                                  <a:lnTo>
                                    <a:pt x="2899" y="164"/>
                                  </a:lnTo>
                                  <a:lnTo>
                                    <a:pt x="2899" y="109"/>
                                  </a:lnTo>
                                  <a:lnTo>
                                    <a:pt x="3091" y="109"/>
                                  </a:lnTo>
                                  <a:lnTo>
                                    <a:pt x="2872" y="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076038673" name="Freeform 984"/>
                          <wps:cNvSpPr/>
                          <wps:spPr bwMode="auto">
                            <a:xfrm>
                              <a:off x="2436" y="3191"/>
                              <a:ext cx="3147" cy="275"/>
                            </a:xfrm>
                            <a:custGeom>
                              <a:avLst/>
                              <a:gdLst>
                                <a:gd name="T0" fmla="+- 0 2504 2436"/>
                                <a:gd name="T1" fmla="*/ T0 w 3147"/>
                                <a:gd name="T2" fmla="+- 0 3246 3191"/>
                                <a:gd name="T3" fmla="*/ 3246 h 275"/>
                                <a:gd name="T4" fmla="+- 0 2444 2436"/>
                                <a:gd name="T5" fmla="*/ T4 w 3147"/>
                                <a:gd name="T6" fmla="+- 0 3296 3191"/>
                                <a:gd name="T7" fmla="*/ 3296 h 275"/>
                                <a:gd name="T8" fmla="+- 0 2436 2436"/>
                                <a:gd name="T9" fmla="*/ T8 w 3147"/>
                                <a:gd name="T10" fmla="+- 0 3346 3191"/>
                                <a:gd name="T11" fmla="*/ 3346 h 275"/>
                                <a:gd name="T12" fmla="+- 0 2443 2436"/>
                                <a:gd name="T13" fmla="*/ T12 w 3147"/>
                                <a:gd name="T14" fmla="+- 0 3367 3191"/>
                                <a:gd name="T15" fmla="*/ 3367 h 275"/>
                                <a:gd name="T16" fmla="+- 0 2456 2436"/>
                                <a:gd name="T17" fmla="*/ T16 w 3147"/>
                                <a:gd name="T18" fmla="+- 0 3385 3191"/>
                                <a:gd name="T19" fmla="*/ 3385 h 275"/>
                                <a:gd name="T20" fmla="+- 0 2473 2436"/>
                                <a:gd name="T21" fmla="*/ T20 w 3147"/>
                                <a:gd name="T22" fmla="+- 0 3399 3191"/>
                                <a:gd name="T23" fmla="*/ 3399 h 275"/>
                                <a:gd name="T24" fmla="+- 0 2493 2436"/>
                                <a:gd name="T25" fmla="*/ T24 w 3147"/>
                                <a:gd name="T26" fmla="+- 0 3407 3191"/>
                                <a:gd name="T27" fmla="*/ 3407 h 275"/>
                                <a:gd name="T28" fmla="+- 0 2515 2436"/>
                                <a:gd name="T29" fmla="*/ T28 w 3147"/>
                                <a:gd name="T30" fmla="+- 0 3411 3191"/>
                                <a:gd name="T31" fmla="*/ 3411 h 275"/>
                                <a:gd name="T32" fmla="+- 0 2517 2436"/>
                                <a:gd name="T33" fmla="*/ T32 w 3147"/>
                                <a:gd name="T34" fmla="+- 0 3411 3191"/>
                                <a:gd name="T35" fmla="*/ 3411 h 275"/>
                                <a:gd name="T36" fmla="+- 0 2574 2436"/>
                                <a:gd name="T37" fmla="*/ T36 w 3147"/>
                                <a:gd name="T38" fmla="+- 0 3385 3191"/>
                                <a:gd name="T39" fmla="*/ 3385 h 275"/>
                                <a:gd name="T40" fmla="+- 0 2591 2436"/>
                                <a:gd name="T41" fmla="*/ T40 w 3147"/>
                                <a:gd name="T42" fmla="+- 0 3355 3191"/>
                                <a:gd name="T43" fmla="*/ 3355 h 275"/>
                                <a:gd name="T44" fmla="+- 0 2515 2436"/>
                                <a:gd name="T45" fmla="*/ T44 w 3147"/>
                                <a:gd name="T46" fmla="+- 0 3355 3191"/>
                                <a:gd name="T47" fmla="*/ 3355 h 275"/>
                                <a:gd name="T48" fmla="+- 0 2515 2436"/>
                                <a:gd name="T49" fmla="*/ T48 w 3147"/>
                                <a:gd name="T50" fmla="+- 0 3300 3191"/>
                                <a:gd name="T51" fmla="*/ 3300 h 275"/>
                                <a:gd name="T52" fmla="+- 0 2593 2436"/>
                                <a:gd name="T53" fmla="*/ T52 w 3147"/>
                                <a:gd name="T54" fmla="+- 0 3300 3191"/>
                                <a:gd name="T55" fmla="*/ 3300 h 275"/>
                                <a:gd name="T56" fmla="+- 0 2584 2436"/>
                                <a:gd name="T57" fmla="*/ T56 w 3147"/>
                                <a:gd name="T58" fmla="+- 0 3283 3191"/>
                                <a:gd name="T59" fmla="*/ 3283 h 275"/>
                                <a:gd name="T60" fmla="+- 0 2570 2436"/>
                                <a:gd name="T61" fmla="*/ T60 w 3147"/>
                                <a:gd name="T62" fmla="+- 0 3267 3191"/>
                                <a:gd name="T63" fmla="*/ 3267 h 275"/>
                                <a:gd name="T64" fmla="+- 0 2551 2436"/>
                                <a:gd name="T65" fmla="*/ T64 w 3147"/>
                                <a:gd name="T66" fmla="+- 0 3256 3191"/>
                                <a:gd name="T67" fmla="*/ 3256 h 275"/>
                                <a:gd name="T68" fmla="+- 0 2529 2436"/>
                                <a:gd name="T69" fmla="*/ T68 w 3147"/>
                                <a:gd name="T70" fmla="+- 0 3248 3191"/>
                                <a:gd name="T71" fmla="*/ 3248 h 275"/>
                                <a:gd name="T72" fmla="+- 0 2504 2436"/>
                                <a:gd name="T73" fmla="*/ T72 w 3147"/>
                                <a:gd name="T74" fmla="+- 0 3246 3191"/>
                                <a:gd name="T75" fmla="*/ 3246 h 275"/>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fill="norm" h="275" w="3147" stroke="1">
                                  <a:moveTo>
                                    <a:pt x="68" y="55"/>
                                  </a:moveTo>
                                  <a:lnTo>
                                    <a:pt x="8" y="105"/>
                                  </a:lnTo>
                                  <a:lnTo>
                                    <a:pt x="0" y="155"/>
                                  </a:lnTo>
                                  <a:lnTo>
                                    <a:pt x="7" y="176"/>
                                  </a:lnTo>
                                  <a:lnTo>
                                    <a:pt x="20" y="194"/>
                                  </a:lnTo>
                                  <a:lnTo>
                                    <a:pt x="37" y="208"/>
                                  </a:lnTo>
                                  <a:lnTo>
                                    <a:pt x="57" y="216"/>
                                  </a:lnTo>
                                  <a:lnTo>
                                    <a:pt x="79" y="220"/>
                                  </a:lnTo>
                                  <a:lnTo>
                                    <a:pt x="81" y="220"/>
                                  </a:lnTo>
                                  <a:lnTo>
                                    <a:pt x="138" y="194"/>
                                  </a:lnTo>
                                  <a:lnTo>
                                    <a:pt x="155" y="164"/>
                                  </a:lnTo>
                                  <a:lnTo>
                                    <a:pt x="79" y="164"/>
                                  </a:lnTo>
                                  <a:lnTo>
                                    <a:pt x="79" y="109"/>
                                  </a:lnTo>
                                  <a:lnTo>
                                    <a:pt x="157" y="109"/>
                                  </a:lnTo>
                                  <a:lnTo>
                                    <a:pt x="148" y="92"/>
                                  </a:lnTo>
                                  <a:lnTo>
                                    <a:pt x="134" y="76"/>
                                  </a:lnTo>
                                  <a:lnTo>
                                    <a:pt x="115" y="65"/>
                                  </a:lnTo>
                                  <a:lnTo>
                                    <a:pt x="93" y="57"/>
                                  </a:lnTo>
                                  <a:lnTo>
                                    <a:pt x="68" y="55"/>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336718202" name="Freeform 983"/>
                          <wps:cNvSpPr/>
                          <wps:spPr bwMode="auto">
                            <a:xfrm>
                              <a:off x="2436" y="3191"/>
                              <a:ext cx="3147" cy="275"/>
                            </a:xfrm>
                            <a:custGeom>
                              <a:avLst/>
                              <a:gdLst>
                                <a:gd name="T0" fmla="+- 0 2593 2436"/>
                                <a:gd name="T1" fmla="*/ T0 w 3147"/>
                                <a:gd name="T2" fmla="+- 0 3300 3191"/>
                                <a:gd name="T3" fmla="*/ 3300 h 275"/>
                                <a:gd name="T4" fmla="+- 0 2515 2436"/>
                                <a:gd name="T5" fmla="*/ T4 w 3147"/>
                                <a:gd name="T6" fmla="+- 0 3300 3191"/>
                                <a:gd name="T7" fmla="*/ 3300 h 275"/>
                                <a:gd name="T8" fmla="+- 0 2515 2436"/>
                                <a:gd name="T9" fmla="*/ T8 w 3147"/>
                                <a:gd name="T10" fmla="+- 0 3355 3191"/>
                                <a:gd name="T11" fmla="*/ 3355 h 275"/>
                                <a:gd name="T12" fmla="+- 0 2591 2436"/>
                                <a:gd name="T13" fmla="*/ T12 w 3147"/>
                                <a:gd name="T14" fmla="+- 0 3355 3191"/>
                                <a:gd name="T15" fmla="*/ 3355 h 275"/>
                                <a:gd name="T16" fmla="+- 0 2595 2436"/>
                                <a:gd name="T17" fmla="*/ T16 w 3147"/>
                                <a:gd name="T18" fmla="+- 0 3346 3191"/>
                                <a:gd name="T19" fmla="*/ 3346 h 275"/>
                                <a:gd name="T20" fmla="+- 0 2598 2436"/>
                                <a:gd name="T21" fmla="*/ T20 w 3147"/>
                                <a:gd name="T22" fmla="+- 0 3321 3191"/>
                                <a:gd name="T23" fmla="*/ 3321 h 275"/>
                                <a:gd name="T24" fmla="+- 0 2593 2436"/>
                                <a:gd name="T25" fmla="*/ T24 w 3147"/>
                                <a:gd name="T26" fmla="+- 0 3301 3191"/>
                                <a:gd name="T27" fmla="*/ 3301 h 275"/>
                                <a:gd name="T28" fmla="+- 0 2593 2436"/>
                                <a:gd name="T29" fmla="*/ T28 w 3147"/>
                                <a:gd name="T30" fmla="+- 0 3300 3191"/>
                                <a:gd name="T31" fmla="*/ 3300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3147" stroke="1">
                                  <a:moveTo>
                                    <a:pt x="157" y="109"/>
                                  </a:moveTo>
                                  <a:lnTo>
                                    <a:pt x="79" y="109"/>
                                  </a:lnTo>
                                  <a:lnTo>
                                    <a:pt x="79" y="164"/>
                                  </a:lnTo>
                                  <a:lnTo>
                                    <a:pt x="155" y="164"/>
                                  </a:lnTo>
                                  <a:lnTo>
                                    <a:pt x="159" y="155"/>
                                  </a:lnTo>
                                  <a:lnTo>
                                    <a:pt x="162" y="130"/>
                                  </a:lnTo>
                                  <a:lnTo>
                                    <a:pt x="157" y="110"/>
                                  </a:lnTo>
                                  <a:lnTo>
                                    <a:pt x="157" y="109"/>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410829038" name="Freeform 982"/>
                          <wps:cNvSpPr/>
                          <wps:spPr bwMode="auto">
                            <a:xfrm>
                              <a:off x="2436" y="3191"/>
                              <a:ext cx="3147" cy="275"/>
                            </a:xfrm>
                            <a:custGeom>
                              <a:avLst/>
                              <a:gdLst>
                                <a:gd name="T0" fmla="+- 0 5308 2436"/>
                                <a:gd name="T1" fmla="*/ T0 w 3147"/>
                                <a:gd name="T2" fmla="+- 0 3300 3191"/>
                                <a:gd name="T3" fmla="*/ 3300 h 275"/>
                                <a:gd name="T4" fmla="+- 0 2593 2436"/>
                                <a:gd name="T5" fmla="*/ T4 w 3147"/>
                                <a:gd name="T6" fmla="+- 0 3300 3191"/>
                                <a:gd name="T7" fmla="*/ 3300 h 275"/>
                                <a:gd name="T8" fmla="+- 0 2593 2436"/>
                                <a:gd name="T9" fmla="*/ T8 w 3147"/>
                                <a:gd name="T10" fmla="+- 0 3301 3191"/>
                                <a:gd name="T11" fmla="*/ 3301 h 275"/>
                                <a:gd name="T12" fmla="+- 0 2598 2436"/>
                                <a:gd name="T13" fmla="*/ T12 w 3147"/>
                                <a:gd name="T14" fmla="+- 0 3321 3191"/>
                                <a:gd name="T15" fmla="*/ 3321 h 275"/>
                                <a:gd name="T16" fmla="+- 0 2595 2436"/>
                                <a:gd name="T17" fmla="*/ T16 w 3147"/>
                                <a:gd name="T18" fmla="+- 0 3346 3191"/>
                                <a:gd name="T19" fmla="*/ 3346 h 275"/>
                                <a:gd name="T20" fmla="+- 0 2591 2436"/>
                                <a:gd name="T21" fmla="*/ T20 w 3147"/>
                                <a:gd name="T22" fmla="+- 0 3355 3191"/>
                                <a:gd name="T23" fmla="*/ 3355 h 275"/>
                                <a:gd name="T24" fmla="+- 0 5308 2436"/>
                                <a:gd name="T25" fmla="*/ T24 w 3147"/>
                                <a:gd name="T26" fmla="+- 0 3355 3191"/>
                                <a:gd name="T27" fmla="*/ 3355 h 275"/>
                                <a:gd name="T28" fmla="+- 0 5308 2436"/>
                                <a:gd name="T29" fmla="*/ T28 w 3147"/>
                                <a:gd name="T30" fmla="+- 0 3300 3191"/>
                                <a:gd name="T31" fmla="*/ 3300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3147" stroke="1">
                                  <a:moveTo>
                                    <a:pt x="2872" y="109"/>
                                  </a:moveTo>
                                  <a:lnTo>
                                    <a:pt x="157" y="109"/>
                                  </a:lnTo>
                                  <a:lnTo>
                                    <a:pt x="157" y="110"/>
                                  </a:lnTo>
                                  <a:lnTo>
                                    <a:pt x="162" y="130"/>
                                  </a:lnTo>
                                  <a:lnTo>
                                    <a:pt x="159" y="155"/>
                                  </a:lnTo>
                                  <a:lnTo>
                                    <a:pt x="155" y="164"/>
                                  </a:lnTo>
                                  <a:lnTo>
                                    <a:pt x="2872" y="164"/>
                                  </a:lnTo>
                                  <a:lnTo>
                                    <a:pt x="2872" y="109"/>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385107721" name="Freeform 981"/>
                          <wps:cNvSpPr/>
                          <wps:spPr bwMode="auto">
                            <a:xfrm>
                              <a:off x="2436" y="3191"/>
                              <a:ext cx="3147" cy="275"/>
                            </a:xfrm>
                            <a:custGeom>
                              <a:avLst/>
                              <a:gdLst>
                                <a:gd name="T0" fmla="+- 0 5527 2436"/>
                                <a:gd name="T1" fmla="*/ T0 w 3147"/>
                                <a:gd name="T2" fmla="+- 0 3300 3191"/>
                                <a:gd name="T3" fmla="*/ 3300 h 275"/>
                                <a:gd name="T4" fmla="+- 0 5335 2436"/>
                                <a:gd name="T5" fmla="*/ T4 w 3147"/>
                                <a:gd name="T6" fmla="+- 0 3300 3191"/>
                                <a:gd name="T7" fmla="*/ 3300 h 275"/>
                                <a:gd name="T8" fmla="+- 0 5335 2436"/>
                                <a:gd name="T9" fmla="*/ T8 w 3147"/>
                                <a:gd name="T10" fmla="+- 0 3355 3191"/>
                                <a:gd name="T11" fmla="*/ 3355 h 275"/>
                                <a:gd name="T12" fmla="+- 0 5527 2436"/>
                                <a:gd name="T13" fmla="*/ T12 w 3147"/>
                                <a:gd name="T14" fmla="+- 0 3355 3191"/>
                                <a:gd name="T15" fmla="*/ 3355 h 275"/>
                                <a:gd name="T16" fmla="+- 0 5582 2436"/>
                                <a:gd name="T17" fmla="*/ T16 w 3147"/>
                                <a:gd name="T18" fmla="+- 0 3328 3191"/>
                                <a:gd name="T19" fmla="*/ 3328 h 275"/>
                                <a:gd name="T20" fmla="+- 0 5527 2436"/>
                                <a:gd name="T21" fmla="*/ T20 w 3147"/>
                                <a:gd name="T22" fmla="+- 0 3300 3191"/>
                                <a:gd name="T23" fmla="*/ 3300 h 275"/>
                              </a:gdLst>
                              <a:cxnLst>
                                <a:cxn ang="0">
                                  <a:pos x="T1" y="T3"/>
                                </a:cxn>
                                <a:cxn ang="0">
                                  <a:pos x="T5" y="T7"/>
                                </a:cxn>
                                <a:cxn ang="0">
                                  <a:pos x="T9" y="T11"/>
                                </a:cxn>
                                <a:cxn ang="0">
                                  <a:pos x="T13" y="T15"/>
                                </a:cxn>
                                <a:cxn ang="0">
                                  <a:pos x="T17" y="T19"/>
                                </a:cxn>
                                <a:cxn ang="0">
                                  <a:pos x="T21" y="T23"/>
                                </a:cxn>
                              </a:cxnLst>
                              <a:rect l="0" t="0" r="r" b="b"/>
                              <a:pathLst>
                                <a:path fill="norm" h="275" w="3147" stroke="1">
                                  <a:moveTo>
                                    <a:pt x="3091" y="109"/>
                                  </a:moveTo>
                                  <a:lnTo>
                                    <a:pt x="2899" y="109"/>
                                  </a:lnTo>
                                  <a:lnTo>
                                    <a:pt x="2899" y="164"/>
                                  </a:lnTo>
                                  <a:lnTo>
                                    <a:pt x="3091" y="164"/>
                                  </a:lnTo>
                                  <a:lnTo>
                                    <a:pt x="3146" y="137"/>
                                  </a:lnTo>
                                  <a:lnTo>
                                    <a:pt x="3091" y="109"/>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775736271" name="Group 977"/>
                        <wpg:cNvGrpSpPr/>
                        <wpg:grpSpPr>
                          <a:xfrm>
                            <a:off x="5988" y="737"/>
                            <a:ext cx="1023" cy="6148"/>
                            <a:chOff x="5988" y="737"/>
                            <a:chExt cx="1023" cy="6148"/>
                          </a:xfrm>
                        </wpg:grpSpPr>
                        <wps:wsp xmlns:wps="http://schemas.microsoft.com/office/word/2010/wordprocessingShape">
                          <wps:cNvPr id="281391871" name="Freeform 979"/>
                          <wps:cNvSpPr/>
                          <wps:spPr bwMode="auto">
                            <a:xfrm>
                              <a:off x="5988" y="737"/>
                              <a:ext cx="1023" cy="6148"/>
                            </a:xfrm>
                            <a:custGeom>
                              <a:avLst/>
                              <a:gdLst>
                                <a:gd name="T0" fmla="+- 0 7010 5988"/>
                                <a:gd name="T1" fmla="*/ T0 w 1023"/>
                                <a:gd name="T2" fmla="+- 0 6501 737"/>
                                <a:gd name="T3" fmla="*/ 6501 h 6148"/>
                                <a:gd name="T4" fmla="+- 0 5988 5988"/>
                                <a:gd name="T5" fmla="*/ T4 w 1023"/>
                                <a:gd name="T6" fmla="+- 0 6501 737"/>
                                <a:gd name="T7" fmla="*/ 6501 h 6148"/>
                                <a:gd name="T8" fmla="+- 0 6499 5988"/>
                                <a:gd name="T9" fmla="*/ T8 w 1023"/>
                                <a:gd name="T10" fmla="+- 0 6885 737"/>
                                <a:gd name="T11" fmla="*/ 6885 h 6148"/>
                                <a:gd name="T12" fmla="+- 0 7010 5988"/>
                                <a:gd name="T13" fmla="*/ T12 w 1023"/>
                                <a:gd name="T14" fmla="+- 0 6501 737"/>
                                <a:gd name="T15" fmla="*/ 6501 h 6148"/>
                              </a:gdLst>
                              <a:cxnLst>
                                <a:cxn ang="0">
                                  <a:pos x="T1" y="T3"/>
                                </a:cxn>
                                <a:cxn ang="0">
                                  <a:pos x="T5" y="T7"/>
                                </a:cxn>
                                <a:cxn ang="0">
                                  <a:pos x="T9" y="T11"/>
                                </a:cxn>
                                <a:cxn ang="0">
                                  <a:pos x="T13" y="T15"/>
                                </a:cxn>
                              </a:cxnLst>
                              <a:rect l="0" t="0" r="r" b="b"/>
                              <a:pathLst>
                                <a:path fill="norm" h="6148" w="1023" stroke="1">
                                  <a:moveTo>
                                    <a:pt x="1022" y="5764"/>
                                  </a:moveTo>
                                  <a:lnTo>
                                    <a:pt x="0" y="5764"/>
                                  </a:lnTo>
                                  <a:lnTo>
                                    <a:pt x="511" y="6148"/>
                                  </a:lnTo>
                                  <a:lnTo>
                                    <a:pt x="1022" y="5764"/>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43507714" name="Freeform 978"/>
                          <wps:cNvSpPr/>
                          <wps:spPr bwMode="auto">
                            <a:xfrm>
                              <a:off x="5988" y="737"/>
                              <a:ext cx="1023" cy="6148"/>
                            </a:xfrm>
                            <a:custGeom>
                              <a:avLst/>
                              <a:gdLst>
                                <a:gd name="T0" fmla="+- 0 6673 5988"/>
                                <a:gd name="T1" fmla="*/ T0 w 1023"/>
                                <a:gd name="T2" fmla="+- 0 737 737"/>
                                <a:gd name="T3" fmla="*/ 737 h 6148"/>
                                <a:gd name="T4" fmla="+- 0 6325 5988"/>
                                <a:gd name="T5" fmla="*/ T4 w 1023"/>
                                <a:gd name="T6" fmla="+- 0 737 737"/>
                                <a:gd name="T7" fmla="*/ 737 h 6148"/>
                                <a:gd name="T8" fmla="+- 0 6325 5988"/>
                                <a:gd name="T9" fmla="*/ T8 w 1023"/>
                                <a:gd name="T10" fmla="+- 0 6501 737"/>
                                <a:gd name="T11" fmla="*/ 6501 h 6148"/>
                                <a:gd name="T12" fmla="+- 0 6673 5988"/>
                                <a:gd name="T13" fmla="*/ T12 w 1023"/>
                                <a:gd name="T14" fmla="+- 0 6501 737"/>
                                <a:gd name="T15" fmla="*/ 6501 h 6148"/>
                                <a:gd name="T16" fmla="+- 0 6673 5988"/>
                                <a:gd name="T17" fmla="*/ T16 w 1023"/>
                                <a:gd name="T18" fmla="+- 0 737 737"/>
                                <a:gd name="T19" fmla="*/ 737 h 6148"/>
                              </a:gdLst>
                              <a:cxnLst>
                                <a:cxn ang="0">
                                  <a:pos x="T1" y="T3"/>
                                </a:cxn>
                                <a:cxn ang="0">
                                  <a:pos x="T5" y="T7"/>
                                </a:cxn>
                                <a:cxn ang="0">
                                  <a:pos x="T9" y="T11"/>
                                </a:cxn>
                                <a:cxn ang="0">
                                  <a:pos x="T13" y="T15"/>
                                </a:cxn>
                                <a:cxn ang="0">
                                  <a:pos x="T17" y="T19"/>
                                </a:cxn>
                              </a:cxnLst>
                              <a:rect l="0" t="0" r="r" b="b"/>
                              <a:pathLst>
                                <a:path fill="norm" h="6148" w="1023" stroke="1">
                                  <a:moveTo>
                                    <a:pt x="685" y="0"/>
                                  </a:moveTo>
                                  <a:lnTo>
                                    <a:pt x="337" y="0"/>
                                  </a:lnTo>
                                  <a:lnTo>
                                    <a:pt x="337" y="5764"/>
                                  </a:lnTo>
                                  <a:lnTo>
                                    <a:pt x="685" y="5764"/>
                                  </a:lnTo>
                                  <a:lnTo>
                                    <a:pt x="685" y="0"/>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842261583" name="Group 962"/>
                        <wpg:cNvGrpSpPr/>
                        <wpg:grpSpPr>
                          <a:xfrm>
                            <a:off x="5962" y="712"/>
                            <a:ext cx="1077" cy="6200"/>
                            <a:chOff x="5962" y="712"/>
                            <a:chExt cx="1077" cy="6200"/>
                          </a:xfrm>
                        </wpg:grpSpPr>
                        <wps:wsp xmlns:wps="http://schemas.microsoft.com/office/word/2010/wordprocessingShape">
                          <wps:cNvPr id="993482642" name="Freeform 976"/>
                          <wps:cNvSpPr/>
                          <wps:spPr bwMode="auto">
                            <a:xfrm>
                              <a:off x="5962" y="712"/>
                              <a:ext cx="1077" cy="6200"/>
                            </a:xfrm>
                            <a:custGeom>
                              <a:avLst/>
                              <a:gdLst>
                                <a:gd name="T0" fmla="+- 0 6301 5962"/>
                                <a:gd name="T1" fmla="*/ T0 w 1077"/>
                                <a:gd name="T2" fmla="+- 0 6475 712"/>
                                <a:gd name="T3" fmla="*/ 6475 h 6200"/>
                                <a:gd name="T4" fmla="+- 0 5977 5962"/>
                                <a:gd name="T5" fmla="*/ T4 w 1077"/>
                                <a:gd name="T6" fmla="+- 0 6475 712"/>
                                <a:gd name="T7" fmla="*/ 6475 h 6200"/>
                                <a:gd name="T8" fmla="+- 0 5968 5962"/>
                                <a:gd name="T9" fmla="*/ T8 w 1077"/>
                                <a:gd name="T10" fmla="+- 0 6483 712"/>
                                <a:gd name="T11" fmla="*/ 6483 h 6200"/>
                                <a:gd name="T12" fmla="+- 0 5964 5962"/>
                                <a:gd name="T13" fmla="*/ T12 w 1077"/>
                                <a:gd name="T14" fmla="+- 0 6492 712"/>
                                <a:gd name="T15" fmla="*/ 6492 h 6200"/>
                                <a:gd name="T16" fmla="+- 0 5962 5962"/>
                                <a:gd name="T17" fmla="*/ T16 w 1077"/>
                                <a:gd name="T18" fmla="+- 0 6503 712"/>
                                <a:gd name="T19" fmla="*/ 6503 h 6200"/>
                                <a:gd name="T20" fmla="+- 0 5965 5962"/>
                                <a:gd name="T21" fmla="*/ T20 w 1077"/>
                                <a:gd name="T22" fmla="+- 0 6514 712"/>
                                <a:gd name="T23" fmla="*/ 6514 h 6200"/>
                                <a:gd name="T24" fmla="+- 0 5974 5962"/>
                                <a:gd name="T25" fmla="*/ T24 w 1077"/>
                                <a:gd name="T26" fmla="+- 0 6521 712"/>
                                <a:gd name="T27" fmla="*/ 6521 h 6200"/>
                                <a:gd name="T28" fmla="+- 0 6484 5962"/>
                                <a:gd name="T29" fmla="*/ T28 w 1077"/>
                                <a:gd name="T30" fmla="+- 0 6905 712"/>
                                <a:gd name="T31" fmla="*/ 6905 h 6200"/>
                                <a:gd name="T32" fmla="+- 0 6492 5962"/>
                                <a:gd name="T33" fmla="*/ T32 w 1077"/>
                                <a:gd name="T34" fmla="+- 0 6911 712"/>
                                <a:gd name="T35" fmla="*/ 6911 h 6200"/>
                                <a:gd name="T36" fmla="+- 0 6505 5962"/>
                                <a:gd name="T37" fmla="*/ T36 w 1077"/>
                                <a:gd name="T38" fmla="+- 0 6911 712"/>
                                <a:gd name="T39" fmla="*/ 6911 h 6200"/>
                                <a:gd name="T40" fmla="+- 0 6514 5962"/>
                                <a:gd name="T41" fmla="*/ T40 w 1077"/>
                                <a:gd name="T42" fmla="+- 0 6905 712"/>
                                <a:gd name="T43" fmla="*/ 6905 h 6200"/>
                                <a:gd name="T44" fmla="+- 0 6568 5962"/>
                                <a:gd name="T45" fmla="*/ T44 w 1077"/>
                                <a:gd name="T46" fmla="+- 0 6864 712"/>
                                <a:gd name="T47" fmla="*/ 6864 h 6200"/>
                                <a:gd name="T48" fmla="+- 0 6484 5962"/>
                                <a:gd name="T49" fmla="*/ T48 w 1077"/>
                                <a:gd name="T50" fmla="+- 0 6864 712"/>
                                <a:gd name="T51" fmla="*/ 6864 h 6200"/>
                                <a:gd name="T52" fmla="+- 0 6499 5962"/>
                                <a:gd name="T53" fmla="*/ T52 w 1077"/>
                                <a:gd name="T54" fmla="+- 0 6853 712"/>
                                <a:gd name="T55" fmla="*/ 6853 h 6200"/>
                                <a:gd name="T56" fmla="+- 0 6064 5962"/>
                                <a:gd name="T57" fmla="*/ T56 w 1077"/>
                                <a:gd name="T58" fmla="+- 0 6526 712"/>
                                <a:gd name="T59" fmla="*/ 6526 h 6200"/>
                                <a:gd name="T60" fmla="+- 0 5988 5962"/>
                                <a:gd name="T61" fmla="*/ T60 w 1077"/>
                                <a:gd name="T62" fmla="+- 0 6526 712"/>
                                <a:gd name="T63" fmla="*/ 6526 h 6200"/>
                                <a:gd name="T64" fmla="+- 0 6004 5962"/>
                                <a:gd name="T65" fmla="*/ T64 w 1077"/>
                                <a:gd name="T66" fmla="+- 0 6480 712"/>
                                <a:gd name="T67" fmla="*/ 6480 h 6200"/>
                                <a:gd name="T68" fmla="+- 0 6301 5962"/>
                                <a:gd name="T69" fmla="*/ T68 w 1077"/>
                                <a:gd name="T70" fmla="+- 0 6480 712"/>
                                <a:gd name="T71" fmla="*/ 6480 h 6200"/>
                                <a:gd name="T72" fmla="+- 0 6301 5962"/>
                                <a:gd name="T73" fmla="*/ T72 w 1077"/>
                                <a:gd name="T74" fmla="+- 0 6475 712"/>
                                <a:gd name="T75" fmla="*/ 6475 h 620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fill="norm" h="6200" w="1077" stroke="1">
                                  <a:moveTo>
                                    <a:pt x="339" y="5763"/>
                                  </a:moveTo>
                                  <a:lnTo>
                                    <a:pt x="15" y="5763"/>
                                  </a:lnTo>
                                  <a:lnTo>
                                    <a:pt x="6" y="5771"/>
                                  </a:lnTo>
                                  <a:lnTo>
                                    <a:pt x="2" y="5780"/>
                                  </a:lnTo>
                                  <a:lnTo>
                                    <a:pt x="0" y="5791"/>
                                  </a:lnTo>
                                  <a:lnTo>
                                    <a:pt x="3" y="5802"/>
                                  </a:lnTo>
                                  <a:lnTo>
                                    <a:pt x="12" y="5809"/>
                                  </a:lnTo>
                                  <a:lnTo>
                                    <a:pt x="522" y="6193"/>
                                  </a:lnTo>
                                  <a:lnTo>
                                    <a:pt x="530" y="6199"/>
                                  </a:lnTo>
                                  <a:lnTo>
                                    <a:pt x="543" y="6199"/>
                                  </a:lnTo>
                                  <a:lnTo>
                                    <a:pt x="552" y="6193"/>
                                  </a:lnTo>
                                  <a:lnTo>
                                    <a:pt x="606" y="6152"/>
                                  </a:lnTo>
                                  <a:lnTo>
                                    <a:pt x="522" y="6152"/>
                                  </a:lnTo>
                                  <a:lnTo>
                                    <a:pt x="537" y="6141"/>
                                  </a:lnTo>
                                  <a:lnTo>
                                    <a:pt x="102" y="5814"/>
                                  </a:lnTo>
                                  <a:lnTo>
                                    <a:pt x="26" y="5814"/>
                                  </a:lnTo>
                                  <a:lnTo>
                                    <a:pt x="42" y="5768"/>
                                  </a:lnTo>
                                  <a:lnTo>
                                    <a:pt x="339" y="5768"/>
                                  </a:lnTo>
                                  <a:lnTo>
                                    <a:pt x="339" y="5763"/>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404309503" name="Freeform 975"/>
                          <wps:cNvSpPr/>
                          <wps:spPr bwMode="auto">
                            <a:xfrm>
                              <a:off x="5962" y="712"/>
                              <a:ext cx="1077" cy="6200"/>
                            </a:xfrm>
                            <a:custGeom>
                              <a:avLst/>
                              <a:gdLst>
                                <a:gd name="T0" fmla="+- 0 6499 5962"/>
                                <a:gd name="T1" fmla="*/ T0 w 1077"/>
                                <a:gd name="T2" fmla="+- 0 6853 712"/>
                                <a:gd name="T3" fmla="*/ 6853 h 6200"/>
                                <a:gd name="T4" fmla="+- 0 6484 5962"/>
                                <a:gd name="T5" fmla="*/ T4 w 1077"/>
                                <a:gd name="T6" fmla="+- 0 6864 712"/>
                                <a:gd name="T7" fmla="*/ 6864 h 6200"/>
                                <a:gd name="T8" fmla="+- 0 6514 5962"/>
                                <a:gd name="T9" fmla="*/ T8 w 1077"/>
                                <a:gd name="T10" fmla="+- 0 6864 712"/>
                                <a:gd name="T11" fmla="*/ 6864 h 6200"/>
                                <a:gd name="T12" fmla="+- 0 6499 5962"/>
                                <a:gd name="T13" fmla="*/ T12 w 1077"/>
                                <a:gd name="T14" fmla="+- 0 6853 712"/>
                                <a:gd name="T15" fmla="*/ 6853 h 6200"/>
                              </a:gdLst>
                              <a:cxnLst>
                                <a:cxn ang="0">
                                  <a:pos x="T1" y="T3"/>
                                </a:cxn>
                                <a:cxn ang="0">
                                  <a:pos x="T5" y="T7"/>
                                </a:cxn>
                                <a:cxn ang="0">
                                  <a:pos x="T9" y="T11"/>
                                </a:cxn>
                                <a:cxn ang="0">
                                  <a:pos x="T13" y="T15"/>
                                </a:cxn>
                              </a:cxnLst>
                              <a:rect l="0" t="0" r="r" b="b"/>
                              <a:pathLst>
                                <a:path fill="norm" h="6200" w="1077" stroke="1">
                                  <a:moveTo>
                                    <a:pt x="537" y="6141"/>
                                  </a:moveTo>
                                  <a:lnTo>
                                    <a:pt x="522" y="6152"/>
                                  </a:lnTo>
                                  <a:lnTo>
                                    <a:pt x="552" y="6152"/>
                                  </a:lnTo>
                                  <a:lnTo>
                                    <a:pt x="537" y="6141"/>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894744307" name="Freeform 974"/>
                          <wps:cNvSpPr/>
                          <wps:spPr bwMode="auto">
                            <a:xfrm>
                              <a:off x="5962" y="712"/>
                              <a:ext cx="1077" cy="6200"/>
                            </a:xfrm>
                            <a:custGeom>
                              <a:avLst/>
                              <a:gdLst>
                                <a:gd name="T0" fmla="+- 0 6996 5962"/>
                                <a:gd name="T1" fmla="*/ T0 w 1077"/>
                                <a:gd name="T2" fmla="+- 0 6480 712"/>
                                <a:gd name="T3" fmla="*/ 6480 h 6200"/>
                                <a:gd name="T4" fmla="+- 0 6499 5962"/>
                                <a:gd name="T5" fmla="*/ T4 w 1077"/>
                                <a:gd name="T6" fmla="+- 0 6853 712"/>
                                <a:gd name="T7" fmla="*/ 6853 h 6200"/>
                                <a:gd name="T8" fmla="+- 0 6514 5962"/>
                                <a:gd name="T9" fmla="*/ T8 w 1077"/>
                                <a:gd name="T10" fmla="+- 0 6864 712"/>
                                <a:gd name="T11" fmla="*/ 6864 h 6200"/>
                                <a:gd name="T12" fmla="+- 0 6568 5962"/>
                                <a:gd name="T13" fmla="*/ T12 w 1077"/>
                                <a:gd name="T14" fmla="+- 0 6864 712"/>
                                <a:gd name="T15" fmla="*/ 6864 h 6200"/>
                                <a:gd name="T16" fmla="+- 0 7020 5962"/>
                                <a:gd name="T17" fmla="*/ T16 w 1077"/>
                                <a:gd name="T18" fmla="+- 0 6526 712"/>
                                <a:gd name="T19" fmla="*/ 6526 h 6200"/>
                                <a:gd name="T20" fmla="+- 0 7010 5962"/>
                                <a:gd name="T21" fmla="*/ T20 w 1077"/>
                                <a:gd name="T22" fmla="+- 0 6526 712"/>
                                <a:gd name="T23" fmla="*/ 6526 h 6200"/>
                                <a:gd name="T24" fmla="+- 0 6996 5962"/>
                                <a:gd name="T25" fmla="*/ T24 w 1077"/>
                                <a:gd name="T26" fmla="+- 0 6480 712"/>
                                <a:gd name="T27" fmla="*/ 6480 h 6200"/>
                              </a:gdLst>
                              <a:cxnLst>
                                <a:cxn ang="0">
                                  <a:pos x="T1" y="T3"/>
                                </a:cxn>
                                <a:cxn ang="0">
                                  <a:pos x="T5" y="T7"/>
                                </a:cxn>
                                <a:cxn ang="0">
                                  <a:pos x="T9" y="T11"/>
                                </a:cxn>
                                <a:cxn ang="0">
                                  <a:pos x="T13" y="T15"/>
                                </a:cxn>
                                <a:cxn ang="0">
                                  <a:pos x="T17" y="T19"/>
                                </a:cxn>
                                <a:cxn ang="0">
                                  <a:pos x="T21" y="T23"/>
                                </a:cxn>
                                <a:cxn ang="0">
                                  <a:pos x="T25" y="T27"/>
                                </a:cxn>
                              </a:cxnLst>
                              <a:rect l="0" t="0" r="r" b="b"/>
                              <a:pathLst>
                                <a:path fill="norm" h="6200" w="1077" stroke="1">
                                  <a:moveTo>
                                    <a:pt x="1034" y="5768"/>
                                  </a:moveTo>
                                  <a:lnTo>
                                    <a:pt x="537" y="6141"/>
                                  </a:lnTo>
                                  <a:lnTo>
                                    <a:pt x="552" y="6152"/>
                                  </a:lnTo>
                                  <a:lnTo>
                                    <a:pt x="606" y="6152"/>
                                  </a:lnTo>
                                  <a:lnTo>
                                    <a:pt x="1058" y="5814"/>
                                  </a:lnTo>
                                  <a:lnTo>
                                    <a:pt x="1048" y="5814"/>
                                  </a:lnTo>
                                  <a:lnTo>
                                    <a:pt x="1034" y="576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711470427" name="Freeform 973"/>
                          <wps:cNvSpPr/>
                          <wps:spPr bwMode="auto">
                            <a:xfrm>
                              <a:off x="5962" y="712"/>
                              <a:ext cx="1077" cy="6200"/>
                            </a:xfrm>
                            <a:custGeom>
                              <a:avLst/>
                              <a:gdLst>
                                <a:gd name="T0" fmla="+- 0 6004 5962"/>
                                <a:gd name="T1" fmla="*/ T0 w 1077"/>
                                <a:gd name="T2" fmla="+- 0 6480 712"/>
                                <a:gd name="T3" fmla="*/ 6480 h 6200"/>
                                <a:gd name="T4" fmla="+- 0 5988 5962"/>
                                <a:gd name="T5" fmla="*/ T4 w 1077"/>
                                <a:gd name="T6" fmla="+- 0 6526 712"/>
                                <a:gd name="T7" fmla="*/ 6526 h 6200"/>
                                <a:gd name="T8" fmla="+- 0 6064 5962"/>
                                <a:gd name="T9" fmla="*/ T8 w 1077"/>
                                <a:gd name="T10" fmla="+- 0 6526 712"/>
                                <a:gd name="T11" fmla="*/ 6526 h 6200"/>
                                <a:gd name="T12" fmla="+- 0 6004 5962"/>
                                <a:gd name="T13" fmla="*/ T12 w 1077"/>
                                <a:gd name="T14" fmla="+- 0 6480 712"/>
                                <a:gd name="T15" fmla="*/ 6480 h 6200"/>
                              </a:gdLst>
                              <a:cxnLst>
                                <a:cxn ang="0">
                                  <a:pos x="T1" y="T3"/>
                                </a:cxn>
                                <a:cxn ang="0">
                                  <a:pos x="T5" y="T7"/>
                                </a:cxn>
                                <a:cxn ang="0">
                                  <a:pos x="T9" y="T11"/>
                                </a:cxn>
                                <a:cxn ang="0">
                                  <a:pos x="T13" y="T15"/>
                                </a:cxn>
                              </a:cxnLst>
                              <a:rect l="0" t="0" r="r" b="b"/>
                              <a:pathLst>
                                <a:path fill="norm" h="6200" w="1077" stroke="1">
                                  <a:moveTo>
                                    <a:pt x="42" y="5768"/>
                                  </a:moveTo>
                                  <a:lnTo>
                                    <a:pt x="26" y="5814"/>
                                  </a:lnTo>
                                  <a:lnTo>
                                    <a:pt x="102" y="5814"/>
                                  </a:lnTo>
                                  <a:lnTo>
                                    <a:pt x="42" y="576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291231167" name="Freeform 972"/>
                          <wps:cNvSpPr/>
                          <wps:spPr bwMode="auto">
                            <a:xfrm>
                              <a:off x="5962" y="712"/>
                              <a:ext cx="1077" cy="6200"/>
                            </a:xfrm>
                            <a:custGeom>
                              <a:avLst/>
                              <a:gdLst>
                                <a:gd name="T0" fmla="+- 0 6301 5962"/>
                                <a:gd name="T1" fmla="*/ T0 w 1077"/>
                                <a:gd name="T2" fmla="+- 0 6480 712"/>
                                <a:gd name="T3" fmla="*/ 6480 h 6200"/>
                                <a:gd name="T4" fmla="+- 0 6004 5962"/>
                                <a:gd name="T5" fmla="*/ T4 w 1077"/>
                                <a:gd name="T6" fmla="+- 0 6480 712"/>
                                <a:gd name="T7" fmla="*/ 6480 h 6200"/>
                                <a:gd name="T8" fmla="+- 0 6064 5962"/>
                                <a:gd name="T9" fmla="*/ T8 w 1077"/>
                                <a:gd name="T10" fmla="+- 0 6526 712"/>
                                <a:gd name="T11" fmla="*/ 6526 h 6200"/>
                                <a:gd name="T12" fmla="+- 0 6340 5962"/>
                                <a:gd name="T13" fmla="*/ T12 w 1077"/>
                                <a:gd name="T14" fmla="+- 0 6526 712"/>
                                <a:gd name="T15" fmla="*/ 6526 h 6200"/>
                                <a:gd name="T16" fmla="+- 0 6350 5962"/>
                                <a:gd name="T17" fmla="*/ T16 w 1077"/>
                                <a:gd name="T18" fmla="+- 0 6514 712"/>
                                <a:gd name="T19" fmla="*/ 6514 h 6200"/>
                                <a:gd name="T20" fmla="+- 0 6350 5962"/>
                                <a:gd name="T21" fmla="*/ T20 w 1077"/>
                                <a:gd name="T22" fmla="+- 0 6501 712"/>
                                <a:gd name="T23" fmla="*/ 6501 h 6200"/>
                                <a:gd name="T24" fmla="+- 0 6301 5962"/>
                                <a:gd name="T25" fmla="*/ T24 w 1077"/>
                                <a:gd name="T26" fmla="+- 0 6501 712"/>
                                <a:gd name="T27" fmla="*/ 6501 h 6200"/>
                                <a:gd name="T28" fmla="+- 0 6301 5962"/>
                                <a:gd name="T29" fmla="*/ T28 w 1077"/>
                                <a:gd name="T30" fmla="+- 0 6480 712"/>
                                <a:gd name="T31" fmla="*/ 6480 h 6200"/>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6200" w="1077" stroke="1">
                                  <a:moveTo>
                                    <a:pt x="339" y="5768"/>
                                  </a:moveTo>
                                  <a:lnTo>
                                    <a:pt x="42" y="5768"/>
                                  </a:lnTo>
                                  <a:lnTo>
                                    <a:pt x="102" y="5814"/>
                                  </a:lnTo>
                                  <a:lnTo>
                                    <a:pt x="378" y="5814"/>
                                  </a:lnTo>
                                  <a:lnTo>
                                    <a:pt x="388" y="5802"/>
                                  </a:lnTo>
                                  <a:lnTo>
                                    <a:pt x="388" y="5789"/>
                                  </a:lnTo>
                                  <a:lnTo>
                                    <a:pt x="339" y="5789"/>
                                  </a:lnTo>
                                  <a:lnTo>
                                    <a:pt x="339" y="576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881850619" name="Freeform 971"/>
                          <wps:cNvSpPr/>
                          <wps:spPr bwMode="auto">
                            <a:xfrm>
                              <a:off x="5962" y="712"/>
                              <a:ext cx="1077" cy="6200"/>
                            </a:xfrm>
                            <a:custGeom>
                              <a:avLst/>
                              <a:gdLst>
                                <a:gd name="T0" fmla="+- 0 6648 5962"/>
                                <a:gd name="T1" fmla="*/ T0 w 1077"/>
                                <a:gd name="T2" fmla="+- 0 737 712"/>
                                <a:gd name="T3" fmla="*/ 737 h 6200"/>
                                <a:gd name="T4" fmla="+- 0 6648 5962"/>
                                <a:gd name="T5" fmla="*/ T4 w 1077"/>
                                <a:gd name="T6" fmla="+- 0 6514 712"/>
                                <a:gd name="T7" fmla="*/ 6514 h 6200"/>
                                <a:gd name="T8" fmla="+- 0 6659 5962"/>
                                <a:gd name="T9" fmla="*/ T8 w 1077"/>
                                <a:gd name="T10" fmla="+- 0 6526 712"/>
                                <a:gd name="T11" fmla="*/ 6526 h 6200"/>
                                <a:gd name="T12" fmla="+- 0 6935 5962"/>
                                <a:gd name="T13" fmla="*/ T12 w 1077"/>
                                <a:gd name="T14" fmla="+- 0 6526 712"/>
                                <a:gd name="T15" fmla="*/ 6526 h 6200"/>
                                <a:gd name="T16" fmla="+- 0 6969 5962"/>
                                <a:gd name="T17" fmla="*/ T16 w 1077"/>
                                <a:gd name="T18" fmla="+- 0 6501 712"/>
                                <a:gd name="T19" fmla="*/ 6501 h 6200"/>
                                <a:gd name="T20" fmla="+- 0 6698 5962"/>
                                <a:gd name="T21" fmla="*/ T20 w 1077"/>
                                <a:gd name="T22" fmla="+- 0 6501 712"/>
                                <a:gd name="T23" fmla="*/ 6501 h 6200"/>
                                <a:gd name="T24" fmla="+- 0 6673 5962"/>
                                <a:gd name="T25" fmla="*/ T24 w 1077"/>
                                <a:gd name="T26" fmla="+- 0 6475 712"/>
                                <a:gd name="T27" fmla="*/ 6475 h 6200"/>
                                <a:gd name="T28" fmla="+- 0 6698 5962"/>
                                <a:gd name="T29" fmla="*/ T28 w 1077"/>
                                <a:gd name="T30" fmla="+- 0 6475 712"/>
                                <a:gd name="T31" fmla="*/ 6475 h 6200"/>
                                <a:gd name="T32" fmla="+- 0 6698 5962"/>
                                <a:gd name="T33" fmla="*/ T32 w 1077"/>
                                <a:gd name="T34" fmla="+- 0 762 712"/>
                                <a:gd name="T35" fmla="*/ 762 h 6200"/>
                                <a:gd name="T36" fmla="+- 0 6673 5962"/>
                                <a:gd name="T37" fmla="*/ T36 w 1077"/>
                                <a:gd name="T38" fmla="+- 0 762 712"/>
                                <a:gd name="T39" fmla="*/ 762 h 6200"/>
                                <a:gd name="T40" fmla="+- 0 6648 5962"/>
                                <a:gd name="T41" fmla="*/ T40 w 1077"/>
                                <a:gd name="T42" fmla="+- 0 737 712"/>
                                <a:gd name="T43" fmla="*/ 737 h 620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fill="norm" h="6200" w="1077" stroke="1">
                                  <a:moveTo>
                                    <a:pt x="686" y="25"/>
                                  </a:moveTo>
                                  <a:lnTo>
                                    <a:pt x="686" y="5802"/>
                                  </a:lnTo>
                                  <a:lnTo>
                                    <a:pt x="697" y="5814"/>
                                  </a:lnTo>
                                  <a:lnTo>
                                    <a:pt x="973" y="5814"/>
                                  </a:lnTo>
                                  <a:lnTo>
                                    <a:pt x="1007" y="5789"/>
                                  </a:lnTo>
                                  <a:lnTo>
                                    <a:pt x="736" y="5789"/>
                                  </a:lnTo>
                                  <a:lnTo>
                                    <a:pt x="711" y="5763"/>
                                  </a:lnTo>
                                  <a:lnTo>
                                    <a:pt x="736" y="5763"/>
                                  </a:lnTo>
                                  <a:lnTo>
                                    <a:pt x="736" y="50"/>
                                  </a:lnTo>
                                  <a:lnTo>
                                    <a:pt x="711" y="50"/>
                                  </a:lnTo>
                                  <a:lnTo>
                                    <a:pt x="686"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898860977" name="Freeform 970"/>
                          <wps:cNvSpPr/>
                          <wps:spPr bwMode="auto">
                            <a:xfrm>
                              <a:off x="5962" y="712"/>
                              <a:ext cx="1077" cy="6200"/>
                            </a:xfrm>
                            <a:custGeom>
                              <a:avLst/>
                              <a:gdLst>
                                <a:gd name="T0" fmla="+- 0 7028 5962"/>
                                <a:gd name="T1" fmla="*/ T0 w 1077"/>
                                <a:gd name="T2" fmla="+- 0 6480 712"/>
                                <a:gd name="T3" fmla="*/ 6480 h 6200"/>
                                <a:gd name="T4" fmla="+- 0 6996 5962"/>
                                <a:gd name="T5" fmla="*/ T4 w 1077"/>
                                <a:gd name="T6" fmla="+- 0 6480 712"/>
                                <a:gd name="T7" fmla="*/ 6480 h 6200"/>
                                <a:gd name="T8" fmla="+- 0 7010 5962"/>
                                <a:gd name="T9" fmla="*/ T8 w 1077"/>
                                <a:gd name="T10" fmla="+- 0 6526 712"/>
                                <a:gd name="T11" fmla="*/ 6526 h 6200"/>
                                <a:gd name="T12" fmla="+- 0 7020 5962"/>
                                <a:gd name="T13" fmla="*/ T12 w 1077"/>
                                <a:gd name="T14" fmla="+- 0 6526 712"/>
                                <a:gd name="T15" fmla="*/ 6526 h 6200"/>
                                <a:gd name="T16" fmla="+- 0 7026 5962"/>
                                <a:gd name="T17" fmla="*/ T16 w 1077"/>
                                <a:gd name="T18" fmla="+- 0 6521 712"/>
                                <a:gd name="T19" fmla="*/ 6521 h 6200"/>
                                <a:gd name="T20" fmla="+- 0 7034 5962"/>
                                <a:gd name="T21" fmla="*/ T20 w 1077"/>
                                <a:gd name="T22" fmla="+- 0 6514 712"/>
                                <a:gd name="T23" fmla="*/ 6514 h 6200"/>
                                <a:gd name="T24" fmla="+- 0 7038 5962"/>
                                <a:gd name="T25" fmla="*/ T24 w 1077"/>
                                <a:gd name="T26" fmla="+- 0 6503 712"/>
                                <a:gd name="T27" fmla="*/ 6503 h 6200"/>
                                <a:gd name="T28" fmla="+- 0 7034 5962"/>
                                <a:gd name="T29" fmla="*/ T28 w 1077"/>
                                <a:gd name="T30" fmla="+- 0 6492 712"/>
                                <a:gd name="T31" fmla="*/ 6492 h 6200"/>
                                <a:gd name="T32" fmla="+- 0 7031 5962"/>
                                <a:gd name="T33" fmla="*/ T32 w 1077"/>
                                <a:gd name="T34" fmla="+- 0 6483 712"/>
                                <a:gd name="T35" fmla="*/ 6483 h 6200"/>
                                <a:gd name="T36" fmla="+- 0 7028 5962"/>
                                <a:gd name="T37" fmla="*/ T36 w 1077"/>
                                <a:gd name="T38" fmla="+- 0 6480 712"/>
                                <a:gd name="T39" fmla="*/ 6480 h 620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fill="norm" h="6200" w="1077" stroke="1">
                                  <a:moveTo>
                                    <a:pt x="1066" y="5768"/>
                                  </a:moveTo>
                                  <a:lnTo>
                                    <a:pt x="1034" y="5768"/>
                                  </a:lnTo>
                                  <a:lnTo>
                                    <a:pt x="1048" y="5814"/>
                                  </a:lnTo>
                                  <a:lnTo>
                                    <a:pt x="1058" y="5814"/>
                                  </a:lnTo>
                                  <a:lnTo>
                                    <a:pt x="1064" y="5809"/>
                                  </a:lnTo>
                                  <a:lnTo>
                                    <a:pt x="1072" y="5802"/>
                                  </a:lnTo>
                                  <a:lnTo>
                                    <a:pt x="1076" y="5791"/>
                                  </a:lnTo>
                                  <a:lnTo>
                                    <a:pt x="1072" y="5780"/>
                                  </a:lnTo>
                                  <a:lnTo>
                                    <a:pt x="1069" y="5771"/>
                                  </a:lnTo>
                                  <a:lnTo>
                                    <a:pt x="1066" y="576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59484444" name="Freeform 969"/>
                          <wps:cNvSpPr/>
                          <wps:spPr bwMode="auto">
                            <a:xfrm>
                              <a:off x="5962" y="712"/>
                              <a:ext cx="1077" cy="6200"/>
                            </a:xfrm>
                            <a:custGeom>
                              <a:avLst/>
                              <a:gdLst>
                                <a:gd name="T0" fmla="+- 0 6686 5962"/>
                                <a:gd name="T1" fmla="*/ T0 w 1077"/>
                                <a:gd name="T2" fmla="+- 0 712 712"/>
                                <a:gd name="T3" fmla="*/ 712 h 6200"/>
                                <a:gd name="T4" fmla="+- 0 6312 5962"/>
                                <a:gd name="T5" fmla="*/ T4 w 1077"/>
                                <a:gd name="T6" fmla="+- 0 712 712"/>
                                <a:gd name="T7" fmla="*/ 712 h 6200"/>
                                <a:gd name="T8" fmla="+- 0 6301 5962"/>
                                <a:gd name="T9" fmla="*/ T8 w 1077"/>
                                <a:gd name="T10" fmla="+- 0 723 712"/>
                                <a:gd name="T11" fmla="*/ 723 h 6200"/>
                                <a:gd name="T12" fmla="+- 0 6301 5962"/>
                                <a:gd name="T13" fmla="*/ T12 w 1077"/>
                                <a:gd name="T14" fmla="+- 0 6501 712"/>
                                <a:gd name="T15" fmla="*/ 6501 h 6200"/>
                                <a:gd name="T16" fmla="+- 0 6325 5962"/>
                                <a:gd name="T17" fmla="*/ T16 w 1077"/>
                                <a:gd name="T18" fmla="+- 0 6475 712"/>
                                <a:gd name="T19" fmla="*/ 6475 h 6200"/>
                                <a:gd name="T20" fmla="+- 0 6350 5962"/>
                                <a:gd name="T21" fmla="*/ T20 w 1077"/>
                                <a:gd name="T22" fmla="+- 0 6475 712"/>
                                <a:gd name="T23" fmla="*/ 6475 h 6200"/>
                                <a:gd name="T24" fmla="+- 0 6350 5962"/>
                                <a:gd name="T25" fmla="*/ T24 w 1077"/>
                                <a:gd name="T26" fmla="+- 0 762 712"/>
                                <a:gd name="T27" fmla="*/ 762 h 6200"/>
                                <a:gd name="T28" fmla="+- 0 6325 5962"/>
                                <a:gd name="T29" fmla="*/ T28 w 1077"/>
                                <a:gd name="T30" fmla="+- 0 762 712"/>
                                <a:gd name="T31" fmla="*/ 762 h 6200"/>
                                <a:gd name="T32" fmla="+- 0 6350 5962"/>
                                <a:gd name="T33" fmla="*/ T32 w 1077"/>
                                <a:gd name="T34" fmla="+- 0 737 712"/>
                                <a:gd name="T35" fmla="*/ 737 h 6200"/>
                                <a:gd name="T36" fmla="+- 0 6698 5962"/>
                                <a:gd name="T37" fmla="*/ T36 w 1077"/>
                                <a:gd name="T38" fmla="+- 0 737 712"/>
                                <a:gd name="T39" fmla="*/ 737 h 6200"/>
                                <a:gd name="T40" fmla="+- 0 6698 5962"/>
                                <a:gd name="T41" fmla="*/ T40 w 1077"/>
                                <a:gd name="T42" fmla="+- 0 723 712"/>
                                <a:gd name="T43" fmla="*/ 723 h 6200"/>
                                <a:gd name="T44" fmla="+- 0 6686 5962"/>
                                <a:gd name="T45" fmla="*/ T44 w 1077"/>
                                <a:gd name="T46" fmla="+- 0 712 712"/>
                                <a:gd name="T47" fmla="*/ 712 h 620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fill="norm" h="6200" w="1077" stroke="1">
                                  <a:moveTo>
                                    <a:pt x="724" y="0"/>
                                  </a:moveTo>
                                  <a:lnTo>
                                    <a:pt x="350" y="0"/>
                                  </a:lnTo>
                                  <a:lnTo>
                                    <a:pt x="339" y="11"/>
                                  </a:lnTo>
                                  <a:lnTo>
                                    <a:pt x="339" y="5789"/>
                                  </a:lnTo>
                                  <a:lnTo>
                                    <a:pt x="363" y="5763"/>
                                  </a:lnTo>
                                  <a:lnTo>
                                    <a:pt x="388" y="5763"/>
                                  </a:lnTo>
                                  <a:lnTo>
                                    <a:pt x="388" y="50"/>
                                  </a:lnTo>
                                  <a:lnTo>
                                    <a:pt x="363" y="50"/>
                                  </a:lnTo>
                                  <a:lnTo>
                                    <a:pt x="388" y="25"/>
                                  </a:lnTo>
                                  <a:lnTo>
                                    <a:pt x="736" y="25"/>
                                  </a:lnTo>
                                  <a:lnTo>
                                    <a:pt x="736" y="11"/>
                                  </a:lnTo>
                                  <a:lnTo>
                                    <a:pt x="724" y="0"/>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583002485" name="Freeform 968"/>
                          <wps:cNvSpPr/>
                          <wps:spPr bwMode="auto">
                            <a:xfrm>
                              <a:off x="5962" y="712"/>
                              <a:ext cx="1077" cy="6200"/>
                            </a:xfrm>
                            <a:custGeom>
                              <a:avLst/>
                              <a:gdLst>
                                <a:gd name="T0" fmla="+- 0 6350 5962"/>
                                <a:gd name="T1" fmla="*/ T0 w 1077"/>
                                <a:gd name="T2" fmla="+- 0 6475 712"/>
                                <a:gd name="T3" fmla="*/ 6475 h 6200"/>
                                <a:gd name="T4" fmla="+- 0 6325 5962"/>
                                <a:gd name="T5" fmla="*/ T4 w 1077"/>
                                <a:gd name="T6" fmla="+- 0 6475 712"/>
                                <a:gd name="T7" fmla="*/ 6475 h 6200"/>
                                <a:gd name="T8" fmla="+- 0 6301 5962"/>
                                <a:gd name="T9" fmla="*/ T8 w 1077"/>
                                <a:gd name="T10" fmla="+- 0 6501 712"/>
                                <a:gd name="T11" fmla="*/ 6501 h 6200"/>
                                <a:gd name="T12" fmla="+- 0 6350 5962"/>
                                <a:gd name="T13" fmla="*/ T12 w 1077"/>
                                <a:gd name="T14" fmla="+- 0 6501 712"/>
                                <a:gd name="T15" fmla="*/ 6501 h 6200"/>
                                <a:gd name="T16" fmla="+- 0 6350 5962"/>
                                <a:gd name="T17" fmla="*/ T16 w 1077"/>
                                <a:gd name="T18" fmla="+- 0 6475 712"/>
                                <a:gd name="T19" fmla="*/ 6475 h 6200"/>
                              </a:gdLst>
                              <a:cxnLst>
                                <a:cxn ang="0">
                                  <a:pos x="T1" y="T3"/>
                                </a:cxn>
                                <a:cxn ang="0">
                                  <a:pos x="T5" y="T7"/>
                                </a:cxn>
                                <a:cxn ang="0">
                                  <a:pos x="T9" y="T11"/>
                                </a:cxn>
                                <a:cxn ang="0">
                                  <a:pos x="T13" y="T15"/>
                                </a:cxn>
                                <a:cxn ang="0">
                                  <a:pos x="T17" y="T19"/>
                                </a:cxn>
                              </a:cxnLst>
                              <a:rect l="0" t="0" r="r" b="b"/>
                              <a:pathLst>
                                <a:path fill="norm" h="6200" w="1077" stroke="1">
                                  <a:moveTo>
                                    <a:pt x="388" y="5763"/>
                                  </a:moveTo>
                                  <a:lnTo>
                                    <a:pt x="363" y="5763"/>
                                  </a:lnTo>
                                  <a:lnTo>
                                    <a:pt x="339" y="5789"/>
                                  </a:lnTo>
                                  <a:lnTo>
                                    <a:pt x="388" y="5789"/>
                                  </a:lnTo>
                                  <a:lnTo>
                                    <a:pt x="388" y="5763"/>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309567012" name="Freeform 967"/>
                          <wps:cNvSpPr/>
                          <wps:spPr bwMode="auto">
                            <a:xfrm>
                              <a:off x="5962" y="712"/>
                              <a:ext cx="1077" cy="6200"/>
                            </a:xfrm>
                            <a:custGeom>
                              <a:avLst/>
                              <a:gdLst>
                                <a:gd name="T0" fmla="+- 0 6698 5962"/>
                                <a:gd name="T1" fmla="*/ T0 w 1077"/>
                                <a:gd name="T2" fmla="+- 0 6475 712"/>
                                <a:gd name="T3" fmla="*/ 6475 h 6200"/>
                                <a:gd name="T4" fmla="+- 0 6673 5962"/>
                                <a:gd name="T5" fmla="*/ T4 w 1077"/>
                                <a:gd name="T6" fmla="+- 0 6475 712"/>
                                <a:gd name="T7" fmla="*/ 6475 h 6200"/>
                                <a:gd name="T8" fmla="+- 0 6698 5962"/>
                                <a:gd name="T9" fmla="*/ T8 w 1077"/>
                                <a:gd name="T10" fmla="+- 0 6501 712"/>
                                <a:gd name="T11" fmla="*/ 6501 h 6200"/>
                                <a:gd name="T12" fmla="+- 0 6698 5962"/>
                                <a:gd name="T13" fmla="*/ T12 w 1077"/>
                                <a:gd name="T14" fmla="+- 0 6475 712"/>
                                <a:gd name="T15" fmla="*/ 6475 h 6200"/>
                              </a:gdLst>
                              <a:cxnLst>
                                <a:cxn ang="0">
                                  <a:pos x="T1" y="T3"/>
                                </a:cxn>
                                <a:cxn ang="0">
                                  <a:pos x="T5" y="T7"/>
                                </a:cxn>
                                <a:cxn ang="0">
                                  <a:pos x="T9" y="T11"/>
                                </a:cxn>
                                <a:cxn ang="0">
                                  <a:pos x="T13" y="T15"/>
                                </a:cxn>
                              </a:cxnLst>
                              <a:rect l="0" t="0" r="r" b="b"/>
                              <a:pathLst>
                                <a:path fill="norm" h="6200" w="1077" stroke="1">
                                  <a:moveTo>
                                    <a:pt x="736" y="5763"/>
                                  </a:moveTo>
                                  <a:lnTo>
                                    <a:pt x="711" y="5763"/>
                                  </a:lnTo>
                                  <a:lnTo>
                                    <a:pt x="736" y="5789"/>
                                  </a:lnTo>
                                  <a:lnTo>
                                    <a:pt x="736" y="5763"/>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267300618" name="Freeform 966"/>
                          <wps:cNvSpPr/>
                          <wps:spPr bwMode="auto">
                            <a:xfrm>
                              <a:off x="5962" y="712"/>
                              <a:ext cx="1077" cy="6200"/>
                            </a:xfrm>
                            <a:custGeom>
                              <a:avLst/>
                              <a:gdLst>
                                <a:gd name="T0" fmla="+- 0 7021 5962"/>
                                <a:gd name="T1" fmla="*/ T0 w 1077"/>
                                <a:gd name="T2" fmla="+- 0 6475 712"/>
                                <a:gd name="T3" fmla="*/ 6475 h 6200"/>
                                <a:gd name="T4" fmla="+- 0 6698 5962"/>
                                <a:gd name="T5" fmla="*/ T4 w 1077"/>
                                <a:gd name="T6" fmla="+- 0 6475 712"/>
                                <a:gd name="T7" fmla="*/ 6475 h 6200"/>
                                <a:gd name="T8" fmla="+- 0 6698 5962"/>
                                <a:gd name="T9" fmla="*/ T8 w 1077"/>
                                <a:gd name="T10" fmla="+- 0 6501 712"/>
                                <a:gd name="T11" fmla="*/ 6501 h 6200"/>
                                <a:gd name="T12" fmla="+- 0 6969 5962"/>
                                <a:gd name="T13" fmla="*/ T12 w 1077"/>
                                <a:gd name="T14" fmla="+- 0 6501 712"/>
                                <a:gd name="T15" fmla="*/ 6501 h 6200"/>
                                <a:gd name="T16" fmla="+- 0 6996 5962"/>
                                <a:gd name="T17" fmla="*/ T16 w 1077"/>
                                <a:gd name="T18" fmla="+- 0 6480 712"/>
                                <a:gd name="T19" fmla="*/ 6480 h 6200"/>
                                <a:gd name="T20" fmla="+- 0 7028 5962"/>
                                <a:gd name="T21" fmla="*/ T20 w 1077"/>
                                <a:gd name="T22" fmla="+- 0 6480 712"/>
                                <a:gd name="T23" fmla="*/ 6480 h 6200"/>
                                <a:gd name="T24" fmla="+- 0 7021 5962"/>
                                <a:gd name="T25" fmla="*/ T24 w 1077"/>
                                <a:gd name="T26" fmla="+- 0 6475 712"/>
                                <a:gd name="T27" fmla="*/ 6475 h 6200"/>
                              </a:gdLst>
                              <a:cxnLst>
                                <a:cxn ang="0">
                                  <a:pos x="T1" y="T3"/>
                                </a:cxn>
                                <a:cxn ang="0">
                                  <a:pos x="T5" y="T7"/>
                                </a:cxn>
                                <a:cxn ang="0">
                                  <a:pos x="T9" y="T11"/>
                                </a:cxn>
                                <a:cxn ang="0">
                                  <a:pos x="T13" y="T15"/>
                                </a:cxn>
                                <a:cxn ang="0">
                                  <a:pos x="T17" y="T19"/>
                                </a:cxn>
                                <a:cxn ang="0">
                                  <a:pos x="T21" y="T23"/>
                                </a:cxn>
                                <a:cxn ang="0">
                                  <a:pos x="T25" y="T27"/>
                                </a:cxn>
                              </a:cxnLst>
                              <a:rect l="0" t="0" r="r" b="b"/>
                              <a:pathLst>
                                <a:path fill="norm" h="6200" w="1077" stroke="1">
                                  <a:moveTo>
                                    <a:pt x="1059" y="5763"/>
                                  </a:moveTo>
                                  <a:lnTo>
                                    <a:pt x="736" y="5763"/>
                                  </a:lnTo>
                                  <a:lnTo>
                                    <a:pt x="736" y="5789"/>
                                  </a:lnTo>
                                  <a:lnTo>
                                    <a:pt x="1007" y="5789"/>
                                  </a:lnTo>
                                  <a:lnTo>
                                    <a:pt x="1034" y="5768"/>
                                  </a:lnTo>
                                  <a:lnTo>
                                    <a:pt x="1066" y="5768"/>
                                  </a:lnTo>
                                  <a:lnTo>
                                    <a:pt x="1059" y="5763"/>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613793443" name="Freeform 965"/>
                          <wps:cNvSpPr/>
                          <wps:spPr bwMode="auto">
                            <a:xfrm>
                              <a:off x="5962" y="712"/>
                              <a:ext cx="1077" cy="6200"/>
                            </a:xfrm>
                            <a:custGeom>
                              <a:avLst/>
                              <a:gdLst>
                                <a:gd name="T0" fmla="+- 0 6350 5962"/>
                                <a:gd name="T1" fmla="*/ T0 w 1077"/>
                                <a:gd name="T2" fmla="+- 0 737 712"/>
                                <a:gd name="T3" fmla="*/ 737 h 6200"/>
                                <a:gd name="T4" fmla="+- 0 6325 5962"/>
                                <a:gd name="T5" fmla="*/ T4 w 1077"/>
                                <a:gd name="T6" fmla="+- 0 762 712"/>
                                <a:gd name="T7" fmla="*/ 762 h 6200"/>
                                <a:gd name="T8" fmla="+- 0 6350 5962"/>
                                <a:gd name="T9" fmla="*/ T8 w 1077"/>
                                <a:gd name="T10" fmla="+- 0 762 712"/>
                                <a:gd name="T11" fmla="*/ 762 h 6200"/>
                                <a:gd name="T12" fmla="+- 0 6350 5962"/>
                                <a:gd name="T13" fmla="*/ T12 w 1077"/>
                                <a:gd name="T14" fmla="+- 0 737 712"/>
                                <a:gd name="T15" fmla="*/ 737 h 6200"/>
                              </a:gdLst>
                              <a:cxnLst>
                                <a:cxn ang="0">
                                  <a:pos x="T1" y="T3"/>
                                </a:cxn>
                                <a:cxn ang="0">
                                  <a:pos x="T5" y="T7"/>
                                </a:cxn>
                                <a:cxn ang="0">
                                  <a:pos x="T9" y="T11"/>
                                </a:cxn>
                                <a:cxn ang="0">
                                  <a:pos x="T13" y="T15"/>
                                </a:cxn>
                              </a:cxnLst>
                              <a:rect l="0" t="0" r="r" b="b"/>
                              <a:pathLst>
                                <a:path fill="norm" h="6200" w="1077" stroke="1">
                                  <a:moveTo>
                                    <a:pt x="388" y="25"/>
                                  </a:moveTo>
                                  <a:lnTo>
                                    <a:pt x="363" y="50"/>
                                  </a:lnTo>
                                  <a:lnTo>
                                    <a:pt x="388" y="50"/>
                                  </a:lnTo>
                                  <a:lnTo>
                                    <a:pt x="388"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000702014" name="Freeform 964"/>
                          <wps:cNvSpPr/>
                          <wps:spPr bwMode="auto">
                            <a:xfrm>
                              <a:off x="5962" y="712"/>
                              <a:ext cx="1077" cy="6200"/>
                            </a:xfrm>
                            <a:custGeom>
                              <a:avLst/>
                              <a:gdLst>
                                <a:gd name="T0" fmla="+- 0 6648 5962"/>
                                <a:gd name="T1" fmla="*/ T0 w 1077"/>
                                <a:gd name="T2" fmla="+- 0 737 712"/>
                                <a:gd name="T3" fmla="*/ 737 h 6200"/>
                                <a:gd name="T4" fmla="+- 0 6350 5962"/>
                                <a:gd name="T5" fmla="*/ T4 w 1077"/>
                                <a:gd name="T6" fmla="+- 0 737 712"/>
                                <a:gd name="T7" fmla="*/ 737 h 6200"/>
                                <a:gd name="T8" fmla="+- 0 6350 5962"/>
                                <a:gd name="T9" fmla="*/ T8 w 1077"/>
                                <a:gd name="T10" fmla="+- 0 762 712"/>
                                <a:gd name="T11" fmla="*/ 762 h 6200"/>
                                <a:gd name="T12" fmla="+- 0 6648 5962"/>
                                <a:gd name="T13" fmla="*/ T12 w 1077"/>
                                <a:gd name="T14" fmla="+- 0 762 712"/>
                                <a:gd name="T15" fmla="*/ 762 h 6200"/>
                                <a:gd name="T16" fmla="+- 0 6648 5962"/>
                                <a:gd name="T17" fmla="*/ T16 w 1077"/>
                                <a:gd name="T18" fmla="+- 0 737 712"/>
                                <a:gd name="T19" fmla="*/ 737 h 6200"/>
                              </a:gdLst>
                              <a:cxnLst>
                                <a:cxn ang="0">
                                  <a:pos x="T1" y="T3"/>
                                </a:cxn>
                                <a:cxn ang="0">
                                  <a:pos x="T5" y="T7"/>
                                </a:cxn>
                                <a:cxn ang="0">
                                  <a:pos x="T9" y="T11"/>
                                </a:cxn>
                                <a:cxn ang="0">
                                  <a:pos x="T13" y="T15"/>
                                </a:cxn>
                                <a:cxn ang="0">
                                  <a:pos x="T17" y="T19"/>
                                </a:cxn>
                              </a:cxnLst>
                              <a:rect l="0" t="0" r="r" b="b"/>
                              <a:pathLst>
                                <a:path fill="norm" h="6200" w="1077" stroke="1">
                                  <a:moveTo>
                                    <a:pt x="686" y="25"/>
                                  </a:moveTo>
                                  <a:lnTo>
                                    <a:pt x="388" y="25"/>
                                  </a:lnTo>
                                  <a:lnTo>
                                    <a:pt x="388" y="50"/>
                                  </a:lnTo>
                                  <a:lnTo>
                                    <a:pt x="686" y="50"/>
                                  </a:lnTo>
                                  <a:lnTo>
                                    <a:pt x="686"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528195665" name="Freeform 963"/>
                          <wps:cNvSpPr/>
                          <wps:spPr bwMode="auto">
                            <a:xfrm>
                              <a:off x="5962" y="712"/>
                              <a:ext cx="1077" cy="6200"/>
                            </a:xfrm>
                            <a:custGeom>
                              <a:avLst/>
                              <a:gdLst>
                                <a:gd name="T0" fmla="+- 0 6698 5962"/>
                                <a:gd name="T1" fmla="*/ T0 w 1077"/>
                                <a:gd name="T2" fmla="+- 0 737 712"/>
                                <a:gd name="T3" fmla="*/ 737 h 6200"/>
                                <a:gd name="T4" fmla="+- 0 6648 5962"/>
                                <a:gd name="T5" fmla="*/ T4 w 1077"/>
                                <a:gd name="T6" fmla="+- 0 737 712"/>
                                <a:gd name="T7" fmla="*/ 737 h 6200"/>
                                <a:gd name="T8" fmla="+- 0 6673 5962"/>
                                <a:gd name="T9" fmla="*/ T8 w 1077"/>
                                <a:gd name="T10" fmla="+- 0 762 712"/>
                                <a:gd name="T11" fmla="*/ 762 h 6200"/>
                                <a:gd name="T12" fmla="+- 0 6698 5962"/>
                                <a:gd name="T13" fmla="*/ T12 w 1077"/>
                                <a:gd name="T14" fmla="+- 0 762 712"/>
                                <a:gd name="T15" fmla="*/ 762 h 6200"/>
                                <a:gd name="T16" fmla="+- 0 6698 5962"/>
                                <a:gd name="T17" fmla="*/ T16 w 1077"/>
                                <a:gd name="T18" fmla="+- 0 737 712"/>
                                <a:gd name="T19" fmla="*/ 737 h 6200"/>
                              </a:gdLst>
                              <a:cxnLst>
                                <a:cxn ang="0">
                                  <a:pos x="T1" y="T3"/>
                                </a:cxn>
                                <a:cxn ang="0">
                                  <a:pos x="T5" y="T7"/>
                                </a:cxn>
                                <a:cxn ang="0">
                                  <a:pos x="T9" y="T11"/>
                                </a:cxn>
                                <a:cxn ang="0">
                                  <a:pos x="T13" y="T15"/>
                                </a:cxn>
                                <a:cxn ang="0">
                                  <a:pos x="T17" y="T19"/>
                                </a:cxn>
                              </a:cxnLst>
                              <a:rect l="0" t="0" r="r" b="b"/>
                              <a:pathLst>
                                <a:path fill="norm" h="6200" w="1077" stroke="1">
                                  <a:moveTo>
                                    <a:pt x="736" y="25"/>
                                  </a:moveTo>
                                  <a:lnTo>
                                    <a:pt x="686" y="25"/>
                                  </a:lnTo>
                                  <a:lnTo>
                                    <a:pt x="711" y="50"/>
                                  </a:lnTo>
                                  <a:lnTo>
                                    <a:pt x="736" y="50"/>
                                  </a:lnTo>
                                  <a:lnTo>
                                    <a:pt x="736"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891034333" name="Group 956"/>
                        <wpg:cNvGrpSpPr/>
                        <wpg:grpSpPr>
                          <a:xfrm>
                            <a:off x="2435" y="3490"/>
                            <a:ext cx="5046" cy="275"/>
                            <a:chOff x="2435" y="3490"/>
                            <a:chExt cx="5046" cy="275"/>
                          </a:xfrm>
                        </wpg:grpSpPr>
                        <wps:wsp xmlns:wps="http://schemas.microsoft.com/office/word/2010/wordprocessingShape">
                          <wps:cNvPr id="1292782643" name="Freeform 961"/>
                          <wps:cNvSpPr/>
                          <wps:spPr bwMode="auto">
                            <a:xfrm>
                              <a:off x="2435" y="3490"/>
                              <a:ext cx="5046" cy="275"/>
                            </a:xfrm>
                            <a:custGeom>
                              <a:avLst/>
                              <a:gdLst>
                                <a:gd name="T0" fmla="+- 0 7206 2435"/>
                                <a:gd name="T1" fmla="*/ T0 w 5046"/>
                                <a:gd name="T2" fmla="+- 0 3490 3490"/>
                                <a:gd name="T3" fmla="*/ 3490 h 275"/>
                                <a:gd name="T4" fmla="+- 0 7206 2435"/>
                                <a:gd name="T5" fmla="*/ T4 w 5046"/>
                                <a:gd name="T6" fmla="+- 0 3765 3490"/>
                                <a:gd name="T7" fmla="*/ 3765 h 275"/>
                                <a:gd name="T8" fmla="+- 0 7425 2435"/>
                                <a:gd name="T9" fmla="*/ T8 w 5046"/>
                                <a:gd name="T10" fmla="+- 0 3655 3490"/>
                                <a:gd name="T11" fmla="*/ 3655 h 275"/>
                                <a:gd name="T12" fmla="+- 0 7234 2435"/>
                                <a:gd name="T13" fmla="*/ T12 w 5046"/>
                                <a:gd name="T14" fmla="+- 0 3655 3490"/>
                                <a:gd name="T15" fmla="*/ 3655 h 275"/>
                                <a:gd name="T16" fmla="+- 0 7234 2435"/>
                                <a:gd name="T17" fmla="*/ T16 w 5046"/>
                                <a:gd name="T18" fmla="+- 0 3600 3490"/>
                                <a:gd name="T19" fmla="*/ 3600 h 275"/>
                                <a:gd name="T20" fmla="+- 0 7426 2435"/>
                                <a:gd name="T21" fmla="*/ T20 w 5046"/>
                                <a:gd name="T22" fmla="+- 0 3600 3490"/>
                                <a:gd name="T23" fmla="*/ 3600 h 275"/>
                                <a:gd name="T24" fmla="+- 0 7206 2435"/>
                                <a:gd name="T25" fmla="*/ T24 w 5046"/>
                                <a:gd name="T26" fmla="+- 0 3490 3490"/>
                                <a:gd name="T27" fmla="*/ 3490 h 275"/>
                              </a:gdLst>
                              <a:cxnLst>
                                <a:cxn ang="0">
                                  <a:pos x="T1" y="T3"/>
                                </a:cxn>
                                <a:cxn ang="0">
                                  <a:pos x="T5" y="T7"/>
                                </a:cxn>
                                <a:cxn ang="0">
                                  <a:pos x="T9" y="T11"/>
                                </a:cxn>
                                <a:cxn ang="0">
                                  <a:pos x="T13" y="T15"/>
                                </a:cxn>
                                <a:cxn ang="0">
                                  <a:pos x="T17" y="T19"/>
                                </a:cxn>
                                <a:cxn ang="0">
                                  <a:pos x="T21" y="T23"/>
                                </a:cxn>
                                <a:cxn ang="0">
                                  <a:pos x="T25" y="T27"/>
                                </a:cxn>
                              </a:cxnLst>
                              <a:rect l="0" t="0" r="r" b="b"/>
                              <a:pathLst>
                                <a:path fill="norm" h="275" w="5046" stroke="1">
                                  <a:moveTo>
                                    <a:pt x="4771" y="0"/>
                                  </a:moveTo>
                                  <a:lnTo>
                                    <a:pt x="4771" y="275"/>
                                  </a:lnTo>
                                  <a:lnTo>
                                    <a:pt x="4990" y="165"/>
                                  </a:lnTo>
                                  <a:lnTo>
                                    <a:pt x="4799" y="165"/>
                                  </a:lnTo>
                                  <a:lnTo>
                                    <a:pt x="4799" y="110"/>
                                  </a:lnTo>
                                  <a:lnTo>
                                    <a:pt x="4991" y="110"/>
                                  </a:lnTo>
                                  <a:lnTo>
                                    <a:pt x="4771" y="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516276646" name="Freeform 960"/>
                          <wps:cNvSpPr/>
                          <wps:spPr bwMode="auto">
                            <a:xfrm>
                              <a:off x="2435" y="3490"/>
                              <a:ext cx="5046" cy="275"/>
                            </a:xfrm>
                            <a:custGeom>
                              <a:avLst/>
                              <a:gdLst>
                                <a:gd name="T0" fmla="+- 0 2504 2435"/>
                                <a:gd name="T1" fmla="*/ T0 w 5046"/>
                                <a:gd name="T2" fmla="+- 0 3546 3490"/>
                                <a:gd name="T3" fmla="*/ 3546 h 275"/>
                                <a:gd name="T4" fmla="+- 0 2444 2435"/>
                                <a:gd name="T5" fmla="*/ T4 w 5046"/>
                                <a:gd name="T6" fmla="+- 0 3595 3490"/>
                                <a:gd name="T7" fmla="*/ 3595 h 275"/>
                                <a:gd name="T8" fmla="+- 0 2435 2435"/>
                                <a:gd name="T9" fmla="*/ T8 w 5046"/>
                                <a:gd name="T10" fmla="+- 0 3645 3490"/>
                                <a:gd name="T11" fmla="*/ 3645 h 275"/>
                                <a:gd name="T12" fmla="+- 0 2443 2435"/>
                                <a:gd name="T13" fmla="*/ T12 w 5046"/>
                                <a:gd name="T14" fmla="+- 0 3666 3490"/>
                                <a:gd name="T15" fmla="*/ 3666 h 275"/>
                                <a:gd name="T16" fmla="+- 0 2456 2435"/>
                                <a:gd name="T17" fmla="*/ T16 w 5046"/>
                                <a:gd name="T18" fmla="+- 0 3684 3490"/>
                                <a:gd name="T19" fmla="*/ 3684 h 275"/>
                                <a:gd name="T20" fmla="+- 0 2472 2435"/>
                                <a:gd name="T21" fmla="*/ T20 w 5046"/>
                                <a:gd name="T22" fmla="+- 0 3698 3490"/>
                                <a:gd name="T23" fmla="*/ 3698 h 275"/>
                                <a:gd name="T24" fmla="+- 0 2492 2435"/>
                                <a:gd name="T25" fmla="*/ T24 w 5046"/>
                                <a:gd name="T26" fmla="+- 0 3706 3490"/>
                                <a:gd name="T27" fmla="*/ 3706 h 275"/>
                                <a:gd name="T28" fmla="+- 0 2515 2435"/>
                                <a:gd name="T29" fmla="*/ T28 w 5046"/>
                                <a:gd name="T30" fmla="+- 0 3709 3490"/>
                                <a:gd name="T31" fmla="*/ 3709 h 275"/>
                                <a:gd name="T32" fmla="+- 0 2516 2435"/>
                                <a:gd name="T33" fmla="*/ T32 w 5046"/>
                                <a:gd name="T34" fmla="+- 0 3709 3490"/>
                                <a:gd name="T35" fmla="*/ 3709 h 275"/>
                                <a:gd name="T36" fmla="+- 0 2574 2435"/>
                                <a:gd name="T37" fmla="*/ T36 w 5046"/>
                                <a:gd name="T38" fmla="+- 0 3685 3490"/>
                                <a:gd name="T39" fmla="*/ 3685 h 275"/>
                                <a:gd name="T40" fmla="+- 0 2591 2435"/>
                                <a:gd name="T41" fmla="*/ T40 w 5046"/>
                                <a:gd name="T42" fmla="+- 0 3655 3490"/>
                                <a:gd name="T43" fmla="*/ 3655 h 275"/>
                                <a:gd name="T44" fmla="+- 0 2515 2435"/>
                                <a:gd name="T45" fmla="*/ T44 w 5046"/>
                                <a:gd name="T46" fmla="+- 0 3655 3490"/>
                                <a:gd name="T47" fmla="*/ 3655 h 275"/>
                                <a:gd name="T48" fmla="+- 0 2515 2435"/>
                                <a:gd name="T49" fmla="*/ T48 w 5046"/>
                                <a:gd name="T50" fmla="+- 0 3600 3490"/>
                                <a:gd name="T51" fmla="*/ 3600 h 275"/>
                                <a:gd name="T52" fmla="+- 0 2593 2435"/>
                                <a:gd name="T53" fmla="*/ T52 w 5046"/>
                                <a:gd name="T54" fmla="+- 0 3600 3490"/>
                                <a:gd name="T55" fmla="*/ 3600 h 275"/>
                                <a:gd name="T56" fmla="+- 0 2584 2435"/>
                                <a:gd name="T57" fmla="*/ T56 w 5046"/>
                                <a:gd name="T58" fmla="+- 0 3583 3490"/>
                                <a:gd name="T59" fmla="*/ 3583 h 275"/>
                                <a:gd name="T60" fmla="+- 0 2570 2435"/>
                                <a:gd name="T61" fmla="*/ T60 w 5046"/>
                                <a:gd name="T62" fmla="+- 0 3567 3490"/>
                                <a:gd name="T63" fmla="*/ 3567 h 275"/>
                                <a:gd name="T64" fmla="+- 0 2552 2435"/>
                                <a:gd name="T65" fmla="*/ T64 w 5046"/>
                                <a:gd name="T66" fmla="+- 0 3556 3490"/>
                                <a:gd name="T67" fmla="*/ 3556 h 275"/>
                                <a:gd name="T68" fmla="+- 0 2530 2435"/>
                                <a:gd name="T69" fmla="*/ T68 w 5046"/>
                                <a:gd name="T70" fmla="+- 0 3548 3490"/>
                                <a:gd name="T71" fmla="*/ 3548 h 275"/>
                                <a:gd name="T72" fmla="+- 0 2504 2435"/>
                                <a:gd name="T73" fmla="*/ T72 w 5046"/>
                                <a:gd name="T74" fmla="+- 0 3546 3490"/>
                                <a:gd name="T75" fmla="*/ 3546 h 275"/>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fill="norm" h="275" w="5046" stroke="1">
                                  <a:moveTo>
                                    <a:pt x="69" y="56"/>
                                  </a:moveTo>
                                  <a:lnTo>
                                    <a:pt x="9" y="105"/>
                                  </a:lnTo>
                                  <a:lnTo>
                                    <a:pt x="0" y="155"/>
                                  </a:lnTo>
                                  <a:lnTo>
                                    <a:pt x="8" y="176"/>
                                  </a:lnTo>
                                  <a:lnTo>
                                    <a:pt x="21" y="194"/>
                                  </a:lnTo>
                                  <a:lnTo>
                                    <a:pt x="37" y="208"/>
                                  </a:lnTo>
                                  <a:lnTo>
                                    <a:pt x="57" y="216"/>
                                  </a:lnTo>
                                  <a:lnTo>
                                    <a:pt x="80" y="219"/>
                                  </a:lnTo>
                                  <a:lnTo>
                                    <a:pt x="81" y="219"/>
                                  </a:lnTo>
                                  <a:lnTo>
                                    <a:pt x="139" y="195"/>
                                  </a:lnTo>
                                  <a:lnTo>
                                    <a:pt x="156" y="165"/>
                                  </a:lnTo>
                                  <a:lnTo>
                                    <a:pt x="80" y="165"/>
                                  </a:lnTo>
                                  <a:lnTo>
                                    <a:pt x="80" y="110"/>
                                  </a:lnTo>
                                  <a:lnTo>
                                    <a:pt x="158" y="110"/>
                                  </a:lnTo>
                                  <a:lnTo>
                                    <a:pt x="149" y="93"/>
                                  </a:lnTo>
                                  <a:lnTo>
                                    <a:pt x="135" y="77"/>
                                  </a:lnTo>
                                  <a:lnTo>
                                    <a:pt x="117" y="66"/>
                                  </a:lnTo>
                                  <a:lnTo>
                                    <a:pt x="95" y="58"/>
                                  </a:lnTo>
                                  <a:lnTo>
                                    <a:pt x="69" y="56"/>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310681761" name="Freeform 959"/>
                          <wps:cNvSpPr/>
                          <wps:spPr bwMode="auto">
                            <a:xfrm>
                              <a:off x="2435" y="3490"/>
                              <a:ext cx="5046" cy="275"/>
                            </a:xfrm>
                            <a:custGeom>
                              <a:avLst/>
                              <a:gdLst>
                                <a:gd name="T0" fmla="+- 0 2593 2435"/>
                                <a:gd name="T1" fmla="*/ T0 w 5046"/>
                                <a:gd name="T2" fmla="+- 0 3600 3490"/>
                                <a:gd name="T3" fmla="*/ 3600 h 275"/>
                                <a:gd name="T4" fmla="+- 0 2515 2435"/>
                                <a:gd name="T5" fmla="*/ T4 w 5046"/>
                                <a:gd name="T6" fmla="+- 0 3600 3490"/>
                                <a:gd name="T7" fmla="*/ 3600 h 275"/>
                                <a:gd name="T8" fmla="+- 0 2515 2435"/>
                                <a:gd name="T9" fmla="*/ T8 w 5046"/>
                                <a:gd name="T10" fmla="+- 0 3655 3490"/>
                                <a:gd name="T11" fmla="*/ 3655 h 275"/>
                                <a:gd name="T12" fmla="+- 0 2591 2435"/>
                                <a:gd name="T13" fmla="*/ T12 w 5046"/>
                                <a:gd name="T14" fmla="+- 0 3655 3490"/>
                                <a:gd name="T15" fmla="*/ 3655 h 275"/>
                                <a:gd name="T16" fmla="+- 0 2595 2435"/>
                                <a:gd name="T17" fmla="*/ T16 w 5046"/>
                                <a:gd name="T18" fmla="+- 0 3646 3490"/>
                                <a:gd name="T19" fmla="*/ 3646 h 275"/>
                                <a:gd name="T20" fmla="+- 0 2598 2435"/>
                                <a:gd name="T21" fmla="*/ T20 w 5046"/>
                                <a:gd name="T22" fmla="+- 0 3622 3490"/>
                                <a:gd name="T23" fmla="*/ 3622 h 275"/>
                                <a:gd name="T24" fmla="+- 0 2594 2435"/>
                                <a:gd name="T25" fmla="*/ T24 w 5046"/>
                                <a:gd name="T26" fmla="+- 0 3601 3490"/>
                                <a:gd name="T27" fmla="*/ 3601 h 275"/>
                                <a:gd name="T28" fmla="+- 0 2593 2435"/>
                                <a:gd name="T29" fmla="*/ T28 w 5046"/>
                                <a:gd name="T30" fmla="+- 0 3600 3490"/>
                                <a:gd name="T31" fmla="*/ 3600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5046" stroke="1">
                                  <a:moveTo>
                                    <a:pt x="158" y="110"/>
                                  </a:moveTo>
                                  <a:lnTo>
                                    <a:pt x="80" y="110"/>
                                  </a:lnTo>
                                  <a:lnTo>
                                    <a:pt x="80" y="165"/>
                                  </a:lnTo>
                                  <a:lnTo>
                                    <a:pt x="156" y="165"/>
                                  </a:lnTo>
                                  <a:lnTo>
                                    <a:pt x="160" y="156"/>
                                  </a:lnTo>
                                  <a:lnTo>
                                    <a:pt x="163" y="132"/>
                                  </a:lnTo>
                                  <a:lnTo>
                                    <a:pt x="159" y="111"/>
                                  </a:lnTo>
                                  <a:lnTo>
                                    <a:pt x="158" y="11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06484796" name="Freeform 958"/>
                          <wps:cNvSpPr/>
                          <wps:spPr bwMode="auto">
                            <a:xfrm>
                              <a:off x="2435" y="3490"/>
                              <a:ext cx="5046" cy="275"/>
                            </a:xfrm>
                            <a:custGeom>
                              <a:avLst/>
                              <a:gdLst>
                                <a:gd name="T0" fmla="+- 0 7206 2435"/>
                                <a:gd name="T1" fmla="*/ T0 w 5046"/>
                                <a:gd name="T2" fmla="+- 0 3600 3490"/>
                                <a:gd name="T3" fmla="*/ 3600 h 275"/>
                                <a:gd name="T4" fmla="+- 0 2593 2435"/>
                                <a:gd name="T5" fmla="*/ T4 w 5046"/>
                                <a:gd name="T6" fmla="+- 0 3600 3490"/>
                                <a:gd name="T7" fmla="*/ 3600 h 275"/>
                                <a:gd name="T8" fmla="+- 0 2594 2435"/>
                                <a:gd name="T9" fmla="*/ T8 w 5046"/>
                                <a:gd name="T10" fmla="+- 0 3601 3490"/>
                                <a:gd name="T11" fmla="*/ 3601 h 275"/>
                                <a:gd name="T12" fmla="+- 0 2598 2435"/>
                                <a:gd name="T13" fmla="*/ T12 w 5046"/>
                                <a:gd name="T14" fmla="+- 0 3622 3490"/>
                                <a:gd name="T15" fmla="*/ 3622 h 275"/>
                                <a:gd name="T16" fmla="+- 0 2595 2435"/>
                                <a:gd name="T17" fmla="*/ T16 w 5046"/>
                                <a:gd name="T18" fmla="+- 0 3646 3490"/>
                                <a:gd name="T19" fmla="*/ 3646 h 275"/>
                                <a:gd name="T20" fmla="+- 0 2591 2435"/>
                                <a:gd name="T21" fmla="*/ T20 w 5046"/>
                                <a:gd name="T22" fmla="+- 0 3655 3490"/>
                                <a:gd name="T23" fmla="*/ 3655 h 275"/>
                                <a:gd name="T24" fmla="+- 0 7206 2435"/>
                                <a:gd name="T25" fmla="*/ T24 w 5046"/>
                                <a:gd name="T26" fmla="+- 0 3655 3490"/>
                                <a:gd name="T27" fmla="*/ 3655 h 275"/>
                                <a:gd name="T28" fmla="+- 0 7206 2435"/>
                                <a:gd name="T29" fmla="*/ T28 w 5046"/>
                                <a:gd name="T30" fmla="+- 0 3600 3490"/>
                                <a:gd name="T31" fmla="*/ 3600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5046" stroke="1">
                                  <a:moveTo>
                                    <a:pt x="4771" y="110"/>
                                  </a:moveTo>
                                  <a:lnTo>
                                    <a:pt x="158" y="110"/>
                                  </a:lnTo>
                                  <a:lnTo>
                                    <a:pt x="159" y="111"/>
                                  </a:lnTo>
                                  <a:lnTo>
                                    <a:pt x="163" y="132"/>
                                  </a:lnTo>
                                  <a:lnTo>
                                    <a:pt x="160" y="156"/>
                                  </a:lnTo>
                                  <a:lnTo>
                                    <a:pt x="156" y="165"/>
                                  </a:lnTo>
                                  <a:lnTo>
                                    <a:pt x="4771" y="165"/>
                                  </a:lnTo>
                                  <a:lnTo>
                                    <a:pt x="4771" y="11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85983754" name="Freeform 957"/>
                          <wps:cNvSpPr/>
                          <wps:spPr bwMode="auto">
                            <a:xfrm>
                              <a:off x="2435" y="3490"/>
                              <a:ext cx="5046" cy="275"/>
                            </a:xfrm>
                            <a:custGeom>
                              <a:avLst/>
                              <a:gdLst>
                                <a:gd name="T0" fmla="+- 0 7426 2435"/>
                                <a:gd name="T1" fmla="*/ T0 w 5046"/>
                                <a:gd name="T2" fmla="+- 0 3600 3490"/>
                                <a:gd name="T3" fmla="*/ 3600 h 275"/>
                                <a:gd name="T4" fmla="+- 0 7234 2435"/>
                                <a:gd name="T5" fmla="*/ T4 w 5046"/>
                                <a:gd name="T6" fmla="+- 0 3600 3490"/>
                                <a:gd name="T7" fmla="*/ 3600 h 275"/>
                                <a:gd name="T8" fmla="+- 0 7234 2435"/>
                                <a:gd name="T9" fmla="*/ T8 w 5046"/>
                                <a:gd name="T10" fmla="+- 0 3655 3490"/>
                                <a:gd name="T11" fmla="*/ 3655 h 275"/>
                                <a:gd name="T12" fmla="+- 0 7425 2435"/>
                                <a:gd name="T13" fmla="*/ T12 w 5046"/>
                                <a:gd name="T14" fmla="+- 0 3655 3490"/>
                                <a:gd name="T15" fmla="*/ 3655 h 275"/>
                                <a:gd name="T16" fmla="+- 0 7481 2435"/>
                                <a:gd name="T17" fmla="*/ T16 w 5046"/>
                                <a:gd name="T18" fmla="+- 0 3628 3490"/>
                                <a:gd name="T19" fmla="*/ 3628 h 275"/>
                                <a:gd name="T20" fmla="+- 0 7426 2435"/>
                                <a:gd name="T21" fmla="*/ T20 w 5046"/>
                                <a:gd name="T22" fmla="+- 0 3600 3490"/>
                                <a:gd name="T23" fmla="*/ 3600 h 275"/>
                              </a:gdLst>
                              <a:cxnLst>
                                <a:cxn ang="0">
                                  <a:pos x="T1" y="T3"/>
                                </a:cxn>
                                <a:cxn ang="0">
                                  <a:pos x="T5" y="T7"/>
                                </a:cxn>
                                <a:cxn ang="0">
                                  <a:pos x="T9" y="T11"/>
                                </a:cxn>
                                <a:cxn ang="0">
                                  <a:pos x="T13" y="T15"/>
                                </a:cxn>
                                <a:cxn ang="0">
                                  <a:pos x="T17" y="T19"/>
                                </a:cxn>
                                <a:cxn ang="0">
                                  <a:pos x="T21" y="T23"/>
                                </a:cxn>
                              </a:cxnLst>
                              <a:rect l="0" t="0" r="r" b="b"/>
                              <a:pathLst>
                                <a:path fill="norm" h="275" w="5046" stroke="1">
                                  <a:moveTo>
                                    <a:pt x="4991" y="110"/>
                                  </a:moveTo>
                                  <a:lnTo>
                                    <a:pt x="4799" y="110"/>
                                  </a:lnTo>
                                  <a:lnTo>
                                    <a:pt x="4799" y="165"/>
                                  </a:lnTo>
                                  <a:lnTo>
                                    <a:pt x="4990" y="165"/>
                                  </a:lnTo>
                                  <a:lnTo>
                                    <a:pt x="5046" y="138"/>
                                  </a:lnTo>
                                  <a:lnTo>
                                    <a:pt x="4991" y="11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413869877" name="Group 953"/>
                        <wpg:cNvGrpSpPr/>
                        <wpg:grpSpPr>
                          <a:xfrm>
                            <a:off x="8034" y="737"/>
                            <a:ext cx="1022" cy="6148"/>
                            <a:chOff x="8034" y="737"/>
                            <a:chExt cx="1022" cy="6148"/>
                          </a:xfrm>
                        </wpg:grpSpPr>
                        <wps:wsp xmlns:wps="http://schemas.microsoft.com/office/word/2010/wordprocessingShape">
                          <wps:cNvPr id="1154411159" name="Freeform 955"/>
                          <wps:cNvSpPr/>
                          <wps:spPr bwMode="auto">
                            <a:xfrm>
                              <a:off x="8034" y="737"/>
                              <a:ext cx="1022" cy="6148"/>
                            </a:xfrm>
                            <a:custGeom>
                              <a:avLst/>
                              <a:gdLst>
                                <a:gd name="T0" fmla="+- 0 9055 8034"/>
                                <a:gd name="T1" fmla="*/ T0 w 1022"/>
                                <a:gd name="T2" fmla="+- 0 6501 737"/>
                                <a:gd name="T3" fmla="*/ 6501 h 6148"/>
                                <a:gd name="T4" fmla="+- 0 8034 8034"/>
                                <a:gd name="T5" fmla="*/ T4 w 1022"/>
                                <a:gd name="T6" fmla="+- 0 6501 737"/>
                                <a:gd name="T7" fmla="*/ 6501 h 6148"/>
                                <a:gd name="T8" fmla="+- 0 8545 8034"/>
                                <a:gd name="T9" fmla="*/ T8 w 1022"/>
                                <a:gd name="T10" fmla="+- 0 6885 737"/>
                                <a:gd name="T11" fmla="*/ 6885 h 6148"/>
                                <a:gd name="T12" fmla="+- 0 9055 8034"/>
                                <a:gd name="T13" fmla="*/ T12 w 1022"/>
                                <a:gd name="T14" fmla="+- 0 6501 737"/>
                                <a:gd name="T15" fmla="*/ 6501 h 6148"/>
                              </a:gdLst>
                              <a:cxnLst>
                                <a:cxn ang="0">
                                  <a:pos x="T1" y="T3"/>
                                </a:cxn>
                                <a:cxn ang="0">
                                  <a:pos x="T5" y="T7"/>
                                </a:cxn>
                                <a:cxn ang="0">
                                  <a:pos x="T9" y="T11"/>
                                </a:cxn>
                                <a:cxn ang="0">
                                  <a:pos x="T13" y="T15"/>
                                </a:cxn>
                              </a:cxnLst>
                              <a:rect l="0" t="0" r="r" b="b"/>
                              <a:pathLst>
                                <a:path fill="norm" h="6148" w="1022" stroke="1">
                                  <a:moveTo>
                                    <a:pt x="1021" y="5764"/>
                                  </a:moveTo>
                                  <a:lnTo>
                                    <a:pt x="0" y="5764"/>
                                  </a:lnTo>
                                  <a:lnTo>
                                    <a:pt x="511" y="6148"/>
                                  </a:lnTo>
                                  <a:lnTo>
                                    <a:pt x="1021" y="5764"/>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648538117" name="Freeform 954"/>
                          <wps:cNvSpPr/>
                          <wps:spPr bwMode="auto">
                            <a:xfrm>
                              <a:off x="8034" y="737"/>
                              <a:ext cx="1022" cy="6148"/>
                            </a:xfrm>
                            <a:custGeom>
                              <a:avLst/>
                              <a:gdLst>
                                <a:gd name="T0" fmla="+- 0 8719 8034"/>
                                <a:gd name="T1" fmla="*/ T0 w 1022"/>
                                <a:gd name="T2" fmla="+- 0 737 737"/>
                                <a:gd name="T3" fmla="*/ 737 h 6148"/>
                                <a:gd name="T4" fmla="+- 0 8372 8034"/>
                                <a:gd name="T5" fmla="*/ T4 w 1022"/>
                                <a:gd name="T6" fmla="+- 0 737 737"/>
                                <a:gd name="T7" fmla="*/ 737 h 6148"/>
                                <a:gd name="T8" fmla="+- 0 8372 8034"/>
                                <a:gd name="T9" fmla="*/ T8 w 1022"/>
                                <a:gd name="T10" fmla="+- 0 6501 737"/>
                                <a:gd name="T11" fmla="*/ 6501 h 6148"/>
                                <a:gd name="T12" fmla="+- 0 8719 8034"/>
                                <a:gd name="T13" fmla="*/ T12 w 1022"/>
                                <a:gd name="T14" fmla="+- 0 6501 737"/>
                                <a:gd name="T15" fmla="*/ 6501 h 6148"/>
                                <a:gd name="T16" fmla="+- 0 8719 8034"/>
                                <a:gd name="T17" fmla="*/ T16 w 1022"/>
                                <a:gd name="T18" fmla="+- 0 737 737"/>
                                <a:gd name="T19" fmla="*/ 737 h 6148"/>
                              </a:gdLst>
                              <a:cxnLst>
                                <a:cxn ang="0">
                                  <a:pos x="T1" y="T3"/>
                                </a:cxn>
                                <a:cxn ang="0">
                                  <a:pos x="T5" y="T7"/>
                                </a:cxn>
                                <a:cxn ang="0">
                                  <a:pos x="T9" y="T11"/>
                                </a:cxn>
                                <a:cxn ang="0">
                                  <a:pos x="T13" y="T15"/>
                                </a:cxn>
                                <a:cxn ang="0">
                                  <a:pos x="T17" y="T19"/>
                                </a:cxn>
                              </a:cxnLst>
                              <a:rect l="0" t="0" r="r" b="b"/>
                              <a:pathLst>
                                <a:path fill="norm" h="6148" w="1022" stroke="1">
                                  <a:moveTo>
                                    <a:pt x="685" y="0"/>
                                  </a:moveTo>
                                  <a:lnTo>
                                    <a:pt x="338" y="0"/>
                                  </a:lnTo>
                                  <a:lnTo>
                                    <a:pt x="338" y="5764"/>
                                  </a:lnTo>
                                  <a:lnTo>
                                    <a:pt x="685" y="5764"/>
                                  </a:lnTo>
                                  <a:lnTo>
                                    <a:pt x="685" y="0"/>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2060377971" name="Group 938"/>
                        <wpg:cNvGrpSpPr/>
                        <wpg:grpSpPr>
                          <a:xfrm>
                            <a:off x="8008" y="712"/>
                            <a:ext cx="1076" cy="6200"/>
                            <a:chOff x="8008" y="712"/>
                            <a:chExt cx="1076" cy="6200"/>
                          </a:xfrm>
                        </wpg:grpSpPr>
                        <wps:wsp xmlns:wps="http://schemas.microsoft.com/office/word/2010/wordprocessingShape">
                          <wps:cNvPr id="1877222950" name="Freeform 952"/>
                          <wps:cNvSpPr/>
                          <wps:spPr bwMode="auto">
                            <a:xfrm>
                              <a:off x="8008" y="712"/>
                              <a:ext cx="1076" cy="6200"/>
                            </a:xfrm>
                            <a:custGeom>
                              <a:avLst/>
                              <a:gdLst>
                                <a:gd name="T0" fmla="+- 0 8347 8008"/>
                                <a:gd name="T1" fmla="*/ T0 w 1076"/>
                                <a:gd name="T2" fmla="+- 0 6475 712"/>
                                <a:gd name="T3" fmla="*/ 6475 h 6200"/>
                                <a:gd name="T4" fmla="+- 0 8023 8008"/>
                                <a:gd name="T5" fmla="*/ T4 w 1076"/>
                                <a:gd name="T6" fmla="+- 0 6475 712"/>
                                <a:gd name="T7" fmla="*/ 6475 h 6200"/>
                                <a:gd name="T8" fmla="+- 0 8014 8008"/>
                                <a:gd name="T9" fmla="*/ T8 w 1076"/>
                                <a:gd name="T10" fmla="+- 0 6483 712"/>
                                <a:gd name="T11" fmla="*/ 6483 h 6200"/>
                                <a:gd name="T12" fmla="+- 0 8011 8008"/>
                                <a:gd name="T13" fmla="*/ T12 w 1076"/>
                                <a:gd name="T14" fmla="+- 0 6492 712"/>
                                <a:gd name="T15" fmla="*/ 6492 h 6200"/>
                                <a:gd name="T16" fmla="+- 0 8008 8008"/>
                                <a:gd name="T17" fmla="*/ T16 w 1076"/>
                                <a:gd name="T18" fmla="+- 0 6503 712"/>
                                <a:gd name="T19" fmla="*/ 6503 h 6200"/>
                                <a:gd name="T20" fmla="+- 0 8011 8008"/>
                                <a:gd name="T21" fmla="*/ T20 w 1076"/>
                                <a:gd name="T22" fmla="+- 0 6514 712"/>
                                <a:gd name="T23" fmla="*/ 6514 h 6200"/>
                                <a:gd name="T24" fmla="+- 0 8020 8008"/>
                                <a:gd name="T25" fmla="*/ T24 w 1076"/>
                                <a:gd name="T26" fmla="+- 0 6521 712"/>
                                <a:gd name="T27" fmla="*/ 6521 h 6200"/>
                                <a:gd name="T28" fmla="+- 0 8530 8008"/>
                                <a:gd name="T29" fmla="*/ T28 w 1076"/>
                                <a:gd name="T30" fmla="+- 0 6905 712"/>
                                <a:gd name="T31" fmla="*/ 6905 h 6200"/>
                                <a:gd name="T32" fmla="+- 0 8539 8008"/>
                                <a:gd name="T33" fmla="*/ T32 w 1076"/>
                                <a:gd name="T34" fmla="+- 0 6911 712"/>
                                <a:gd name="T35" fmla="*/ 6911 h 6200"/>
                                <a:gd name="T36" fmla="+- 0 8551 8008"/>
                                <a:gd name="T37" fmla="*/ T36 w 1076"/>
                                <a:gd name="T38" fmla="+- 0 6911 712"/>
                                <a:gd name="T39" fmla="*/ 6911 h 6200"/>
                                <a:gd name="T40" fmla="+- 0 8560 8008"/>
                                <a:gd name="T41" fmla="*/ T40 w 1076"/>
                                <a:gd name="T42" fmla="+- 0 6905 712"/>
                                <a:gd name="T43" fmla="*/ 6905 h 6200"/>
                                <a:gd name="T44" fmla="+- 0 8614 8008"/>
                                <a:gd name="T45" fmla="*/ T44 w 1076"/>
                                <a:gd name="T46" fmla="+- 0 6864 712"/>
                                <a:gd name="T47" fmla="*/ 6864 h 6200"/>
                                <a:gd name="T48" fmla="+- 0 8530 8008"/>
                                <a:gd name="T49" fmla="*/ T48 w 1076"/>
                                <a:gd name="T50" fmla="+- 0 6864 712"/>
                                <a:gd name="T51" fmla="*/ 6864 h 6200"/>
                                <a:gd name="T52" fmla="+- 0 8545 8008"/>
                                <a:gd name="T53" fmla="*/ T52 w 1076"/>
                                <a:gd name="T54" fmla="+- 0 6853 712"/>
                                <a:gd name="T55" fmla="*/ 6853 h 6200"/>
                                <a:gd name="T56" fmla="+- 0 8110 8008"/>
                                <a:gd name="T57" fmla="*/ T56 w 1076"/>
                                <a:gd name="T58" fmla="+- 0 6526 712"/>
                                <a:gd name="T59" fmla="*/ 6526 h 6200"/>
                                <a:gd name="T60" fmla="+- 0 8034 8008"/>
                                <a:gd name="T61" fmla="*/ T60 w 1076"/>
                                <a:gd name="T62" fmla="+- 0 6526 712"/>
                                <a:gd name="T63" fmla="*/ 6526 h 6200"/>
                                <a:gd name="T64" fmla="+- 0 8050 8008"/>
                                <a:gd name="T65" fmla="*/ T64 w 1076"/>
                                <a:gd name="T66" fmla="+- 0 6480 712"/>
                                <a:gd name="T67" fmla="*/ 6480 h 6200"/>
                                <a:gd name="T68" fmla="+- 0 8347 8008"/>
                                <a:gd name="T69" fmla="*/ T68 w 1076"/>
                                <a:gd name="T70" fmla="+- 0 6480 712"/>
                                <a:gd name="T71" fmla="*/ 6480 h 6200"/>
                                <a:gd name="T72" fmla="+- 0 8347 8008"/>
                                <a:gd name="T73" fmla="*/ T72 w 1076"/>
                                <a:gd name="T74" fmla="+- 0 6475 712"/>
                                <a:gd name="T75" fmla="*/ 6475 h 620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fill="norm" h="6200" w="1076" stroke="1">
                                  <a:moveTo>
                                    <a:pt x="339" y="5763"/>
                                  </a:moveTo>
                                  <a:lnTo>
                                    <a:pt x="15" y="5763"/>
                                  </a:lnTo>
                                  <a:lnTo>
                                    <a:pt x="6" y="5771"/>
                                  </a:lnTo>
                                  <a:lnTo>
                                    <a:pt x="3" y="5780"/>
                                  </a:lnTo>
                                  <a:lnTo>
                                    <a:pt x="0" y="5791"/>
                                  </a:lnTo>
                                  <a:lnTo>
                                    <a:pt x="3" y="5802"/>
                                  </a:lnTo>
                                  <a:lnTo>
                                    <a:pt x="12" y="5809"/>
                                  </a:lnTo>
                                  <a:lnTo>
                                    <a:pt x="522" y="6193"/>
                                  </a:lnTo>
                                  <a:lnTo>
                                    <a:pt x="531" y="6199"/>
                                  </a:lnTo>
                                  <a:lnTo>
                                    <a:pt x="543" y="6199"/>
                                  </a:lnTo>
                                  <a:lnTo>
                                    <a:pt x="552" y="6193"/>
                                  </a:lnTo>
                                  <a:lnTo>
                                    <a:pt x="606" y="6152"/>
                                  </a:lnTo>
                                  <a:lnTo>
                                    <a:pt x="522" y="6152"/>
                                  </a:lnTo>
                                  <a:lnTo>
                                    <a:pt x="537" y="6141"/>
                                  </a:lnTo>
                                  <a:lnTo>
                                    <a:pt x="102" y="5814"/>
                                  </a:lnTo>
                                  <a:lnTo>
                                    <a:pt x="26" y="5814"/>
                                  </a:lnTo>
                                  <a:lnTo>
                                    <a:pt x="42" y="5768"/>
                                  </a:lnTo>
                                  <a:lnTo>
                                    <a:pt x="339" y="5768"/>
                                  </a:lnTo>
                                  <a:lnTo>
                                    <a:pt x="339" y="5763"/>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509198313" name="Freeform 951"/>
                          <wps:cNvSpPr/>
                          <wps:spPr bwMode="auto">
                            <a:xfrm>
                              <a:off x="8008" y="712"/>
                              <a:ext cx="1076" cy="6200"/>
                            </a:xfrm>
                            <a:custGeom>
                              <a:avLst/>
                              <a:gdLst>
                                <a:gd name="T0" fmla="+- 0 8545 8008"/>
                                <a:gd name="T1" fmla="*/ T0 w 1076"/>
                                <a:gd name="T2" fmla="+- 0 6853 712"/>
                                <a:gd name="T3" fmla="*/ 6853 h 6200"/>
                                <a:gd name="T4" fmla="+- 0 8530 8008"/>
                                <a:gd name="T5" fmla="*/ T4 w 1076"/>
                                <a:gd name="T6" fmla="+- 0 6864 712"/>
                                <a:gd name="T7" fmla="*/ 6864 h 6200"/>
                                <a:gd name="T8" fmla="+- 0 8560 8008"/>
                                <a:gd name="T9" fmla="*/ T8 w 1076"/>
                                <a:gd name="T10" fmla="+- 0 6864 712"/>
                                <a:gd name="T11" fmla="*/ 6864 h 6200"/>
                                <a:gd name="T12" fmla="+- 0 8545 8008"/>
                                <a:gd name="T13" fmla="*/ T12 w 1076"/>
                                <a:gd name="T14" fmla="+- 0 6853 712"/>
                                <a:gd name="T15" fmla="*/ 6853 h 6200"/>
                              </a:gdLst>
                              <a:cxnLst>
                                <a:cxn ang="0">
                                  <a:pos x="T1" y="T3"/>
                                </a:cxn>
                                <a:cxn ang="0">
                                  <a:pos x="T5" y="T7"/>
                                </a:cxn>
                                <a:cxn ang="0">
                                  <a:pos x="T9" y="T11"/>
                                </a:cxn>
                                <a:cxn ang="0">
                                  <a:pos x="T13" y="T15"/>
                                </a:cxn>
                              </a:cxnLst>
                              <a:rect l="0" t="0" r="r" b="b"/>
                              <a:pathLst>
                                <a:path fill="norm" h="6200" w="1076" stroke="1">
                                  <a:moveTo>
                                    <a:pt x="537" y="6141"/>
                                  </a:moveTo>
                                  <a:lnTo>
                                    <a:pt x="522" y="6152"/>
                                  </a:lnTo>
                                  <a:lnTo>
                                    <a:pt x="552" y="6152"/>
                                  </a:lnTo>
                                  <a:lnTo>
                                    <a:pt x="537" y="6141"/>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238276746" name="Freeform 950"/>
                          <wps:cNvSpPr/>
                          <wps:spPr bwMode="auto">
                            <a:xfrm>
                              <a:off x="8008" y="712"/>
                              <a:ext cx="1076" cy="6200"/>
                            </a:xfrm>
                            <a:custGeom>
                              <a:avLst/>
                              <a:gdLst>
                                <a:gd name="T0" fmla="+- 0 9041 8008"/>
                                <a:gd name="T1" fmla="*/ T0 w 1076"/>
                                <a:gd name="T2" fmla="+- 0 6480 712"/>
                                <a:gd name="T3" fmla="*/ 6480 h 6200"/>
                                <a:gd name="T4" fmla="+- 0 8545 8008"/>
                                <a:gd name="T5" fmla="*/ T4 w 1076"/>
                                <a:gd name="T6" fmla="+- 0 6853 712"/>
                                <a:gd name="T7" fmla="*/ 6853 h 6200"/>
                                <a:gd name="T8" fmla="+- 0 8560 8008"/>
                                <a:gd name="T9" fmla="*/ T8 w 1076"/>
                                <a:gd name="T10" fmla="+- 0 6864 712"/>
                                <a:gd name="T11" fmla="*/ 6864 h 6200"/>
                                <a:gd name="T12" fmla="+- 0 8614 8008"/>
                                <a:gd name="T13" fmla="*/ T12 w 1076"/>
                                <a:gd name="T14" fmla="+- 0 6864 712"/>
                                <a:gd name="T15" fmla="*/ 6864 h 6200"/>
                                <a:gd name="T16" fmla="+- 0 9064 8008"/>
                                <a:gd name="T17" fmla="*/ T16 w 1076"/>
                                <a:gd name="T18" fmla="+- 0 6526 712"/>
                                <a:gd name="T19" fmla="*/ 6526 h 6200"/>
                                <a:gd name="T20" fmla="+- 0 9055 8008"/>
                                <a:gd name="T21" fmla="*/ T20 w 1076"/>
                                <a:gd name="T22" fmla="+- 0 6526 712"/>
                                <a:gd name="T23" fmla="*/ 6526 h 6200"/>
                                <a:gd name="T24" fmla="+- 0 9041 8008"/>
                                <a:gd name="T25" fmla="*/ T24 w 1076"/>
                                <a:gd name="T26" fmla="+- 0 6480 712"/>
                                <a:gd name="T27" fmla="*/ 6480 h 6200"/>
                              </a:gdLst>
                              <a:cxnLst>
                                <a:cxn ang="0">
                                  <a:pos x="T1" y="T3"/>
                                </a:cxn>
                                <a:cxn ang="0">
                                  <a:pos x="T5" y="T7"/>
                                </a:cxn>
                                <a:cxn ang="0">
                                  <a:pos x="T9" y="T11"/>
                                </a:cxn>
                                <a:cxn ang="0">
                                  <a:pos x="T13" y="T15"/>
                                </a:cxn>
                                <a:cxn ang="0">
                                  <a:pos x="T17" y="T19"/>
                                </a:cxn>
                                <a:cxn ang="0">
                                  <a:pos x="T21" y="T23"/>
                                </a:cxn>
                                <a:cxn ang="0">
                                  <a:pos x="T25" y="T27"/>
                                </a:cxn>
                              </a:cxnLst>
                              <a:rect l="0" t="0" r="r" b="b"/>
                              <a:pathLst>
                                <a:path fill="norm" h="6200" w="1076" stroke="1">
                                  <a:moveTo>
                                    <a:pt x="1033" y="5768"/>
                                  </a:moveTo>
                                  <a:lnTo>
                                    <a:pt x="537" y="6141"/>
                                  </a:lnTo>
                                  <a:lnTo>
                                    <a:pt x="552" y="6152"/>
                                  </a:lnTo>
                                  <a:lnTo>
                                    <a:pt x="606" y="6152"/>
                                  </a:lnTo>
                                  <a:lnTo>
                                    <a:pt x="1056" y="5814"/>
                                  </a:lnTo>
                                  <a:lnTo>
                                    <a:pt x="1047" y="5814"/>
                                  </a:lnTo>
                                  <a:lnTo>
                                    <a:pt x="1033" y="576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243101496" name="Freeform 949"/>
                          <wps:cNvSpPr/>
                          <wps:spPr bwMode="auto">
                            <a:xfrm>
                              <a:off x="8008" y="712"/>
                              <a:ext cx="1076" cy="6200"/>
                            </a:xfrm>
                            <a:custGeom>
                              <a:avLst/>
                              <a:gdLst>
                                <a:gd name="T0" fmla="+- 0 8050 8008"/>
                                <a:gd name="T1" fmla="*/ T0 w 1076"/>
                                <a:gd name="T2" fmla="+- 0 6480 712"/>
                                <a:gd name="T3" fmla="*/ 6480 h 6200"/>
                                <a:gd name="T4" fmla="+- 0 8034 8008"/>
                                <a:gd name="T5" fmla="*/ T4 w 1076"/>
                                <a:gd name="T6" fmla="+- 0 6526 712"/>
                                <a:gd name="T7" fmla="*/ 6526 h 6200"/>
                                <a:gd name="T8" fmla="+- 0 8110 8008"/>
                                <a:gd name="T9" fmla="*/ T8 w 1076"/>
                                <a:gd name="T10" fmla="+- 0 6526 712"/>
                                <a:gd name="T11" fmla="*/ 6526 h 6200"/>
                                <a:gd name="T12" fmla="+- 0 8050 8008"/>
                                <a:gd name="T13" fmla="*/ T12 w 1076"/>
                                <a:gd name="T14" fmla="+- 0 6480 712"/>
                                <a:gd name="T15" fmla="*/ 6480 h 6200"/>
                              </a:gdLst>
                              <a:cxnLst>
                                <a:cxn ang="0">
                                  <a:pos x="T1" y="T3"/>
                                </a:cxn>
                                <a:cxn ang="0">
                                  <a:pos x="T5" y="T7"/>
                                </a:cxn>
                                <a:cxn ang="0">
                                  <a:pos x="T9" y="T11"/>
                                </a:cxn>
                                <a:cxn ang="0">
                                  <a:pos x="T13" y="T15"/>
                                </a:cxn>
                              </a:cxnLst>
                              <a:rect l="0" t="0" r="r" b="b"/>
                              <a:pathLst>
                                <a:path fill="norm" h="6200" w="1076" stroke="1">
                                  <a:moveTo>
                                    <a:pt x="42" y="5768"/>
                                  </a:moveTo>
                                  <a:lnTo>
                                    <a:pt x="26" y="5814"/>
                                  </a:lnTo>
                                  <a:lnTo>
                                    <a:pt x="102" y="5814"/>
                                  </a:lnTo>
                                  <a:lnTo>
                                    <a:pt x="42" y="576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8974832" name="Freeform 948"/>
                          <wps:cNvSpPr/>
                          <wps:spPr bwMode="auto">
                            <a:xfrm>
                              <a:off x="8008" y="712"/>
                              <a:ext cx="1076" cy="6200"/>
                            </a:xfrm>
                            <a:custGeom>
                              <a:avLst/>
                              <a:gdLst>
                                <a:gd name="T0" fmla="+- 0 8347 8008"/>
                                <a:gd name="T1" fmla="*/ T0 w 1076"/>
                                <a:gd name="T2" fmla="+- 0 6480 712"/>
                                <a:gd name="T3" fmla="*/ 6480 h 6200"/>
                                <a:gd name="T4" fmla="+- 0 8050 8008"/>
                                <a:gd name="T5" fmla="*/ T4 w 1076"/>
                                <a:gd name="T6" fmla="+- 0 6480 712"/>
                                <a:gd name="T7" fmla="*/ 6480 h 6200"/>
                                <a:gd name="T8" fmla="+- 0 8110 8008"/>
                                <a:gd name="T9" fmla="*/ T8 w 1076"/>
                                <a:gd name="T10" fmla="+- 0 6526 712"/>
                                <a:gd name="T11" fmla="*/ 6526 h 6200"/>
                                <a:gd name="T12" fmla="+- 0 8386 8008"/>
                                <a:gd name="T13" fmla="*/ T12 w 1076"/>
                                <a:gd name="T14" fmla="+- 0 6526 712"/>
                                <a:gd name="T15" fmla="*/ 6526 h 6200"/>
                                <a:gd name="T16" fmla="+- 0 8396 8008"/>
                                <a:gd name="T17" fmla="*/ T16 w 1076"/>
                                <a:gd name="T18" fmla="+- 0 6514 712"/>
                                <a:gd name="T19" fmla="*/ 6514 h 6200"/>
                                <a:gd name="T20" fmla="+- 0 8396 8008"/>
                                <a:gd name="T21" fmla="*/ T20 w 1076"/>
                                <a:gd name="T22" fmla="+- 0 6501 712"/>
                                <a:gd name="T23" fmla="*/ 6501 h 6200"/>
                                <a:gd name="T24" fmla="+- 0 8347 8008"/>
                                <a:gd name="T25" fmla="*/ T24 w 1076"/>
                                <a:gd name="T26" fmla="+- 0 6501 712"/>
                                <a:gd name="T27" fmla="*/ 6501 h 6200"/>
                                <a:gd name="T28" fmla="+- 0 8347 8008"/>
                                <a:gd name="T29" fmla="*/ T28 w 1076"/>
                                <a:gd name="T30" fmla="+- 0 6480 712"/>
                                <a:gd name="T31" fmla="*/ 6480 h 6200"/>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6200" w="1076" stroke="1">
                                  <a:moveTo>
                                    <a:pt x="339" y="5768"/>
                                  </a:moveTo>
                                  <a:lnTo>
                                    <a:pt x="42" y="5768"/>
                                  </a:lnTo>
                                  <a:lnTo>
                                    <a:pt x="102" y="5814"/>
                                  </a:lnTo>
                                  <a:lnTo>
                                    <a:pt x="378" y="5814"/>
                                  </a:lnTo>
                                  <a:lnTo>
                                    <a:pt x="388" y="5802"/>
                                  </a:lnTo>
                                  <a:lnTo>
                                    <a:pt x="388" y="5789"/>
                                  </a:lnTo>
                                  <a:lnTo>
                                    <a:pt x="339" y="5789"/>
                                  </a:lnTo>
                                  <a:lnTo>
                                    <a:pt x="339" y="576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846914460" name="Freeform 947"/>
                          <wps:cNvSpPr/>
                          <wps:spPr bwMode="auto">
                            <a:xfrm>
                              <a:off x="8008" y="712"/>
                              <a:ext cx="1076" cy="6200"/>
                            </a:xfrm>
                            <a:custGeom>
                              <a:avLst/>
                              <a:gdLst>
                                <a:gd name="T0" fmla="+- 0 8694 8008"/>
                                <a:gd name="T1" fmla="*/ T0 w 1076"/>
                                <a:gd name="T2" fmla="+- 0 737 712"/>
                                <a:gd name="T3" fmla="*/ 737 h 6200"/>
                                <a:gd name="T4" fmla="+- 0 8694 8008"/>
                                <a:gd name="T5" fmla="*/ T4 w 1076"/>
                                <a:gd name="T6" fmla="+- 0 6514 712"/>
                                <a:gd name="T7" fmla="*/ 6514 h 6200"/>
                                <a:gd name="T8" fmla="+- 0 8706 8008"/>
                                <a:gd name="T9" fmla="*/ T8 w 1076"/>
                                <a:gd name="T10" fmla="+- 0 6526 712"/>
                                <a:gd name="T11" fmla="*/ 6526 h 6200"/>
                                <a:gd name="T12" fmla="+- 0 8980 8008"/>
                                <a:gd name="T13" fmla="*/ T12 w 1076"/>
                                <a:gd name="T14" fmla="+- 0 6526 712"/>
                                <a:gd name="T15" fmla="*/ 6526 h 6200"/>
                                <a:gd name="T16" fmla="+- 0 9014 8008"/>
                                <a:gd name="T17" fmla="*/ T16 w 1076"/>
                                <a:gd name="T18" fmla="+- 0 6501 712"/>
                                <a:gd name="T19" fmla="*/ 6501 h 6200"/>
                                <a:gd name="T20" fmla="+- 0 8744 8008"/>
                                <a:gd name="T21" fmla="*/ T20 w 1076"/>
                                <a:gd name="T22" fmla="+- 0 6501 712"/>
                                <a:gd name="T23" fmla="*/ 6501 h 6200"/>
                                <a:gd name="T24" fmla="+- 0 8719 8008"/>
                                <a:gd name="T25" fmla="*/ T24 w 1076"/>
                                <a:gd name="T26" fmla="+- 0 6475 712"/>
                                <a:gd name="T27" fmla="*/ 6475 h 6200"/>
                                <a:gd name="T28" fmla="+- 0 8744 8008"/>
                                <a:gd name="T29" fmla="*/ T28 w 1076"/>
                                <a:gd name="T30" fmla="+- 0 6475 712"/>
                                <a:gd name="T31" fmla="*/ 6475 h 6200"/>
                                <a:gd name="T32" fmla="+- 0 8744 8008"/>
                                <a:gd name="T33" fmla="*/ T32 w 1076"/>
                                <a:gd name="T34" fmla="+- 0 762 712"/>
                                <a:gd name="T35" fmla="*/ 762 h 6200"/>
                                <a:gd name="T36" fmla="+- 0 8719 8008"/>
                                <a:gd name="T37" fmla="*/ T36 w 1076"/>
                                <a:gd name="T38" fmla="+- 0 762 712"/>
                                <a:gd name="T39" fmla="*/ 762 h 6200"/>
                                <a:gd name="T40" fmla="+- 0 8694 8008"/>
                                <a:gd name="T41" fmla="*/ T40 w 1076"/>
                                <a:gd name="T42" fmla="+- 0 737 712"/>
                                <a:gd name="T43" fmla="*/ 737 h 620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fill="norm" h="6200" w="1076" stroke="1">
                                  <a:moveTo>
                                    <a:pt x="686" y="25"/>
                                  </a:moveTo>
                                  <a:lnTo>
                                    <a:pt x="686" y="5802"/>
                                  </a:lnTo>
                                  <a:lnTo>
                                    <a:pt x="698" y="5814"/>
                                  </a:lnTo>
                                  <a:lnTo>
                                    <a:pt x="972" y="5814"/>
                                  </a:lnTo>
                                  <a:lnTo>
                                    <a:pt x="1006" y="5789"/>
                                  </a:lnTo>
                                  <a:lnTo>
                                    <a:pt x="736" y="5789"/>
                                  </a:lnTo>
                                  <a:lnTo>
                                    <a:pt x="711" y="5763"/>
                                  </a:lnTo>
                                  <a:lnTo>
                                    <a:pt x="736" y="5763"/>
                                  </a:lnTo>
                                  <a:lnTo>
                                    <a:pt x="736" y="50"/>
                                  </a:lnTo>
                                  <a:lnTo>
                                    <a:pt x="711" y="50"/>
                                  </a:lnTo>
                                  <a:lnTo>
                                    <a:pt x="686"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943899035" name="Freeform 946"/>
                          <wps:cNvSpPr/>
                          <wps:spPr bwMode="auto">
                            <a:xfrm>
                              <a:off x="8008" y="712"/>
                              <a:ext cx="1076" cy="6200"/>
                            </a:xfrm>
                            <a:custGeom>
                              <a:avLst/>
                              <a:gdLst>
                                <a:gd name="T0" fmla="+- 0 9072 8008"/>
                                <a:gd name="T1" fmla="*/ T0 w 1076"/>
                                <a:gd name="T2" fmla="+- 0 6480 712"/>
                                <a:gd name="T3" fmla="*/ 6480 h 6200"/>
                                <a:gd name="T4" fmla="+- 0 9041 8008"/>
                                <a:gd name="T5" fmla="*/ T4 w 1076"/>
                                <a:gd name="T6" fmla="+- 0 6480 712"/>
                                <a:gd name="T7" fmla="*/ 6480 h 6200"/>
                                <a:gd name="T8" fmla="+- 0 9055 8008"/>
                                <a:gd name="T9" fmla="*/ T8 w 1076"/>
                                <a:gd name="T10" fmla="+- 0 6526 712"/>
                                <a:gd name="T11" fmla="*/ 6526 h 6200"/>
                                <a:gd name="T12" fmla="+- 0 9064 8008"/>
                                <a:gd name="T13" fmla="*/ T12 w 1076"/>
                                <a:gd name="T14" fmla="+- 0 6526 712"/>
                                <a:gd name="T15" fmla="*/ 6526 h 6200"/>
                                <a:gd name="T16" fmla="+- 0 9071 8008"/>
                                <a:gd name="T17" fmla="*/ T16 w 1076"/>
                                <a:gd name="T18" fmla="+- 0 6521 712"/>
                                <a:gd name="T19" fmla="*/ 6521 h 6200"/>
                                <a:gd name="T20" fmla="+- 0 9079 8008"/>
                                <a:gd name="T21" fmla="*/ T20 w 1076"/>
                                <a:gd name="T22" fmla="+- 0 6514 712"/>
                                <a:gd name="T23" fmla="*/ 6514 h 6200"/>
                                <a:gd name="T24" fmla="+- 0 9083 8008"/>
                                <a:gd name="T25" fmla="*/ T24 w 1076"/>
                                <a:gd name="T26" fmla="+- 0 6503 712"/>
                                <a:gd name="T27" fmla="*/ 6503 h 6200"/>
                                <a:gd name="T28" fmla="+- 0 9079 8008"/>
                                <a:gd name="T29" fmla="*/ T28 w 1076"/>
                                <a:gd name="T30" fmla="+- 0 6492 712"/>
                                <a:gd name="T31" fmla="*/ 6492 h 6200"/>
                                <a:gd name="T32" fmla="+- 0 9076 8008"/>
                                <a:gd name="T33" fmla="*/ T32 w 1076"/>
                                <a:gd name="T34" fmla="+- 0 6483 712"/>
                                <a:gd name="T35" fmla="*/ 6483 h 6200"/>
                                <a:gd name="T36" fmla="+- 0 9072 8008"/>
                                <a:gd name="T37" fmla="*/ T36 w 1076"/>
                                <a:gd name="T38" fmla="+- 0 6480 712"/>
                                <a:gd name="T39" fmla="*/ 6480 h 620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fill="norm" h="6200" w="1076" stroke="1">
                                  <a:moveTo>
                                    <a:pt x="1064" y="5768"/>
                                  </a:moveTo>
                                  <a:lnTo>
                                    <a:pt x="1033" y="5768"/>
                                  </a:lnTo>
                                  <a:lnTo>
                                    <a:pt x="1047" y="5814"/>
                                  </a:lnTo>
                                  <a:lnTo>
                                    <a:pt x="1056" y="5814"/>
                                  </a:lnTo>
                                  <a:lnTo>
                                    <a:pt x="1063" y="5809"/>
                                  </a:lnTo>
                                  <a:lnTo>
                                    <a:pt x="1071" y="5802"/>
                                  </a:lnTo>
                                  <a:lnTo>
                                    <a:pt x="1075" y="5791"/>
                                  </a:lnTo>
                                  <a:lnTo>
                                    <a:pt x="1071" y="5780"/>
                                  </a:lnTo>
                                  <a:lnTo>
                                    <a:pt x="1068" y="5771"/>
                                  </a:lnTo>
                                  <a:lnTo>
                                    <a:pt x="1064" y="576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254305914" name="Freeform 945"/>
                          <wps:cNvSpPr/>
                          <wps:spPr bwMode="auto">
                            <a:xfrm>
                              <a:off x="8008" y="712"/>
                              <a:ext cx="1076" cy="6200"/>
                            </a:xfrm>
                            <a:custGeom>
                              <a:avLst/>
                              <a:gdLst>
                                <a:gd name="T0" fmla="+- 0 8734 8008"/>
                                <a:gd name="T1" fmla="*/ T0 w 1076"/>
                                <a:gd name="T2" fmla="+- 0 712 712"/>
                                <a:gd name="T3" fmla="*/ 712 h 6200"/>
                                <a:gd name="T4" fmla="+- 0 8358 8008"/>
                                <a:gd name="T5" fmla="*/ T4 w 1076"/>
                                <a:gd name="T6" fmla="+- 0 712 712"/>
                                <a:gd name="T7" fmla="*/ 712 h 6200"/>
                                <a:gd name="T8" fmla="+- 0 8347 8008"/>
                                <a:gd name="T9" fmla="*/ T8 w 1076"/>
                                <a:gd name="T10" fmla="+- 0 723 712"/>
                                <a:gd name="T11" fmla="*/ 723 h 6200"/>
                                <a:gd name="T12" fmla="+- 0 8347 8008"/>
                                <a:gd name="T13" fmla="*/ T12 w 1076"/>
                                <a:gd name="T14" fmla="+- 0 6501 712"/>
                                <a:gd name="T15" fmla="*/ 6501 h 6200"/>
                                <a:gd name="T16" fmla="+- 0 8372 8008"/>
                                <a:gd name="T17" fmla="*/ T16 w 1076"/>
                                <a:gd name="T18" fmla="+- 0 6475 712"/>
                                <a:gd name="T19" fmla="*/ 6475 h 6200"/>
                                <a:gd name="T20" fmla="+- 0 8396 8008"/>
                                <a:gd name="T21" fmla="*/ T20 w 1076"/>
                                <a:gd name="T22" fmla="+- 0 6475 712"/>
                                <a:gd name="T23" fmla="*/ 6475 h 6200"/>
                                <a:gd name="T24" fmla="+- 0 8396 8008"/>
                                <a:gd name="T25" fmla="*/ T24 w 1076"/>
                                <a:gd name="T26" fmla="+- 0 762 712"/>
                                <a:gd name="T27" fmla="*/ 762 h 6200"/>
                                <a:gd name="T28" fmla="+- 0 8372 8008"/>
                                <a:gd name="T29" fmla="*/ T28 w 1076"/>
                                <a:gd name="T30" fmla="+- 0 762 712"/>
                                <a:gd name="T31" fmla="*/ 762 h 6200"/>
                                <a:gd name="T32" fmla="+- 0 8396 8008"/>
                                <a:gd name="T33" fmla="*/ T32 w 1076"/>
                                <a:gd name="T34" fmla="+- 0 737 712"/>
                                <a:gd name="T35" fmla="*/ 737 h 6200"/>
                                <a:gd name="T36" fmla="+- 0 8744 8008"/>
                                <a:gd name="T37" fmla="*/ T36 w 1076"/>
                                <a:gd name="T38" fmla="+- 0 737 712"/>
                                <a:gd name="T39" fmla="*/ 737 h 6200"/>
                                <a:gd name="T40" fmla="+- 0 8744 8008"/>
                                <a:gd name="T41" fmla="*/ T40 w 1076"/>
                                <a:gd name="T42" fmla="+- 0 723 712"/>
                                <a:gd name="T43" fmla="*/ 723 h 6200"/>
                                <a:gd name="T44" fmla="+- 0 8734 8008"/>
                                <a:gd name="T45" fmla="*/ T44 w 1076"/>
                                <a:gd name="T46" fmla="+- 0 712 712"/>
                                <a:gd name="T47" fmla="*/ 712 h 620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fill="norm" h="6200" w="1076" stroke="1">
                                  <a:moveTo>
                                    <a:pt x="726" y="0"/>
                                  </a:moveTo>
                                  <a:lnTo>
                                    <a:pt x="350" y="0"/>
                                  </a:lnTo>
                                  <a:lnTo>
                                    <a:pt x="339" y="11"/>
                                  </a:lnTo>
                                  <a:lnTo>
                                    <a:pt x="339" y="5789"/>
                                  </a:lnTo>
                                  <a:lnTo>
                                    <a:pt x="364" y="5763"/>
                                  </a:lnTo>
                                  <a:lnTo>
                                    <a:pt x="388" y="5763"/>
                                  </a:lnTo>
                                  <a:lnTo>
                                    <a:pt x="388" y="50"/>
                                  </a:lnTo>
                                  <a:lnTo>
                                    <a:pt x="364" y="50"/>
                                  </a:lnTo>
                                  <a:lnTo>
                                    <a:pt x="388" y="25"/>
                                  </a:lnTo>
                                  <a:lnTo>
                                    <a:pt x="736" y="25"/>
                                  </a:lnTo>
                                  <a:lnTo>
                                    <a:pt x="736" y="11"/>
                                  </a:lnTo>
                                  <a:lnTo>
                                    <a:pt x="726" y="0"/>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043272908" name="Freeform 944"/>
                          <wps:cNvSpPr/>
                          <wps:spPr bwMode="auto">
                            <a:xfrm>
                              <a:off x="8008" y="712"/>
                              <a:ext cx="1076" cy="6200"/>
                            </a:xfrm>
                            <a:custGeom>
                              <a:avLst/>
                              <a:gdLst>
                                <a:gd name="T0" fmla="+- 0 8396 8008"/>
                                <a:gd name="T1" fmla="*/ T0 w 1076"/>
                                <a:gd name="T2" fmla="+- 0 6475 712"/>
                                <a:gd name="T3" fmla="*/ 6475 h 6200"/>
                                <a:gd name="T4" fmla="+- 0 8372 8008"/>
                                <a:gd name="T5" fmla="*/ T4 w 1076"/>
                                <a:gd name="T6" fmla="+- 0 6475 712"/>
                                <a:gd name="T7" fmla="*/ 6475 h 6200"/>
                                <a:gd name="T8" fmla="+- 0 8347 8008"/>
                                <a:gd name="T9" fmla="*/ T8 w 1076"/>
                                <a:gd name="T10" fmla="+- 0 6501 712"/>
                                <a:gd name="T11" fmla="*/ 6501 h 6200"/>
                                <a:gd name="T12" fmla="+- 0 8396 8008"/>
                                <a:gd name="T13" fmla="*/ T12 w 1076"/>
                                <a:gd name="T14" fmla="+- 0 6501 712"/>
                                <a:gd name="T15" fmla="*/ 6501 h 6200"/>
                                <a:gd name="T16" fmla="+- 0 8396 8008"/>
                                <a:gd name="T17" fmla="*/ T16 w 1076"/>
                                <a:gd name="T18" fmla="+- 0 6475 712"/>
                                <a:gd name="T19" fmla="*/ 6475 h 6200"/>
                              </a:gdLst>
                              <a:cxnLst>
                                <a:cxn ang="0">
                                  <a:pos x="T1" y="T3"/>
                                </a:cxn>
                                <a:cxn ang="0">
                                  <a:pos x="T5" y="T7"/>
                                </a:cxn>
                                <a:cxn ang="0">
                                  <a:pos x="T9" y="T11"/>
                                </a:cxn>
                                <a:cxn ang="0">
                                  <a:pos x="T13" y="T15"/>
                                </a:cxn>
                                <a:cxn ang="0">
                                  <a:pos x="T17" y="T19"/>
                                </a:cxn>
                              </a:cxnLst>
                              <a:rect l="0" t="0" r="r" b="b"/>
                              <a:pathLst>
                                <a:path fill="norm" h="6200" w="1076" stroke="1">
                                  <a:moveTo>
                                    <a:pt x="388" y="5763"/>
                                  </a:moveTo>
                                  <a:lnTo>
                                    <a:pt x="364" y="5763"/>
                                  </a:lnTo>
                                  <a:lnTo>
                                    <a:pt x="339" y="5789"/>
                                  </a:lnTo>
                                  <a:lnTo>
                                    <a:pt x="388" y="5789"/>
                                  </a:lnTo>
                                  <a:lnTo>
                                    <a:pt x="388" y="5763"/>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563148570" name="Freeform 943"/>
                          <wps:cNvSpPr/>
                          <wps:spPr bwMode="auto">
                            <a:xfrm>
                              <a:off x="8008" y="712"/>
                              <a:ext cx="1076" cy="6200"/>
                            </a:xfrm>
                            <a:custGeom>
                              <a:avLst/>
                              <a:gdLst>
                                <a:gd name="T0" fmla="+- 0 8744 8008"/>
                                <a:gd name="T1" fmla="*/ T0 w 1076"/>
                                <a:gd name="T2" fmla="+- 0 6475 712"/>
                                <a:gd name="T3" fmla="*/ 6475 h 6200"/>
                                <a:gd name="T4" fmla="+- 0 8719 8008"/>
                                <a:gd name="T5" fmla="*/ T4 w 1076"/>
                                <a:gd name="T6" fmla="+- 0 6475 712"/>
                                <a:gd name="T7" fmla="*/ 6475 h 6200"/>
                                <a:gd name="T8" fmla="+- 0 8744 8008"/>
                                <a:gd name="T9" fmla="*/ T8 w 1076"/>
                                <a:gd name="T10" fmla="+- 0 6501 712"/>
                                <a:gd name="T11" fmla="*/ 6501 h 6200"/>
                                <a:gd name="T12" fmla="+- 0 8744 8008"/>
                                <a:gd name="T13" fmla="*/ T12 w 1076"/>
                                <a:gd name="T14" fmla="+- 0 6475 712"/>
                                <a:gd name="T15" fmla="*/ 6475 h 6200"/>
                              </a:gdLst>
                              <a:cxnLst>
                                <a:cxn ang="0">
                                  <a:pos x="T1" y="T3"/>
                                </a:cxn>
                                <a:cxn ang="0">
                                  <a:pos x="T5" y="T7"/>
                                </a:cxn>
                                <a:cxn ang="0">
                                  <a:pos x="T9" y="T11"/>
                                </a:cxn>
                                <a:cxn ang="0">
                                  <a:pos x="T13" y="T15"/>
                                </a:cxn>
                              </a:cxnLst>
                              <a:rect l="0" t="0" r="r" b="b"/>
                              <a:pathLst>
                                <a:path fill="norm" h="6200" w="1076" stroke="1">
                                  <a:moveTo>
                                    <a:pt x="736" y="5763"/>
                                  </a:moveTo>
                                  <a:lnTo>
                                    <a:pt x="711" y="5763"/>
                                  </a:lnTo>
                                  <a:lnTo>
                                    <a:pt x="736" y="5789"/>
                                  </a:lnTo>
                                  <a:lnTo>
                                    <a:pt x="736" y="5763"/>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516405471" name="Freeform 942"/>
                          <wps:cNvSpPr/>
                          <wps:spPr bwMode="auto">
                            <a:xfrm>
                              <a:off x="8008" y="712"/>
                              <a:ext cx="1076" cy="6200"/>
                            </a:xfrm>
                            <a:custGeom>
                              <a:avLst/>
                              <a:gdLst>
                                <a:gd name="T0" fmla="+- 0 9066 8008"/>
                                <a:gd name="T1" fmla="*/ T0 w 1076"/>
                                <a:gd name="T2" fmla="+- 0 6475 712"/>
                                <a:gd name="T3" fmla="*/ 6475 h 6200"/>
                                <a:gd name="T4" fmla="+- 0 8744 8008"/>
                                <a:gd name="T5" fmla="*/ T4 w 1076"/>
                                <a:gd name="T6" fmla="+- 0 6475 712"/>
                                <a:gd name="T7" fmla="*/ 6475 h 6200"/>
                                <a:gd name="T8" fmla="+- 0 8744 8008"/>
                                <a:gd name="T9" fmla="*/ T8 w 1076"/>
                                <a:gd name="T10" fmla="+- 0 6501 712"/>
                                <a:gd name="T11" fmla="*/ 6501 h 6200"/>
                                <a:gd name="T12" fmla="+- 0 9014 8008"/>
                                <a:gd name="T13" fmla="*/ T12 w 1076"/>
                                <a:gd name="T14" fmla="+- 0 6501 712"/>
                                <a:gd name="T15" fmla="*/ 6501 h 6200"/>
                                <a:gd name="T16" fmla="+- 0 9041 8008"/>
                                <a:gd name="T17" fmla="*/ T16 w 1076"/>
                                <a:gd name="T18" fmla="+- 0 6480 712"/>
                                <a:gd name="T19" fmla="*/ 6480 h 6200"/>
                                <a:gd name="T20" fmla="+- 0 9072 8008"/>
                                <a:gd name="T21" fmla="*/ T20 w 1076"/>
                                <a:gd name="T22" fmla="+- 0 6480 712"/>
                                <a:gd name="T23" fmla="*/ 6480 h 6200"/>
                                <a:gd name="T24" fmla="+- 0 9066 8008"/>
                                <a:gd name="T25" fmla="*/ T24 w 1076"/>
                                <a:gd name="T26" fmla="+- 0 6475 712"/>
                                <a:gd name="T27" fmla="*/ 6475 h 6200"/>
                              </a:gdLst>
                              <a:cxnLst>
                                <a:cxn ang="0">
                                  <a:pos x="T1" y="T3"/>
                                </a:cxn>
                                <a:cxn ang="0">
                                  <a:pos x="T5" y="T7"/>
                                </a:cxn>
                                <a:cxn ang="0">
                                  <a:pos x="T9" y="T11"/>
                                </a:cxn>
                                <a:cxn ang="0">
                                  <a:pos x="T13" y="T15"/>
                                </a:cxn>
                                <a:cxn ang="0">
                                  <a:pos x="T17" y="T19"/>
                                </a:cxn>
                                <a:cxn ang="0">
                                  <a:pos x="T21" y="T23"/>
                                </a:cxn>
                                <a:cxn ang="0">
                                  <a:pos x="T25" y="T27"/>
                                </a:cxn>
                              </a:cxnLst>
                              <a:rect l="0" t="0" r="r" b="b"/>
                              <a:pathLst>
                                <a:path fill="norm" h="6200" w="1076" stroke="1">
                                  <a:moveTo>
                                    <a:pt x="1058" y="5763"/>
                                  </a:moveTo>
                                  <a:lnTo>
                                    <a:pt x="736" y="5763"/>
                                  </a:lnTo>
                                  <a:lnTo>
                                    <a:pt x="736" y="5789"/>
                                  </a:lnTo>
                                  <a:lnTo>
                                    <a:pt x="1006" y="5789"/>
                                  </a:lnTo>
                                  <a:lnTo>
                                    <a:pt x="1033" y="5768"/>
                                  </a:lnTo>
                                  <a:lnTo>
                                    <a:pt x="1064" y="5768"/>
                                  </a:lnTo>
                                  <a:lnTo>
                                    <a:pt x="1058" y="5763"/>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91118358" name="Freeform 941"/>
                          <wps:cNvSpPr/>
                          <wps:spPr bwMode="auto">
                            <a:xfrm>
                              <a:off x="8008" y="712"/>
                              <a:ext cx="1076" cy="6200"/>
                            </a:xfrm>
                            <a:custGeom>
                              <a:avLst/>
                              <a:gdLst>
                                <a:gd name="T0" fmla="+- 0 8396 8008"/>
                                <a:gd name="T1" fmla="*/ T0 w 1076"/>
                                <a:gd name="T2" fmla="+- 0 737 712"/>
                                <a:gd name="T3" fmla="*/ 737 h 6200"/>
                                <a:gd name="T4" fmla="+- 0 8372 8008"/>
                                <a:gd name="T5" fmla="*/ T4 w 1076"/>
                                <a:gd name="T6" fmla="+- 0 762 712"/>
                                <a:gd name="T7" fmla="*/ 762 h 6200"/>
                                <a:gd name="T8" fmla="+- 0 8396 8008"/>
                                <a:gd name="T9" fmla="*/ T8 w 1076"/>
                                <a:gd name="T10" fmla="+- 0 762 712"/>
                                <a:gd name="T11" fmla="*/ 762 h 6200"/>
                                <a:gd name="T12" fmla="+- 0 8396 8008"/>
                                <a:gd name="T13" fmla="*/ T12 w 1076"/>
                                <a:gd name="T14" fmla="+- 0 737 712"/>
                                <a:gd name="T15" fmla="*/ 737 h 6200"/>
                              </a:gdLst>
                              <a:cxnLst>
                                <a:cxn ang="0">
                                  <a:pos x="T1" y="T3"/>
                                </a:cxn>
                                <a:cxn ang="0">
                                  <a:pos x="T5" y="T7"/>
                                </a:cxn>
                                <a:cxn ang="0">
                                  <a:pos x="T9" y="T11"/>
                                </a:cxn>
                                <a:cxn ang="0">
                                  <a:pos x="T13" y="T15"/>
                                </a:cxn>
                              </a:cxnLst>
                              <a:rect l="0" t="0" r="r" b="b"/>
                              <a:pathLst>
                                <a:path fill="norm" h="6200" w="1076" stroke="1">
                                  <a:moveTo>
                                    <a:pt x="388" y="25"/>
                                  </a:moveTo>
                                  <a:lnTo>
                                    <a:pt x="364" y="50"/>
                                  </a:lnTo>
                                  <a:lnTo>
                                    <a:pt x="388" y="50"/>
                                  </a:lnTo>
                                  <a:lnTo>
                                    <a:pt x="388"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823126853" name="Freeform 940"/>
                          <wps:cNvSpPr/>
                          <wps:spPr bwMode="auto">
                            <a:xfrm>
                              <a:off x="8008" y="712"/>
                              <a:ext cx="1076" cy="6200"/>
                            </a:xfrm>
                            <a:custGeom>
                              <a:avLst/>
                              <a:gdLst>
                                <a:gd name="T0" fmla="+- 0 8694 8008"/>
                                <a:gd name="T1" fmla="*/ T0 w 1076"/>
                                <a:gd name="T2" fmla="+- 0 737 712"/>
                                <a:gd name="T3" fmla="*/ 737 h 6200"/>
                                <a:gd name="T4" fmla="+- 0 8396 8008"/>
                                <a:gd name="T5" fmla="*/ T4 w 1076"/>
                                <a:gd name="T6" fmla="+- 0 737 712"/>
                                <a:gd name="T7" fmla="*/ 737 h 6200"/>
                                <a:gd name="T8" fmla="+- 0 8396 8008"/>
                                <a:gd name="T9" fmla="*/ T8 w 1076"/>
                                <a:gd name="T10" fmla="+- 0 762 712"/>
                                <a:gd name="T11" fmla="*/ 762 h 6200"/>
                                <a:gd name="T12" fmla="+- 0 8694 8008"/>
                                <a:gd name="T13" fmla="*/ T12 w 1076"/>
                                <a:gd name="T14" fmla="+- 0 762 712"/>
                                <a:gd name="T15" fmla="*/ 762 h 6200"/>
                                <a:gd name="T16" fmla="+- 0 8694 8008"/>
                                <a:gd name="T17" fmla="*/ T16 w 1076"/>
                                <a:gd name="T18" fmla="+- 0 737 712"/>
                                <a:gd name="T19" fmla="*/ 737 h 6200"/>
                              </a:gdLst>
                              <a:cxnLst>
                                <a:cxn ang="0">
                                  <a:pos x="T1" y="T3"/>
                                </a:cxn>
                                <a:cxn ang="0">
                                  <a:pos x="T5" y="T7"/>
                                </a:cxn>
                                <a:cxn ang="0">
                                  <a:pos x="T9" y="T11"/>
                                </a:cxn>
                                <a:cxn ang="0">
                                  <a:pos x="T13" y="T15"/>
                                </a:cxn>
                                <a:cxn ang="0">
                                  <a:pos x="T17" y="T19"/>
                                </a:cxn>
                              </a:cxnLst>
                              <a:rect l="0" t="0" r="r" b="b"/>
                              <a:pathLst>
                                <a:path fill="norm" h="6200" w="1076" stroke="1">
                                  <a:moveTo>
                                    <a:pt x="686" y="25"/>
                                  </a:moveTo>
                                  <a:lnTo>
                                    <a:pt x="388" y="25"/>
                                  </a:lnTo>
                                  <a:lnTo>
                                    <a:pt x="388" y="50"/>
                                  </a:lnTo>
                                  <a:lnTo>
                                    <a:pt x="686" y="50"/>
                                  </a:lnTo>
                                  <a:lnTo>
                                    <a:pt x="686"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729269972" name="Freeform 939"/>
                          <wps:cNvSpPr/>
                          <wps:spPr bwMode="auto">
                            <a:xfrm>
                              <a:off x="8008" y="712"/>
                              <a:ext cx="1076" cy="6200"/>
                            </a:xfrm>
                            <a:custGeom>
                              <a:avLst/>
                              <a:gdLst>
                                <a:gd name="T0" fmla="+- 0 8744 8008"/>
                                <a:gd name="T1" fmla="*/ T0 w 1076"/>
                                <a:gd name="T2" fmla="+- 0 737 712"/>
                                <a:gd name="T3" fmla="*/ 737 h 6200"/>
                                <a:gd name="T4" fmla="+- 0 8694 8008"/>
                                <a:gd name="T5" fmla="*/ T4 w 1076"/>
                                <a:gd name="T6" fmla="+- 0 737 712"/>
                                <a:gd name="T7" fmla="*/ 737 h 6200"/>
                                <a:gd name="T8" fmla="+- 0 8719 8008"/>
                                <a:gd name="T9" fmla="*/ T8 w 1076"/>
                                <a:gd name="T10" fmla="+- 0 762 712"/>
                                <a:gd name="T11" fmla="*/ 762 h 6200"/>
                                <a:gd name="T12" fmla="+- 0 8744 8008"/>
                                <a:gd name="T13" fmla="*/ T12 w 1076"/>
                                <a:gd name="T14" fmla="+- 0 762 712"/>
                                <a:gd name="T15" fmla="*/ 762 h 6200"/>
                                <a:gd name="T16" fmla="+- 0 8744 8008"/>
                                <a:gd name="T17" fmla="*/ T16 w 1076"/>
                                <a:gd name="T18" fmla="+- 0 737 712"/>
                                <a:gd name="T19" fmla="*/ 737 h 6200"/>
                              </a:gdLst>
                              <a:cxnLst>
                                <a:cxn ang="0">
                                  <a:pos x="T1" y="T3"/>
                                </a:cxn>
                                <a:cxn ang="0">
                                  <a:pos x="T5" y="T7"/>
                                </a:cxn>
                                <a:cxn ang="0">
                                  <a:pos x="T9" y="T11"/>
                                </a:cxn>
                                <a:cxn ang="0">
                                  <a:pos x="T13" y="T15"/>
                                </a:cxn>
                                <a:cxn ang="0">
                                  <a:pos x="T17" y="T19"/>
                                </a:cxn>
                              </a:cxnLst>
                              <a:rect l="0" t="0" r="r" b="b"/>
                              <a:pathLst>
                                <a:path fill="norm" h="6200" w="1076" stroke="1">
                                  <a:moveTo>
                                    <a:pt x="736" y="25"/>
                                  </a:moveTo>
                                  <a:lnTo>
                                    <a:pt x="686" y="25"/>
                                  </a:lnTo>
                                  <a:lnTo>
                                    <a:pt x="711" y="50"/>
                                  </a:lnTo>
                                  <a:lnTo>
                                    <a:pt x="736" y="50"/>
                                  </a:lnTo>
                                  <a:lnTo>
                                    <a:pt x="736"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990927636" name="Group 932"/>
                        <wpg:cNvGrpSpPr/>
                        <wpg:grpSpPr>
                          <a:xfrm>
                            <a:off x="2436" y="4109"/>
                            <a:ext cx="6798" cy="275"/>
                            <a:chOff x="2436" y="4109"/>
                            <a:chExt cx="6798" cy="275"/>
                          </a:xfrm>
                        </wpg:grpSpPr>
                        <wps:wsp xmlns:wps="http://schemas.microsoft.com/office/word/2010/wordprocessingShape">
                          <wps:cNvPr id="1165678528" name="Freeform 937"/>
                          <wps:cNvSpPr/>
                          <wps:spPr bwMode="auto">
                            <a:xfrm>
                              <a:off x="2436" y="4109"/>
                              <a:ext cx="6798" cy="275"/>
                            </a:xfrm>
                            <a:custGeom>
                              <a:avLst/>
                              <a:gdLst>
                                <a:gd name="T0" fmla="+- 0 8958 2436"/>
                                <a:gd name="T1" fmla="*/ T0 w 6798"/>
                                <a:gd name="T2" fmla="+- 0 4109 4109"/>
                                <a:gd name="T3" fmla="*/ 4109 h 275"/>
                                <a:gd name="T4" fmla="+- 0 8958 2436"/>
                                <a:gd name="T5" fmla="*/ T4 w 6798"/>
                                <a:gd name="T6" fmla="+- 0 4384 4109"/>
                                <a:gd name="T7" fmla="*/ 4384 h 275"/>
                                <a:gd name="T8" fmla="+- 0 9178 2436"/>
                                <a:gd name="T9" fmla="*/ T8 w 6798"/>
                                <a:gd name="T10" fmla="+- 0 4273 4109"/>
                                <a:gd name="T11" fmla="*/ 4273 h 275"/>
                                <a:gd name="T12" fmla="+- 0 8986 2436"/>
                                <a:gd name="T13" fmla="*/ T12 w 6798"/>
                                <a:gd name="T14" fmla="+- 0 4273 4109"/>
                                <a:gd name="T15" fmla="*/ 4273 h 275"/>
                                <a:gd name="T16" fmla="+- 0 8986 2436"/>
                                <a:gd name="T17" fmla="*/ T16 w 6798"/>
                                <a:gd name="T18" fmla="+- 0 4218 4109"/>
                                <a:gd name="T19" fmla="*/ 4218 h 275"/>
                                <a:gd name="T20" fmla="+- 0 9177 2436"/>
                                <a:gd name="T21" fmla="*/ T20 w 6798"/>
                                <a:gd name="T22" fmla="+- 0 4218 4109"/>
                                <a:gd name="T23" fmla="*/ 4218 h 275"/>
                                <a:gd name="T24" fmla="+- 0 8958 2436"/>
                                <a:gd name="T25" fmla="*/ T24 w 6798"/>
                                <a:gd name="T26" fmla="+- 0 4109 4109"/>
                                <a:gd name="T27" fmla="*/ 4109 h 275"/>
                              </a:gdLst>
                              <a:cxnLst>
                                <a:cxn ang="0">
                                  <a:pos x="T1" y="T3"/>
                                </a:cxn>
                                <a:cxn ang="0">
                                  <a:pos x="T5" y="T7"/>
                                </a:cxn>
                                <a:cxn ang="0">
                                  <a:pos x="T9" y="T11"/>
                                </a:cxn>
                                <a:cxn ang="0">
                                  <a:pos x="T13" y="T15"/>
                                </a:cxn>
                                <a:cxn ang="0">
                                  <a:pos x="T17" y="T19"/>
                                </a:cxn>
                                <a:cxn ang="0">
                                  <a:pos x="T21" y="T23"/>
                                </a:cxn>
                                <a:cxn ang="0">
                                  <a:pos x="T25" y="T27"/>
                                </a:cxn>
                              </a:cxnLst>
                              <a:rect l="0" t="0" r="r" b="b"/>
                              <a:pathLst>
                                <a:path fill="norm" h="275" w="6798" stroke="1">
                                  <a:moveTo>
                                    <a:pt x="6522" y="0"/>
                                  </a:moveTo>
                                  <a:lnTo>
                                    <a:pt x="6522" y="275"/>
                                  </a:lnTo>
                                  <a:lnTo>
                                    <a:pt x="6742" y="164"/>
                                  </a:lnTo>
                                  <a:lnTo>
                                    <a:pt x="6550" y="164"/>
                                  </a:lnTo>
                                  <a:lnTo>
                                    <a:pt x="6550" y="109"/>
                                  </a:lnTo>
                                  <a:lnTo>
                                    <a:pt x="6741" y="109"/>
                                  </a:lnTo>
                                  <a:lnTo>
                                    <a:pt x="6522" y="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563273548" name="Freeform 936"/>
                          <wps:cNvSpPr/>
                          <wps:spPr bwMode="auto">
                            <a:xfrm>
                              <a:off x="2436" y="4109"/>
                              <a:ext cx="6798" cy="275"/>
                            </a:xfrm>
                            <a:custGeom>
                              <a:avLst/>
                              <a:gdLst>
                                <a:gd name="T0" fmla="+- 0 2504 2436"/>
                                <a:gd name="T1" fmla="*/ T0 w 6798"/>
                                <a:gd name="T2" fmla="+- 0 4165 4109"/>
                                <a:gd name="T3" fmla="*/ 4165 h 275"/>
                                <a:gd name="T4" fmla="+- 0 2444 2436"/>
                                <a:gd name="T5" fmla="*/ T4 w 6798"/>
                                <a:gd name="T6" fmla="+- 0 4214 4109"/>
                                <a:gd name="T7" fmla="*/ 4214 h 275"/>
                                <a:gd name="T8" fmla="+- 0 2436 2436"/>
                                <a:gd name="T9" fmla="*/ T8 w 6798"/>
                                <a:gd name="T10" fmla="+- 0 4264 4109"/>
                                <a:gd name="T11" fmla="*/ 4264 h 275"/>
                                <a:gd name="T12" fmla="+- 0 2443 2436"/>
                                <a:gd name="T13" fmla="*/ T12 w 6798"/>
                                <a:gd name="T14" fmla="+- 0 4285 4109"/>
                                <a:gd name="T15" fmla="*/ 4285 h 275"/>
                                <a:gd name="T16" fmla="+- 0 2456 2436"/>
                                <a:gd name="T17" fmla="*/ T16 w 6798"/>
                                <a:gd name="T18" fmla="+- 0 4303 4109"/>
                                <a:gd name="T19" fmla="*/ 4303 h 275"/>
                                <a:gd name="T20" fmla="+- 0 2473 2436"/>
                                <a:gd name="T21" fmla="*/ T20 w 6798"/>
                                <a:gd name="T22" fmla="+- 0 4317 4109"/>
                                <a:gd name="T23" fmla="*/ 4317 h 275"/>
                                <a:gd name="T24" fmla="+- 0 2493 2436"/>
                                <a:gd name="T25" fmla="*/ T24 w 6798"/>
                                <a:gd name="T26" fmla="+- 0 4325 4109"/>
                                <a:gd name="T27" fmla="*/ 4325 h 275"/>
                                <a:gd name="T28" fmla="+- 0 2515 2436"/>
                                <a:gd name="T29" fmla="*/ T28 w 6798"/>
                                <a:gd name="T30" fmla="+- 0 4329 4109"/>
                                <a:gd name="T31" fmla="*/ 4329 h 275"/>
                                <a:gd name="T32" fmla="+- 0 2516 2436"/>
                                <a:gd name="T33" fmla="*/ T32 w 6798"/>
                                <a:gd name="T34" fmla="+- 0 4329 4109"/>
                                <a:gd name="T35" fmla="*/ 4329 h 275"/>
                                <a:gd name="T36" fmla="+- 0 2574 2436"/>
                                <a:gd name="T37" fmla="*/ T36 w 6798"/>
                                <a:gd name="T38" fmla="+- 0 4303 4109"/>
                                <a:gd name="T39" fmla="*/ 4303 h 275"/>
                                <a:gd name="T40" fmla="+- 0 2592 2436"/>
                                <a:gd name="T41" fmla="*/ T40 w 6798"/>
                                <a:gd name="T42" fmla="+- 0 4273 4109"/>
                                <a:gd name="T43" fmla="*/ 4273 h 275"/>
                                <a:gd name="T44" fmla="+- 0 2515 2436"/>
                                <a:gd name="T45" fmla="*/ T44 w 6798"/>
                                <a:gd name="T46" fmla="+- 0 4273 4109"/>
                                <a:gd name="T47" fmla="*/ 4273 h 275"/>
                                <a:gd name="T48" fmla="+- 0 2515 2436"/>
                                <a:gd name="T49" fmla="*/ T48 w 6798"/>
                                <a:gd name="T50" fmla="+- 0 4218 4109"/>
                                <a:gd name="T51" fmla="*/ 4218 h 275"/>
                                <a:gd name="T52" fmla="+- 0 2593 2436"/>
                                <a:gd name="T53" fmla="*/ T52 w 6798"/>
                                <a:gd name="T54" fmla="+- 0 4218 4109"/>
                                <a:gd name="T55" fmla="*/ 4218 h 275"/>
                                <a:gd name="T56" fmla="+- 0 2585 2436"/>
                                <a:gd name="T57" fmla="*/ T56 w 6798"/>
                                <a:gd name="T58" fmla="+- 0 4202 4109"/>
                                <a:gd name="T59" fmla="*/ 4202 h 275"/>
                                <a:gd name="T60" fmla="+- 0 2571 2436"/>
                                <a:gd name="T61" fmla="*/ T60 w 6798"/>
                                <a:gd name="T62" fmla="+- 0 4186 4109"/>
                                <a:gd name="T63" fmla="*/ 4186 h 275"/>
                                <a:gd name="T64" fmla="+- 0 2552 2436"/>
                                <a:gd name="T65" fmla="*/ T64 w 6798"/>
                                <a:gd name="T66" fmla="+- 0 4175 4109"/>
                                <a:gd name="T67" fmla="*/ 4175 h 275"/>
                                <a:gd name="T68" fmla="+- 0 2530 2436"/>
                                <a:gd name="T69" fmla="*/ T68 w 6798"/>
                                <a:gd name="T70" fmla="+- 0 4167 4109"/>
                                <a:gd name="T71" fmla="*/ 4167 h 275"/>
                                <a:gd name="T72" fmla="+- 0 2504 2436"/>
                                <a:gd name="T73" fmla="*/ T72 w 6798"/>
                                <a:gd name="T74" fmla="+- 0 4165 4109"/>
                                <a:gd name="T75" fmla="*/ 4165 h 275"/>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fill="norm" h="275" w="6798" stroke="1">
                                  <a:moveTo>
                                    <a:pt x="68" y="56"/>
                                  </a:moveTo>
                                  <a:lnTo>
                                    <a:pt x="8" y="105"/>
                                  </a:lnTo>
                                  <a:lnTo>
                                    <a:pt x="0" y="155"/>
                                  </a:lnTo>
                                  <a:lnTo>
                                    <a:pt x="7" y="176"/>
                                  </a:lnTo>
                                  <a:lnTo>
                                    <a:pt x="20" y="194"/>
                                  </a:lnTo>
                                  <a:lnTo>
                                    <a:pt x="37" y="208"/>
                                  </a:lnTo>
                                  <a:lnTo>
                                    <a:pt x="57" y="216"/>
                                  </a:lnTo>
                                  <a:lnTo>
                                    <a:pt x="79" y="220"/>
                                  </a:lnTo>
                                  <a:lnTo>
                                    <a:pt x="80" y="220"/>
                                  </a:lnTo>
                                  <a:lnTo>
                                    <a:pt x="138" y="194"/>
                                  </a:lnTo>
                                  <a:lnTo>
                                    <a:pt x="156" y="164"/>
                                  </a:lnTo>
                                  <a:lnTo>
                                    <a:pt x="79" y="164"/>
                                  </a:lnTo>
                                  <a:lnTo>
                                    <a:pt x="79" y="109"/>
                                  </a:lnTo>
                                  <a:lnTo>
                                    <a:pt x="157" y="109"/>
                                  </a:lnTo>
                                  <a:lnTo>
                                    <a:pt x="149" y="93"/>
                                  </a:lnTo>
                                  <a:lnTo>
                                    <a:pt x="135" y="77"/>
                                  </a:lnTo>
                                  <a:lnTo>
                                    <a:pt x="116" y="66"/>
                                  </a:lnTo>
                                  <a:lnTo>
                                    <a:pt x="94" y="58"/>
                                  </a:lnTo>
                                  <a:lnTo>
                                    <a:pt x="68" y="56"/>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713222152" name="Freeform 935"/>
                          <wps:cNvSpPr/>
                          <wps:spPr bwMode="auto">
                            <a:xfrm>
                              <a:off x="2436" y="4109"/>
                              <a:ext cx="6798" cy="275"/>
                            </a:xfrm>
                            <a:custGeom>
                              <a:avLst/>
                              <a:gdLst>
                                <a:gd name="T0" fmla="+- 0 2593 2436"/>
                                <a:gd name="T1" fmla="*/ T0 w 6798"/>
                                <a:gd name="T2" fmla="+- 0 4218 4109"/>
                                <a:gd name="T3" fmla="*/ 4218 h 275"/>
                                <a:gd name="T4" fmla="+- 0 2515 2436"/>
                                <a:gd name="T5" fmla="*/ T4 w 6798"/>
                                <a:gd name="T6" fmla="+- 0 4218 4109"/>
                                <a:gd name="T7" fmla="*/ 4218 h 275"/>
                                <a:gd name="T8" fmla="+- 0 2515 2436"/>
                                <a:gd name="T9" fmla="*/ T8 w 6798"/>
                                <a:gd name="T10" fmla="+- 0 4273 4109"/>
                                <a:gd name="T11" fmla="*/ 4273 h 275"/>
                                <a:gd name="T12" fmla="+- 0 2592 2436"/>
                                <a:gd name="T13" fmla="*/ T12 w 6798"/>
                                <a:gd name="T14" fmla="+- 0 4273 4109"/>
                                <a:gd name="T15" fmla="*/ 4273 h 275"/>
                                <a:gd name="T16" fmla="+- 0 2595 2436"/>
                                <a:gd name="T17" fmla="*/ T16 w 6798"/>
                                <a:gd name="T18" fmla="+- 0 4265 4109"/>
                                <a:gd name="T19" fmla="*/ 4265 h 275"/>
                                <a:gd name="T20" fmla="+- 0 2598 2436"/>
                                <a:gd name="T21" fmla="*/ T20 w 6798"/>
                                <a:gd name="T22" fmla="+- 0 4241 4109"/>
                                <a:gd name="T23" fmla="*/ 4241 h 275"/>
                                <a:gd name="T24" fmla="+- 0 2594 2436"/>
                                <a:gd name="T25" fmla="*/ T24 w 6798"/>
                                <a:gd name="T26" fmla="+- 0 4220 4109"/>
                                <a:gd name="T27" fmla="*/ 4220 h 275"/>
                                <a:gd name="T28" fmla="+- 0 2593 2436"/>
                                <a:gd name="T29" fmla="*/ T28 w 6798"/>
                                <a:gd name="T30" fmla="+- 0 4218 4109"/>
                                <a:gd name="T31" fmla="*/ 4218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6798" stroke="1">
                                  <a:moveTo>
                                    <a:pt x="157" y="109"/>
                                  </a:moveTo>
                                  <a:lnTo>
                                    <a:pt x="79" y="109"/>
                                  </a:lnTo>
                                  <a:lnTo>
                                    <a:pt x="79" y="164"/>
                                  </a:lnTo>
                                  <a:lnTo>
                                    <a:pt x="156" y="164"/>
                                  </a:lnTo>
                                  <a:lnTo>
                                    <a:pt x="159" y="156"/>
                                  </a:lnTo>
                                  <a:lnTo>
                                    <a:pt x="162" y="132"/>
                                  </a:lnTo>
                                  <a:lnTo>
                                    <a:pt x="158" y="111"/>
                                  </a:lnTo>
                                  <a:lnTo>
                                    <a:pt x="157" y="109"/>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92422475" name="Freeform 934"/>
                          <wps:cNvSpPr/>
                          <wps:spPr bwMode="auto">
                            <a:xfrm>
                              <a:off x="2436" y="4109"/>
                              <a:ext cx="6798" cy="275"/>
                            </a:xfrm>
                            <a:custGeom>
                              <a:avLst/>
                              <a:gdLst>
                                <a:gd name="T0" fmla="+- 0 8958 2436"/>
                                <a:gd name="T1" fmla="*/ T0 w 6798"/>
                                <a:gd name="T2" fmla="+- 0 4218 4109"/>
                                <a:gd name="T3" fmla="*/ 4218 h 275"/>
                                <a:gd name="T4" fmla="+- 0 2593 2436"/>
                                <a:gd name="T5" fmla="*/ T4 w 6798"/>
                                <a:gd name="T6" fmla="+- 0 4218 4109"/>
                                <a:gd name="T7" fmla="*/ 4218 h 275"/>
                                <a:gd name="T8" fmla="+- 0 2594 2436"/>
                                <a:gd name="T9" fmla="*/ T8 w 6798"/>
                                <a:gd name="T10" fmla="+- 0 4220 4109"/>
                                <a:gd name="T11" fmla="*/ 4220 h 275"/>
                                <a:gd name="T12" fmla="+- 0 2598 2436"/>
                                <a:gd name="T13" fmla="*/ T12 w 6798"/>
                                <a:gd name="T14" fmla="+- 0 4241 4109"/>
                                <a:gd name="T15" fmla="*/ 4241 h 275"/>
                                <a:gd name="T16" fmla="+- 0 2595 2436"/>
                                <a:gd name="T17" fmla="*/ T16 w 6798"/>
                                <a:gd name="T18" fmla="+- 0 4265 4109"/>
                                <a:gd name="T19" fmla="*/ 4265 h 275"/>
                                <a:gd name="T20" fmla="+- 0 2592 2436"/>
                                <a:gd name="T21" fmla="*/ T20 w 6798"/>
                                <a:gd name="T22" fmla="+- 0 4273 4109"/>
                                <a:gd name="T23" fmla="*/ 4273 h 275"/>
                                <a:gd name="T24" fmla="+- 0 8958 2436"/>
                                <a:gd name="T25" fmla="*/ T24 w 6798"/>
                                <a:gd name="T26" fmla="+- 0 4273 4109"/>
                                <a:gd name="T27" fmla="*/ 4273 h 275"/>
                                <a:gd name="T28" fmla="+- 0 8958 2436"/>
                                <a:gd name="T29" fmla="*/ T28 w 6798"/>
                                <a:gd name="T30" fmla="+- 0 4218 4109"/>
                                <a:gd name="T31" fmla="*/ 4218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6798" stroke="1">
                                  <a:moveTo>
                                    <a:pt x="6522" y="109"/>
                                  </a:moveTo>
                                  <a:lnTo>
                                    <a:pt x="157" y="109"/>
                                  </a:lnTo>
                                  <a:lnTo>
                                    <a:pt x="158" y="111"/>
                                  </a:lnTo>
                                  <a:lnTo>
                                    <a:pt x="162" y="132"/>
                                  </a:lnTo>
                                  <a:lnTo>
                                    <a:pt x="159" y="156"/>
                                  </a:lnTo>
                                  <a:lnTo>
                                    <a:pt x="156" y="164"/>
                                  </a:lnTo>
                                  <a:lnTo>
                                    <a:pt x="6522" y="164"/>
                                  </a:lnTo>
                                  <a:lnTo>
                                    <a:pt x="6522" y="109"/>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814487484" name="Freeform 933"/>
                          <wps:cNvSpPr/>
                          <wps:spPr bwMode="auto">
                            <a:xfrm>
                              <a:off x="2436" y="4109"/>
                              <a:ext cx="6798" cy="275"/>
                            </a:xfrm>
                            <a:custGeom>
                              <a:avLst/>
                              <a:gdLst>
                                <a:gd name="T0" fmla="+- 0 9177 2436"/>
                                <a:gd name="T1" fmla="*/ T0 w 6798"/>
                                <a:gd name="T2" fmla="+- 0 4218 4109"/>
                                <a:gd name="T3" fmla="*/ 4218 h 275"/>
                                <a:gd name="T4" fmla="+- 0 8986 2436"/>
                                <a:gd name="T5" fmla="*/ T4 w 6798"/>
                                <a:gd name="T6" fmla="+- 0 4218 4109"/>
                                <a:gd name="T7" fmla="*/ 4218 h 275"/>
                                <a:gd name="T8" fmla="+- 0 8986 2436"/>
                                <a:gd name="T9" fmla="*/ T8 w 6798"/>
                                <a:gd name="T10" fmla="+- 0 4273 4109"/>
                                <a:gd name="T11" fmla="*/ 4273 h 275"/>
                                <a:gd name="T12" fmla="+- 0 9178 2436"/>
                                <a:gd name="T13" fmla="*/ T12 w 6798"/>
                                <a:gd name="T14" fmla="+- 0 4273 4109"/>
                                <a:gd name="T15" fmla="*/ 4273 h 275"/>
                                <a:gd name="T16" fmla="+- 0 9233 2436"/>
                                <a:gd name="T17" fmla="*/ T16 w 6798"/>
                                <a:gd name="T18" fmla="+- 0 4246 4109"/>
                                <a:gd name="T19" fmla="*/ 4246 h 275"/>
                                <a:gd name="T20" fmla="+- 0 9177 2436"/>
                                <a:gd name="T21" fmla="*/ T20 w 6798"/>
                                <a:gd name="T22" fmla="+- 0 4218 4109"/>
                                <a:gd name="T23" fmla="*/ 4218 h 275"/>
                              </a:gdLst>
                              <a:cxnLst>
                                <a:cxn ang="0">
                                  <a:pos x="T1" y="T3"/>
                                </a:cxn>
                                <a:cxn ang="0">
                                  <a:pos x="T5" y="T7"/>
                                </a:cxn>
                                <a:cxn ang="0">
                                  <a:pos x="T9" y="T11"/>
                                </a:cxn>
                                <a:cxn ang="0">
                                  <a:pos x="T13" y="T15"/>
                                </a:cxn>
                                <a:cxn ang="0">
                                  <a:pos x="T17" y="T19"/>
                                </a:cxn>
                                <a:cxn ang="0">
                                  <a:pos x="T21" y="T23"/>
                                </a:cxn>
                              </a:cxnLst>
                              <a:rect l="0" t="0" r="r" b="b"/>
                              <a:pathLst>
                                <a:path fill="norm" h="275" w="6798" stroke="1">
                                  <a:moveTo>
                                    <a:pt x="6741" y="109"/>
                                  </a:moveTo>
                                  <a:lnTo>
                                    <a:pt x="6550" y="109"/>
                                  </a:lnTo>
                                  <a:lnTo>
                                    <a:pt x="6550" y="164"/>
                                  </a:lnTo>
                                  <a:lnTo>
                                    <a:pt x="6742" y="164"/>
                                  </a:lnTo>
                                  <a:lnTo>
                                    <a:pt x="6797" y="137"/>
                                  </a:lnTo>
                                  <a:lnTo>
                                    <a:pt x="6741" y="109"/>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897313477" name="Group 926"/>
                        <wpg:cNvGrpSpPr/>
                        <wpg:grpSpPr>
                          <a:xfrm>
                            <a:off x="4388" y="4355"/>
                            <a:ext cx="2271" cy="276"/>
                            <a:chOff x="4388" y="4355"/>
                            <a:chExt cx="2271" cy="276"/>
                          </a:xfrm>
                        </wpg:grpSpPr>
                        <wps:wsp xmlns:wps="http://schemas.microsoft.com/office/word/2010/wordprocessingShape">
                          <wps:cNvPr id="410693647" name="Freeform 931"/>
                          <wps:cNvSpPr/>
                          <wps:spPr bwMode="auto">
                            <a:xfrm>
                              <a:off x="4388" y="4355"/>
                              <a:ext cx="2271" cy="276"/>
                            </a:xfrm>
                            <a:custGeom>
                              <a:avLst/>
                              <a:gdLst>
                                <a:gd name="T0" fmla="+- 0 6384 4388"/>
                                <a:gd name="T1" fmla="*/ T0 w 2271"/>
                                <a:gd name="T2" fmla="+- 0 4355 4355"/>
                                <a:gd name="T3" fmla="*/ 4355 h 276"/>
                                <a:gd name="T4" fmla="+- 0 6384 4388"/>
                                <a:gd name="T5" fmla="*/ T4 w 2271"/>
                                <a:gd name="T6" fmla="+- 0 4631 4355"/>
                                <a:gd name="T7" fmla="*/ 4631 h 276"/>
                                <a:gd name="T8" fmla="+- 0 6604 4388"/>
                                <a:gd name="T9" fmla="*/ T8 w 2271"/>
                                <a:gd name="T10" fmla="+- 0 4521 4355"/>
                                <a:gd name="T11" fmla="*/ 4521 h 276"/>
                                <a:gd name="T12" fmla="+- 0 6412 4388"/>
                                <a:gd name="T13" fmla="*/ T12 w 2271"/>
                                <a:gd name="T14" fmla="+- 0 4521 4355"/>
                                <a:gd name="T15" fmla="*/ 4521 h 276"/>
                                <a:gd name="T16" fmla="+- 0 6412 4388"/>
                                <a:gd name="T17" fmla="*/ T16 w 2271"/>
                                <a:gd name="T18" fmla="+- 0 4465 4355"/>
                                <a:gd name="T19" fmla="*/ 4465 h 276"/>
                                <a:gd name="T20" fmla="+- 0 6604 4388"/>
                                <a:gd name="T21" fmla="*/ T20 w 2271"/>
                                <a:gd name="T22" fmla="+- 0 4465 4355"/>
                                <a:gd name="T23" fmla="*/ 4465 h 276"/>
                                <a:gd name="T24" fmla="+- 0 6384 4388"/>
                                <a:gd name="T25" fmla="*/ T24 w 2271"/>
                                <a:gd name="T26" fmla="+- 0 4355 4355"/>
                                <a:gd name="T27" fmla="*/ 4355 h 276"/>
                              </a:gdLst>
                              <a:cxnLst>
                                <a:cxn ang="0">
                                  <a:pos x="T1" y="T3"/>
                                </a:cxn>
                                <a:cxn ang="0">
                                  <a:pos x="T5" y="T7"/>
                                </a:cxn>
                                <a:cxn ang="0">
                                  <a:pos x="T9" y="T11"/>
                                </a:cxn>
                                <a:cxn ang="0">
                                  <a:pos x="T13" y="T15"/>
                                </a:cxn>
                                <a:cxn ang="0">
                                  <a:pos x="T17" y="T19"/>
                                </a:cxn>
                                <a:cxn ang="0">
                                  <a:pos x="T21" y="T23"/>
                                </a:cxn>
                                <a:cxn ang="0">
                                  <a:pos x="T25" y="T27"/>
                                </a:cxn>
                              </a:cxnLst>
                              <a:rect l="0" t="0" r="r" b="b"/>
                              <a:pathLst>
                                <a:path fill="norm" h="276" w="2271" stroke="1">
                                  <a:moveTo>
                                    <a:pt x="1996" y="0"/>
                                  </a:moveTo>
                                  <a:lnTo>
                                    <a:pt x="1996" y="276"/>
                                  </a:lnTo>
                                  <a:lnTo>
                                    <a:pt x="2216" y="166"/>
                                  </a:lnTo>
                                  <a:lnTo>
                                    <a:pt x="2024" y="166"/>
                                  </a:lnTo>
                                  <a:lnTo>
                                    <a:pt x="2024" y="110"/>
                                  </a:lnTo>
                                  <a:lnTo>
                                    <a:pt x="2216" y="110"/>
                                  </a:lnTo>
                                  <a:lnTo>
                                    <a:pt x="1996" y="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876854689" name="Freeform 930"/>
                          <wps:cNvSpPr/>
                          <wps:spPr bwMode="auto">
                            <a:xfrm>
                              <a:off x="4388" y="4355"/>
                              <a:ext cx="2271" cy="276"/>
                            </a:xfrm>
                            <a:custGeom>
                              <a:avLst/>
                              <a:gdLst>
                                <a:gd name="T0" fmla="+- 0 4456 4388"/>
                                <a:gd name="T1" fmla="*/ T0 w 2271"/>
                                <a:gd name="T2" fmla="+- 0 4411 4355"/>
                                <a:gd name="T3" fmla="*/ 4411 h 276"/>
                                <a:gd name="T4" fmla="+- 0 4396 4388"/>
                                <a:gd name="T5" fmla="*/ T4 w 2271"/>
                                <a:gd name="T6" fmla="+- 0 4462 4355"/>
                                <a:gd name="T7" fmla="*/ 4462 h 276"/>
                                <a:gd name="T8" fmla="+- 0 4388 4388"/>
                                <a:gd name="T9" fmla="*/ T8 w 2271"/>
                                <a:gd name="T10" fmla="+- 0 4512 4355"/>
                                <a:gd name="T11" fmla="*/ 4512 h 276"/>
                                <a:gd name="T12" fmla="+- 0 4396 4388"/>
                                <a:gd name="T13" fmla="*/ T12 w 2271"/>
                                <a:gd name="T14" fmla="+- 0 4533 4355"/>
                                <a:gd name="T15" fmla="*/ 4533 h 276"/>
                                <a:gd name="T16" fmla="+- 0 4409 4388"/>
                                <a:gd name="T17" fmla="*/ T16 w 2271"/>
                                <a:gd name="T18" fmla="+- 0 4550 4355"/>
                                <a:gd name="T19" fmla="*/ 4550 h 276"/>
                                <a:gd name="T20" fmla="+- 0 4426 4388"/>
                                <a:gd name="T21" fmla="*/ T20 w 2271"/>
                                <a:gd name="T22" fmla="+- 0 4564 4355"/>
                                <a:gd name="T23" fmla="*/ 4564 h 276"/>
                                <a:gd name="T24" fmla="+- 0 4446 4388"/>
                                <a:gd name="T25" fmla="*/ T24 w 2271"/>
                                <a:gd name="T26" fmla="+- 0 4573 4355"/>
                                <a:gd name="T27" fmla="*/ 4573 h 276"/>
                                <a:gd name="T28" fmla="+- 0 4469 4388"/>
                                <a:gd name="T29" fmla="*/ T28 w 2271"/>
                                <a:gd name="T30" fmla="+- 0 4576 4355"/>
                                <a:gd name="T31" fmla="*/ 4576 h 276"/>
                                <a:gd name="T32" fmla="+- 0 4472 4388"/>
                                <a:gd name="T33" fmla="*/ T32 w 2271"/>
                                <a:gd name="T34" fmla="+- 0 4576 4355"/>
                                <a:gd name="T35" fmla="*/ 4576 h 276"/>
                                <a:gd name="T36" fmla="+- 0 4528 4388"/>
                                <a:gd name="T37" fmla="*/ T36 w 2271"/>
                                <a:gd name="T38" fmla="+- 0 4549 4355"/>
                                <a:gd name="T39" fmla="*/ 4549 h 276"/>
                                <a:gd name="T40" fmla="+- 0 4545 4388"/>
                                <a:gd name="T41" fmla="*/ T40 w 2271"/>
                                <a:gd name="T42" fmla="+- 0 4521 4355"/>
                                <a:gd name="T43" fmla="*/ 4521 h 276"/>
                                <a:gd name="T44" fmla="+- 0 4469 4388"/>
                                <a:gd name="T45" fmla="*/ T44 w 2271"/>
                                <a:gd name="T46" fmla="+- 0 4521 4355"/>
                                <a:gd name="T47" fmla="*/ 4521 h 276"/>
                                <a:gd name="T48" fmla="+- 0 4469 4388"/>
                                <a:gd name="T49" fmla="*/ T48 w 2271"/>
                                <a:gd name="T50" fmla="+- 0 4465 4355"/>
                                <a:gd name="T51" fmla="*/ 4465 h 276"/>
                                <a:gd name="T52" fmla="+- 0 4547 4388"/>
                                <a:gd name="T53" fmla="*/ T52 w 2271"/>
                                <a:gd name="T54" fmla="+- 0 4465 4355"/>
                                <a:gd name="T55" fmla="*/ 4465 h 276"/>
                                <a:gd name="T56" fmla="+- 0 4547 4388"/>
                                <a:gd name="T57" fmla="*/ T56 w 2271"/>
                                <a:gd name="T58" fmla="+- 0 4465 4355"/>
                                <a:gd name="T59" fmla="*/ 4465 h 276"/>
                                <a:gd name="T60" fmla="+- 0 4537 4388"/>
                                <a:gd name="T61" fmla="*/ T60 w 2271"/>
                                <a:gd name="T62" fmla="+- 0 4447 4355"/>
                                <a:gd name="T63" fmla="*/ 4447 h 276"/>
                                <a:gd name="T64" fmla="+- 0 4523 4388"/>
                                <a:gd name="T65" fmla="*/ T64 w 2271"/>
                                <a:gd name="T66" fmla="+- 0 4432 4355"/>
                                <a:gd name="T67" fmla="*/ 4432 h 276"/>
                                <a:gd name="T68" fmla="+- 0 4504 4388"/>
                                <a:gd name="T69" fmla="*/ T68 w 2271"/>
                                <a:gd name="T70" fmla="+- 0 4421 4355"/>
                                <a:gd name="T71" fmla="*/ 4421 h 276"/>
                                <a:gd name="T72" fmla="+- 0 4482 4388"/>
                                <a:gd name="T73" fmla="*/ T72 w 2271"/>
                                <a:gd name="T74" fmla="+- 0 4413 4355"/>
                                <a:gd name="T75" fmla="*/ 4413 h 276"/>
                                <a:gd name="T76" fmla="+- 0 4456 4388"/>
                                <a:gd name="T77" fmla="*/ T76 w 2271"/>
                                <a:gd name="T78" fmla="+- 0 4411 4355"/>
                                <a:gd name="T79" fmla="*/ 4411 h 276"/>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fill="norm" h="276" w="2271" stroke="1">
                                  <a:moveTo>
                                    <a:pt x="68" y="56"/>
                                  </a:moveTo>
                                  <a:lnTo>
                                    <a:pt x="8" y="107"/>
                                  </a:lnTo>
                                  <a:lnTo>
                                    <a:pt x="0" y="157"/>
                                  </a:lnTo>
                                  <a:lnTo>
                                    <a:pt x="8" y="178"/>
                                  </a:lnTo>
                                  <a:lnTo>
                                    <a:pt x="21" y="195"/>
                                  </a:lnTo>
                                  <a:lnTo>
                                    <a:pt x="38" y="209"/>
                                  </a:lnTo>
                                  <a:lnTo>
                                    <a:pt x="58" y="218"/>
                                  </a:lnTo>
                                  <a:lnTo>
                                    <a:pt x="81" y="221"/>
                                  </a:lnTo>
                                  <a:lnTo>
                                    <a:pt x="84" y="221"/>
                                  </a:lnTo>
                                  <a:lnTo>
                                    <a:pt x="140" y="194"/>
                                  </a:lnTo>
                                  <a:lnTo>
                                    <a:pt x="157" y="166"/>
                                  </a:lnTo>
                                  <a:lnTo>
                                    <a:pt x="81" y="166"/>
                                  </a:lnTo>
                                  <a:lnTo>
                                    <a:pt x="81" y="110"/>
                                  </a:lnTo>
                                  <a:lnTo>
                                    <a:pt x="159" y="110"/>
                                  </a:lnTo>
                                  <a:lnTo>
                                    <a:pt x="149" y="92"/>
                                  </a:lnTo>
                                  <a:lnTo>
                                    <a:pt x="135" y="77"/>
                                  </a:lnTo>
                                  <a:lnTo>
                                    <a:pt x="116" y="66"/>
                                  </a:lnTo>
                                  <a:lnTo>
                                    <a:pt x="94" y="58"/>
                                  </a:lnTo>
                                  <a:lnTo>
                                    <a:pt x="68" y="56"/>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097340781" name="Freeform 929"/>
                          <wps:cNvSpPr/>
                          <wps:spPr bwMode="auto">
                            <a:xfrm>
                              <a:off x="4388" y="4355"/>
                              <a:ext cx="2271" cy="276"/>
                            </a:xfrm>
                            <a:custGeom>
                              <a:avLst/>
                              <a:gdLst>
                                <a:gd name="T0" fmla="+- 0 4547 4388"/>
                                <a:gd name="T1" fmla="*/ T0 w 2271"/>
                                <a:gd name="T2" fmla="+- 0 4465 4355"/>
                                <a:gd name="T3" fmla="*/ 4465 h 276"/>
                                <a:gd name="T4" fmla="+- 0 4469 4388"/>
                                <a:gd name="T5" fmla="*/ T4 w 2271"/>
                                <a:gd name="T6" fmla="+- 0 4465 4355"/>
                                <a:gd name="T7" fmla="*/ 4465 h 276"/>
                                <a:gd name="T8" fmla="+- 0 4469 4388"/>
                                <a:gd name="T9" fmla="*/ T8 w 2271"/>
                                <a:gd name="T10" fmla="+- 0 4521 4355"/>
                                <a:gd name="T11" fmla="*/ 4521 h 276"/>
                                <a:gd name="T12" fmla="+- 0 4545 4388"/>
                                <a:gd name="T13" fmla="*/ T12 w 2271"/>
                                <a:gd name="T14" fmla="+- 0 4521 4355"/>
                                <a:gd name="T15" fmla="*/ 4521 h 276"/>
                                <a:gd name="T16" fmla="+- 0 4549 4388"/>
                                <a:gd name="T17" fmla="*/ T16 w 2271"/>
                                <a:gd name="T18" fmla="+- 0 4510 4355"/>
                                <a:gd name="T19" fmla="*/ 4510 h 276"/>
                                <a:gd name="T20" fmla="+- 0 4551 4388"/>
                                <a:gd name="T21" fmla="*/ T20 w 2271"/>
                                <a:gd name="T22" fmla="+- 0 4485 4355"/>
                                <a:gd name="T23" fmla="*/ 4485 h 276"/>
                                <a:gd name="T24" fmla="+- 0 4547 4388"/>
                                <a:gd name="T25" fmla="*/ T24 w 2271"/>
                                <a:gd name="T26" fmla="+- 0 4465 4355"/>
                                <a:gd name="T27" fmla="*/ 4465 h 276"/>
                              </a:gdLst>
                              <a:cxnLst>
                                <a:cxn ang="0">
                                  <a:pos x="T1" y="T3"/>
                                </a:cxn>
                                <a:cxn ang="0">
                                  <a:pos x="T5" y="T7"/>
                                </a:cxn>
                                <a:cxn ang="0">
                                  <a:pos x="T9" y="T11"/>
                                </a:cxn>
                                <a:cxn ang="0">
                                  <a:pos x="T13" y="T15"/>
                                </a:cxn>
                                <a:cxn ang="0">
                                  <a:pos x="T17" y="T19"/>
                                </a:cxn>
                                <a:cxn ang="0">
                                  <a:pos x="T21" y="T23"/>
                                </a:cxn>
                                <a:cxn ang="0">
                                  <a:pos x="T25" y="T27"/>
                                </a:cxn>
                              </a:cxnLst>
                              <a:rect l="0" t="0" r="r" b="b"/>
                              <a:pathLst>
                                <a:path fill="norm" h="276" w="2271" stroke="1">
                                  <a:moveTo>
                                    <a:pt x="159" y="110"/>
                                  </a:moveTo>
                                  <a:lnTo>
                                    <a:pt x="81" y="110"/>
                                  </a:lnTo>
                                  <a:lnTo>
                                    <a:pt x="81" y="166"/>
                                  </a:lnTo>
                                  <a:lnTo>
                                    <a:pt x="157" y="166"/>
                                  </a:lnTo>
                                  <a:lnTo>
                                    <a:pt x="161" y="155"/>
                                  </a:lnTo>
                                  <a:lnTo>
                                    <a:pt x="163" y="130"/>
                                  </a:lnTo>
                                  <a:lnTo>
                                    <a:pt x="159" y="11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676509812" name="Freeform 928"/>
                          <wps:cNvSpPr/>
                          <wps:spPr bwMode="auto">
                            <a:xfrm>
                              <a:off x="4388" y="4355"/>
                              <a:ext cx="2271" cy="276"/>
                            </a:xfrm>
                            <a:custGeom>
                              <a:avLst/>
                              <a:gdLst>
                                <a:gd name="T0" fmla="+- 0 6384 4388"/>
                                <a:gd name="T1" fmla="*/ T0 w 2271"/>
                                <a:gd name="T2" fmla="+- 0 4465 4355"/>
                                <a:gd name="T3" fmla="*/ 4465 h 276"/>
                                <a:gd name="T4" fmla="+- 0 4547 4388"/>
                                <a:gd name="T5" fmla="*/ T4 w 2271"/>
                                <a:gd name="T6" fmla="+- 0 4465 4355"/>
                                <a:gd name="T7" fmla="*/ 4465 h 276"/>
                                <a:gd name="T8" fmla="+- 0 4551 4388"/>
                                <a:gd name="T9" fmla="*/ T8 w 2271"/>
                                <a:gd name="T10" fmla="+- 0 4485 4355"/>
                                <a:gd name="T11" fmla="*/ 4485 h 276"/>
                                <a:gd name="T12" fmla="+- 0 4549 4388"/>
                                <a:gd name="T13" fmla="*/ T12 w 2271"/>
                                <a:gd name="T14" fmla="+- 0 4510 4355"/>
                                <a:gd name="T15" fmla="*/ 4510 h 276"/>
                                <a:gd name="T16" fmla="+- 0 4545 4388"/>
                                <a:gd name="T17" fmla="*/ T16 w 2271"/>
                                <a:gd name="T18" fmla="+- 0 4521 4355"/>
                                <a:gd name="T19" fmla="*/ 4521 h 276"/>
                                <a:gd name="T20" fmla="+- 0 6384 4388"/>
                                <a:gd name="T21" fmla="*/ T20 w 2271"/>
                                <a:gd name="T22" fmla="+- 0 4521 4355"/>
                                <a:gd name="T23" fmla="*/ 4521 h 276"/>
                                <a:gd name="T24" fmla="+- 0 6384 4388"/>
                                <a:gd name="T25" fmla="*/ T24 w 2271"/>
                                <a:gd name="T26" fmla="+- 0 4465 4355"/>
                                <a:gd name="T27" fmla="*/ 4465 h 276"/>
                              </a:gdLst>
                              <a:cxnLst>
                                <a:cxn ang="0">
                                  <a:pos x="T1" y="T3"/>
                                </a:cxn>
                                <a:cxn ang="0">
                                  <a:pos x="T5" y="T7"/>
                                </a:cxn>
                                <a:cxn ang="0">
                                  <a:pos x="T9" y="T11"/>
                                </a:cxn>
                                <a:cxn ang="0">
                                  <a:pos x="T13" y="T15"/>
                                </a:cxn>
                                <a:cxn ang="0">
                                  <a:pos x="T17" y="T19"/>
                                </a:cxn>
                                <a:cxn ang="0">
                                  <a:pos x="T21" y="T23"/>
                                </a:cxn>
                                <a:cxn ang="0">
                                  <a:pos x="T25" y="T27"/>
                                </a:cxn>
                              </a:cxnLst>
                              <a:rect l="0" t="0" r="r" b="b"/>
                              <a:pathLst>
                                <a:path fill="norm" h="276" w="2271" stroke="1">
                                  <a:moveTo>
                                    <a:pt x="1996" y="110"/>
                                  </a:moveTo>
                                  <a:lnTo>
                                    <a:pt x="159" y="110"/>
                                  </a:lnTo>
                                  <a:lnTo>
                                    <a:pt x="163" y="130"/>
                                  </a:lnTo>
                                  <a:lnTo>
                                    <a:pt x="161" y="155"/>
                                  </a:lnTo>
                                  <a:lnTo>
                                    <a:pt x="157" y="166"/>
                                  </a:lnTo>
                                  <a:lnTo>
                                    <a:pt x="1996" y="166"/>
                                  </a:lnTo>
                                  <a:lnTo>
                                    <a:pt x="1996" y="11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644442748" name="Freeform 927"/>
                          <wps:cNvSpPr/>
                          <wps:spPr bwMode="auto">
                            <a:xfrm>
                              <a:off x="4388" y="4355"/>
                              <a:ext cx="2271" cy="276"/>
                            </a:xfrm>
                            <a:custGeom>
                              <a:avLst/>
                              <a:gdLst>
                                <a:gd name="T0" fmla="+- 0 6604 4388"/>
                                <a:gd name="T1" fmla="*/ T0 w 2271"/>
                                <a:gd name="T2" fmla="+- 0 4465 4355"/>
                                <a:gd name="T3" fmla="*/ 4465 h 276"/>
                                <a:gd name="T4" fmla="+- 0 6412 4388"/>
                                <a:gd name="T5" fmla="*/ T4 w 2271"/>
                                <a:gd name="T6" fmla="+- 0 4465 4355"/>
                                <a:gd name="T7" fmla="*/ 4465 h 276"/>
                                <a:gd name="T8" fmla="+- 0 6412 4388"/>
                                <a:gd name="T9" fmla="*/ T8 w 2271"/>
                                <a:gd name="T10" fmla="+- 0 4521 4355"/>
                                <a:gd name="T11" fmla="*/ 4521 h 276"/>
                                <a:gd name="T12" fmla="+- 0 6604 4388"/>
                                <a:gd name="T13" fmla="*/ T12 w 2271"/>
                                <a:gd name="T14" fmla="+- 0 4521 4355"/>
                                <a:gd name="T15" fmla="*/ 4521 h 276"/>
                                <a:gd name="T16" fmla="+- 0 6659 4388"/>
                                <a:gd name="T17" fmla="*/ T16 w 2271"/>
                                <a:gd name="T18" fmla="+- 0 4493 4355"/>
                                <a:gd name="T19" fmla="*/ 4493 h 276"/>
                                <a:gd name="T20" fmla="+- 0 6604 4388"/>
                                <a:gd name="T21" fmla="*/ T20 w 2271"/>
                                <a:gd name="T22" fmla="+- 0 4465 4355"/>
                                <a:gd name="T23" fmla="*/ 4465 h 276"/>
                              </a:gdLst>
                              <a:cxnLst>
                                <a:cxn ang="0">
                                  <a:pos x="T1" y="T3"/>
                                </a:cxn>
                                <a:cxn ang="0">
                                  <a:pos x="T5" y="T7"/>
                                </a:cxn>
                                <a:cxn ang="0">
                                  <a:pos x="T9" y="T11"/>
                                </a:cxn>
                                <a:cxn ang="0">
                                  <a:pos x="T13" y="T15"/>
                                </a:cxn>
                                <a:cxn ang="0">
                                  <a:pos x="T17" y="T19"/>
                                </a:cxn>
                                <a:cxn ang="0">
                                  <a:pos x="T21" y="T23"/>
                                </a:cxn>
                              </a:cxnLst>
                              <a:rect l="0" t="0" r="r" b="b"/>
                              <a:pathLst>
                                <a:path fill="norm" h="276" w="2271" stroke="1">
                                  <a:moveTo>
                                    <a:pt x="2216" y="110"/>
                                  </a:moveTo>
                                  <a:lnTo>
                                    <a:pt x="2024" y="110"/>
                                  </a:lnTo>
                                  <a:lnTo>
                                    <a:pt x="2024" y="166"/>
                                  </a:lnTo>
                                  <a:lnTo>
                                    <a:pt x="2216" y="166"/>
                                  </a:lnTo>
                                  <a:lnTo>
                                    <a:pt x="2271" y="138"/>
                                  </a:lnTo>
                                  <a:lnTo>
                                    <a:pt x="2216" y="11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890086765" name="Group 920"/>
                        <wpg:cNvGrpSpPr/>
                        <wpg:grpSpPr>
                          <a:xfrm>
                            <a:off x="4374" y="4678"/>
                            <a:ext cx="3002" cy="276"/>
                            <a:chOff x="4374" y="4678"/>
                            <a:chExt cx="3002" cy="276"/>
                          </a:xfrm>
                        </wpg:grpSpPr>
                        <wps:wsp xmlns:wps="http://schemas.microsoft.com/office/word/2010/wordprocessingShape">
                          <wps:cNvPr id="665065347" name="Freeform 925"/>
                          <wps:cNvSpPr/>
                          <wps:spPr bwMode="auto">
                            <a:xfrm>
                              <a:off x="4374" y="4678"/>
                              <a:ext cx="3002" cy="276"/>
                            </a:xfrm>
                            <a:custGeom>
                              <a:avLst/>
                              <a:gdLst>
                                <a:gd name="T0" fmla="+- 0 7100 4374"/>
                                <a:gd name="T1" fmla="*/ T0 w 3002"/>
                                <a:gd name="T2" fmla="+- 0 4678 4678"/>
                                <a:gd name="T3" fmla="*/ 4678 h 276"/>
                                <a:gd name="T4" fmla="+- 0 7100 4374"/>
                                <a:gd name="T5" fmla="*/ T4 w 3002"/>
                                <a:gd name="T6" fmla="+- 0 4954 4678"/>
                                <a:gd name="T7" fmla="*/ 4954 h 276"/>
                                <a:gd name="T8" fmla="+- 0 7320 4374"/>
                                <a:gd name="T9" fmla="*/ T8 w 3002"/>
                                <a:gd name="T10" fmla="+- 0 4843 4678"/>
                                <a:gd name="T11" fmla="*/ 4843 h 276"/>
                                <a:gd name="T12" fmla="+- 0 7128 4374"/>
                                <a:gd name="T13" fmla="*/ T12 w 3002"/>
                                <a:gd name="T14" fmla="+- 0 4843 4678"/>
                                <a:gd name="T15" fmla="*/ 4843 h 276"/>
                                <a:gd name="T16" fmla="+- 0 7128 4374"/>
                                <a:gd name="T17" fmla="*/ T16 w 3002"/>
                                <a:gd name="T18" fmla="+- 0 4788 4678"/>
                                <a:gd name="T19" fmla="*/ 4788 h 276"/>
                                <a:gd name="T20" fmla="+- 0 7320 4374"/>
                                <a:gd name="T21" fmla="*/ T20 w 3002"/>
                                <a:gd name="T22" fmla="+- 0 4788 4678"/>
                                <a:gd name="T23" fmla="*/ 4788 h 276"/>
                                <a:gd name="T24" fmla="+- 0 7100 4374"/>
                                <a:gd name="T25" fmla="*/ T24 w 3002"/>
                                <a:gd name="T26" fmla="+- 0 4678 4678"/>
                                <a:gd name="T27" fmla="*/ 4678 h 276"/>
                              </a:gdLst>
                              <a:cxnLst>
                                <a:cxn ang="0">
                                  <a:pos x="T1" y="T3"/>
                                </a:cxn>
                                <a:cxn ang="0">
                                  <a:pos x="T5" y="T7"/>
                                </a:cxn>
                                <a:cxn ang="0">
                                  <a:pos x="T9" y="T11"/>
                                </a:cxn>
                                <a:cxn ang="0">
                                  <a:pos x="T13" y="T15"/>
                                </a:cxn>
                                <a:cxn ang="0">
                                  <a:pos x="T17" y="T19"/>
                                </a:cxn>
                                <a:cxn ang="0">
                                  <a:pos x="T21" y="T23"/>
                                </a:cxn>
                                <a:cxn ang="0">
                                  <a:pos x="T25" y="T27"/>
                                </a:cxn>
                              </a:cxnLst>
                              <a:rect l="0" t="0" r="r" b="b"/>
                              <a:pathLst>
                                <a:path fill="norm" h="276" w="3002" stroke="1">
                                  <a:moveTo>
                                    <a:pt x="2726" y="0"/>
                                  </a:moveTo>
                                  <a:lnTo>
                                    <a:pt x="2726" y="276"/>
                                  </a:lnTo>
                                  <a:lnTo>
                                    <a:pt x="2946" y="165"/>
                                  </a:lnTo>
                                  <a:lnTo>
                                    <a:pt x="2754" y="165"/>
                                  </a:lnTo>
                                  <a:lnTo>
                                    <a:pt x="2754" y="110"/>
                                  </a:lnTo>
                                  <a:lnTo>
                                    <a:pt x="2946" y="110"/>
                                  </a:lnTo>
                                  <a:lnTo>
                                    <a:pt x="2726" y="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928184795" name="Freeform 924"/>
                          <wps:cNvSpPr/>
                          <wps:spPr bwMode="auto">
                            <a:xfrm>
                              <a:off x="4374" y="4678"/>
                              <a:ext cx="3002" cy="276"/>
                            </a:xfrm>
                            <a:custGeom>
                              <a:avLst/>
                              <a:gdLst>
                                <a:gd name="T0" fmla="+- 0 4441 4374"/>
                                <a:gd name="T1" fmla="*/ T0 w 3002"/>
                                <a:gd name="T2" fmla="+- 0 4734 4678"/>
                                <a:gd name="T3" fmla="*/ 4734 h 276"/>
                                <a:gd name="T4" fmla="+- 0 4382 4374"/>
                                <a:gd name="T5" fmla="*/ T4 w 3002"/>
                                <a:gd name="T6" fmla="+- 0 4784 4678"/>
                                <a:gd name="T7" fmla="*/ 4784 h 276"/>
                                <a:gd name="T8" fmla="+- 0 4374 4374"/>
                                <a:gd name="T9" fmla="*/ T8 w 3002"/>
                                <a:gd name="T10" fmla="+- 0 4835 4678"/>
                                <a:gd name="T11" fmla="*/ 4835 h 276"/>
                                <a:gd name="T12" fmla="+- 0 4382 4374"/>
                                <a:gd name="T13" fmla="*/ T12 w 3002"/>
                                <a:gd name="T14" fmla="+- 0 4856 4678"/>
                                <a:gd name="T15" fmla="*/ 4856 h 276"/>
                                <a:gd name="T16" fmla="+- 0 4395 4374"/>
                                <a:gd name="T17" fmla="*/ T16 w 3002"/>
                                <a:gd name="T18" fmla="+- 0 4873 4678"/>
                                <a:gd name="T19" fmla="*/ 4873 h 276"/>
                                <a:gd name="T20" fmla="+- 0 4412 4374"/>
                                <a:gd name="T21" fmla="*/ T20 w 3002"/>
                                <a:gd name="T22" fmla="+- 0 4887 4678"/>
                                <a:gd name="T23" fmla="*/ 4887 h 276"/>
                                <a:gd name="T24" fmla="+- 0 4432 4374"/>
                                <a:gd name="T25" fmla="*/ T24 w 3002"/>
                                <a:gd name="T26" fmla="+- 0 4895 4678"/>
                                <a:gd name="T27" fmla="*/ 4895 h 276"/>
                                <a:gd name="T28" fmla="+- 0 4454 4374"/>
                                <a:gd name="T29" fmla="*/ T28 w 3002"/>
                                <a:gd name="T30" fmla="+- 0 4899 4678"/>
                                <a:gd name="T31" fmla="*/ 4899 h 276"/>
                                <a:gd name="T32" fmla="+- 0 4458 4374"/>
                                <a:gd name="T33" fmla="*/ T32 w 3002"/>
                                <a:gd name="T34" fmla="+- 0 4899 4678"/>
                                <a:gd name="T35" fmla="*/ 4899 h 276"/>
                                <a:gd name="T36" fmla="+- 0 4514 4374"/>
                                <a:gd name="T37" fmla="*/ T36 w 3002"/>
                                <a:gd name="T38" fmla="+- 0 4872 4678"/>
                                <a:gd name="T39" fmla="*/ 4872 h 276"/>
                                <a:gd name="T40" fmla="+- 0 4530 4374"/>
                                <a:gd name="T41" fmla="*/ T40 w 3002"/>
                                <a:gd name="T42" fmla="+- 0 4843 4678"/>
                                <a:gd name="T43" fmla="*/ 4843 h 276"/>
                                <a:gd name="T44" fmla="+- 0 4454 4374"/>
                                <a:gd name="T45" fmla="*/ T44 w 3002"/>
                                <a:gd name="T46" fmla="+- 0 4843 4678"/>
                                <a:gd name="T47" fmla="*/ 4843 h 276"/>
                                <a:gd name="T48" fmla="+- 0 4454 4374"/>
                                <a:gd name="T49" fmla="*/ T48 w 3002"/>
                                <a:gd name="T50" fmla="+- 0 4788 4678"/>
                                <a:gd name="T51" fmla="*/ 4788 h 276"/>
                                <a:gd name="T52" fmla="+- 0 4532 4374"/>
                                <a:gd name="T53" fmla="*/ T52 w 3002"/>
                                <a:gd name="T54" fmla="+- 0 4788 4678"/>
                                <a:gd name="T55" fmla="*/ 4788 h 276"/>
                                <a:gd name="T56" fmla="+- 0 4532 4374"/>
                                <a:gd name="T57" fmla="*/ T56 w 3002"/>
                                <a:gd name="T58" fmla="+- 0 4788 4678"/>
                                <a:gd name="T59" fmla="*/ 4788 h 276"/>
                                <a:gd name="T60" fmla="+- 0 4523 4374"/>
                                <a:gd name="T61" fmla="*/ T60 w 3002"/>
                                <a:gd name="T62" fmla="+- 0 4770 4678"/>
                                <a:gd name="T63" fmla="*/ 4770 h 276"/>
                                <a:gd name="T64" fmla="+- 0 4508 4374"/>
                                <a:gd name="T65" fmla="*/ T64 w 3002"/>
                                <a:gd name="T66" fmla="+- 0 4755 4678"/>
                                <a:gd name="T67" fmla="*/ 4755 h 276"/>
                                <a:gd name="T68" fmla="+- 0 4490 4374"/>
                                <a:gd name="T69" fmla="*/ T68 w 3002"/>
                                <a:gd name="T70" fmla="+- 0 4743 4678"/>
                                <a:gd name="T71" fmla="*/ 4743 h 276"/>
                                <a:gd name="T72" fmla="+- 0 4467 4374"/>
                                <a:gd name="T73" fmla="*/ T72 w 3002"/>
                                <a:gd name="T74" fmla="+- 0 4736 4678"/>
                                <a:gd name="T75" fmla="*/ 4736 h 276"/>
                                <a:gd name="T76" fmla="+- 0 4441 4374"/>
                                <a:gd name="T77" fmla="*/ T76 w 3002"/>
                                <a:gd name="T78" fmla="+- 0 4734 4678"/>
                                <a:gd name="T79" fmla="*/ 4734 h 276"/>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fill="norm" h="276" w="3002" stroke="1">
                                  <a:moveTo>
                                    <a:pt x="67" y="56"/>
                                  </a:moveTo>
                                  <a:lnTo>
                                    <a:pt x="8" y="106"/>
                                  </a:lnTo>
                                  <a:lnTo>
                                    <a:pt x="0" y="157"/>
                                  </a:lnTo>
                                  <a:lnTo>
                                    <a:pt x="8" y="178"/>
                                  </a:lnTo>
                                  <a:lnTo>
                                    <a:pt x="21" y="195"/>
                                  </a:lnTo>
                                  <a:lnTo>
                                    <a:pt x="38" y="209"/>
                                  </a:lnTo>
                                  <a:lnTo>
                                    <a:pt x="58" y="217"/>
                                  </a:lnTo>
                                  <a:lnTo>
                                    <a:pt x="80" y="221"/>
                                  </a:lnTo>
                                  <a:lnTo>
                                    <a:pt x="84" y="221"/>
                                  </a:lnTo>
                                  <a:lnTo>
                                    <a:pt x="140" y="194"/>
                                  </a:lnTo>
                                  <a:lnTo>
                                    <a:pt x="156" y="165"/>
                                  </a:lnTo>
                                  <a:lnTo>
                                    <a:pt x="80" y="165"/>
                                  </a:lnTo>
                                  <a:lnTo>
                                    <a:pt x="80" y="110"/>
                                  </a:lnTo>
                                  <a:lnTo>
                                    <a:pt x="158" y="110"/>
                                  </a:lnTo>
                                  <a:lnTo>
                                    <a:pt x="149" y="92"/>
                                  </a:lnTo>
                                  <a:lnTo>
                                    <a:pt x="134" y="77"/>
                                  </a:lnTo>
                                  <a:lnTo>
                                    <a:pt x="116" y="65"/>
                                  </a:lnTo>
                                  <a:lnTo>
                                    <a:pt x="93" y="58"/>
                                  </a:lnTo>
                                  <a:lnTo>
                                    <a:pt x="67" y="56"/>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875138618" name="Freeform 923"/>
                          <wps:cNvSpPr/>
                          <wps:spPr bwMode="auto">
                            <a:xfrm>
                              <a:off x="4374" y="4678"/>
                              <a:ext cx="3002" cy="276"/>
                            </a:xfrm>
                            <a:custGeom>
                              <a:avLst/>
                              <a:gdLst>
                                <a:gd name="T0" fmla="+- 0 4532 4374"/>
                                <a:gd name="T1" fmla="*/ T0 w 3002"/>
                                <a:gd name="T2" fmla="+- 0 4788 4678"/>
                                <a:gd name="T3" fmla="*/ 4788 h 276"/>
                                <a:gd name="T4" fmla="+- 0 4454 4374"/>
                                <a:gd name="T5" fmla="*/ T4 w 3002"/>
                                <a:gd name="T6" fmla="+- 0 4788 4678"/>
                                <a:gd name="T7" fmla="*/ 4788 h 276"/>
                                <a:gd name="T8" fmla="+- 0 4454 4374"/>
                                <a:gd name="T9" fmla="*/ T8 w 3002"/>
                                <a:gd name="T10" fmla="+- 0 4843 4678"/>
                                <a:gd name="T11" fmla="*/ 4843 h 276"/>
                                <a:gd name="T12" fmla="+- 0 4530 4374"/>
                                <a:gd name="T13" fmla="*/ T12 w 3002"/>
                                <a:gd name="T14" fmla="+- 0 4843 4678"/>
                                <a:gd name="T15" fmla="*/ 4843 h 276"/>
                                <a:gd name="T16" fmla="+- 0 4534 4374"/>
                                <a:gd name="T17" fmla="*/ T16 w 3002"/>
                                <a:gd name="T18" fmla="+- 0 4833 4678"/>
                                <a:gd name="T19" fmla="*/ 4833 h 276"/>
                                <a:gd name="T20" fmla="+- 0 4537 4374"/>
                                <a:gd name="T21" fmla="*/ T20 w 3002"/>
                                <a:gd name="T22" fmla="+- 0 4808 4678"/>
                                <a:gd name="T23" fmla="*/ 4808 h 276"/>
                                <a:gd name="T24" fmla="+- 0 4532 4374"/>
                                <a:gd name="T25" fmla="*/ T24 w 3002"/>
                                <a:gd name="T26" fmla="+- 0 4788 4678"/>
                                <a:gd name="T27" fmla="*/ 4788 h 276"/>
                              </a:gdLst>
                              <a:cxnLst>
                                <a:cxn ang="0">
                                  <a:pos x="T1" y="T3"/>
                                </a:cxn>
                                <a:cxn ang="0">
                                  <a:pos x="T5" y="T7"/>
                                </a:cxn>
                                <a:cxn ang="0">
                                  <a:pos x="T9" y="T11"/>
                                </a:cxn>
                                <a:cxn ang="0">
                                  <a:pos x="T13" y="T15"/>
                                </a:cxn>
                                <a:cxn ang="0">
                                  <a:pos x="T17" y="T19"/>
                                </a:cxn>
                                <a:cxn ang="0">
                                  <a:pos x="T21" y="T23"/>
                                </a:cxn>
                                <a:cxn ang="0">
                                  <a:pos x="T25" y="T27"/>
                                </a:cxn>
                              </a:cxnLst>
                              <a:rect l="0" t="0" r="r" b="b"/>
                              <a:pathLst>
                                <a:path fill="norm" h="276" w="3002" stroke="1">
                                  <a:moveTo>
                                    <a:pt x="158" y="110"/>
                                  </a:moveTo>
                                  <a:lnTo>
                                    <a:pt x="80" y="110"/>
                                  </a:lnTo>
                                  <a:lnTo>
                                    <a:pt x="80" y="165"/>
                                  </a:lnTo>
                                  <a:lnTo>
                                    <a:pt x="156" y="165"/>
                                  </a:lnTo>
                                  <a:lnTo>
                                    <a:pt x="160" y="155"/>
                                  </a:lnTo>
                                  <a:lnTo>
                                    <a:pt x="163" y="130"/>
                                  </a:lnTo>
                                  <a:lnTo>
                                    <a:pt x="158" y="11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837542376" name="Freeform 922"/>
                          <wps:cNvSpPr/>
                          <wps:spPr bwMode="auto">
                            <a:xfrm>
                              <a:off x="4374" y="4678"/>
                              <a:ext cx="3002" cy="276"/>
                            </a:xfrm>
                            <a:custGeom>
                              <a:avLst/>
                              <a:gdLst>
                                <a:gd name="T0" fmla="+- 0 7100 4374"/>
                                <a:gd name="T1" fmla="*/ T0 w 3002"/>
                                <a:gd name="T2" fmla="+- 0 4788 4678"/>
                                <a:gd name="T3" fmla="*/ 4788 h 276"/>
                                <a:gd name="T4" fmla="+- 0 4532 4374"/>
                                <a:gd name="T5" fmla="*/ T4 w 3002"/>
                                <a:gd name="T6" fmla="+- 0 4788 4678"/>
                                <a:gd name="T7" fmla="*/ 4788 h 276"/>
                                <a:gd name="T8" fmla="+- 0 4537 4374"/>
                                <a:gd name="T9" fmla="*/ T8 w 3002"/>
                                <a:gd name="T10" fmla="+- 0 4808 4678"/>
                                <a:gd name="T11" fmla="*/ 4808 h 276"/>
                                <a:gd name="T12" fmla="+- 0 4534 4374"/>
                                <a:gd name="T13" fmla="*/ T12 w 3002"/>
                                <a:gd name="T14" fmla="+- 0 4833 4678"/>
                                <a:gd name="T15" fmla="*/ 4833 h 276"/>
                                <a:gd name="T16" fmla="+- 0 4530 4374"/>
                                <a:gd name="T17" fmla="*/ T16 w 3002"/>
                                <a:gd name="T18" fmla="+- 0 4843 4678"/>
                                <a:gd name="T19" fmla="*/ 4843 h 276"/>
                                <a:gd name="T20" fmla="+- 0 7100 4374"/>
                                <a:gd name="T21" fmla="*/ T20 w 3002"/>
                                <a:gd name="T22" fmla="+- 0 4843 4678"/>
                                <a:gd name="T23" fmla="*/ 4843 h 276"/>
                                <a:gd name="T24" fmla="+- 0 7100 4374"/>
                                <a:gd name="T25" fmla="*/ T24 w 3002"/>
                                <a:gd name="T26" fmla="+- 0 4788 4678"/>
                                <a:gd name="T27" fmla="*/ 4788 h 276"/>
                              </a:gdLst>
                              <a:cxnLst>
                                <a:cxn ang="0">
                                  <a:pos x="T1" y="T3"/>
                                </a:cxn>
                                <a:cxn ang="0">
                                  <a:pos x="T5" y="T7"/>
                                </a:cxn>
                                <a:cxn ang="0">
                                  <a:pos x="T9" y="T11"/>
                                </a:cxn>
                                <a:cxn ang="0">
                                  <a:pos x="T13" y="T15"/>
                                </a:cxn>
                                <a:cxn ang="0">
                                  <a:pos x="T17" y="T19"/>
                                </a:cxn>
                                <a:cxn ang="0">
                                  <a:pos x="T21" y="T23"/>
                                </a:cxn>
                                <a:cxn ang="0">
                                  <a:pos x="T25" y="T27"/>
                                </a:cxn>
                              </a:cxnLst>
                              <a:rect l="0" t="0" r="r" b="b"/>
                              <a:pathLst>
                                <a:path fill="norm" h="276" w="3002" stroke="1">
                                  <a:moveTo>
                                    <a:pt x="2726" y="110"/>
                                  </a:moveTo>
                                  <a:lnTo>
                                    <a:pt x="158" y="110"/>
                                  </a:lnTo>
                                  <a:lnTo>
                                    <a:pt x="163" y="130"/>
                                  </a:lnTo>
                                  <a:lnTo>
                                    <a:pt x="160" y="155"/>
                                  </a:lnTo>
                                  <a:lnTo>
                                    <a:pt x="156" y="165"/>
                                  </a:lnTo>
                                  <a:lnTo>
                                    <a:pt x="2726" y="165"/>
                                  </a:lnTo>
                                  <a:lnTo>
                                    <a:pt x="2726" y="11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526547224" name="Freeform 921"/>
                          <wps:cNvSpPr/>
                          <wps:spPr bwMode="auto">
                            <a:xfrm>
                              <a:off x="4374" y="4678"/>
                              <a:ext cx="3002" cy="276"/>
                            </a:xfrm>
                            <a:custGeom>
                              <a:avLst/>
                              <a:gdLst>
                                <a:gd name="T0" fmla="+- 0 7320 4374"/>
                                <a:gd name="T1" fmla="*/ T0 w 3002"/>
                                <a:gd name="T2" fmla="+- 0 4788 4678"/>
                                <a:gd name="T3" fmla="*/ 4788 h 276"/>
                                <a:gd name="T4" fmla="+- 0 7128 4374"/>
                                <a:gd name="T5" fmla="*/ T4 w 3002"/>
                                <a:gd name="T6" fmla="+- 0 4788 4678"/>
                                <a:gd name="T7" fmla="*/ 4788 h 276"/>
                                <a:gd name="T8" fmla="+- 0 7128 4374"/>
                                <a:gd name="T9" fmla="*/ T8 w 3002"/>
                                <a:gd name="T10" fmla="+- 0 4843 4678"/>
                                <a:gd name="T11" fmla="*/ 4843 h 276"/>
                                <a:gd name="T12" fmla="+- 0 7320 4374"/>
                                <a:gd name="T13" fmla="*/ T12 w 3002"/>
                                <a:gd name="T14" fmla="+- 0 4843 4678"/>
                                <a:gd name="T15" fmla="*/ 4843 h 276"/>
                                <a:gd name="T16" fmla="+- 0 7375 4374"/>
                                <a:gd name="T17" fmla="*/ T16 w 3002"/>
                                <a:gd name="T18" fmla="+- 0 4816 4678"/>
                                <a:gd name="T19" fmla="*/ 4816 h 276"/>
                                <a:gd name="T20" fmla="+- 0 7320 4374"/>
                                <a:gd name="T21" fmla="*/ T20 w 3002"/>
                                <a:gd name="T22" fmla="+- 0 4788 4678"/>
                                <a:gd name="T23" fmla="*/ 4788 h 276"/>
                              </a:gdLst>
                              <a:cxnLst>
                                <a:cxn ang="0">
                                  <a:pos x="T1" y="T3"/>
                                </a:cxn>
                                <a:cxn ang="0">
                                  <a:pos x="T5" y="T7"/>
                                </a:cxn>
                                <a:cxn ang="0">
                                  <a:pos x="T9" y="T11"/>
                                </a:cxn>
                                <a:cxn ang="0">
                                  <a:pos x="T13" y="T15"/>
                                </a:cxn>
                                <a:cxn ang="0">
                                  <a:pos x="T17" y="T19"/>
                                </a:cxn>
                                <a:cxn ang="0">
                                  <a:pos x="T21" y="T23"/>
                                </a:cxn>
                              </a:cxnLst>
                              <a:rect l="0" t="0" r="r" b="b"/>
                              <a:pathLst>
                                <a:path fill="norm" h="276" w="3002" stroke="1">
                                  <a:moveTo>
                                    <a:pt x="2946" y="110"/>
                                  </a:moveTo>
                                  <a:lnTo>
                                    <a:pt x="2754" y="110"/>
                                  </a:lnTo>
                                  <a:lnTo>
                                    <a:pt x="2754" y="165"/>
                                  </a:lnTo>
                                  <a:lnTo>
                                    <a:pt x="2946" y="165"/>
                                  </a:lnTo>
                                  <a:lnTo>
                                    <a:pt x="3001" y="138"/>
                                  </a:lnTo>
                                  <a:lnTo>
                                    <a:pt x="2946" y="11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556991416" name="Group 914"/>
                        <wpg:cNvGrpSpPr/>
                        <wpg:grpSpPr>
                          <a:xfrm>
                            <a:off x="4388" y="4979"/>
                            <a:ext cx="4316" cy="275"/>
                            <a:chOff x="4388" y="4979"/>
                            <a:chExt cx="4316" cy="275"/>
                          </a:xfrm>
                        </wpg:grpSpPr>
                        <wps:wsp xmlns:wps="http://schemas.microsoft.com/office/word/2010/wordprocessingShape">
                          <wps:cNvPr id="317976131" name="Freeform 919"/>
                          <wps:cNvSpPr/>
                          <wps:spPr bwMode="auto">
                            <a:xfrm>
                              <a:off x="4388" y="4979"/>
                              <a:ext cx="4316" cy="275"/>
                            </a:xfrm>
                            <a:custGeom>
                              <a:avLst/>
                              <a:gdLst>
                                <a:gd name="T0" fmla="+- 0 8429 4388"/>
                                <a:gd name="T1" fmla="*/ T0 w 4316"/>
                                <a:gd name="T2" fmla="+- 0 4979 4979"/>
                                <a:gd name="T3" fmla="*/ 4979 h 275"/>
                                <a:gd name="T4" fmla="+- 0 8429 4388"/>
                                <a:gd name="T5" fmla="*/ T4 w 4316"/>
                                <a:gd name="T6" fmla="+- 0 5254 4979"/>
                                <a:gd name="T7" fmla="*/ 5254 h 275"/>
                                <a:gd name="T8" fmla="+- 0 8648 4388"/>
                                <a:gd name="T9" fmla="*/ T8 w 4316"/>
                                <a:gd name="T10" fmla="+- 0 5145 4979"/>
                                <a:gd name="T11" fmla="*/ 5145 h 275"/>
                                <a:gd name="T12" fmla="+- 0 8456 4388"/>
                                <a:gd name="T13" fmla="*/ T12 w 4316"/>
                                <a:gd name="T14" fmla="+- 0 5145 4979"/>
                                <a:gd name="T15" fmla="*/ 5145 h 275"/>
                                <a:gd name="T16" fmla="+- 0 8456 4388"/>
                                <a:gd name="T17" fmla="*/ T16 w 4316"/>
                                <a:gd name="T18" fmla="+- 0 5089 4979"/>
                                <a:gd name="T19" fmla="*/ 5089 h 275"/>
                                <a:gd name="T20" fmla="+- 0 8649 4388"/>
                                <a:gd name="T21" fmla="*/ T20 w 4316"/>
                                <a:gd name="T22" fmla="+- 0 5089 4979"/>
                                <a:gd name="T23" fmla="*/ 5089 h 275"/>
                                <a:gd name="T24" fmla="+- 0 8429 4388"/>
                                <a:gd name="T25" fmla="*/ T24 w 4316"/>
                                <a:gd name="T26" fmla="+- 0 4979 4979"/>
                                <a:gd name="T27" fmla="*/ 4979 h 275"/>
                              </a:gdLst>
                              <a:cxnLst>
                                <a:cxn ang="0">
                                  <a:pos x="T1" y="T3"/>
                                </a:cxn>
                                <a:cxn ang="0">
                                  <a:pos x="T5" y="T7"/>
                                </a:cxn>
                                <a:cxn ang="0">
                                  <a:pos x="T9" y="T11"/>
                                </a:cxn>
                                <a:cxn ang="0">
                                  <a:pos x="T13" y="T15"/>
                                </a:cxn>
                                <a:cxn ang="0">
                                  <a:pos x="T17" y="T19"/>
                                </a:cxn>
                                <a:cxn ang="0">
                                  <a:pos x="T21" y="T23"/>
                                </a:cxn>
                                <a:cxn ang="0">
                                  <a:pos x="T25" y="T27"/>
                                </a:cxn>
                              </a:cxnLst>
                              <a:rect l="0" t="0" r="r" b="b"/>
                              <a:pathLst>
                                <a:path fill="norm" h="275" w="4316" stroke="1">
                                  <a:moveTo>
                                    <a:pt x="4041" y="0"/>
                                  </a:moveTo>
                                  <a:lnTo>
                                    <a:pt x="4041" y="275"/>
                                  </a:lnTo>
                                  <a:lnTo>
                                    <a:pt x="4260" y="166"/>
                                  </a:lnTo>
                                  <a:lnTo>
                                    <a:pt x="4068" y="166"/>
                                  </a:lnTo>
                                  <a:lnTo>
                                    <a:pt x="4068" y="110"/>
                                  </a:lnTo>
                                  <a:lnTo>
                                    <a:pt x="4261" y="110"/>
                                  </a:lnTo>
                                  <a:lnTo>
                                    <a:pt x="4041" y="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34588867" name="Freeform 918"/>
                          <wps:cNvSpPr/>
                          <wps:spPr bwMode="auto">
                            <a:xfrm>
                              <a:off x="4388" y="4979"/>
                              <a:ext cx="4316" cy="275"/>
                            </a:xfrm>
                            <a:custGeom>
                              <a:avLst/>
                              <a:gdLst>
                                <a:gd name="T0" fmla="+- 0 4456 4388"/>
                                <a:gd name="T1" fmla="*/ T0 w 4316"/>
                                <a:gd name="T2" fmla="+- 0 5035 4979"/>
                                <a:gd name="T3" fmla="*/ 5035 h 275"/>
                                <a:gd name="T4" fmla="+- 0 4396 4388"/>
                                <a:gd name="T5" fmla="*/ T4 w 4316"/>
                                <a:gd name="T6" fmla="+- 0 5086 4979"/>
                                <a:gd name="T7" fmla="*/ 5086 h 275"/>
                                <a:gd name="T8" fmla="+- 0 4388 4388"/>
                                <a:gd name="T9" fmla="*/ T8 w 4316"/>
                                <a:gd name="T10" fmla="+- 0 5136 4979"/>
                                <a:gd name="T11" fmla="*/ 5136 h 275"/>
                                <a:gd name="T12" fmla="+- 0 4396 4388"/>
                                <a:gd name="T13" fmla="*/ T12 w 4316"/>
                                <a:gd name="T14" fmla="+- 0 5157 4979"/>
                                <a:gd name="T15" fmla="*/ 5157 h 275"/>
                                <a:gd name="T16" fmla="+- 0 4409 4388"/>
                                <a:gd name="T17" fmla="*/ T16 w 4316"/>
                                <a:gd name="T18" fmla="+- 0 5174 4979"/>
                                <a:gd name="T19" fmla="*/ 5174 h 275"/>
                                <a:gd name="T20" fmla="+- 0 4426 4388"/>
                                <a:gd name="T21" fmla="*/ T20 w 4316"/>
                                <a:gd name="T22" fmla="+- 0 5188 4979"/>
                                <a:gd name="T23" fmla="*/ 5188 h 275"/>
                                <a:gd name="T24" fmla="+- 0 4446 4388"/>
                                <a:gd name="T25" fmla="*/ T24 w 4316"/>
                                <a:gd name="T26" fmla="+- 0 5197 4979"/>
                                <a:gd name="T27" fmla="*/ 5197 h 275"/>
                                <a:gd name="T28" fmla="+- 0 4469 4388"/>
                                <a:gd name="T29" fmla="*/ T28 w 4316"/>
                                <a:gd name="T30" fmla="+- 0 5200 4979"/>
                                <a:gd name="T31" fmla="*/ 5200 h 275"/>
                                <a:gd name="T32" fmla="+- 0 4472 4388"/>
                                <a:gd name="T33" fmla="*/ T32 w 4316"/>
                                <a:gd name="T34" fmla="+- 0 5200 4979"/>
                                <a:gd name="T35" fmla="*/ 5200 h 275"/>
                                <a:gd name="T36" fmla="+- 0 4528 4388"/>
                                <a:gd name="T37" fmla="*/ T36 w 4316"/>
                                <a:gd name="T38" fmla="+- 0 5173 4979"/>
                                <a:gd name="T39" fmla="*/ 5173 h 275"/>
                                <a:gd name="T40" fmla="+- 0 4545 4388"/>
                                <a:gd name="T41" fmla="*/ T40 w 4316"/>
                                <a:gd name="T42" fmla="+- 0 5145 4979"/>
                                <a:gd name="T43" fmla="*/ 5145 h 275"/>
                                <a:gd name="T44" fmla="+- 0 4469 4388"/>
                                <a:gd name="T45" fmla="*/ T44 w 4316"/>
                                <a:gd name="T46" fmla="+- 0 5145 4979"/>
                                <a:gd name="T47" fmla="*/ 5145 h 275"/>
                                <a:gd name="T48" fmla="+- 0 4469 4388"/>
                                <a:gd name="T49" fmla="*/ T48 w 4316"/>
                                <a:gd name="T50" fmla="+- 0 5089 4979"/>
                                <a:gd name="T51" fmla="*/ 5089 h 275"/>
                                <a:gd name="T52" fmla="+- 0 4547 4388"/>
                                <a:gd name="T53" fmla="*/ T52 w 4316"/>
                                <a:gd name="T54" fmla="+- 0 5089 4979"/>
                                <a:gd name="T55" fmla="*/ 5089 h 275"/>
                                <a:gd name="T56" fmla="+- 0 4547 4388"/>
                                <a:gd name="T57" fmla="*/ T56 w 4316"/>
                                <a:gd name="T58" fmla="+- 0 5089 4979"/>
                                <a:gd name="T59" fmla="*/ 5089 h 275"/>
                                <a:gd name="T60" fmla="+- 0 4537 4388"/>
                                <a:gd name="T61" fmla="*/ T60 w 4316"/>
                                <a:gd name="T62" fmla="+- 0 5071 4979"/>
                                <a:gd name="T63" fmla="*/ 5071 h 275"/>
                                <a:gd name="T64" fmla="+- 0 4523 4388"/>
                                <a:gd name="T65" fmla="*/ T64 w 4316"/>
                                <a:gd name="T66" fmla="+- 0 5056 4979"/>
                                <a:gd name="T67" fmla="*/ 5056 h 275"/>
                                <a:gd name="T68" fmla="+- 0 4504 4388"/>
                                <a:gd name="T69" fmla="*/ T68 w 4316"/>
                                <a:gd name="T70" fmla="+- 0 5045 4979"/>
                                <a:gd name="T71" fmla="*/ 5045 h 275"/>
                                <a:gd name="T72" fmla="+- 0 4482 4388"/>
                                <a:gd name="T73" fmla="*/ T72 w 4316"/>
                                <a:gd name="T74" fmla="+- 0 5037 4979"/>
                                <a:gd name="T75" fmla="*/ 5037 h 275"/>
                                <a:gd name="T76" fmla="+- 0 4456 4388"/>
                                <a:gd name="T77" fmla="*/ T76 w 4316"/>
                                <a:gd name="T78" fmla="+- 0 5035 4979"/>
                                <a:gd name="T79" fmla="*/ 5035 h 275"/>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fill="norm" h="275" w="4316" stroke="1">
                                  <a:moveTo>
                                    <a:pt x="68" y="56"/>
                                  </a:moveTo>
                                  <a:lnTo>
                                    <a:pt x="8" y="107"/>
                                  </a:lnTo>
                                  <a:lnTo>
                                    <a:pt x="0" y="157"/>
                                  </a:lnTo>
                                  <a:lnTo>
                                    <a:pt x="8" y="178"/>
                                  </a:lnTo>
                                  <a:lnTo>
                                    <a:pt x="21" y="195"/>
                                  </a:lnTo>
                                  <a:lnTo>
                                    <a:pt x="38" y="209"/>
                                  </a:lnTo>
                                  <a:lnTo>
                                    <a:pt x="58" y="218"/>
                                  </a:lnTo>
                                  <a:lnTo>
                                    <a:pt x="81" y="221"/>
                                  </a:lnTo>
                                  <a:lnTo>
                                    <a:pt x="84" y="221"/>
                                  </a:lnTo>
                                  <a:lnTo>
                                    <a:pt x="140" y="194"/>
                                  </a:lnTo>
                                  <a:lnTo>
                                    <a:pt x="157" y="166"/>
                                  </a:lnTo>
                                  <a:lnTo>
                                    <a:pt x="81" y="166"/>
                                  </a:lnTo>
                                  <a:lnTo>
                                    <a:pt x="81" y="110"/>
                                  </a:lnTo>
                                  <a:lnTo>
                                    <a:pt x="159" y="110"/>
                                  </a:lnTo>
                                  <a:lnTo>
                                    <a:pt x="149" y="92"/>
                                  </a:lnTo>
                                  <a:lnTo>
                                    <a:pt x="135" y="77"/>
                                  </a:lnTo>
                                  <a:lnTo>
                                    <a:pt x="116" y="66"/>
                                  </a:lnTo>
                                  <a:lnTo>
                                    <a:pt x="94" y="58"/>
                                  </a:lnTo>
                                  <a:lnTo>
                                    <a:pt x="68" y="56"/>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995072146" name="Freeform 917"/>
                          <wps:cNvSpPr/>
                          <wps:spPr bwMode="auto">
                            <a:xfrm>
                              <a:off x="4388" y="4979"/>
                              <a:ext cx="4316" cy="275"/>
                            </a:xfrm>
                            <a:custGeom>
                              <a:avLst/>
                              <a:gdLst>
                                <a:gd name="T0" fmla="+- 0 4547 4388"/>
                                <a:gd name="T1" fmla="*/ T0 w 4316"/>
                                <a:gd name="T2" fmla="+- 0 5089 4979"/>
                                <a:gd name="T3" fmla="*/ 5089 h 275"/>
                                <a:gd name="T4" fmla="+- 0 4469 4388"/>
                                <a:gd name="T5" fmla="*/ T4 w 4316"/>
                                <a:gd name="T6" fmla="+- 0 5089 4979"/>
                                <a:gd name="T7" fmla="*/ 5089 h 275"/>
                                <a:gd name="T8" fmla="+- 0 4469 4388"/>
                                <a:gd name="T9" fmla="*/ T8 w 4316"/>
                                <a:gd name="T10" fmla="+- 0 5145 4979"/>
                                <a:gd name="T11" fmla="*/ 5145 h 275"/>
                                <a:gd name="T12" fmla="+- 0 4545 4388"/>
                                <a:gd name="T13" fmla="*/ T12 w 4316"/>
                                <a:gd name="T14" fmla="+- 0 5145 4979"/>
                                <a:gd name="T15" fmla="*/ 5145 h 275"/>
                                <a:gd name="T16" fmla="+- 0 4549 4388"/>
                                <a:gd name="T17" fmla="*/ T16 w 4316"/>
                                <a:gd name="T18" fmla="+- 0 5134 4979"/>
                                <a:gd name="T19" fmla="*/ 5134 h 275"/>
                                <a:gd name="T20" fmla="+- 0 4551 4388"/>
                                <a:gd name="T21" fmla="*/ T20 w 4316"/>
                                <a:gd name="T22" fmla="+- 0 5109 4979"/>
                                <a:gd name="T23" fmla="*/ 5109 h 275"/>
                                <a:gd name="T24" fmla="+- 0 4547 4388"/>
                                <a:gd name="T25" fmla="*/ T24 w 4316"/>
                                <a:gd name="T26" fmla="+- 0 5089 4979"/>
                                <a:gd name="T27" fmla="*/ 5089 h 275"/>
                              </a:gdLst>
                              <a:cxnLst>
                                <a:cxn ang="0">
                                  <a:pos x="T1" y="T3"/>
                                </a:cxn>
                                <a:cxn ang="0">
                                  <a:pos x="T5" y="T7"/>
                                </a:cxn>
                                <a:cxn ang="0">
                                  <a:pos x="T9" y="T11"/>
                                </a:cxn>
                                <a:cxn ang="0">
                                  <a:pos x="T13" y="T15"/>
                                </a:cxn>
                                <a:cxn ang="0">
                                  <a:pos x="T17" y="T19"/>
                                </a:cxn>
                                <a:cxn ang="0">
                                  <a:pos x="T21" y="T23"/>
                                </a:cxn>
                                <a:cxn ang="0">
                                  <a:pos x="T25" y="T27"/>
                                </a:cxn>
                              </a:cxnLst>
                              <a:rect l="0" t="0" r="r" b="b"/>
                              <a:pathLst>
                                <a:path fill="norm" h="275" w="4316" stroke="1">
                                  <a:moveTo>
                                    <a:pt x="159" y="110"/>
                                  </a:moveTo>
                                  <a:lnTo>
                                    <a:pt x="81" y="110"/>
                                  </a:lnTo>
                                  <a:lnTo>
                                    <a:pt x="81" y="166"/>
                                  </a:lnTo>
                                  <a:lnTo>
                                    <a:pt x="157" y="166"/>
                                  </a:lnTo>
                                  <a:lnTo>
                                    <a:pt x="161" y="155"/>
                                  </a:lnTo>
                                  <a:lnTo>
                                    <a:pt x="163" y="130"/>
                                  </a:lnTo>
                                  <a:lnTo>
                                    <a:pt x="159" y="11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322337023" name="Freeform 916"/>
                          <wps:cNvSpPr/>
                          <wps:spPr bwMode="auto">
                            <a:xfrm>
                              <a:off x="4388" y="4979"/>
                              <a:ext cx="4316" cy="275"/>
                            </a:xfrm>
                            <a:custGeom>
                              <a:avLst/>
                              <a:gdLst>
                                <a:gd name="T0" fmla="+- 0 8429 4388"/>
                                <a:gd name="T1" fmla="*/ T0 w 4316"/>
                                <a:gd name="T2" fmla="+- 0 5089 4979"/>
                                <a:gd name="T3" fmla="*/ 5089 h 275"/>
                                <a:gd name="T4" fmla="+- 0 4547 4388"/>
                                <a:gd name="T5" fmla="*/ T4 w 4316"/>
                                <a:gd name="T6" fmla="+- 0 5089 4979"/>
                                <a:gd name="T7" fmla="*/ 5089 h 275"/>
                                <a:gd name="T8" fmla="+- 0 4551 4388"/>
                                <a:gd name="T9" fmla="*/ T8 w 4316"/>
                                <a:gd name="T10" fmla="+- 0 5109 4979"/>
                                <a:gd name="T11" fmla="*/ 5109 h 275"/>
                                <a:gd name="T12" fmla="+- 0 4549 4388"/>
                                <a:gd name="T13" fmla="*/ T12 w 4316"/>
                                <a:gd name="T14" fmla="+- 0 5134 4979"/>
                                <a:gd name="T15" fmla="*/ 5134 h 275"/>
                                <a:gd name="T16" fmla="+- 0 4545 4388"/>
                                <a:gd name="T17" fmla="*/ T16 w 4316"/>
                                <a:gd name="T18" fmla="+- 0 5145 4979"/>
                                <a:gd name="T19" fmla="*/ 5145 h 275"/>
                                <a:gd name="T20" fmla="+- 0 8429 4388"/>
                                <a:gd name="T21" fmla="*/ T20 w 4316"/>
                                <a:gd name="T22" fmla="+- 0 5145 4979"/>
                                <a:gd name="T23" fmla="*/ 5145 h 275"/>
                                <a:gd name="T24" fmla="+- 0 8429 4388"/>
                                <a:gd name="T25" fmla="*/ T24 w 4316"/>
                                <a:gd name="T26" fmla="+- 0 5089 4979"/>
                                <a:gd name="T27" fmla="*/ 5089 h 275"/>
                              </a:gdLst>
                              <a:cxnLst>
                                <a:cxn ang="0">
                                  <a:pos x="T1" y="T3"/>
                                </a:cxn>
                                <a:cxn ang="0">
                                  <a:pos x="T5" y="T7"/>
                                </a:cxn>
                                <a:cxn ang="0">
                                  <a:pos x="T9" y="T11"/>
                                </a:cxn>
                                <a:cxn ang="0">
                                  <a:pos x="T13" y="T15"/>
                                </a:cxn>
                                <a:cxn ang="0">
                                  <a:pos x="T17" y="T19"/>
                                </a:cxn>
                                <a:cxn ang="0">
                                  <a:pos x="T21" y="T23"/>
                                </a:cxn>
                                <a:cxn ang="0">
                                  <a:pos x="T25" y="T27"/>
                                </a:cxn>
                              </a:cxnLst>
                              <a:rect l="0" t="0" r="r" b="b"/>
                              <a:pathLst>
                                <a:path fill="norm" h="275" w="4316" stroke="1">
                                  <a:moveTo>
                                    <a:pt x="4041" y="110"/>
                                  </a:moveTo>
                                  <a:lnTo>
                                    <a:pt x="159" y="110"/>
                                  </a:lnTo>
                                  <a:lnTo>
                                    <a:pt x="163" y="130"/>
                                  </a:lnTo>
                                  <a:lnTo>
                                    <a:pt x="161" y="155"/>
                                  </a:lnTo>
                                  <a:lnTo>
                                    <a:pt x="157" y="166"/>
                                  </a:lnTo>
                                  <a:lnTo>
                                    <a:pt x="4041" y="166"/>
                                  </a:lnTo>
                                  <a:lnTo>
                                    <a:pt x="4041" y="11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524816371" name="Freeform 915"/>
                          <wps:cNvSpPr/>
                          <wps:spPr bwMode="auto">
                            <a:xfrm>
                              <a:off x="4388" y="4979"/>
                              <a:ext cx="4316" cy="275"/>
                            </a:xfrm>
                            <a:custGeom>
                              <a:avLst/>
                              <a:gdLst>
                                <a:gd name="T0" fmla="+- 0 8649 4388"/>
                                <a:gd name="T1" fmla="*/ T0 w 4316"/>
                                <a:gd name="T2" fmla="+- 0 5089 4979"/>
                                <a:gd name="T3" fmla="*/ 5089 h 275"/>
                                <a:gd name="T4" fmla="+- 0 8456 4388"/>
                                <a:gd name="T5" fmla="*/ T4 w 4316"/>
                                <a:gd name="T6" fmla="+- 0 5089 4979"/>
                                <a:gd name="T7" fmla="*/ 5089 h 275"/>
                                <a:gd name="T8" fmla="+- 0 8456 4388"/>
                                <a:gd name="T9" fmla="*/ T8 w 4316"/>
                                <a:gd name="T10" fmla="+- 0 5145 4979"/>
                                <a:gd name="T11" fmla="*/ 5145 h 275"/>
                                <a:gd name="T12" fmla="+- 0 8648 4388"/>
                                <a:gd name="T13" fmla="*/ T12 w 4316"/>
                                <a:gd name="T14" fmla="+- 0 5145 4979"/>
                                <a:gd name="T15" fmla="*/ 5145 h 275"/>
                                <a:gd name="T16" fmla="+- 0 8704 4388"/>
                                <a:gd name="T17" fmla="*/ T16 w 4316"/>
                                <a:gd name="T18" fmla="+- 0 5117 4979"/>
                                <a:gd name="T19" fmla="*/ 5117 h 275"/>
                                <a:gd name="T20" fmla="+- 0 8649 4388"/>
                                <a:gd name="T21" fmla="*/ T20 w 4316"/>
                                <a:gd name="T22" fmla="+- 0 5089 4979"/>
                                <a:gd name="T23" fmla="*/ 5089 h 275"/>
                              </a:gdLst>
                              <a:cxnLst>
                                <a:cxn ang="0">
                                  <a:pos x="T1" y="T3"/>
                                </a:cxn>
                                <a:cxn ang="0">
                                  <a:pos x="T5" y="T7"/>
                                </a:cxn>
                                <a:cxn ang="0">
                                  <a:pos x="T9" y="T11"/>
                                </a:cxn>
                                <a:cxn ang="0">
                                  <a:pos x="T13" y="T15"/>
                                </a:cxn>
                                <a:cxn ang="0">
                                  <a:pos x="T17" y="T19"/>
                                </a:cxn>
                                <a:cxn ang="0">
                                  <a:pos x="T21" y="T23"/>
                                </a:cxn>
                              </a:cxnLst>
                              <a:rect l="0" t="0" r="r" b="b"/>
                              <a:pathLst>
                                <a:path fill="norm" h="275" w="4316" stroke="1">
                                  <a:moveTo>
                                    <a:pt x="4261" y="110"/>
                                  </a:moveTo>
                                  <a:lnTo>
                                    <a:pt x="4068" y="110"/>
                                  </a:lnTo>
                                  <a:lnTo>
                                    <a:pt x="4068" y="166"/>
                                  </a:lnTo>
                                  <a:lnTo>
                                    <a:pt x="4260" y="166"/>
                                  </a:lnTo>
                                  <a:lnTo>
                                    <a:pt x="4316" y="138"/>
                                  </a:lnTo>
                                  <a:lnTo>
                                    <a:pt x="4261" y="11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11159173" name="Group 908"/>
                        <wpg:cNvGrpSpPr/>
                        <wpg:grpSpPr>
                          <a:xfrm>
                            <a:off x="4374" y="5308"/>
                            <a:ext cx="4827" cy="275"/>
                            <a:chOff x="4374" y="5308"/>
                            <a:chExt cx="4827" cy="275"/>
                          </a:xfrm>
                        </wpg:grpSpPr>
                        <wps:wsp xmlns:wps="http://schemas.microsoft.com/office/word/2010/wordprocessingShape">
                          <wps:cNvPr id="832418177" name="Freeform 913"/>
                          <wps:cNvSpPr/>
                          <wps:spPr bwMode="auto">
                            <a:xfrm>
                              <a:off x="4374" y="5308"/>
                              <a:ext cx="4827" cy="275"/>
                            </a:xfrm>
                            <a:custGeom>
                              <a:avLst/>
                              <a:gdLst>
                                <a:gd name="T0" fmla="+- 0 8926 4374"/>
                                <a:gd name="T1" fmla="*/ T0 w 4827"/>
                                <a:gd name="T2" fmla="+- 0 5308 5308"/>
                                <a:gd name="T3" fmla="*/ 5308 h 275"/>
                                <a:gd name="T4" fmla="+- 0 8926 4374"/>
                                <a:gd name="T5" fmla="*/ T4 w 4827"/>
                                <a:gd name="T6" fmla="+- 0 5583 5308"/>
                                <a:gd name="T7" fmla="*/ 5583 h 275"/>
                                <a:gd name="T8" fmla="+- 0 9145 4374"/>
                                <a:gd name="T9" fmla="*/ T8 w 4827"/>
                                <a:gd name="T10" fmla="+- 0 5472 5308"/>
                                <a:gd name="T11" fmla="*/ 5472 h 275"/>
                                <a:gd name="T12" fmla="+- 0 8953 4374"/>
                                <a:gd name="T13" fmla="*/ T12 w 4827"/>
                                <a:gd name="T14" fmla="+- 0 5472 5308"/>
                                <a:gd name="T15" fmla="*/ 5472 h 275"/>
                                <a:gd name="T16" fmla="+- 0 8953 4374"/>
                                <a:gd name="T17" fmla="*/ T16 w 4827"/>
                                <a:gd name="T18" fmla="+- 0 5418 5308"/>
                                <a:gd name="T19" fmla="*/ 5418 h 275"/>
                                <a:gd name="T20" fmla="+- 0 9147 4374"/>
                                <a:gd name="T21" fmla="*/ T20 w 4827"/>
                                <a:gd name="T22" fmla="+- 0 5418 5308"/>
                                <a:gd name="T23" fmla="*/ 5418 h 275"/>
                                <a:gd name="T24" fmla="+- 0 8926 4374"/>
                                <a:gd name="T25" fmla="*/ T24 w 4827"/>
                                <a:gd name="T26" fmla="+- 0 5308 5308"/>
                                <a:gd name="T27" fmla="*/ 5308 h 275"/>
                              </a:gdLst>
                              <a:cxnLst>
                                <a:cxn ang="0">
                                  <a:pos x="T1" y="T3"/>
                                </a:cxn>
                                <a:cxn ang="0">
                                  <a:pos x="T5" y="T7"/>
                                </a:cxn>
                                <a:cxn ang="0">
                                  <a:pos x="T9" y="T11"/>
                                </a:cxn>
                                <a:cxn ang="0">
                                  <a:pos x="T13" y="T15"/>
                                </a:cxn>
                                <a:cxn ang="0">
                                  <a:pos x="T17" y="T19"/>
                                </a:cxn>
                                <a:cxn ang="0">
                                  <a:pos x="T21" y="T23"/>
                                </a:cxn>
                                <a:cxn ang="0">
                                  <a:pos x="T25" y="T27"/>
                                </a:cxn>
                              </a:cxnLst>
                              <a:rect l="0" t="0" r="r" b="b"/>
                              <a:pathLst>
                                <a:path fill="norm" h="275" w="4827" stroke="1">
                                  <a:moveTo>
                                    <a:pt x="4552" y="0"/>
                                  </a:moveTo>
                                  <a:lnTo>
                                    <a:pt x="4552" y="275"/>
                                  </a:lnTo>
                                  <a:lnTo>
                                    <a:pt x="4771" y="164"/>
                                  </a:lnTo>
                                  <a:lnTo>
                                    <a:pt x="4579" y="164"/>
                                  </a:lnTo>
                                  <a:lnTo>
                                    <a:pt x="4579" y="110"/>
                                  </a:lnTo>
                                  <a:lnTo>
                                    <a:pt x="4773" y="110"/>
                                  </a:lnTo>
                                  <a:lnTo>
                                    <a:pt x="4552" y="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717192303" name="Freeform 912"/>
                          <wps:cNvSpPr/>
                          <wps:spPr bwMode="auto">
                            <a:xfrm>
                              <a:off x="4374" y="5308"/>
                              <a:ext cx="4827" cy="275"/>
                            </a:xfrm>
                            <a:custGeom>
                              <a:avLst/>
                              <a:gdLst>
                                <a:gd name="T0" fmla="+- 0 4442 4374"/>
                                <a:gd name="T1" fmla="*/ T0 w 4827"/>
                                <a:gd name="T2" fmla="+- 0 5364 5308"/>
                                <a:gd name="T3" fmla="*/ 5364 h 275"/>
                                <a:gd name="T4" fmla="+- 0 4382 4374"/>
                                <a:gd name="T5" fmla="*/ T4 w 4827"/>
                                <a:gd name="T6" fmla="+- 0 5414 5308"/>
                                <a:gd name="T7" fmla="*/ 5414 h 275"/>
                                <a:gd name="T8" fmla="+- 0 4374 4374"/>
                                <a:gd name="T9" fmla="*/ T8 w 4827"/>
                                <a:gd name="T10" fmla="+- 0 5464 5308"/>
                                <a:gd name="T11" fmla="*/ 5464 h 275"/>
                                <a:gd name="T12" fmla="+- 0 4382 4374"/>
                                <a:gd name="T13" fmla="*/ T12 w 4827"/>
                                <a:gd name="T14" fmla="+- 0 5484 5308"/>
                                <a:gd name="T15" fmla="*/ 5484 h 275"/>
                                <a:gd name="T16" fmla="+- 0 4395 4374"/>
                                <a:gd name="T17" fmla="*/ T16 w 4827"/>
                                <a:gd name="T18" fmla="+- 0 5502 5308"/>
                                <a:gd name="T19" fmla="*/ 5502 h 275"/>
                                <a:gd name="T20" fmla="+- 0 4412 4374"/>
                                <a:gd name="T21" fmla="*/ T20 w 4827"/>
                                <a:gd name="T22" fmla="+- 0 5516 5308"/>
                                <a:gd name="T23" fmla="*/ 5516 h 275"/>
                                <a:gd name="T24" fmla="+- 0 4432 4374"/>
                                <a:gd name="T25" fmla="*/ T24 w 4827"/>
                                <a:gd name="T26" fmla="+- 0 5524 5308"/>
                                <a:gd name="T27" fmla="*/ 5524 h 275"/>
                                <a:gd name="T28" fmla="+- 0 4454 4374"/>
                                <a:gd name="T29" fmla="*/ T28 w 4827"/>
                                <a:gd name="T30" fmla="+- 0 5527 5308"/>
                                <a:gd name="T31" fmla="*/ 5527 h 275"/>
                                <a:gd name="T32" fmla="+- 0 4456 4374"/>
                                <a:gd name="T33" fmla="*/ T32 w 4827"/>
                                <a:gd name="T34" fmla="+- 0 5527 5308"/>
                                <a:gd name="T35" fmla="*/ 5527 h 275"/>
                                <a:gd name="T36" fmla="+- 0 4513 4374"/>
                                <a:gd name="T37" fmla="*/ T36 w 4827"/>
                                <a:gd name="T38" fmla="+- 0 5502 5308"/>
                                <a:gd name="T39" fmla="*/ 5502 h 275"/>
                                <a:gd name="T40" fmla="+- 0 4531 4374"/>
                                <a:gd name="T41" fmla="*/ T40 w 4827"/>
                                <a:gd name="T42" fmla="+- 0 5472 5308"/>
                                <a:gd name="T43" fmla="*/ 5472 h 275"/>
                                <a:gd name="T44" fmla="+- 0 4454 4374"/>
                                <a:gd name="T45" fmla="*/ T44 w 4827"/>
                                <a:gd name="T46" fmla="+- 0 5472 5308"/>
                                <a:gd name="T47" fmla="*/ 5472 h 275"/>
                                <a:gd name="T48" fmla="+- 0 4454 4374"/>
                                <a:gd name="T49" fmla="*/ T48 w 4827"/>
                                <a:gd name="T50" fmla="+- 0 5418 5308"/>
                                <a:gd name="T51" fmla="*/ 5418 h 275"/>
                                <a:gd name="T52" fmla="+- 0 4533 4374"/>
                                <a:gd name="T53" fmla="*/ T52 w 4827"/>
                                <a:gd name="T54" fmla="+- 0 5418 5308"/>
                                <a:gd name="T55" fmla="*/ 5418 h 275"/>
                                <a:gd name="T56" fmla="+- 0 4523 4374"/>
                                <a:gd name="T57" fmla="*/ T56 w 4827"/>
                                <a:gd name="T58" fmla="+- 0 5400 5308"/>
                                <a:gd name="T59" fmla="*/ 5400 h 275"/>
                                <a:gd name="T60" fmla="+- 0 4509 4374"/>
                                <a:gd name="T61" fmla="*/ T60 w 4827"/>
                                <a:gd name="T62" fmla="+- 0 5385 5308"/>
                                <a:gd name="T63" fmla="*/ 5385 h 275"/>
                                <a:gd name="T64" fmla="+- 0 4491 4374"/>
                                <a:gd name="T65" fmla="*/ T64 w 4827"/>
                                <a:gd name="T66" fmla="+- 0 5374 5308"/>
                                <a:gd name="T67" fmla="*/ 5374 h 275"/>
                                <a:gd name="T68" fmla="+- 0 4468 4374"/>
                                <a:gd name="T69" fmla="*/ T68 w 4827"/>
                                <a:gd name="T70" fmla="+- 0 5366 5308"/>
                                <a:gd name="T71" fmla="*/ 5366 h 275"/>
                                <a:gd name="T72" fmla="+- 0 4442 4374"/>
                                <a:gd name="T73" fmla="*/ T72 w 4827"/>
                                <a:gd name="T74" fmla="+- 0 5364 5308"/>
                                <a:gd name="T75" fmla="*/ 5364 h 275"/>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fill="norm" h="275" w="4827" stroke="1">
                                  <a:moveTo>
                                    <a:pt x="68" y="56"/>
                                  </a:moveTo>
                                  <a:lnTo>
                                    <a:pt x="8" y="106"/>
                                  </a:lnTo>
                                  <a:lnTo>
                                    <a:pt x="0" y="156"/>
                                  </a:lnTo>
                                  <a:lnTo>
                                    <a:pt x="8" y="176"/>
                                  </a:lnTo>
                                  <a:lnTo>
                                    <a:pt x="21" y="194"/>
                                  </a:lnTo>
                                  <a:lnTo>
                                    <a:pt x="38" y="208"/>
                                  </a:lnTo>
                                  <a:lnTo>
                                    <a:pt x="58" y="216"/>
                                  </a:lnTo>
                                  <a:lnTo>
                                    <a:pt x="80" y="219"/>
                                  </a:lnTo>
                                  <a:lnTo>
                                    <a:pt x="82" y="219"/>
                                  </a:lnTo>
                                  <a:lnTo>
                                    <a:pt x="139" y="194"/>
                                  </a:lnTo>
                                  <a:lnTo>
                                    <a:pt x="157" y="164"/>
                                  </a:lnTo>
                                  <a:lnTo>
                                    <a:pt x="80" y="164"/>
                                  </a:lnTo>
                                  <a:lnTo>
                                    <a:pt x="80" y="110"/>
                                  </a:lnTo>
                                  <a:lnTo>
                                    <a:pt x="159" y="110"/>
                                  </a:lnTo>
                                  <a:lnTo>
                                    <a:pt x="149" y="92"/>
                                  </a:lnTo>
                                  <a:lnTo>
                                    <a:pt x="135" y="77"/>
                                  </a:lnTo>
                                  <a:lnTo>
                                    <a:pt x="117" y="66"/>
                                  </a:lnTo>
                                  <a:lnTo>
                                    <a:pt x="94" y="58"/>
                                  </a:lnTo>
                                  <a:lnTo>
                                    <a:pt x="68" y="56"/>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859524165" name="Freeform 911"/>
                          <wps:cNvSpPr/>
                          <wps:spPr bwMode="auto">
                            <a:xfrm>
                              <a:off x="4374" y="5308"/>
                              <a:ext cx="4827" cy="275"/>
                            </a:xfrm>
                            <a:custGeom>
                              <a:avLst/>
                              <a:gdLst>
                                <a:gd name="T0" fmla="+- 0 4533 4374"/>
                                <a:gd name="T1" fmla="*/ T0 w 4827"/>
                                <a:gd name="T2" fmla="+- 0 5418 5308"/>
                                <a:gd name="T3" fmla="*/ 5418 h 275"/>
                                <a:gd name="T4" fmla="+- 0 4454 4374"/>
                                <a:gd name="T5" fmla="*/ T4 w 4827"/>
                                <a:gd name="T6" fmla="+- 0 5418 5308"/>
                                <a:gd name="T7" fmla="*/ 5418 h 275"/>
                                <a:gd name="T8" fmla="+- 0 4454 4374"/>
                                <a:gd name="T9" fmla="*/ T8 w 4827"/>
                                <a:gd name="T10" fmla="+- 0 5472 5308"/>
                                <a:gd name="T11" fmla="*/ 5472 h 275"/>
                                <a:gd name="T12" fmla="+- 0 4531 4374"/>
                                <a:gd name="T13" fmla="*/ T12 w 4827"/>
                                <a:gd name="T14" fmla="+- 0 5472 5308"/>
                                <a:gd name="T15" fmla="*/ 5472 h 275"/>
                                <a:gd name="T16" fmla="+- 0 4534 4374"/>
                                <a:gd name="T17" fmla="*/ T16 w 4827"/>
                                <a:gd name="T18" fmla="+- 0 5463 5308"/>
                                <a:gd name="T19" fmla="*/ 5463 h 275"/>
                                <a:gd name="T20" fmla="+- 0 4537 4374"/>
                                <a:gd name="T21" fmla="*/ T20 w 4827"/>
                                <a:gd name="T22" fmla="+- 0 5438 5308"/>
                                <a:gd name="T23" fmla="*/ 5438 h 275"/>
                                <a:gd name="T24" fmla="+- 0 4533 4374"/>
                                <a:gd name="T25" fmla="*/ T24 w 4827"/>
                                <a:gd name="T26" fmla="+- 0 5418 5308"/>
                                <a:gd name="T27" fmla="*/ 5418 h 275"/>
                                <a:gd name="T28" fmla="+- 0 4533 4374"/>
                                <a:gd name="T29" fmla="*/ T28 w 4827"/>
                                <a:gd name="T30" fmla="+- 0 5418 5308"/>
                                <a:gd name="T31" fmla="*/ 5418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4827" stroke="1">
                                  <a:moveTo>
                                    <a:pt x="159" y="110"/>
                                  </a:moveTo>
                                  <a:lnTo>
                                    <a:pt x="80" y="110"/>
                                  </a:lnTo>
                                  <a:lnTo>
                                    <a:pt x="80" y="164"/>
                                  </a:lnTo>
                                  <a:lnTo>
                                    <a:pt x="157" y="164"/>
                                  </a:lnTo>
                                  <a:lnTo>
                                    <a:pt x="160" y="155"/>
                                  </a:lnTo>
                                  <a:lnTo>
                                    <a:pt x="163" y="130"/>
                                  </a:lnTo>
                                  <a:lnTo>
                                    <a:pt x="159" y="11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325620833" name="Freeform 910"/>
                          <wps:cNvSpPr/>
                          <wps:spPr bwMode="auto">
                            <a:xfrm>
                              <a:off x="4374" y="5308"/>
                              <a:ext cx="4827" cy="275"/>
                            </a:xfrm>
                            <a:custGeom>
                              <a:avLst/>
                              <a:gdLst>
                                <a:gd name="T0" fmla="+- 0 8926 4374"/>
                                <a:gd name="T1" fmla="*/ T0 w 4827"/>
                                <a:gd name="T2" fmla="+- 0 5418 5308"/>
                                <a:gd name="T3" fmla="*/ 5418 h 275"/>
                                <a:gd name="T4" fmla="+- 0 4533 4374"/>
                                <a:gd name="T5" fmla="*/ T4 w 4827"/>
                                <a:gd name="T6" fmla="+- 0 5418 5308"/>
                                <a:gd name="T7" fmla="*/ 5418 h 275"/>
                                <a:gd name="T8" fmla="+- 0 4533 4374"/>
                                <a:gd name="T9" fmla="*/ T8 w 4827"/>
                                <a:gd name="T10" fmla="+- 0 5418 5308"/>
                                <a:gd name="T11" fmla="*/ 5418 h 275"/>
                                <a:gd name="T12" fmla="+- 0 4537 4374"/>
                                <a:gd name="T13" fmla="*/ T12 w 4827"/>
                                <a:gd name="T14" fmla="+- 0 5438 5308"/>
                                <a:gd name="T15" fmla="*/ 5438 h 275"/>
                                <a:gd name="T16" fmla="+- 0 4534 4374"/>
                                <a:gd name="T17" fmla="*/ T16 w 4827"/>
                                <a:gd name="T18" fmla="+- 0 5463 5308"/>
                                <a:gd name="T19" fmla="*/ 5463 h 275"/>
                                <a:gd name="T20" fmla="+- 0 4531 4374"/>
                                <a:gd name="T21" fmla="*/ T20 w 4827"/>
                                <a:gd name="T22" fmla="+- 0 5472 5308"/>
                                <a:gd name="T23" fmla="*/ 5472 h 275"/>
                                <a:gd name="T24" fmla="+- 0 8926 4374"/>
                                <a:gd name="T25" fmla="*/ T24 w 4827"/>
                                <a:gd name="T26" fmla="+- 0 5472 5308"/>
                                <a:gd name="T27" fmla="*/ 5472 h 275"/>
                                <a:gd name="T28" fmla="+- 0 8926 4374"/>
                                <a:gd name="T29" fmla="*/ T28 w 4827"/>
                                <a:gd name="T30" fmla="+- 0 5418 5308"/>
                                <a:gd name="T31" fmla="*/ 5418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4827" stroke="1">
                                  <a:moveTo>
                                    <a:pt x="4552" y="110"/>
                                  </a:moveTo>
                                  <a:lnTo>
                                    <a:pt x="159" y="110"/>
                                  </a:lnTo>
                                  <a:lnTo>
                                    <a:pt x="163" y="130"/>
                                  </a:lnTo>
                                  <a:lnTo>
                                    <a:pt x="160" y="155"/>
                                  </a:lnTo>
                                  <a:lnTo>
                                    <a:pt x="157" y="164"/>
                                  </a:lnTo>
                                  <a:lnTo>
                                    <a:pt x="4552" y="164"/>
                                  </a:lnTo>
                                  <a:lnTo>
                                    <a:pt x="4552" y="11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161235916" name="Freeform 909"/>
                          <wps:cNvSpPr/>
                          <wps:spPr bwMode="auto">
                            <a:xfrm>
                              <a:off x="4374" y="5308"/>
                              <a:ext cx="4827" cy="275"/>
                            </a:xfrm>
                            <a:custGeom>
                              <a:avLst/>
                              <a:gdLst>
                                <a:gd name="T0" fmla="+- 0 9147 4374"/>
                                <a:gd name="T1" fmla="*/ T0 w 4827"/>
                                <a:gd name="T2" fmla="+- 0 5418 5308"/>
                                <a:gd name="T3" fmla="*/ 5418 h 275"/>
                                <a:gd name="T4" fmla="+- 0 8953 4374"/>
                                <a:gd name="T5" fmla="*/ T4 w 4827"/>
                                <a:gd name="T6" fmla="+- 0 5418 5308"/>
                                <a:gd name="T7" fmla="*/ 5418 h 275"/>
                                <a:gd name="T8" fmla="+- 0 8953 4374"/>
                                <a:gd name="T9" fmla="*/ T8 w 4827"/>
                                <a:gd name="T10" fmla="+- 0 5472 5308"/>
                                <a:gd name="T11" fmla="*/ 5472 h 275"/>
                                <a:gd name="T12" fmla="+- 0 9145 4374"/>
                                <a:gd name="T13" fmla="*/ T12 w 4827"/>
                                <a:gd name="T14" fmla="+- 0 5472 5308"/>
                                <a:gd name="T15" fmla="*/ 5472 h 275"/>
                                <a:gd name="T16" fmla="+- 0 9200 4374"/>
                                <a:gd name="T17" fmla="*/ T16 w 4827"/>
                                <a:gd name="T18" fmla="+- 0 5445 5308"/>
                                <a:gd name="T19" fmla="*/ 5445 h 275"/>
                                <a:gd name="T20" fmla="+- 0 9147 4374"/>
                                <a:gd name="T21" fmla="*/ T20 w 4827"/>
                                <a:gd name="T22" fmla="+- 0 5418 5308"/>
                                <a:gd name="T23" fmla="*/ 5418 h 275"/>
                              </a:gdLst>
                              <a:cxnLst>
                                <a:cxn ang="0">
                                  <a:pos x="T1" y="T3"/>
                                </a:cxn>
                                <a:cxn ang="0">
                                  <a:pos x="T5" y="T7"/>
                                </a:cxn>
                                <a:cxn ang="0">
                                  <a:pos x="T9" y="T11"/>
                                </a:cxn>
                                <a:cxn ang="0">
                                  <a:pos x="T13" y="T15"/>
                                </a:cxn>
                                <a:cxn ang="0">
                                  <a:pos x="T17" y="T19"/>
                                </a:cxn>
                                <a:cxn ang="0">
                                  <a:pos x="T21" y="T23"/>
                                </a:cxn>
                              </a:cxnLst>
                              <a:rect l="0" t="0" r="r" b="b"/>
                              <a:pathLst>
                                <a:path fill="norm" h="275" w="4827" stroke="1">
                                  <a:moveTo>
                                    <a:pt x="4773" y="110"/>
                                  </a:moveTo>
                                  <a:lnTo>
                                    <a:pt x="4579" y="110"/>
                                  </a:lnTo>
                                  <a:lnTo>
                                    <a:pt x="4579" y="164"/>
                                  </a:lnTo>
                                  <a:lnTo>
                                    <a:pt x="4771" y="164"/>
                                  </a:lnTo>
                                  <a:lnTo>
                                    <a:pt x="4826" y="137"/>
                                  </a:lnTo>
                                  <a:lnTo>
                                    <a:pt x="4773" y="11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709309314" name="Group 902"/>
                        <wpg:cNvGrpSpPr/>
                        <wpg:grpSpPr>
                          <a:xfrm>
                            <a:off x="6747" y="5632"/>
                            <a:ext cx="1949" cy="275"/>
                            <a:chOff x="6747" y="5632"/>
                            <a:chExt cx="1949" cy="275"/>
                          </a:xfrm>
                        </wpg:grpSpPr>
                        <wps:wsp xmlns:wps="http://schemas.microsoft.com/office/word/2010/wordprocessingShape">
                          <wps:cNvPr id="1171578933" name="Freeform 907"/>
                          <wps:cNvSpPr/>
                          <wps:spPr bwMode="auto">
                            <a:xfrm>
                              <a:off x="6747" y="5632"/>
                              <a:ext cx="1949" cy="275"/>
                            </a:xfrm>
                            <a:custGeom>
                              <a:avLst/>
                              <a:gdLst>
                                <a:gd name="T0" fmla="+- 0 8422 6747"/>
                                <a:gd name="T1" fmla="*/ T0 w 1949"/>
                                <a:gd name="T2" fmla="+- 0 5632 5632"/>
                                <a:gd name="T3" fmla="*/ 5632 h 275"/>
                                <a:gd name="T4" fmla="+- 0 8422 6747"/>
                                <a:gd name="T5" fmla="*/ T4 w 1949"/>
                                <a:gd name="T6" fmla="+- 0 5907 5632"/>
                                <a:gd name="T7" fmla="*/ 5907 h 275"/>
                                <a:gd name="T8" fmla="+- 0 8641 6747"/>
                                <a:gd name="T9" fmla="*/ T8 w 1949"/>
                                <a:gd name="T10" fmla="+- 0 5797 5632"/>
                                <a:gd name="T11" fmla="*/ 5797 h 275"/>
                                <a:gd name="T12" fmla="+- 0 8449 6747"/>
                                <a:gd name="T13" fmla="*/ T12 w 1949"/>
                                <a:gd name="T14" fmla="+- 0 5797 5632"/>
                                <a:gd name="T15" fmla="*/ 5797 h 275"/>
                                <a:gd name="T16" fmla="+- 0 8449 6747"/>
                                <a:gd name="T17" fmla="*/ T16 w 1949"/>
                                <a:gd name="T18" fmla="+- 0 5742 5632"/>
                                <a:gd name="T19" fmla="*/ 5742 h 275"/>
                                <a:gd name="T20" fmla="+- 0 8641 6747"/>
                                <a:gd name="T21" fmla="*/ T20 w 1949"/>
                                <a:gd name="T22" fmla="+- 0 5742 5632"/>
                                <a:gd name="T23" fmla="*/ 5742 h 275"/>
                                <a:gd name="T24" fmla="+- 0 8422 6747"/>
                                <a:gd name="T25" fmla="*/ T24 w 1949"/>
                                <a:gd name="T26" fmla="+- 0 5632 5632"/>
                                <a:gd name="T27" fmla="*/ 5632 h 275"/>
                              </a:gdLst>
                              <a:cxnLst>
                                <a:cxn ang="0">
                                  <a:pos x="T1" y="T3"/>
                                </a:cxn>
                                <a:cxn ang="0">
                                  <a:pos x="T5" y="T7"/>
                                </a:cxn>
                                <a:cxn ang="0">
                                  <a:pos x="T9" y="T11"/>
                                </a:cxn>
                                <a:cxn ang="0">
                                  <a:pos x="T13" y="T15"/>
                                </a:cxn>
                                <a:cxn ang="0">
                                  <a:pos x="T17" y="T19"/>
                                </a:cxn>
                                <a:cxn ang="0">
                                  <a:pos x="T21" y="T23"/>
                                </a:cxn>
                                <a:cxn ang="0">
                                  <a:pos x="T25" y="T27"/>
                                </a:cxn>
                              </a:cxnLst>
                              <a:rect l="0" t="0" r="r" b="b"/>
                              <a:pathLst>
                                <a:path fill="norm" h="275" w="1949" stroke="1">
                                  <a:moveTo>
                                    <a:pt x="1675" y="0"/>
                                  </a:moveTo>
                                  <a:lnTo>
                                    <a:pt x="1675" y="275"/>
                                  </a:lnTo>
                                  <a:lnTo>
                                    <a:pt x="1894" y="165"/>
                                  </a:lnTo>
                                  <a:lnTo>
                                    <a:pt x="1702" y="165"/>
                                  </a:lnTo>
                                  <a:lnTo>
                                    <a:pt x="1702" y="110"/>
                                  </a:lnTo>
                                  <a:lnTo>
                                    <a:pt x="1894" y="110"/>
                                  </a:lnTo>
                                  <a:lnTo>
                                    <a:pt x="1675" y="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787576474" name="Freeform 906"/>
                          <wps:cNvSpPr/>
                          <wps:spPr bwMode="auto">
                            <a:xfrm>
                              <a:off x="6747" y="5632"/>
                              <a:ext cx="1949" cy="275"/>
                            </a:xfrm>
                            <a:custGeom>
                              <a:avLst/>
                              <a:gdLst>
                                <a:gd name="T0" fmla="+- 0 6815 6747"/>
                                <a:gd name="T1" fmla="*/ T0 w 1949"/>
                                <a:gd name="T2" fmla="+- 0 5688 5632"/>
                                <a:gd name="T3" fmla="*/ 5688 h 275"/>
                                <a:gd name="T4" fmla="+- 0 6755 6747"/>
                                <a:gd name="T5" fmla="*/ T4 w 1949"/>
                                <a:gd name="T6" fmla="+- 0 5738 5632"/>
                                <a:gd name="T7" fmla="*/ 5738 h 275"/>
                                <a:gd name="T8" fmla="+- 0 6747 6747"/>
                                <a:gd name="T9" fmla="*/ T8 w 1949"/>
                                <a:gd name="T10" fmla="+- 0 5789 5632"/>
                                <a:gd name="T11" fmla="*/ 5789 h 275"/>
                                <a:gd name="T12" fmla="+- 0 6755 6747"/>
                                <a:gd name="T13" fmla="*/ T12 w 1949"/>
                                <a:gd name="T14" fmla="+- 0 5810 5632"/>
                                <a:gd name="T15" fmla="*/ 5810 h 275"/>
                                <a:gd name="T16" fmla="+- 0 6768 6747"/>
                                <a:gd name="T17" fmla="*/ T16 w 1949"/>
                                <a:gd name="T18" fmla="+- 0 5827 5632"/>
                                <a:gd name="T19" fmla="*/ 5827 h 275"/>
                                <a:gd name="T20" fmla="+- 0 6785 6747"/>
                                <a:gd name="T21" fmla="*/ T20 w 1949"/>
                                <a:gd name="T22" fmla="+- 0 5841 5632"/>
                                <a:gd name="T23" fmla="*/ 5841 h 275"/>
                                <a:gd name="T24" fmla="+- 0 6806 6747"/>
                                <a:gd name="T25" fmla="*/ T24 w 1949"/>
                                <a:gd name="T26" fmla="+- 0 5849 5632"/>
                                <a:gd name="T27" fmla="*/ 5849 h 275"/>
                                <a:gd name="T28" fmla="+- 0 6828 6747"/>
                                <a:gd name="T29" fmla="*/ T28 w 1949"/>
                                <a:gd name="T30" fmla="+- 0 5853 5632"/>
                                <a:gd name="T31" fmla="*/ 5853 h 275"/>
                                <a:gd name="T32" fmla="+- 0 6830 6747"/>
                                <a:gd name="T33" fmla="*/ T32 w 1949"/>
                                <a:gd name="T34" fmla="+- 0 5853 5632"/>
                                <a:gd name="T35" fmla="*/ 5853 h 275"/>
                                <a:gd name="T36" fmla="+- 0 6886 6747"/>
                                <a:gd name="T37" fmla="*/ T36 w 1949"/>
                                <a:gd name="T38" fmla="+- 0 5827 5632"/>
                                <a:gd name="T39" fmla="*/ 5827 h 275"/>
                                <a:gd name="T40" fmla="+- 0 6903 6747"/>
                                <a:gd name="T41" fmla="*/ T40 w 1949"/>
                                <a:gd name="T42" fmla="+- 0 5797 5632"/>
                                <a:gd name="T43" fmla="*/ 5797 h 275"/>
                                <a:gd name="T44" fmla="+- 0 6828 6747"/>
                                <a:gd name="T45" fmla="*/ T44 w 1949"/>
                                <a:gd name="T46" fmla="+- 0 5797 5632"/>
                                <a:gd name="T47" fmla="*/ 5797 h 275"/>
                                <a:gd name="T48" fmla="+- 0 6828 6747"/>
                                <a:gd name="T49" fmla="*/ T48 w 1949"/>
                                <a:gd name="T50" fmla="+- 0 5742 5632"/>
                                <a:gd name="T51" fmla="*/ 5742 h 275"/>
                                <a:gd name="T52" fmla="+- 0 6905 6747"/>
                                <a:gd name="T53" fmla="*/ T52 w 1949"/>
                                <a:gd name="T54" fmla="+- 0 5742 5632"/>
                                <a:gd name="T55" fmla="*/ 5742 h 275"/>
                                <a:gd name="T56" fmla="+- 0 6896 6747"/>
                                <a:gd name="T57" fmla="*/ T56 w 1949"/>
                                <a:gd name="T58" fmla="+- 0 5724 5632"/>
                                <a:gd name="T59" fmla="*/ 5724 h 275"/>
                                <a:gd name="T60" fmla="+- 0 6882 6747"/>
                                <a:gd name="T61" fmla="*/ T60 w 1949"/>
                                <a:gd name="T62" fmla="+- 0 5709 5632"/>
                                <a:gd name="T63" fmla="*/ 5709 h 275"/>
                                <a:gd name="T64" fmla="+- 0 6863 6747"/>
                                <a:gd name="T65" fmla="*/ T64 w 1949"/>
                                <a:gd name="T66" fmla="+- 0 5698 5632"/>
                                <a:gd name="T67" fmla="*/ 5698 h 275"/>
                                <a:gd name="T68" fmla="+- 0 6841 6747"/>
                                <a:gd name="T69" fmla="*/ T68 w 1949"/>
                                <a:gd name="T70" fmla="+- 0 5690 5632"/>
                                <a:gd name="T71" fmla="*/ 5690 h 275"/>
                                <a:gd name="T72" fmla="+- 0 6815 6747"/>
                                <a:gd name="T73" fmla="*/ T72 w 1949"/>
                                <a:gd name="T74" fmla="+- 0 5688 5632"/>
                                <a:gd name="T75" fmla="*/ 5688 h 275"/>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fill="norm" h="275" w="1949" stroke="1">
                                  <a:moveTo>
                                    <a:pt x="68" y="56"/>
                                  </a:moveTo>
                                  <a:lnTo>
                                    <a:pt x="8" y="106"/>
                                  </a:lnTo>
                                  <a:lnTo>
                                    <a:pt x="0" y="157"/>
                                  </a:lnTo>
                                  <a:lnTo>
                                    <a:pt x="8" y="178"/>
                                  </a:lnTo>
                                  <a:lnTo>
                                    <a:pt x="21" y="195"/>
                                  </a:lnTo>
                                  <a:lnTo>
                                    <a:pt x="38" y="209"/>
                                  </a:lnTo>
                                  <a:lnTo>
                                    <a:pt x="59" y="217"/>
                                  </a:lnTo>
                                  <a:lnTo>
                                    <a:pt x="81" y="221"/>
                                  </a:lnTo>
                                  <a:lnTo>
                                    <a:pt x="83" y="221"/>
                                  </a:lnTo>
                                  <a:lnTo>
                                    <a:pt x="139" y="195"/>
                                  </a:lnTo>
                                  <a:lnTo>
                                    <a:pt x="156" y="165"/>
                                  </a:lnTo>
                                  <a:lnTo>
                                    <a:pt x="81" y="165"/>
                                  </a:lnTo>
                                  <a:lnTo>
                                    <a:pt x="81" y="110"/>
                                  </a:lnTo>
                                  <a:lnTo>
                                    <a:pt x="158" y="110"/>
                                  </a:lnTo>
                                  <a:lnTo>
                                    <a:pt x="149" y="92"/>
                                  </a:lnTo>
                                  <a:lnTo>
                                    <a:pt x="135" y="77"/>
                                  </a:lnTo>
                                  <a:lnTo>
                                    <a:pt x="116" y="66"/>
                                  </a:lnTo>
                                  <a:lnTo>
                                    <a:pt x="94" y="58"/>
                                  </a:lnTo>
                                  <a:lnTo>
                                    <a:pt x="68" y="56"/>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777245941" name="Freeform 905"/>
                          <wps:cNvSpPr/>
                          <wps:spPr bwMode="auto">
                            <a:xfrm>
                              <a:off x="6747" y="5632"/>
                              <a:ext cx="1949" cy="275"/>
                            </a:xfrm>
                            <a:custGeom>
                              <a:avLst/>
                              <a:gdLst>
                                <a:gd name="T0" fmla="+- 0 6905 6747"/>
                                <a:gd name="T1" fmla="*/ T0 w 1949"/>
                                <a:gd name="T2" fmla="+- 0 5742 5632"/>
                                <a:gd name="T3" fmla="*/ 5742 h 275"/>
                                <a:gd name="T4" fmla="+- 0 6828 6747"/>
                                <a:gd name="T5" fmla="*/ T4 w 1949"/>
                                <a:gd name="T6" fmla="+- 0 5742 5632"/>
                                <a:gd name="T7" fmla="*/ 5742 h 275"/>
                                <a:gd name="T8" fmla="+- 0 6828 6747"/>
                                <a:gd name="T9" fmla="*/ T8 w 1949"/>
                                <a:gd name="T10" fmla="+- 0 5797 5632"/>
                                <a:gd name="T11" fmla="*/ 5797 h 275"/>
                                <a:gd name="T12" fmla="+- 0 6903 6747"/>
                                <a:gd name="T13" fmla="*/ T12 w 1949"/>
                                <a:gd name="T14" fmla="+- 0 5797 5632"/>
                                <a:gd name="T15" fmla="*/ 5797 h 275"/>
                                <a:gd name="T16" fmla="+- 0 6907 6747"/>
                                <a:gd name="T17" fmla="*/ T16 w 1949"/>
                                <a:gd name="T18" fmla="+- 0 5787 5632"/>
                                <a:gd name="T19" fmla="*/ 5787 h 275"/>
                                <a:gd name="T20" fmla="+- 0 6909 6747"/>
                                <a:gd name="T21" fmla="*/ T20 w 1949"/>
                                <a:gd name="T22" fmla="+- 0 5763 5632"/>
                                <a:gd name="T23" fmla="*/ 5763 h 275"/>
                                <a:gd name="T24" fmla="+- 0 6905 6747"/>
                                <a:gd name="T25" fmla="*/ T24 w 1949"/>
                                <a:gd name="T26" fmla="+- 0 5743 5632"/>
                                <a:gd name="T27" fmla="*/ 5743 h 275"/>
                                <a:gd name="T28" fmla="+- 0 6905 6747"/>
                                <a:gd name="T29" fmla="*/ T28 w 1949"/>
                                <a:gd name="T30" fmla="+- 0 5742 5632"/>
                                <a:gd name="T31" fmla="*/ 5742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1949" stroke="1">
                                  <a:moveTo>
                                    <a:pt x="158" y="110"/>
                                  </a:moveTo>
                                  <a:lnTo>
                                    <a:pt x="81" y="110"/>
                                  </a:lnTo>
                                  <a:lnTo>
                                    <a:pt x="81" y="165"/>
                                  </a:lnTo>
                                  <a:lnTo>
                                    <a:pt x="156" y="165"/>
                                  </a:lnTo>
                                  <a:lnTo>
                                    <a:pt x="160" y="155"/>
                                  </a:lnTo>
                                  <a:lnTo>
                                    <a:pt x="162" y="131"/>
                                  </a:lnTo>
                                  <a:lnTo>
                                    <a:pt x="158" y="111"/>
                                  </a:lnTo>
                                  <a:lnTo>
                                    <a:pt x="158" y="11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684535605" name="Freeform 904"/>
                          <wps:cNvSpPr/>
                          <wps:spPr bwMode="auto">
                            <a:xfrm>
                              <a:off x="6747" y="5632"/>
                              <a:ext cx="1949" cy="275"/>
                            </a:xfrm>
                            <a:custGeom>
                              <a:avLst/>
                              <a:gdLst>
                                <a:gd name="T0" fmla="+- 0 8422 6747"/>
                                <a:gd name="T1" fmla="*/ T0 w 1949"/>
                                <a:gd name="T2" fmla="+- 0 5742 5632"/>
                                <a:gd name="T3" fmla="*/ 5742 h 275"/>
                                <a:gd name="T4" fmla="+- 0 6905 6747"/>
                                <a:gd name="T5" fmla="*/ T4 w 1949"/>
                                <a:gd name="T6" fmla="+- 0 5742 5632"/>
                                <a:gd name="T7" fmla="*/ 5742 h 275"/>
                                <a:gd name="T8" fmla="+- 0 6905 6747"/>
                                <a:gd name="T9" fmla="*/ T8 w 1949"/>
                                <a:gd name="T10" fmla="+- 0 5743 5632"/>
                                <a:gd name="T11" fmla="*/ 5743 h 275"/>
                                <a:gd name="T12" fmla="+- 0 6909 6747"/>
                                <a:gd name="T13" fmla="*/ T12 w 1949"/>
                                <a:gd name="T14" fmla="+- 0 5763 5632"/>
                                <a:gd name="T15" fmla="*/ 5763 h 275"/>
                                <a:gd name="T16" fmla="+- 0 6907 6747"/>
                                <a:gd name="T17" fmla="*/ T16 w 1949"/>
                                <a:gd name="T18" fmla="+- 0 5787 5632"/>
                                <a:gd name="T19" fmla="*/ 5787 h 275"/>
                                <a:gd name="T20" fmla="+- 0 6903 6747"/>
                                <a:gd name="T21" fmla="*/ T20 w 1949"/>
                                <a:gd name="T22" fmla="+- 0 5797 5632"/>
                                <a:gd name="T23" fmla="*/ 5797 h 275"/>
                                <a:gd name="T24" fmla="+- 0 8422 6747"/>
                                <a:gd name="T25" fmla="*/ T24 w 1949"/>
                                <a:gd name="T26" fmla="+- 0 5797 5632"/>
                                <a:gd name="T27" fmla="*/ 5797 h 275"/>
                                <a:gd name="T28" fmla="+- 0 8422 6747"/>
                                <a:gd name="T29" fmla="*/ T28 w 1949"/>
                                <a:gd name="T30" fmla="+- 0 5742 5632"/>
                                <a:gd name="T31" fmla="*/ 5742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1949" stroke="1">
                                  <a:moveTo>
                                    <a:pt x="1675" y="110"/>
                                  </a:moveTo>
                                  <a:lnTo>
                                    <a:pt x="158" y="110"/>
                                  </a:lnTo>
                                  <a:lnTo>
                                    <a:pt x="158" y="111"/>
                                  </a:lnTo>
                                  <a:lnTo>
                                    <a:pt x="162" y="131"/>
                                  </a:lnTo>
                                  <a:lnTo>
                                    <a:pt x="160" y="155"/>
                                  </a:lnTo>
                                  <a:lnTo>
                                    <a:pt x="156" y="165"/>
                                  </a:lnTo>
                                  <a:lnTo>
                                    <a:pt x="1675" y="165"/>
                                  </a:lnTo>
                                  <a:lnTo>
                                    <a:pt x="1675" y="11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648543722" name="Freeform 903"/>
                          <wps:cNvSpPr/>
                          <wps:spPr bwMode="auto">
                            <a:xfrm>
                              <a:off x="6747" y="5632"/>
                              <a:ext cx="1949" cy="275"/>
                            </a:xfrm>
                            <a:custGeom>
                              <a:avLst/>
                              <a:gdLst>
                                <a:gd name="T0" fmla="+- 0 8641 6747"/>
                                <a:gd name="T1" fmla="*/ T0 w 1949"/>
                                <a:gd name="T2" fmla="+- 0 5742 5632"/>
                                <a:gd name="T3" fmla="*/ 5742 h 275"/>
                                <a:gd name="T4" fmla="+- 0 8449 6747"/>
                                <a:gd name="T5" fmla="*/ T4 w 1949"/>
                                <a:gd name="T6" fmla="+- 0 5742 5632"/>
                                <a:gd name="T7" fmla="*/ 5742 h 275"/>
                                <a:gd name="T8" fmla="+- 0 8449 6747"/>
                                <a:gd name="T9" fmla="*/ T8 w 1949"/>
                                <a:gd name="T10" fmla="+- 0 5797 5632"/>
                                <a:gd name="T11" fmla="*/ 5797 h 275"/>
                                <a:gd name="T12" fmla="+- 0 8641 6747"/>
                                <a:gd name="T13" fmla="*/ T12 w 1949"/>
                                <a:gd name="T14" fmla="+- 0 5797 5632"/>
                                <a:gd name="T15" fmla="*/ 5797 h 275"/>
                                <a:gd name="T16" fmla="+- 0 8696 6747"/>
                                <a:gd name="T17" fmla="*/ T16 w 1949"/>
                                <a:gd name="T18" fmla="+- 0 5770 5632"/>
                                <a:gd name="T19" fmla="*/ 5770 h 275"/>
                                <a:gd name="T20" fmla="+- 0 8641 6747"/>
                                <a:gd name="T21" fmla="*/ T20 w 1949"/>
                                <a:gd name="T22" fmla="+- 0 5742 5632"/>
                                <a:gd name="T23" fmla="*/ 5742 h 275"/>
                              </a:gdLst>
                              <a:cxnLst>
                                <a:cxn ang="0">
                                  <a:pos x="T1" y="T3"/>
                                </a:cxn>
                                <a:cxn ang="0">
                                  <a:pos x="T5" y="T7"/>
                                </a:cxn>
                                <a:cxn ang="0">
                                  <a:pos x="T9" y="T11"/>
                                </a:cxn>
                                <a:cxn ang="0">
                                  <a:pos x="T13" y="T15"/>
                                </a:cxn>
                                <a:cxn ang="0">
                                  <a:pos x="T17" y="T19"/>
                                </a:cxn>
                                <a:cxn ang="0">
                                  <a:pos x="T21" y="T23"/>
                                </a:cxn>
                              </a:cxnLst>
                              <a:rect l="0" t="0" r="r" b="b"/>
                              <a:pathLst>
                                <a:path fill="norm" h="275" w="1949" stroke="1">
                                  <a:moveTo>
                                    <a:pt x="1894" y="110"/>
                                  </a:moveTo>
                                  <a:lnTo>
                                    <a:pt x="1702" y="110"/>
                                  </a:lnTo>
                                  <a:lnTo>
                                    <a:pt x="1702" y="165"/>
                                  </a:lnTo>
                                  <a:lnTo>
                                    <a:pt x="1894" y="165"/>
                                  </a:lnTo>
                                  <a:lnTo>
                                    <a:pt x="1949" y="138"/>
                                  </a:lnTo>
                                  <a:lnTo>
                                    <a:pt x="1894" y="11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31232267" name="Group 896"/>
                        <wpg:cNvGrpSpPr/>
                        <wpg:grpSpPr>
                          <a:xfrm>
                            <a:off x="6747" y="5932"/>
                            <a:ext cx="2489" cy="275"/>
                            <a:chOff x="6747" y="5932"/>
                            <a:chExt cx="2489" cy="275"/>
                          </a:xfrm>
                        </wpg:grpSpPr>
                        <wps:wsp xmlns:wps="http://schemas.microsoft.com/office/word/2010/wordprocessingShape">
                          <wps:cNvPr id="457234058" name="Freeform 901"/>
                          <wps:cNvSpPr/>
                          <wps:spPr bwMode="auto">
                            <a:xfrm>
                              <a:off x="6747" y="5932"/>
                              <a:ext cx="2489" cy="275"/>
                            </a:xfrm>
                            <a:custGeom>
                              <a:avLst/>
                              <a:gdLst>
                                <a:gd name="T0" fmla="+- 0 8962 6747"/>
                                <a:gd name="T1" fmla="*/ T0 w 2489"/>
                                <a:gd name="T2" fmla="+- 0 5932 5932"/>
                                <a:gd name="T3" fmla="*/ 5932 h 275"/>
                                <a:gd name="T4" fmla="+- 0 8962 6747"/>
                                <a:gd name="T5" fmla="*/ T4 w 2489"/>
                                <a:gd name="T6" fmla="+- 0 6207 5932"/>
                                <a:gd name="T7" fmla="*/ 6207 h 275"/>
                                <a:gd name="T8" fmla="+- 0 9181 6747"/>
                                <a:gd name="T9" fmla="*/ T8 w 2489"/>
                                <a:gd name="T10" fmla="+- 0 6096 5932"/>
                                <a:gd name="T11" fmla="*/ 6096 h 275"/>
                                <a:gd name="T12" fmla="+- 0 8989 6747"/>
                                <a:gd name="T13" fmla="*/ T12 w 2489"/>
                                <a:gd name="T14" fmla="+- 0 6096 5932"/>
                                <a:gd name="T15" fmla="*/ 6096 h 275"/>
                                <a:gd name="T16" fmla="+- 0 8989 6747"/>
                                <a:gd name="T17" fmla="*/ T16 w 2489"/>
                                <a:gd name="T18" fmla="+- 0 6041 5932"/>
                                <a:gd name="T19" fmla="*/ 6041 h 275"/>
                                <a:gd name="T20" fmla="+- 0 9181 6747"/>
                                <a:gd name="T21" fmla="*/ T20 w 2489"/>
                                <a:gd name="T22" fmla="+- 0 6041 5932"/>
                                <a:gd name="T23" fmla="*/ 6041 h 275"/>
                                <a:gd name="T24" fmla="+- 0 8962 6747"/>
                                <a:gd name="T25" fmla="*/ T24 w 2489"/>
                                <a:gd name="T26" fmla="+- 0 5932 5932"/>
                                <a:gd name="T27" fmla="*/ 5932 h 275"/>
                              </a:gdLst>
                              <a:cxnLst>
                                <a:cxn ang="0">
                                  <a:pos x="T1" y="T3"/>
                                </a:cxn>
                                <a:cxn ang="0">
                                  <a:pos x="T5" y="T7"/>
                                </a:cxn>
                                <a:cxn ang="0">
                                  <a:pos x="T9" y="T11"/>
                                </a:cxn>
                                <a:cxn ang="0">
                                  <a:pos x="T13" y="T15"/>
                                </a:cxn>
                                <a:cxn ang="0">
                                  <a:pos x="T17" y="T19"/>
                                </a:cxn>
                                <a:cxn ang="0">
                                  <a:pos x="T21" y="T23"/>
                                </a:cxn>
                                <a:cxn ang="0">
                                  <a:pos x="T25" y="T27"/>
                                </a:cxn>
                              </a:cxnLst>
                              <a:rect l="0" t="0" r="r" b="b"/>
                              <a:pathLst>
                                <a:path fill="norm" h="275" w="2489" stroke="1">
                                  <a:moveTo>
                                    <a:pt x="2215" y="0"/>
                                  </a:moveTo>
                                  <a:lnTo>
                                    <a:pt x="2215" y="275"/>
                                  </a:lnTo>
                                  <a:lnTo>
                                    <a:pt x="2434" y="164"/>
                                  </a:lnTo>
                                  <a:lnTo>
                                    <a:pt x="2242" y="164"/>
                                  </a:lnTo>
                                  <a:lnTo>
                                    <a:pt x="2242" y="109"/>
                                  </a:lnTo>
                                  <a:lnTo>
                                    <a:pt x="2434" y="109"/>
                                  </a:lnTo>
                                  <a:lnTo>
                                    <a:pt x="2215" y="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335169446" name="Freeform 900"/>
                          <wps:cNvSpPr/>
                          <wps:spPr bwMode="auto">
                            <a:xfrm>
                              <a:off x="6747" y="5932"/>
                              <a:ext cx="2489" cy="275"/>
                            </a:xfrm>
                            <a:custGeom>
                              <a:avLst/>
                              <a:gdLst>
                                <a:gd name="T0" fmla="+- 0 6816 6747"/>
                                <a:gd name="T1" fmla="*/ T0 w 2489"/>
                                <a:gd name="T2" fmla="+- 0 5988 5932"/>
                                <a:gd name="T3" fmla="*/ 5988 h 275"/>
                                <a:gd name="T4" fmla="+- 0 6755 6747"/>
                                <a:gd name="T5" fmla="*/ T4 w 2489"/>
                                <a:gd name="T6" fmla="+- 0 6037 5932"/>
                                <a:gd name="T7" fmla="*/ 6037 h 275"/>
                                <a:gd name="T8" fmla="+- 0 6747 6747"/>
                                <a:gd name="T9" fmla="*/ T8 w 2489"/>
                                <a:gd name="T10" fmla="+- 0 6088 5932"/>
                                <a:gd name="T11" fmla="*/ 6088 h 275"/>
                                <a:gd name="T12" fmla="+- 0 6755 6747"/>
                                <a:gd name="T13" fmla="*/ T12 w 2489"/>
                                <a:gd name="T14" fmla="+- 0 6108 5932"/>
                                <a:gd name="T15" fmla="*/ 6108 h 275"/>
                                <a:gd name="T16" fmla="+- 0 6768 6747"/>
                                <a:gd name="T17" fmla="*/ T16 w 2489"/>
                                <a:gd name="T18" fmla="+- 0 6126 5932"/>
                                <a:gd name="T19" fmla="*/ 6126 h 275"/>
                                <a:gd name="T20" fmla="+- 0 6785 6747"/>
                                <a:gd name="T21" fmla="*/ T20 w 2489"/>
                                <a:gd name="T22" fmla="+- 0 6140 5932"/>
                                <a:gd name="T23" fmla="*/ 6140 h 275"/>
                                <a:gd name="T24" fmla="+- 0 6806 6747"/>
                                <a:gd name="T25" fmla="*/ T24 w 2489"/>
                                <a:gd name="T26" fmla="+- 0 6148 5932"/>
                                <a:gd name="T27" fmla="*/ 6148 h 275"/>
                                <a:gd name="T28" fmla="+- 0 6828 6747"/>
                                <a:gd name="T29" fmla="*/ T28 w 2489"/>
                                <a:gd name="T30" fmla="+- 0 6151 5932"/>
                                <a:gd name="T31" fmla="*/ 6151 h 275"/>
                                <a:gd name="T32" fmla="+- 0 6828 6747"/>
                                <a:gd name="T33" fmla="*/ T32 w 2489"/>
                                <a:gd name="T34" fmla="+- 0 6151 5932"/>
                                <a:gd name="T35" fmla="*/ 6151 h 275"/>
                                <a:gd name="T36" fmla="+- 0 6886 6747"/>
                                <a:gd name="T37" fmla="*/ T36 w 2489"/>
                                <a:gd name="T38" fmla="+- 0 6126 5932"/>
                                <a:gd name="T39" fmla="*/ 6126 h 275"/>
                                <a:gd name="T40" fmla="+- 0 6903 6747"/>
                                <a:gd name="T41" fmla="*/ T40 w 2489"/>
                                <a:gd name="T42" fmla="+- 0 6096 5932"/>
                                <a:gd name="T43" fmla="*/ 6096 h 275"/>
                                <a:gd name="T44" fmla="+- 0 6828 6747"/>
                                <a:gd name="T45" fmla="*/ T44 w 2489"/>
                                <a:gd name="T46" fmla="+- 0 6096 5932"/>
                                <a:gd name="T47" fmla="*/ 6096 h 275"/>
                                <a:gd name="T48" fmla="+- 0 6828 6747"/>
                                <a:gd name="T49" fmla="*/ T48 w 2489"/>
                                <a:gd name="T50" fmla="+- 0 6041 5932"/>
                                <a:gd name="T51" fmla="*/ 6041 h 275"/>
                                <a:gd name="T52" fmla="+- 0 6905 6747"/>
                                <a:gd name="T53" fmla="*/ T52 w 2489"/>
                                <a:gd name="T54" fmla="+- 0 6041 5932"/>
                                <a:gd name="T55" fmla="*/ 6041 h 275"/>
                                <a:gd name="T56" fmla="+- 0 6896 6747"/>
                                <a:gd name="T57" fmla="*/ T56 w 2489"/>
                                <a:gd name="T58" fmla="+- 0 6024 5932"/>
                                <a:gd name="T59" fmla="*/ 6024 h 275"/>
                                <a:gd name="T60" fmla="+- 0 6882 6747"/>
                                <a:gd name="T61" fmla="*/ T60 w 2489"/>
                                <a:gd name="T62" fmla="+- 0 6009 5932"/>
                                <a:gd name="T63" fmla="*/ 6009 h 275"/>
                                <a:gd name="T64" fmla="+- 0 6864 6747"/>
                                <a:gd name="T65" fmla="*/ T64 w 2489"/>
                                <a:gd name="T66" fmla="+- 0 5997 5932"/>
                                <a:gd name="T67" fmla="*/ 5997 h 275"/>
                                <a:gd name="T68" fmla="+- 0 6842 6747"/>
                                <a:gd name="T69" fmla="*/ T68 w 2489"/>
                                <a:gd name="T70" fmla="+- 0 5990 5932"/>
                                <a:gd name="T71" fmla="*/ 5990 h 275"/>
                                <a:gd name="T72" fmla="+- 0 6816 6747"/>
                                <a:gd name="T73" fmla="*/ T72 w 2489"/>
                                <a:gd name="T74" fmla="+- 0 5988 5932"/>
                                <a:gd name="T75" fmla="*/ 5988 h 275"/>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fill="norm" h="275" w="2489" stroke="1">
                                  <a:moveTo>
                                    <a:pt x="69" y="56"/>
                                  </a:moveTo>
                                  <a:lnTo>
                                    <a:pt x="8" y="105"/>
                                  </a:lnTo>
                                  <a:lnTo>
                                    <a:pt x="0" y="156"/>
                                  </a:lnTo>
                                  <a:lnTo>
                                    <a:pt x="8" y="176"/>
                                  </a:lnTo>
                                  <a:lnTo>
                                    <a:pt x="21" y="194"/>
                                  </a:lnTo>
                                  <a:lnTo>
                                    <a:pt x="38" y="208"/>
                                  </a:lnTo>
                                  <a:lnTo>
                                    <a:pt x="59" y="216"/>
                                  </a:lnTo>
                                  <a:lnTo>
                                    <a:pt x="81" y="219"/>
                                  </a:lnTo>
                                  <a:lnTo>
                                    <a:pt x="139" y="194"/>
                                  </a:lnTo>
                                  <a:lnTo>
                                    <a:pt x="156" y="164"/>
                                  </a:lnTo>
                                  <a:lnTo>
                                    <a:pt x="81" y="164"/>
                                  </a:lnTo>
                                  <a:lnTo>
                                    <a:pt x="81" y="109"/>
                                  </a:lnTo>
                                  <a:lnTo>
                                    <a:pt x="158" y="109"/>
                                  </a:lnTo>
                                  <a:lnTo>
                                    <a:pt x="149" y="92"/>
                                  </a:lnTo>
                                  <a:lnTo>
                                    <a:pt x="135" y="77"/>
                                  </a:lnTo>
                                  <a:lnTo>
                                    <a:pt x="117" y="65"/>
                                  </a:lnTo>
                                  <a:lnTo>
                                    <a:pt x="95" y="58"/>
                                  </a:lnTo>
                                  <a:lnTo>
                                    <a:pt x="69" y="56"/>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521825675" name="Freeform 899"/>
                          <wps:cNvSpPr/>
                          <wps:spPr bwMode="auto">
                            <a:xfrm>
                              <a:off x="6747" y="5932"/>
                              <a:ext cx="2489" cy="275"/>
                            </a:xfrm>
                            <a:custGeom>
                              <a:avLst/>
                              <a:gdLst>
                                <a:gd name="T0" fmla="+- 0 6905 6747"/>
                                <a:gd name="T1" fmla="*/ T0 w 2489"/>
                                <a:gd name="T2" fmla="+- 0 6041 5932"/>
                                <a:gd name="T3" fmla="*/ 6041 h 275"/>
                                <a:gd name="T4" fmla="+- 0 6828 6747"/>
                                <a:gd name="T5" fmla="*/ T4 w 2489"/>
                                <a:gd name="T6" fmla="+- 0 6041 5932"/>
                                <a:gd name="T7" fmla="*/ 6041 h 275"/>
                                <a:gd name="T8" fmla="+- 0 6828 6747"/>
                                <a:gd name="T9" fmla="*/ T8 w 2489"/>
                                <a:gd name="T10" fmla="+- 0 6096 5932"/>
                                <a:gd name="T11" fmla="*/ 6096 h 275"/>
                                <a:gd name="T12" fmla="+- 0 6903 6747"/>
                                <a:gd name="T13" fmla="*/ T12 w 2489"/>
                                <a:gd name="T14" fmla="+- 0 6096 5932"/>
                                <a:gd name="T15" fmla="*/ 6096 h 275"/>
                                <a:gd name="T16" fmla="+- 0 6907 6747"/>
                                <a:gd name="T17" fmla="*/ T16 w 2489"/>
                                <a:gd name="T18" fmla="+- 0 6087 5932"/>
                                <a:gd name="T19" fmla="*/ 6087 h 275"/>
                                <a:gd name="T20" fmla="+- 0 6909 6747"/>
                                <a:gd name="T21" fmla="*/ T20 w 2489"/>
                                <a:gd name="T22" fmla="+- 0 6063 5932"/>
                                <a:gd name="T23" fmla="*/ 6063 h 275"/>
                                <a:gd name="T24" fmla="+- 0 6905 6747"/>
                                <a:gd name="T25" fmla="*/ T24 w 2489"/>
                                <a:gd name="T26" fmla="+- 0 6043 5932"/>
                                <a:gd name="T27" fmla="*/ 6043 h 275"/>
                                <a:gd name="T28" fmla="+- 0 6905 6747"/>
                                <a:gd name="T29" fmla="*/ T28 w 2489"/>
                                <a:gd name="T30" fmla="+- 0 6041 5932"/>
                                <a:gd name="T31" fmla="*/ 6041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2489" stroke="1">
                                  <a:moveTo>
                                    <a:pt x="158" y="109"/>
                                  </a:moveTo>
                                  <a:lnTo>
                                    <a:pt x="81" y="109"/>
                                  </a:lnTo>
                                  <a:lnTo>
                                    <a:pt x="81" y="164"/>
                                  </a:lnTo>
                                  <a:lnTo>
                                    <a:pt x="156" y="164"/>
                                  </a:lnTo>
                                  <a:lnTo>
                                    <a:pt x="160" y="155"/>
                                  </a:lnTo>
                                  <a:lnTo>
                                    <a:pt x="162" y="131"/>
                                  </a:lnTo>
                                  <a:lnTo>
                                    <a:pt x="158" y="111"/>
                                  </a:lnTo>
                                  <a:lnTo>
                                    <a:pt x="158" y="109"/>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750428968" name="Freeform 898"/>
                          <wps:cNvSpPr/>
                          <wps:spPr bwMode="auto">
                            <a:xfrm>
                              <a:off x="6747" y="5932"/>
                              <a:ext cx="2489" cy="275"/>
                            </a:xfrm>
                            <a:custGeom>
                              <a:avLst/>
                              <a:gdLst>
                                <a:gd name="T0" fmla="+- 0 8962 6747"/>
                                <a:gd name="T1" fmla="*/ T0 w 2489"/>
                                <a:gd name="T2" fmla="+- 0 6041 5932"/>
                                <a:gd name="T3" fmla="*/ 6041 h 275"/>
                                <a:gd name="T4" fmla="+- 0 6905 6747"/>
                                <a:gd name="T5" fmla="*/ T4 w 2489"/>
                                <a:gd name="T6" fmla="+- 0 6041 5932"/>
                                <a:gd name="T7" fmla="*/ 6041 h 275"/>
                                <a:gd name="T8" fmla="+- 0 6905 6747"/>
                                <a:gd name="T9" fmla="*/ T8 w 2489"/>
                                <a:gd name="T10" fmla="+- 0 6043 5932"/>
                                <a:gd name="T11" fmla="*/ 6043 h 275"/>
                                <a:gd name="T12" fmla="+- 0 6909 6747"/>
                                <a:gd name="T13" fmla="*/ T12 w 2489"/>
                                <a:gd name="T14" fmla="+- 0 6063 5932"/>
                                <a:gd name="T15" fmla="*/ 6063 h 275"/>
                                <a:gd name="T16" fmla="+- 0 6907 6747"/>
                                <a:gd name="T17" fmla="*/ T16 w 2489"/>
                                <a:gd name="T18" fmla="+- 0 6087 5932"/>
                                <a:gd name="T19" fmla="*/ 6087 h 275"/>
                                <a:gd name="T20" fmla="+- 0 6903 6747"/>
                                <a:gd name="T21" fmla="*/ T20 w 2489"/>
                                <a:gd name="T22" fmla="+- 0 6096 5932"/>
                                <a:gd name="T23" fmla="*/ 6096 h 275"/>
                                <a:gd name="T24" fmla="+- 0 8962 6747"/>
                                <a:gd name="T25" fmla="*/ T24 w 2489"/>
                                <a:gd name="T26" fmla="+- 0 6096 5932"/>
                                <a:gd name="T27" fmla="*/ 6096 h 275"/>
                                <a:gd name="T28" fmla="+- 0 8962 6747"/>
                                <a:gd name="T29" fmla="*/ T28 w 2489"/>
                                <a:gd name="T30" fmla="+- 0 6041 5932"/>
                                <a:gd name="T31" fmla="*/ 6041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2489" stroke="1">
                                  <a:moveTo>
                                    <a:pt x="2215" y="109"/>
                                  </a:moveTo>
                                  <a:lnTo>
                                    <a:pt x="158" y="109"/>
                                  </a:lnTo>
                                  <a:lnTo>
                                    <a:pt x="158" y="111"/>
                                  </a:lnTo>
                                  <a:lnTo>
                                    <a:pt x="162" y="131"/>
                                  </a:lnTo>
                                  <a:lnTo>
                                    <a:pt x="160" y="155"/>
                                  </a:lnTo>
                                  <a:lnTo>
                                    <a:pt x="156" y="164"/>
                                  </a:lnTo>
                                  <a:lnTo>
                                    <a:pt x="2215" y="164"/>
                                  </a:lnTo>
                                  <a:lnTo>
                                    <a:pt x="2215" y="109"/>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530831209" name="Freeform 897"/>
                          <wps:cNvSpPr/>
                          <wps:spPr bwMode="auto">
                            <a:xfrm>
                              <a:off x="6747" y="5932"/>
                              <a:ext cx="2489" cy="275"/>
                            </a:xfrm>
                            <a:custGeom>
                              <a:avLst/>
                              <a:gdLst>
                                <a:gd name="T0" fmla="+- 0 9181 6747"/>
                                <a:gd name="T1" fmla="*/ T0 w 2489"/>
                                <a:gd name="T2" fmla="+- 0 6041 5932"/>
                                <a:gd name="T3" fmla="*/ 6041 h 275"/>
                                <a:gd name="T4" fmla="+- 0 8989 6747"/>
                                <a:gd name="T5" fmla="*/ T4 w 2489"/>
                                <a:gd name="T6" fmla="+- 0 6041 5932"/>
                                <a:gd name="T7" fmla="*/ 6041 h 275"/>
                                <a:gd name="T8" fmla="+- 0 8989 6747"/>
                                <a:gd name="T9" fmla="*/ T8 w 2489"/>
                                <a:gd name="T10" fmla="+- 0 6096 5932"/>
                                <a:gd name="T11" fmla="*/ 6096 h 275"/>
                                <a:gd name="T12" fmla="+- 0 9181 6747"/>
                                <a:gd name="T13" fmla="*/ T12 w 2489"/>
                                <a:gd name="T14" fmla="+- 0 6096 5932"/>
                                <a:gd name="T15" fmla="*/ 6096 h 275"/>
                                <a:gd name="T16" fmla="+- 0 9236 6747"/>
                                <a:gd name="T17" fmla="*/ T16 w 2489"/>
                                <a:gd name="T18" fmla="+- 0 6069 5932"/>
                                <a:gd name="T19" fmla="*/ 6069 h 275"/>
                                <a:gd name="T20" fmla="+- 0 9181 6747"/>
                                <a:gd name="T21" fmla="*/ T20 w 2489"/>
                                <a:gd name="T22" fmla="+- 0 6041 5932"/>
                                <a:gd name="T23" fmla="*/ 6041 h 275"/>
                              </a:gdLst>
                              <a:cxnLst>
                                <a:cxn ang="0">
                                  <a:pos x="T1" y="T3"/>
                                </a:cxn>
                                <a:cxn ang="0">
                                  <a:pos x="T5" y="T7"/>
                                </a:cxn>
                                <a:cxn ang="0">
                                  <a:pos x="T9" y="T11"/>
                                </a:cxn>
                                <a:cxn ang="0">
                                  <a:pos x="T13" y="T15"/>
                                </a:cxn>
                                <a:cxn ang="0">
                                  <a:pos x="T17" y="T19"/>
                                </a:cxn>
                                <a:cxn ang="0">
                                  <a:pos x="T21" y="T23"/>
                                </a:cxn>
                              </a:cxnLst>
                              <a:rect l="0" t="0" r="r" b="b"/>
                              <a:pathLst>
                                <a:path fill="norm" h="275" w="2489" stroke="1">
                                  <a:moveTo>
                                    <a:pt x="2434" y="109"/>
                                  </a:moveTo>
                                  <a:lnTo>
                                    <a:pt x="2242" y="109"/>
                                  </a:lnTo>
                                  <a:lnTo>
                                    <a:pt x="2242" y="164"/>
                                  </a:lnTo>
                                  <a:lnTo>
                                    <a:pt x="2434" y="164"/>
                                  </a:lnTo>
                                  <a:lnTo>
                                    <a:pt x="2489" y="137"/>
                                  </a:lnTo>
                                  <a:lnTo>
                                    <a:pt x="2434" y="109"/>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647889958" name="Group 887"/>
                        <wpg:cNvGrpSpPr/>
                        <wpg:grpSpPr>
                          <a:xfrm>
                            <a:off x="8830" y="6238"/>
                            <a:ext cx="811" cy="275"/>
                            <a:chOff x="8830" y="6238"/>
                            <a:chExt cx="811" cy="275"/>
                          </a:xfrm>
                        </wpg:grpSpPr>
                        <wps:wsp xmlns:wps="http://schemas.microsoft.com/office/word/2010/wordprocessingShape">
                          <wps:cNvPr id="749589231" name="Freeform 895"/>
                          <wps:cNvSpPr/>
                          <wps:spPr bwMode="auto">
                            <a:xfrm>
                              <a:off x="8830" y="6238"/>
                              <a:ext cx="811" cy="275"/>
                            </a:xfrm>
                            <a:custGeom>
                              <a:avLst/>
                              <a:gdLst>
                                <a:gd name="T0" fmla="+- 0 9366 8830"/>
                                <a:gd name="T1" fmla="*/ T0 w 811"/>
                                <a:gd name="T2" fmla="+- 0 6238 6238"/>
                                <a:gd name="T3" fmla="*/ 6238 h 275"/>
                                <a:gd name="T4" fmla="+- 0 9366 8830"/>
                                <a:gd name="T5" fmla="*/ T4 w 811"/>
                                <a:gd name="T6" fmla="+- 0 6513 6238"/>
                                <a:gd name="T7" fmla="*/ 6513 h 275"/>
                                <a:gd name="T8" fmla="+- 0 9585 8830"/>
                                <a:gd name="T9" fmla="*/ T8 w 811"/>
                                <a:gd name="T10" fmla="+- 0 6403 6238"/>
                                <a:gd name="T11" fmla="*/ 6403 h 275"/>
                                <a:gd name="T12" fmla="+- 0 9394 8830"/>
                                <a:gd name="T13" fmla="*/ T12 w 811"/>
                                <a:gd name="T14" fmla="+- 0 6403 6238"/>
                                <a:gd name="T15" fmla="*/ 6403 h 275"/>
                                <a:gd name="T16" fmla="+- 0 9394 8830"/>
                                <a:gd name="T17" fmla="*/ T16 w 811"/>
                                <a:gd name="T18" fmla="+- 0 6348 6238"/>
                                <a:gd name="T19" fmla="*/ 6348 h 275"/>
                                <a:gd name="T20" fmla="+- 0 9586 8830"/>
                                <a:gd name="T21" fmla="*/ T20 w 811"/>
                                <a:gd name="T22" fmla="+- 0 6348 6238"/>
                                <a:gd name="T23" fmla="*/ 6348 h 275"/>
                                <a:gd name="T24" fmla="+- 0 9366 8830"/>
                                <a:gd name="T25" fmla="*/ T24 w 811"/>
                                <a:gd name="T26" fmla="+- 0 6238 6238"/>
                                <a:gd name="T27" fmla="*/ 6238 h 275"/>
                              </a:gdLst>
                              <a:cxnLst>
                                <a:cxn ang="0">
                                  <a:pos x="T1" y="T3"/>
                                </a:cxn>
                                <a:cxn ang="0">
                                  <a:pos x="T5" y="T7"/>
                                </a:cxn>
                                <a:cxn ang="0">
                                  <a:pos x="T9" y="T11"/>
                                </a:cxn>
                                <a:cxn ang="0">
                                  <a:pos x="T13" y="T15"/>
                                </a:cxn>
                                <a:cxn ang="0">
                                  <a:pos x="T17" y="T19"/>
                                </a:cxn>
                                <a:cxn ang="0">
                                  <a:pos x="T21" y="T23"/>
                                </a:cxn>
                                <a:cxn ang="0">
                                  <a:pos x="T25" y="T27"/>
                                </a:cxn>
                              </a:cxnLst>
                              <a:rect l="0" t="0" r="r" b="b"/>
                              <a:pathLst>
                                <a:path fill="norm" h="275" w="811" stroke="1">
                                  <a:moveTo>
                                    <a:pt x="536" y="0"/>
                                  </a:moveTo>
                                  <a:lnTo>
                                    <a:pt x="536" y="275"/>
                                  </a:lnTo>
                                  <a:lnTo>
                                    <a:pt x="755" y="165"/>
                                  </a:lnTo>
                                  <a:lnTo>
                                    <a:pt x="564" y="165"/>
                                  </a:lnTo>
                                  <a:lnTo>
                                    <a:pt x="564" y="110"/>
                                  </a:lnTo>
                                  <a:lnTo>
                                    <a:pt x="756" y="110"/>
                                  </a:lnTo>
                                  <a:lnTo>
                                    <a:pt x="536" y="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474352147" name="Freeform 894"/>
                          <wps:cNvSpPr/>
                          <wps:spPr bwMode="auto">
                            <a:xfrm>
                              <a:off x="8830" y="6238"/>
                              <a:ext cx="811" cy="275"/>
                            </a:xfrm>
                            <a:custGeom>
                              <a:avLst/>
                              <a:gdLst>
                                <a:gd name="T0" fmla="+- 0 8898 8830"/>
                                <a:gd name="T1" fmla="*/ T0 w 811"/>
                                <a:gd name="T2" fmla="+- 0 6294 6238"/>
                                <a:gd name="T3" fmla="*/ 6294 h 275"/>
                                <a:gd name="T4" fmla="+- 0 8838 8830"/>
                                <a:gd name="T5" fmla="*/ T4 w 811"/>
                                <a:gd name="T6" fmla="+- 0 6344 6238"/>
                                <a:gd name="T7" fmla="*/ 6344 h 275"/>
                                <a:gd name="T8" fmla="+- 0 8830 8830"/>
                                <a:gd name="T9" fmla="*/ T8 w 811"/>
                                <a:gd name="T10" fmla="+- 0 6394 6238"/>
                                <a:gd name="T11" fmla="*/ 6394 h 275"/>
                                <a:gd name="T12" fmla="+- 0 8838 8830"/>
                                <a:gd name="T13" fmla="*/ T12 w 811"/>
                                <a:gd name="T14" fmla="+- 0 6415 6238"/>
                                <a:gd name="T15" fmla="*/ 6415 h 275"/>
                                <a:gd name="T16" fmla="+- 0 8851 8830"/>
                                <a:gd name="T17" fmla="*/ T16 w 811"/>
                                <a:gd name="T18" fmla="+- 0 6433 6238"/>
                                <a:gd name="T19" fmla="*/ 6433 h 275"/>
                                <a:gd name="T20" fmla="+- 0 8867 8830"/>
                                <a:gd name="T21" fmla="*/ T20 w 811"/>
                                <a:gd name="T22" fmla="+- 0 6447 6238"/>
                                <a:gd name="T23" fmla="*/ 6447 h 275"/>
                                <a:gd name="T24" fmla="+- 0 8887 8830"/>
                                <a:gd name="T25" fmla="*/ T24 w 811"/>
                                <a:gd name="T26" fmla="+- 0 6455 6238"/>
                                <a:gd name="T27" fmla="*/ 6455 h 275"/>
                                <a:gd name="T28" fmla="+- 0 8910 8830"/>
                                <a:gd name="T29" fmla="*/ T28 w 811"/>
                                <a:gd name="T30" fmla="+- 0 6459 6238"/>
                                <a:gd name="T31" fmla="*/ 6459 h 275"/>
                                <a:gd name="T32" fmla="+- 0 8912 8830"/>
                                <a:gd name="T33" fmla="*/ T32 w 811"/>
                                <a:gd name="T34" fmla="+- 0 6459 6238"/>
                                <a:gd name="T35" fmla="*/ 6459 h 275"/>
                                <a:gd name="T36" fmla="+- 0 8969 8830"/>
                                <a:gd name="T37" fmla="*/ T36 w 811"/>
                                <a:gd name="T38" fmla="+- 0 6433 6238"/>
                                <a:gd name="T39" fmla="*/ 6433 h 275"/>
                                <a:gd name="T40" fmla="+- 0 8986 8830"/>
                                <a:gd name="T41" fmla="*/ T40 w 811"/>
                                <a:gd name="T42" fmla="+- 0 6403 6238"/>
                                <a:gd name="T43" fmla="*/ 6403 h 275"/>
                                <a:gd name="T44" fmla="+- 0 8910 8830"/>
                                <a:gd name="T45" fmla="*/ T44 w 811"/>
                                <a:gd name="T46" fmla="+- 0 6403 6238"/>
                                <a:gd name="T47" fmla="*/ 6403 h 275"/>
                                <a:gd name="T48" fmla="+- 0 8910 8830"/>
                                <a:gd name="T49" fmla="*/ T48 w 811"/>
                                <a:gd name="T50" fmla="+- 0 6348 6238"/>
                                <a:gd name="T51" fmla="*/ 6348 h 275"/>
                                <a:gd name="T52" fmla="+- 0 8988 8830"/>
                                <a:gd name="T53" fmla="*/ T52 w 811"/>
                                <a:gd name="T54" fmla="+- 0 6348 6238"/>
                                <a:gd name="T55" fmla="*/ 6348 h 275"/>
                                <a:gd name="T56" fmla="+- 0 8979 8830"/>
                                <a:gd name="T57" fmla="*/ T56 w 811"/>
                                <a:gd name="T58" fmla="+- 0 6331 6238"/>
                                <a:gd name="T59" fmla="*/ 6331 h 275"/>
                                <a:gd name="T60" fmla="+- 0 8965 8830"/>
                                <a:gd name="T61" fmla="*/ T60 w 811"/>
                                <a:gd name="T62" fmla="+- 0 6315 6238"/>
                                <a:gd name="T63" fmla="*/ 6315 h 275"/>
                                <a:gd name="T64" fmla="+- 0 8946 8830"/>
                                <a:gd name="T65" fmla="*/ T64 w 811"/>
                                <a:gd name="T66" fmla="+- 0 6304 6238"/>
                                <a:gd name="T67" fmla="*/ 6304 h 275"/>
                                <a:gd name="T68" fmla="+- 0 8924 8830"/>
                                <a:gd name="T69" fmla="*/ T68 w 811"/>
                                <a:gd name="T70" fmla="+- 0 6296 6238"/>
                                <a:gd name="T71" fmla="*/ 6296 h 275"/>
                                <a:gd name="T72" fmla="+- 0 8898 8830"/>
                                <a:gd name="T73" fmla="*/ T72 w 811"/>
                                <a:gd name="T74" fmla="+- 0 6294 6238"/>
                                <a:gd name="T75" fmla="*/ 6294 h 275"/>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fill="norm" h="275" w="811" stroke="1">
                                  <a:moveTo>
                                    <a:pt x="68" y="56"/>
                                  </a:moveTo>
                                  <a:lnTo>
                                    <a:pt x="8" y="106"/>
                                  </a:lnTo>
                                  <a:lnTo>
                                    <a:pt x="0" y="156"/>
                                  </a:lnTo>
                                  <a:lnTo>
                                    <a:pt x="8" y="177"/>
                                  </a:lnTo>
                                  <a:lnTo>
                                    <a:pt x="21" y="195"/>
                                  </a:lnTo>
                                  <a:lnTo>
                                    <a:pt x="37" y="209"/>
                                  </a:lnTo>
                                  <a:lnTo>
                                    <a:pt x="57" y="217"/>
                                  </a:lnTo>
                                  <a:lnTo>
                                    <a:pt x="80" y="221"/>
                                  </a:lnTo>
                                  <a:lnTo>
                                    <a:pt x="82" y="221"/>
                                  </a:lnTo>
                                  <a:lnTo>
                                    <a:pt x="139" y="195"/>
                                  </a:lnTo>
                                  <a:lnTo>
                                    <a:pt x="156" y="165"/>
                                  </a:lnTo>
                                  <a:lnTo>
                                    <a:pt x="80" y="165"/>
                                  </a:lnTo>
                                  <a:lnTo>
                                    <a:pt x="80" y="110"/>
                                  </a:lnTo>
                                  <a:lnTo>
                                    <a:pt x="158" y="110"/>
                                  </a:lnTo>
                                  <a:lnTo>
                                    <a:pt x="149" y="93"/>
                                  </a:lnTo>
                                  <a:lnTo>
                                    <a:pt x="135" y="77"/>
                                  </a:lnTo>
                                  <a:lnTo>
                                    <a:pt x="116" y="66"/>
                                  </a:lnTo>
                                  <a:lnTo>
                                    <a:pt x="94" y="58"/>
                                  </a:lnTo>
                                  <a:lnTo>
                                    <a:pt x="68" y="56"/>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537422723" name="Freeform 893"/>
                          <wps:cNvSpPr/>
                          <wps:spPr bwMode="auto">
                            <a:xfrm>
                              <a:off x="8830" y="6238"/>
                              <a:ext cx="811" cy="275"/>
                            </a:xfrm>
                            <a:custGeom>
                              <a:avLst/>
                              <a:gdLst>
                                <a:gd name="T0" fmla="+- 0 8988 8830"/>
                                <a:gd name="T1" fmla="*/ T0 w 811"/>
                                <a:gd name="T2" fmla="+- 0 6348 6238"/>
                                <a:gd name="T3" fmla="*/ 6348 h 275"/>
                                <a:gd name="T4" fmla="+- 0 8910 8830"/>
                                <a:gd name="T5" fmla="*/ T4 w 811"/>
                                <a:gd name="T6" fmla="+- 0 6348 6238"/>
                                <a:gd name="T7" fmla="*/ 6348 h 275"/>
                                <a:gd name="T8" fmla="+- 0 8910 8830"/>
                                <a:gd name="T9" fmla="*/ T8 w 811"/>
                                <a:gd name="T10" fmla="+- 0 6403 6238"/>
                                <a:gd name="T11" fmla="*/ 6403 h 275"/>
                                <a:gd name="T12" fmla="+- 0 8986 8830"/>
                                <a:gd name="T13" fmla="*/ T12 w 811"/>
                                <a:gd name="T14" fmla="+- 0 6403 6238"/>
                                <a:gd name="T15" fmla="*/ 6403 h 275"/>
                                <a:gd name="T16" fmla="+- 0 8990 8830"/>
                                <a:gd name="T17" fmla="*/ T16 w 811"/>
                                <a:gd name="T18" fmla="+- 0 6394 6238"/>
                                <a:gd name="T19" fmla="*/ 6394 h 275"/>
                                <a:gd name="T20" fmla="+- 0 8993 8830"/>
                                <a:gd name="T21" fmla="*/ T20 w 811"/>
                                <a:gd name="T22" fmla="+- 0 6369 6238"/>
                                <a:gd name="T23" fmla="*/ 6369 h 275"/>
                                <a:gd name="T24" fmla="+- 0 8988 8830"/>
                                <a:gd name="T25" fmla="*/ T24 w 811"/>
                                <a:gd name="T26" fmla="+- 0 6349 6238"/>
                                <a:gd name="T27" fmla="*/ 6349 h 275"/>
                                <a:gd name="T28" fmla="+- 0 8988 8830"/>
                                <a:gd name="T29" fmla="*/ T28 w 811"/>
                                <a:gd name="T30" fmla="+- 0 6348 6238"/>
                                <a:gd name="T31" fmla="*/ 6348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811" stroke="1">
                                  <a:moveTo>
                                    <a:pt x="158" y="110"/>
                                  </a:moveTo>
                                  <a:lnTo>
                                    <a:pt x="80" y="110"/>
                                  </a:lnTo>
                                  <a:lnTo>
                                    <a:pt x="80" y="165"/>
                                  </a:lnTo>
                                  <a:lnTo>
                                    <a:pt x="156" y="165"/>
                                  </a:lnTo>
                                  <a:lnTo>
                                    <a:pt x="160" y="156"/>
                                  </a:lnTo>
                                  <a:lnTo>
                                    <a:pt x="163" y="131"/>
                                  </a:lnTo>
                                  <a:lnTo>
                                    <a:pt x="158" y="111"/>
                                  </a:lnTo>
                                  <a:lnTo>
                                    <a:pt x="158" y="11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453301276" name="Freeform 892"/>
                          <wps:cNvSpPr/>
                          <wps:spPr bwMode="auto">
                            <a:xfrm>
                              <a:off x="8830" y="6238"/>
                              <a:ext cx="811" cy="275"/>
                            </a:xfrm>
                            <a:custGeom>
                              <a:avLst/>
                              <a:gdLst>
                                <a:gd name="T0" fmla="+- 0 9366 8830"/>
                                <a:gd name="T1" fmla="*/ T0 w 811"/>
                                <a:gd name="T2" fmla="+- 0 6348 6238"/>
                                <a:gd name="T3" fmla="*/ 6348 h 275"/>
                                <a:gd name="T4" fmla="+- 0 8988 8830"/>
                                <a:gd name="T5" fmla="*/ T4 w 811"/>
                                <a:gd name="T6" fmla="+- 0 6348 6238"/>
                                <a:gd name="T7" fmla="*/ 6348 h 275"/>
                                <a:gd name="T8" fmla="+- 0 8988 8830"/>
                                <a:gd name="T9" fmla="*/ T8 w 811"/>
                                <a:gd name="T10" fmla="+- 0 6349 6238"/>
                                <a:gd name="T11" fmla="*/ 6349 h 275"/>
                                <a:gd name="T12" fmla="+- 0 8993 8830"/>
                                <a:gd name="T13" fmla="*/ T12 w 811"/>
                                <a:gd name="T14" fmla="+- 0 6369 6238"/>
                                <a:gd name="T15" fmla="*/ 6369 h 275"/>
                                <a:gd name="T16" fmla="+- 0 8990 8830"/>
                                <a:gd name="T17" fmla="*/ T16 w 811"/>
                                <a:gd name="T18" fmla="+- 0 6394 6238"/>
                                <a:gd name="T19" fmla="*/ 6394 h 275"/>
                                <a:gd name="T20" fmla="+- 0 8986 8830"/>
                                <a:gd name="T21" fmla="*/ T20 w 811"/>
                                <a:gd name="T22" fmla="+- 0 6403 6238"/>
                                <a:gd name="T23" fmla="*/ 6403 h 275"/>
                                <a:gd name="T24" fmla="+- 0 9366 8830"/>
                                <a:gd name="T25" fmla="*/ T24 w 811"/>
                                <a:gd name="T26" fmla="+- 0 6403 6238"/>
                                <a:gd name="T27" fmla="*/ 6403 h 275"/>
                                <a:gd name="T28" fmla="+- 0 9366 8830"/>
                                <a:gd name="T29" fmla="*/ T28 w 811"/>
                                <a:gd name="T30" fmla="+- 0 6348 6238"/>
                                <a:gd name="T31" fmla="*/ 6348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811" stroke="1">
                                  <a:moveTo>
                                    <a:pt x="536" y="110"/>
                                  </a:moveTo>
                                  <a:lnTo>
                                    <a:pt x="158" y="110"/>
                                  </a:lnTo>
                                  <a:lnTo>
                                    <a:pt x="158" y="111"/>
                                  </a:lnTo>
                                  <a:lnTo>
                                    <a:pt x="163" y="131"/>
                                  </a:lnTo>
                                  <a:lnTo>
                                    <a:pt x="160" y="156"/>
                                  </a:lnTo>
                                  <a:lnTo>
                                    <a:pt x="156" y="165"/>
                                  </a:lnTo>
                                  <a:lnTo>
                                    <a:pt x="536" y="165"/>
                                  </a:lnTo>
                                  <a:lnTo>
                                    <a:pt x="536" y="11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424610206" name="Freeform 891"/>
                          <wps:cNvSpPr/>
                          <wps:spPr bwMode="auto">
                            <a:xfrm>
                              <a:off x="8830" y="6238"/>
                              <a:ext cx="811" cy="275"/>
                            </a:xfrm>
                            <a:custGeom>
                              <a:avLst/>
                              <a:gdLst>
                                <a:gd name="T0" fmla="+- 0 9586 8830"/>
                                <a:gd name="T1" fmla="*/ T0 w 811"/>
                                <a:gd name="T2" fmla="+- 0 6348 6238"/>
                                <a:gd name="T3" fmla="*/ 6348 h 275"/>
                                <a:gd name="T4" fmla="+- 0 9394 8830"/>
                                <a:gd name="T5" fmla="*/ T4 w 811"/>
                                <a:gd name="T6" fmla="+- 0 6348 6238"/>
                                <a:gd name="T7" fmla="*/ 6348 h 275"/>
                                <a:gd name="T8" fmla="+- 0 9394 8830"/>
                                <a:gd name="T9" fmla="*/ T8 w 811"/>
                                <a:gd name="T10" fmla="+- 0 6403 6238"/>
                                <a:gd name="T11" fmla="*/ 6403 h 275"/>
                                <a:gd name="T12" fmla="+- 0 9585 8830"/>
                                <a:gd name="T13" fmla="*/ T12 w 811"/>
                                <a:gd name="T14" fmla="+- 0 6403 6238"/>
                                <a:gd name="T15" fmla="*/ 6403 h 275"/>
                                <a:gd name="T16" fmla="+- 0 9641 8830"/>
                                <a:gd name="T17" fmla="*/ T16 w 811"/>
                                <a:gd name="T18" fmla="+- 0 6376 6238"/>
                                <a:gd name="T19" fmla="*/ 6376 h 275"/>
                                <a:gd name="T20" fmla="+- 0 9586 8830"/>
                                <a:gd name="T21" fmla="*/ T20 w 811"/>
                                <a:gd name="T22" fmla="+- 0 6348 6238"/>
                                <a:gd name="T23" fmla="*/ 6348 h 275"/>
                              </a:gdLst>
                              <a:cxnLst>
                                <a:cxn ang="0">
                                  <a:pos x="T1" y="T3"/>
                                </a:cxn>
                                <a:cxn ang="0">
                                  <a:pos x="T5" y="T7"/>
                                </a:cxn>
                                <a:cxn ang="0">
                                  <a:pos x="T9" y="T11"/>
                                </a:cxn>
                                <a:cxn ang="0">
                                  <a:pos x="T13" y="T15"/>
                                </a:cxn>
                                <a:cxn ang="0">
                                  <a:pos x="T17" y="T19"/>
                                </a:cxn>
                                <a:cxn ang="0">
                                  <a:pos x="T21" y="T23"/>
                                </a:cxn>
                              </a:cxnLst>
                              <a:rect l="0" t="0" r="r" b="b"/>
                              <a:pathLst>
                                <a:path fill="norm" h="275" w="811" stroke="1">
                                  <a:moveTo>
                                    <a:pt x="756" y="110"/>
                                  </a:moveTo>
                                  <a:lnTo>
                                    <a:pt x="564" y="110"/>
                                  </a:lnTo>
                                  <a:lnTo>
                                    <a:pt x="564" y="165"/>
                                  </a:lnTo>
                                  <a:lnTo>
                                    <a:pt x="755" y="165"/>
                                  </a:lnTo>
                                  <a:lnTo>
                                    <a:pt x="811" y="138"/>
                                  </a:lnTo>
                                  <a:lnTo>
                                    <a:pt x="756" y="11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pic:pic xmlns:pic="http://schemas.openxmlformats.org/drawingml/2006/picture">
                          <pic:nvPicPr>
                            <pic:cNvPr id="1000715456" name="Picture 890"/>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4315" y="804"/>
                              <a:ext cx="288" cy="1608"/>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1439647220" name="Picture 889"/>
                            <pic:cNvPicPr>
                              <a:picLocks noChangeAspect="1" noChangeArrowheads="1"/>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bwMode="auto">
                            <a:xfrm>
                              <a:off x="6350" y="804"/>
                              <a:ext cx="317" cy="2611"/>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2075463814" name="Picture 888"/>
                            <pic:cNvPicPr>
                              <a:picLocks noChangeAspect="1" noChangeArrowheads="1"/>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bwMode="auto">
                            <a:xfrm>
                              <a:off x="8410" y="804"/>
                              <a:ext cx="298" cy="3202"/>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wpg:grpSp>
                      <wpg:grpSp>
                        <wpg:cNvPr id="1513173975" name="Group 881"/>
                        <wpg:cNvGrpSpPr/>
                        <wpg:grpSpPr>
                          <a:xfrm>
                            <a:off x="2435" y="3801"/>
                            <a:ext cx="6272" cy="275"/>
                            <a:chOff x="2435" y="3801"/>
                            <a:chExt cx="6272" cy="275"/>
                          </a:xfrm>
                        </wpg:grpSpPr>
                        <wps:wsp xmlns:wps="http://schemas.microsoft.com/office/word/2010/wordprocessingShape">
                          <wps:cNvPr id="97795786" name="Freeform 886"/>
                          <wps:cNvSpPr/>
                          <wps:spPr bwMode="auto">
                            <a:xfrm>
                              <a:off x="2435" y="3801"/>
                              <a:ext cx="6272" cy="275"/>
                            </a:xfrm>
                            <a:custGeom>
                              <a:avLst/>
                              <a:gdLst>
                                <a:gd name="T0" fmla="+- 0 8432 2435"/>
                                <a:gd name="T1" fmla="*/ T0 w 6272"/>
                                <a:gd name="T2" fmla="+- 0 3801 3801"/>
                                <a:gd name="T3" fmla="*/ 3801 h 275"/>
                                <a:gd name="T4" fmla="+- 0 8432 2435"/>
                                <a:gd name="T5" fmla="*/ T4 w 6272"/>
                                <a:gd name="T6" fmla="+- 0 4075 3801"/>
                                <a:gd name="T7" fmla="*/ 4075 h 275"/>
                                <a:gd name="T8" fmla="+- 0 8652 2435"/>
                                <a:gd name="T9" fmla="*/ T8 w 6272"/>
                                <a:gd name="T10" fmla="+- 0 3966 3801"/>
                                <a:gd name="T11" fmla="*/ 3966 h 275"/>
                                <a:gd name="T12" fmla="+- 0 8460 2435"/>
                                <a:gd name="T13" fmla="*/ T12 w 6272"/>
                                <a:gd name="T14" fmla="+- 0 3966 3801"/>
                                <a:gd name="T15" fmla="*/ 3966 h 275"/>
                                <a:gd name="T16" fmla="+- 0 8460 2435"/>
                                <a:gd name="T17" fmla="*/ T16 w 6272"/>
                                <a:gd name="T18" fmla="+- 0 3911 3801"/>
                                <a:gd name="T19" fmla="*/ 3911 h 275"/>
                                <a:gd name="T20" fmla="+- 0 8652 2435"/>
                                <a:gd name="T21" fmla="*/ T20 w 6272"/>
                                <a:gd name="T22" fmla="+- 0 3911 3801"/>
                                <a:gd name="T23" fmla="*/ 3911 h 275"/>
                                <a:gd name="T24" fmla="+- 0 8432 2435"/>
                                <a:gd name="T25" fmla="*/ T24 w 6272"/>
                                <a:gd name="T26" fmla="+- 0 3801 3801"/>
                                <a:gd name="T27" fmla="*/ 3801 h 275"/>
                              </a:gdLst>
                              <a:cxnLst>
                                <a:cxn ang="0">
                                  <a:pos x="T1" y="T3"/>
                                </a:cxn>
                                <a:cxn ang="0">
                                  <a:pos x="T5" y="T7"/>
                                </a:cxn>
                                <a:cxn ang="0">
                                  <a:pos x="T9" y="T11"/>
                                </a:cxn>
                                <a:cxn ang="0">
                                  <a:pos x="T13" y="T15"/>
                                </a:cxn>
                                <a:cxn ang="0">
                                  <a:pos x="T17" y="T19"/>
                                </a:cxn>
                                <a:cxn ang="0">
                                  <a:pos x="T21" y="T23"/>
                                </a:cxn>
                                <a:cxn ang="0">
                                  <a:pos x="T25" y="T27"/>
                                </a:cxn>
                              </a:cxnLst>
                              <a:rect l="0" t="0" r="r" b="b"/>
                              <a:pathLst>
                                <a:path fill="norm" h="275" w="6272" stroke="1">
                                  <a:moveTo>
                                    <a:pt x="5997" y="0"/>
                                  </a:moveTo>
                                  <a:lnTo>
                                    <a:pt x="5997" y="274"/>
                                  </a:lnTo>
                                  <a:lnTo>
                                    <a:pt x="6217" y="165"/>
                                  </a:lnTo>
                                  <a:lnTo>
                                    <a:pt x="6025" y="165"/>
                                  </a:lnTo>
                                  <a:lnTo>
                                    <a:pt x="6025" y="110"/>
                                  </a:lnTo>
                                  <a:lnTo>
                                    <a:pt x="6217" y="110"/>
                                  </a:lnTo>
                                  <a:lnTo>
                                    <a:pt x="5997" y="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71285883" name="Freeform 885"/>
                          <wps:cNvSpPr/>
                          <wps:spPr bwMode="auto">
                            <a:xfrm>
                              <a:off x="2435" y="3801"/>
                              <a:ext cx="6272" cy="275"/>
                            </a:xfrm>
                            <a:custGeom>
                              <a:avLst/>
                              <a:gdLst>
                                <a:gd name="T0" fmla="+- 0 2504 2435"/>
                                <a:gd name="T1" fmla="*/ T0 w 6272"/>
                                <a:gd name="T2" fmla="+- 0 3857 3801"/>
                                <a:gd name="T3" fmla="*/ 3857 h 275"/>
                                <a:gd name="T4" fmla="+- 0 2444 2435"/>
                                <a:gd name="T5" fmla="*/ T4 w 6272"/>
                                <a:gd name="T6" fmla="+- 0 3906 3801"/>
                                <a:gd name="T7" fmla="*/ 3906 h 275"/>
                                <a:gd name="T8" fmla="+- 0 2435 2435"/>
                                <a:gd name="T9" fmla="*/ T8 w 6272"/>
                                <a:gd name="T10" fmla="+- 0 3956 3801"/>
                                <a:gd name="T11" fmla="*/ 3956 h 275"/>
                                <a:gd name="T12" fmla="+- 0 2443 2435"/>
                                <a:gd name="T13" fmla="*/ T12 w 6272"/>
                                <a:gd name="T14" fmla="+- 0 3977 3801"/>
                                <a:gd name="T15" fmla="*/ 3977 h 275"/>
                                <a:gd name="T16" fmla="+- 0 2456 2435"/>
                                <a:gd name="T17" fmla="*/ T16 w 6272"/>
                                <a:gd name="T18" fmla="+- 0 3995 3801"/>
                                <a:gd name="T19" fmla="*/ 3995 h 275"/>
                                <a:gd name="T20" fmla="+- 0 2472 2435"/>
                                <a:gd name="T21" fmla="*/ T20 w 6272"/>
                                <a:gd name="T22" fmla="+- 0 4008 3801"/>
                                <a:gd name="T23" fmla="*/ 4008 h 275"/>
                                <a:gd name="T24" fmla="+- 0 2492 2435"/>
                                <a:gd name="T25" fmla="*/ T24 w 6272"/>
                                <a:gd name="T26" fmla="+- 0 4017 3801"/>
                                <a:gd name="T27" fmla="*/ 4017 h 275"/>
                                <a:gd name="T28" fmla="+- 0 2515 2435"/>
                                <a:gd name="T29" fmla="*/ T28 w 6272"/>
                                <a:gd name="T30" fmla="+- 0 4020 3801"/>
                                <a:gd name="T31" fmla="*/ 4020 h 275"/>
                                <a:gd name="T32" fmla="+- 0 2516 2435"/>
                                <a:gd name="T33" fmla="*/ T32 w 6272"/>
                                <a:gd name="T34" fmla="+- 0 4020 3801"/>
                                <a:gd name="T35" fmla="*/ 4020 h 275"/>
                                <a:gd name="T36" fmla="+- 0 2574 2435"/>
                                <a:gd name="T37" fmla="*/ T36 w 6272"/>
                                <a:gd name="T38" fmla="+- 0 3995 3801"/>
                                <a:gd name="T39" fmla="*/ 3995 h 275"/>
                                <a:gd name="T40" fmla="+- 0 2591 2435"/>
                                <a:gd name="T41" fmla="*/ T40 w 6272"/>
                                <a:gd name="T42" fmla="+- 0 3966 3801"/>
                                <a:gd name="T43" fmla="*/ 3966 h 275"/>
                                <a:gd name="T44" fmla="+- 0 2515 2435"/>
                                <a:gd name="T45" fmla="*/ T44 w 6272"/>
                                <a:gd name="T46" fmla="+- 0 3966 3801"/>
                                <a:gd name="T47" fmla="*/ 3966 h 275"/>
                                <a:gd name="T48" fmla="+- 0 2515 2435"/>
                                <a:gd name="T49" fmla="*/ T48 w 6272"/>
                                <a:gd name="T50" fmla="+- 0 3911 3801"/>
                                <a:gd name="T51" fmla="*/ 3911 h 275"/>
                                <a:gd name="T52" fmla="+- 0 2593 2435"/>
                                <a:gd name="T53" fmla="*/ T52 w 6272"/>
                                <a:gd name="T54" fmla="+- 0 3911 3801"/>
                                <a:gd name="T55" fmla="*/ 3911 h 275"/>
                                <a:gd name="T56" fmla="+- 0 2584 2435"/>
                                <a:gd name="T57" fmla="*/ T56 w 6272"/>
                                <a:gd name="T58" fmla="+- 0 3894 3801"/>
                                <a:gd name="T59" fmla="*/ 3894 h 275"/>
                                <a:gd name="T60" fmla="+- 0 2570 2435"/>
                                <a:gd name="T61" fmla="*/ T60 w 6272"/>
                                <a:gd name="T62" fmla="+- 0 3878 3801"/>
                                <a:gd name="T63" fmla="*/ 3878 h 275"/>
                                <a:gd name="T64" fmla="+- 0 2552 2435"/>
                                <a:gd name="T65" fmla="*/ T64 w 6272"/>
                                <a:gd name="T66" fmla="+- 0 3866 3801"/>
                                <a:gd name="T67" fmla="*/ 3866 h 275"/>
                                <a:gd name="T68" fmla="+- 0 2530 2435"/>
                                <a:gd name="T69" fmla="*/ T68 w 6272"/>
                                <a:gd name="T70" fmla="+- 0 3859 3801"/>
                                <a:gd name="T71" fmla="*/ 3859 h 275"/>
                                <a:gd name="T72" fmla="+- 0 2504 2435"/>
                                <a:gd name="T73" fmla="*/ T72 w 6272"/>
                                <a:gd name="T74" fmla="+- 0 3857 3801"/>
                                <a:gd name="T75" fmla="*/ 3857 h 275"/>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fill="norm" h="275" w="6272" stroke="1">
                                  <a:moveTo>
                                    <a:pt x="69" y="56"/>
                                  </a:moveTo>
                                  <a:lnTo>
                                    <a:pt x="9" y="105"/>
                                  </a:lnTo>
                                  <a:lnTo>
                                    <a:pt x="0" y="155"/>
                                  </a:lnTo>
                                  <a:lnTo>
                                    <a:pt x="8" y="176"/>
                                  </a:lnTo>
                                  <a:lnTo>
                                    <a:pt x="21" y="194"/>
                                  </a:lnTo>
                                  <a:lnTo>
                                    <a:pt x="37" y="207"/>
                                  </a:lnTo>
                                  <a:lnTo>
                                    <a:pt x="57" y="216"/>
                                  </a:lnTo>
                                  <a:lnTo>
                                    <a:pt x="80" y="219"/>
                                  </a:lnTo>
                                  <a:lnTo>
                                    <a:pt x="81" y="219"/>
                                  </a:lnTo>
                                  <a:lnTo>
                                    <a:pt x="139" y="194"/>
                                  </a:lnTo>
                                  <a:lnTo>
                                    <a:pt x="156" y="165"/>
                                  </a:lnTo>
                                  <a:lnTo>
                                    <a:pt x="80" y="165"/>
                                  </a:lnTo>
                                  <a:lnTo>
                                    <a:pt x="80" y="110"/>
                                  </a:lnTo>
                                  <a:lnTo>
                                    <a:pt x="158" y="110"/>
                                  </a:lnTo>
                                  <a:lnTo>
                                    <a:pt x="149" y="93"/>
                                  </a:lnTo>
                                  <a:lnTo>
                                    <a:pt x="135" y="77"/>
                                  </a:lnTo>
                                  <a:lnTo>
                                    <a:pt x="117" y="65"/>
                                  </a:lnTo>
                                  <a:lnTo>
                                    <a:pt x="95" y="58"/>
                                  </a:lnTo>
                                  <a:lnTo>
                                    <a:pt x="69" y="56"/>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905109087" name="Freeform 884"/>
                          <wps:cNvSpPr/>
                          <wps:spPr bwMode="auto">
                            <a:xfrm>
                              <a:off x="2435" y="3801"/>
                              <a:ext cx="6272" cy="275"/>
                            </a:xfrm>
                            <a:custGeom>
                              <a:avLst/>
                              <a:gdLst>
                                <a:gd name="T0" fmla="+- 0 2593 2435"/>
                                <a:gd name="T1" fmla="*/ T0 w 6272"/>
                                <a:gd name="T2" fmla="+- 0 3911 3801"/>
                                <a:gd name="T3" fmla="*/ 3911 h 275"/>
                                <a:gd name="T4" fmla="+- 0 2515 2435"/>
                                <a:gd name="T5" fmla="*/ T4 w 6272"/>
                                <a:gd name="T6" fmla="+- 0 3911 3801"/>
                                <a:gd name="T7" fmla="*/ 3911 h 275"/>
                                <a:gd name="T8" fmla="+- 0 2515 2435"/>
                                <a:gd name="T9" fmla="*/ T8 w 6272"/>
                                <a:gd name="T10" fmla="+- 0 3966 3801"/>
                                <a:gd name="T11" fmla="*/ 3966 h 275"/>
                                <a:gd name="T12" fmla="+- 0 2591 2435"/>
                                <a:gd name="T13" fmla="*/ T12 w 6272"/>
                                <a:gd name="T14" fmla="+- 0 3966 3801"/>
                                <a:gd name="T15" fmla="*/ 3966 h 275"/>
                                <a:gd name="T16" fmla="+- 0 2595 2435"/>
                                <a:gd name="T17" fmla="*/ T16 w 6272"/>
                                <a:gd name="T18" fmla="+- 0 3957 3801"/>
                                <a:gd name="T19" fmla="*/ 3957 h 275"/>
                                <a:gd name="T20" fmla="+- 0 2598 2435"/>
                                <a:gd name="T21" fmla="*/ T20 w 6272"/>
                                <a:gd name="T22" fmla="+- 0 3933 3801"/>
                                <a:gd name="T23" fmla="*/ 3933 h 275"/>
                                <a:gd name="T24" fmla="+- 0 2594 2435"/>
                                <a:gd name="T25" fmla="*/ T24 w 6272"/>
                                <a:gd name="T26" fmla="+- 0 3912 3801"/>
                                <a:gd name="T27" fmla="*/ 3912 h 275"/>
                                <a:gd name="T28" fmla="+- 0 2593 2435"/>
                                <a:gd name="T29" fmla="*/ T28 w 6272"/>
                                <a:gd name="T30" fmla="+- 0 3911 3801"/>
                                <a:gd name="T31" fmla="*/ 3911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6272" stroke="1">
                                  <a:moveTo>
                                    <a:pt x="158" y="110"/>
                                  </a:moveTo>
                                  <a:lnTo>
                                    <a:pt x="80" y="110"/>
                                  </a:lnTo>
                                  <a:lnTo>
                                    <a:pt x="80" y="165"/>
                                  </a:lnTo>
                                  <a:lnTo>
                                    <a:pt x="156" y="165"/>
                                  </a:lnTo>
                                  <a:lnTo>
                                    <a:pt x="160" y="156"/>
                                  </a:lnTo>
                                  <a:lnTo>
                                    <a:pt x="163" y="132"/>
                                  </a:lnTo>
                                  <a:lnTo>
                                    <a:pt x="159" y="111"/>
                                  </a:lnTo>
                                  <a:lnTo>
                                    <a:pt x="158" y="11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20199915" name="Freeform 883"/>
                          <wps:cNvSpPr/>
                          <wps:spPr bwMode="auto">
                            <a:xfrm>
                              <a:off x="2435" y="3801"/>
                              <a:ext cx="6272" cy="275"/>
                            </a:xfrm>
                            <a:custGeom>
                              <a:avLst/>
                              <a:gdLst>
                                <a:gd name="T0" fmla="+- 0 8432 2435"/>
                                <a:gd name="T1" fmla="*/ T0 w 6272"/>
                                <a:gd name="T2" fmla="+- 0 3911 3801"/>
                                <a:gd name="T3" fmla="*/ 3911 h 275"/>
                                <a:gd name="T4" fmla="+- 0 2593 2435"/>
                                <a:gd name="T5" fmla="*/ T4 w 6272"/>
                                <a:gd name="T6" fmla="+- 0 3911 3801"/>
                                <a:gd name="T7" fmla="*/ 3911 h 275"/>
                                <a:gd name="T8" fmla="+- 0 2594 2435"/>
                                <a:gd name="T9" fmla="*/ T8 w 6272"/>
                                <a:gd name="T10" fmla="+- 0 3912 3801"/>
                                <a:gd name="T11" fmla="*/ 3912 h 275"/>
                                <a:gd name="T12" fmla="+- 0 2598 2435"/>
                                <a:gd name="T13" fmla="*/ T12 w 6272"/>
                                <a:gd name="T14" fmla="+- 0 3933 3801"/>
                                <a:gd name="T15" fmla="*/ 3933 h 275"/>
                                <a:gd name="T16" fmla="+- 0 2595 2435"/>
                                <a:gd name="T17" fmla="*/ T16 w 6272"/>
                                <a:gd name="T18" fmla="+- 0 3957 3801"/>
                                <a:gd name="T19" fmla="*/ 3957 h 275"/>
                                <a:gd name="T20" fmla="+- 0 2591 2435"/>
                                <a:gd name="T21" fmla="*/ T20 w 6272"/>
                                <a:gd name="T22" fmla="+- 0 3966 3801"/>
                                <a:gd name="T23" fmla="*/ 3966 h 275"/>
                                <a:gd name="T24" fmla="+- 0 8432 2435"/>
                                <a:gd name="T25" fmla="*/ T24 w 6272"/>
                                <a:gd name="T26" fmla="+- 0 3966 3801"/>
                                <a:gd name="T27" fmla="*/ 3966 h 275"/>
                                <a:gd name="T28" fmla="+- 0 8432 2435"/>
                                <a:gd name="T29" fmla="*/ T28 w 6272"/>
                                <a:gd name="T30" fmla="+- 0 3911 3801"/>
                                <a:gd name="T31" fmla="*/ 3911 h 275"/>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275" w="6272" stroke="1">
                                  <a:moveTo>
                                    <a:pt x="5997" y="110"/>
                                  </a:moveTo>
                                  <a:lnTo>
                                    <a:pt x="158" y="110"/>
                                  </a:lnTo>
                                  <a:lnTo>
                                    <a:pt x="159" y="111"/>
                                  </a:lnTo>
                                  <a:lnTo>
                                    <a:pt x="163" y="132"/>
                                  </a:lnTo>
                                  <a:lnTo>
                                    <a:pt x="160" y="156"/>
                                  </a:lnTo>
                                  <a:lnTo>
                                    <a:pt x="156" y="165"/>
                                  </a:lnTo>
                                  <a:lnTo>
                                    <a:pt x="5997" y="165"/>
                                  </a:lnTo>
                                  <a:lnTo>
                                    <a:pt x="5997" y="11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129083849" name="Freeform 882"/>
                          <wps:cNvSpPr/>
                          <wps:spPr bwMode="auto">
                            <a:xfrm>
                              <a:off x="2435" y="3801"/>
                              <a:ext cx="6272" cy="275"/>
                            </a:xfrm>
                            <a:custGeom>
                              <a:avLst/>
                              <a:gdLst>
                                <a:gd name="T0" fmla="+- 0 8652 2435"/>
                                <a:gd name="T1" fmla="*/ T0 w 6272"/>
                                <a:gd name="T2" fmla="+- 0 3911 3801"/>
                                <a:gd name="T3" fmla="*/ 3911 h 275"/>
                                <a:gd name="T4" fmla="+- 0 8460 2435"/>
                                <a:gd name="T5" fmla="*/ T4 w 6272"/>
                                <a:gd name="T6" fmla="+- 0 3911 3801"/>
                                <a:gd name="T7" fmla="*/ 3911 h 275"/>
                                <a:gd name="T8" fmla="+- 0 8460 2435"/>
                                <a:gd name="T9" fmla="*/ T8 w 6272"/>
                                <a:gd name="T10" fmla="+- 0 3966 3801"/>
                                <a:gd name="T11" fmla="*/ 3966 h 275"/>
                                <a:gd name="T12" fmla="+- 0 8652 2435"/>
                                <a:gd name="T13" fmla="*/ T12 w 6272"/>
                                <a:gd name="T14" fmla="+- 0 3966 3801"/>
                                <a:gd name="T15" fmla="*/ 3966 h 275"/>
                                <a:gd name="T16" fmla="+- 0 8707 2435"/>
                                <a:gd name="T17" fmla="*/ T16 w 6272"/>
                                <a:gd name="T18" fmla="+- 0 3939 3801"/>
                                <a:gd name="T19" fmla="*/ 3939 h 275"/>
                                <a:gd name="T20" fmla="+- 0 8652 2435"/>
                                <a:gd name="T21" fmla="*/ T20 w 6272"/>
                                <a:gd name="T22" fmla="+- 0 3911 3801"/>
                                <a:gd name="T23" fmla="*/ 3911 h 275"/>
                              </a:gdLst>
                              <a:cxnLst>
                                <a:cxn ang="0">
                                  <a:pos x="T1" y="T3"/>
                                </a:cxn>
                                <a:cxn ang="0">
                                  <a:pos x="T5" y="T7"/>
                                </a:cxn>
                                <a:cxn ang="0">
                                  <a:pos x="T9" y="T11"/>
                                </a:cxn>
                                <a:cxn ang="0">
                                  <a:pos x="T13" y="T15"/>
                                </a:cxn>
                                <a:cxn ang="0">
                                  <a:pos x="T17" y="T19"/>
                                </a:cxn>
                                <a:cxn ang="0">
                                  <a:pos x="T21" y="T23"/>
                                </a:cxn>
                              </a:cxnLst>
                              <a:rect l="0" t="0" r="r" b="b"/>
                              <a:pathLst>
                                <a:path fill="norm" h="275" w="6272" stroke="1">
                                  <a:moveTo>
                                    <a:pt x="6217" y="110"/>
                                  </a:moveTo>
                                  <a:lnTo>
                                    <a:pt x="6025" y="110"/>
                                  </a:lnTo>
                                  <a:lnTo>
                                    <a:pt x="6025" y="165"/>
                                  </a:lnTo>
                                  <a:lnTo>
                                    <a:pt x="6217" y="165"/>
                                  </a:lnTo>
                                  <a:lnTo>
                                    <a:pt x="6272" y="138"/>
                                  </a:lnTo>
                                  <a:lnTo>
                                    <a:pt x="6217" y="11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wgp>
                  </a:graphicData>
                </a:graphic>
                <wp14:sizeRelH relativeFrom="page">
                  <wp14:pctWidth>0</wp14:pctWidth>
                </wp14:sizeRelH>
                <wp14:sizeRelV relativeFrom="page">
                  <wp14:pctHeight>0</wp14:pctHeight>
                </wp14:sizeRelV>
              </wp:anchor>
            </w:drawing>
          </mc:Choice>
          <mc:Fallback>
            <w:pict>
              <v:group id="Group 880" o:spid="_x0000_s1114" style="width:360.3pt;height:310pt;margin-top:35.6pt;margin-left:121.75pt;mso-position-horizontal-relative:page;position:absolute;z-index:251661312" coordorigin="2435,712" coordsize="7206,6200">
                <v:group id="Group 1013" o:spid="_x0000_s1115" style="width:1022;height:6148;left:3943;position:absolute;top:737" coordorigin="3943,737" coordsize="1022,6148">
                  <v:shape id="Freeform 1015" o:spid="_x0000_s1116" style="width:1022;height:6148;left:3943;mso-wrap-style:square;position:absolute;top:737;visibility:visible;v-text-anchor:top" coordsize="1022,6148" path="m1021,5764l,5764l510,6148l1021,5764xe" fillcolor="#17365d" stroked="f">
                    <v:path arrowok="t" o:connecttype="custom" o:connectlocs="1021,6501;0,6501;510,6885;1021,6501" o:connectangles="0,0,0,0"/>
                  </v:shape>
                  <v:shape id="Freeform 1014" o:spid="_x0000_s1117" style="width:1022;height:6148;left:3943;mso-wrap-style:square;position:absolute;top:737;visibility:visible;v-text-anchor:top" coordsize="1022,6148" path="m683,l336,l336,5764l683,5764,683,xe" fillcolor="#17365d" stroked="f">
                    <v:path arrowok="t" o:connecttype="custom" o:connectlocs="683,737;336,737;336,6501;683,6501;683,737" o:connectangles="0,0,0,0,0"/>
                  </v:shape>
                </v:group>
                <v:group id="Group 998" o:spid="_x0000_s1118" style="width:1076;height:6200;left:3916;position:absolute;top:712" coordorigin="3916,712" coordsize="1076,6200">
                  <v:shape id="Freeform 1012" o:spid="_x0000_s1119" style="width:1076;height:6200;left:3916;mso-wrap-style:square;position:absolute;top:712;visibility:visible;v-text-anchor:top" coordsize="1076,6200" path="m338,5763l16,5763l7,5771l3,5780l,5791l3,5802l12,5809l523,6193l531,6199l543,6199l553,6193l607,6152l523,6152l538,6141l102,5814l27,5814l42,5768l338,5768l338,5763xe" fillcolor="#17365d" stroked="f">
                    <v:path arrowok="t" o:connecttype="custom" o:connectlocs="338,6475;16,6475;7,6483;3,6492;0,6503;3,6514;12,6521;523,6905;531,6911;543,6911;553,6905;607,6864;523,6864;538,6853;102,6526;27,6526;42,6480;338,6480;338,6475" o:connectangles="0,0,0,0,0,0,0,0,0,0,0,0,0,0,0,0,0,0,0"/>
                  </v:shape>
                  <v:shape id="Freeform 1011" o:spid="_x0000_s1120" style="width:1076;height:6200;left:3916;mso-wrap-style:square;position:absolute;top:712;visibility:visible;v-text-anchor:top" coordsize="1076,6200" path="m538,6141l523,6152l553,6152l538,6141xe" fillcolor="#17365d" stroked="f">
                    <v:path arrowok="t" o:connecttype="custom" o:connectlocs="538,6853;523,6864;553,6864;538,6853" o:connectangles="0,0,0,0"/>
                  </v:shape>
                  <v:shape id="Freeform 1010" o:spid="_x0000_s1121" style="width:1076;height:6200;left:3916;mso-wrap-style:square;position:absolute;top:712;visibility:visible;v-text-anchor:top" coordsize="1076,6200" path="m1033,5768l538,6141l553,6152l607,6152l1056,5814l1048,5814l1033,5768xe" fillcolor="#17365d" stroked="f">
                    <v:path arrowok="t" o:connecttype="custom" o:connectlocs="1033,6480;538,6853;553,6864;607,6864;1056,6526;1048,6526;1033,6480" o:connectangles="0,0,0,0,0,0,0"/>
                  </v:shape>
                  <v:shape id="Freeform 1009" o:spid="_x0000_s1122" style="width:1076;height:6200;left:3916;mso-wrap-style:square;position:absolute;top:712;visibility:visible;v-text-anchor:top" coordsize="1076,6200" path="m42,5768l27,5814l102,5814,42,5768xe" fillcolor="#17365d" stroked="f">
                    <v:path arrowok="t" o:connecttype="custom" o:connectlocs="42,6480;27,6526;102,6526;42,6480" o:connectangles="0,0,0,0"/>
                  </v:shape>
                  <v:shape id="Freeform 1008" o:spid="_x0000_s1123" style="width:1076;height:6200;left:3916;mso-wrap-style:square;position:absolute;top:712;visibility:visible;v-text-anchor:top" coordsize="1076,6200" path="m338,5768l42,5768l102,5814l376,5814l388,5802l388,5789l338,5789l338,5768xe" fillcolor="#17365d" stroked="f">
                    <v:path arrowok="t" o:connecttype="custom" o:connectlocs="338,6480;42,6480;102,6526;376,6526;388,6514;388,6501;338,6501;338,6480" o:connectangles="0,0,0,0,0,0,0,0"/>
                  </v:shape>
                  <v:shape id="Freeform 1007" o:spid="_x0000_s1124" style="width:1076;height:6200;left:3916;mso-wrap-style:square;position:absolute;top:712;visibility:visible;v-text-anchor:top" coordsize="1076,6200" path="m686,25l686,5802l697,5814l972,5814l1006,5789l735,5789l710,5763l735,5763l735,50l710,50l686,25xe" fillcolor="#17365d" stroked="f">
                    <v:path arrowok="t" o:connecttype="custom" o:connectlocs="686,737;686,6514;697,6526;972,6526;1006,6501;735,6501;710,6475;735,6475;735,762;710,762;686,737" o:connectangles="0,0,0,0,0,0,0,0,0,0,0"/>
                  </v:shape>
                  <v:shape id="Freeform 1006" o:spid="_x0000_s1125" style="width:1076;height:6200;left:3916;mso-wrap-style:square;position:absolute;top:712;visibility:visible;v-text-anchor:top" coordsize="1076,6200" path="m1066,5768l1033,5768l1048,5814l1056,5814l1063,5809l1071,5802l1075,5791l1071,5780l1069,5771l1066,5768xe" fillcolor="#17365d" stroked="f">
                    <v:path arrowok="t" o:connecttype="custom" o:connectlocs="1066,6480;1033,6480;1048,6526;1056,6526;1063,6521;1071,6514;1075,6503;1071,6492;1069,6483;1066,6480" o:connectangles="0,0,0,0,0,0,0,0,0,0"/>
                  </v:shape>
                  <v:shape id="Freeform 1005" o:spid="_x0000_s1126" style="width:1076;height:6200;left:3916;mso-wrap-style:square;position:absolute;top:712;visibility:visible;v-text-anchor:top" coordsize="1076,6200" path="m724,l349,,338,11l338,5789l363,5763l388,5763l388,50l363,50l388,25l735,25l735,11,724,xe" fillcolor="#17365d" stroked="f">
                    <v:path arrowok="t" o:connecttype="custom" o:connectlocs="724,712;349,712;338,723;338,6501;363,6475;388,6475;388,762;363,762;388,737;735,737;735,723;724,712" o:connectangles="0,0,0,0,0,0,0,0,0,0,0,0"/>
                  </v:shape>
                  <v:shape id="Freeform 1004" o:spid="_x0000_s1127" style="width:1076;height:6200;left:3916;mso-wrap-style:square;position:absolute;top:712;visibility:visible;v-text-anchor:top" coordsize="1076,6200" path="m388,5763l363,5763l338,5789l388,5789l388,5763xe" fillcolor="#17365d" stroked="f">
                    <v:path arrowok="t" o:connecttype="custom" o:connectlocs="388,6475;363,6475;338,6501;388,6501;388,6475" o:connectangles="0,0,0,0,0"/>
                  </v:shape>
                  <v:shape id="Freeform 1003" o:spid="_x0000_s1128" style="width:1076;height:6200;left:3916;mso-wrap-style:square;position:absolute;top:712;visibility:visible;v-text-anchor:top" coordsize="1076,6200" path="m735,5763l710,5763l735,5789l735,5763xe" fillcolor="#17365d" stroked="f">
                    <v:path arrowok="t" o:connecttype="custom" o:connectlocs="735,6475;710,6475;735,6501;735,6475" o:connectangles="0,0,0,0"/>
                  </v:shape>
                  <v:shape id="Freeform 1002" o:spid="_x0000_s1129" style="width:1076;height:6200;left:3916;mso-wrap-style:square;position:absolute;top:712;visibility:visible;v-text-anchor:top" coordsize="1076,6200" path="m1059,5763l735,5763l735,5789l1006,5789l1033,5768l1066,5768l1059,5763xe" fillcolor="#17365d" stroked="f">
                    <v:path arrowok="t" o:connecttype="custom" o:connectlocs="1059,6475;735,6475;735,6501;1006,6501;1033,6480;1066,6480;1059,6475" o:connectangles="0,0,0,0,0,0,0"/>
                  </v:shape>
                  <v:shape id="Freeform 1001" o:spid="_x0000_s1130" style="width:1076;height:6200;left:3916;mso-wrap-style:square;position:absolute;top:712;visibility:visible;v-text-anchor:top" coordsize="1076,6200" path="m388,25l363,50l388,50l388,25xe" fillcolor="#17365d" stroked="f">
                    <v:path arrowok="t" o:connecttype="custom" o:connectlocs="388,737;363,762;388,762;388,737" o:connectangles="0,0,0,0"/>
                  </v:shape>
                  <v:shape id="Freeform 1000" o:spid="_x0000_s1131" style="width:1076;height:6200;left:3916;mso-wrap-style:square;position:absolute;top:712;visibility:visible;v-text-anchor:top" coordsize="1076,6200" path="m686,25l388,25l388,50l686,50l686,25xe" fillcolor="#17365d" stroked="f">
                    <v:path arrowok="t" o:connecttype="custom" o:connectlocs="686,737;388,737;388,762;686,762;686,737" o:connectangles="0,0,0,0,0"/>
                  </v:shape>
                  <v:shape id="Freeform 999" o:spid="_x0000_s1132" style="width:1076;height:6200;left:3916;mso-wrap-style:square;position:absolute;top:712;visibility:visible;v-text-anchor:top" coordsize="1076,6200" path="m735,25l686,25l710,50l735,50l735,25xe" fillcolor="#17365d" stroked="f">
                    <v:path arrowok="t" o:connecttype="custom" o:connectlocs="735,737;686,737;710,762;735,762;735,737" o:connectangles="0,0,0,0,0"/>
                  </v:shape>
                </v:group>
                <v:group id="Group 992" o:spid="_x0000_s1133" style="width:1510;height:275;left:2436;position:absolute;top:2520" coordorigin="2436,2520" coordsize="1510,275">
                  <v:shape id="Freeform 997" o:spid="_x0000_s1134" style="width:1510;height:275;left:2436;mso-wrap-style:square;position:absolute;top:2520;visibility:visible;v-text-anchor:top" coordsize="1510,275" path="m1235,l1235,275l1455,165l1262,165l1262,111l1457,111l1235,xe" fillcolor="#c00000" stroked="f">
                    <v:path arrowok="t" o:connecttype="custom" o:connectlocs="1235,2520;1235,2795;1455,2685;1262,2685;1262,2631;1457,2631;1235,2520" o:connectangles="0,0,0,0,0,0,0"/>
                  </v:shape>
                  <v:shape id="Freeform 996" o:spid="_x0000_s1135" style="width:1510;height:275;left:2436;mso-wrap-style:square;position:absolute;top:2520;visibility:visible;v-text-anchor:top" coordsize="1510,275" path="m68,56l8,105,,156l7,176l20,194l37,208l57,217l79,220l80,220l138,195l156,165l79,165l79,111l157,111l149,93,135,78,116,66,94,58,68,56xe" fillcolor="#c00000" stroked="f">
                    <v:path arrowok="t" o:connecttype="custom" o:connectlocs="68,2576;8,2625;0,2676;7,2696;20,2714;37,2728;57,2737;79,2740;80,2740;138,2715;156,2685;79,2685;79,2631;157,2631;149,2613;135,2598;116,2586;94,2578;68,2576" o:connectangles="0,0,0,0,0,0,0,0,0,0,0,0,0,0,0,0,0,0,0"/>
                  </v:shape>
                  <v:shape id="Freeform 995" o:spid="_x0000_s1136" style="width:1510;height:275;left:2436;mso-wrap-style:square;position:absolute;top:2520;visibility:visible;v-text-anchor:top" coordsize="1510,275" path="m157,111l79,111l79,165l156,165l159,156l162,132l158,111l157,111xe" fillcolor="#c00000" stroked="f">
                    <v:path arrowok="t" o:connecttype="custom" o:connectlocs="157,2631;79,2631;79,2685;156,2685;159,2676;162,2652;158,2631;157,2631" o:connectangles="0,0,0,0,0,0,0,0"/>
                  </v:shape>
                  <v:shape id="Freeform 994" o:spid="_x0000_s1137" style="width:1510;height:275;left:2436;mso-wrap-style:square;position:absolute;top:2520;visibility:visible;v-text-anchor:top" coordsize="1510,275" path="m1235,111l157,111l158,111l162,132l159,156l156,165l1235,165l1235,111xe" fillcolor="#c00000" stroked="f">
                    <v:path arrowok="t" o:connecttype="custom" o:connectlocs="1235,2631;157,2631;158,2631;162,2652;159,2676;156,2685;1235,2685;1235,2631" o:connectangles="0,0,0,0,0,0,0,0"/>
                  </v:shape>
                  <v:shape id="Freeform 993" o:spid="_x0000_s1138" style="width:1510;height:275;left:2436;mso-wrap-style:square;position:absolute;top:2520;visibility:visible;v-text-anchor:top" coordsize="1510,275" path="m1457,111l1262,111l1262,165l1455,165l1510,137l1457,111xe" fillcolor="#c00000" stroked="f">
                    <v:path arrowok="t" o:connecttype="custom" o:connectlocs="1457,2631;1262,2631;1262,2685;1455,2685;1510,2657;1457,2631" o:connectangles="0,0,0,0,0,0"/>
                  </v:shape>
                </v:group>
                <v:group id="Group 986" o:spid="_x0000_s1139" style="width:2160;height:275;left:2436;position:absolute;top:2854" coordorigin="2436,2854" coordsize="2160,275">
                  <v:shape id="Freeform 991" o:spid="_x0000_s1140" style="width:2160;height:275;left:2436;mso-wrap-style:square;position:absolute;top:2854;visibility:visible;v-text-anchor:top" coordsize="2160,275" path="m1883,l1883,275l2106,164l1910,164l1910,110l2104,110l1883,xe" fillcolor="#c00000" stroked="f">
                    <v:path arrowok="t" o:connecttype="custom" o:connectlocs="1883,2854;1883,3129;2106,3018;1910,3018;1910,2964;2104,2964;1883,2854" o:connectangles="0,0,0,0,0,0,0"/>
                  </v:shape>
                  <v:shape id="Freeform 990" o:spid="_x0000_s1141" style="width:2160;height:275;left:2436;mso-wrap-style:square;position:absolute;top:2854;visibility:visible;v-text-anchor:top" coordsize="2160,275" path="m68,56l8,105,,155l7,176l20,194l37,207l57,216l79,219l80,219l138,194l156,164l79,164l79,110l157,110l149,93,134,78,116,66,94,58,68,56xe" fillcolor="#c00000" stroked="f">
                    <v:path arrowok="t" o:connecttype="custom" o:connectlocs="68,2910;8,2959;0,3009;7,3030;20,3048;37,3061;57,3070;79,3073;80,3073;138,3048;156,3018;79,3018;79,2964;157,2964;149,2947;134,2932;116,2920;94,2912;68,2910" o:connectangles="0,0,0,0,0,0,0,0,0,0,0,0,0,0,0,0,0,0,0"/>
                  </v:shape>
                  <v:shape id="Freeform 989" o:spid="_x0000_s1142" style="width:2160;height:275;left:2436;mso-wrap-style:square;position:absolute;top:2854;visibility:visible;v-text-anchor:top" coordsize="2160,275" path="m157,110l79,110l79,164l156,164l159,156l162,132l158,111l157,110xe" fillcolor="#c00000" stroked="f">
                    <v:path arrowok="t" o:connecttype="custom" o:connectlocs="157,2964;79,2964;79,3018;156,3018;159,3010;162,2986;158,2965;157,2964" o:connectangles="0,0,0,0,0,0,0,0"/>
                  </v:shape>
                  <v:shape id="Freeform 988" o:spid="_x0000_s1143" style="width:2160;height:275;left:2436;mso-wrap-style:square;position:absolute;top:2854;visibility:visible;v-text-anchor:top" coordsize="2160,275" path="m1883,110l157,110l158,111l162,132l159,156l156,164l1883,164l1883,110xe" fillcolor="#c00000" stroked="f">
                    <v:path arrowok="t" o:connecttype="custom" o:connectlocs="1883,2964;157,2964;158,2965;162,2986;159,3010;156,3018;1883,3018;1883,2964" o:connectangles="0,0,0,0,0,0,0,0"/>
                  </v:shape>
                  <v:shape id="Freeform 987" o:spid="_x0000_s1144" style="width:2160;height:275;left:2436;mso-wrap-style:square;position:absolute;top:2854;visibility:visible;v-text-anchor:top" coordsize="2160,275" path="m2104,110l1910,110l1910,164l2106,164l2159,138l2104,110xe" fillcolor="#c00000" stroked="f">
                    <v:path arrowok="t" o:connecttype="custom" o:connectlocs="2104,2964;1910,2964;1910,3018;2106,3018;2159,2992;2104,2964" o:connectangles="0,0,0,0,0,0"/>
                  </v:shape>
                </v:group>
                <v:group id="Group 980" o:spid="_x0000_s1145" style="width:3147;height:275;left:2436;position:absolute;top:3191" coordorigin="2436,3191" coordsize="3147,275">
                  <v:shape id="Freeform 985" o:spid="_x0000_s1146" style="width:3147;height:275;left:2436;mso-wrap-style:square;position:absolute;top:3191;visibility:visible;v-text-anchor:top" coordsize="3147,275" path="m2872,l2872,275l3091,164l2899,164l2899,109l3091,109l2872,xe" fillcolor="#c00000" stroked="f">
                    <v:path arrowok="t" o:connecttype="custom" o:connectlocs="2872,3191;2872,3466;3091,3355;2899,3355;2899,3300;3091,3300;2872,3191" o:connectangles="0,0,0,0,0,0,0"/>
                  </v:shape>
                  <v:shape id="Freeform 984" o:spid="_x0000_s1147" style="width:3147;height:275;left:2436;mso-wrap-style:square;position:absolute;top:3191;visibility:visible;v-text-anchor:top" coordsize="3147,275" path="m68,55l8,105,,155l7,176l20,194l37,208l57,216l79,220l81,220l138,194l155,164l79,164l79,109l157,109l148,92,134,76,115,65,93,57,68,55xe" fillcolor="#c00000" stroked="f">
                    <v:path arrowok="t" o:connecttype="custom" o:connectlocs="68,3246;8,3296;0,3346;7,3367;20,3385;37,3399;57,3407;79,3411;81,3411;138,3385;155,3355;79,3355;79,3300;157,3300;148,3283;134,3267;115,3256;93,3248;68,3246" o:connectangles="0,0,0,0,0,0,0,0,0,0,0,0,0,0,0,0,0,0,0"/>
                  </v:shape>
                  <v:shape id="Freeform 983" o:spid="_x0000_s1148" style="width:3147;height:275;left:2436;mso-wrap-style:square;position:absolute;top:3191;visibility:visible;v-text-anchor:top" coordsize="3147,275" path="m157,109l79,109l79,164l155,164l159,155l162,130l157,110l157,109xe" fillcolor="#c00000" stroked="f">
                    <v:path arrowok="t" o:connecttype="custom" o:connectlocs="157,3300;79,3300;79,3355;155,3355;159,3346;162,3321;157,3301;157,3300" o:connectangles="0,0,0,0,0,0,0,0"/>
                  </v:shape>
                  <v:shape id="Freeform 982" o:spid="_x0000_s1149" style="width:3147;height:275;left:2436;mso-wrap-style:square;position:absolute;top:3191;visibility:visible;v-text-anchor:top" coordsize="3147,275" path="m2872,109l157,109l157,110l162,130l159,155l155,164l2872,164l2872,109xe" fillcolor="#c00000" stroked="f">
                    <v:path arrowok="t" o:connecttype="custom" o:connectlocs="2872,3300;157,3300;157,3301;162,3321;159,3346;155,3355;2872,3355;2872,3300" o:connectangles="0,0,0,0,0,0,0,0"/>
                  </v:shape>
                  <v:shape id="Freeform 981" o:spid="_x0000_s1150" style="width:3147;height:275;left:2436;mso-wrap-style:square;position:absolute;top:3191;visibility:visible;v-text-anchor:top" coordsize="3147,275" path="m3091,109l2899,109l2899,164l3091,164l3146,137l3091,109xe" fillcolor="#c00000" stroked="f">
                    <v:path arrowok="t" o:connecttype="custom" o:connectlocs="3091,3300;2899,3300;2899,3355;3091,3355;3146,3328;3091,3300" o:connectangles="0,0,0,0,0,0"/>
                  </v:shape>
                </v:group>
                <v:group id="Group 977" o:spid="_x0000_s1151" style="width:1023;height:6148;left:5988;position:absolute;top:737" coordorigin="5988,737" coordsize="1023,6148">
                  <v:shape id="Freeform 979" o:spid="_x0000_s1152" style="width:1023;height:6148;left:5988;mso-wrap-style:square;position:absolute;top:737;visibility:visible;v-text-anchor:top" coordsize="1023,6148" path="m1022,5764l,5764l511,6148l1022,5764xe" fillcolor="#17365d" stroked="f">
                    <v:path arrowok="t" o:connecttype="custom" o:connectlocs="1022,6501;0,6501;511,6885;1022,6501" o:connectangles="0,0,0,0"/>
                  </v:shape>
                  <v:shape id="Freeform 978" o:spid="_x0000_s1153" style="width:1023;height:6148;left:5988;mso-wrap-style:square;position:absolute;top:737;visibility:visible;v-text-anchor:top" coordsize="1023,6148" path="m685,l337,l337,5764l685,5764,685,xe" fillcolor="#17365d" stroked="f">
                    <v:path arrowok="t" o:connecttype="custom" o:connectlocs="685,737;337,737;337,6501;685,6501;685,737" o:connectangles="0,0,0,0,0"/>
                  </v:shape>
                </v:group>
                <v:group id="Group 962" o:spid="_x0000_s1154" style="width:1077;height:6200;left:5962;position:absolute;top:712" coordorigin="5962,712" coordsize="1077,6200">
                  <v:shape id="Freeform 976" o:spid="_x0000_s1155" style="width:1077;height:6200;left:5962;mso-wrap-style:square;position:absolute;top:712;visibility:visible;v-text-anchor:top" coordsize="1077,6200" path="m339,5763l15,5763l6,5771l2,5780l,5791l3,5802l12,5809l522,6193l530,6199l543,6199l552,6193l606,6152l522,6152l537,6141l102,5814l26,5814l42,5768l339,5768l339,5763xe" fillcolor="#17365d" stroked="f">
                    <v:path arrowok="t" o:connecttype="custom" o:connectlocs="339,6475;15,6475;6,6483;2,6492;0,6503;3,6514;12,6521;522,6905;530,6911;543,6911;552,6905;606,6864;522,6864;537,6853;102,6526;26,6526;42,6480;339,6480;339,6475" o:connectangles="0,0,0,0,0,0,0,0,0,0,0,0,0,0,0,0,0,0,0"/>
                  </v:shape>
                  <v:shape id="Freeform 975" o:spid="_x0000_s1156" style="width:1077;height:6200;left:5962;mso-wrap-style:square;position:absolute;top:712;visibility:visible;v-text-anchor:top" coordsize="1077,6200" path="m537,6141l522,6152l552,6152l537,6141xe" fillcolor="#17365d" stroked="f">
                    <v:path arrowok="t" o:connecttype="custom" o:connectlocs="537,6853;522,6864;552,6864;537,6853" o:connectangles="0,0,0,0"/>
                  </v:shape>
                  <v:shape id="Freeform 974" o:spid="_x0000_s1157" style="width:1077;height:6200;left:5962;mso-wrap-style:square;position:absolute;top:712;visibility:visible;v-text-anchor:top" coordsize="1077,6200" path="m1034,5768l537,6141l552,6152l606,6152l1058,5814l1048,5814l1034,5768xe" fillcolor="#17365d" stroked="f">
                    <v:path arrowok="t" o:connecttype="custom" o:connectlocs="1034,6480;537,6853;552,6864;606,6864;1058,6526;1048,6526;1034,6480" o:connectangles="0,0,0,0,0,0,0"/>
                  </v:shape>
                  <v:shape id="Freeform 973" o:spid="_x0000_s1158" style="width:1077;height:6200;left:5962;mso-wrap-style:square;position:absolute;top:712;visibility:visible;v-text-anchor:top" coordsize="1077,6200" path="m42,5768l26,5814l102,5814,42,5768xe" fillcolor="#17365d" stroked="f">
                    <v:path arrowok="t" o:connecttype="custom" o:connectlocs="42,6480;26,6526;102,6526;42,6480" o:connectangles="0,0,0,0"/>
                  </v:shape>
                  <v:shape id="Freeform 972" o:spid="_x0000_s1159" style="width:1077;height:6200;left:5962;mso-wrap-style:square;position:absolute;top:712;visibility:visible;v-text-anchor:top" coordsize="1077,6200" path="m339,5768l42,5768l102,5814l378,5814l388,5802l388,5789l339,5789l339,5768xe" fillcolor="#17365d" stroked="f">
                    <v:path arrowok="t" o:connecttype="custom" o:connectlocs="339,6480;42,6480;102,6526;378,6526;388,6514;388,6501;339,6501;339,6480" o:connectangles="0,0,0,0,0,0,0,0"/>
                  </v:shape>
                  <v:shape id="Freeform 971" o:spid="_x0000_s1160" style="width:1077;height:6200;left:5962;mso-wrap-style:square;position:absolute;top:712;visibility:visible;v-text-anchor:top" coordsize="1077,6200" path="m686,25l686,5802l697,5814l973,5814l1007,5789l736,5789l711,5763l736,5763l736,50l711,50l686,25xe" fillcolor="#17365d" stroked="f">
                    <v:path arrowok="t" o:connecttype="custom" o:connectlocs="686,737;686,6514;697,6526;973,6526;1007,6501;736,6501;711,6475;736,6475;736,762;711,762;686,737" o:connectangles="0,0,0,0,0,0,0,0,0,0,0"/>
                  </v:shape>
                  <v:shape id="Freeform 970" o:spid="_x0000_s1161" style="width:1077;height:6200;left:5962;mso-wrap-style:square;position:absolute;top:712;visibility:visible;v-text-anchor:top" coordsize="1077,6200" path="m1066,5768l1034,5768l1048,5814l1058,5814l1064,5809l1072,5802l1076,5791l1072,5780l1069,5771l1066,5768xe" fillcolor="#17365d" stroked="f">
                    <v:path arrowok="t" o:connecttype="custom" o:connectlocs="1066,6480;1034,6480;1048,6526;1058,6526;1064,6521;1072,6514;1076,6503;1072,6492;1069,6483;1066,6480" o:connectangles="0,0,0,0,0,0,0,0,0,0"/>
                  </v:shape>
                  <v:shape id="Freeform 969" o:spid="_x0000_s1162" style="width:1077;height:6200;left:5962;mso-wrap-style:square;position:absolute;top:712;visibility:visible;v-text-anchor:top" coordsize="1077,6200" path="m724,l350,,339,11l339,5789l363,5763l388,5763l388,50l363,50l388,25l736,25l736,11,724,xe" fillcolor="#17365d" stroked="f">
                    <v:path arrowok="t" o:connecttype="custom" o:connectlocs="724,712;350,712;339,723;339,6501;363,6475;388,6475;388,762;363,762;388,737;736,737;736,723;724,712" o:connectangles="0,0,0,0,0,0,0,0,0,0,0,0"/>
                  </v:shape>
                  <v:shape id="Freeform 968" o:spid="_x0000_s1163" style="width:1077;height:6200;left:5962;mso-wrap-style:square;position:absolute;top:712;visibility:visible;v-text-anchor:top" coordsize="1077,6200" path="m388,5763l363,5763l339,5789l388,5789l388,5763xe" fillcolor="#17365d" stroked="f">
                    <v:path arrowok="t" o:connecttype="custom" o:connectlocs="388,6475;363,6475;339,6501;388,6501;388,6475" o:connectangles="0,0,0,0,0"/>
                  </v:shape>
                  <v:shape id="Freeform 967" o:spid="_x0000_s1164" style="width:1077;height:6200;left:5962;mso-wrap-style:square;position:absolute;top:712;visibility:visible;v-text-anchor:top" coordsize="1077,6200" path="m736,5763l711,5763l736,5789l736,5763xe" fillcolor="#17365d" stroked="f">
                    <v:path arrowok="t" o:connecttype="custom" o:connectlocs="736,6475;711,6475;736,6501;736,6475" o:connectangles="0,0,0,0"/>
                  </v:shape>
                  <v:shape id="Freeform 966" o:spid="_x0000_s1165" style="width:1077;height:6200;left:5962;mso-wrap-style:square;position:absolute;top:712;visibility:visible;v-text-anchor:top" coordsize="1077,6200" path="m1059,5763l736,5763l736,5789l1007,5789l1034,5768l1066,5768l1059,5763xe" fillcolor="#17365d" stroked="f">
                    <v:path arrowok="t" o:connecttype="custom" o:connectlocs="1059,6475;736,6475;736,6501;1007,6501;1034,6480;1066,6480;1059,6475" o:connectangles="0,0,0,0,0,0,0"/>
                  </v:shape>
                  <v:shape id="Freeform 965" o:spid="_x0000_s1166" style="width:1077;height:6200;left:5962;mso-wrap-style:square;position:absolute;top:712;visibility:visible;v-text-anchor:top" coordsize="1077,6200" path="m388,25l363,50l388,50l388,25xe" fillcolor="#17365d" stroked="f">
                    <v:path arrowok="t" o:connecttype="custom" o:connectlocs="388,737;363,762;388,762;388,737" o:connectangles="0,0,0,0"/>
                  </v:shape>
                  <v:shape id="Freeform 964" o:spid="_x0000_s1167" style="width:1077;height:6200;left:5962;mso-wrap-style:square;position:absolute;top:712;visibility:visible;v-text-anchor:top" coordsize="1077,6200" path="m686,25l388,25l388,50l686,50l686,25xe" fillcolor="#17365d" stroked="f">
                    <v:path arrowok="t" o:connecttype="custom" o:connectlocs="686,737;388,737;388,762;686,762;686,737" o:connectangles="0,0,0,0,0"/>
                  </v:shape>
                  <v:shape id="Freeform 963" o:spid="_x0000_s1168" style="width:1077;height:6200;left:5962;mso-wrap-style:square;position:absolute;top:712;visibility:visible;v-text-anchor:top" coordsize="1077,6200" path="m736,25l686,25l711,50l736,50l736,25xe" fillcolor="#17365d" stroked="f">
                    <v:path arrowok="t" o:connecttype="custom" o:connectlocs="736,737;686,737;711,762;736,762;736,737" o:connectangles="0,0,0,0,0"/>
                  </v:shape>
                </v:group>
                <v:group id="Group 956" o:spid="_x0000_s1169" style="width:5046;height:275;left:2435;position:absolute;top:3490" coordorigin="2435,3490" coordsize="5046,275">
                  <v:shape id="Freeform 961" o:spid="_x0000_s1170" style="width:5046;height:275;left:2435;mso-wrap-style:square;position:absolute;top:3490;visibility:visible;v-text-anchor:top" coordsize="5046,275" path="m4771,l4771,275l4990,165l4799,165l4799,110l4991,110l4771,xe" fillcolor="#548235" stroked="f">
                    <v:path arrowok="t" o:connecttype="custom" o:connectlocs="4771,3490;4771,3765;4990,3655;4799,3655;4799,3600;4991,3600;4771,3490" o:connectangles="0,0,0,0,0,0,0"/>
                  </v:shape>
                  <v:shape id="Freeform 960" o:spid="_x0000_s1171" style="width:5046;height:275;left:2435;mso-wrap-style:square;position:absolute;top:3490;visibility:visible;v-text-anchor:top" coordsize="5046,275" path="m69,56l9,105,,155l8,176l21,194l37,208l57,216l80,219l81,219l139,195l156,165l80,165l80,110l158,110l149,93,135,77,117,66,95,58,69,56xe" fillcolor="#548235" stroked="f">
                    <v:path arrowok="t" o:connecttype="custom" o:connectlocs="69,3546;9,3595;0,3645;8,3666;21,3684;37,3698;57,3706;80,3709;81,3709;139,3685;156,3655;80,3655;80,3600;158,3600;149,3583;135,3567;117,3556;95,3548;69,3546" o:connectangles="0,0,0,0,0,0,0,0,0,0,0,0,0,0,0,0,0,0,0"/>
                  </v:shape>
                  <v:shape id="Freeform 959" o:spid="_x0000_s1172" style="width:5046;height:275;left:2435;mso-wrap-style:square;position:absolute;top:3490;visibility:visible;v-text-anchor:top" coordsize="5046,275" path="m158,110l80,110l80,165l156,165l160,156l163,132l159,111l158,110xe" fillcolor="#548235" stroked="f">
                    <v:path arrowok="t" o:connecttype="custom" o:connectlocs="158,3600;80,3600;80,3655;156,3655;160,3646;163,3622;159,3601;158,3600" o:connectangles="0,0,0,0,0,0,0,0"/>
                  </v:shape>
                  <v:shape id="Freeform 958" o:spid="_x0000_s1173" style="width:5046;height:275;left:2435;mso-wrap-style:square;position:absolute;top:3490;visibility:visible;v-text-anchor:top" coordsize="5046,275" path="m4771,110l158,110l159,111l163,132l160,156l156,165l4771,165l4771,110xe" fillcolor="#548235" stroked="f">
                    <v:path arrowok="t" o:connecttype="custom" o:connectlocs="4771,3600;158,3600;159,3601;163,3622;160,3646;156,3655;4771,3655;4771,3600" o:connectangles="0,0,0,0,0,0,0,0"/>
                  </v:shape>
                  <v:shape id="Freeform 957" o:spid="_x0000_s1174" style="width:5046;height:275;left:2435;mso-wrap-style:square;position:absolute;top:3490;visibility:visible;v-text-anchor:top" coordsize="5046,275" path="m4991,110l4799,110l4799,165l4990,165l5046,138l4991,110xe" fillcolor="#548235" stroked="f">
                    <v:path arrowok="t" o:connecttype="custom" o:connectlocs="4991,3600;4799,3600;4799,3655;4990,3655;5046,3628;4991,3600" o:connectangles="0,0,0,0,0,0"/>
                  </v:shape>
                </v:group>
                <v:group id="Group 953" o:spid="_x0000_s1175" style="width:1022;height:6148;left:8034;position:absolute;top:737" coordorigin="8034,737" coordsize="1022,6148">
                  <v:shape id="Freeform 955" o:spid="_x0000_s1176" style="width:1022;height:6148;left:8034;mso-wrap-style:square;position:absolute;top:737;visibility:visible;v-text-anchor:top" coordsize="1022,6148" path="m1021,5764l,5764l511,6148l1021,5764xe" fillcolor="#17365d" stroked="f">
                    <v:path arrowok="t" o:connecttype="custom" o:connectlocs="1021,6501;0,6501;511,6885;1021,6501" o:connectangles="0,0,0,0"/>
                  </v:shape>
                  <v:shape id="Freeform 954" o:spid="_x0000_s1177" style="width:1022;height:6148;left:8034;mso-wrap-style:square;position:absolute;top:737;visibility:visible;v-text-anchor:top" coordsize="1022,6148" path="m685,l338,l338,5764l685,5764,685,xe" fillcolor="#17365d" stroked="f">
                    <v:path arrowok="t" o:connecttype="custom" o:connectlocs="685,737;338,737;338,6501;685,6501;685,737" o:connectangles="0,0,0,0,0"/>
                  </v:shape>
                </v:group>
                <v:group id="Group 938" o:spid="_x0000_s1178" style="width:1076;height:6200;left:8008;position:absolute;top:712" coordorigin="8008,712" coordsize="1076,6200">
                  <v:shape id="Freeform 952" o:spid="_x0000_s1179" style="width:1076;height:6200;left:8008;mso-wrap-style:square;position:absolute;top:712;visibility:visible;v-text-anchor:top" coordsize="1076,6200" path="m339,5763l15,5763l6,5771l3,5780l,5791l3,5802l12,5809l522,6193l531,6199l543,6199l552,6193l606,6152l522,6152l537,6141l102,5814l26,5814l42,5768l339,5768l339,5763xe" fillcolor="#17365d" stroked="f">
                    <v:path arrowok="t" o:connecttype="custom" o:connectlocs="339,6475;15,6475;6,6483;3,6492;0,6503;3,6514;12,6521;522,6905;531,6911;543,6911;552,6905;606,6864;522,6864;537,6853;102,6526;26,6526;42,6480;339,6480;339,6475" o:connectangles="0,0,0,0,0,0,0,0,0,0,0,0,0,0,0,0,0,0,0"/>
                  </v:shape>
                  <v:shape id="Freeform 951" o:spid="_x0000_s1180" style="width:1076;height:6200;left:8008;mso-wrap-style:square;position:absolute;top:712;visibility:visible;v-text-anchor:top" coordsize="1076,6200" path="m537,6141l522,6152l552,6152l537,6141xe" fillcolor="#17365d" stroked="f">
                    <v:path arrowok="t" o:connecttype="custom" o:connectlocs="537,6853;522,6864;552,6864;537,6853" o:connectangles="0,0,0,0"/>
                  </v:shape>
                  <v:shape id="Freeform 950" o:spid="_x0000_s1181" style="width:1076;height:6200;left:8008;mso-wrap-style:square;position:absolute;top:712;visibility:visible;v-text-anchor:top" coordsize="1076,6200" path="m1033,5768l537,6141l552,6152l606,6152l1056,5814l1047,5814l1033,5768xe" fillcolor="#17365d" stroked="f">
                    <v:path arrowok="t" o:connecttype="custom" o:connectlocs="1033,6480;537,6853;552,6864;606,6864;1056,6526;1047,6526;1033,6480" o:connectangles="0,0,0,0,0,0,0"/>
                  </v:shape>
                  <v:shape id="Freeform 949" o:spid="_x0000_s1182" style="width:1076;height:6200;left:8008;mso-wrap-style:square;position:absolute;top:712;visibility:visible;v-text-anchor:top" coordsize="1076,6200" path="m42,5768l26,5814l102,5814,42,5768xe" fillcolor="#17365d" stroked="f">
                    <v:path arrowok="t" o:connecttype="custom" o:connectlocs="42,6480;26,6526;102,6526;42,6480" o:connectangles="0,0,0,0"/>
                  </v:shape>
                  <v:shape id="Freeform 948" o:spid="_x0000_s1183" style="width:1076;height:6200;left:8008;mso-wrap-style:square;position:absolute;top:712;visibility:visible;v-text-anchor:top" coordsize="1076,6200" path="m339,5768l42,5768l102,5814l378,5814l388,5802l388,5789l339,5789l339,5768xe" fillcolor="#17365d" stroked="f">
                    <v:path arrowok="t" o:connecttype="custom" o:connectlocs="339,6480;42,6480;102,6526;378,6526;388,6514;388,6501;339,6501;339,6480" o:connectangles="0,0,0,0,0,0,0,0"/>
                  </v:shape>
                  <v:shape id="Freeform 947" o:spid="_x0000_s1184" style="width:1076;height:6200;left:8008;mso-wrap-style:square;position:absolute;top:712;visibility:visible;v-text-anchor:top" coordsize="1076,6200" path="m686,25l686,5802l698,5814l972,5814l1006,5789l736,5789l711,5763l736,5763l736,50l711,50l686,25xe" fillcolor="#17365d" stroked="f">
                    <v:path arrowok="t" o:connecttype="custom" o:connectlocs="686,737;686,6514;698,6526;972,6526;1006,6501;736,6501;711,6475;736,6475;736,762;711,762;686,737" o:connectangles="0,0,0,0,0,0,0,0,0,0,0"/>
                  </v:shape>
                  <v:shape id="Freeform 946" o:spid="_x0000_s1185" style="width:1076;height:6200;left:8008;mso-wrap-style:square;position:absolute;top:712;visibility:visible;v-text-anchor:top" coordsize="1076,6200" path="m1064,5768l1033,5768l1047,5814l1056,5814l1063,5809l1071,5802l1075,5791l1071,5780l1068,5771l1064,5768xe" fillcolor="#17365d" stroked="f">
                    <v:path arrowok="t" o:connecttype="custom" o:connectlocs="1064,6480;1033,6480;1047,6526;1056,6526;1063,6521;1071,6514;1075,6503;1071,6492;1068,6483;1064,6480" o:connectangles="0,0,0,0,0,0,0,0,0,0"/>
                  </v:shape>
                  <v:shape id="Freeform 945" o:spid="_x0000_s1186" style="width:1076;height:6200;left:8008;mso-wrap-style:square;position:absolute;top:712;visibility:visible;v-text-anchor:top" coordsize="1076,6200" path="m726,l350,,339,11l339,5789l364,5763l388,5763l388,50l364,50l388,25l736,25l736,11,726,xe" fillcolor="#17365d" stroked="f">
                    <v:path arrowok="t" o:connecttype="custom" o:connectlocs="726,712;350,712;339,723;339,6501;364,6475;388,6475;388,762;364,762;388,737;736,737;736,723;726,712" o:connectangles="0,0,0,0,0,0,0,0,0,0,0,0"/>
                  </v:shape>
                  <v:shape id="Freeform 944" o:spid="_x0000_s1187" style="width:1076;height:6200;left:8008;mso-wrap-style:square;position:absolute;top:712;visibility:visible;v-text-anchor:top" coordsize="1076,6200" path="m388,5763l364,5763l339,5789l388,5789l388,5763xe" fillcolor="#17365d" stroked="f">
                    <v:path arrowok="t" o:connecttype="custom" o:connectlocs="388,6475;364,6475;339,6501;388,6501;388,6475" o:connectangles="0,0,0,0,0"/>
                  </v:shape>
                  <v:shape id="Freeform 943" o:spid="_x0000_s1188" style="width:1076;height:6200;left:8008;mso-wrap-style:square;position:absolute;top:712;visibility:visible;v-text-anchor:top" coordsize="1076,6200" path="m736,5763l711,5763l736,5789l736,5763xe" fillcolor="#17365d" stroked="f">
                    <v:path arrowok="t" o:connecttype="custom" o:connectlocs="736,6475;711,6475;736,6501;736,6475" o:connectangles="0,0,0,0"/>
                  </v:shape>
                  <v:shape id="Freeform 942" o:spid="_x0000_s1189" style="width:1076;height:6200;left:8008;mso-wrap-style:square;position:absolute;top:712;visibility:visible;v-text-anchor:top" coordsize="1076,6200" path="m1058,5763l736,5763l736,5789l1006,5789l1033,5768l1064,5768l1058,5763xe" fillcolor="#17365d" stroked="f">
                    <v:path arrowok="t" o:connecttype="custom" o:connectlocs="1058,6475;736,6475;736,6501;1006,6501;1033,6480;1064,6480;1058,6475" o:connectangles="0,0,0,0,0,0,0"/>
                  </v:shape>
                  <v:shape id="Freeform 941" o:spid="_x0000_s1190" style="width:1076;height:6200;left:8008;mso-wrap-style:square;position:absolute;top:712;visibility:visible;v-text-anchor:top" coordsize="1076,6200" path="m388,25l364,50l388,50l388,25xe" fillcolor="#17365d" stroked="f">
                    <v:path arrowok="t" o:connecttype="custom" o:connectlocs="388,737;364,762;388,762;388,737" o:connectangles="0,0,0,0"/>
                  </v:shape>
                  <v:shape id="Freeform 940" o:spid="_x0000_s1191" style="width:1076;height:6200;left:8008;mso-wrap-style:square;position:absolute;top:712;visibility:visible;v-text-anchor:top" coordsize="1076,6200" path="m686,25l388,25l388,50l686,50l686,25xe" fillcolor="#17365d" stroked="f">
                    <v:path arrowok="t" o:connecttype="custom" o:connectlocs="686,737;388,737;388,762;686,762;686,737" o:connectangles="0,0,0,0,0"/>
                  </v:shape>
                  <v:shape id="Freeform 939" o:spid="_x0000_s1192" style="width:1076;height:6200;left:8008;mso-wrap-style:square;position:absolute;top:712;visibility:visible;v-text-anchor:top" coordsize="1076,6200" path="m736,25l686,25l711,50l736,50l736,25xe" fillcolor="#17365d" stroked="f">
                    <v:path arrowok="t" o:connecttype="custom" o:connectlocs="736,737;686,737;711,762;736,762;736,737" o:connectangles="0,0,0,0,0"/>
                  </v:shape>
                </v:group>
                <v:group id="Group 932" o:spid="_x0000_s1193" style="width:6798;height:275;left:2436;position:absolute;top:4109" coordorigin="2436,4109" coordsize="6798,275">
                  <v:shape id="Freeform 937" o:spid="_x0000_s1194" style="width:6798;height:275;left:2436;mso-wrap-style:square;position:absolute;top:4109;visibility:visible;v-text-anchor:top" coordsize="6798,275" path="m6522,l6522,275l6742,164l6550,164l6550,109l6741,109l6522,xe" fillcolor="#548235" stroked="f">
                    <v:path arrowok="t" o:connecttype="custom" o:connectlocs="6522,4109;6522,4384;6742,4273;6550,4273;6550,4218;6741,4218;6522,4109" o:connectangles="0,0,0,0,0,0,0"/>
                  </v:shape>
                  <v:shape id="Freeform 936" o:spid="_x0000_s1195" style="width:6798;height:275;left:2436;mso-wrap-style:square;position:absolute;top:4109;visibility:visible;v-text-anchor:top" coordsize="6798,275" path="m68,56l8,105,,155l7,176l20,194l37,208l57,216l79,220l80,220l138,194l156,164l79,164l79,109l157,109l149,93,135,77,116,66,94,58,68,56xe" fillcolor="#548235" stroked="f">
                    <v:path arrowok="t" o:connecttype="custom" o:connectlocs="68,4165;8,4214;0,4264;7,4285;20,4303;37,4317;57,4325;79,4329;80,4329;138,4303;156,4273;79,4273;79,4218;157,4218;149,4202;135,4186;116,4175;94,4167;68,4165" o:connectangles="0,0,0,0,0,0,0,0,0,0,0,0,0,0,0,0,0,0,0"/>
                  </v:shape>
                  <v:shape id="Freeform 935" o:spid="_x0000_s1196" style="width:6798;height:275;left:2436;mso-wrap-style:square;position:absolute;top:4109;visibility:visible;v-text-anchor:top" coordsize="6798,275" path="m157,109l79,109l79,164l156,164l159,156l162,132l158,111l157,109xe" fillcolor="#548235" stroked="f">
                    <v:path arrowok="t" o:connecttype="custom" o:connectlocs="157,4218;79,4218;79,4273;156,4273;159,4265;162,4241;158,4220;157,4218" o:connectangles="0,0,0,0,0,0,0,0"/>
                  </v:shape>
                  <v:shape id="Freeform 934" o:spid="_x0000_s1197" style="width:6798;height:275;left:2436;mso-wrap-style:square;position:absolute;top:4109;visibility:visible;v-text-anchor:top" coordsize="6798,275" path="m6522,109l157,109l158,111l162,132l159,156l156,164l6522,164l6522,109xe" fillcolor="#548235" stroked="f">
                    <v:path arrowok="t" o:connecttype="custom" o:connectlocs="6522,4218;157,4218;158,4220;162,4241;159,4265;156,4273;6522,4273;6522,4218" o:connectangles="0,0,0,0,0,0,0,0"/>
                  </v:shape>
                  <v:shape id="Freeform 933" o:spid="_x0000_s1198" style="width:6798;height:275;left:2436;mso-wrap-style:square;position:absolute;top:4109;visibility:visible;v-text-anchor:top" coordsize="6798,275" path="m6741,109l6550,109l6550,164l6742,164l6797,137l6741,109xe" fillcolor="#548235" stroked="f">
                    <v:path arrowok="t" o:connecttype="custom" o:connectlocs="6741,4218;6550,4218;6550,4273;6742,4273;6797,4246;6741,4218" o:connectangles="0,0,0,0,0,0"/>
                  </v:shape>
                </v:group>
                <v:group id="Group 926" o:spid="_x0000_s1199" style="width:2271;height:276;left:4388;position:absolute;top:4355" coordorigin="4388,4355" coordsize="2271,276">
                  <v:shape id="Freeform 931" o:spid="_x0000_s1200" style="width:2271;height:276;left:4388;mso-wrap-style:square;position:absolute;top:4355;visibility:visible;v-text-anchor:top" coordsize="2271,276" path="m1996,l1996,276l2216,166l2024,166l2024,110l2216,110l1996,xe" fillcolor="#c00000" stroked="f">
                    <v:path arrowok="t" o:connecttype="custom" o:connectlocs="1996,4355;1996,4631;2216,4521;2024,4521;2024,4465;2216,4465;1996,4355" o:connectangles="0,0,0,0,0,0,0"/>
                  </v:shape>
                  <v:shape id="Freeform 930" o:spid="_x0000_s1201" style="width:2271;height:276;left:4388;mso-wrap-style:square;position:absolute;top:4355;visibility:visible;v-text-anchor:top" coordsize="2271,276" path="m68,56l8,107,,157l8,178l21,195l38,209l58,218l81,221l84,221l140,194l157,166l81,166l81,110l159,110l149,92,135,77,116,66,94,58,68,56xe" fillcolor="#c00000" stroked="f">
                    <v:path arrowok="t" o:connecttype="custom" o:connectlocs="68,4411;8,4462;0,4512;8,4533;21,4550;38,4564;58,4573;81,4576;84,4576;140,4549;157,4521;81,4521;81,4465;159,4465;159,4465;149,4447;135,4432;116,4421;94,4413;68,4411" o:connectangles="0,0,0,0,0,0,0,0,0,0,0,0,0,0,0,0,0,0,0,0"/>
                  </v:shape>
                  <v:shape id="Freeform 929" o:spid="_x0000_s1202" style="width:2271;height:276;left:4388;mso-wrap-style:square;position:absolute;top:4355;visibility:visible;v-text-anchor:top" coordsize="2271,276" path="m159,110l81,110l81,166l157,166l161,155l163,130l159,110xe" fillcolor="#c00000" stroked="f">
                    <v:path arrowok="t" o:connecttype="custom" o:connectlocs="159,4465;81,4465;81,4521;157,4521;161,4510;163,4485;159,4465" o:connectangles="0,0,0,0,0,0,0"/>
                  </v:shape>
                  <v:shape id="Freeform 928" o:spid="_x0000_s1203" style="width:2271;height:276;left:4388;mso-wrap-style:square;position:absolute;top:4355;visibility:visible;v-text-anchor:top" coordsize="2271,276" path="m1996,110l159,110l163,130l161,155l157,166l1996,166l1996,110xe" fillcolor="#c00000" stroked="f">
                    <v:path arrowok="t" o:connecttype="custom" o:connectlocs="1996,4465;159,4465;163,4485;161,4510;157,4521;1996,4521;1996,4465" o:connectangles="0,0,0,0,0,0,0"/>
                  </v:shape>
                  <v:shape id="Freeform 927" o:spid="_x0000_s1204" style="width:2271;height:276;left:4388;mso-wrap-style:square;position:absolute;top:4355;visibility:visible;v-text-anchor:top" coordsize="2271,276" path="m2216,110l2024,110l2024,166l2216,166l2271,138l2216,110xe" fillcolor="#c00000" stroked="f">
                    <v:path arrowok="t" o:connecttype="custom" o:connectlocs="2216,4465;2024,4465;2024,4521;2216,4521;2271,4493;2216,4465" o:connectangles="0,0,0,0,0,0"/>
                  </v:shape>
                </v:group>
                <v:group id="Group 920" o:spid="_x0000_s1205" style="width:3002;height:276;left:4374;position:absolute;top:4678" coordorigin="4374,4678" coordsize="3002,276">
                  <v:shape id="Freeform 925" o:spid="_x0000_s1206" style="width:3002;height:276;left:4374;mso-wrap-style:square;position:absolute;top:4678;visibility:visible;v-text-anchor:top" coordsize="3002,276" path="m2726,l2726,276l2946,165l2754,165l2754,110l2946,110l2726,xe" fillcolor="#548235" stroked="f">
                    <v:path arrowok="t" o:connecttype="custom" o:connectlocs="2726,4678;2726,4954;2946,4843;2754,4843;2754,4788;2946,4788;2726,4678" o:connectangles="0,0,0,0,0,0,0"/>
                  </v:shape>
                  <v:shape id="Freeform 924" o:spid="_x0000_s1207" style="width:3002;height:276;left:4374;mso-wrap-style:square;position:absolute;top:4678;visibility:visible;v-text-anchor:top" coordsize="3002,276" path="m67,56l8,106,,157l8,178l21,195l38,209l58,217l80,221l84,221l140,194l156,165l80,165l80,110l158,110l149,92,134,77,116,65,93,58,67,56xe" fillcolor="#548235" stroked="f">
                    <v:path arrowok="t" o:connecttype="custom" o:connectlocs="67,4734;8,4784;0,4835;8,4856;21,4873;38,4887;58,4895;80,4899;84,4899;140,4872;156,4843;80,4843;80,4788;158,4788;158,4788;149,4770;134,4755;116,4743;93,4736;67,4734" o:connectangles="0,0,0,0,0,0,0,0,0,0,0,0,0,0,0,0,0,0,0,0"/>
                  </v:shape>
                  <v:shape id="Freeform 923" o:spid="_x0000_s1208" style="width:3002;height:276;left:4374;mso-wrap-style:square;position:absolute;top:4678;visibility:visible;v-text-anchor:top" coordsize="3002,276" path="m158,110l80,110l80,165l156,165l160,155l163,130l158,110xe" fillcolor="#548235" stroked="f">
                    <v:path arrowok="t" o:connecttype="custom" o:connectlocs="158,4788;80,4788;80,4843;156,4843;160,4833;163,4808;158,4788" o:connectangles="0,0,0,0,0,0,0"/>
                  </v:shape>
                  <v:shape id="Freeform 922" o:spid="_x0000_s1209" style="width:3002;height:276;left:4374;mso-wrap-style:square;position:absolute;top:4678;visibility:visible;v-text-anchor:top" coordsize="3002,276" path="m2726,110l158,110l163,130l160,155l156,165l2726,165l2726,110xe" fillcolor="#548235" stroked="f">
                    <v:path arrowok="t" o:connecttype="custom" o:connectlocs="2726,4788;158,4788;163,4808;160,4833;156,4843;2726,4843;2726,4788" o:connectangles="0,0,0,0,0,0,0"/>
                  </v:shape>
                  <v:shape id="Freeform 921" o:spid="_x0000_s1210" style="width:3002;height:276;left:4374;mso-wrap-style:square;position:absolute;top:4678;visibility:visible;v-text-anchor:top" coordsize="3002,276" path="m2946,110l2754,110l2754,165l2946,165l3001,138l2946,110xe" fillcolor="#548235" stroked="f">
                    <v:path arrowok="t" o:connecttype="custom" o:connectlocs="2946,4788;2754,4788;2754,4843;2946,4843;3001,4816;2946,4788" o:connectangles="0,0,0,0,0,0"/>
                  </v:shape>
                </v:group>
                <v:group id="Group 914" o:spid="_x0000_s1211" style="width:4316;height:275;left:4388;position:absolute;top:4979" coordorigin="4388,4979" coordsize="4316,275">
                  <v:shape id="Freeform 919" o:spid="_x0000_s1212" style="width:4316;height:275;left:4388;mso-wrap-style:square;position:absolute;top:4979;visibility:visible;v-text-anchor:top" coordsize="4316,275" path="m4041,l4041,275l4260,166l4068,166l4068,110l4261,110l4041,xe" fillcolor="#548235" stroked="f">
                    <v:path arrowok="t" o:connecttype="custom" o:connectlocs="4041,4979;4041,5254;4260,5145;4068,5145;4068,5089;4261,5089;4041,4979" o:connectangles="0,0,0,0,0,0,0"/>
                  </v:shape>
                  <v:shape id="Freeform 918" o:spid="_x0000_s1213" style="width:4316;height:275;left:4388;mso-wrap-style:square;position:absolute;top:4979;visibility:visible;v-text-anchor:top" coordsize="4316,275" path="m68,56l8,107,,157l8,178l21,195l38,209l58,218l81,221l84,221l140,194l157,166l81,166l81,110l159,110l149,92,135,77,116,66,94,58,68,56xe" fillcolor="#548235" stroked="f">
                    <v:path arrowok="t" o:connecttype="custom" o:connectlocs="68,5035;8,5086;0,5136;8,5157;21,5174;38,5188;58,5197;81,5200;84,5200;140,5173;157,5145;81,5145;81,5089;159,5089;159,5089;149,5071;135,5056;116,5045;94,5037;68,5035" o:connectangles="0,0,0,0,0,0,0,0,0,0,0,0,0,0,0,0,0,0,0,0"/>
                  </v:shape>
                  <v:shape id="Freeform 917" o:spid="_x0000_s1214" style="width:4316;height:275;left:4388;mso-wrap-style:square;position:absolute;top:4979;visibility:visible;v-text-anchor:top" coordsize="4316,275" path="m159,110l81,110l81,166l157,166l161,155l163,130l159,110xe" fillcolor="#548235" stroked="f">
                    <v:path arrowok="t" o:connecttype="custom" o:connectlocs="159,5089;81,5089;81,5145;157,5145;161,5134;163,5109;159,5089" o:connectangles="0,0,0,0,0,0,0"/>
                  </v:shape>
                  <v:shape id="Freeform 916" o:spid="_x0000_s1215" style="width:4316;height:275;left:4388;mso-wrap-style:square;position:absolute;top:4979;visibility:visible;v-text-anchor:top" coordsize="4316,275" path="m4041,110l159,110l163,130l161,155l157,166l4041,166l4041,110xe" fillcolor="#548235" stroked="f">
                    <v:path arrowok="t" o:connecttype="custom" o:connectlocs="4041,5089;159,5089;163,5109;161,5134;157,5145;4041,5145;4041,5089" o:connectangles="0,0,0,0,0,0,0"/>
                  </v:shape>
                  <v:shape id="Freeform 915" o:spid="_x0000_s1216" style="width:4316;height:275;left:4388;mso-wrap-style:square;position:absolute;top:4979;visibility:visible;v-text-anchor:top" coordsize="4316,275" path="m4261,110l4068,110l4068,166l4260,166l4316,138l4261,110xe" fillcolor="#548235" stroked="f">
                    <v:path arrowok="t" o:connecttype="custom" o:connectlocs="4261,5089;4068,5089;4068,5145;4260,5145;4316,5117;4261,5089" o:connectangles="0,0,0,0,0,0"/>
                  </v:shape>
                </v:group>
                <v:group id="Group 908" o:spid="_x0000_s1217" style="width:4827;height:275;left:4374;position:absolute;top:5308" coordorigin="4374,5308" coordsize="4827,275">
                  <v:shape id="Freeform 913" o:spid="_x0000_s1218" style="width:4827;height:275;left:4374;mso-wrap-style:square;position:absolute;top:5308;visibility:visible;v-text-anchor:top" coordsize="4827,275" path="m4552,l4552,275l4771,164l4579,164l4579,110l4773,110l4552,xe" fillcolor="#548235" stroked="f">
                    <v:path arrowok="t" o:connecttype="custom" o:connectlocs="4552,5308;4552,5583;4771,5472;4579,5472;4579,5418;4773,5418;4552,5308" o:connectangles="0,0,0,0,0,0,0"/>
                  </v:shape>
                  <v:shape id="Freeform 912" o:spid="_x0000_s1219" style="width:4827;height:275;left:4374;mso-wrap-style:square;position:absolute;top:5308;visibility:visible;v-text-anchor:top" coordsize="4827,275" path="m68,56l8,106,,156l8,176l21,194l38,208l58,216l80,219l82,219l139,194l157,164l80,164l80,110l159,110l149,92,135,77,117,66,94,58,68,56xe" fillcolor="#548235" stroked="f">
                    <v:path arrowok="t" o:connecttype="custom" o:connectlocs="68,5364;8,5414;0,5464;8,5484;21,5502;38,5516;58,5524;80,5527;82,5527;139,5502;157,5472;80,5472;80,5418;159,5418;149,5400;135,5385;117,5374;94,5366;68,5364" o:connectangles="0,0,0,0,0,0,0,0,0,0,0,0,0,0,0,0,0,0,0"/>
                  </v:shape>
                  <v:shape id="Freeform 911" o:spid="_x0000_s1220" style="width:4827;height:275;left:4374;mso-wrap-style:square;position:absolute;top:5308;visibility:visible;v-text-anchor:top" coordsize="4827,275" path="m159,110l80,110l80,164l157,164l160,155l163,130l159,110xe" fillcolor="#548235" stroked="f">
                    <v:path arrowok="t" o:connecttype="custom" o:connectlocs="159,5418;80,5418;80,5472;157,5472;160,5463;163,5438;159,5418;159,5418" o:connectangles="0,0,0,0,0,0,0,0"/>
                  </v:shape>
                  <v:shape id="Freeform 910" o:spid="_x0000_s1221" style="width:4827;height:275;left:4374;mso-wrap-style:square;position:absolute;top:5308;visibility:visible;v-text-anchor:top" coordsize="4827,275" path="m4552,110l159,110l163,130l160,155l157,164l4552,164l4552,110xe" fillcolor="#548235" stroked="f">
                    <v:path arrowok="t" o:connecttype="custom" o:connectlocs="4552,5418;159,5418;159,5418;163,5438;160,5463;157,5472;4552,5472;4552,5418" o:connectangles="0,0,0,0,0,0,0,0"/>
                  </v:shape>
                  <v:shape id="Freeform 909" o:spid="_x0000_s1222" style="width:4827;height:275;left:4374;mso-wrap-style:square;position:absolute;top:5308;visibility:visible;v-text-anchor:top" coordsize="4827,275" path="m4773,110l4579,110l4579,164l4771,164l4826,137l4773,110xe" fillcolor="#548235" stroked="f">
                    <v:path arrowok="t" o:connecttype="custom" o:connectlocs="4773,5418;4579,5418;4579,5472;4771,5472;4826,5445;4773,5418" o:connectangles="0,0,0,0,0,0"/>
                  </v:shape>
                </v:group>
                <v:group id="Group 902" o:spid="_x0000_s1223" style="width:1949;height:275;left:6747;position:absolute;top:5632" coordorigin="6747,5632" coordsize="1949,275">
                  <v:shape id="Freeform 907" o:spid="_x0000_s1224" style="width:1949;height:275;left:6747;mso-wrap-style:square;position:absolute;top:5632;visibility:visible;v-text-anchor:top" coordsize="1949,275" path="m1675,l1675,275l1894,165l1702,165l1702,110l1894,110l1675,xe" fillcolor="#548235" stroked="f">
                    <v:path arrowok="t" o:connecttype="custom" o:connectlocs="1675,5632;1675,5907;1894,5797;1702,5797;1702,5742;1894,5742;1675,5632" o:connectangles="0,0,0,0,0,0,0"/>
                  </v:shape>
                  <v:shape id="Freeform 906" o:spid="_x0000_s1225" style="width:1949;height:275;left:6747;mso-wrap-style:square;position:absolute;top:5632;visibility:visible;v-text-anchor:top" coordsize="1949,275" path="m68,56l8,106,,157l8,178l21,195l38,209l59,217l81,221l83,221l139,195l156,165l81,165l81,110l158,110l149,92,135,77,116,66,94,58,68,56xe" fillcolor="#548235" stroked="f">
                    <v:path arrowok="t" o:connecttype="custom" o:connectlocs="68,5688;8,5738;0,5789;8,5810;21,5827;38,5841;59,5849;81,5853;83,5853;139,5827;156,5797;81,5797;81,5742;158,5742;149,5724;135,5709;116,5698;94,5690;68,5688" o:connectangles="0,0,0,0,0,0,0,0,0,0,0,0,0,0,0,0,0,0,0"/>
                  </v:shape>
                  <v:shape id="Freeform 905" o:spid="_x0000_s1226" style="width:1949;height:275;left:6747;mso-wrap-style:square;position:absolute;top:5632;visibility:visible;v-text-anchor:top" coordsize="1949,275" path="m158,110l81,110l81,165l156,165l160,155l162,131l158,111l158,110xe" fillcolor="#548235" stroked="f">
                    <v:path arrowok="t" o:connecttype="custom" o:connectlocs="158,5742;81,5742;81,5797;156,5797;160,5787;162,5763;158,5743;158,5742" o:connectangles="0,0,0,0,0,0,0,0"/>
                  </v:shape>
                  <v:shape id="Freeform 904" o:spid="_x0000_s1227" style="width:1949;height:275;left:6747;mso-wrap-style:square;position:absolute;top:5632;visibility:visible;v-text-anchor:top" coordsize="1949,275" path="m1675,110l158,110l158,111l162,131l160,155l156,165l1675,165l1675,110xe" fillcolor="#548235" stroked="f">
                    <v:path arrowok="t" o:connecttype="custom" o:connectlocs="1675,5742;158,5742;158,5743;162,5763;160,5787;156,5797;1675,5797;1675,5742" o:connectangles="0,0,0,0,0,0,0,0"/>
                  </v:shape>
                  <v:shape id="Freeform 903" o:spid="_x0000_s1228" style="width:1949;height:275;left:6747;mso-wrap-style:square;position:absolute;top:5632;visibility:visible;v-text-anchor:top" coordsize="1949,275" path="m1894,110l1702,110l1702,165l1894,165l1949,138l1894,110xe" fillcolor="#548235" stroked="f">
                    <v:path arrowok="t" o:connecttype="custom" o:connectlocs="1894,5742;1702,5742;1702,5797;1894,5797;1949,5770;1894,5742" o:connectangles="0,0,0,0,0,0"/>
                  </v:shape>
                </v:group>
                <v:group id="Group 896" o:spid="_x0000_s1229" style="width:2489;height:275;left:6747;position:absolute;top:5932" coordorigin="6747,5932" coordsize="2489,275">
                  <v:shape id="Freeform 901" o:spid="_x0000_s1230" style="width:2489;height:275;left:6747;mso-wrap-style:square;position:absolute;top:5932;visibility:visible;v-text-anchor:top" coordsize="2489,275" path="m2215,l2215,275l2434,164l2242,164l2242,109l2434,109l2215,xe" fillcolor="#548235" stroked="f">
                    <v:path arrowok="t" o:connecttype="custom" o:connectlocs="2215,5932;2215,6207;2434,6096;2242,6096;2242,6041;2434,6041;2215,5932" o:connectangles="0,0,0,0,0,0,0"/>
                  </v:shape>
                  <v:shape id="Freeform 900" o:spid="_x0000_s1231" style="width:2489;height:275;left:6747;mso-wrap-style:square;position:absolute;top:5932;visibility:visible;v-text-anchor:top" coordsize="2489,275" path="m69,56l8,105,,156l8,176l21,194l38,208l59,216l81,219l139,194l156,164l81,164l81,109l158,109,149,92,135,77,117,65,95,58,69,56xe" fillcolor="#548235" stroked="f">
                    <v:path arrowok="t" o:connecttype="custom" o:connectlocs="69,5988;8,6037;0,6088;8,6108;21,6126;38,6140;59,6148;81,6151;81,6151;139,6126;156,6096;81,6096;81,6041;158,6041;149,6024;135,6009;117,5997;95,5990;69,5988" o:connectangles="0,0,0,0,0,0,0,0,0,0,0,0,0,0,0,0,0,0,0"/>
                  </v:shape>
                  <v:shape id="Freeform 899" o:spid="_x0000_s1232" style="width:2489;height:275;left:6747;mso-wrap-style:square;position:absolute;top:5932;visibility:visible;v-text-anchor:top" coordsize="2489,275" path="m158,109l81,109l81,164l156,164l160,155l162,131l158,111l158,109xe" fillcolor="#548235" stroked="f">
                    <v:path arrowok="t" o:connecttype="custom" o:connectlocs="158,6041;81,6041;81,6096;156,6096;160,6087;162,6063;158,6043;158,6041" o:connectangles="0,0,0,0,0,0,0,0"/>
                  </v:shape>
                  <v:shape id="Freeform 898" o:spid="_x0000_s1233" style="width:2489;height:275;left:6747;mso-wrap-style:square;position:absolute;top:5932;visibility:visible;v-text-anchor:top" coordsize="2489,275" path="m2215,109l158,109l158,111l162,131l160,155l156,164l2215,164l2215,109xe" fillcolor="#548235" stroked="f">
                    <v:path arrowok="t" o:connecttype="custom" o:connectlocs="2215,6041;158,6041;158,6043;162,6063;160,6087;156,6096;2215,6096;2215,6041" o:connectangles="0,0,0,0,0,0,0,0"/>
                  </v:shape>
                  <v:shape id="Freeform 897" o:spid="_x0000_s1234" style="width:2489;height:275;left:6747;mso-wrap-style:square;position:absolute;top:5932;visibility:visible;v-text-anchor:top" coordsize="2489,275" path="m2434,109l2242,109l2242,164l2434,164l2489,137l2434,109xe" fillcolor="#548235" stroked="f">
                    <v:path arrowok="t" o:connecttype="custom" o:connectlocs="2434,6041;2242,6041;2242,6096;2434,6096;2489,6069;2434,6041" o:connectangles="0,0,0,0,0,0"/>
                  </v:shape>
                </v:group>
                <v:group id="Group 887" o:spid="_x0000_s1235" style="width:811;height:275;left:8830;position:absolute;top:6238" coordorigin="8830,6238" coordsize="811,275">
                  <v:shape id="Freeform 895" o:spid="_x0000_s1236" style="width:811;height:275;left:8830;mso-wrap-style:square;position:absolute;top:6238;visibility:visible;v-text-anchor:top" coordsize="811,275" path="m536,l536,275l755,165l564,165l564,110l756,110l536,xe" fillcolor="#c00000" stroked="f">
                    <v:path arrowok="t" o:connecttype="custom" o:connectlocs="536,6238;536,6513;755,6403;564,6403;564,6348;756,6348;536,6238" o:connectangles="0,0,0,0,0,0,0"/>
                  </v:shape>
                  <v:shape id="Freeform 894" o:spid="_x0000_s1237" style="width:811;height:275;left:8830;mso-wrap-style:square;position:absolute;top:6238;visibility:visible;v-text-anchor:top" coordsize="811,275" path="m68,56l8,106,,156l8,177l21,195l37,209l57,217l80,221l82,221l139,195l156,165l80,165l80,110l158,110l149,93,135,77,116,66,94,58,68,56xe" fillcolor="#c00000" stroked="f">
                    <v:path arrowok="t" o:connecttype="custom" o:connectlocs="68,6294;8,6344;0,6394;8,6415;21,6433;37,6447;57,6455;80,6459;82,6459;139,6433;156,6403;80,6403;80,6348;158,6348;149,6331;135,6315;116,6304;94,6296;68,6294" o:connectangles="0,0,0,0,0,0,0,0,0,0,0,0,0,0,0,0,0,0,0"/>
                  </v:shape>
                  <v:shape id="Freeform 893" o:spid="_x0000_s1238" style="width:811;height:275;left:8830;mso-wrap-style:square;position:absolute;top:6238;visibility:visible;v-text-anchor:top" coordsize="811,275" path="m158,110l80,110l80,165l156,165l160,156l163,131l158,111l158,110xe" fillcolor="#c00000" stroked="f">
                    <v:path arrowok="t" o:connecttype="custom" o:connectlocs="158,6348;80,6348;80,6403;156,6403;160,6394;163,6369;158,6349;158,6348" o:connectangles="0,0,0,0,0,0,0,0"/>
                  </v:shape>
                  <v:shape id="Freeform 892" o:spid="_x0000_s1239" style="width:811;height:275;left:8830;mso-wrap-style:square;position:absolute;top:6238;visibility:visible;v-text-anchor:top" coordsize="811,275" path="m536,110l158,110l158,111l163,131l160,156l156,165l536,165l536,110xe" fillcolor="#c00000" stroked="f">
                    <v:path arrowok="t" o:connecttype="custom" o:connectlocs="536,6348;158,6348;158,6349;163,6369;160,6394;156,6403;536,6403;536,6348" o:connectangles="0,0,0,0,0,0,0,0"/>
                  </v:shape>
                  <v:shape id="Freeform 891" o:spid="_x0000_s1240" style="width:811;height:275;left:8830;mso-wrap-style:square;position:absolute;top:6238;visibility:visible;v-text-anchor:top" coordsize="811,275" path="m756,110l564,110l564,165l755,165l811,138,756,110xe" fillcolor="#c00000" stroked="f">
                    <v:path arrowok="t" o:connecttype="custom" o:connectlocs="756,6348;564,6348;564,6403;755,6403;811,6376;756,6348" o:connectangles="0,0,0,0,0,0"/>
                  </v:shape>
                  <v:shape id="Picture 890" o:spid="_x0000_s1241" type="#_x0000_t75" style="width:288;height:1608;left:4315;mso-wrap-style:square;position:absolute;top:804;visibility:visible">
                    <v:imagedata r:id="rId10" o:title=""/>
                  </v:shape>
                  <v:shape id="Picture 889" o:spid="_x0000_s1242" type="#_x0000_t75" style="width:317;height:2611;left:6350;mso-wrap-style:square;position:absolute;top:804;visibility:visible">
                    <v:imagedata r:id="rId11" o:title=""/>
                  </v:shape>
                  <v:shape id="Picture 888" o:spid="_x0000_s1243" type="#_x0000_t75" style="width:298;height:3202;left:8410;mso-wrap-style:square;position:absolute;top:804;visibility:visible">
                    <v:imagedata r:id="rId12" o:title=""/>
                  </v:shape>
                </v:group>
                <v:group id="Group 881" o:spid="_x0000_s1244" style="width:6272;height:275;left:2435;position:absolute;top:3801" coordorigin="2435,3801" coordsize="6272,275">
                  <v:shape id="Freeform 886" o:spid="_x0000_s1245" style="width:6272;height:275;left:2435;mso-wrap-style:square;position:absolute;top:3801;visibility:visible;v-text-anchor:top" coordsize="6272,275" path="m5997,l5997,274l6217,165l6025,165l6025,110l6217,110l5997,xe" fillcolor="#548235" stroked="f">
                    <v:path arrowok="t" o:connecttype="custom" o:connectlocs="5997,3801;5997,4075;6217,3966;6025,3966;6025,3911;6217,3911;5997,3801" o:connectangles="0,0,0,0,0,0,0"/>
                  </v:shape>
                  <v:shape id="Freeform 885" o:spid="_x0000_s1246" style="width:6272;height:275;left:2435;mso-wrap-style:square;position:absolute;top:3801;visibility:visible;v-text-anchor:top" coordsize="6272,275" path="m69,56l9,105,,155l8,176l21,194l37,207l57,216l80,219l81,219l139,194l156,165l80,165l80,110l158,110l149,93,135,77,117,65,95,58,69,56xe" fillcolor="#548235" stroked="f">
                    <v:path arrowok="t" o:connecttype="custom" o:connectlocs="69,3857;9,3906;0,3956;8,3977;21,3995;37,4008;57,4017;80,4020;81,4020;139,3995;156,3966;80,3966;80,3911;158,3911;149,3894;135,3878;117,3866;95,3859;69,3857" o:connectangles="0,0,0,0,0,0,0,0,0,0,0,0,0,0,0,0,0,0,0"/>
                  </v:shape>
                  <v:shape id="Freeform 884" o:spid="_x0000_s1247" style="width:6272;height:275;left:2435;mso-wrap-style:square;position:absolute;top:3801;visibility:visible;v-text-anchor:top" coordsize="6272,275" path="m158,110l80,110l80,165l156,165l160,156l163,132l159,111l158,110xe" fillcolor="#548235" stroked="f">
                    <v:path arrowok="t" o:connecttype="custom" o:connectlocs="158,3911;80,3911;80,3966;156,3966;160,3957;163,3933;159,3912;158,3911" o:connectangles="0,0,0,0,0,0,0,0"/>
                  </v:shape>
                  <v:shape id="Freeform 883" o:spid="_x0000_s1248" style="width:6272;height:275;left:2435;mso-wrap-style:square;position:absolute;top:3801;visibility:visible;v-text-anchor:top" coordsize="6272,275" path="m5997,110l158,110l159,111l163,132l160,156l156,165l5997,165l5997,110xe" fillcolor="#548235" stroked="f">
                    <v:path arrowok="t" o:connecttype="custom" o:connectlocs="5997,3911;158,3911;159,3912;163,3933;160,3957;156,3966;5997,3966;5997,3911" o:connectangles="0,0,0,0,0,0,0,0"/>
                  </v:shape>
                  <v:shape id="Freeform 882" o:spid="_x0000_s1249" style="width:6272;height:275;left:2435;mso-wrap-style:square;position:absolute;top:3801;visibility:visible;v-text-anchor:top" coordsize="6272,275" path="m6217,110l6025,110l6025,165l6217,165l6272,138l6217,110xe" fillcolor="#548235" stroked="f">
                    <v:path arrowok="t" o:connecttype="custom" o:connectlocs="6217,3911;6025,3911;6025,3966;6217,3966;6272,3939;6217,3911" o:connectangles="0,0,0,0,0,0"/>
                  </v:shape>
                </v:group>
              </v:group>
            </w:pict>
          </mc:Fallback>
        </mc:AlternateContent>
      </w:r>
      <w:r>
        <w:rPr>
          <w:rFonts w:ascii="Times New Roman" w:hAnsi="Times New Roman" w:cs="Times New Roman"/>
          <w:noProof/>
        </w:rPr>
        <mc:AlternateContent>
          <mc:Choice Requires="wps">
            <w:drawing>
              <wp:anchor distT="0" distB="0" distL="114300" distR="114300" simplePos="0" relativeHeight="251662336" behindDoc="0" locked="0" layoutInCell="1" allowOverlap="1">
                <wp:simplePos x="0" y="0"/>
                <wp:positionH relativeFrom="page">
                  <wp:posOffset>2752090</wp:posOffset>
                </wp:positionH>
                <wp:positionV relativeFrom="paragraph">
                  <wp:posOffset>499745</wp:posOffset>
                </wp:positionV>
                <wp:extent cx="177800" cy="767715"/>
                <wp:effectExtent l="0" t="1905" r="3810" b="1905"/>
                <wp:wrapNone/>
                <wp:docPr id="937802088" name="Text Box 87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77800" cy="76771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5164C" w14:textId="77777777">
                            <w:pPr>
                              <w:spacing w:line="265" w:lineRule="exact"/>
                              <w:ind w:left="20"/>
                              <w:rPr>
                                <w:rFonts w:ascii="Times New Roman" w:eastAsia="Times New Roman" w:hAnsi="Times New Roman" w:cs="Times New Roman"/>
                                <w:sz w:val="24"/>
                                <w:szCs w:val="24"/>
                              </w:rPr>
                            </w:pPr>
                            <w:r>
                              <w:rPr>
                                <w:rFonts w:ascii="Times New Roman"/>
                                <w:color w:val="FFFFFF"/>
                                <w:spacing w:val="-1"/>
                                <w:sz w:val="24"/>
                              </w:rPr>
                              <w:t>Report</w:t>
                            </w:r>
                            <w:r>
                              <w:rPr>
                                <w:rFonts w:ascii="Times New Roman"/>
                                <w:color w:val="FFFFFF"/>
                                <w:sz w:val="24"/>
                              </w:rPr>
                              <w:t xml:space="preserve"> Date</w:t>
                            </w:r>
                          </w:p>
                        </w:txbxContent>
                      </wps:txbx>
                      <wps:bodyPr rot="0" vert="vert270"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879" o:spid="_x0000_s1250" type="#_x0000_t202" style="width:14pt;height:60.45pt;margin-top:39.35pt;margin-left:216.7pt;mso-height-percent:0;mso-height-relative:page;mso-position-horizontal-relative:page;mso-width-percent:0;mso-width-relative:page;mso-wrap-distance-bottom:0;mso-wrap-distance-left:9pt;mso-wrap-distance-right:9pt;mso-wrap-distance-top:0;mso-wrap-style:square;position:absolute;visibility:visible;v-text-anchor:top;z-index:251663360" filled="f" stroked="f">
                <v:textbox style="layout-flow:vertical;mso-layout-flow-alt:bottom-to-top" inset="0,0,0,0">
                  <w:txbxContent>
                    <w:p w:rsidR="00D5164C" w14:paraId="3DCE78D9" w14:textId="77777777">
                      <w:pPr>
                        <w:spacing w:line="265" w:lineRule="exact"/>
                        <w:ind w:left="20"/>
                        <w:rPr>
                          <w:rFonts w:ascii="Times New Roman" w:eastAsia="Times New Roman" w:hAnsi="Times New Roman" w:cs="Times New Roman"/>
                          <w:sz w:val="24"/>
                          <w:szCs w:val="24"/>
                        </w:rPr>
                      </w:pPr>
                      <w:r>
                        <w:rPr>
                          <w:rFonts w:ascii="Times New Roman"/>
                          <w:color w:val="FFFFFF"/>
                          <w:spacing w:val="-1"/>
                          <w:sz w:val="24"/>
                        </w:rPr>
                        <w:t>Report</w:t>
                      </w:r>
                      <w:r>
                        <w:rPr>
                          <w:rFonts w:ascii="Times New Roman"/>
                          <w:color w:val="FFFFFF"/>
                          <w:sz w:val="24"/>
                        </w:rPr>
                        <w:t xml:space="preserve"> Date</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64384" behindDoc="0" locked="0" layoutInCell="1" allowOverlap="1">
                <wp:simplePos x="0" y="0"/>
                <wp:positionH relativeFrom="page">
                  <wp:posOffset>4044315</wp:posOffset>
                </wp:positionH>
                <wp:positionV relativeFrom="paragraph">
                  <wp:posOffset>500380</wp:posOffset>
                </wp:positionV>
                <wp:extent cx="177800" cy="1507490"/>
                <wp:effectExtent l="0" t="2540" r="0" b="4445"/>
                <wp:wrapNone/>
                <wp:docPr id="468647237" name="Text Box 87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77800" cy="150749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5164C" w14:textId="77777777">
                            <w:pPr>
                              <w:spacing w:line="265" w:lineRule="exact"/>
                              <w:ind w:left="20"/>
                              <w:rPr>
                                <w:rFonts w:ascii="Times New Roman" w:eastAsia="Times New Roman" w:hAnsi="Times New Roman" w:cs="Times New Roman"/>
                                <w:sz w:val="24"/>
                                <w:szCs w:val="24"/>
                              </w:rPr>
                            </w:pPr>
                            <w:r>
                              <w:rPr>
                                <w:rFonts w:ascii="Times New Roman"/>
                                <w:color w:val="FFFFFF"/>
                                <w:sz w:val="24"/>
                              </w:rPr>
                              <w:t>Report Disposition Date</w:t>
                            </w:r>
                          </w:p>
                        </w:txbxContent>
                      </wps:txbx>
                      <wps:bodyPr rot="0" vert="vert270"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878" o:spid="_x0000_s1251" type="#_x0000_t202" style="width:14pt;height:118.7pt;margin-top:39.4pt;margin-left:318.45pt;mso-height-percent:0;mso-height-relative:page;mso-position-horizontal-relative:page;mso-width-percent:0;mso-width-relative:page;mso-wrap-distance-bottom:0;mso-wrap-distance-left:9pt;mso-wrap-distance-right:9pt;mso-wrap-distance-top:0;mso-wrap-style:square;position:absolute;visibility:visible;v-text-anchor:top;z-index:251665408" filled="f" stroked="f">
                <v:textbox style="layout-flow:vertical;mso-layout-flow-alt:bottom-to-top" inset="0,0,0,0">
                  <w:txbxContent>
                    <w:p w:rsidR="00D5164C" w14:paraId="30CBFE61" w14:textId="77777777">
                      <w:pPr>
                        <w:spacing w:line="265" w:lineRule="exact"/>
                        <w:ind w:left="20"/>
                        <w:rPr>
                          <w:rFonts w:ascii="Times New Roman" w:eastAsia="Times New Roman" w:hAnsi="Times New Roman" w:cs="Times New Roman"/>
                          <w:sz w:val="24"/>
                          <w:szCs w:val="24"/>
                        </w:rPr>
                      </w:pPr>
                      <w:r>
                        <w:rPr>
                          <w:rFonts w:ascii="Times New Roman"/>
                          <w:color w:val="FFFFFF"/>
                          <w:sz w:val="24"/>
                        </w:rPr>
                        <w:t>Report Disposition Date</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66432" behindDoc="0" locked="0" layoutInCell="1" allowOverlap="1">
                <wp:simplePos x="0" y="0"/>
                <wp:positionH relativeFrom="page">
                  <wp:posOffset>5351780</wp:posOffset>
                </wp:positionH>
                <wp:positionV relativeFrom="paragraph">
                  <wp:posOffset>500380</wp:posOffset>
                </wp:positionV>
                <wp:extent cx="177800" cy="1948180"/>
                <wp:effectExtent l="0" t="2540" r="4445" b="1905"/>
                <wp:wrapNone/>
                <wp:docPr id="1700832018" name="Text Box 87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77800" cy="19481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5164C" w14:textId="77777777">
                            <w:pPr>
                              <w:spacing w:line="265" w:lineRule="exact"/>
                              <w:ind w:left="20"/>
                              <w:rPr>
                                <w:rFonts w:ascii="Times New Roman" w:eastAsia="Times New Roman" w:hAnsi="Times New Roman" w:cs="Times New Roman"/>
                                <w:sz w:val="24"/>
                                <w:szCs w:val="24"/>
                              </w:rPr>
                            </w:pPr>
                            <w:r>
                              <w:rPr>
                                <w:rFonts w:ascii="Times New Roman"/>
                                <w:color w:val="FFFFFF"/>
                                <w:sz w:val="24"/>
                              </w:rPr>
                              <w:t>90 Days</w:t>
                            </w:r>
                            <w:r>
                              <w:rPr>
                                <w:rFonts w:ascii="Times New Roman"/>
                                <w:color w:val="FFFFFF"/>
                                <w:spacing w:val="-14"/>
                                <w:sz w:val="24"/>
                              </w:rPr>
                              <w:t xml:space="preserve"> </w:t>
                            </w:r>
                            <w:r>
                              <w:rPr>
                                <w:rFonts w:ascii="Times New Roman"/>
                                <w:color w:val="FFFFFF"/>
                                <w:sz w:val="24"/>
                              </w:rPr>
                              <w:t>After Disposition Date</w:t>
                            </w:r>
                          </w:p>
                        </w:txbxContent>
                      </wps:txbx>
                      <wps:bodyPr rot="0" vert="vert270"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877" o:spid="_x0000_s1252" type="#_x0000_t202" style="width:14pt;height:153.4pt;margin-top:39.4pt;margin-left:421.4pt;mso-height-percent:0;mso-height-relative:page;mso-position-horizontal-relative:page;mso-width-percent:0;mso-width-relative:page;mso-wrap-distance-bottom:0;mso-wrap-distance-left:9pt;mso-wrap-distance-right:9pt;mso-wrap-distance-top:0;mso-wrap-style:square;position:absolute;visibility:visible;v-text-anchor:top;z-index:251667456" filled="f" stroked="f">
                <v:textbox style="layout-flow:vertical;mso-layout-flow-alt:bottom-to-top" inset="0,0,0,0">
                  <w:txbxContent>
                    <w:p w:rsidR="00D5164C" w14:paraId="6DECFDE6" w14:textId="77777777">
                      <w:pPr>
                        <w:spacing w:line="265" w:lineRule="exact"/>
                        <w:ind w:left="20"/>
                        <w:rPr>
                          <w:rFonts w:ascii="Times New Roman" w:eastAsia="Times New Roman" w:hAnsi="Times New Roman" w:cs="Times New Roman"/>
                          <w:sz w:val="24"/>
                          <w:szCs w:val="24"/>
                        </w:rPr>
                      </w:pPr>
                      <w:r>
                        <w:rPr>
                          <w:rFonts w:ascii="Times New Roman"/>
                          <w:color w:val="FFFFFF"/>
                          <w:sz w:val="24"/>
                        </w:rPr>
                        <w:t>90 Days</w:t>
                      </w:r>
                      <w:r>
                        <w:rPr>
                          <w:rFonts w:ascii="Times New Roman"/>
                          <w:color w:val="FFFFFF"/>
                          <w:spacing w:val="-14"/>
                          <w:sz w:val="24"/>
                        </w:rPr>
                        <w:t xml:space="preserve"> </w:t>
                      </w:r>
                      <w:r>
                        <w:rPr>
                          <w:rFonts w:ascii="Times New Roman"/>
                          <w:color w:val="FFFFFF"/>
                          <w:sz w:val="24"/>
                        </w:rPr>
                        <w:t>After Disposition Date</w:t>
                      </w:r>
                    </w:p>
                  </w:txbxContent>
                </v:textbox>
              </v:shape>
            </w:pict>
          </mc:Fallback>
        </mc:AlternateContent>
      </w:r>
      <w:r w:rsidRPr="000B1DEE" w:rsidR="00926864">
        <w:rPr>
          <w:rFonts w:ascii="Times New Roman" w:hAnsi="Times New Roman" w:cs="Times New Roman"/>
          <w:i/>
        </w:rPr>
        <w:t>Green</w:t>
      </w:r>
      <w:r w:rsidRPr="000B1DEE" w:rsidR="00926864">
        <w:rPr>
          <w:rFonts w:ascii="Times New Roman" w:hAnsi="Times New Roman" w:cs="Times New Roman"/>
          <w:i/>
          <w:spacing w:val="-6"/>
        </w:rPr>
        <w:t xml:space="preserve"> </w:t>
      </w:r>
      <w:r w:rsidRPr="000B1DEE" w:rsidR="00926864">
        <w:rPr>
          <w:rFonts w:ascii="Times New Roman" w:hAnsi="Times New Roman" w:cs="Times New Roman"/>
          <w:i/>
        </w:rPr>
        <w:t>lines</w:t>
      </w:r>
      <w:r w:rsidRPr="000B1DEE" w:rsidR="00926864">
        <w:rPr>
          <w:rFonts w:ascii="Times New Roman" w:hAnsi="Times New Roman" w:cs="Times New Roman"/>
          <w:i/>
          <w:spacing w:val="-5"/>
        </w:rPr>
        <w:t xml:space="preserve"> </w:t>
      </w:r>
      <w:r w:rsidRPr="000B1DEE" w:rsidR="00926864">
        <w:rPr>
          <w:rFonts w:ascii="Times New Roman" w:hAnsi="Times New Roman" w:cs="Times New Roman"/>
          <w:i/>
        </w:rPr>
        <w:t>indicate</w:t>
      </w:r>
      <w:r w:rsidRPr="000B1DEE" w:rsidR="00926864">
        <w:rPr>
          <w:rFonts w:ascii="Times New Roman" w:hAnsi="Times New Roman" w:cs="Times New Roman"/>
          <w:i/>
          <w:spacing w:val="-5"/>
        </w:rPr>
        <w:t xml:space="preserve"> </w:t>
      </w:r>
      <w:r w:rsidRPr="000B1DEE" w:rsidR="00926864">
        <w:rPr>
          <w:rFonts w:ascii="Times New Roman" w:hAnsi="Times New Roman" w:cs="Times New Roman"/>
          <w:i/>
        </w:rPr>
        <w:t>acceptable</w:t>
      </w:r>
      <w:r w:rsidRPr="000B1DEE" w:rsidR="00926864">
        <w:rPr>
          <w:rFonts w:ascii="Times New Roman" w:hAnsi="Times New Roman" w:cs="Times New Roman"/>
          <w:i/>
          <w:spacing w:val="-5"/>
        </w:rPr>
        <w:t xml:space="preserve"> </w:t>
      </w:r>
      <w:r w:rsidRPr="000B1DEE" w:rsidR="00926864">
        <w:rPr>
          <w:rFonts w:ascii="Times New Roman" w:hAnsi="Times New Roman" w:cs="Times New Roman"/>
          <w:i/>
        </w:rPr>
        <w:t>service</w:t>
      </w:r>
      <w:r w:rsidRPr="000B1DEE" w:rsidR="00926864">
        <w:rPr>
          <w:rFonts w:ascii="Times New Roman" w:hAnsi="Times New Roman" w:cs="Times New Roman"/>
          <w:i/>
          <w:spacing w:val="-4"/>
        </w:rPr>
        <w:t xml:space="preserve"> </w:t>
      </w:r>
      <w:r w:rsidRPr="000B1DEE" w:rsidR="00926864">
        <w:rPr>
          <w:rFonts w:ascii="Times New Roman" w:hAnsi="Times New Roman" w:cs="Times New Roman"/>
          <w:i/>
        </w:rPr>
        <w:t>start</w:t>
      </w:r>
      <w:r w:rsidRPr="000B1DEE" w:rsidR="00926864">
        <w:rPr>
          <w:rFonts w:ascii="Times New Roman" w:hAnsi="Times New Roman" w:cs="Times New Roman"/>
          <w:i/>
          <w:spacing w:val="-5"/>
        </w:rPr>
        <w:t xml:space="preserve"> </w:t>
      </w:r>
      <w:r w:rsidRPr="000B1DEE" w:rsidR="00926864">
        <w:rPr>
          <w:rFonts w:ascii="Times New Roman" w:hAnsi="Times New Roman" w:cs="Times New Roman"/>
          <w:i/>
        </w:rPr>
        <w:t>and</w:t>
      </w:r>
      <w:r w:rsidRPr="000B1DEE" w:rsidR="00926864">
        <w:rPr>
          <w:rFonts w:ascii="Times New Roman" w:hAnsi="Times New Roman" w:cs="Times New Roman"/>
          <w:i/>
          <w:spacing w:val="-5"/>
        </w:rPr>
        <w:t xml:space="preserve"> </w:t>
      </w:r>
      <w:r w:rsidRPr="000B1DEE" w:rsidR="00926864">
        <w:rPr>
          <w:rFonts w:ascii="Times New Roman" w:hAnsi="Times New Roman" w:cs="Times New Roman"/>
          <w:i/>
        </w:rPr>
        <w:t>end</w:t>
      </w:r>
      <w:r w:rsidRPr="000B1DEE" w:rsidR="00926864">
        <w:rPr>
          <w:rFonts w:ascii="Times New Roman" w:hAnsi="Times New Roman" w:cs="Times New Roman"/>
          <w:i/>
          <w:spacing w:val="-6"/>
        </w:rPr>
        <w:t xml:space="preserve"> </w:t>
      </w:r>
      <w:r w:rsidRPr="000B1DEE" w:rsidR="00926864">
        <w:rPr>
          <w:rFonts w:ascii="Times New Roman" w:hAnsi="Times New Roman" w:cs="Times New Roman"/>
          <w:i/>
        </w:rPr>
        <w:t>dates</w:t>
      </w:r>
      <w:r w:rsidRPr="000B1DEE" w:rsidR="00926864">
        <w:rPr>
          <w:rFonts w:ascii="Times New Roman" w:hAnsi="Times New Roman" w:cs="Times New Roman"/>
          <w:i/>
          <w:spacing w:val="-5"/>
        </w:rPr>
        <w:t xml:space="preserve"> </w:t>
      </w:r>
      <w:r w:rsidRPr="000B1DEE" w:rsidR="00926864">
        <w:rPr>
          <w:rFonts w:ascii="Times New Roman" w:hAnsi="Times New Roman" w:cs="Times New Roman"/>
          <w:i/>
        </w:rPr>
        <w:t>for</w:t>
      </w:r>
      <w:r w:rsidRPr="000B1DEE" w:rsidR="00926864">
        <w:rPr>
          <w:rFonts w:ascii="Times New Roman" w:hAnsi="Times New Roman" w:cs="Times New Roman"/>
          <w:i/>
          <w:spacing w:val="-6"/>
        </w:rPr>
        <w:t xml:space="preserve"> </w:t>
      </w:r>
      <w:r w:rsidRPr="000B1DEE" w:rsidR="00926864">
        <w:rPr>
          <w:rFonts w:ascii="Times New Roman" w:hAnsi="Times New Roman" w:cs="Times New Roman"/>
          <w:i/>
        </w:rPr>
        <w:t>the</w:t>
      </w:r>
      <w:r w:rsidRPr="000B1DEE" w:rsidR="00926864">
        <w:rPr>
          <w:rFonts w:ascii="Times New Roman" w:hAnsi="Times New Roman" w:cs="Times New Roman"/>
          <w:i/>
          <w:spacing w:val="-6"/>
        </w:rPr>
        <w:t xml:space="preserve"> </w:t>
      </w:r>
      <w:r w:rsidRPr="000B1DEE" w:rsidR="00926864">
        <w:rPr>
          <w:rFonts w:ascii="Times New Roman" w:hAnsi="Times New Roman" w:cs="Times New Roman"/>
          <w:i/>
        </w:rPr>
        <w:t>Child</w:t>
      </w:r>
      <w:r w:rsidRPr="000B1DEE" w:rsidR="00926864">
        <w:rPr>
          <w:rFonts w:ascii="Times New Roman" w:hAnsi="Times New Roman" w:cs="Times New Roman"/>
          <w:i/>
          <w:spacing w:val="-5"/>
        </w:rPr>
        <w:t xml:space="preserve"> </w:t>
      </w:r>
      <w:r w:rsidRPr="000B1DEE" w:rsidR="00926864">
        <w:rPr>
          <w:rFonts w:ascii="Times New Roman" w:hAnsi="Times New Roman" w:cs="Times New Roman"/>
          <w:i/>
        </w:rPr>
        <w:t>File.</w:t>
      </w:r>
      <w:r w:rsidRPr="000B1DEE" w:rsidR="00926864">
        <w:rPr>
          <w:rFonts w:ascii="Times New Roman" w:hAnsi="Times New Roman" w:cs="Times New Roman"/>
          <w:i/>
          <w:spacing w:val="-5"/>
        </w:rPr>
        <w:t xml:space="preserve"> </w:t>
      </w:r>
      <w:r w:rsidRPr="000B1DEE" w:rsidR="00926864">
        <w:rPr>
          <w:rFonts w:ascii="Times New Roman" w:hAnsi="Times New Roman" w:cs="Times New Roman"/>
          <w:i/>
        </w:rPr>
        <w:t>Red</w:t>
      </w:r>
      <w:r w:rsidRPr="000B1DEE" w:rsidR="00926864">
        <w:rPr>
          <w:rFonts w:ascii="Times New Roman" w:hAnsi="Times New Roman" w:cs="Times New Roman"/>
          <w:i/>
          <w:spacing w:val="-5"/>
        </w:rPr>
        <w:t xml:space="preserve"> </w:t>
      </w:r>
      <w:r w:rsidRPr="000B1DEE" w:rsidR="00926864">
        <w:rPr>
          <w:rFonts w:ascii="Times New Roman" w:hAnsi="Times New Roman" w:cs="Times New Roman"/>
          <w:i/>
        </w:rPr>
        <w:t>lines</w:t>
      </w:r>
      <w:r w:rsidRPr="000B1DEE" w:rsidR="00926864">
        <w:rPr>
          <w:rFonts w:ascii="Times New Roman" w:hAnsi="Times New Roman" w:cs="Times New Roman"/>
          <w:i/>
          <w:spacing w:val="-5"/>
        </w:rPr>
        <w:t xml:space="preserve"> </w:t>
      </w:r>
      <w:r w:rsidRPr="000B1DEE" w:rsidR="00926864">
        <w:rPr>
          <w:rFonts w:ascii="Times New Roman" w:hAnsi="Times New Roman" w:cs="Times New Roman"/>
          <w:i/>
        </w:rPr>
        <w:t>indicate</w:t>
      </w:r>
      <w:r w:rsidRPr="000B1DEE" w:rsidR="00926864">
        <w:rPr>
          <w:rFonts w:ascii="Times New Roman" w:hAnsi="Times New Roman" w:cs="Times New Roman"/>
          <w:i/>
          <w:spacing w:val="21"/>
          <w:w w:val="99"/>
        </w:rPr>
        <w:t xml:space="preserve"> </w:t>
      </w:r>
      <w:r w:rsidRPr="000B1DEE" w:rsidR="00926864">
        <w:rPr>
          <w:rFonts w:ascii="Times New Roman" w:hAnsi="Times New Roman" w:cs="Times New Roman"/>
          <w:i/>
        </w:rPr>
        <w:t>services</w:t>
      </w:r>
      <w:r w:rsidRPr="000B1DEE" w:rsidR="00926864">
        <w:rPr>
          <w:rFonts w:ascii="Times New Roman" w:hAnsi="Times New Roman" w:cs="Times New Roman"/>
          <w:i/>
          <w:spacing w:val="-5"/>
        </w:rPr>
        <w:t xml:space="preserve"> </w:t>
      </w:r>
      <w:r w:rsidRPr="000B1DEE" w:rsidR="00926864">
        <w:rPr>
          <w:rFonts w:ascii="Times New Roman" w:hAnsi="Times New Roman" w:cs="Times New Roman"/>
          <w:i/>
        </w:rPr>
        <w:t>not</w:t>
      </w:r>
      <w:r w:rsidRPr="000B1DEE" w:rsidR="00926864">
        <w:rPr>
          <w:rFonts w:ascii="Times New Roman" w:hAnsi="Times New Roman" w:cs="Times New Roman"/>
          <w:i/>
          <w:spacing w:val="-4"/>
        </w:rPr>
        <w:t xml:space="preserve"> </w:t>
      </w:r>
      <w:r w:rsidRPr="000B1DEE" w:rsidR="00926864">
        <w:rPr>
          <w:rFonts w:ascii="Times New Roman" w:hAnsi="Times New Roman" w:cs="Times New Roman"/>
          <w:i/>
        </w:rPr>
        <w:t>to</w:t>
      </w:r>
      <w:r w:rsidRPr="000B1DEE" w:rsidR="00926864">
        <w:rPr>
          <w:rFonts w:ascii="Times New Roman" w:hAnsi="Times New Roman" w:cs="Times New Roman"/>
          <w:i/>
          <w:spacing w:val="-5"/>
        </w:rPr>
        <w:t xml:space="preserve"> </w:t>
      </w:r>
      <w:r w:rsidRPr="000B1DEE" w:rsidR="00926864">
        <w:rPr>
          <w:rFonts w:ascii="Times New Roman" w:hAnsi="Times New Roman" w:cs="Times New Roman"/>
          <w:i/>
        </w:rPr>
        <w:t>be</w:t>
      </w:r>
      <w:r w:rsidRPr="000B1DEE" w:rsidR="00926864">
        <w:rPr>
          <w:rFonts w:ascii="Times New Roman" w:hAnsi="Times New Roman" w:cs="Times New Roman"/>
          <w:i/>
          <w:spacing w:val="-4"/>
        </w:rPr>
        <w:t xml:space="preserve"> </w:t>
      </w:r>
      <w:r w:rsidRPr="000B1DEE" w:rsidR="00926864">
        <w:rPr>
          <w:rFonts w:ascii="Times New Roman" w:hAnsi="Times New Roman" w:cs="Times New Roman"/>
          <w:i/>
        </w:rPr>
        <w:t>included</w:t>
      </w:r>
      <w:r w:rsidRPr="000B1DEE" w:rsidR="00926864">
        <w:rPr>
          <w:rFonts w:ascii="Times New Roman" w:hAnsi="Times New Roman" w:cs="Times New Roman"/>
          <w:i/>
          <w:spacing w:val="-4"/>
        </w:rPr>
        <w:t xml:space="preserve"> </w:t>
      </w:r>
      <w:r w:rsidRPr="000B1DEE" w:rsidR="00926864">
        <w:rPr>
          <w:rFonts w:ascii="Times New Roman" w:hAnsi="Times New Roman" w:cs="Times New Roman"/>
          <w:i/>
        </w:rPr>
        <w:t>in</w:t>
      </w:r>
      <w:r w:rsidRPr="000B1DEE" w:rsidR="00926864">
        <w:rPr>
          <w:rFonts w:ascii="Times New Roman" w:hAnsi="Times New Roman" w:cs="Times New Roman"/>
          <w:i/>
          <w:spacing w:val="-5"/>
        </w:rPr>
        <w:t xml:space="preserve"> </w:t>
      </w:r>
      <w:r w:rsidRPr="000B1DEE" w:rsidR="00926864">
        <w:rPr>
          <w:rFonts w:ascii="Times New Roman" w:hAnsi="Times New Roman" w:cs="Times New Roman"/>
          <w:i/>
        </w:rPr>
        <w:t>the</w:t>
      </w:r>
      <w:r w:rsidRPr="000B1DEE" w:rsidR="00926864">
        <w:rPr>
          <w:rFonts w:ascii="Times New Roman" w:hAnsi="Times New Roman" w:cs="Times New Roman"/>
          <w:i/>
          <w:spacing w:val="-4"/>
        </w:rPr>
        <w:t xml:space="preserve"> </w:t>
      </w:r>
      <w:r w:rsidRPr="000B1DEE" w:rsidR="00926864">
        <w:rPr>
          <w:rFonts w:ascii="Times New Roman" w:hAnsi="Times New Roman" w:cs="Times New Roman"/>
          <w:i/>
        </w:rPr>
        <w:t>Child</w:t>
      </w:r>
      <w:r w:rsidRPr="000B1DEE" w:rsidR="00926864">
        <w:rPr>
          <w:rFonts w:ascii="Times New Roman" w:hAnsi="Times New Roman" w:cs="Times New Roman"/>
          <w:i/>
          <w:spacing w:val="-5"/>
        </w:rPr>
        <w:t xml:space="preserve"> </w:t>
      </w:r>
      <w:r w:rsidRPr="000B1DEE" w:rsidR="00926864">
        <w:rPr>
          <w:rFonts w:ascii="Times New Roman" w:hAnsi="Times New Roman" w:cs="Times New Roman"/>
          <w:i/>
        </w:rPr>
        <w:t>File.</w:t>
      </w:r>
    </w:p>
    <w:p w:rsidR="00D5164C" w:rsidRPr="000B1DEE" w:rsidP="000B1DEE" w14:paraId="25462C52" w14:textId="77777777">
      <w:pPr>
        <w:rPr>
          <w:rFonts w:ascii="Times New Roman" w:eastAsia="Times New Roman" w:hAnsi="Times New Roman" w:cs="Times New Roman"/>
          <w:i/>
        </w:rPr>
      </w:pPr>
    </w:p>
    <w:p w:rsidR="00D5164C" w:rsidRPr="000B1DEE" w:rsidP="000B1DEE" w14:paraId="101EFEE3" w14:textId="77777777">
      <w:pPr>
        <w:rPr>
          <w:rFonts w:ascii="Times New Roman" w:eastAsia="Times New Roman" w:hAnsi="Times New Roman" w:cs="Times New Roman"/>
          <w:i/>
        </w:rPr>
      </w:pPr>
    </w:p>
    <w:p w:rsidR="00D5164C" w:rsidRPr="000B1DEE" w:rsidP="000B1DEE" w14:paraId="10250DAE" w14:textId="77777777">
      <w:pPr>
        <w:rPr>
          <w:rFonts w:ascii="Times New Roman" w:eastAsia="Times New Roman" w:hAnsi="Times New Roman" w:cs="Times New Roman"/>
          <w:i/>
        </w:rPr>
      </w:pPr>
    </w:p>
    <w:p w:rsidR="00D5164C" w:rsidRPr="000B1DEE" w:rsidP="000B1DEE" w14:paraId="788A7D10" w14:textId="77777777">
      <w:pPr>
        <w:rPr>
          <w:rFonts w:ascii="Times New Roman" w:eastAsia="Times New Roman" w:hAnsi="Times New Roman" w:cs="Times New Roman"/>
          <w:i/>
        </w:rPr>
      </w:pPr>
    </w:p>
    <w:p w:rsidR="00D5164C" w:rsidRPr="000B1DEE" w:rsidP="000B1DEE" w14:paraId="73ECB922" w14:textId="77777777">
      <w:pPr>
        <w:rPr>
          <w:rFonts w:ascii="Times New Roman" w:eastAsia="Times New Roman" w:hAnsi="Times New Roman" w:cs="Times New Roman"/>
          <w:i/>
        </w:rPr>
      </w:pPr>
    </w:p>
    <w:p w:rsidR="00D5164C" w:rsidRPr="000B1DEE" w:rsidP="000B1DEE" w14:paraId="5B8743F6" w14:textId="77777777">
      <w:pPr>
        <w:rPr>
          <w:rFonts w:ascii="Times New Roman" w:eastAsia="Times New Roman" w:hAnsi="Times New Roman" w:cs="Times New Roman"/>
          <w:i/>
        </w:rPr>
      </w:pPr>
    </w:p>
    <w:p w:rsidR="00D5164C" w:rsidRPr="000B1DEE" w:rsidP="000B1DEE" w14:paraId="6F4722E2" w14:textId="77777777">
      <w:pPr>
        <w:rPr>
          <w:rFonts w:ascii="Times New Roman" w:eastAsia="Times New Roman" w:hAnsi="Times New Roman" w:cs="Times New Roman"/>
          <w:i/>
        </w:rPr>
      </w:pPr>
    </w:p>
    <w:p w:rsidR="00D5164C" w:rsidRPr="000B1DEE" w:rsidP="000B1DEE" w14:paraId="1712353C" w14:textId="77777777">
      <w:pPr>
        <w:rPr>
          <w:rFonts w:ascii="Times New Roman" w:eastAsia="Times New Roman" w:hAnsi="Times New Roman" w:cs="Times New Roman"/>
          <w:i/>
        </w:rPr>
      </w:pPr>
    </w:p>
    <w:p w:rsidR="00D5164C" w:rsidRPr="000B1DEE" w:rsidP="000B1DEE" w14:paraId="3090FF76" w14:textId="77777777">
      <w:pPr>
        <w:rPr>
          <w:rFonts w:ascii="Times New Roman" w:eastAsia="Times New Roman" w:hAnsi="Times New Roman" w:cs="Times New Roman"/>
          <w:i/>
        </w:rPr>
      </w:pPr>
    </w:p>
    <w:p w:rsidR="00D5164C" w:rsidRPr="000B1DEE" w:rsidP="000B1DEE" w14:paraId="45A52257" w14:textId="77777777">
      <w:pPr>
        <w:rPr>
          <w:rFonts w:ascii="Times New Roman" w:eastAsia="Times New Roman" w:hAnsi="Times New Roman" w:cs="Times New Roman"/>
          <w:i/>
        </w:rPr>
      </w:pPr>
    </w:p>
    <w:p w:rsidR="00D5164C" w:rsidRPr="000B1DEE" w:rsidP="000B1DEE" w14:paraId="6B234097" w14:textId="77777777">
      <w:pPr>
        <w:rPr>
          <w:rFonts w:ascii="Times New Roman" w:eastAsia="Times New Roman" w:hAnsi="Times New Roman" w:cs="Times New Roman"/>
          <w:i/>
        </w:rPr>
      </w:pPr>
    </w:p>
    <w:p w:rsidR="00D5164C" w:rsidRPr="000B1DEE" w:rsidP="000B1DEE" w14:paraId="4271CAA8" w14:textId="77777777">
      <w:pPr>
        <w:rPr>
          <w:rFonts w:ascii="Times New Roman" w:eastAsia="Times New Roman" w:hAnsi="Times New Roman" w:cs="Times New Roman"/>
          <w:i/>
        </w:rPr>
      </w:pPr>
    </w:p>
    <w:p w:rsidR="00D5164C" w:rsidRPr="000B1DEE" w:rsidP="000B1DEE" w14:paraId="227854CB" w14:textId="77777777">
      <w:pPr>
        <w:rPr>
          <w:rFonts w:ascii="Times New Roman" w:eastAsia="Times New Roman" w:hAnsi="Times New Roman" w:cs="Times New Roman"/>
          <w:i/>
        </w:rPr>
      </w:pPr>
    </w:p>
    <w:p w:rsidR="00D5164C" w:rsidRPr="000B1DEE" w:rsidP="000B1DEE" w14:paraId="7D59A757" w14:textId="77777777">
      <w:pPr>
        <w:rPr>
          <w:rFonts w:ascii="Times New Roman" w:eastAsia="Times New Roman" w:hAnsi="Times New Roman" w:cs="Times New Roman"/>
          <w:i/>
        </w:rPr>
      </w:pPr>
    </w:p>
    <w:p w:rsidR="00D5164C" w:rsidRPr="000B1DEE" w:rsidP="000B1DEE" w14:paraId="7375AC43" w14:textId="77777777">
      <w:pPr>
        <w:rPr>
          <w:rFonts w:ascii="Times New Roman" w:eastAsia="Times New Roman" w:hAnsi="Times New Roman" w:cs="Times New Roman"/>
          <w:i/>
        </w:rPr>
      </w:pPr>
    </w:p>
    <w:p w:rsidR="00D5164C" w:rsidRPr="000B1DEE" w:rsidP="000B1DEE" w14:paraId="045E89B1" w14:textId="77777777">
      <w:pPr>
        <w:rPr>
          <w:rFonts w:ascii="Times New Roman" w:eastAsia="Times New Roman" w:hAnsi="Times New Roman" w:cs="Times New Roman"/>
          <w:i/>
        </w:rPr>
      </w:pPr>
    </w:p>
    <w:p w:rsidR="00D5164C" w:rsidRPr="000B1DEE" w:rsidP="000B1DEE" w14:paraId="39D50ED0" w14:textId="77777777">
      <w:pPr>
        <w:rPr>
          <w:rFonts w:ascii="Times New Roman" w:eastAsia="Times New Roman" w:hAnsi="Times New Roman" w:cs="Times New Roman"/>
          <w:i/>
        </w:rPr>
      </w:pPr>
    </w:p>
    <w:p w:rsidR="00D5164C" w:rsidRPr="000B1DEE" w:rsidP="000B1DEE" w14:paraId="3DA60E4A" w14:textId="77777777">
      <w:pPr>
        <w:rPr>
          <w:rFonts w:ascii="Times New Roman" w:eastAsia="Times New Roman" w:hAnsi="Times New Roman" w:cs="Times New Roman"/>
          <w:i/>
        </w:rPr>
      </w:pPr>
    </w:p>
    <w:p w:rsidR="00D5164C" w:rsidRPr="000B1DEE" w:rsidP="000B1DEE" w14:paraId="267F06B9" w14:textId="77777777">
      <w:pPr>
        <w:rPr>
          <w:rFonts w:ascii="Times New Roman" w:eastAsia="Times New Roman" w:hAnsi="Times New Roman" w:cs="Times New Roman"/>
          <w:i/>
        </w:rPr>
      </w:pPr>
    </w:p>
    <w:p w:rsidR="00D5164C" w:rsidRPr="000B1DEE" w:rsidP="000B1DEE" w14:paraId="7231B8E0" w14:textId="77777777">
      <w:pPr>
        <w:rPr>
          <w:rFonts w:ascii="Times New Roman" w:eastAsia="Times New Roman" w:hAnsi="Times New Roman" w:cs="Times New Roman"/>
          <w:i/>
        </w:rPr>
      </w:pPr>
    </w:p>
    <w:p w:rsidR="00D5164C" w:rsidRPr="000B1DEE" w:rsidP="000B1DEE" w14:paraId="788E6920" w14:textId="77777777">
      <w:pPr>
        <w:rPr>
          <w:rFonts w:ascii="Times New Roman" w:eastAsia="Times New Roman" w:hAnsi="Times New Roman" w:cs="Times New Roman"/>
          <w:i/>
        </w:rPr>
      </w:pPr>
    </w:p>
    <w:p w:rsidR="00D5164C" w:rsidRPr="000B1DEE" w:rsidP="000B1DEE" w14:paraId="0A63E54B" w14:textId="77777777">
      <w:pPr>
        <w:rPr>
          <w:rFonts w:ascii="Times New Roman" w:eastAsia="Times New Roman" w:hAnsi="Times New Roman" w:cs="Times New Roman"/>
          <w:i/>
        </w:rPr>
      </w:pPr>
    </w:p>
    <w:p w:rsidR="00D5164C" w:rsidRPr="000B1DEE" w:rsidP="000B1DEE" w14:paraId="35601AAE" w14:textId="77777777">
      <w:pPr>
        <w:rPr>
          <w:rFonts w:ascii="Times New Roman" w:eastAsia="Times New Roman" w:hAnsi="Times New Roman" w:cs="Times New Roman"/>
          <w:i/>
        </w:rPr>
      </w:pPr>
    </w:p>
    <w:p w:rsidR="00D5164C" w:rsidRPr="000B1DEE" w:rsidP="000B1DEE" w14:paraId="42EC5409" w14:textId="77777777">
      <w:pPr>
        <w:rPr>
          <w:rFonts w:ascii="Times New Roman" w:eastAsia="Times New Roman" w:hAnsi="Times New Roman" w:cs="Times New Roman"/>
          <w:i/>
        </w:rPr>
      </w:pPr>
    </w:p>
    <w:p w:rsidR="00D5164C" w:rsidRPr="000B1DEE" w:rsidP="00017A6B" w14:paraId="2F5637D0" w14:textId="3ED5E345">
      <w:pPr>
        <w:pStyle w:val="BodyText"/>
        <w:ind w:left="0" w:right="-10"/>
        <w:jc w:val="both"/>
        <w:rPr>
          <w:rFonts w:cs="Times New Roman"/>
        </w:rPr>
      </w:pPr>
      <w:r w:rsidRPr="000B1DEE">
        <w:rPr>
          <w:rFonts w:cs="Times New Roman"/>
        </w:rPr>
        <w:t>There</w:t>
      </w:r>
      <w:r w:rsidRPr="000B1DEE">
        <w:rPr>
          <w:rFonts w:cs="Times New Roman"/>
          <w:spacing w:val="-12"/>
        </w:rPr>
        <w:t xml:space="preserve"> </w:t>
      </w:r>
      <w:r w:rsidRPr="000B1DEE">
        <w:rPr>
          <w:rFonts w:cs="Times New Roman"/>
        </w:rPr>
        <w:t>are</w:t>
      </w:r>
      <w:r w:rsidRPr="000B1DEE">
        <w:rPr>
          <w:rFonts w:cs="Times New Roman"/>
          <w:spacing w:val="-11"/>
        </w:rPr>
        <w:t xml:space="preserve"> </w:t>
      </w:r>
      <w:r w:rsidRPr="000B1DEE">
        <w:rPr>
          <w:rFonts w:cs="Times New Roman"/>
        </w:rPr>
        <w:t>three</w:t>
      </w:r>
      <w:r w:rsidRPr="000B1DEE">
        <w:rPr>
          <w:rFonts w:cs="Times New Roman"/>
          <w:spacing w:val="-12"/>
        </w:rPr>
        <w:t xml:space="preserve"> </w:t>
      </w:r>
      <w:r w:rsidRPr="000B1DEE">
        <w:rPr>
          <w:rFonts w:cs="Times New Roman"/>
        </w:rPr>
        <w:t>foster</w:t>
      </w:r>
      <w:r w:rsidRPr="000B1DEE">
        <w:rPr>
          <w:rFonts w:cs="Times New Roman"/>
          <w:spacing w:val="-12"/>
        </w:rPr>
        <w:t xml:space="preserve"> </w:t>
      </w:r>
      <w:r w:rsidRPr="000B1DEE">
        <w:rPr>
          <w:rFonts w:cs="Times New Roman"/>
        </w:rPr>
        <w:t>care</w:t>
      </w:r>
      <w:r w:rsidRPr="000B1DEE">
        <w:rPr>
          <w:rFonts w:cs="Times New Roman"/>
          <w:spacing w:val="-10"/>
        </w:rPr>
        <w:t xml:space="preserve"> </w:t>
      </w:r>
      <w:r w:rsidRPr="000B1DEE">
        <w:rPr>
          <w:rFonts w:cs="Times New Roman"/>
        </w:rPr>
        <w:t>related</w:t>
      </w:r>
      <w:r w:rsidRPr="000B1DEE">
        <w:rPr>
          <w:rFonts w:cs="Times New Roman"/>
          <w:spacing w:val="-12"/>
        </w:rPr>
        <w:t xml:space="preserve"> </w:t>
      </w:r>
      <w:r w:rsidRPr="000B1DEE">
        <w:rPr>
          <w:rFonts w:cs="Times New Roman"/>
        </w:rPr>
        <w:t>fields:</w:t>
      </w:r>
      <w:r w:rsidRPr="000B1DEE">
        <w:rPr>
          <w:rFonts w:cs="Times New Roman"/>
          <w:spacing w:val="-11"/>
        </w:rPr>
        <w:t xml:space="preserve"> </w:t>
      </w:r>
      <w:r w:rsidRPr="000B1DEE">
        <w:rPr>
          <w:rFonts w:cs="Times New Roman"/>
        </w:rPr>
        <w:t>foster</w:t>
      </w:r>
      <w:r w:rsidRPr="000B1DEE">
        <w:rPr>
          <w:rFonts w:cs="Times New Roman"/>
          <w:spacing w:val="-12"/>
        </w:rPr>
        <w:t xml:space="preserve"> </w:t>
      </w:r>
      <w:r w:rsidRPr="000B1DEE">
        <w:rPr>
          <w:rFonts w:cs="Times New Roman"/>
        </w:rPr>
        <w:t>care</w:t>
      </w:r>
      <w:r w:rsidRPr="000B1DEE">
        <w:rPr>
          <w:rFonts w:cs="Times New Roman"/>
          <w:spacing w:val="-12"/>
        </w:rPr>
        <w:t xml:space="preserve"> </w:t>
      </w:r>
      <w:r w:rsidRPr="000B1DEE">
        <w:rPr>
          <w:rFonts w:cs="Times New Roman"/>
        </w:rPr>
        <w:t>services,</w:t>
      </w:r>
      <w:r w:rsidRPr="000B1DEE">
        <w:rPr>
          <w:rFonts w:cs="Times New Roman"/>
          <w:spacing w:val="-11"/>
        </w:rPr>
        <w:t xml:space="preserve"> </w:t>
      </w:r>
      <w:r w:rsidRPr="000B1DEE">
        <w:rPr>
          <w:rFonts w:cs="Times New Roman"/>
        </w:rPr>
        <w:t>removal</w:t>
      </w:r>
      <w:r w:rsidRPr="000B1DEE">
        <w:rPr>
          <w:rFonts w:cs="Times New Roman"/>
          <w:spacing w:val="-12"/>
        </w:rPr>
        <w:t xml:space="preserve"> </w:t>
      </w:r>
      <w:r w:rsidRPr="000B1DEE">
        <w:rPr>
          <w:rFonts w:cs="Times New Roman"/>
        </w:rPr>
        <w:t>date,</w:t>
      </w:r>
      <w:r w:rsidRPr="000B1DEE">
        <w:rPr>
          <w:rFonts w:cs="Times New Roman"/>
          <w:spacing w:val="-12"/>
        </w:rPr>
        <w:t xml:space="preserve"> </w:t>
      </w:r>
      <w:r w:rsidRPr="000B1DEE">
        <w:rPr>
          <w:rFonts w:cs="Times New Roman"/>
        </w:rPr>
        <w:t>and</w:t>
      </w:r>
      <w:r w:rsidRPr="000B1DEE">
        <w:rPr>
          <w:rFonts w:cs="Times New Roman"/>
          <w:spacing w:val="-12"/>
        </w:rPr>
        <w:t xml:space="preserve"> </w:t>
      </w:r>
      <w:r w:rsidRPr="000B1DEE">
        <w:rPr>
          <w:rFonts w:cs="Times New Roman"/>
        </w:rPr>
        <w:t>foster</w:t>
      </w:r>
      <w:r w:rsidRPr="000B1DEE">
        <w:rPr>
          <w:rFonts w:cs="Times New Roman"/>
          <w:spacing w:val="-11"/>
        </w:rPr>
        <w:t xml:space="preserve"> </w:t>
      </w:r>
      <w:r w:rsidRPr="000B1DEE">
        <w:rPr>
          <w:rFonts w:cs="Times New Roman"/>
        </w:rPr>
        <w:t>care</w:t>
      </w:r>
      <w:r w:rsidRPr="000B1DEE">
        <w:rPr>
          <w:rFonts w:cs="Times New Roman"/>
          <w:spacing w:val="-12"/>
        </w:rPr>
        <w:t xml:space="preserve"> </w:t>
      </w:r>
      <w:r w:rsidRPr="000B1DEE">
        <w:rPr>
          <w:rFonts w:cs="Times New Roman"/>
        </w:rPr>
        <w:t>discharge</w:t>
      </w:r>
      <w:r w:rsidRPr="000B1DEE">
        <w:rPr>
          <w:rFonts w:cs="Times New Roman"/>
          <w:spacing w:val="-12"/>
        </w:rPr>
        <w:t xml:space="preserve"> </w:t>
      </w:r>
      <w:r w:rsidRPr="000B1DEE">
        <w:rPr>
          <w:rFonts w:cs="Times New Roman"/>
        </w:rPr>
        <w:t>date.</w:t>
      </w:r>
      <w:r w:rsidRPr="000B1DEE">
        <w:rPr>
          <w:rFonts w:cs="Times New Roman"/>
          <w:spacing w:val="26"/>
          <w:w w:val="99"/>
        </w:rPr>
        <w:t xml:space="preserve"> </w:t>
      </w:r>
      <w:r w:rsidRPr="000B1DEE">
        <w:rPr>
          <w:rFonts w:cs="Times New Roman"/>
        </w:rPr>
        <w:t>All</w:t>
      </w:r>
      <w:r w:rsidRPr="000B1DEE">
        <w:rPr>
          <w:rFonts w:cs="Times New Roman"/>
          <w:spacing w:val="-1"/>
        </w:rPr>
        <w:t xml:space="preserve"> </w:t>
      </w:r>
      <w:r w:rsidRPr="000B1DEE">
        <w:rPr>
          <w:rFonts w:cs="Times New Roman"/>
        </w:rPr>
        <w:t xml:space="preserve">three fields </w:t>
      </w:r>
      <w:r w:rsidRPr="000B1DEE">
        <w:rPr>
          <w:rFonts w:cs="Times New Roman"/>
          <w:spacing w:val="-1"/>
        </w:rPr>
        <w:t>are</w:t>
      </w:r>
      <w:r w:rsidRPr="000B1DEE">
        <w:rPr>
          <w:rFonts w:cs="Times New Roman"/>
        </w:rPr>
        <w:t xml:space="preserve"> used</w:t>
      </w:r>
      <w:r w:rsidRPr="000B1DEE">
        <w:rPr>
          <w:rFonts w:cs="Times New Roman"/>
          <w:spacing w:val="-1"/>
        </w:rPr>
        <w:t xml:space="preserve"> </w:t>
      </w:r>
      <w:r w:rsidRPr="000B1DEE">
        <w:rPr>
          <w:rFonts w:cs="Times New Roman"/>
        </w:rPr>
        <w:t>to determine if a</w:t>
      </w:r>
      <w:r w:rsidRPr="000B1DEE">
        <w:rPr>
          <w:rFonts w:cs="Times New Roman"/>
          <w:spacing w:val="-2"/>
        </w:rPr>
        <w:t xml:space="preserve"> </w:t>
      </w:r>
      <w:r w:rsidRPr="000B1DEE">
        <w:rPr>
          <w:rFonts w:cs="Times New Roman"/>
          <w:spacing w:val="-1"/>
        </w:rPr>
        <w:t>child</w:t>
      </w:r>
      <w:r w:rsidRPr="000B1DEE">
        <w:rPr>
          <w:rFonts w:cs="Times New Roman"/>
        </w:rPr>
        <w:t xml:space="preserve"> received foster care services</w:t>
      </w:r>
      <w:r w:rsidRPr="000B1DEE">
        <w:rPr>
          <w:rFonts w:cs="Times New Roman"/>
          <w:spacing w:val="-1"/>
        </w:rPr>
        <w:t xml:space="preserve"> </w:t>
      </w:r>
      <w:r w:rsidRPr="000B1DEE">
        <w:rPr>
          <w:rFonts w:cs="Times New Roman"/>
        </w:rPr>
        <w:t>related to the CPS</w:t>
      </w:r>
      <w:r w:rsidRPr="000B1DEE">
        <w:rPr>
          <w:rFonts w:cs="Times New Roman"/>
          <w:spacing w:val="-1"/>
        </w:rPr>
        <w:t xml:space="preserve"> </w:t>
      </w:r>
      <w:r w:rsidRPr="000B1DEE">
        <w:rPr>
          <w:rFonts w:cs="Times New Roman"/>
        </w:rPr>
        <w:t>response.</w:t>
      </w:r>
      <w:r w:rsidRPr="000B1DEE">
        <w:rPr>
          <w:rFonts w:cs="Times New Roman"/>
          <w:spacing w:val="26"/>
          <w:w w:val="99"/>
        </w:rPr>
        <w:t xml:space="preserve"> </w:t>
      </w:r>
      <w:r w:rsidRPr="000B1DEE">
        <w:rPr>
          <w:rFonts w:cs="Times New Roman"/>
        </w:rPr>
        <w:t>Because</w:t>
      </w:r>
      <w:r w:rsidRPr="000B1DEE">
        <w:rPr>
          <w:rFonts w:cs="Times New Roman"/>
          <w:spacing w:val="-12"/>
        </w:rPr>
        <w:t xml:space="preserve"> </w:t>
      </w:r>
      <w:r w:rsidRPr="000B1DEE">
        <w:rPr>
          <w:rFonts w:cs="Times New Roman"/>
        </w:rPr>
        <w:t>foster</w:t>
      </w:r>
      <w:r w:rsidRPr="000B1DEE">
        <w:rPr>
          <w:rFonts w:cs="Times New Roman"/>
          <w:spacing w:val="-12"/>
        </w:rPr>
        <w:t xml:space="preserve"> </w:t>
      </w:r>
      <w:r w:rsidRPr="000B1DEE">
        <w:rPr>
          <w:rFonts w:cs="Times New Roman"/>
        </w:rPr>
        <w:t>care</w:t>
      </w:r>
      <w:r w:rsidRPr="000B1DEE">
        <w:rPr>
          <w:rFonts w:cs="Times New Roman"/>
          <w:spacing w:val="-12"/>
        </w:rPr>
        <w:t xml:space="preserve"> </w:t>
      </w:r>
      <w:r w:rsidRPr="000B1DEE">
        <w:rPr>
          <w:rFonts w:cs="Times New Roman"/>
        </w:rPr>
        <w:t>is</w:t>
      </w:r>
      <w:r w:rsidRPr="000B1DEE">
        <w:rPr>
          <w:rFonts w:cs="Times New Roman"/>
          <w:spacing w:val="-12"/>
        </w:rPr>
        <w:t xml:space="preserve"> </w:t>
      </w:r>
      <w:r w:rsidRPr="000B1DEE">
        <w:rPr>
          <w:rFonts w:cs="Times New Roman"/>
        </w:rPr>
        <w:t>a</w:t>
      </w:r>
      <w:r w:rsidRPr="000B1DEE">
        <w:rPr>
          <w:rFonts w:cs="Times New Roman"/>
          <w:spacing w:val="-12"/>
        </w:rPr>
        <w:t xml:space="preserve"> </w:t>
      </w:r>
      <w:r w:rsidRPr="000B1DEE">
        <w:rPr>
          <w:rFonts w:cs="Times New Roman"/>
        </w:rPr>
        <w:t>postresponse</w:t>
      </w:r>
      <w:r w:rsidRPr="000B1DEE">
        <w:rPr>
          <w:rFonts w:cs="Times New Roman"/>
          <w:spacing w:val="-12"/>
        </w:rPr>
        <w:t xml:space="preserve"> </w:t>
      </w:r>
      <w:r w:rsidRPr="000B1DEE">
        <w:rPr>
          <w:rFonts w:cs="Times New Roman"/>
        </w:rPr>
        <w:t>service,</w:t>
      </w:r>
      <w:r w:rsidRPr="000B1DEE">
        <w:rPr>
          <w:rFonts w:cs="Times New Roman"/>
          <w:spacing w:val="-12"/>
        </w:rPr>
        <w:t xml:space="preserve"> </w:t>
      </w:r>
      <w:r w:rsidRPr="000B1DEE">
        <w:rPr>
          <w:rFonts w:cs="Times New Roman"/>
        </w:rPr>
        <w:t>it</w:t>
      </w:r>
      <w:r w:rsidRPr="000B1DEE">
        <w:rPr>
          <w:rFonts w:cs="Times New Roman"/>
          <w:spacing w:val="-12"/>
        </w:rPr>
        <w:t xml:space="preserve"> </w:t>
      </w:r>
      <w:r w:rsidRPr="000B1DEE">
        <w:rPr>
          <w:rFonts w:cs="Times New Roman"/>
        </w:rPr>
        <w:t>must</w:t>
      </w:r>
      <w:r w:rsidRPr="000B1DEE">
        <w:rPr>
          <w:rFonts w:cs="Times New Roman"/>
          <w:spacing w:val="-12"/>
        </w:rPr>
        <w:t xml:space="preserve"> </w:t>
      </w:r>
      <w:r w:rsidRPr="000B1DEE">
        <w:rPr>
          <w:rFonts w:cs="Times New Roman"/>
        </w:rPr>
        <w:t>follow</w:t>
      </w:r>
      <w:r w:rsidRPr="000B1DEE">
        <w:rPr>
          <w:rFonts w:cs="Times New Roman"/>
          <w:spacing w:val="-11"/>
        </w:rPr>
        <w:t xml:space="preserve"> </w:t>
      </w:r>
      <w:r w:rsidRPr="000B1DEE">
        <w:rPr>
          <w:rFonts w:cs="Times New Roman"/>
        </w:rPr>
        <w:t>the</w:t>
      </w:r>
      <w:r w:rsidRPr="000B1DEE">
        <w:rPr>
          <w:rFonts w:cs="Times New Roman"/>
          <w:spacing w:val="-12"/>
        </w:rPr>
        <w:t xml:space="preserve"> </w:t>
      </w:r>
      <w:r w:rsidRPr="000B1DEE">
        <w:rPr>
          <w:rFonts w:cs="Times New Roman"/>
        </w:rPr>
        <w:t>same</w:t>
      </w:r>
      <w:r w:rsidRPr="000B1DEE">
        <w:rPr>
          <w:rFonts w:cs="Times New Roman"/>
          <w:spacing w:val="-12"/>
        </w:rPr>
        <w:t xml:space="preserve"> </w:t>
      </w:r>
      <w:r w:rsidRPr="000B1DEE">
        <w:rPr>
          <w:rFonts w:cs="Times New Roman"/>
        </w:rPr>
        <w:t>rules</w:t>
      </w:r>
      <w:r w:rsidRPr="000B1DEE">
        <w:rPr>
          <w:rFonts w:cs="Times New Roman"/>
          <w:spacing w:val="-12"/>
        </w:rPr>
        <w:t xml:space="preserve"> </w:t>
      </w:r>
      <w:r w:rsidRPr="000B1DEE">
        <w:rPr>
          <w:rFonts w:cs="Times New Roman"/>
        </w:rPr>
        <w:t>as</w:t>
      </w:r>
      <w:r w:rsidRPr="000B1DEE">
        <w:rPr>
          <w:rFonts w:cs="Times New Roman"/>
          <w:spacing w:val="-12"/>
        </w:rPr>
        <w:t xml:space="preserve"> </w:t>
      </w:r>
      <w:r w:rsidRPr="000B1DEE">
        <w:rPr>
          <w:rFonts w:cs="Times New Roman"/>
        </w:rPr>
        <w:t>other</w:t>
      </w:r>
      <w:r w:rsidRPr="000B1DEE">
        <w:rPr>
          <w:rFonts w:cs="Times New Roman"/>
          <w:spacing w:val="-11"/>
        </w:rPr>
        <w:t xml:space="preserve"> </w:t>
      </w:r>
      <w:r w:rsidRPr="000B1DEE">
        <w:rPr>
          <w:rFonts w:cs="Times New Roman"/>
        </w:rPr>
        <w:t>postresponse</w:t>
      </w:r>
      <w:r w:rsidRPr="000B1DEE">
        <w:rPr>
          <w:rFonts w:cs="Times New Roman"/>
          <w:spacing w:val="-12"/>
        </w:rPr>
        <w:t xml:space="preserve"> </w:t>
      </w:r>
      <w:r w:rsidRPr="000B1DEE">
        <w:rPr>
          <w:rFonts w:cs="Times New Roman"/>
        </w:rPr>
        <w:t>services.</w:t>
      </w:r>
      <w:r w:rsidRPr="000B1DEE">
        <w:rPr>
          <w:rFonts w:cs="Times New Roman"/>
          <w:spacing w:val="21"/>
          <w:w w:val="99"/>
        </w:rPr>
        <w:t xml:space="preserve"> </w:t>
      </w:r>
      <w:r w:rsidRPr="000B1DEE">
        <w:rPr>
          <w:rFonts w:cs="Times New Roman"/>
        </w:rPr>
        <w:t>See</w:t>
      </w:r>
      <w:r w:rsidRPr="000B1DEE">
        <w:rPr>
          <w:rFonts w:cs="Times New Roman"/>
          <w:spacing w:val="-8"/>
        </w:rPr>
        <w:t xml:space="preserve"> </w:t>
      </w:r>
      <w:r w:rsidRPr="000B1DEE">
        <w:rPr>
          <w:rFonts w:cs="Times New Roman"/>
          <w:b/>
        </w:rPr>
        <w:t>Exhibit</w:t>
      </w:r>
      <w:r w:rsidRPr="000B1DEE">
        <w:rPr>
          <w:rFonts w:cs="Times New Roman"/>
          <w:b/>
          <w:spacing w:val="-6"/>
        </w:rPr>
        <w:t xml:space="preserve"> </w:t>
      </w:r>
      <w:r w:rsidRPr="000B1DEE" w:rsidR="000B1DEE">
        <w:rPr>
          <w:rFonts w:cs="Times New Roman"/>
          <w:b/>
        </w:rPr>
        <w:t>1</w:t>
      </w:r>
      <w:r w:rsidRPr="000B1DEE">
        <w:rPr>
          <w:rFonts w:cs="Times New Roman"/>
          <w:b/>
        </w:rPr>
        <w:t>,</w:t>
      </w:r>
      <w:r w:rsidRPr="000B1DEE">
        <w:rPr>
          <w:rFonts w:cs="Times New Roman"/>
          <w:b/>
          <w:spacing w:val="-7"/>
        </w:rPr>
        <w:t xml:space="preserve"> </w:t>
      </w:r>
      <w:r w:rsidRPr="000B1DEE">
        <w:rPr>
          <w:rFonts w:cs="Times New Roman"/>
          <w:b/>
        </w:rPr>
        <w:t>Allowable</w:t>
      </w:r>
      <w:r w:rsidRPr="000B1DEE">
        <w:rPr>
          <w:rFonts w:cs="Times New Roman"/>
          <w:b/>
          <w:spacing w:val="-8"/>
        </w:rPr>
        <w:t xml:space="preserve"> </w:t>
      </w:r>
      <w:r w:rsidRPr="000B1DEE">
        <w:rPr>
          <w:rFonts w:cs="Times New Roman"/>
          <w:b/>
        </w:rPr>
        <w:t>Service</w:t>
      </w:r>
      <w:r w:rsidRPr="000B1DEE">
        <w:rPr>
          <w:rFonts w:cs="Times New Roman"/>
          <w:b/>
          <w:spacing w:val="-7"/>
        </w:rPr>
        <w:t xml:space="preserve"> </w:t>
      </w:r>
      <w:r w:rsidRPr="000B1DEE">
        <w:rPr>
          <w:rFonts w:cs="Times New Roman"/>
          <w:b/>
        </w:rPr>
        <w:t>Patterns</w:t>
      </w:r>
      <w:r w:rsidRPr="000B1DEE">
        <w:rPr>
          <w:rFonts w:cs="Times New Roman"/>
        </w:rPr>
        <w:t>.</w:t>
      </w:r>
    </w:p>
    <w:p w:rsidR="00D5164C" w:rsidRPr="000B1DEE" w:rsidP="00017A6B" w14:paraId="19A7E894" w14:textId="77777777">
      <w:pPr>
        <w:ind w:right="-10"/>
        <w:rPr>
          <w:rFonts w:ascii="Times New Roman" w:eastAsia="Times New Roman" w:hAnsi="Times New Roman" w:cs="Times New Roman"/>
          <w:sz w:val="17"/>
          <w:szCs w:val="17"/>
        </w:rPr>
      </w:pPr>
    </w:p>
    <w:p w:rsidR="00D5164C" w:rsidRPr="000B1DEE" w:rsidP="00017A6B" w14:paraId="59922A37" w14:textId="77777777">
      <w:pPr>
        <w:pStyle w:val="BodyText"/>
        <w:ind w:left="0" w:right="-10"/>
        <w:jc w:val="both"/>
        <w:rPr>
          <w:rFonts w:cs="Times New Roman"/>
        </w:rPr>
      </w:pPr>
      <w:r w:rsidRPr="000B1DEE">
        <w:rPr>
          <w:rFonts w:cs="Times New Roman"/>
        </w:rPr>
        <w:t>The</w:t>
      </w:r>
      <w:r w:rsidRPr="000B1DEE">
        <w:rPr>
          <w:rFonts w:cs="Times New Roman"/>
          <w:spacing w:val="-13"/>
        </w:rPr>
        <w:t xml:space="preserve"> </w:t>
      </w:r>
      <w:r w:rsidRPr="000B1DEE">
        <w:rPr>
          <w:rFonts w:cs="Times New Roman"/>
        </w:rPr>
        <w:t>removal</w:t>
      </w:r>
      <w:r w:rsidRPr="000B1DEE">
        <w:rPr>
          <w:rFonts w:cs="Times New Roman"/>
          <w:spacing w:val="-11"/>
        </w:rPr>
        <w:t xml:space="preserve"> </w:t>
      </w:r>
      <w:r w:rsidRPr="000B1DEE">
        <w:rPr>
          <w:rFonts w:cs="Times New Roman"/>
        </w:rPr>
        <w:t>date</w:t>
      </w:r>
      <w:r w:rsidRPr="000B1DEE">
        <w:rPr>
          <w:rFonts w:cs="Times New Roman"/>
          <w:spacing w:val="-13"/>
        </w:rPr>
        <w:t xml:space="preserve"> </w:t>
      </w:r>
      <w:r w:rsidRPr="000B1DEE">
        <w:rPr>
          <w:rFonts w:cs="Times New Roman"/>
        </w:rPr>
        <w:t>indicates</w:t>
      </w:r>
      <w:r w:rsidRPr="000B1DEE">
        <w:rPr>
          <w:rFonts w:cs="Times New Roman"/>
          <w:spacing w:val="-12"/>
        </w:rPr>
        <w:t xml:space="preserve"> </w:t>
      </w:r>
      <w:r w:rsidRPr="000B1DEE">
        <w:rPr>
          <w:rFonts w:cs="Times New Roman"/>
        </w:rPr>
        <w:t>whether</w:t>
      </w:r>
      <w:r w:rsidRPr="000B1DEE">
        <w:rPr>
          <w:rFonts w:cs="Times New Roman"/>
          <w:spacing w:val="-13"/>
        </w:rPr>
        <w:t xml:space="preserve"> </w:t>
      </w:r>
      <w:r w:rsidRPr="000B1DEE">
        <w:rPr>
          <w:rFonts w:cs="Times New Roman"/>
        </w:rPr>
        <w:t>the</w:t>
      </w:r>
      <w:r w:rsidRPr="000B1DEE">
        <w:rPr>
          <w:rFonts w:cs="Times New Roman"/>
          <w:spacing w:val="-12"/>
        </w:rPr>
        <w:t xml:space="preserve"> </w:t>
      </w:r>
      <w:r w:rsidRPr="000B1DEE">
        <w:rPr>
          <w:rFonts w:cs="Times New Roman"/>
        </w:rPr>
        <w:t>foster</w:t>
      </w:r>
      <w:r w:rsidRPr="000B1DEE">
        <w:rPr>
          <w:rFonts w:cs="Times New Roman"/>
          <w:spacing w:val="-12"/>
        </w:rPr>
        <w:t xml:space="preserve"> </w:t>
      </w:r>
      <w:r w:rsidRPr="000B1DEE">
        <w:rPr>
          <w:rFonts w:cs="Times New Roman"/>
        </w:rPr>
        <w:t>care</w:t>
      </w:r>
      <w:r w:rsidRPr="000B1DEE">
        <w:rPr>
          <w:rFonts w:cs="Times New Roman"/>
          <w:spacing w:val="-12"/>
        </w:rPr>
        <w:t xml:space="preserve"> </w:t>
      </w:r>
      <w:r w:rsidRPr="000B1DEE">
        <w:rPr>
          <w:rFonts w:cs="Times New Roman"/>
        </w:rPr>
        <w:t>service</w:t>
      </w:r>
      <w:r w:rsidRPr="000B1DEE">
        <w:rPr>
          <w:rFonts w:cs="Times New Roman"/>
          <w:spacing w:val="-13"/>
        </w:rPr>
        <w:t xml:space="preserve"> </w:t>
      </w:r>
      <w:r w:rsidRPr="000B1DEE">
        <w:rPr>
          <w:rFonts w:cs="Times New Roman"/>
        </w:rPr>
        <w:t>is</w:t>
      </w:r>
      <w:r w:rsidRPr="000B1DEE">
        <w:rPr>
          <w:rFonts w:cs="Times New Roman"/>
          <w:spacing w:val="-12"/>
        </w:rPr>
        <w:t xml:space="preserve"> </w:t>
      </w:r>
      <w:r w:rsidRPr="000B1DEE">
        <w:rPr>
          <w:rFonts w:cs="Times New Roman"/>
        </w:rPr>
        <w:t>related</w:t>
      </w:r>
      <w:r w:rsidRPr="000B1DEE">
        <w:rPr>
          <w:rFonts w:cs="Times New Roman"/>
          <w:spacing w:val="-12"/>
        </w:rPr>
        <w:t xml:space="preserve"> </w:t>
      </w:r>
      <w:r w:rsidRPr="000B1DEE">
        <w:rPr>
          <w:rFonts w:cs="Times New Roman"/>
        </w:rPr>
        <w:t>to</w:t>
      </w:r>
      <w:r w:rsidRPr="000B1DEE">
        <w:rPr>
          <w:rFonts w:cs="Times New Roman"/>
          <w:spacing w:val="-12"/>
        </w:rPr>
        <w:t xml:space="preserve"> </w:t>
      </w:r>
      <w:r w:rsidRPr="000B1DEE">
        <w:rPr>
          <w:rFonts w:cs="Times New Roman"/>
        </w:rPr>
        <w:t>the</w:t>
      </w:r>
      <w:r w:rsidRPr="000B1DEE">
        <w:rPr>
          <w:rFonts w:cs="Times New Roman"/>
          <w:spacing w:val="-13"/>
        </w:rPr>
        <w:t xml:space="preserve"> </w:t>
      </w:r>
      <w:r w:rsidRPr="000B1DEE">
        <w:rPr>
          <w:rFonts w:cs="Times New Roman"/>
        </w:rPr>
        <w:t>current</w:t>
      </w:r>
      <w:r w:rsidRPr="000B1DEE">
        <w:rPr>
          <w:rFonts w:cs="Times New Roman"/>
          <w:spacing w:val="-12"/>
        </w:rPr>
        <w:t xml:space="preserve"> </w:t>
      </w:r>
      <w:r w:rsidRPr="000B1DEE">
        <w:rPr>
          <w:rFonts w:cs="Times New Roman"/>
        </w:rPr>
        <w:t>CPS</w:t>
      </w:r>
      <w:r w:rsidRPr="000B1DEE">
        <w:rPr>
          <w:rFonts w:cs="Times New Roman"/>
          <w:spacing w:val="-12"/>
        </w:rPr>
        <w:t xml:space="preserve"> </w:t>
      </w:r>
      <w:r w:rsidRPr="000B1DEE">
        <w:rPr>
          <w:rFonts w:cs="Times New Roman"/>
        </w:rPr>
        <w:t>response.</w:t>
      </w:r>
      <w:r w:rsidRPr="000B1DEE">
        <w:rPr>
          <w:rFonts w:cs="Times New Roman"/>
          <w:spacing w:val="-12"/>
        </w:rPr>
        <w:t xml:space="preserve"> </w:t>
      </w:r>
      <w:r w:rsidRPr="000B1DEE">
        <w:rPr>
          <w:rFonts w:cs="Times New Roman"/>
        </w:rPr>
        <w:t>If</w:t>
      </w:r>
      <w:r w:rsidRPr="000B1DEE">
        <w:rPr>
          <w:rFonts w:cs="Times New Roman"/>
          <w:spacing w:val="-13"/>
        </w:rPr>
        <w:t xml:space="preserve"> </w:t>
      </w:r>
      <w:r w:rsidRPr="000B1DEE">
        <w:rPr>
          <w:rFonts w:cs="Times New Roman"/>
        </w:rPr>
        <w:t>a</w:t>
      </w:r>
      <w:r w:rsidRPr="000B1DEE">
        <w:rPr>
          <w:rFonts w:cs="Times New Roman"/>
          <w:spacing w:val="-12"/>
        </w:rPr>
        <w:t xml:space="preserve"> </w:t>
      </w:r>
      <w:r w:rsidRPr="000B1DEE">
        <w:rPr>
          <w:rFonts w:cs="Times New Roman"/>
        </w:rPr>
        <w:t>child</w:t>
      </w:r>
      <w:r w:rsidRPr="000B1DEE">
        <w:rPr>
          <w:rFonts w:cs="Times New Roman"/>
          <w:spacing w:val="25"/>
          <w:w w:val="99"/>
        </w:rPr>
        <w:t xml:space="preserve"> </w:t>
      </w:r>
      <w:r w:rsidRPr="000B1DEE">
        <w:rPr>
          <w:rFonts w:cs="Times New Roman"/>
        </w:rPr>
        <w:t>was</w:t>
      </w:r>
      <w:r w:rsidRPr="000B1DEE">
        <w:rPr>
          <w:rFonts w:cs="Times New Roman"/>
          <w:spacing w:val="2"/>
        </w:rPr>
        <w:t xml:space="preserve"> </w:t>
      </w:r>
      <w:r w:rsidRPr="000B1DEE">
        <w:rPr>
          <w:rFonts w:cs="Times New Roman"/>
        </w:rPr>
        <w:t>removed</w:t>
      </w:r>
      <w:r w:rsidRPr="000B1DEE">
        <w:rPr>
          <w:rFonts w:cs="Times New Roman"/>
          <w:spacing w:val="3"/>
        </w:rPr>
        <w:t xml:space="preserve"> </w:t>
      </w:r>
      <w:r w:rsidRPr="000B1DEE">
        <w:rPr>
          <w:rFonts w:cs="Times New Roman"/>
        </w:rPr>
        <w:t>from</w:t>
      </w:r>
      <w:r w:rsidRPr="000B1DEE">
        <w:rPr>
          <w:rFonts w:cs="Times New Roman"/>
          <w:spacing w:val="3"/>
        </w:rPr>
        <w:t xml:space="preserve"> </w:t>
      </w:r>
      <w:r w:rsidRPr="000B1DEE">
        <w:rPr>
          <w:rFonts w:cs="Times New Roman"/>
        </w:rPr>
        <w:t>home</w:t>
      </w:r>
      <w:r w:rsidRPr="000B1DEE">
        <w:rPr>
          <w:rFonts w:cs="Times New Roman"/>
          <w:spacing w:val="3"/>
        </w:rPr>
        <w:t xml:space="preserve"> </w:t>
      </w:r>
      <w:r w:rsidRPr="000B1DEE">
        <w:rPr>
          <w:rFonts w:cs="Times New Roman"/>
        </w:rPr>
        <w:t>prior</w:t>
      </w:r>
      <w:r w:rsidRPr="000B1DEE">
        <w:rPr>
          <w:rFonts w:cs="Times New Roman"/>
          <w:spacing w:val="3"/>
        </w:rPr>
        <w:t xml:space="preserve"> </w:t>
      </w:r>
      <w:r w:rsidRPr="000B1DEE">
        <w:rPr>
          <w:rFonts w:cs="Times New Roman"/>
        </w:rPr>
        <w:t>to</w:t>
      </w:r>
      <w:r w:rsidRPr="000B1DEE">
        <w:rPr>
          <w:rFonts w:cs="Times New Roman"/>
          <w:spacing w:val="2"/>
        </w:rPr>
        <w:t xml:space="preserve"> </w:t>
      </w:r>
      <w:r w:rsidRPr="000B1DEE">
        <w:rPr>
          <w:rFonts w:cs="Times New Roman"/>
        </w:rPr>
        <w:t>the</w:t>
      </w:r>
      <w:r w:rsidRPr="000B1DEE">
        <w:rPr>
          <w:rFonts w:cs="Times New Roman"/>
          <w:spacing w:val="3"/>
        </w:rPr>
        <w:t xml:space="preserve"> </w:t>
      </w:r>
      <w:r w:rsidRPr="000B1DEE">
        <w:rPr>
          <w:rFonts w:cs="Times New Roman"/>
          <w:spacing w:val="-1"/>
        </w:rPr>
        <w:t>current</w:t>
      </w:r>
      <w:r w:rsidRPr="000B1DEE">
        <w:rPr>
          <w:rFonts w:cs="Times New Roman"/>
          <w:spacing w:val="3"/>
        </w:rPr>
        <w:t xml:space="preserve"> </w:t>
      </w:r>
      <w:r w:rsidRPr="000B1DEE">
        <w:rPr>
          <w:rFonts w:cs="Times New Roman"/>
        </w:rPr>
        <w:t>CPS</w:t>
      </w:r>
      <w:r w:rsidRPr="000B1DEE">
        <w:rPr>
          <w:rFonts w:cs="Times New Roman"/>
          <w:spacing w:val="3"/>
        </w:rPr>
        <w:t xml:space="preserve"> </w:t>
      </w:r>
      <w:r w:rsidRPr="000B1DEE">
        <w:rPr>
          <w:rFonts w:cs="Times New Roman"/>
        </w:rPr>
        <w:t>response</w:t>
      </w:r>
      <w:r w:rsidRPr="000B1DEE">
        <w:rPr>
          <w:rFonts w:cs="Times New Roman"/>
          <w:spacing w:val="3"/>
        </w:rPr>
        <w:t xml:space="preserve"> </w:t>
      </w:r>
      <w:r w:rsidRPr="000B1DEE">
        <w:rPr>
          <w:rFonts w:cs="Times New Roman"/>
        </w:rPr>
        <w:t>(already</w:t>
      </w:r>
      <w:r w:rsidRPr="000B1DEE">
        <w:rPr>
          <w:rFonts w:cs="Times New Roman"/>
          <w:spacing w:val="2"/>
        </w:rPr>
        <w:t xml:space="preserve"> </w:t>
      </w:r>
      <w:r w:rsidRPr="000B1DEE">
        <w:rPr>
          <w:rFonts w:cs="Times New Roman"/>
        </w:rPr>
        <w:t>in</w:t>
      </w:r>
      <w:r w:rsidRPr="000B1DEE">
        <w:rPr>
          <w:rFonts w:cs="Times New Roman"/>
          <w:spacing w:val="3"/>
        </w:rPr>
        <w:t xml:space="preserve"> </w:t>
      </w:r>
      <w:r w:rsidRPr="000B1DEE">
        <w:rPr>
          <w:rFonts w:cs="Times New Roman"/>
        </w:rPr>
        <w:t>care),</w:t>
      </w:r>
      <w:r w:rsidRPr="000B1DEE">
        <w:rPr>
          <w:rFonts w:cs="Times New Roman"/>
          <w:spacing w:val="3"/>
        </w:rPr>
        <w:t xml:space="preserve"> </w:t>
      </w:r>
      <w:r w:rsidRPr="000B1DEE">
        <w:rPr>
          <w:rFonts w:cs="Times New Roman"/>
        </w:rPr>
        <w:t>the date</w:t>
      </w:r>
      <w:r w:rsidRPr="000B1DEE">
        <w:rPr>
          <w:rFonts w:cs="Times New Roman"/>
          <w:spacing w:val="3"/>
        </w:rPr>
        <w:t xml:space="preserve"> </w:t>
      </w:r>
      <w:r w:rsidRPr="000B1DEE">
        <w:rPr>
          <w:rFonts w:cs="Times New Roman"/>
        </w:rPr>
        <w:t>of</w:t>
      </w:r>
      <w:r w:rsidRPr="000B1DEE">
        <w:rPr>
          <w:rFonts w:cs="Times New Roman"/>
          <w:spacing w:val="3"/>
        </w:rPr>
        <w:t xml:space="preserve"> </w:t>
      </w:r>
      <w:r w:rsidRPr="000B1DEE">
        <w:rPr>
          <w:rFonts w:cs="Times New Roman"/>
        </w:rPr>
        <w:t>the</w:t>
      </w:r>
      <w:r w:rsidRPr="000B1DEE">
        <w:rPr>
          <w:rFonts w:cs="Times New Roman"/>
          <w:spacing w:val="2"/>
        </w:rPr>
        <w:t xml:space="preserve"> </w:t>
      </w:r>
      <w:r w:rsidRPr="000B1DEE">
        <w:rPr>
          <w:rFonts w:cs="Times New Roman"/>
        </w:rPr>
        <w:t>most</w:t>
      </w:r>
      <w:r w:rsidRPr="000B1DEE">
        <w:rPr>
          <w:rFonts w:cs="Times New Roman"/>
          <w:spacing w:val="2"/>
        </w:rPr>
        <w:t xml:space="preserve"> </w:t>
      </w:r>
      <w:r w:rsidRPr="000B1DEE">
        <w:rPr>
          <w:rFonts w:cs="Times New Roman"/>
        </w:rPr>
        <w:t>recent</w:t>
      </w:r>
      <w:r w:rsidRPr="000B1DEE">
        <w:rPr>
          <w:rFonts w:cs="Times New Roman"/>
          <w:spacing w:val="28"/>
          <w:w w:val="99"/>
        </w:rPr>
        <w:t xml:space="preserve"> </w:t>
      </w:r>
      <w:r w:rsidRPr="000B1DEE">
        <w:rPr>
          <w:rFonts w:cs="Times New Roman"/>
        </w:rPr>
        <w:t>removal</w:t>
      </w:r>
      <w:r w:rsidRPr="000B1DEE">
        <w:rPr>
          <w:rFonts w:cs="Times New Roman"/>
          <w:spacing w:val="23"/>
        </w:rPr>
        <w:t xml:space="preserve"> </w:t>
      </w:r>
      <w:r w:rsidRPr="000B1DEE">
        <w:rPr>
          <w:rFonts w:cs="Times New Roman"/>
        </w:rPr>
        <w:t>should</w:t>
      </w:r>
      <w:r w:rsidRPr="000B1DEE">
        <w:rPr>
          <w:rFonts w:cs="Times New Roman"/>
          <w:spacing w:val="24"/>
        </w:rPr>
        <w:t xml:space="preserve"> </w:t>
      </w:r>
      <w:r w:rsidRPr="000B1DEE">
        <w:rPr>
          <w:rFonts w:cs="Times New Roman"/>
        </w:rPr>
        <w:t>be</w:t>
      </w:r>
      <w:r w:rsidRPr="000B1DEE">
        <w:rPr>
          <w:rFonts w:cs="Times New Roman"/>
          <w:spacing w:val="23"/>
        </w:rPr>
        <w:t xml:space="preserve"> </w:t>
      </w:r>
      <w:r w:rsidRPr="000B1DEE">
        <w:rPr>
          <w:rFonts w:cs="Times New Roman"/>
        </w:rPr>
        <w:t>reported.</w:t>
      </w:r>
      <w:r w:rsidRPr="000B1DEE">
        <w:rPr>
          <w:rFonts w:cs="Times New Roman"/>
          <w:spacing w:val="24"/>
        </w:rPr>
        <w:t xml:space="preserve"> </w:t>
      </w:r>
      <w:r w:rsidRPr="000B1DEE">
        <w:rPr>
          <w:rFonts w:cs="Times New Roman"/>
        </w:rPr>
        <w:t>If</w:t>
      </w:r>
      <w:r w:rsidRPr="000B1DEE">
        <w:rPr>
          <w:rFonts w:cs="Times New Roman"/>
          <w:spacing w:val="24"/>
        </w:rPr>
        <w:t xml:space="preserve"> </w:t>
      </w:r>
      <w:r w:rsidRPr="000B1DEE">
        <w:rPr>
          <w:rFonts w:cs="Times New Roman"/>
        </w:rPr>
        <w:t>a</w:t>
      </w:r>
      <w:r w:rsidRPr="000B1DEE">
        <w:rPr>
          <w:rFonts w:cs="Times New Roman"/>
          <w:spacing w:val="23"/>
        </w:rPr>
        <w:t xml:space="preserve"> </w:t>
      </w:r>
      <w:r w:rsidRPr="000B1DEE">
        <w:rPr>
          <w:rFonts w:cs="Times New Roman"/>
        </w:rPr>
        <w:t>child</w:t>
      </w:r>
      <w:r w:rsidRPr="000B1DEE">
        <w:rPr>
          <w:rFonts w:cs="Times New Roman"/>
          <w:spacing w:val="24"/>
        </w:rPr>
        <w:t xml:space="preserve"> </w:t>
      </w:r>
      <w:r w:rsidRPr="000B1DEE">
        <w:rPr>
          <w:rFonts w:cs="Times New Roman"/>
        </w:rPr>
        <w:t>has</w:t>
      </w:r>
      <w:r w:rsidRPr="000B1DEE">
        <w:rPr>
          <w:rFonts w:cs="Times New Roman"/>
          <w:spacing w:val="24"/>
        </w:rPr>
        <w:t xml:space="preserve"> </w:t>
      </w:r>
      <w:r w:rsidRPr="000B1DEE">
        <w:rPr>
          <w:rFonts w:cs="Times New Roman"/>
        </w:rPr>
        <w:t>been</w:t>
      </w:r>
      <w:r w:rsidRPr="000B1DEE">
        <w:rPr>
          <w:rFonts w:cs="Times New Roman"/>
          <w:spacing w:val="23"/>
        </w:rPr>
        <w:t xml:space="preserve"> </w:t>
      </w:r>
      <w:r w:rsidRPr="000B1DEE">
        <w:rPr>
          <w:rFonts w:cs="Times New Roman"/>
        </w:rPr>
        <w:t>removed</w:t>
      </w:r>
      <w:r w:rsidRPr="000B1DEE">
        <w:rPr>
          <w:rFonts w:cs="Times New Roman"/>
          <w:spacing w:val="24"/>
        </w:rPr>
        <w:t xml:space="preserve"> </w:t>
      </w:r>
      <w:r w:rsidRPr="000B1DEE">
        <w:rPr>
          <w:rFonts w:cs="Times New Roman"/>
        </w:rPr>
        <w:t>more</w:t>
      </w:r>
      <w:r w:rsidRPr="000B1DEE">
        <w:rPr>
          <w:rFonts w:cs="Times New Roman"/>
          <w:spacing w:val="24"/>
        </w:rPr>
        <w:t xml:space="preserve"> </w:t>
      </w:r>
      <w:r w:rsidRPr="000B1DEE">
        <w:rPr>
          <w:rFonts w:cs="Times New Roman"/>
          <w:spacing w:val="-1"/>
        </w:rPr>
        <w:t>than</w:t>
      </w:r>
      <w:r w:rsidRPr="000B1DEE">
        <w:rPr>
          <w:rFonts w:cs="Times New Roman"/>
          <w:spacing w:val="23"/>
        </w:rPr>
        <w:t xml:space="preserve"> </w:t>
      </w:r>
      <w:r w:rsidRPr="000B1DEE">
        <w:rPr>
          <w:rFonts w:cs="Times New Roman"/>
        </w:rPr>
        <w:t>once,</w:t>
      </w:r>
      <w:r w:rsidRPr="000B1DEE">
        <w:rPr>
          <w:rFonts w:cs="Times New Roman"/>
          <w:spacing w:val="24"/>
        </w:rPr>
        <w:t xml:space="preserve"> </w:t>
      </w:r>
      <w:r w:rsidRPr="000B1DEE">
        <w:rPr>
          <w:rFonts w:cs="Times New Roman"/>
        </w:rPr>
        <w:t>related</w:t>
      </w:r>
      <w:r w:rsidRPr="000B1DEE">
        <w:rPr>
          <w:rFonts w:cs="Times New Roman"/>
          <w:spacing w:val="24"/>
        </w:rPr>
        <w:t xml:space="preserve"> </w:t>
      </w:r>
      <w:r w:rsidRPr="000B1DEE">
        <w:rPr>
          <w:rFonts w:cs="Times New Roman"/>
        </w:rPr>
        <w:t>to</w:t>
      </w:r>
      <w:r w:rsidRPr="000B1DEE">
        <w:rPr>
          <w:rFonts w:cs="Times New Roman"/>
          <w:spacing w:val="23"/>
        </w:rPr>
        <w:t xml:space="preserve"> </w:t>
      </w:r>
      <w:r w:rsidRPr="000B1DEE">
        <w:rPr>
          <w:rFonts w:cs="Times New Roman"/>
        </w:rPr>
        <w:t>the</w:t>
      </w:r>
      <w:r w:rsidRPr="000B1DEE">
        <w:rPr>
          <w:rFonts w:cs="Times New Roman"/>
          <w:spacing w:val="24"/>
        </w:rPr>
        <w:t xml:space="preserve"> </w:t>
      </w:r>
      <w:r w:rsidRPr="000B1DEE">
        <w:rPr>
          <w:rFonts w:cs="Times New Roman"/>
        </w:rPr>
        <w:t>current</w:t>
      </w:r>
      <w:r w:rsidRPr="000B1DEE">
        <w:rPr>
          <w:rFonts w:cs="Times New Roman"/>
          <w:spacing w:val="24"/>
        </w:rPr>
        <w:t xml:space="preserve"> </w:t>
      </w:r>
      <w:r w:rsidRPr="000B1DEE">
        <w:rPr>
          <w:rFonts w:cs="Times New Roman"/>
        </w:rPr>
        <w:t>CPS</w:t>
      </w:r>
      <w:r w:rsidRPr="000B1DEE">
        <w:rPr>
          <w:rFonts w:cs="Times New Roman"/>
          <w:spacing w:val="24"/>
          <w:w w:val="99"/>
        </w:rPr>
        <w:t xml:space="preserve"> </w:t>
      </w:r>
      <w:r w:rsidRPr="000B1DEE">
        <w:rPr>
          <w:rFonts w:cs="Times New Roman"/>
        </w:rPr>
        <w:t>response,</w:t>
      </w:r>
      <w:r w:rsidRPr="000B1DEE">
        <w:rPr>
          <w:rFonts w:cs="Times New Roman"/>
          <w:spacing w:val="6"/>
        </w:rPr>
        <w:t xml:space="preserve"> </w:t>
      </w:r>
      <w:r w:rsidRPr="000B1DEE">
        <w:rPr>
          <w:rFonts w:cs="Times New Roman"/>
        </w:rPr>
        <w:t>the</w:t>
      </w:r>
      <w:r w:rsidRPr="000B1DEE">
        <w:rPr>
          <w:rFonts w:cs="Times New Roman"/>
          <w:spacing w:val="8"/>
        </w:rPr>
        <w:t xml:space="preserve"> </w:t>
      </w:r>
      <w:r w:rsidRPr="000B1DEE">
        <w:rPr>
          <w:rFonts w:cs="Times New Roman"/>
        </w:rPr>
        <w:t>removal</w:t>
      </w:r>
      <w:r w:rsidRPr="000B1DEE">
        <w:rPr>
          <w:rFonts w:cs="Times New Roman"/>
          <w:spacing w:val="6"/>
        </w:rPr>
        <w:t xml:space="preserve"> </w:t>
      </w:r>
      <w:r w:rsidRPr="000B1DEE">
        <w:rPr>
          <w:rFonts w:cs="Times New Roman"/>
        </w:rPr>
        <w:t>date</w:t>
      </w:r>
      <w:r w:rsidRPr="000B1DEE">
        <w:rPr>
          <w:rFonts w:cs="Times New Roman"/>
          <w:spacing w:val="9"/>
        </w:rPr>
        <w:t xml:space="preserve"> </w:t>
      </w:r>
      <w:r w:rsidRPr="000B1DEE">
        <w:rPr>
          <w:rFonts w:cs="Times New Roman"/>
        </w:rPr>
        <w:t>is</w:t>
      </w:r>
      <w:r w:rsidRPr="000B1DEE">
        <w:rPr>
          <w:rFonts w:cs="Times New Roman"/>
          <w:spacing w:val="6"/>
        </w:rPr>
        <w:t xml:space="preserve"> </w:t>
      </w:r>
      <w:r w:rsidRPr="000B1DEE">
        <w:rPr>
          <w:rFonts w:cs="Times New Roman"/>
        </w:rPr>
        <w:t>the</w:t>
      </w:r>
      <w:r w:rsidRPr="000B1DEE">
        <w:rPr>
          <w:rFonts w:cs="Times New Roman"/>
          <w:spacing w:val="7"/>
        </w:rPr>
        <w:t xml:space="preserve"> </w:t>
      </w:r>
      <w:r w:rsidRPr="000B1DEE">
        <w:rPr>
          <w:rFonts w:cs="Times New Roman"/>
        </w:rPr>
        <w:t>most</w:t>
      </w:r>
      <w:r w:rsidRPr="000B1DEE">
        <w:rPr>
          <w:rFonts w:cs="Times New Roman"/>
          <w:spacing w:val="8"/>
        </w:rPr>
        <w:t xml:space="preserve"> </w:t>
      </w:r>
      <w:r w:rsidRPr="000B1DEE">
        <w:rPr>
          <w:rFonts w:cs="Times New Roman"/>
        </w:rPr>
        <w:t>recent</w:t>
      </w:r>
      <w:r w:rsidRPr="000B1DEE">
        <w:rPr>
          <w:rFonts w:cs="Times New Roman"/>
          <w:spacing w:val="6"/>
        </w:rPr>
        <w:t xml:space="preserve"> </w:t>
      </w:r>
      <w:r w:rsidRPr="000B1DEE">
        <w:rPr>
          <w:rFonts w:cs="Times New Roman"/>
        </w:rPr>
        <w:t>removal</w:t>
      </w:r>
      <w:r w:rsidRPr="000B1DEE">
        <w:rPr>
          <w:rFonts w:cs="Times New Roman"/>
          <w:spacing w:val="8"/>
        </w:rPr>
        <w:t xml:space="preserve"> </w:t>
      </w:r>
      <w:r w:rsidRPr="000B1DEE">
        <w:rPr>
          <w:rFonts w:cs="Times New Roman"/>
          <w:b/>
          <w:i/>
        </w:rPr>
        <w:t>resulting</w:t>
      </w:r>
      <w:r w:rsidRPr="000B1DEE">
        <w:rPr>
          <w:rFonts w:cs="Times New Roman"/>
          <w:b/>
          <w:i/>
          <w:spacing w:val="6"/>
        </w:rPr>
        <w:t xml:space="preserve"> </w:t>
      </w:r>
      <w:r w:rsidRPr="000B1DEE">
        <w:rPr>
          <w:rFonts w:cs="Times New Roman"/>
          <w:b/>
          <w:i/>
        </w:rPr>
        <w:t>from</w:t>
      </w:r>
      <w:r w:rsidRPr="000B1DEE">
        <w:rPr>
          <w:rFonts w:cs="Times New Roman"/>
          <w:b/>
          <w:i/>
          <w:spacing w:val="6"/>
        </w:rPr>
        <w:t xml:space="preserve"> </w:t>
      </w:r>
      <w:r w:rsidRPr="000B1DEE">
        <w:rPr>
          <w:rFonts w:cs="Times New Roman"/>
          <w:b/>
          <w:i/>
        </w:rPr>
        <w:t>this</w:t>
      </w:r>
      <w:r w:rsidRPr="000B1DEE">
        <w:rPr>
          <w:rFonts w:cs="Times New Roman"/>
          <w:b/>
          <w:i/>
          <w:spacing w:val="8"/>
        </w:rPr>
        <w:t xml:space="preserve"> </w:t>
      </w:r>
      <w:r w:rsidRPr="000B1DEE">
        <w:rPr>
          <w:rFonts w:cs="Times New Roman"/>
          <w:b/>
          <w:i/>
        </w:rPr>
        <w:t>CPS</w:t>
      </w:r>
      <w:r w:rsidRPr="000B1DEE">
        <w:rPr>
          <w:rFonts w:cs="Times New Roman"/>
          <w:b/>
          <w:i/>
          <w:spacing w:val="6"/>
        </w:rPr>
        <w:t xml:space="preserve"> </w:t>
      </w:r>
      <w:r w:rsidRPr="000B1DEE">
        <w:rPr>
          <w:rFonts w:cs="Times New Roman"/>
          <w:b/>
          <w:i/>
          <w:spacing w:val="-1"/>
        </w:rPr>
        <w:t>response</w:t>
      </w:r>
      <w:r w:rsidRPr="000B1DEE">
        <w:rPr>
          <w:rFonts w:cs="Times New Roman"/>
          <w:spacing w:val="-1"/>
        </w:rPr>
        <w:t>.</w:t>
      </w:r>
      <w:r w:rsidRPr="000B1DEE">
        <w:rPr>
          <w:rFonts w:cs="Times New Roman"/>
          <w:spacing w:val="7"/>
        </w:rPr>
        <w:t xml:space="preserve"> </w:t>
      </w:r>
      <w:r w:rsidRPr="000B1DEE">
        <w:rPr>
          <w:rFonts w:cs="Times New Roman"/>
        </w:rPr>
        <w:t>It</w:t>
      </w:r>
      <w:r w:rsidRPr="000B1DEE">
        <w:rPr>
          <w:rFonts w:cs="Times New Roman"/>
          <w:spacing w:val="7"/>
        </w:rPr>
        <w:t xml:space="preserve"> </w:t>
      </w:r>
      <w:r w:rsidRPr="000B1DEE">
        <w:rPr>
          <w:rFonts w:cs="Times New Roman"/>
        </w:rPr>
        <w:t>may</w:t>
      </w:r>
      <w:r w:rsidRPr="000B1DEE">
        <w:rPr>
          <w:rFonts w:cs="Times New Roman"/>
          <w:spacing w:val="7"/>
        </w:rPr>
        <w:t xml:space="preserve"> </w:t>
      </w:r>
      <w:r w:rsidRPr="000B1DEE">
        <w:rPr>
          <w:rFonts w:cs="Times New Roman"/>
        </w:rPr>
        <w:t>be</w:t>
      </w:r>
      <w:r w:rsidRPr="000B1DEE">
        <w:rPr>
          <w:rFonts w:cs="Times New Roman"/>
          <w:spacing w:val="7"/>
        </w:rPr>
        <w:t xml:space="preserve"> </w:t>
      </w:r>
      <w:r w:rsidRPr="000B1DEE">
        <w:rPr>
          <w:rFonts w:cs="Times New Roman"/>
        </w:rPr>
        <w:t>the</w:t>
      </w:r>
      <w:r w:rsidRPr="000B1DEE">
        <w:rPr>
          <w:rFonts w:cs="Times New Roman"/>
          <w:spacing w:val="26"/>
          <w:w w:val="99"/>
        </w:rPr>
        <w:t xml:space="preserve"> </w:t>
      </w:r>
      <w:r w:rsidRPr="000B1DEE">
        <w:rPr>
          <w:rFonts w:cs="Times New Roman"/>
        </w:rPr>
        <w:t>same</w:t>
      </w:r>
      <w:r w:rsidRPr="000B1DEE">
        <w:rPr>
          <w:rFonts w:cs="Times New Roman"/>
          <w:spacing w:val="-5"/>
        </w:rPr>
        <w:t xml:space="preserve"> </w:t>
      </w:r>
      <w:r w:rsidRPr="000B1DEE">
        <w:rPr>
          <w:rFonts w:cs="Times New Roman"/>
        </w:rPr>
        <w:t>as</w:t>
      </w:r>
      <w:r w:rsidRPr="000B1DEE">
        <w:rPr>
          <w:rFonts w:cs="Times New Roman"/>
          <w:spacing w:val="-4"/>
        </w:rPr>
        <w:t xml:space="preserve"> </w:t>
      </w:r>
      <w:r w:rsidRPr="000B1DEE">
        <w:rPr>
          <w:rFonts w:cs="Times New Roman"/>
        </w:rPr>
        <w:t>the</w:t>
      </w:r>
      <w:r w:rsidRPr="000B1DEE">
        <w:rPr>
          <w:rFonts w:cs="Times New Roman"/>
          <w:spacing w:val="-5"/>
        </w:rPr>
        <w:t xml:space="preserve"> </w:t>
      </w:r>
      <w:r w:rsidRPr="000B1DEE">
        <w:rPr>
          <w:rFonts w:cs="Times New Roman"/>
        </w:rPr>
        <w:t>report</w:t>
      </w:r>
      <w:r w:rsidRPr="000B1DEE">
        <w:rPr>
          <w:rFonts w:cs="Times New Roman"/>
          <w:spacing w:val="-4"/>
        </w:rPr>
        <w:t xml:space="preserve"> </w:t>
      </w:r>
      <w:r w:rsidRPr="000B1DEE">
        <w:rPr>
          <w:rFonts w:cs="Times New Roman"/>
        </w:rPr>
        <w:t>date</w:t>
      </w:r>
      <w:r w:rsidRPr="000B1DEE">
        <w:rPr>
          <w:rFonts w:cs="Times New Roman"/>
          <w:spacing w:val="-4"/>
        </w:rPr>
        <w:t xml:space="preserve"> </w:t>
      </w:r>
      <w:r w:rsidRPr="000B1DEE">
        <w:rPr>
          <w:rFonts w:cs="Times New Roman"/>
        </w:rPr>
        <w:t>or</w:t>
      </w:r>
      <w:r w:rsidRPr="000B1DEE">
        <w:rPr>
          <w:rFonts w:cs="Times New Roman"/>
          <w:spacing w:val="-5"/>
        </w:rPr>
        <w:t xml:space="preserve"> </w:t>
      </w:r>
      <w:r w:rsidRPr="000B1DEE">
        <w:rPr>
          <w:rFonts w:cs="Times New Roman"/>
        </w:rPr>
        <w:t>shortly</w:t>
      </w:r>
      <w:r w:rsidRPr="000B1DEE">
        <w:rPr>
          <w:rFonts w:cs="Times New Roman"/>
          <w:spacing w:val="-4"/>
        </w:rPr>
        <w:t xml:space="preserve"> </w:t>
      </w:r>
      <w:r w:rsidRPr="000B1DEE">
        <w:rPr>
          <w:rFonts w:cs="Times New Roman"/>
        </w:rPr>
        <w:t>after.</w:t>
      </w:r>
    </w:p>
    <w:p w:rsidR="00D5164C" w:rsidRPr="000B1DEE" w:rsidP="00017A6B" w14:paraId="576A5F83" w14:textId="77777777">
      <w:pPr>
        <w:ind w:right="-10"/>
        <w:rPr>
          <w:rFonts w:ascii="Times New Roman" w:eastAsia="Times New Roman" w:hAnsi="Times New Roman" w:cs="Times New Roman"/>
          <w:sz w:val="17"/>
          <w:szCs w:val="17"/>
        </w:rPr>
      </w:pPr>
    </w:p>
    <w:p w:rsidR="00D5164C" w:rsidRPr="000B1DEE" w:rsidP="00017A6B" w14:paraId="26DF1522" w14:textId="7E6FB22B">
      <w:pPr>
        <w:pStyle w:val="BodyText"/>
        <w:ind w:left="0" w:right="-10"/>
        <w:jc w:val="both"/>
        <w:rPr>
          <w:rFonts w:cs="Times New Roman"/>
        </w:rPr>
      </w:pPr>
      <w:r w:rsidRPr="000B1DEE">
        <w:rPr>
          <w:rFonts w:cs="Times New Roman"/>
        </w:rPr>
        <w:t>It</w:t>
      </w:r>
      <w:r w:rsidRPr="000B1DEE">
        <w:rPr>
          <w:rFonts w:cs="Times New Roman"/>
          <w:spacing w:val="-15"/>
        </w:rPr>
        <w:t xml:space="preserve"> </w:t>
      </w:r>
      <w:r w:rsidRPr="000B1DEE">
        <w:rPr>
          <w:rFonts w:cs="Times New Roman"/>
        </w:rPr>
        <w:t>is</w:t>
      </w:r>
      <w:r w:rsidRPr="000B1DEE">
        <w:rPr>
          <w:rFonts w:cs="Times New Roman"/>
          <w:spacing w:val="-14"/>
        </w:rPr>
        <w:t xml:space="preserve"> </w:t>
      </w:r>
      <w:r w:rsidRPr="000B1DEE">
        <w:rPr>
          <w:rFonts w:cs="Times New Roman"/>
        </w:rPr>
        <w:t>important</w:t>
      </w:r>
      <w:r w:rsidRPr="000B1DEE">
        <w:rPr>
          <w:rFonts w:cs="Times New Roman"/>
          <w:spacing w:val="-14"/>
        </w:rPr>
        <w:t xml:space="preserve"> </w:t>
      </w:r>
      <w:r w:rsidRPr="000B1DEE">
        <w:rPr>
          <w:rFonts w:cs="Times New Roman"/>
        </w:rPr>
        <w:t>to</w:t>
      </w:r>
      <w:r w:rsidRPr="000B1DEE">
        <w:rPr>
          <w:rFonts w:cs="Times New Roman"/>
          <w:spacing w:val="-14"/>
        </w:rPr>
        <w:t xml:space="preserve"> </w:t>
      </w:r>
      <w:r w:rsidRPr="000B1DEE">
        <w:rPr>
          <w:rFonts w:cs="Times New Roman"/>
        </w:rPr>
        <w:t>note</w:t>
      </w:r>
      <w:r w:rsidRPr="000B1DEE">
        <w:rPr>
          <w:rFonts w:cs="Times New Roman"/>
          <w:spacing w:val="-14"/>
        </w:rPr>
        <w:t xml:space="preserve"> </w:t>
      </w:r>
      <w:r w:rsidRPr="000B1DEE">
        <w:rPr>
          <w:rFonts w:cs="Times New Roman"/>
        </w:rPr>
        <w:t>that</w:t>
      </w:r>
      <w:r w:rsidRPr="000B1DEE">
        <w:rPr>
          <w:rFonts w:cs="Times New Roman"/>
          <w:spacing w:val="-14"/>
        </w:rPr>
        <w:t xml:space="preserve"> </w:t>
      </w:r>
      <w:r w:rsidRPr="000B1DEE">
        <w:rPr>
          <w:rFonts w:cs="Times New Roman"/>
        </w:rPr>
        <w:t>there</w:t>
      </w:r>
      <w:r w:rsidRPr="000B1DEE">
        <w:rPr>
          <w:rFonts w:cs="Times New Roman"/>
          <w:spacing w:val="-15"/>
        </w:rPr>
        <w:t xml:space="preserve"> </w:t>
      </w:r>
      <w:r w:rsidRPr="000B1DEE">
        <w:rPr>
          <w:rFonts w:cs="Times New Roman"/>
          <w:spacing w:val="-1"/>
        </w:rPr>
        <w:t>are</w:t>
      </w:r>
      <w:r w:rsidRPr="000B1DEE">
        <w:rPr>
          <w:rFonts w:cs="Times New Roman"/>
          <w:spacing w:val="-14"/>
        </w:rPr>
        <w:t xml:space="preserve"> </w:t>
      </w:r>
      <w:r w:rsidRPr="000B1DEE">
        <w:rPr>
          <w:rFonts w:cs="Times New Roman"/>
        </w:rPr>
        <w:t>separate</w:t>
      </w:r>
      <w:r w:rsidRPr="000B1DEE">
        <w:rPr>
          <w:rFonts w:cs="Times New Roman"/>
          <w:spacing w:val="-14"/>
        </w:rPr>
        <w:t xml:space="preserve"> </w:t>
      </w:r>
      <w:r w:rsidRPr="000B1DEE">
        <w:rPr>
          <w:rFonts w:cs="Times New Roman"/>
        </w:rPr>
        <w:t>sets</w:t>
      </w:r>
      <w:r w:rsidRPr="000B1DEE">
        <w:rPr>
          <w:rFonts w:cs="Times New Roman"/>
          <w:spacing w:val="-14"/>
        </w:rPr>
        <w:t xml:space="preserve"> </w:t>
      </w:r>
      <w:r w:rsidRPr="000B1DEE">
        <w:rPr>
          <w:rFonts w:cs="Times New Roman"/>
        </w:rPr>
        <w:t>of</w:t>
      </w:r>
      <w:r w:rsidRPr="000B1DEE">
        <w:rPr>
          <w:rFonts w:cs="Times New Roman"/>
          <w:spacing w:val="-14"/>
        </w:rPr>
        <w:t xml:space="preserve"> </w:t>
      </w:r>
      <w:r w:rsidRPr="000B1DEE">
        <w:rPr>
          <w:rFonts w:cs="Times New Roman"/>
        </w:rPr>
        <w:t>rules</w:t>
      </w:r>
      <w:r w:rsidRPr="000B1DEE">
        <w:rPr>
          <w:rFonts w:cs="Times New Roman"/>
          <w:spacing w:val="-14"/>
        </w:rPr>
        <w:t xml:space="preserve"> </w:t>
      </w:r>
      <w:r w:rsidRPr="000B1DEE">
        <w:rPr>
          <w:rFonts w:cs="Times New Roman"/>
        </w:rPr>
        <w:t>regarding</w:t>
      </w:r>
      <w:r w:rsidRPr="000B1DEE">
        <w:rPr>
          <w:rFonts w:cs="Times New Roman"/>
          <w:spacing w:val="-15"/>
        </w:rPr>
        <w:t xml:space="preserve"> </w:t>
      </w:r>
      <w:r w:rsidRPr="000B1DEE">
        <w:rPr>
          <w:rFonts w:cs="Times New Roman"/>
        </w:rPr>
        <w:t>foster</w:t>
      </w:r>
      <w:r w:rsidRPr="000B1DEE">
        <w:rPr>
          <w:rFonts w:cs="Times New Roman"/>
          <w:spacing w:val="-14"/>
        </w:rPr>
        <w:t xml:space="preserve"> </w:t>
      </w:r>
      <w:r w:rsidRPr="000B1DEE">
        <w:rPr>
          <w:rFonts w:cs="Times New Roman"/>
        </w:rPr>
        <w:t>care</w:t>
      </w:r>
      <w:r w:rsidRPr="000B1DEE">
        <w:rPr>
          <w:rFonts w:cs="Times New Roman"/>
          <w:spacing w:val="-14"/>
        </w:rPr>
        <w:t xml:space="preserve"> </w:t>
      </w:r>
      <w:r w:rsidRPr="000B1DEE">
        <w:rPr>
          <w:rFonts w:cs="Times New Roman"/>
        </w:rPr>
        <w:t>removal</w:t>
      </w:r>
      <w:r w:rsidRPr="000B1DEE">
        <w:rPr>
          <w:rFonts w:cs="Times New Roman"/>
          <w:spacing w:val="-14"/>
        </w:rPr>
        <w:t xml:space="preserve"> </w:t>
      </w:r>
      <w:r w:rsidRPr="000B1DEE">
        <w:rPr>
          <w:rFonts w:cs="Times New Roman"/>
        </w:rPr>
        <w:t>dates.</w:t>
      </w:r>
      <w:r w:rsidRPr="000B1DEE">
        <w:rPr>
          <w:rFonts w:cs="Times New Roman"/>
          <w:spacing w:val="-14"/>
        </w:rPr>
        <w:t xml:space="preserve"> </w:t>
      </w:r>
      <w:r w:rsidRPr="000B1DEE">
        <w:rPr>
          <w:rFonts w:cs="Times New Roman"/>
        </w:rPr>
        <w:t>For</w:t>
      </w:r>
      <w:r w:rsidRPr="000B1DEE">
        <w:rPr>
          <w:rFonts w:cs="Times New Roman"/>
          <w:spacing w:val="-15"/>
        </w:rPr>
        <w:t xml:space="preserve"> </w:t>
      </w:r>
      <w:r w:rsidRPr="000B1DEE">
        <w:rPr>
          <w:rFonts w:cs="Times New Roman"/>
        </w:rPr>
        <w:t>purposes</w:t>
      </w:r>
      <w:r w:rsidRPr="000B1DEE">
        <w:rPr>
          <w:rFonts w:cs="Times New Roman"/>
          <w:spacing w:val="27"/>
          <w:w w:val="99"/>
        </w:rPr>
        <w:t xml:space="preserve"> </w:t>
      </w:r>
      <w:r w:rsidRPr="000B1DEE">
        <w:rPr>
          <w:rFonts w:cs="Times New Roman"/>
        </w:rPr>
        <w:t>of</w:t>
      </w:r>
      <w:r w:rsidRPr="000B1DEE">
        <w:rPr>
          <w:rFonts w:cs="Times New Roman"/>
          <w:spacing w:val="12"/>
        </w:rPr>
        <w:t xml:space="preserve"> </w:t>
      </w:r>
      <w:r w:rsidRPr="000B1DEE">
        <w:rPr>
          <w:rFonts w:cs="Times New Roman"/>
        </w:rPr>
        <w:t>validation,</w:t>
      </w:r>
      <w:r w:rsidRPr="000B1DEE">
        <w:rPr>
          <w:rFonts w:cs="Times New Roman"/>
          <w:spacing w:val="12"/>
        </w:rPr>
        <w:t xml:space="preserve"> </w:t>
      </w:r>
      <w:r w:rsidRPr="000B1DEE">
        <w:rPr>
          <w:rFonts w:cs="Times New Roman"/>
        </w:rPr>
        <w:t>removal</w:t>
      </w:r>
      <w:r w:rsidRPr="000B1DEE">
        <w:rPr>
          <w:rFonts w:cs="Times New Roman"/>
          <w:spacing w:val="12"/>
        </w:rPr>
        <w:t xml:space="preserve"> </w:t>
      </w:r>
      <w:r w:rsidRPr="000B1DEE">
        <w:rPr>
          <w:rFonts w:cs="Times New Roman"/>
        </w:rPr>
        <w:t>dates</w:t>
      </w:r>
      <w:r w:rsidRPr="000B1DEE">
        <w:rPr>
          <w:rFonts w:cs="Times New Roman"/>
          <w:spacing w:val="12"/>
        </w:rPr>
        <w:t xml:space="preserve"> </w:t>
      </w:r>
      <w:r w:rsidRPr="000B1DEE">
        <w:rPr>
          <w:rFonts w:cs="Times New Roman"/>
        </w:rPr>
        <w:t>prior</w:t>
      </w:r>
      <w:r w:rsidRPr="000B1DEE">
        <w:rPr>
          <w:rFonts w:cs="Times New Roman"/>
          <w:spacing w:val="12"/>
        </w:rPr>
        <w:t xml:space="preserve"> </w:t>
      </w:r>
      <w:r w:rsidRPr="000B1DEE">
        <w:rPr>
          <w:rFonts w:cs="Times New Roman"/>
        </w:rPr>
        <w:t>to</w:t>
      </w:r>
      <w:r w:rsidRPr="000B1DEE">
        <w:rPr>
          <w:rFonts w:cs="Times New Roman"/>
          <w:spacing w:val="12"/>
        </w:rPr>
        <w:t xml:space="preserve"> </w:t>
      </w:r>
      <w:r w:rsidRPr="000B1DEE">
        <w:rPr>
          <w:rFonts w:cs="Times New Roman"/>
          <w:spacing w:val="-1"/>
        </w:rPr>
        <w:t>the</w:t>
      </w:r>
      <w:r w:rsidRPr="000B1DEE">
        <w:rPr>
          <w:rFonts w:cs="Times New Roman"/>
          <w:spacing w:val="12"/>
        </w:rPr>
        <w:t xml:space="preserve"> </w:t>
      </w:r>
      <w:r w:rsidRPr="000B1DEE">
        <w:rPr>
          <w:rFonts w:cs="Times New Roman"/>
        </w:rPr>
        <w:t>report</w:t>
      </w:r>
      <w:r w:rsidRPr="000B1DEE">
        <w:rPr>
          <w:rFonts w:cs="Times New Roman"/>
          <w:spacing w:val="12"/>
        </w:rPr>
        <w:t xml:space="preserve"> </w:t>
      </w:r>
      <w:r w:rsidRPr="000B1DEE">
        <w:rPr>
          <w:rFonts w:cs="Times New Roman"/>
        </w:rPr>
        <w:t>date</w:t>
      </w:r>
      <w:r w:rsidRPr="000B1DEE">
        <w:rPr>
          <w:rFonts w:cs="Times New Roman"/>
          <w:spacing w:val="12"/>
        </w:rPr>
        <w:t xml:space="preserve"> </w:t>
      </w:r>
      <w:r w:rsidRPr="000B1DEE">
        <w:rPr>
          <w:rFonts w:cs="Times New Roman"/>
          <w:spacing w:val="-1"/>
        </w:rPr>
        <w:t>are</w:t>
      </w:r>
      <w:r w:rsidRPr="000B1DEE">
        <w:rPr>
          <w:rFonts w:cs="Times New Roman"/>
          <w:spacing w:val="12"/>
        </w:rPr>
        <w:t xml:space="preserve"> </w:t>
      </w:r>
      <w:r w:rsidRPr="000B1DEE">
        <w:rPr>
          <w:rFonts w:cs="Times New Roman"/>
          <w:spacing w:val="-1"/>
        </w:rPr>
        <w:t>accepted.</w:t>
      </w:r>
      <w:r w:rsidRPr="000B1DEE">
        <w:rPr>
          <w:rFonts w:cs="Times New Roman"/>
          <w:spacing w:val="12"/>
        </w:rPr>
        <w:t xml:space="preserve"> </w:t>
      </w:r>
      <w:r w:rsidRPr="000B1DEE">
        <w:rPr>
          <w:rFonts w:cs="Times New Roman"/>
        </w:rPr>
        <w:t>However,</w:t>
      </w:r>
      <w:r w:rsidRPr="000B1DEE">
        <w:rPr>
          <w:rFonts w:cs="Times New Roman"/>
          <w:spacing w:val="12"/>
        </w:rPr>
        <w:t xml:space="preserve"> </w:t>
      </w:r>
      <w:r w:rsidRPr="000B1DEE">
        <w:rPr>
          <w:rFonts w:cs="Times New Roman"/>
        </w:rPr>
        <w:t>only</w:t>
      </w:r>
      <w:r w:rsidRPr="000B1DEE">
        <w:rPr>
          <w:rFonts w:cs="Times New Roman"/>
          <w:spacing w:val="12"/>
        </w:rPr>
        <w:t xml:space="preserve"> </w:t>
      </w:r>
      <w:r w:rsidRPr="000B1DEE">
        <w:rPr>
          <w:rFonts w:cs="Times New Roman"/>
        </w:rPr>
        <w:t>records</w:t>
      </w:r>
      <w:r w:rsidRPr="000B1DEE">
        <w:rPr>
          <w:rFonts w:cs="Times New Roman"/>
          <w:spacing w:val="12"/>
        </w:rPr>
        <w:t xml:space="preserve"> </w:t>
      </w:r>
      <w:r w:rsidRPr="000B1DEE">
        <w:rPr>
          <w:rFonts w:cs="Times New Roman"/>
        </w:rPr>
        <w:t>with</w:t>
      </w:r>
      <w:r w:rsidRPr="000B1DEE">
        <w:rPr>
          <w:rFonts w:cs="Times New Roman"/>
          <w:spacing w:val="12"/>
        </w:rPr>
        <w:t xml:space="preserve"> </w:t>
      </w:r>
      <w:r w:rsidRPr="000B1DEE">
        <w:rPr>
          <w:rFonts w:cs="Times New Roman"/>
        </w:rPr>
        <w:t>removal</w:t>
      </w:r>
      <w:r w:rsidRPr="000B1DEE">
        <w:rPr>
          <w:rFonts w:cs="Times New Roman"/>
          <w:spacing w:val="25"/>
          <w:w w:val="99"/>
        </w:rPr>
        <w:t xml:space="preserve"> </w:t>
      </w:r>
      <w:r w:rsidRPr="000B1DEE">
        <w:rPr>
          <w:rFonts w:cs="Times New Roman"/>
        </w:rPr>
        <w:t>dates</w:t>
      </w:r>
      <w:r w:rsidRPr="000B1DEE">
        <w:rPr>
          <w:rFonts w:cs="Times New Roman"/>
          <w:spacing w:val="7"/>
        </w:rPr>
        <w:t xml:space="preserve"> </w:t>
      </w:r>
      <w:r w:rsidRPr="000B1DEE">
        <w:rPr>
          <w:rFonts w:cs="Times New Roman"/>
        </w:rPr>
        <w:t>occurring</w:t>
      </w:r>
      <w:r w:rsidRPr="000B1DEE">
        <w:rPr>
          <w:rFonts w:cs="Times New Roman"/>
          <w:spacing w:val="7"/>
        </w:rPr>
        <w:t xml:space="preserve"> </w:t>
      </w:r>
      <w:r w:rsidRPr="000B1DEE">
        <w:rPr>
          <w:rFonts w:cs="Times New Roman"/>
        </w:rPr>
        <w:t>between</w:t>
      </w:r>
      <w:r w:rsidRPr="000B1DEE">
        <w:rPr>
          <w:rFonts w:cs="Times New Roman"/>
          <w:spacing w:val="8"/>
        </w:rPr>
        <w:t xml:space="preserve"> </w:t>
      </w:r>
      <w:r w:rsidRPr="000B1DEE">
        <w:rPr>
          <w:rFonts w:cs="Times New Roman"/>
          <w:spacing w:val="-1"/>
        </w:rPr>
        <w:t>the</w:t>
      </w:r>
      <w:r w:rsidRPr="000B1DEE">
        <w:rPr>
          <w:rFonts w:cs="Times New Roman"/>
          <w:spacing w:val="7"/>
        </w:rPr>
        <w:t xml:space="preserve"> </w:t>
      </w:r>
      <w:r w:rsidRPr="000B1DEE">
        <w:rPr>
          <w:rFonts w:cs="Times New Roman"/>
        </w:rPr>
        <w:t>report</w:t>
      </w:r>
      <w:r w:rsidRPr="000B1DEE">
        <w:rPr>
          <w:rFonts w:cs="Times New Roman"/>
          <w:spacing w:val="8"/>
        </w:rPr>
        <w:t xml:space="preserve"> </w:t>
      </w:r>
      <w:r w:rsidRPr="000B1DEE">
        <w:rPr>
          <w:rFonts w:cs="Times New Roman"/>
          <w:spacing w:val="-1"/>
        </w:rPr>
        <w:t>date</w:t>
      </w:r>
      <w:r w:rsidRPr="000B1DEE">
        <w:rPr>
          <w:rFonts w:cs="Times New Roman"/>
          <w:spacing w:val="7"/>
        </w:rPr>
        <w:t xml:space="preserve"> </w:t>
      </w:r>
      <w:r w:rsidRPr="000B1DEE">
        <w:rPr>
          <w:rFonts w:cs="Times New Roman"/>
          <w:spacing w:val="-1"/>
        </w:rPr>
        <w:t>and</w:t>
      </w:r>
      <w:r w:rsidRPr="000B1DEE">
        <w:rPr>
          <w:rFonts w:cs="Times New Roman"/>
          <w:spacing w:val="7"/>
        </w:rPr>
        <w:t xml:space="preserve"> </w:t>
      </w:r>
      <w:r w:rsidRPr="000B1DEE">
        <w:rPr>
          <w:rFonts w:cs="Times New Roman"/>
        </w:rPr>
        <w:t>90</w:t>
      </w:r>
      <w:r w:rsidRPr="000B1DEE">
        <w:rPr>
          <w:rFonts w:cs="Times New Roman"/>
          <w:spacing w:val="7"/>
        </w:rPr>
        <w:t xml:space="preserve"> </w:t>
      </w:r>
      <w:r w:rsidRPr="000B1DEE">
        <w:rPr>
          <w:rFonts w:cs="Times New Roman"/>
          <w:spacing w:val="-1"/>
        </w:rPr>
        <w:t>days</w:t>
      </w:r>
      <w:r w:rsidRPr="000B1DEE">
        <w:rPr>
          <w:rFonts w:cs="Times New Roman"/>
          <w:spacing w:val="7"/>
        </w:rPr>
        <w:t xml:space="preserve"> </w:t>
      </w:r>
      <w:r w:rsidRPr="000B1DEE">
        <w:rPr>
          <w:rFonts w:cs="Times New Roman"/>
        </w:rPr>
        <w:t>after</w:t>
      </w:r>
      <w:r w:rsidRPr="000B1DEE">
        <w:rPr>
          <w:rFonts w:cs="Times New Roman"/>
          <w:spacing w:val="8"/>
        </w:rPr>
        <w:t xml:space="preserve"> </w:t>
      </w:r>
      <w:r w:rsidRPr="000B1DEE">
        <w:rPr>
          <w:rFonts w:cs="Times New Roman"/>
        </w:rPr>
        <w:t>the</w:t>
      </w:r>
      <w:r w:rsidRPr="000B1DEE">
        <w:rPr>
          <w:rFonts w:cs="Times New Roman"/>
          <w:spacing w:val="7"/>
        </w:rPr>
        <w:t xml:space="preserve"> </w:t>
      </w:r>
      <w:r w:rsidRPr="000B1DEE">
        <w:rPr>
          <w:rFonts w:cs="Times New Roman"/>
        </w:rPr>
        <w:t>report</w:t>
      </w:r>
      <w:r w:rsidRPr="000B1DEE">
        <w:rPr>
          <w:rFonts w:cs="Times New Roman"/>
          <w:spacing w:val="7"/>
        </w:rPr>
        <w:t xml:space="preserve"> </w:t>
      </w:r>
      <w:r w:rsidRPr="000B1DEE">
        <w:rPr>
          <w:rFonts w:cs="Times New Roman"/>
          <w:spacing w:val="-1"/>
        </w:rPr>
        <w:t>disposition</w:t>
      </w:r>
      <w:r w:rsidRPr="000B1DEE">
        <w:rPr>
          <w:rFonts w:cs="Times New Roman"/>
          <w:spacing w:val="8"/>
        </w:rPr>
        <w:t xml:space="preserve"> </w:t>
      </w:r>
      <w:r w:rsidRPr="000B1DEE">
        <w:rPr>
          <w:rFonts w:cs="Times New Roman"/>
        </w:rPr>
        <w:t>date</w:t>
      </w:r>
      <w:r w:rsidRPr="000B1DEE">
        <w:rPr>
          <w:rFonts w:cs="Times New Roman"/>
          <w:spacing w:val="7"/>
        </w:rPr>
        <w:t xml:space="preserve"> </w:t>
      </w:r>
      <w:r w:rsidRPr="000B1DEE">
        <w:rPr>
          <w:rFonts w:cs="Times New Roman"/>
          <w:spacing w:val="-1"/>
        </w:rPr>
        <w:t>are</w:t>
      </w:r>
      <w:r w:rsidRPr="000B1DEE">
        <w:rPr>
          <w:rFonts w:cs="Times New Roman"/>
          <w:spacing w:val="8"/>
        </w:rPr>
        <w:t xml:space="preserve"> </w:t>
      </w:r>
      <w:r w:rsidRPr="000B1DEE">
        <w:rPr>
          <w:rFonts w:cs="Times New Roman"/>
          <w:spacing w:val="-1"/>
        </w:rPr>
        <w:t>included</w:t>
      </w:r>
      <w:r w:rsidRPr="000B1DEE">
        <w:rPr>
          <w:rFonts w:cs="Times New Roman"/>
          <w:spacing w:val="7"/>
        </w:rPr>
        <w:t xml:space="preserve"> </w:t>
      </w:r>
      <w:r w:rsidRPr="000B1DEE">
        <w:rPr>
          <w:rFonts w:cs="Times New Roman"/>
        </w:rPr>
        <w:t>when</w:t>
      </w:r>
      <w:r w:rsidRPr="000B1DEE">
        <w:rPr>
          <w:rFonts w:cs="Times New Roman"/>
          <w:spacing w:val="55"/>
          <w:w w:val="99"/>
        </w:rPr>
        <w:t xml:space="preserve"> </w:t>
      </w:r>
      <w:r w:rsidRPr="000B1DEE">
        <w:rPr>
          <w:rFonts w:cs="Times New Roman"/>
        </w:rPr>
        <w:t>reporting</w:t>
      </w:r>
      <w:r w:rsidRPr="000B1DEE">
        <w:rPr>
          <w:rFonts w:cs="Times New Roman"/>
          <w:spacing w:val="2"/>
        </w:rPr>
        <w:t xml:space="preserve"> </w:t>
      </w:r>
      <w:r w:rsidRPr="000B1DEE">
        <w:rPr>
          <w:rFonts w:cs="Times New Roman"/>
        </w:rPr>
        <w:t>the</w:t>
      </w:r>
      <w:r w:rsidRPr="000B1DEE">
        <w:rPr>
          <w:rFonts w:cs="Times New Roman"/>
          <w:spacing w:val="2"/>
        </w:rPr>
        <w:t xml:space="preserve"> </w:t>
      </w:r>
      <w:r w:rsidRPr="000B1DEE">
        <w:rPr>
          <w:rFonts w:cs="Times New Roman"/>
        </w:rPr>
        <w:t>number</w:t>
      </w:r>
      <w:r w:rsidRPr="000B1DEE">
        <w:rPr>
          <w:rFonts w:cs="Times New Roman"/>
          <w:spacing w:val="4"/>
        </w:rPr>
        <w:t xml:space="preserve"> </w:t>
      </w:r>
      <w:r w:rsidRPr="000B1DEE">
        <w:rPr>
          <w:rFonts w:cs="Times New Roman"/>
        </w:rPr>
        <w:t>of</w:t>
      </w:r>
      <w:r w:rsidRPr="000B1DEE">
        <w:rPr>
          <w:rFonts w:cs="Times New Roman"/>
          <w:spacing w:val="2"/>
        </w:rPr>
        <w:t xml:space="preserve"> </w:t>
      </w:r>
      <w:r w:rsidRPr="000B1DEE">
        <w:rPr>
          <w:rFonts w:cs="Times New Roman"/>
          <w:spacing w:val="-1"/>
        </w:rPr>
        <w:t>victims</w:t>
      </w:r>
      <w:r w:rsidRPr="000B1DEE">
        <w:rPr>
          <w:rFonts w:cs="Times New Roman"/>
          <w:spacing w:val="4"/>
        </w:rPr>
        <w:t xml:space="preserve"> </w:t>
      </w:r>
      <w:r w:rsidRPr="000B1DEE">
        <w:rPr>
          <w:rFonts w:cs="Times New Roman"/>
        </w:rPr>
        <w:t>and</w:t>
      </w:r>
      <w:r w:rsidRPr="000B1DEE">
        <w:rPr>
          <w:rFonts w:cs="Times New Roman"/>
          <w:spacing w:val="4"/>
        </w:rPr>
        <w:t xml:space="preserve"> </w:t>
      </w:r>
      <w:r w:rsidRPr="000B1DEE">
        <w:rPr>
          <w:rFonts w:cs="Times New Roman"/>
          <w:spacing w:val="-1"/>
        </w:rPr>
        <w:t>nonvictims</w:t>
      </w:r>
      <w:r w:rsidRPr="000B1DEE">
        <w:rPr>
          <w:rFonts w:cs="Times New Roman"/>
          <w:spacing w:val="4"/>
        </w:rPr>
        <w:t xml:space="preserve"> </w:t>
      </w:r>
      <w:r w:rsidRPr="000B1DEE">
        <w:rPr>
          <w:rFonts w:cs="Times New Roman"/>
        </w:rPr>
        <w:t>removed</w:t>
      </w:r>
      <w:r w:rsidRPr="000B1DEE">
        <w:rPr>
          <w:rFonts w:cs="Times New Roman"/>
          <w:spacing w:val="4"/>
        </w:rPr>
        <w:t xml:space="preserve"> </w:t>
      </w:r>
      <w:r w:rsidRPr="000B1DEE">
        <w:rPr>
          <w:rFonts w:cs="Times New Roman"/>
        </w:rPr>
        <w:t>from</w:t>
      </w:r>
      <w:r w:rsidRPr="000B1DEE">
        <w:rPr>
          <w:rFonts w:cs="Times New Roman"/>
          <w:spacing w:val="4"/>
        </w:rPr>
        <w:t xml:space="preserve"> </w:t>
      </w:r>
      <w:r w:rsidRPr="000B1DEE">
        <w:rPr>
          <w:rFonts w:cs="Times New Roman"/>
          <w:spacing w:val="-1"/>
        </w:rPr>
        <w:t>the</w:t>
      </w:r>
      <w:r w:rsidRPr="000B1DEE">
        <w:rPr>
          <w:rFonts w:cs="Times New Roman"/>
          <w:spacing w:val="2"/>
        </w:rPr>
        <w:t xml:space="preserve"> </w:t>
      </w:r>
      <w:r w:rsidRPr="000B1DEE">
        <w:rPr>
          <w:rFonts w:cs="Times New Roman"/>
        </w:rPr>
        <w:t>home</w:t>
      </w:r>
      <w:r w:rsidRPr="000B1DEE">
        <w:rPr>
          <w:rFonts w:cs="Times New Roman"/>
          <w:spacing w:val="3"/>
        </w:rPr>
        <w:t xml:space="preserve"> </w:t>
      </w:r>
      <w:r w:rsidRPr="000B1DEE">
        <w:rPr>
          <w:rFonts w:cs="Times New Roman"/>
        </w:rPr>
        <w:t>because</w:t>
      </w:r>
      <w:r w:rsidRPr="000B1DEE">
        <w:rPr>
          <w:rFonts w:cs="Times New Roman"/>
          <w:spacing w:val="3"/>
        </w:rPr>
        <w:t xml:space="preserve"> </w:t>
      </w:r>
      <w:r w:rsidRPr="000B1DEE">
        <w:rPr>
          <w:rFonts w:cs="Times New Roman"/>
        </w:rPr>
        <w:t>of</w:t>
      </w:r>
      <w:r w:rsidRPr="000B1DEE">
        <w:rPr>
          <w:rFonts w:cs="Times New Roman"/>
          <w:spacing w:val="3"/>
        </w:rPr>
        <w:t xml:space="preserve"> </w:t>
      </w:r>
      <w:r w:rsidRPr="000B1DEE">
        <w:rPr>
          <w:rFonts w:cs="Times New Roman"/>
        </w:rPr>
        <w:t>the</w:t>
      </w:r>
      <w:r w:rsidRPr="000B1DEE">
        <w:rPr>
          <w:rFonts w:cs="Times New Roman"/>
          <w:spacing w:val="3"/>
        </w:rPr>
        <w:t xml:space="preserve"> </w:t>
      </w:r>
      <w:r w:rsidRPr="000B1DEE">
        <w:rPr>
          <w:rFonts w:cs="Times New Roman"/>
        </w:rPr>
        <w:t>investigation</w:t>
      </w:r>
      <w:r w:rsidRPr="000B1DEE">
        <w:rPr>
          <w:rFonts w:cs="Times New Roman"/>
          <w:spacing w:val="3"/>
        </w:rPr>
        <w:t xml:space="preserve"> </w:t>
      </w:r>
      <w:r w:rsidRPr="000B1DEE">
        <w:rPr>
          <w:rFonts w:cs="Times New Roman"/>
        </w:rPr>
        <w:t>in</w:t>
      </w:r>
      <w:r w:rsidRPr="000B1DEE">
        <w:rPr>
          <w:rFonts w:cs="Times New Roman"/>
          <w:spacing w:val="31"/>
          <w:w w:val="99"/>
        </w:rPr>
        <w:t xml:space="preserve"> </w:t>
      </w:r>
      <w:r w:rsidRPr="000B1DEE">
        <w:rPr>
          <w:rFonts w:cs="Times New Roman"/>
        </w:rPr>
        <w:t>the</w:t>
      </w:r>
      <w:r w:rsidRPr="000B1DEE">
        <w:rPr>
          <w:rFonts w:cs="Times New Roman"/>
          <w:spacing w:val="-7"/>
        </w:rPr>
        <w:t xml:space="preserve"> </w:t>
      </w:r>
      <w:r w:rsidRPr="000B1DEE">
        <w:rPr>
          <w:rFonts w:cs="Times New Roman"/>
          <w:i/>
        </w:rPr>
        <w:t>Child</w:t>
      </w:r>
      <w:r w:rsidRPr="000B1DEE">
        <w:rPr>
          <w:rFonts w:cs="Times New Roman"/>
          <w:i/>
          <w:spacing w:val="-6"/>
        </w:rPr>
        <w:t xml:space="preserve"> </w:t>
      </w:r>
      <w:r w:rsidRPr="000B1DEE">
        <w:rPr>
          <w:rFonts w:cs="Times New Roman"/>
          <w:i/>
          <w:spacing w:val="-1"/>
        </w:rPr>
        <w:t>Maltreatment</w:t>
      </w:r>
      <w:r w:rsidRPr="000B1DEE">
        <w:rPr>
          <w:rFonts w:cs="Times New Roman"/>
          <w:i/>
          <w:spacing w:val="-7"/>
        </w:rPr>
        <w:t xml:space="preserve"> </w:t>
      </w:r>
      <w:r w:rsidRPr="000B1DEE">
        <w:rPr>
          <w:rFonts w:cs="Times New Roman"/>
        </w:rPr>
        <w:t>report.</w:t>
      </w:r>
      <w:r w:rsidRPr="000B1DEE">
        <w:rPr>
          <w:rFonts w:cs="Times New Roman"/>
          <w:spacing w:val="-7"/>
        </w:rPr>
        <w:t xml:space="preserve"> </w:t>
      </w:r>
      <w:r w:rsidRPr="000B1DEE">
        <w:rPr>
          <w:rFonts w:cs="Times New Roman"/>
          <w:b/>
        </w:rPr>
        <w:t>See</w:t>
      </w:r>
      <w:r w:rsidRPr="000B1DEE">
        <w:rPr>
          <w:rFonts w:cs="Times New Roman"/>
          <w:b/>
          <w:spacing w:val="-6"/>
        </w:rPr>
        <w:t xml:space="preserve"> </w:t>
      </w:r>
      <w:r w:rsidRPr="000B1DEE">
        <w:rPr>
          <w:rFonts w:cs="Times New Roman"/>
          <w:b/>
          <w:spacing w:val="-1"/>
        </w:rPr>
        <w:t>Exhibit</w:t>
      </w:r>
      <w:r w:rsidRPr="000B1DEE">
        <w:rPr>
          <w:rFonts w:cs="Times New Roman"/>
          <w:b/>
          <w:spacing w:val="-7"/>
        </w:rPr>
        <w:t xml:space="preserve"> </w:t>
      </w:r>
      <w:r w:rsidRPr="000B1DEE" w:rsidR="000B1DEE">
        <w:rPr>
          <w:rFonts w:cs="Times New Roman"/>
          <w:b/>
        </w:rPr>
        <w:t>2,</w:t>
      </w:r>
      <w:r w:rsidRPr="000B1DEE">
        <w:rPr>
          <w:rFonts w:cs="Times New Roman"/>
          <w:b/>
          <w:spacing w:val="-6"/>
        </w:rPr>
        <w:t xml:space="preserve"> </w:t>
      </w:r>
      <w:r w:rsidRPr="000B1DEE">
        <w:rPr>
          <w:rFonts w:cs="Times New Roman"/>
          <w:b/>
          <w:spacing w:val="-1"/>
        </w:rPr>
        <w:t>Allowable</w:t>
      </w:r>
      <w:r w:rsidRPr="000B1DEE">
        <w:rPr>
          <w:rFonts w:cs="Times New Roman"/>
          <w:b/>
          <w:spacing w:val="-7"/>
        </w:rPr>
        <w:t xml:space="preserve"> </w:t>
      </w:r>
      <w:r w:rsidRPr="000B1DEE">
        <w:rPr>
          <w:rFonts w:cs="Times New Roman"/>
          <w:b/>
        </w:rPr>
        <w:t>Removal</w:t>
      </w:r>
      <w:r w:rsidRPr="000B1DEE">
        <w:rPr>
          <w:rFonts w:cs="Times New Roman"/>
          <w:b/>
          <w:spacing w:val="-7"/>
        </w:rPr>
        <w:t xml:space="preserve"> </w:t>
      </w:r>
      <w:r w:rsidRPr="000B1DEE">
        <w:rPr>
          <w:rFonts w:cs="Times New Roman"/>
          <w:b/>
        </w:rPr>
        <w:t>Date</w:t>
      </w:r>
      <w:r w:rsidRPr="000B1DEE">
        <w:rPr>
          <w:rFonts w:cs="Times New Roman"/>
          <w:b/>
          <w:spacing w:val="-6"/>
        </w:rPr>
        <w:t xml:space="preserve"> </w:t>
      </w:r>
      <w:r w:rsidRPr="000B1DEE">
        <w:rPr>
          <w:rFonts w:cs="Times New Roman"/>
          <w:b/>
        </w:rPr>
        <w:t>Patterns</w:t>
      </w:r>
      <w:r w:rsidRPr="000B1DEE">
        <w:rPr>
          <w:rFonts w:cs="Times New Roman"/>
          <w:b/>
          <w:spacing w:val="-7"/>
        </w:rPr>
        <w:t xml:space="preserve"> </w:t>
      </w:r>
      <w:r w:rsidRPr="000B1DEE">
        <w:rPr>
          <w:rFonts w:cs="Times New Roman"/>
          <w:b/>
        </w:rPr>
        <w:t>for</w:t>
      </w:r>
      <w:r w:rsidRPr="000B1DEE">
        <w:rPr>
          <w:rFonts w:cs="Times New Roman"/>
          <w:b/>
          <w:spacing w:val="-6"/>
        </w:rPr>
        <w:t xml:space="preserve"> </w:t>
      </w:r>
      <w:r w:rsidRPr="000B1DEE">
        <w:rPr>
          <w:rFonts w:cs="Times New Roman"/>
          <w:b/>
        </w:rPr>
        <w:t>Analysis.</w:t>
      </w:r>
    </w:p>
    <w:p w:rsidR="00F66630" w:rsidRPr="00017A6B" w:rsidP="00017A6B" w14:paraId="126EEDD4" w14:textId="77777777">
      <w:pPr>
        <w:ind w:right="-10"/>
        <w:rPr>
          <w:rFonts w:ascii="Times New Roman" w:hAnsi="Times New Roman" w:cs="Times New Roman"/>
        </w:rPr>
      </w:pPr>
    </w:p>
    <w:p w:rsidR="00D5164C" w:rsidRPr="000B1DEE" w:rsidP="00017A6B" w14:paraId="7C2ADC1C" w14:textId="0633F5F2">
      <w:pPr>
        <w:pStyle w:val="Heading1"/>
        <w:ind w:left="0" w:right="-10"/>
        <w:jc w:val="center"/>
        <w:rPr>
          <w:rFonts w:cs="Times New Roman"/>
          <w:b w:val="0"/>
          <w:bCs w:val="0"/>
        </w:rPr>
      </w:pPr>
      <w:r w:rsidRPr="000B1DEE">
        <w:rPr>
          <w:rFonts w:cs="Times New Roman"/>
        </w:rPr>
        <w:t>Exhibit</w:t>
      </w:r>
      <w:r w:rsidRPr="000B1DEE">
        <w:rPr>
          <w:rFonts w:cs="Times New Roman"/>
          <w:spacing w:val="-8"/>
        </w:rPr>
        <w:t xml:space="preserve"> </w:t>
      </w:r>
      <w:r w:rsidRPr="000B1DEE" w:rsidR="000B1DEE">
        <w:rPr>
          <w:rFonts w:cs="Times New Roman"/>
        </w:rPr>
        <w:t>2</w:t>
      </w:r>
      <w:r w:rsidRPr="000B1DEE">
        <w:rPr>
          <w:rFonts w:cs="Times New Roman"/>
        </w:rPr>
        <w:t>.</w:t>
      </w:r>
      <w:r w:rsidRPr="000B1DEE">
        <w:rPr>
          <w:rFonts w:cs="Times New Roman"/>
          <w:spacing w:val="-8"/>
        </w:rPr>
        <w:t xml:space="preserve"> </w:t>
      </w:r>
      <w:r w:rsidRPr="000B1DEE">
        <w:rPr>
          <w:rFonts w:cs="Times New Roman"/>
        </w:rPr>
        <w:t>Allowable</w:t>
      </w:r>
      <w:r w:rsidRPr="000B1DEE">
        <w:rPr>
          <w:rFonts w:cs="Times New Roman"/>
          <w:spacing w:val="-8"/>
        </w:rPr>
        <w:t xml:space="preserve"> </w:t>
      </w:r>
      <w:r w:rsidRPr="000B1DEE">
        <w:rPr>
          <w:rFonts w:cs="Times New Roman"/>
        </w:rPr>
        <w:t>Removal</w:t>
      </w:r>
      <w:r w:rsidRPr="000B1DEE">
        <w:rPr>
          <w:rFonts w:cs="Times New Roman"/>
          <w:spacing w:val="-7"/>
        </w:rPr>
        <w:t xml:space="preserve"> </w:t>
      </w:r>
      <w:r w:rsidRPr="000B1DEE">
        <w:rPr>
          <w:rFonts w:cs="Times New Roman"/>
        </w:rPr>
        <w:t>Date</w:t>
      </w:r>
      <w:r w:rsidRPr="000B1DEE">
        <w:rPr>
          <w:rFonts w:cs="Times New Roman"/>
          <w:spacing w:val="-8"/>
        </w:rPr>
        <w:t xml:space="preserve"> </w:t>
      </w:r>
      <w:r w:rsidRPr="000B1DEE">
        <w:rPr>
          <w:rFonts w:cs="Times New Roman"/>
          <w:spacing w:val="-1"/>
        </w:rPr>
        <w:t>Patterns</w:t>
      </w:r>
      <w:r w:rsidRPr="000B1DEE">
        <w:rPr>
          <w:rFonts w:cs="Times New Roman"/>
          <w:spacing w:val="-8"/>
        </w:rPr>
        <w:t xml:space="preserve"> </w:t>
      </w:r>
      <w:r w:rsidRPr="000B1DEE">
        <w:rPr>
          <w:rFonts w:cs="Times New Roman"/>
        </w:rPr>
        <w:t>for</w:t>
      </w:r>
      <w:r w:rsidRPr="000B1DEE">
        <w:rPr>
          <w:rFonts w:cs="Times New Roman"/>
          <w:spacing w:val="-7"/>
        </w:rPr>
        <w:t xml:space="preserve"> </w:t>
      </w:r>
      <w:r w:rsidRPr="000B1DEE">
        <w:rPr>
          <w:rFonts w:cs="Times New Roman"/>
        </w:rPr>
        <w:t>Analysis</w:t>
      </w:r>
    </w:p>
    <w:p w:rsidR="00D5164C" w:rsidRPr="000B1DEE" w:rsidP="00017A6B" w14:paraId="41DF3162" w14:textId="6238DC0A">
      <w:pPr>
        <w:ind w:right="-10"/>
        <w:jc w:val="center"/>
        <w:rPr>
          <w:rFonts w:ascii="Times New Roman" w:eastAsia="Times New Roman" w:hAnsi="Times New Roman" w:cs="Times New Roman"/>
        </w:rPr>
      </w:pPr>
      <w:r w:rsidRPr="000B1DEE">
        <w:rPr>
          <w:rFonts w:ascii="Times New Roman" w:hAnsi="Times New Roman" w:cs="Times New Roman"/>
          <w:i/>
        </w:rPr>
        <w:t>Arrows</w:t>
      </w:r>
      <w:r w:rsidRPr="000B1DEE">
        <w:rPr>
          <w:rFonts w:ascii="Times New Roman" w:hAnsi="Times New Roman" w:cs="Times New Roman"/>
          <w:i/>
          <w:spacing w:val="-8"/>
        </w:rPr>
        <w:t xml:space="preserve"> </w:t>
      </w:r>
      <w:r w:rsidRPr="000B1DEE">
        <w:rPr>
          <w:rFonts w:ascii="Times New Roman" w:hAnsi="Times New Roman" w:cs="Times New Roman"/>
          <w:i/>
        </w:rPr>
        <w:t>are</w:t>
      </w:r>
      <w:r w:rsidRPr="000B1DEE">
        <w:rPr>
          <w:rFonts w:ascii="Times New Roman" w:hAnsi="Times New Roman" w:cs="Times New Roman"/>
          <w:i/>
          <w:spacing w:val="-7"/>
        </w:rPr>
        <w:t xml:space="preserve"> </w:t>
      </w:r>
      <w:r w:rsidRPr="000B1DEE">
        <w:rPr>
          <w:rFonts w:ascii="Times New Roman" w:hAnsi="Times New Roman" w:cs="Times New Roman"/>
          <w:i/>
        </w:rPr>
        <w:t>removal</w:t>
      </w:r>
      <w:r w:rsidRPr="000B1DEE">
        <w:rPr>
          <w:rFonts w:ascii="Times New Roman" w:hAnsi="Times New Roman" w:cs="Times New Roman"/>
          <w:i/>
          <w:spacing w:val="-7"/>
        </w:rPr>
        <w:t xml:space="preserve"> </w:t>
      </w:r>
      <w:r w:rsidRPr="000B1DEE">
        <w:rPr>
          <w:rFonts w:ascii="Times New Roman" w:hAnsi="Times New Roman" w:cs="Times New Roman"/>
          <w:i/>
        </w:rPr>
        <w:t>dates.</w:t>
      </w:r>
      <w:r w:rsidR="001D282A">
        <w:rPr>
          <w:rFonts w:ascii="Times New Roman" w:hAnsi="Times New Roman" w:cs="Times New Roman"/>
          <w:noProof/>
        </w:rPr>
        <mc:AlternateContent>
          <mc:Choice Requires="wpg">
            <w:drawing>
              <wp:anchor distT="0" distB="0" distL="114300" distR="114300" simplePos="0" relativeHeight="251668480" behindDoc="0" locked="0" layoutInCell="1" allowOverlap="1">
                <wp:simplePos x="0" y="0"/>
                <wp:positionH relativeFrom="page">
                  <wp:posOffset>2019300</wp:posOffset>
                </wp:positionH>
                <wp:positionV relativeFrom="paragraph">
                  <wp:posOffset>415290</wp:posOffset>
                </wp:positionV>
                <wp:extent cx="3906520" cy="2348865"/>
                <wp:effectExtent l="0" t="1905" r="8255" b="1905"/>
                <wp:wrapNone/>
                <wp:docPr id="1361341798" name="Group 801"/>
                <wp:cNvGraphicFramePr/>
                <a:graphic xmlns:a="http://schemas.openxmlformats.org/drawingml/2006/main">
                  <a:graphicData uri="http://schemas.microsoft.com/office/word/2010/wordprocessingGroup">
                    <wpg:wgp xmlns:wpg="http://schemas.microsoft.com/office/word/2010/wordprocessingGroup">
                      <wpg:cNvGrpSpPr/>
                      <wpg:grpSpPr>
                        <a:xfrm>
                          <a:off x="0" y="0"/>
                          <a:ext cx="3906520" cy="2348865"/>
                          <a:chOff x="3180" y="654"/>
                          <a:chExt cx="6152" cy="3699"/>
                        </a:xfrm>
                      </wpg:grpSpPr>
                      <wpg:grpSp>
                        <wpg:cNvPr id="334774903" name="Group 871"/>
                        <wpg:cNvGrpSpPr/>
                        <wpg:grpSpPr>
                          <a:xfrm>
                            <a:off x="8055" y="2599"/>
                            <a:ext cx="1277" cy="300"/>
                            <a:chOff x="8055" y="2599"/>
                            <a:chExt cx="1277" cy="300"/>
                          </a:xfrm>
                        </wpg:grpSpPr>
                        <wps:wsp xmlns:wps="http://schemas.microsoft.com/office/word/2010/wordprocessingShape">
                          <wps:cNvPr id="1011470323" name="Freeform 876"/>
                          <wps:cNvSpPr/>
                          <wps:spPr bwMode="auto">
                            <a:xfrm>
                              <a:off x="8055" y="2599"/>
                              <a:ext cx="1277" cy="300"/>
                            </a:xfrm>
                            <a:custGeom>
                              <a:avLst/>
                              <a:gdLst>
                                <a:gd name="T0" fmla="+- 0 9031 8055"/>
                                <a:gd name="T1" fmla="*/ T0 w 1277"/>
                                <a:gd name="T2" fmla="+- 0 2599 2599"/>
                                <a:gd name="T3" fmla="*/ 2599 h 300"/>
                                <a:gd name="T4" fmla="+- 0 9031 8055"/>
                                <a:gd name="T5" fmla="*/ T4 w 1277"/>
                                <a:gd name="T6" fmla="+- 0 2899 2599"/>
                                <a:gd name="T7" fmla="*/ 2899 h 300"/>
                                <a:gd name="T8" fmla="+- 0 9271 8055"/>
                                <a:gd name="T9" fmla="*/ T8 w 1277"/>
                                <a:gd name="T10" fmla="+- 0 2779 2599"/>
                                <a:gd name="T11" fmla="*/ 2779 h 300"/>
                                <a:gd name="T12" fmla="+- 0 9061 8055"/>
                                <a:gd name="T13" fmla="*/ T12 w 1277"/>
                                <a:gd name="T14" fmla="+- 0 2779 2599"/>
                                <a:gd name="T15" fmla="*/ 2779 h 300"/>
                                <a:gd name="T16" fmla="+- 0 9061 8055"/>
                                <a:gd name="T17" fmla="*/ T16 w 1277"/>
                                <a:gd name="T18" fmla="+- 0 2719 2599"/>
                                <a:gd name="T19" fmla="*/ 2719 h 300"/>
                                <a:gd name="T20" fmla="+- 0 9271 8055"/>
                                <a:gd name="T21" fmla="*/ T20 w 1277"/>
                                <a:gd name="T22" fmla="+- 0 2719 2599"/>
                                <a:gd name="T23" fmla="*/ 2719 h 300"/>
                                <a:gd name="T24" fmla="+- 0 9031 8055"/>
                                <a:gd name="T25" fmla="*/ T24 w 1277"/>
                                <a:gd name="T26" fmla="+- 0 2599 2599"/>
                                <a:gd name="T27" fmla="*/ 2599 h 300"/>
                              </a:gdLst>
                              <a:cxnLst>
                                <a:cxn ang="0">
                                  <a:pos x="T1" y="T3"/>
                                </a:cxn>
                                <a:cxn ang="0">
                                  <a:pos x="T5" y="T7"/>
                                </a:cxn>
                                <a:cxn ang="0">
                                  <a:pos x="T9" y="T11"/>
                                </a:cxn>
                                <a:cxn ang="0">
                                  <a:pos x="T13" y="T15"/>
                                </a:cxn>
                                <a:cxn ang="0">
                                  <a:pos x="T17" y="T19"/>
                                </a:cxn>
                                <a:cxn ang="0">
                                  <a:pos x="T21" y="T23"/>
                                </a:cxn>
                                <a:cxn ang="0">
                                  <a:pos x="T25" y="T27"/>
                                </a:cxn>
                              </a:cxnLst>
                              <a:rect l="0" t="0" r="r" b="b"/>
                              <a:pathLst>
                                <a:path fill="norm" h="300" w="1277" stroke="1">
                                  <a:moveTo>
                                    <a:pt x="976" y="0"/>
                                  </a:moveTo>
                                  <a:lnTo>
                                    <a:pt x="976" y="300"/>
                                  </a:lnTo>
                                  <a:lnTo>
                                    <a:pt x="1216" y="180"/>
                                  </a:lnTo>
                                  <a:lnTo>
                                    <a:pt x="1006" y="180"/>
                                  </a:lnTo>
                                  <a:lnTo>
                                    <a:pt x="1006" y="120"/>
                                  </a:lnTo>
                                  <a:lnTo>
                                    <a:pt x="1216" y="120"/>
                                  </a:lnTo>
                                  <a:lnTo>
                                    <a:pt x="976" y="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877334475" name="Freeform 875"/>
                          <wps:cNvSpPr/>
                          <wps:spPr bwMode="auto">
                            <a:xfrm>
                              <a:off x="8055" y="2599"/>
                              <a:ext cx="1277" cy="300"/>
                            </a:xfrm>
                            <a:custGeom>
                              <a:avLst/>
                              <a:gdLst>
                                <a:gd name="T0" fmla="+- 0 8130 8055"/>
                                <a:gd name="T1" fmla="*/ T0 w 1277"/>
                                <a:gd name="T2" fmla="+- 0 2661 2599"/>
                                <a:gd name="T3" fmla="*/ 2661 h 300"/>
                                <a:gd name="T4" fmla="+- 0 8076 8055"/>
                                <a:gd name="T5" fmla="*/ T4 w 1277"/>
                                <a:gd name="T6" fmla="+- 0 2693 2599"/>
                                <a:gd name="T7" fmla="*/ 2693 h 300"/>
                                <a:gd name="T8" fmla="+- 0 8055 8055"/>
                                <a:gd name="T9" fmla="*/ T8 w 1277"/>
                                <a:gd name="T10" fmla="+- 0 2758 2599"/>
                                <a:gd name="T11" fmla="*/ 2758 h 300"/>
                                <a:gd name="T12" fmla="+- 0 8060 8055"/>
                                <a:gd name="T13" fmla="*/ T12 w 1277"/>
                                <a:gd name="T14" fmla="+- 0 2780 2599"/>
                                <a:gd name="T15" fmla="*/ 2780 h 300"/>
                                <a:gd name="T16" fmla="+- 0 8102 8055"/>
                                <a:gd name="T17" fmla="*/ T16 w 1277"/>
                                <a:gd name="T18" fmla="+- 0 2828 2599"/>
                                <a:gd name="T19" fmla="*/ 2828 h 300"/>
                                <a:gd name="T20" fmla="+- 0 8144 8055"/>
                                <a:gd name="T21" fmla="*/ T20 w 1277"/>
                                <a:gd name="T22" fmla="+- 0 2839 2599"/>
                                <a:gd name="T23" fmla="*/ 2839 h 300"/>
                                <a:gd name="T24" fmla="+- 0 8148 8055"/>
                                <a:gd name="T25" fmla="*/ T24 w 1277"/>
                                <a:gd name="T26" fmla="+- 0 2839 2599"/>
                                <a:gd name="T27" fmla="*/ 2839 h 300"/>
                                <a:gd name="T28" fmla="+- 0 8215 8055"/>
                                <a:gd name="T29" fmla="*/ T28 w 1277"/>
                                <a:gd name="T30" fmla="+- 0 2801 2599"/>
                                <a:gd name="T31" fmla="*/ 2801 h 300"/>
                                <a:gd name="T32" fmla="+- 0 8225 8055"/>
                                <a:gd name="T33" fmla="*/ T32 w 1277"/>
                                <a:gd name="T34" fmla="+- 0 2779 2599"/>
                                <a:gd name="T35" fmla="*/ 2779 h 300"/>
                                <a:gd name="T36" fmla="+- 0 8144 8055"/>
                                <a:gd name="T37" fmla="*/ T36 w 1277"/>
                                <a:gd name="T38" fmla="+- 0 2779 2599"/>
                                <a:gd name="T39" fmla="*/ 2779 h 300"/>
                                <a:gd name="T40" fmla="+- 0 8144 8055"/>
                                <a:gd name="T41" fmla="*/ T40 w 1277"/>
                                <a:gd name="T42" fmla="+- 0 2719 2599"/>
                                <a:gd name="T43" fmla="*/ 2719 h 300"/>
                                <a:gd name="T44" fmla="+- 0 8228 8055"/>
                                <a:gd name="T45" fmla="*/ T44 w 1277"/>
                                <a:gd name="T46" fmla="+- 0 2719 2599"/>
                                <a:gd name="T47" fmla="*/ 2719 h 300"/>
                                <a:gd name="T48" fmla="+- 0 8225 8055"/>
                                <a:gd name="T49" fmla="*/ T48 w 1277"/>
                                <a:gd name="T50" fmla="+- 0 2711 2599"/>
                                <a:gd name="T51" fmla="*/ 2711 h 300"/>
                                <a:gd name="T52" fmla="+- 0 8214 8055"/>
                                <a:gd name="T53" fmla="*/ T52 w 1277"/>
                                <a:gd name="T54" fmla="+- 0 2694 2599"/>
                                <a:gd name="T55" fmla="*/ 2694 h 300"/>
                                <a:gd name="T56" fmla="+- 0 8199 8055"/>
                                <a:gd name="T57" fmla="*/ T56 w 1277"/>
                                <a:gd name="T58" fmla="+- 0 2680 2599"/>
                                <a:gd name="T59" fmla="*/ 2680 h 300"/>
                                <a:gd name="T60" fmla="+- 0 8179 8055"/>
                                <a:gd name="T61" fmla="*/ T60 w 1277"/>
                                <a:gd name="T62" fmla="+- 0 2669 2599"/>
                                <a:gd name="T63" fmla="*/ 2669 h 300"/>
                                <a:gd name="T64" fmla="+- 0 8156 8055"/>
                                <a:gd name="T65" fmla="*/ T64 w 1277"/>
                                <a:gd name="T66" fmla="+- 0 2663 2599"/>
                                <a:gd name="T67" fmla="*/ 2663 h 300"/>
                                <a:gd name="T68" fmla="+- 0 8130 8055"/>
                                <a:gd name="T69" fmla="*/ T68 w 1277"/>
                                <a:gd name="T70" fmla="+- 0 2661 2599"/>
                                <a:gd name="T71" fmla="*/ 2661 h 30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fill="norm" h="300" w="1277" stroke="1">
                                  <a:moveTo>
                                    <a:pt x="75" y="62"/>
                                  </a:moveTo>
                                  <a:lnTo>
                                    <a:pt x="21" y="94"/>
                                  </a:lnTo>
                                  <a:lnTo>
                                    <a:pt x="0" y="159"/>
                                  </a:lnTo>
                                  <a:lnTo>
                                    <a:pt x="5" y="181"/>
                                  </a:lnTo>
                                  <a:lnTo>
                                    <a:pt x="47" y="229"/>
                                  </a:lnTo>
                                  <a:lnTo>
                                    <a:pt x="89" y="240"/>
                                  </a:lnTo>
                                  <a:lnTo>
                                    <a:pt x="93" y="240"/>
                                  </a:lnTo>
                                  <a:lnTo>
                                    <a:pt x="160" y="202"/>
                                  </a:lnTo>
                                  <a:lnTo>
                                    <a:pt x="170" y="180"/>
                                  </a:lnTo>
                                  <a:lnTo>
                                    <a:pt x="89" y="180"/>
                                  </a:lnTo>
                                  <a:lnTo>
                                    <a:pt x="89" y="120"/>
                                  </a:lnTo>
                                  <a:lnTo>
                                    <a:pt x="173" y="120"/>
                                  </a:lnTo>
                                  <a:lnTo>
                                    <a:pt x="170" y="112"/>
                                  </a:lnTo>
                                  <a:lnTo>
                                    <a:pt x="159" y="95"/>
                                  </a:lnTo>
                                  <a:lnTo>
                                    <a:pt x="144" y="81"/>
                                  </a:lnTo>
                                  <a:lnTo>
                                    <a:pt x="124" y="70"/>
                                  </a:lnTo>
                                  <a:lnTo>
                                    <a:pt x="101" y="64"/>
                                  </a:lnTo>
                                  <a:lnTo>
                                    <a:pt x="75" y="62"/>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527664367" name="Freeform 874"/>
                          <wps:cNvSpPr/>
                          <wps:spPr bwMode="auto">
                            <a:xfrm>
                              <a:off x="8055" y="2599"/>
                              <a:ext cx="1277" cy="300"/>
                            </a:xfrm>
                            <a:custGeom>
                              <a:avLst/>
                              <a:gdLst>
                                <a:gd name="T0" fmla="+- 0 8228 8055"/>
                                <a:gd name="T1" fmla="*/ T0 w 1277"/>
                                <a:gd name="T2" fmla="+- 0 2719 2599"/>
                                <a:gd name="T3" fmla="*/ 2719 h 300"/>
                                <a:gd name="T4" fmla="+- 0 8144 8055"/>
                                <a:gd name="T5" fmla="*/ T4 w 1277"/>
                                <a:gd name="T6" fmla="+- 0 2719 2599"/>
                                <a:gd name="T7" fmla="*/ 2719 h 300"/>
                                <a:gd name="T8" fmla="+- 0 8144 8055"/>
                                <a:gd name="T9" fmla="*/ T8 w 1277"/>
                                <a:gd name="T10" fmla="+- 0 2779 2599"/>
                                <a:gd name="T11" fmla="*/ 2779 h 300"/>
                                <a:gd name="T12" fmla="+- 0 8225 8055"/>
                                <a:gd name="T13" fmla="*/ T12 w 1277"/>
                                <a:gd name="T14" fmla="+- 0 2779 2599"/>
                                <a:gd name="T15" fmla="*/ 2779 h 300"/>
                                <a:gd name="T16" fmla="+- 0 8231 8055"/>
                                <a:gd name="T17" fmla="*/ T16 w 1277"/>
                                <a:gd name="T18" fmla="+- 0 2757 2599"/>
                                <a:gd name="T19" fmla="*/ 2757 h 300"/>
                                <a:gd name="T20" fmla="+- 0 8232 8055"/>
                                <a:gd name="T21" fmla="*/ T20 w 1277"/>
                                <a:gd name="T22" fmla="+- 0 2730 2599"/>
                                <a:gd name="T23" fmla="*/ 2730 h 300"/>
                                <a:gd name="T24" fmla="+- 0 8228 8055"/>
                                <a:gd name="T25" fmla="*/ T24 w 1277"/>
                                <a:gd name="T26" fmla="+- 0 2719 2599"/>
                                <a:gd name="T27" fmla="*/ 2719 h 300"/>
                              </a:gdLst>
                              <a:cxnLst>
                                <a:cxn ang="0">
                                  <a:pos x="T1" y="T3"/>
                                </a:cxn>
                                <a:cxn ang="0">
                                  <a:pos x="T5" y="T7"/>
                                </a:cxn>
                                <a:cxn ang="0">
                                  <a:pos x="T9" y="T11"/>
                                </a:cxn>
                                <a:cxn ang="0">
                                  <a:pos x="T13" y="T15"/>
                                </a:cxn>
                                <a:cxn ang="0">
                                  <a:pos x="T17" y="T19"/>
                                </a:cxn>
                                <a:cxn ang="0">
                                  <a:pos x="T21" y="T23"/>
                                </a:cxn>
                                <a:cxn ang="0">
                                  <a:pos x="T25" y="T27"/>
                                </a:cxn>
                              </a:cxnLst>
                              <a:rect l="0" t="0" r="r" b="b"/>
                              <a:pathLst>
                                <a:path fill="norm" h="300" w="1277" stroke="1">
                                  <a:moveTo>
                                    <a:pt x="173" y="120"/>
                                  </a:moveTo>
                                  <a:lnTo>
                                    <a:pt x="89" y="120"/>
                                  </a:lnTo>
                                  <a:lnTo>
                                    <a:pt x="89" y="180"/>
                                  </a:lnTo>
                                  <a:lnTo>
                                    <a:pt x="170" y="180"/>
                                  </a:lnTo>
                                  <a:lnTo>
                                    <a:pt x="176" y="158"/>
                                  </a:lnTo>
                                  <a:lnTo>
                                    <a:pt x="177" y="131"/>
                                  </a:lnTo>
                                  <a:lnTo>
                                    <a:pt x="173" y="12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884624275" name="Freeform 873"/>
                          <wps:cNvSpPr/>
                          <wps:spPr bwMode="auto">
                            <a:xfrm>
                              <a:off x="8055" y="2599"/>
                              <a:ext cx="1277" cy="300"/>
                            </a:xfrm>
                            <a:custGeom>
                              <a:avLst/>
                              <a:gdLst>
                                <a:gd name="T0" fmla="+- 0 9031 8055"/>
                                <a:gd name="T1" fmla="*/ T0 w 1277"/>
                                <a:gd name="T2" fmla="+- 0 2719 2599"/>
                                <a:gd name="T3" fmla="*/ 2719 h 300"/>
                                <a:gd name="T4" fmla="+- 0 8228 8055"/>
                                <a:gd name="T5" fmla="*/ T4 w 1277"/>
                                <a:gd name="T6" fmla="+- 0 2719 2599"/>
                                <a:gd name="T7" fmla="*/ 2719 h 300"/>
                                <a:gd name="T8" fmla="+- 0 8232 8055"/>
                                <a:gd name="T9" fmla="*/ T8 w 1277"/>
                                <a:gd name="T10" fmla="+- 0 2730 2599"/>
                                <a:gd name="T11" fmla="*/ 2730 h 300"/>
                                <a:gd name="T12" fmla="+- 0 8231 8055"/>
                                <a:gd name="T13" fmla="*/ T12 w 1277"/>
                                <a:gd name="T14" fmla="+- 0 2757 2599"/>
                                <a:gd name="T15" fmla="*/ 2757 h 300"/>
                                <a:gd name="T16" fmla="+- 0 8225 8055"/>
                                <a:gd name="T17" fmla="*/ T16 w 1277"/>
                                <a:gd name="T18" fmla="+- 0 2779 2599"/>
                                <a:gd name="T19" fmla="*/ 2779 h 300"/>
                                <a:gd name="T20" fmla="+- 0 9031 8055"/>
                                <a:gd name="T21" fmla="*/ T20 w 1277"/>
                                <a:gd name="T22" fmla="+- 0 2779 2599"/>
                                <a:gd name="T23" fmla="*/ 2779 h 300"/>
                                <a:gd name="T24" fmla="+- 0 9031 8055"/>
                                <a:gd name="T25" fmla="*/ T24 w 1277"/>
                                <a:gd name="T26" fmla="+- 0 2719 2599"/>
                                <a:gd name="T27" fmla="*/ 2719 h 300"/>
                              </a:gdLst>
                              <a:cxnLst>
                                <a:cxn ang="0">
                                  <a:pos x="T1" y="T3"/>
                                </a:cxn>
                                <a:cxn ang="0">
                                  <a:pos x="T5" y="T7"/>
                                </a:cxn>
                                <a:cxn ang="0">
                                  <a:pos x="T9" y="T11"/>
                                </a:cxn>
                                <a:cxn ang="0">
                                  <a:pos x="T13" y="T15"/>
                                </a:cxn>
                                <a:cxn ang="0">
                                  <a:pos x="T17" y="T19"/>
                                </a:cxn>
                                <a:cxn ang="0">
                                  <a:pos x="T21" y="T23"/>
                                </a:cxn>
                                <a:cxn ang="0">
                                  <a:pos x="T25" y="T27"/>
                                </a:cxn>
                              </a:cxnLst>
                              <a:rect l="0" t="0" r="r" b="b"/>
                              <a:pathLst>
                                <a:path fill="norm" h="300" w="1277" stroke="1">
                                  <a:moveTo>
                                    <a:pt x="976" y="120"/>
                                  </a:moveTo>
                                  <a:lnTo>
                                    <a:pt x="173" y="120"/>
                                  </a:lnTo>
                                  <a:lnTo>
                                    <a:pt x="177" y="131"/>
                                  </a:lnTo>
                                  <a:lnTo>
                                    <a:pt x="176" y="158"/>
                                  </a:lnTo>
                                  <a:lnTo>
                                    <a:pt x="170" y="180"/>
                                  </a:lnTo>
                                  <a:lnTo>
                                    <a:pt x="976" y="180"/>
                                  </a:lnTo>
                                  <a:lnTo>
                                    <a:pt x="976" y="12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041471692" name="Freeform 872"/>
                          <wps:cNvSpPr/>
                          <wps:spPr bwMode="auto">
                            <a:xfrm>
                              <a:off x="8055" y="2599"/>
                              <a:ext cx="1277" cy="300"/>
                            </a:xfrm>
                            <a:custGeom>
                              <a:avLst/>
                              <a:gdLst>
                                <a:gd name="T0" fmla="+- 0 9271 8055"/>
                                <a:gd name="T1" fmla="*/ T0 w 1277"/>
                                <a:gd name="T2" fmla="+- 0 2719 2599"/>
                                <a:gd name="T3" fmla="*/ 2719 h 300"/>
                                <a:gd name="T4" fmla="+- 0 9061 8055"/>
                                <a:gd name="T5" fmla="*/ T4 w 1277"/>
                                <a:gd name="T6" fmla="+- 0 2719 2599"/>
                                <a:gd name="T7" fmla="*/ 2719 h 300"/>
                                <a:gd name="T8" fmla="+- 0 9061 8055"/>
                                <a:gd name="T9" fmla="*/ T8 w 1277"/>
                                <a:gd name="T10" fmla="+- 0 2779 2599"/>
                                <a:gd name="T11" fmla="*/ 2779 h 300"/>
                                <a:gd name="T12" fmla="+- 0 9271 8055"/>
                                <a:gd name="T13" fmla="*/ T12 w 1277"/>
                                <a:gd name="T14" fmla="+- 0 2779 2599"/>
                                <a:gd name="T15" fmla="*/ 2779 h 300"/>
                                <a:gd name="T16" fmla="+- 0 9331 8055"/>
                                <a:gd name="T17" fmla="*/ T16 w 1277"/>
                                <a:gd name="T18" fmla="+- 0 2749 2599"/>
                                <a:gd name="T19" fmla="*/ 2749 h 300"/>
                                <a:gd name="T20" fmla="+- 0 9271 8055"/>
                                <a:gd name="T21" fmla="*/ T20 w 1277"/>
                                <a:gd name="T22" fmla="+- 0 2719 2599"/>
                                <a:gd name="T23" fmla="*/ 2719 h 300"/>
                              </a:gdLst>
                              <a:cxnLst>
                                <a:cxn ang="0">
                                  <a:pos x="T1" y="T3"/>
                                </a:cxn>
                                <a:cxn ang="0">
                                  <a:pos x="T5" y="T7"/>
                                </a:cxn>
                                <a:cxn ang="0">
                                  <a:pos x="T9" y="T11"/>
                                </a:cxn>
                                <a:cxn ang="0">
                                  <a:pos x="T13" y="T15"/>
                                </a:cxn>
                                <a:cxn ang="0">
                                  <a:pos x="T17" y="T19"/>
                                </a:cxn>
                                <a:cxn ang="0">
                                  <a:pos x="T21" y="T23"/>
                                </a:cxn>
                              </a:cxnLst>
                              <a:rect l="0" t="0" r="r" b="b"/>
                              <a:pathLst>
                                <a:path fill="norm" h="300" w="1277" stroke="1">
                                  <a:moveTo>
                                    <a:pt x="1216" y="120"/>
                                  </a:moveTo>
                                  <a:lnTo>
                                    <a:pt x="1006" y="120"/>
                                  </a:lnTo>
                                  <a:lnTo>
                                    <a:pt x="1006" y="180"/>
                                  </a:lnTo>
                                  <a:lnTo>
                                    <a:pt x="1216" y="180"/>
                                  </a:lnTo>
                                  <a:lnTo>
                                    <a:pt x="1276" y="150"/>
                                  </a:lnTo>
                                  <a:lnTo>
                                    <a:pt x="1216" y="12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815360851" name="Group 865"/>
                        <wpg:cNvGrpSpPr/>
                        <wpg:grpSpPr>
                          <a:xfrm>
                            <a:off x="4814" y="3334"/>
                            <a:ext cx="2880" cy="180"/>
                            <a:chOff x="4814" y="3334"/>
                            <a:chExt cx="2880" cy="180"/>
                          </a:xfrm>
                        </wpg:grpSpPr>
                        <wps:wsp xmlns:wps="http://schemas.microsoft.com/office/word/2010/wordprocessingShape">
                          <wps:cNvPr id="1828072638" name="Freeform 870"/>
                          <wps:cNvSpPr/>
                          <wps:spPr bwMode="auto">
                            <a:xfrm>
                              <a:off x="4814" y="3334"/>
                              <a:ext cx="2880" cy="180"/>
                            </a:xfrm>
                            <a:custGeom>
                              <a:avLst/>
                              <a:gdLst>
                                <a:gd name="T0" fmla="+- 0 4994 4814"/>
                                <a:gd name="T1" fmla="*/ T0 w 2880"/>
                                <a:gd name="T2" fmla="+- 0 3334 3334"/>
                                <a:gd name="T3" fmla="*/ 3334 h 180"/>
                                <a:gd name="T4" fmla="+- 0 4814 4814"/>
                                <a:gd name="T5" fmla="*/ T4 w 2880"/>
                                <a:gd name="T6" fmla="+- 0 3424 3334"/>
                                <a:gd name="T7" fmla="*/ 3424 h 180"/>
                                <a:gd name="T8" fmla="+- 0 4994 4814"/>
                                <a:gd name="T9" fmla="*/ T8 w 2880"/>
                                <a:gd name="T10" fmla="+- 0 3514 3334"/>
                                <a:gd name="T11" fmla="*/ 3514 h 180"/>
                                <a:gd name="T12" fmla="+- 0 4994 4814"/>
                                <a:gd name="T13" fmla="*/ T12 w 2880"/>
                                <a:gd name="T14" fmla="+- 0 3454 3334"/>
                                <a:gd name="T15" fmla="*/ 3454 h 180"/>
                                <a:gd name="T16" fmla="+- 0 4964 4814"/>
                                <a:gd name="T17" fmla="*/ T16 w 2880"/>
                                <a:gd name="T18" fmla="+- 0 3454 3334"/>
                                <a:gd name="T19" fmla="*/ 3454 h 180"/>
                                <a:gd name="T20" fmla="+- 0 4964 4814"/>
                                <a:gd name="T21" fmla="*/ T20 w 2880"/>
                                <a:gd name="T22" fmla="+- 0 3394 3334"/>
                                <a:gd name="T23" fmla="*/ 3394 h 180"/>
                                <a:gd name="T24" fmla="+- 0 4994 4814"/>
                                <a:gd name="T25" fmla="*/ T24 w 2880"/>
                                <a:gd name="T26" fmla="+- 0 3394 3334"/>
                                <a:gd name="T27" fmla="*/ 3394 h 180"/>
                                <a:gd name="T28" fmla="+- 0 4994 4814"/>
                                <a:gd name="T29" fmla="*/ T28 w 2880"/>
                                <a:gd name="T30" fmla="+- 0 3334 3334"/>
                                <a:gd name="T31" fmla="*/ 3334 h 180"/>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180" w="2880" stroke="1">
                                  <a:moveTo>
                                    <a:pt x="180" y="0"/>
                                  </a:moveTo>
                                  <a:lnTo>
                                    <a:pt x="0" y="90"/>
                                  </a:lnTo>
                                  <a:lnTo>
                                    <a:pt x="180" y="180"/>
                                  </a:lnTo>
                                  <a:lnTo>
                                    <a:pt x="180" y="120"/>
                                  </a:lnTo>
                                  <a:lnTo>
                                    <a:pt x="150" y="120"/>
                                  </a:lnTo>
                                  <a:lnTo>
                                    <a:pt x="150" y="60"/>
                                  </a:lnTo>
                                  <a:lnTo>
                                    <a:pt x="180" y="60"/>
                                  </a:lnTo>
                                  <a:lnTo>
                                    <a:pt x="180" y="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961741378" name="Freeform 869"/>
                          <wps:cNvSpPr/>
                          <wps:spPr bwMode="auto">
                            <a:xfrm>
                              <a:off x="4814" y="3334"/>
                              <a:ext cx="2880" cy="180"/>
                            </a:xfrm>
                            <a:custGeom>
                              <a:avLst/>
                              <a:gdLst>
                                <a:gd name="T0" fmla="+- 0 7514 4814"/>
                                <a:gd name="T1" fmla="*/ T0 w 2880"/>
                                <a:gd name="T2" fmla="+- 0 3334 3334"/>
                                <a:gd name="T3" fmla="*/ 3334 h 180"/>
                                <a:gd name="T4" fmla="+- 0 7514 4814"/>
                                <a:gd name="T5" fmla="*/ T4 w 2880"/>
                                <a:gd name="T6" fmla="+- 0 3514 3334"/>
                                <a:gd name="T7" fmla="*/ 3514 h 180"/>
                                <a:gd name="T8" fmla="+- 0 7634 4814"/>
                                <a:gd name="T9" fmla="*/ T8 w 2880"/>
                                <a:gd name="T10" fmla="+- 0 3454 3334"/>
                                <a:gd name="T11" fmla="*/ 3454 h 180"/>
                                <a:gd name="T12" fmla="+- 0 7544 4814"/>
                                <a:gd name="T13" fmla="*/ T12 w 2880"/>
                                <a:gd name="T14" fmla="+- 0 3454 3334"/>
                                <a:gd name="T15" fmla="*/ 3454 h 180"/>
                                <a:gd name="T16" fmla="+- 0 7544 4814"/>
                                <a:gd name="T17" fmla="*/ T16 w 2880"/>
                                <a:gd name="T18" fmla="+- 0 3394 3334"/>
                                <a:gd name="T19" fmla="*/ 3394 h 180"/>
                                <a:gd name="T20" fmla="+- 0 7634 4814"/>
                                <a:gd name="T21" fmla="*/ T20 w 2880"/>
                                <a:gd name="T22" fmla="+- 0 3394 3334"/>
                                <a:gd name="T23" fmla="*/ 3394 h 180"/>
                                <a:gd name="T24" fmla="+- 0 7514 4814"/>
                                <a:gd name="T25" fmla="*/ T24 w 2880"/>
                                <a:gd name="T26" fmla="+- 0 3334 3334"/>
                                <a:gd name="T27" fmla="*/ 3334 h 180"/>
                              </a:gdLst>
                              <a:cxnLst>
                                <a:cxn ang="0">
                                  <a:pos x="T1" y="T3"/>
                                </a:cxn>
                                <a:cxn ang="0">
                                  <a:pos x="T5" y="T7"/>
                                </a:cxn>
                                <a:cxn ang="0">
                                  <a:pos x="T9" y="T11"/>
                                </a:cxn>
                                <a:cxn ang="0">
                                  <a:pos x="T13" y="T15"/>
                                </a:cxn>
                                <a:cxn ang="0">
                                  <a:pos x="T17" y="T19"/>
                                </a:cxn>
                                <a:cxn ang="0">
                                  <a:pos x="T21" y="T23"/>
                                </a:cxn>
                                <a:cxn ang="0">
                                  <a:pos x="T25" y="T27"/>
                                </a:cxn>
                              </a:cxnLst>
                              <a:rect l="0" t="0" r="r" b="b"/>
                              <a:pathLst>
                                <a:path fill="norm" h="180" w="2880" stroke="1">
                                  <a:moveTo>
                                    <a:pt x="2700" y="0"/>
                                  </a:moveTo>
                                  <a:lnTo>
                                    <a:pt x="2700" y="180"/>
                                  </a:lnTo>
                                  <a:lnTo>
                                    <a:pt x="2820" y="120"/>
                                  </a:lnTo>
                                  <a:lnTo>
                                    <a:pt x="2730" y="120"/>
                                  </a:lnTo>
                                  <a:lnTo>
                                    <a:pt x="2730" y="60"/>
                                  </a:lnTo>
                                  <a:lnTo>
                                    <a:pt x="2820" y="60"/>
                                  </a:lnTo>
                                  <a:lnTo>
                                    <a:pt x="2700" y="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521228417" name="Freeform 868"/>
                          <wps:cNvSpPr/>
                          <wps:spPr bwMode="auto">
                            <a:xfrm>
                              <a:off x="4814" y="3334"/>
                              <a:ext cx="2880" cy="180"/>
                            </a:xfrm>
                            <a:custGeom>
                              <a:avLst/>
                              <a:gdLst>
                                <a:gd name="T0" fmla="+- 0 4994 4814"/>
                                <a:gd name="T1" fmla="*/ T0 w 2880"/>
                                <a:gd name="T2" fmla="+- 0 3394 3334"/>
                                <a:gd name="T3" fmla="*/ 3394 h 180"/>
                                <a:gd name="T4" fmla="+- 0 4964 4814"/>
                                <a:gd name="T5" fmla="*/ T4 w 2880"/>
                                <a:gd name="T6" fmla="+- 0 3394 3334"/>
                                <a:gd name="T7" fmla="*/ 3394 h 180"/>
                                <a:gd name="T8" fmla="+- 0 4964 4814"/>
                                <a:gd name="T9" fmla="*/ T8 w 2880"/>
                                <a:gd name="T10" fmla="+- 0 3454 3334"/>
                                <a:gd name="T11" fmla="*/ 3454 h 180"/>
                                <a:gd name="T12" fmla="+- 0 4994 4814"/>
                                <a:gd name="T13" fmla="*/ T12 w 2880"/>
                                <a:gd name="T14" fmla="+- 0 3454 3334"/>
                                <a:gd name="T15" fmla="*/ 3454 h 180"/>
                                <a:gd name="T16" fmla="+- 0 4994 4814"/>
                                <a:gd name="T17" fmla="*/ T16 w 2880"/>
                                <a:gd name="T18" fmla="+- 0 3394 3334"/>
                                <a:gd name="T19" fmla="*/ 3394 h 180"/>
                              </a:gdLst>
                              <a:cxnLst>
                                <a:cxn ang="0">
                                  <a:pos x="T1" y="T3"/>
                                </a:cxn>
                                <a:cxn ang="0">
                                  <a:pos x="T5" y="T7"/>
                                </a:cxn>
                                <a:cxn ang="0">
                                  <a:pos x="T9" y="T11"/>
                                </a:cxn>
                                <a:cxn ang="0">
                                  <a:pos x="T13" y="T15"/>
                                </a:cxn>
                                <a:cxn ang="0">
                                  <a:pos x="T17" y="T19"/>
                                </a:cxn>
                              </a:cxnLst>
                              <a:rect l="0" t="0" r="r" b="b"/>
                              <a:pathLst>
                                <a:path fill="norm" h="180" w="2880" stroke="1">
                                  <a:moveTo>
                                    <a:pt x="180" y="60"/>
                                  </a:moveTo>
                                  <a:lnTo>
                                    <a:pt x="150" y="60"/>
                                  </a:lnTo>
                                  <a:lnTo>
                                    <a:pt x="150" y="120"/>
                                  </a:lnTo>
                                  <a:lnTo>
                                    <a:pt x="180" y="120"/>
                                  </a:lnTo>
                                  <a:lnTo>
                                    <a:pt x="180" y="6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689458936" name="Freeform 867"/>
                          <wps:cNvSpPr/>
                          <wps:spPr bwMode="auto">
                            <a:xfrm>
                              <a:off x="4814" y="3334"/>
                              <a:ext cx="2880" cy="180"/>
                            </a:xfrm>
                            <a:custGeom>
                              <a:avLst/>
                              <a:gdLst>
                                <a:gd name="T0" fmla="+- 0 7514 4814"/>
                                <a:gd name="T1" fmla="*/ T0 w 2880"/>
                                <a:gd name="T2" fmla="+- 0 3394 3334"/>
                                <a:gd name="T3" fmla="*/ 3394 h 180"/>
                                <a:gd name="T4" fmla="+- 0 4994 4814"/>
                                <a:gd name="T5" fmla="*/ T4 w 2880"/>
                                <a:gd name="T6" fmla="+- 0 3394 3334"/>
                                <a:gd name="T7" fmla="*/ 3394 h 180"/>
                                <a:gd name="T8" fmla="+- 0 4994 4814"/>
                                <a:gd name="T9" fmla="*/ T8 w 2880"/>
                                <a:gd name="T10" fmla="+- 0 3454 3334"/>
                                <a:gd name="T11" fmla="*/ 3454 h 180"/>
                                <a:gd name="T12" fmla="+- 0 7514 4814"/>
                                <a:gd name="T13" fmla="*/ T12 w 2880"/>
                                <a:gd name="T14" fmla="+- 0 3454 3334"/>
                                <a:gd name="T15" fmla="*/ 3454 h 180"/>
                                <a:gd name="T16" fmla="+- 0 7514 4814"/>
                                <a:gd name="T17" fmla="*/ T16 w 2880"/>
                                <a:gd name="T18" fmla="+- 0 3394 3334"/>
                                <a:gd name="T19" fmla="*/ 3394 h 180"/>
                              </a:gdLst>
                              <a:cxnLst>
                                <a:cxn ang="0">
                                  <a:pos x="T1" y="T3"/>
                                </a:cxn>
                                <a:cxn ang="0">
                                  <a:pos x="T5" y="T7"/>
                                </a:cxn>
                                <a:cxn ang="0">
                                  <a:pos x="T9" y="T11"/>
                                </a:cxn>
                                <a:cxn ang="0">
                                  <a:pos x="T13" y="T15"/>
                                </a:cxn>
                                <a:cxn ang="0">
                                  <a:pos x="T17" y="T19"/>
                                </a:cxn>
                              </a:cxnLst>
                              <a:rect l="0" t="0" r="r" b="b"/>
                              <a:pathLst>
                                <a:path fill="norm" h="180" w="2880" stroke="1">
                                  <a:moveTo>
                                    <a:pt x="2700" y="60"/>
                                  </a:moveTo>
                                  <a:lnTo>
                                    <a:pt x="180" y="60"/>
                                  </a:lnTo>
                                  <a:lnTo>
                                    <a:pt x="180" y="120"/>
                                  </a:lnTo>
                                  <a:lnTo>
                                    <a:pt x="2700" y="120"/>
                                  </a:lnTo>
                                  <a:lnTo>
                                    <a:pt x="2700" y="6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585785984" name="Freeform 866"/>
                          <wps:cNvSpPr/>
                          <wps:spPr bwMode="auto">
                            <a:xfrm>
                              <a:off x="4814" y="3334"/>
                              <a:ext cx="2880" cy="180"/>
                            </a:xfrm>
                            <a:custGeom>
                              <a:avLst/>
                              <a:gdLst>
                                <a:gd name="T0" fmla="+- 0 7634 4814"/>
                                <a:gd name="T1" fmla="*/ T0 w 2880"/>
                                <a:gd name="T2" fmla="+- 0 3394 3334"/>
                                <a:gd name="T3" fmla="*/ 3394 h 180"/>
                                <a:gd name="T4" fmla="+- 0 7544 4814"/>
                                <a:gd name="T5" fmla="*/ T4 w 2880"/>
                                <a:gd name="T6" fmla="+- 0 3394 3334"/>
                                <a:gd name="T7" fmla="*/ 3394 h 180"/>
                                <a:gd name="T8" fmla="+- 0 7544 4814"/>
                                <a:gd name="T9" fmla="*/ T8 w 2880"/>
                                <a:gd name="T10" fmla="+- 0 3454 3334"/>
                                <a:gd name="T11" fmla="*/ 3454 h 180"/>
                                <a:gd name="T12" fmla="+- 0 7634 4814"/>
                                <a:gd name="T13" fmla="*/ T12 w 2880"/>
                                <a:gd name="T14" fmla="+- 0 3454 3334"/>
                                <a:gd name="T15" fmla="*/ 3454 h 180"/>
                                <a:gd name="T16" fmla="+- 0 7694 4814"/>
                                <a:gd name="T17" fmla="*/ T16 w 2880"/>
                                <a:gd name="T18" fmla="+- 0 3424 3334"/>
                                <a:gd name="T19" fmla="*/ 3424 h 180"/>
                                <a:gd name="T20" fmla="+- 0 7634 4814"/>
                                <a:gd name="T21" fmla="*/ T20 w 2880"/>
                                <a:gd name="T22" fmla="+- 0 3394 3334"/>
                                <a:gd name="T23" fmla="*/ 3394 h 180"/>
                              </a:gdLst>
                              <a:cxnLst>
                                <a:cxn ang="0">
                                  <a:pos x="T1" y="T3"/>
                                </a:cxn>
                                <a:cxn ang="0">
                                  <a:pos x="T5" y="T7"/>
                                </a:cxn>
                                <a:cxn ang="0">
                                  <a:pos x="T9" y="T11"/>
                                </a:cxn>
                                <a:cxn ang="0">
                                  <a:pos x="T13" y="T15"/>
                                </a:cxn>
                                <a:cxn ang="0">
                                  <a:pos x="T17" y="T19"/>
                                </a:cxn>
                                <a:cxn ang="0">
                                  <a:pos x="T21" y="T23"/>
                                </a:cxn>
                              </a:cxnLst>
                              <a:rect l="0" t="0" r="r" b="b"/>
                              <a:pathLst>
                                <a:path fill="norm" h="180" w="2880" stroke="1">
                                  <a:moveTo>
                                    <a:pt x="2820" y="60"/>
                                  </a:moveTo>
                                  <a:lnTo>
                                    <a:pt x="2730" y="60"/>
                                  </a:lnTo>
                                  <a:lnTo>
                                    <a:pt x="2730" y="120"/>
                                  </a:lnTo>
                                  <a:lnTo>
                                    <a:pt x="2820" y="120"/>
                                  </a:lnTo>
                                  <a:lnTo>
                                    <a:pt x="2880" y="90"/>
                                  </a:lnTo>
                                  <a:lnTo>
                                    <a:pt x="2820" y="60"/>
                                  </a:lnTo>
                                  <a:close/>
                                </a:path>
                              </a:pathLst>
                            </a:custGeom>
                            <a:solidFill>
                              <a:srgbClr val="54823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525964816" name="Group 862"/>
                        <wpg:cNvGrpSpPr/>
                        <wpg:grpSpPr>
                          <a:xfrm>
                            <a:off x="4214" y="679"/>
                            <a:ext cx="848" cy="3569"/>
                            <a:chOff x="4214" y="679"/>
                            <a:chExt cx="848" cy="3569"/>
                          </a:xfrm>
                        </wpg:grpSpPr>
                        <wps:wsp xmlns:wps="http://schemas.microsoft.com/office/word/2010/wordprocessingShape">
                          <wps:cNvPr id="352945348" name="Freeform 864"/>
                          <wps:cNvSpPr/>
                          <wps:spPr bwMode="auto">
                            <a:xfrm>
                              <a:off x="4214" y="679"/>
                              <a:ext cx="848" cy="3569"/>
                            </a:xfrm>
                            <a:custGeom>
                              <a:avLst/>
                              <a:gdLst>
                                <a:gd name="T0" fmla="+- 0 5062 4214"/>
                                <a:gd name="T1" fmla="*/ T0 w 848"/>
                                <a:gd name="T2" fmla="+- 0 4025 679"/>
                                <a:gd name="T3" fmla="*/ 4025 h 3569"/>
                                <a:gd name="T4" fmla="+- 0 4214 4214"/>
                                <a:gd name="T5" fmla="*/ T4 w 848"/>
                                <a:gd name="T6" fmla="+- 0 4025 679"/>
                                <a:gd name="T7" fmla="*/ 4025 h 3569"/>
                                <a:gd name="T8" fmla="+- 0 4638 4214"/>
                                <a:gd name="T9" fmla="*/ T8 w 848"/>
                                <a:gd name="T10" fmla="+- 0 4248 679"/>
                                <a:gd name="T11" fmla="*/ 4248 h 3569"/>
                                <a:gd name="T12" fmla="+- 0 5062 4214"/>
                                <a:gd name="T13" fmla="*/ T12 w 848"/>
                                <a:gd name="T14" fmla="+- 0 4025 679"/>
                                <a:gd name="T15" fmla="*/ 4025 h 3569"/>
                              </a:gdLst>
                              <a:cxnLst>
                                <a:cxn ang="0">
                                  <a:pos x="T1" y="T3"/>
                                </a:cxn>
                                <a:cxn ang="0">
                                  <a:pos x="T5" y="T7"/>
                                </a:cxn>
                                <a:cxn ang="0">
                                  <a:pos x="T9" y="T11"/>
                                </a:cxn>
                                <a:cxn ang="0">
                                  <a:pos x="T13" y="T15"/>
                                </a:cxn>
                              </a:cxnLst>
                              <a:rect l="0" t="0" r="r" b="b"/>
                              <a:pathLst>
                                <a:path fill="norm" h="3569" w="848" stroke="1">
                                  <a:moveTo>
                                    <a:pt x="848" y="3346"/>
                                  </a:moveTo>
                                  <a:lnTo>
                                    <a:pt x="0" y="3346"/>
                                  </a:lnTo>
                                  <a:lnTo>
                                    <a:pt x="424" y="3569"/>
                                  </a:lnTo>
                                  <a:lnTo>
                                    <a:pt x="848" y="3346"/>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768623579" name="Freeform 863"/>
                          <wps:cNvSpPr/>
                          <wps:spPr bwMode="auto">
                            <a:xfrm>
                              <a:off x="4214" y="679"/>
                              <a:ext cx="848" cy="3569"/>
                            </a:xfrm>
                            <a:custGeom>
                              <a:avLst/>
                              <a:gdLst>
                                <a:gd name="T0" fmla="+- 0 4782 4214"/>
                                <a:gd name="T1" fmla="*/ T0 w 848"/>
                                <a:gd name="T2" fmla="+- 0 679 679"/>
                                <a:gd name="T3" fmla="*/ 679 h 3569"/>
                                <a:gd name="T4" fmla="+- 0 4494 4214"/>
                                <a:gd name="T5" fmla="*/ T4 w 848"/>
                                <a:gd name="T6" fmla="+- 0 679 679"/>
                                <a:gd name="T7" fmla="*/ 679 h 3569"/>
                                <a:gd name="T8" fmla="+- 0 4494 4214"/>
                                <a:gd name="T9" fmla="*/ T8 w 848"/>
                                <a:gd name="T10" fmla="+- 0 4025 679"/>
                                <a:gd name="T11" fmla="*/ 4025 h 3569"/>
                                <a:gd name="T12" fmla="+- 0 4782 4214"/>
                                <a:gd name="T13" fmla="*/ T12 w 848"/>
                                <a:gd name="T14" fmla="+- 0 4025 679"/>
                                <a:gd name="T15" fmla="*/ 4025 h 3569"/>
                                <a:gd name="T16" fmla="+- 0 4782 4214"/>
                                <a:gd name="T17" fmla="*/ T16 w 848"/>
                                <a:gd name="T18" fmla="+- 0 679 679"/>
                                <a:gd name="T19" fmla="*/ 679 h 3569"/>
                              </a:gdLst>
                              <a:cxnLst>
                                <a:cxn ang="0">
                                  <a:pos x="T1" y="T3"/>
                                </a:cxn>
                                <a:cxn ang="0">
                                  <a:pos x="T5" y="T7"/>
                                </a:cxn>
                                <a:cxn ang="0">
                                  <a:pos x="T9" y="T11"/>
                                </a:cxn>
                                <a:cxn ang="0">
                                  <a:pos x="T13" y="T15"/>
                                </a:cxn>
                                <a:cxn ang="0">
                                  <a:pos x="T17" y="T19"/>
                                </a:cxn>
                              </a:cxnLst>
                              <a:rect l="0" t="0" r="r" b="b"/>
                              <a:pathLst>
                                <a:path fill="norm" h="3569" w="848" stroke="1">
                                  <a:moveTo>
                                    <a:pt x="568" y="0"/>
                                  </a:moveTo>
                                  <a:lnTo>
                                    <a:pt x="280" y="0"/>
                                  </a:lnTo>
                                  <a:lnTo>
                                    <a:pt x="280" y="3346"/>
                                  </a:lnTo>
                                  <a:lnTo>
                                    <a:pt x="568" y="3346"/>
                                  </a:lnTo>
                                  <a:lnTo>
                                    <a:pt x="568" y="0"/>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688464508" name="Group 847"/>
                        <wpg:cNvGrpSpPr/>
                        <wpg:grpSpPr>
                          <a:xfrm>
                            <a:off x="4188" y="654"/>
                            <a:ext cx="902" cy="3620"/>
                            <a:chOff x="4188" y="654"/>
                            <a:chExt cx="902" cy="3620"/>
                          </a:xfrm>
                        </wpg:grpSpPr>
                        <wps:wsp xmlns:wps="http://schemas.microsoft.com/office/word/2010/wordprocessingShape">
                          <wps:cNvPr id="1901310814" name="Freeform 861"/>
                          <wps:cNvSpPr/>
                          <wps:spPr bwMode="auto">
                            <a:xfrm>
                              <a:off x="4188" y="654"/>
                              <a:ext cx="902" cy="3620"/>
                            </a:xfrm>
                            <a:custGeom>
                              <a:avLst/>
                              <a:gdLst>
                                <a:gd name="T0" fmla="+- 0 4469 4188"/>
                                <a:gd name="T1" fmla="*/ T0 w 902"/>
                                <a:gd name="T2" fmla="+- 0 4000 654"/>
                                <a:gd name="T3" fmla="*/ 4000 h 3620"/>
                                <a:gd name="T4" fmla="+- 0 4204 4188"/>
                                <a:gd name="T5" fmla="*/ T4 w 902"/>
                                <a:gd name="T6" fmla="+- 0 4000 654"/>
                                <a:gd name="T7" fmla="*/ 4000 h 3620"/>
                                <a:gd name="T8" fmla="+- 0 4193 4188"/>
                                <a:gd name="T9" fmla="*/ T8 w 902"/>
                                <a:gd name="T10" fmla="+- 0 4007 654"/>
                                <a:gd name="T11" fmla="*/ 4007 h 3620"/>
                                <a:gd name="T12" fmla="+- 0 4190 4188"/>
                                <a:gd name="T13" fmla="*/ T12 w 902"/>
                                <a:gd name="T14" fmla="+- 0 4019 654"/>
                                <a:gd name="T15" fmla="*/ 4019 h 3620"/>
                                <a:gd name="T16" fmla="+- 0 4188 4188"/>
                                <a:gd name="T17" fmla="*/ T16 w 902"/>
                                <a:gd name="T18" fmla="+- 0 4030 654"/>
                                <a:gd name="T19" fmla="*/ 4030 h 3620"/>
                                <a:gd name="T20" fmla="+- 0 4193 4188"/>
                                <a:gd name="T21" fmla="*/ T20 w 902"/>
                                <a:gd name="T22" fmla="+- 0 4042 654"/>
                                <a:gd name="T23" fmla="*/ 4042 h 3620"/>
                                <a:gd name="T24" fmla="+- 0 4202 4188"/>
                                <a:gd name="T25" fmla="*/ T24 w 902"/>
                                <a:gd name="T26" fmla="+- 0 4047 654"/>
                                <a:gd name="T27" fmla="*/ 4047 h 3620"/>
                                <a:gd name="T28" fmla="+- 0 4627 4188"/>
                                <a:gd name="T29" fmla="*/ T28 w 902"/>
                                <a:gd name="T30" fmla="+- 0 4270 654"/>
                                <a:gd name="T31" fmla="*/ 4270 h 3620"/>
                                <a:gd name="T32" fmla="+- 0 4634 4188"/>
                                <a:gd name="T33" fmla="*/ T32 w 902"/>
                                <a:gd name="T34" fmla="+- 0 4273 654"/>
                                <a:gd name="T35" fmla="*/ 4273 h 3620"/>
                                <a:gd name="T36" fmla="+- 0 4643 4188"/>
                                <a:gd name="T37" fmla="*/ T36 w 902"/>
                                <a:gd name="T38" fmla="+- 0 4273 654"/>
                                <a:gd name="T39" fmla="*/ 4273 h 3620"/>
                                <a:gd name="T40" fmla="+- 0 4650 4188"/>
                                <a:gd name="T41" fmla="*/ T40 w 902"/>
                                <a:gd name="T42" fmla="+- 0 4270 654"/>
                                <a:gd name="T43" fmla="*/ 4270 h 3620"/>
                                <a:gd name="T44" fmla="+- 0 4734 4188"/>
                                <a:gd name="T45" fmla="*/ T44 w 902"/>
                                <a:gd name="T46" fmla="+- 0 4225 654"/>
                                <a:gd name="T47" fmla="*/ 4225 h 3620"/>
                                <a:gd name="T48" fmla="+- 0 4627 4188"/>
                                <a:gd name="T49" fmla="*/ T48 w 902"/>
                                <a:gd name="T50" fmla="+- 0 4225 654"/>
                                <a:gd name="T51" fmla="*/ 4225 h 3620"/>
                                <a:gd name="T52" fmla="+- 0 4639 4188"/>
                                <a:gd name="T53" fmla="*/ T52 w 902"/>
                                <a:gd name="T54" fmla="+- 0 4219 654"/>
                                <a:gd name="T55" fmla="*/ 4219 h 3620"/>
                                <a:gd name="T56" fmla="+- 0 4317 4188"/>
                                <a:gd name="T57" fmla="*/ T56 w 902"/>
                                <a:gd name="T58" fmla="+- 0 4050 654"/>
                                <a:gd name="T59" fmla="*/ 4050 h 3620"/>
                                <a:gd name="T60" fmla="+- 0 4214 4188"/>
                                <a:gd name="T61" fmla="*/ T60 w 902"/>
                                <a:gd name="T62" fmla="+- 0 4050 654"/>
                                <a:gd name="T63" fmla="*/ 4050 h 3620"/>
                                <a:gd name="T64" fmla="+- 0 4226 4188"/>
                                <a:gd name="T65" fmla="*/ T64 w 902"/>
                                <a:gd name="T66" fmla="+- 0 4002 654"/>
                                <a:gd name="T67" fmla="*/ 4002 h 3620"/>
                                <a:gd name="T68" fmla="+- 0 4469 4188"/>
                                <a:gd name="T69" fmla="*/ T68 w 902"/>
                                <a:gd name="T70" fmla="+- 0 4002 654"/>
                                <a:gd name="T71" fmla="*/ 4002 h 3620"/>
                                <a:gd name="T72" fmla="+- 0 4469 4188"/>
                                <a:gd name="T73" fmla="*/ T72 w 902"/>
                                <a:gd name="T74" fmla="+- 0 4000 654"/>
                                <a:gd name="T75" fmla="*/ 4000 h 362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fill="norm" h="3620" w="902" stroke="1">
                                  <a:moveTo>
                                    <a:pt x="281" y="3346"/>
                                  </a:moveTo>
                                  <a:lnTo>
                                    <a:pt x="16" y="3346"/>
                                  </a:lnTo>
                                  <a:lnTo>
                                    <a:pt x="5" y="3353"/>
                                  </a:lnTo>
                                  <a:lnTo>
                                    <a:pt x="2" y="3365"/>
                                  </a:lnTo>
                                  <a:lnTo>
                                    <a:pt x="0" y="3376"/>
                                  </a:lnTo>
                                  <a:lnTo>
                                    <a:pt x="5" y="3388"/>
                                  </a:lnTo>
                                  <a:lnTo>
                                    <a:pt x="14" y="3393"/>
                                  </a:lnTo>
                                  <a:lnTo>
                                    <a:pt x="439" y="3616"/>
                                  </a:lnTo>
                                  <a:lnTo>
                                    <a:pt x="446" y="3619"/>
                                  </a:lnTo>
                                  <a:lnTo>
                                    <a:pt x="455" y="3619"/>
                                  </a:lnTo>
                                  <a:lnTo>
                                    <a:pt x="462" y="3616"/>
                                  </a:lnTo>
                                  <a:lnTo>
                                    <a:pt x="546" y="3571"/>
                                  </a:lnTo>
                                  <a:lnTo>
                                    <a:pt x="439" y="3571"/>
                                  </a:lnTo>
                                  <a:lnTo>
                                    <a:pt x="451" y="3565"/>
                                  </a:lnTo>
                                  <a:lnTo>
                                    <a:pt x="129" y="3396"/>
                                  </a:lnTo>
                                  <a:lnTo>
                                    <a:pt x="26" y="3396"/>
                                  </a:lnTo>
                                  <a:lnTo>
                                    <a:pt x="38" y="3348"/>
                                  </a:lnTo>
                                  <a:lnTo>
                                    <a:pt x="281" y="3348"/>
                                  </a:lnTo>
                                  <a:lnTo>
                                    <a:pt x="281" y="3346"/>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661265345" name="Freeform 860"/>
                          <wps:cNvSpPr/>
                          <wps:spPr bwMode="auto">
                            <a:xfrm>
                              <a:off x="4188" y="654"/>
                              <a:ext cx="902" cy="3620"/>
                            </a:xfrm>
                            <a:custGeom>
                              <a:avLst/>
                              <a:gdLst>
                                <a:gd name="T0" fmla="+- 0 4639 4188"/>
                                <a:gd name="T1" fmla="*/ T0 w 902"/>
                                <a:gd name="T2" fmla="+- 0 4219 654"/>
                                <a:gd name="T3" fmla="*/ 4219 h 3620"/>
                                <a:gd name="T4" fmla="+- 0 4627 4188"/>
                                <a:gd name="T5" fmla="*/ T4 w 902"/>
                                <a:gd name="T6" fmla="+- 0 4225 654"/>
                                <a:gd name="T7" fmla="*/ 4225 h 3620"/>
                                <a:gd name="T8" fmla="+- 0 4650 4188"/>
                                <a:gd name="T9" fmla="*/ T8 w 902"/>
                                <a:gd name="T10" fmla="+- 0 4225 654"/>
                                <a:gd name="T11" fmla="*/ 4225 h 3620"/>
                                <a:gd name="T12" fmla="+- 0 4639 4188"/>
                                <a:gd name="T13" fmla="*/ T12 w 902"/>
                                <a:gd name="T14" fmla="+- 0 4219 654"/>
                                <a:gd name="T15" fmla="*/ 4219 h 3620"/>
                              </a:gdLst>
                              <a:cxnLst>
                                <a:cxn ang="0">
                                  <a:pos x="T1" y="T3"/>
                                </a:cxn>
                                <a:cxn ang="0">
                                  <a:pos x="T5" y="T7"/>
                                </a:cxn>
                                <a:cxn ang="0">
                                  <a:pos x="T9" y="T11"/>
                                </a:cxn>
                                <a:cxn ang="0">
                                  <a:pos x="T13" y="T15"/>
                                </a:cxn>
                              </a:cxnLst>
                              <a:rect l="0" t="0" r="r" b="b"/>
                              <a:pathLst>
                                <a:path fill="norm" h="3620" w="902" stroke="1">
                                  <a:moveTo>
                                    <a:pt x="451" y="3565"/>
                                  </a:moveTo>
                                  <a:lnTo>
                                    <a:pt x="439" y="3571"/>
                                  </a:lnTo>
                                  <a:lnTo>
                                    <a:pt x="462" y="3571"/>
                                  </a:lnTo>
                                  <a:lnTo>
                                    <a:pt x="451" y="356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086692419" name="Freeform 859"/>
                          <wps:cNvSpPr/>
                          <wps:spPr bwMode="auto">
                            <a:xfrm>
                              <a:off x="4188" y="654"/>
                              <a:ext cx="902" cy="3620"/>
                            </a:xfrm>
                            <a:custGeom>
                              <a:avLst/>
                              <a:gdLst>
                                <a:gd name="T0" fmla="+- 0 5051 4188"/>
                                <a:gd name="T1" fmla="*/ T0 w 902"/>
                                <a:gd name="T2" fmla="+- 0 4002 654"/>
                                <a:gd name="T3" fmla="*/ 4002 h 3620"/>
                                <a:gd name="T4" fmla="+- 0 4639 4188"/>
                                <a:gd name="T5" fmla="*/ T4 w 902"/>
                                <a:gd name="T6" fmla="+- 0 4219 654"/>
                                <a:gd name="T7" fmla="*/ 4219 h 3620"/>
                                <a:gd name="T8" fmla="+- 0 4650 4188"/>
                                <a:gd name="T9" fmla="*/ T8 w 902"/>
                                <a:gd name="T10" fmla="+- 0 4225 654"/>
                                <a:gd name="T11" fmla="*/ 4225 h 3620"/>
                                <a:gd name="T12" fmla="+- 0 4734 4188"/>
                                <a:gd name="T13" fmla="*/ T12 w 902"/>
                                <a:gd name="T14" fmla="+- 0 4225 654"/>
                                <a:gd name="T15" fmla="*/ 4225 h 3620"/>
                                <a:gd name="T16" fmla="+- 0 5067 4188"/>
                                <a:gd name="T17" fmla="*/ T16 w 902"/>
                                <a:gd name="T18" fmla="+- 0 4050 654"/>
                                <a:gd name="T19" fmla="*/ 4050 h 3620"/>
                                <a:gd name="T20" fmla="+- 0 5062 4188"/>
                                <a:gd name="T21" fmla="*/ T20 w 902"/>
                                <a:gd name="T22" fmla="+- 0 4050 654"/>
                                <a:gd name="T23" fmla="*/ 4050 h 3620"/>
                                <a:gd name="T24" fmla="+- 0 5051 4188"/>
                                <a:gd name="T25" fmla="*/ T24 w 902"/>
                                <a:gd name="T26" fmla="+- 0 4002 654"/>
                                <a:gd name="T27" fmla="*/ 4002 h 3620"/>
                              </a:gdLst>
                              <a:cxnLst>
                                <a:cxn ang="0">
                                  <a:pos x="T1" y="T3"/>
                                </a:cxn>
                                <a:cxn ang="0">
                                  <a:pos x="T5" y="T7"/>
                                </a:cxn>
                                <a:cxn ang="0">
                                  <a:pos x="T9" y="T11"/>
                                </a:cxn>
                                <a:cxn ang="0">
                                  <a:pos x="T13" y="T15"/>
                                </a:cxn>
                                <a:cxn ang="0">
                                  <a:pos x="T17" y="T19"/>
                                </a:cxn>
                                <a:cxn ang="0">
                                  <a:pos x="T21" y="T23"/>
                                </a:cxn>
                                <a:cxn ang="0">
                                  <a:pos x="T25" y="T27"/>
                                </a:cxn>
                              </a:cxnLst>
                              <a:rect l="0" t="0" r="r" b="b"/>
                              <a:pathLst>
                                <a:path fill="norm" h="3620" w="902" stroke="1">
                                  <a:moveTo>
                                    <a:pt x="863" y="3348"/>
                                  </a:moveTo>
                                  <a:lnTo>
                                    <a:pt x="451" y="3565"/>
                                  </a:lnTo>
                                  <a:lnTo>
                                    <a:pt x="462" y="3571"/>
                                  </a:lnTo>
                                  <a:lnTo>
                                    <a:pt x="546" y="3571"/>
                                  </a:lnTo>
                                  <a:lnTo>
                                    <a:pt x="879" y="3396"/>
                                  </a:lnTo>
                                  <a:lnTo>
                                    <a:pt x="874" y="3396"/>
                                  </a:lnTo>
                                  <a:lnTo>
                                    <a:pt x="863" y="334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020158130" name="Freeform 858"/>
                          <wps:cNvSpPr/>
                          <wps:spPr bwMode="auto">
                            <a:xfrm>
                              <a:off x="4188" y="654"/>
                              <a:ext cx="902" cy="3620"/>
                            </a:xfrm>
                            <a:custGeom>
                              <a:avLst/>
                              <a:gdLst>
                                <a:gd name="T0" fmla="+- 0 4226 4188"/>
                                <a:gd name="T1" fmla="*/ T0 w 902"/>
                                <a:gd name="T2" fmla="+- 0 4002 654"/>
                                <a:gd name="T3" fmla="*/ 4002 h 3620"/>
                                <a:gd name="T4" fmla="+- 0 4214 4188"/>
                                <a:gd name="T5" fmla="*/ T4 w 902"/>
                                <a:gd name="T6" fmla="+- 0 4050 654"/>
                                <a:gd name="T7" fmla="*/ 4050 h 3620"/>
                                <a:gd name="T8" fmla="+- 0 4317 4188"/>
                                <a:gd name="T9" fmla="*/ T8 w 902"/>
                                <a:gd name="T10" fmla="+- 0 4050 654"/>
                                <a:gd name="T11" fmla="*/ 4050 h 3620"/>
                                <a:gd name="T12" fmla="+- 0 4226 4188"/>
                                <a:gd name="T13" fmla="*/ T12 w 902"/>
                                <a:gd name="T14" fmla="+- 0 4002 654"/>
                                <a:gd name="T15" fmla="*/ 4002 h 3620"/>
                              </a:gdLst>
                              <a:cxnLst>
                                <a:cxn ang="0">
                                  <a:pos x="T1" y="T3"/>
                                </a:cxn>
                                <a:cxn ang="0">
                                  <a:pos x="T5" y="T7"/>
                                </a:cxn>
                                <a:cxn ang="0">
                                  <a:pos x="T9" y="T11"/>
                                </a:cxn>
                                <a:cxn ang="0">
                                  <a:pos x="T13" y="T15"/>
                                </a:cxn>
                              </a:cxnLst>
                              <a:rect l="0" t="0" r="r" b="b"/>
                              <a:pathLst>
                                <a:path fill="norm" h="3620" w="902" stroke="1">
                                  <a:moveTo>
                                    <a:pt x="38" y="3348"/>
                                  </a:moveTo>
                                  <a:lnTo>
                                    <a:pt x="26" y="3396"/>
                                  </a:lnTo>
                                  <a:lnTo>
                                    <a:pt x="129" y="3396"/>
                                  </a:lnTo>
                                  <a:lnTo>
                                    <a:pt x="38" y="334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359713397" name="Freeform 857"/>
                          <wps:cNvSpPr/>
                          <wps:spPr bwMode="auto">
                            <a:xfrm>
                              <a:off x="4188" y="654"/>
                              <a:ext cx="902" cy="3620"/>
                            </a:xfrm>
                            <a:custGeom>
                              <a:avLst/>
                              <a:gdLst>
                                <a:gd name="T0" fmla="+- 0 4469 4188"/>
                                <a:gd name="T1" fmla="*/ T0 w 902"/>
                                <a:gd name="T2" fmla="+- 0 4002 654"/>
                                <a:gd name="T3" fmla="*/ 4002 h 3620"/>
                                <a:gd name="T4" fmla="+- 0 4226 4188"/>
                                <a:gd name="T5" fmla="*/ T4 w 902"/>
                                <a:gd name="T6" fmla="+- 0 4002 654"/>
                                <a:gd name="T7" fmla="*/ 4002 h 3620"/>
                                <a:gd name="T8" fmla="+- 0 4317 4188"/>
                                <a:gd name="T9" fmla="*/ T8 w 902"/>
                                <a:gd name="T10" fmla="+- 0 4050 654"/>
                                <a:gd name="T11" fmla="*/ 4050 h 3620"/>
                                <a:gd name="T12" fmla="+- 0 4507 4188"/>
                                <a:gd name="T13" fmla="*/ T12 w 902"/>
                                <a:gd name="T14" fmla="+- 0 4050 654"/>
                                <a:gd name="T15" fmla="*/ 4050 h 3620"/>
                                <a:gd name="T16" fmla="+- 0 4518 4188"/>
                                <a:gd name="T17" fmla="*/ T16 w 902"/>
                                <a:gd name="T18" fmla="+- 0 4038 654"/>
                                <a:gd name="T19" fmla="*/ 4038 h 3620"/>
                                <a:gd name="T20" fmla="+- 0 4518 4188"/>
                                <a:gd name="T21" fmla="*/ T20 w 902"/>
                                <a:gd name="T22" fmla="+- 0 4025 654"/>
                                <a:gd name="T23" fmla="*/ 4025 h 3620"/>
                                <a:gd name="T24" fmla="+- 0 4469 4188"/>
                                <a:gd name="T25" fmla="*/ T24 w 902"/>
                                <a:gd name="T26" fmla="+- 0 4025 654"/>
                                <a:gd name="T27" fmla="*/ 4025 h 3620"/>
                                <a:gd name="T28" fmla="+- 0 4469 4188"/>
                                <a:gd name="T29" fmla="*/ T28 w 902"/>
                                <a:gd name="T30" fmla="+- 0 4002 654"/>
                                <a:gd name="T31" fmla="*/ 4002 h 3620"/>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3620" w="902" stroke="1">
                                  <a:moveTo>
                                    <a:pt x="281" y="3348"/>
                                  </a:moveTo>
                                  <a:lnTo>
                                    <a:pt x="38" y="3348"/>
                                  </a:lnTo>
                                  <a:lnTo>
                                    <a:pt x="129" y="3396"/>
                                  </a:lnTo>
                                  <a:lnTo>
                                    <a:pt x="319" y="3396"/>
                                  </a:lnTo>
                                  <a:lnTo>
                                    <a:pt x="330" y="3384"/>
                                  </a:lnTo>
                                  <a:lnTo>
                                    <a:pt x="330" y="3371"/>
                                  </a:lnTo>
                                  <a:lnTo>
                                    <a:pt x="281" y="3371"/>
                                  </a:lnTo>
                                  <a:lnTo>
                                    <a:pt x="281" y="334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531425827" name="Freeform 856"/>
                          <wps:cNvSpPr/>
                          <wps:spPr bwMode="auto">
                            <a:xfrm>
                              <a:off x="4188" y="654"/>
                              <a:ext cx="902" cy="3620"/>
                            </a:xfrm>
                            <a:custGeom>
                              <a:avLst/>
                              <a:gdLst>
                                <a:gd name="T0" fmla="+- 0 4757 4188"/>
                                <a:gd name="T1" fmla="*/ T0 w 902"/>
                                <a:gd name="T2" fmla="+- 0 679 654"/>
                                <a:gd name="T3" fmla="*/ 679 h 3620"/>
                                <a:gd name="T4" fmla="+- 0 4757 4188"/>
                                <a:gd name="T5" fmla="*/ T4 w 902"/>
                                <a:gd name="T6" fmla="+- 0 4038 654"/>
                                <a:gd name="T7" fmla="*/ 4038 h 3620"/>
                                <a:gd name="T8" fmla="+- 0 4768 4188"/>
                                <a:gd name="T9" fmla="*/ T8 w 902"/>
                                <a:gd name="T10" fmla="+- 0 4050 654"/>
                                <a:gd name="T11" fmla="*/ 4050 h 3620"/>
                                <a:gd name="T12" fmla="+- 0 4960 4188"/>
                                <a:gd name="T13" fmla="*/ T12 w 902"/>
                                <a:gd name="T14" fmla="+- 0 4050 654"/>
                                <a:gd name="T15" fmla="*/ 4050 h 3620"/>
                                <a:gd name="T16" fmla="+- 0 5008 4188"/>
                                <a:gd name="T17" fmla="*/ T16 w 902"/>
                                <a:gd name="T18" fmla="+- 0 4025 654"/>
                                <a:gd name="T19" fmla="*/ 4025 h 3620"/>
                                <a:gd name="T20" fmla="+- 0 4807 4188"/>
                                <a:gd name="T21" fmla="*/ T20 w 902"/>
                                <a:gd name="T22" fmla="+- 0 4025 654"/>
                                <a:gd name="T23" fmla="*/ 4025 h 3620"/>
                                <a:gd name="T24" fmla="+- 0 4782 4188"/>
                                <a:gd name="T25" fmla="*/ T24 w 902"/>
                                <a:gd name="T26" fmla="+- 0 4000 654"/>
                                <a:gd name="T27" fmla="*/ 4000 h 3620"/>
                                <a:gd name="T28" fmla="+- 0 4807 4188"/>
                                <a:gd name="T29" fmla="*/ T28 w 902"/>
                                <a:gd name="T30" fmla="+- 0 4000 654"/>
                                <a:gd name="T31" fmla="*/ 4000 h 3620"/>
                                <a:gd name="T32" fmla="+- 0 4807 4188"/>
                                <a:gd name="T33" fmla="*/ T32 w 902"/>
                                <a:gd name="T34" fmla="+- 0 705 654"/>
                                <a:gd name="T35" fmla="*/ 705 h 3620"/>
                                <a:gd name="T36" fmla="+- 0 4782 4188"/>
                                <a:gd name="T37" fmla="*/ T36 w 902"/>
                                <a:gd name="T38" fmla="+- 0 705 654"/>
                                <a:gd name="T39" fmla="*/ 705 h 3620"/>
                                <a:gd name="T40" fmla="+- 0 4757 4188"/>
                                <a:gd name="T41" fmla="*/ T40 w 902"/>
                                <a:gd name="T42" fmla="+- 0 679 654"/>
                                <a:gd name="T43" fmla="*/ 679 h 362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fill="norm" h="3620" w="902" stroke="1">
                                  <a:moveTo>
                                    <a:pt x="569" y="25"/>
                                  </a:moveTo>
                                  <a:lnTo>
                                    <a:pt x="569" y="3384"/>
                                  </a:lnTo>
                                  <a:lnTo>
                                    <a:pt x="580" y="3396"/>
                                  </a:lnTo>
                                  <a:lnTo>
                                    <a:pt x="772" y="3396"/>
                                  </a:lnTo>
                                  <a:lnTo>
                                    <a:pt x="820" y="3371"/>
                                  </a:lnTo>
                                  <a:lnTo>
                                    <a:pt x="619" y="3371"/>
                                  </a:lnTo>
                                  <a:lnTo>
                                    <a:pt x="594" y="3346"/>
                                  </a:lnTo>
                                  <a:lnTo>
                                    <a:pt x="619" y="3346"/>
                                  </a:lnTo>
                                  <a:lnTo>
                                    <a:pt x="619" y="51"/>
                                  </a:lnTo>
                                  <a:lnTo>
                                    <a:pt x="594" y="51"/>
                                  </a:lnTo>
                                  <a:lnTo>
                                    <a:pt x="569"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127844769" name="Freeform 855"/>
                          <wps:cNvSpPr/>
                          <wps:spPr bwMode="auto">
                            <a:xfrm>
                              <a:off x="4188" y="654"/>
                              <a:ext cx="902" cy="3620"/>
                            </a:xfrm>
                            <a:custGeom>
                              <a:avLst/>
                              <a:gdLst>
                                <a:gd name="T0" fmla="+- 0 5077 4188"/>
                                <a:gd name="T1" fmla="*/ T0 w 902"/>
                                <a:gd name="T2" fmla="+- 0 4002 654"/>
                                <a:gd name="T3" fmla="*/ 4002 h 3620"/>
                                <a:gd name="T4" fmla="+- 0 5051 4188"/>
                                <a:gd name="T5" fmla="*/ T4 w 902"/>
                                <a:gd name="T6" fmla="+- 0 4002 654"/>
                                <a:gd name="T7" fmla="*/ 4002 h 3620"/>
                                <a:gd name="T8" fmla="+- 0 5062 4188"/>
                                <a:gd name="T9" fmla="*/ T8 w 902"/>
                                <a:gd name="T10" fmla="+- 0 4050 654"/>
                                <a:gd name="T11" fmla="*/ 4050 h 3620"/>
                                <a:gd name="T12" fmla="+- 0 5067 4188"/>
                                <a:gd name="T13" fmla="*/ T12 w 902"/>
                                <a:gd name="T14" fmla="+- 0 4050 654"/>
                                <a:gd name="T15" fmla="*/ 4050 h 3620"/>
                                <a:gd name="T16" fmla="+- 0 5074 4188"/>
                                <a:gd name="T17" fmla="*/ T16 w 902"/>
                                <a:gd name="T18" fmla="+- 0 4047 654"/>
                                <a:gd name="T19" fmla="*/ 4047 h 3620"/>
                                <a:gd name="T20" fmla="+- 0 5084 4188"/>
                                <a:gd name="T21" fmla="*/ T20 w 902"/>
                                <a:gd name="T22" fmla="+- 0 4042 654"/>
                                <a:gd name="T23" fmla="*/ 4042 h 3620"/>
                                <a:gd name="T24" fmla="+- 0 5089 4188"/>
                                <a:gd name="T25" fmla="*/ T24 w 902"/>
                                <a:gd name="T26" fmla="+- 0 4030 654"/>
                                <a:gd name="T27" fmla="*/ 4030 h 3620"/>
                                <a:gd name="T28" fmla="+- 0 5087 4188"/>
                                <a:gd name="T29" fmla="*/ T28 w 902"/>
                                <a:gd name="T30" fmla="+- 0 4019 654"/>
                                <a:gd name="T31" fmla="*/ 4019 h 3620"/>
                                <a:gd name="T32" fmla="+- 0 5083 4188"/>
                                <a:gd name="T33" fmla="*/ T32 w 902"/>
                                <a:gd name="T34" fmla="+- 0 4007 654"/>
                                <a:gd name="T35" fmla="*/ 4007 h 3620"/>
                                <a:gd name="T36" fmla="+- 0 5077 4188"/>
                                <a:gd name="T37" fmla="*/ T36 w 902"/>
                                <a:gd name="T38" fmla="+- 0 4002 654"/>
                                <a:gd name="T39" fmla="*/ 4002 h 362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fill="norm" h="3620" w="902" stroke="1">
                                  <a:moveTo>
                                    <a:pt x="889" y="3348"/>
                                  </a:moveTo>
                                  <a:lnTo>
                                    <a:pt x="863" y="3348"/>
                                  </a:lnTo>
                                  <a:lnTo>
                                    <a:pt x="874" y="3396"/>
                                  </a:lnTo>
                                  <a:lnTo>
                                    <a:pt x="879" y="3396"/>
                                  </a:lnTo>
                                  <a:lnTo>
                                    <a:pt x="886" y="3393"/>
                                  </a:lnTo>
                                  <a:lnTo>
                                    <a:pt x="896" y="3388"/>
                                  </a:lnTo>
                                  <a:lnTo>
                                    <a:pt x="901" y="3376"/>
                                  </a:lnTo>
                                  <a:lnTo>
                                    <a:pt x="899" y="3365"/>
                                  </a:lnTo>
                                  <a:lnTo>
                                    <a:pt x="895" y="3353"/>
                                  </a:lnTo>
                                  <a:lnTo>
                                    <a:pt x="889" y="334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468275247" name="Freeform 854"/>
                          <wps:cNvSpPr/>
                          <wps:spPr bwMode="auto">
                            <a:xfrm>
                              <a:off x="4188" y="654"/>
                              <a:ext cx="902" cy="3620"/>
                            </a:xfrm>
                            <a:custGeom>
                              <a:avLst/>
                              <a:gdLst>
                                <a:gd name="T0" fmla="+- 0 4796 4188"/>
                                <a:gd name="T1" fmla="*/ T0 w 902"/>
                                <a:gd name="T2" fmla="+- 0 654 654"/>
                                <a:gd name="T3" fmla="*/ 654 h 3620"/>
                                <a:gd name="T4" fmla="+- 0 4480 4188"/>
                                <a:gd name="T5" fmla="*/ T4 w 902"/>
                                <a:gd name="T6" fmla="+- 0 654 654"/>
                                <a:gd name="T7" fmla="*/ 654 h 3620"/>
                                <a:gd name="T8" fmla="+- 0 4469 4188"/>
                                <a:gd name="T9" fmla="*/ T8 w 902"/>
                                <a:gd name="T10" fmla="+- 0 666 654"/>
                                <a:gd name="T11" fmla="*/ 666 h 3620"/>
                                <a:gd name="T12" fmla="+- 0 4469 4188"/>
                                <a:gd name="T13" fmla="*/ T12 w 902"/>
                                <a:gd name="T14" fmla="+- 0 4025 654"/>
                                <a:gd name="T15" fmla="*/ 4025 h 3620"/>
                                <a:gd name="T16" fmla="+- 0 4494 4188"/>
                                <a:gd name="T17" fmla="*/ T16 w 902"/>
                                <a:gd name="T18" fmla="+- 0 4000 654"/>
                                <a:gd name="T19" fmla="*/ 4000 h 3620"/>
                                <a:gd name="T20" fmla="+- 0 4518 4188"/>
                                <a:gd name="T21" fmla="*/ T20 w 902"/>
                                <a:gd name="T22" fmla="+- 0 4000 654"/>
                                <a:gd name="T23" fmla="*/ 4000 h 3620"/>
                                <a:gd name="T24" fmla="+- 0 4518 4188"/>
                                <a:gd name="T25" fmla="*/ T24 w 902"/>
                                <a:gd name="T26" fmla="+- 0 705 654"/>
                                <a:gd name="T27" fmla="*/ 705 h 3620"/>
                                <a:gd name="T28" fmla="+- 0 4494 4188"/>
                                <a:gd name="T29" fmla="*/ T28 w 902"/>
                                <a:gd name="T30" fmla="+- 0 705 654"/>
                                <a:gd name="T31" fmla="*/ 705 h 3620"/>
                                <a:gd name="T32" fmla="+- 0 4518 4188"/>
                                <a:gd name="T33" fmla="*/ T32 w 902"/>
                                <a:gd name="T34" fmla="+- 0 679 654"/>
                                <a:gd name="T35" fmla="*/ 679 h 3620"/>
                                <a:gd name="T36" fmla="+- 0 4807 4188"/>
                                <a:gd name="T37" fmla="*/ T36 w 902"/>
                                <a:gd name="T38" fmla="+- 0 679 654"/>
                                <a:gd name="T39" fmla="*/ 679 h 3620"/>
                                <a:gd name="T40" fmla="+- 0 4807 4188"/>
                                <a:gd name="T41" fmla="*/ T40 w 902"/>
                                <a:gd name="T42" fmla="+- 0 666 654"/>
                                <a:gd name="T43" fmla="*/ 666 h 3620"/>
                                <a:gd name="T44" fmla="+- 0 4796 4188"/>
                                <a:gd name="T45" fmla="*/ T44 w 902"/>
                                <a:gd name="T46" fmla="+- 0 654 654"/>
                                <a:gd name="T47" fmla="*/ 654 h 362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fill="norm" h="3620" w="902" stroke="1">
                                  <a:moveTo>
                                    <a:pt x="608" y="0"/>
                                  </a:moveTo>
                                  <a:lnTo>
                                    <a:pt x="292" y="0"/>
                                  </a:lnTo>
                                  <a:lnTo>
                                    <a:pt x="281" y="12"/>
                                  </a:lnTo>
                                  <a:lnTo>
                                    <a:pt x="281" y="3371"/>
                                  </a:lnTo>
                                  <a:lnTo>
                                    <a:pt x="306" y="3346"/>
                                  </a:lnTo>
                                  <a:lnTo>
                                    <a:pt x="330" y="3346"/>
                                  </a:lnTo>
                                  <a:lnTo>
                                    <a:pt x="330" y="51"/>
                                  </a:lnTo>
                                  <a:lnTo>
                                    <a:pt x="306" y="51"/>
                                  </a:lnTo>
                                  <a:lnTo>
                                    <a:pt x="330" y="25"/>
                                  </a:lnTo>
                                  <a:lnTo>
                                    <a:pt x="619" y="25"/>
                                  </a:lnTo>
                                  <a:lnTo>
                                    <a:pt x="619" y="12"/>
                                  </a:lnTo>
                                  <a:lnTo>
                                    <a:pt x="608" y="0"/>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061800781" name="Freeform 853"/>
                          <wps:cNvSpPr/>
                          <wps:spPr bwMode="auto">
                            <a:xfrm>
                              <a:off x="4188" y="654"/>
                              <a:ext cx="902" cy="3620"/>
                            </a:xfrm>
                            <a:custGeom>
                              <a:avLst/>
                              <a:gdLst>
                                <a:gd name="T0" fmla="+- 0 4518 4188"/>
                                <a:gd name="T1" fmla="*/ T0 w 902"/>
                                <a:gd name="T2" fmla="+- 0 4000 654"/>
                                <a:gd name="T3" fmla="*/ 4000 h 3620"/>
                                <a:gd name="T4" fmla="+- 0 4494 4188"/>
                                <a:gd name="T5" fmla="*/ T4 w 902"/>
                                <a:gd name="T6" fmla="+- 0 4000 654"/>
                                <a:gd name="T7" fmla="*/ 4000 h 3620"/>
                                <a:gd name="T8" fmla="+- 0 4469 4188"/>
                                <a:gd name="T9" fmla="*/ T8 w 902"/>
                                <a:gd name="T10" fmla="+- 0 4025 654"/>
                                <a:gd name="T11" fmla="*/ 4025 h 3620"/>
                                <a:gd name="T12" fmla="+- 0 4518 4188"/>
                                <a:gd name="T13" fmla="*/ T12 w 902"/>
                                <a:gd name="T14" fmla="+- 0 4025 654"/>
                                <a:gd name="T15" fmla="*/ 4025 h 3620"/>
                                <a:gd name="T16" fmla="+- 0 4518 4188"/>
                                <a:gd name="T17" fmla="*/ T16 w 902"/>
                                <a:gd name="T18" fmla="+- 0 4000 654"/>
                                <a:gd name="T19" fmla="*/ 4000 h 3620"/>
                              </a:gdLst>
                              <a:cxnLst>
                                <a:cxn ang="0">
                                  <a:pos x="T1" y="T3"/>
                                </a:cxn>
                                <a:cxn ang="0">
                                  <a:pos x="T5" y="T7"/>
                                </a:cxn>
                                <a:cxn ang="0">
                                  <a:pos x="T9" y="T11"/>
                                </a:cxn>
                                <a:cxn ang="0">
                                  <a:pos x="T13" y="T15"/>
                                </a:cxn>
                                <a:cxn ang="0">
                                  <a:pos x="T17" y="T19"/>
                                </a:cxn>
                              </a:cxnLst>
                              <a:rect l="0" t="0" r="r" b="b"/>
                              <a:pathLst>
                                <a:path fill="norm" h="3620" w="902" stroke="1">
                                  <a:moveTo>
                                    <a:pt x="330" y="3346"/>
                                  </a:moveTo>
                                  <a:lnTo>
                                    <a:pt x="306" y="3346"/>
                                  </a:lnTo>
                                  <a:lnTo>
                                    <a:pt x="281" y="3371"/>
                                  </a:lnTo>
                                  <a:lnTo>
                                    <a:pt x="330" y="3371"/>
                                  </a:lnTo>
                                  <a:lnTo>
                                    <a:pt x="330" y="3346"/>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463529716" name="Freeform 852"/>
                          <wps:cNvSpPr/>
                          <wps:spPr bwMode="auto">
                            <a:xfrm>
                              <a:off x="4188" y="654"/>
                              <a:ext cx="902" cy="3620"/>
                            </a:xfrm>
                            <a:custGeom>
                              <a:avLst/>
                              <a:gdLst>
                                <a:gd name="T0" fmla="+- 0 4807 4188"/>
                                <a:gd name="T1" fmla="*/ T0 w 902"/>
                                <a:gd name="T2" fmla="+- 0 4000 654"/>
                                <a:gd name="T3" fmla="*/ 4000 h 3620"/>
                                <a:gd name="T4" fmla="+- 0 4782 4188"/>
                                <a:gd name="T5" fmla="*/ T4 w 902"/>
                                <a:gd name="T6" fmla="+- 0 4000 654"/>
                                <a:gd name="T7" fmla="*/ 4000 h 3620"/>
                                <a:gd name="T8" fmla="+- 0 4807 4188"/>
                                <a:gd name="T9" fmla="*/ T8 w 902"/>
                                <a:gd name="T10" fmla="+- 0 4025 654"/>
                                <a:gd name="T11" fmla="*/ 4025 h 3620"/>
                                <a:gd name="T12" fmla="+- 0 4807 4188"/>
                                <a:gd name="T13" fmla="*/ T12 w 902"/>
                                <a:gd name="T14" fmla="+- 0 4000 654"/>
                                <a:gd name="T15" fmla="*/ 4000 h 3620"/>
                              </a:gdLst>
                              <a:cxnLst>
                                <a:cxn ang="0">
                                  <a:pos x="T1" y="T3"/>
                                </a:cxn>
                                <a:cxn ang="0">
                                  <a:pos x="T5" y="T7"/>
                                </a:cxn>
                                <a:cxn ang="0">
                                  <a:pos x="T9" y="T11"/>
                                </a:cxn>
                                <a:cxn ang="0">
                                  <a:pos x="T13" y="T15"/>
                                </a:cxn>
                              </a:cxnLst>
                              <a:rect l="0" t="0" r="r" b="b"/>
                              <a:pathLst>
                                <a:path fill="norm" h="3620" w="902" stroke="1">
                                  <a:moveTo>
                                    <a:pt x="619" y="3346"/>
                                  </a:moveTo>
                                  <a:lnTo>
                                    <a:pt x="594" y="3346"/>
                                  </a:lnTo>
                                  <a:lnTo>
                                    <a:pt x="619" y="3371"/>
                                  </a:lnTo>
                                  <a:lnTo>
                                    <a:pt x="619" y="3346"/>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626102582" name="Freeform 851"/>
                          <wps:cNvSpPr/>
                          <wps:spPr bwMode="auto">
                            <a:xfrm>
                              <a:off x="4188" y="654"/>
                              <a:ext cx="902" cy="3620"/>
                            </a:xfrm>
                            <a:custGeom>
                              <a:avLst/>
                              <a:gdLst>
                                <a:gd name="T0" fmla="+- 0 5074 4188"/>
                                <a:gd name="T1" fmla="*/ T0 w 902"/>
                                <a:gd name="T2" fmla="+- 0 4000 654"/>
                                <a:gd name="T3" fmla="*/ 4000 h 3620"/>
                                <a:gd name="T4" fmla="+- 0 4807 4188"/>
                                <a:gd name="T5" fmla="*/ T4 w 902"/>
                                <a:gd name="T6" fmla="+- 0 4000 654"/>
                                <a:gd name="T7" fmla="*/ 4000 h 3620"/>
                                <a:gd name="T8" fmla="+- 0 4807 4188"/>
                                <a:gd name="T9" fmla="*/ T8 w 902"/>
                                <a:gd name="T10" fmla="+- 0 4025 654"/>
                                <a:gd name="T11" fmla="*/ 4025 h 3620"/>
                                <a:gd name="T12" fmla="+- 0 5008 4188"/>
                                <a:gd name="T13" fmla="*/ T12 w 902"/>
                                <a:gd name="T14" fmla="+- 0 4025 654"/>
                                <a:gd name="T15" fmla="*/ 4025 h 3620"/>
                                <a:gd name="T16" fmla="+- 0 5051 4188"/>
                                <a:gd name="T17" fmla="*/ T16 w 902"/>
                                <a:gd name="T18" fmla="+- 0 4002 654"/>
                                <a:gd name="T19" fmla="*/ 4002 h 3620"/>
                                <a:gd name="T20" fmla="+- 0 5077 4188"/>
                                <a:gd name="T21" fmla="*/ T20 w 902"/>
                                <a:gd name="T22" fmla="+- 0 4002 654"/>
                                <a:gd name="T23" fmla="*/ 4002 h 3620"/>
                                <a:gd name="T24" fmla="+- 0 5074 4188"/>
                                <a:gd name="T25" fmla="*/ T24 w 902"/>
                                <a:gd name="T26" fmla="+- 0 4000 654"/>
                                <a:gd name="T27" fmla="*/ 4000 h 3620"/>
                              </a:gdLst>
                              <a:cxnLst>
                                <a:cxn ang="0">
                                  <a:pos x="T1" y="T3"/>
                                </a:cxn>
                                <a:cxn ang="0">
                                  <a:pos x="T5" y="T7"/>
                                </a:cxn>
                                <a:cxn ang="0">
                                  <a:pos x="T9" y="T11"/>
                                </a:cxn>
                                <a:cxn ang="0">
                                  <a:pos x="T13" y="T15"/>
                                </a:cxn>
                                <a:cxn ang="0">
                                  <a:pos x="T17" y="T19"/>
                                </a:cxn>
                                <a:cxn ang="0">
                                  <a:pos x="T21" y="T23"/>
                                </a:cxn>
                                <a:cxn ang="0">
                                  <a:pos x="T25" y="T27"/>
                                </a:cxn>
                              </a:cxnLst>
                              <a:rect l="0" t="0" r="r" b="b"/>
                              <a:pathLst>
                                <a:path fill="norm" h="3620" w="902" stroke="1">
                                  <a:moveTo>
                                    <a:pt x="886" y="3346"/>
                                  </a:moveTo>
                                  <a:lnTo>
                                    <a:pt x="619" y="3346"/>
                                  </a:lnTo>
                                  <a:lnTo>
                                    <a:pt x="619" y="3371"/>
                                  </a:lnTo>
                                  <a:lnTo>
                                    <a:pt x="820" y="3371"/>
                                  </a:lnTo>
                                  <a:lnTo>
                                    <a:pt x="863" y="3348"/>
                                  </a:lnTo>
                                  <a:lnTo>
                                    <a:pt x="889" y="3348"/>
                                  </a:lnTo>
                                  <a:lnTo>
                                    <a:pt x="886" y="3346"/>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461132597" name="Freeform 850"/>
                          <wps:cNvSpPr/>
                          <wps:spPr bwMode="auto">
                            <a:xfrm>
                              <a:off x="4188" y="654"/>
                              <a:ext cx="902" cy="3620"/>
                            </a:xfrm>
                            <a:custGeom>
                              <a:avLst/>
                              <a:gdLst>
                                <a:gd name="T0" fmla="+- 0 4518 4188"/>
                                <a:gd name="T1" fmla="*/ T0 w 902"/>
                                <a:gd name="T2" fmla="+- 0 679 654"/>
                                <a:gd name="T3" fmla="*/ 679 h 3620"/>
                                <a:gd name="T4" fmla="+- 0 4494 4188"/>
                                <a:gd name="T5" fmla="*/ T4 w 902"/>
                                <a:gd name="T6" fmla="+- 0 705 654"/>
                                <a:gd name="T7" fmla="*/ 705 h 3620"/>
                                <a:gd name="T8" fmla="+- 0 4518 4188"/>
                                <a:gd name="T9" fmla="*/ T8 w 902"/>
                                <a:gd name="T10" fmla="+- 0 705 654"/>
                                <a:gd name="T11" fmla="*/ 705 h 3620"/>
                                <a:gd name="T12" fmla="+- 0 4518 4188"/>
                                <a:gd name="T13" fmla="*/ T12 w 902"/>
                                <a:gd name="T14" fmla="+- 0 679 654"/>
                                <a:gd name="T15" fmla="*/ 679 h 3620"/>
                              </a:gdLst>
                              <a:cxnLst>
                                <a:cxn ang="0">
                                  <a:pos x="T1" y="T3"/>
                                </a:cxn>
                                <a:cxn ang="0">
                                  <a:pos x="T5" y="T7"/>
                                </a:cxn>
                                <a:cxn ang="0">
                                  <a:pos x="T9" y="T11"/>
                                </a:cxn>
                                <a:cxn ang="0">
                                  <a:pos x="T13" y="T15"/>
                                </a:cxn>
                              </a:cxnLst>
                              <a:rect l="0" t="0" r="r" b="b"/>
                              <a:pathLst>
                                <a:path fill="norm" h="3620" w="902" stroke="1">
                                  <a:moveTo>
                                    <a:pt x="330" y="25"/>
                                  </a:moveTo>
                                  <a:lnTo>
                                    <a:pt x="306" y="51"/>
                                  </a:lnTo>
                                  <a:lnTo>
                                    <a:pt x="330" y="51"/>
                                  </a:lnTo>
                                  <a:lnTo>
                                    <a:pt x="330"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783869841" name="Freeform 849"/>
                          <wps:cNvSpPr/>
                          <wps:spPr bwMode="auto">
                            <a:xfrm>
                              <a:off x="4188" y="654"/>
                              <a:ext cx="902" cy="3620"/>
                            </a:xfrm>
                            <a:custGeom>
                              <a:avLst/>
                              <a:gdLst>
                                <a:gd name="T0" fmla="+- 0 4757 4188"/>
                                <a:gd name="T1" fmla="*/ T0 w 902"/>
                                <a:gd name="T2" fmla="+- 0 679 654"/>
                                <a:gd name="T3" fmla="*/ 679 h 3620"/>
                                <a:gd name="T4" fmla="+- 0 4518 4188"/>
                                <a:gd name="T5" fmla="*/ T4 w 902"/>
                                <a:gd name="T6" fmla="+- 0 679 654"/>
                                <a:gd name="T7" fmla="*/ 679 h 3620"/>
                                <a:gd name="T8" fmla="+- 0 4518 4188"/>
                                <a:gd name="T9" fmla="*/ T8 w 902"/>
                                <a:gd name="T10" fmla="+- 0 705 654"/>
                                <a:gd name="T11" fmla="*/ 705 h 3620"/>
                                <a:gd name="T12" fmla="+- 0 4757 4188"/>
                                <a:gd name="T13" fmla="*/ T12 w 902"/>
                                <a:gd name="T14" fmla="+- 0 705 654"/>
                                <a:gd name="T15" fmla="*/ 705 h 3620"/>
                                <a:gd name="T16" fmla="+- 0 4757 4188"/>
                                <a:gd name="T17" fmla="*/ T16 w 902"/>
                                <a:gd name="T18" fmla="+- 0 679 654"/>
                                <a:gd name="T19" fmla="*/ 679 h 3620"/>
                              </a:gdLst>
                              <a:cxnLst>
                                <a:cxn ang="0">
                                  <a:pos x="T1" y="T3"/>
                                </a:cxn>
                                <a:cxn ang="0">
                                  <a:pos x="T5" y="T7"/>
                                </a:cxn>
                                <a:cxn ang="0">
                                  <a:pos x="T9" y="T11"/>
                                </a:cxn>
                                <a:cxn ang="0">
                                  <a:pos x="T13" y="T15"/>
                                </a:cxn>
                                <a:cxn ang="0">
                                  <a:pos x="T17" y="T19"/>
                                </a:cxn>
                              </a:cxnLst>
                              <a:rect l="0" t="0" r="r" b="b"/>
                              <a:pathLst>
                                <a:path fill="norm" h="3620" w="902" stroke="1">
                                  <a:moveTo>
                                    <a:pt x="569" y="25"/>
                                  </a:moveTo>
                                  <a:lnTo>
                                    <a:pt x="330" y="25"/>
                                  </a:lnTo>
                                  <a:lnTo>
                                    <a:pt x="330" y="51"/>
                                  </a:lnTo>
                                  <a:lnTo>
                                    <a:pt x="569" y="51"/>
                                  </a:lnTo>
                                  <a:lnTo>
                                    <a:pt x="569"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084432278" name="Freeform 848"/>
                          <wps:cNvSpPr/>
                          <wps:spPr bwMode="auto">
                            <a:xfrm>
                              <a:off x="4188" y="654"/>
                              <a:ext cx="902" cy="3620"/>
                            </a:xfrm>
                            <a:custGeom>
                              <a:avLst/>
                              <a:gdLst>
                                <a:gd name="T0" fmla="+- 0 4807 4188"/>
                                <a:gd name="T1" fmla="*/ T0 w 902"/>
                                <a:gd name="T2" fmla="+- 0 679 654"/>
                                <a:gd name="T3" fmla="*/ 679 h 3620"/>
                                <a:gd name="T4" fmla="+- 0 4757 4188"/>
                                <a:gd name="T5" fmla="*/ T4 w 902"/>
                                <a:gd name="T6" fmla="+- 0 679 654"/>
                                <a:gd name="T7" fmla="*/ 679 h 3620"/>
                                <a:gd name="T8" fmla="+- 0 4782 4188"/>
                                <a:gd name="T9" fmla="*/ T8 w 902"/>
                                <a:gd name="T10" fmla="+- 0 705 654"/>
                                <a:gd name="T11" fmla="*/ 705 h 3620"/>
                                <a:gd name="T12" fmla="+- 0 4807 4188"/>
                                <a:gd name="T13" fmla="*/ T12 w 902"/>
                                <a:gd name="T14" fmla="+- 0 705 654"/>
                                <a:gd name="T15" fmla="*/ 705 h 3620"/>
                                <a:gd name="T16" fmla="+- 0 4807 4188"/>
                                <a:gd name="T17" fmla="*/ T16 w 902"/>
                                <a:gd name="T18" fmla="+- 0 679 654"/>
                                <a:gd name="T19" fmla="*/ 679 h 3620"/>
                              </a:gdLst>
                              <a:cxnLst>
                                <a:cxn ang="0">
                                  <a:pos x="T1" y="T3"/>
                                </a:cxn>
                                <a:cxn ang="0">
                                  <a:pos x="T5" y="T7"/>
                                </a:cxn>
                                <a:cxn ang="0">
                                  <a:pos x="T9" y="T11"/>
                                </a:cxn>
                                <a:cxn ang="0">
                                  <a:pos x="T13" y="T15"/>
                                </a:cxn>
                                <a:cxn ang="0">
                                  <a:pos x="T17" y="T19"/>
                                </a:cxn>
                              </a:cxnLst>
                              <a:rect l="0" t="0" r="r" b="b"/>
                              <a:pathLst>
                                <a:path fill="norm" h="3620" w="902" stroke="1">
                                  <a:moveTo>
                                    <a:pt x="619" y="25"/>
                                  </a:moveTo>
                                  <a:lnTo>
                                    <a:pt x="569" y="25"/>
                                  </a:lnTo>
                                  <a:lnTo>
                                    <a:pt x="594" y="51"/>
                                  </a:lnTo>
                                  <a:lnTo>
                                    <a:pt x="619" y="51"/>
                                  </a:lnTo>
                                  <a:lnTo>
                                    <a:pt x="619"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538259322" name="Group 844"/>
                        <wpg:cNvGrpSpPr/>
                        <wpg:grpSpPr>
                          <a:xfrm>
                            <a:off x="5910" y="679"/>
                            <a:ext cx="849" cy="3569"/>
                            <a:chOff x="5910" y="679"/>
                            <a:chExt cx="849" cy="3569"/>
                          </a:xfrm>
                        </wpg:grpSpPr>
                        <wps:wsp xmlns:wps="http://schemas.microsoft.com/office/word/2010/wordprocessingShape">
                          <wps:cNvPr id="2049595113" name="Freeform 846"/>
                          <wps:cNvSpPr/>
                          <wps:spPr bwMode="auto">
                            <a:xfrm>
                              <a:off x="5910" y="679"/>
                              <a:ext cx="849" cy="3569"/>
                            </a:xfrm>
                            <a:custGeom>
                              <a:avLst/>
                              <a:gdLst>
                                <a:gd name="T0" fmla="+- 0 6758 5910"/>
                                <a:gd name="T1" fmla="*/ T0 w 849"/>
                                <a:gd name="T2" fmla="+- 0 4025 679"/>
                                <a:gd name="T3" fmla="*/ 4025 h 3569"/>
                                <a:gd name="T4" fmla="+- 0 5910 5910"/>
                                <a:gd name="T5" fmla="*/ T4 w 849"/>
                                <a:gd name="T6" fmla="+- 0 4025 679"/>
                                <a:gd name="T7" fmla="*/ 4025 h 3569"/>
                                <a:gd name="T8" fmla="+- 0 6334 5910"/>
                                <a:gd name="T9" fmla="*/ T8 w 849"/>
                                <a:gd name="T10" fmla="+- 0 4248 679"/>
                                <a:gd name="T11" fmla="*/ 4248 h 3569"/>
                                <a:gd name="T12" fmla="+- 0 6758 5910"/>
                                <a:gd name="T13" fmla="*/ T12 w 849"/>
                                <a:gd name="T14" fmla="+- 0 4025 679"/>
                                <a:gd name="T15" fmla="*/ 4025 h 3569"/>
                              </a:gdLst>
                              <a:cxnLst>
                                <a:cxn ang="0">
                                  <a:pos x="T1" y="T3"/>
                                </a:cxn>
                                <a:cxn ang="0">
                                  <a:pos x="T5" y="T7"/>
                                </a:cxn>
                                <a:cxn ang="0">
                                  <a:pos x="T9" y="T11"/>
                                </a:cxn>
                                <a:cxn ang="0">
                                  <a:pos x="T13" y="T15"/>
                                </a:cxn>
                              </a:cxnLst>
                              <a:rect l="0" t="0" r="r" b="b"/>
                              <a:pathLst>
                                <a:path fill="norm" h="3569" w="849" stroke="1">
                                  <a:moveTo>
                                    <a:pt x="848" y="3346"/>
                                  </a:moveTo>
                                  <a:lnTo>
                                    <a:pt x="0" y="3346"/>
                                  </a:lnTo>
                                  <a:lnTo>
                                    <a:pt x="424" y="3569"/>
                                  </a:lnTo>
                                  <a:lnTo>
                                    <a:pt x="848" y="3346"/>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378857343" name="Freeform 845"/>
                          <wps:cNvSpPr/>
                          <wps:spPr bwMode="auto">
                            <a:xfrm>
                              <a:off x="5910" y="679"/>
                              <a:ext cx="849" cy="3569"/>
                            </a:xfrm>
                            <a:custGeom>
                              <a:avLst/>
                              <a:gdLst>
                                <a:gd name="T0" fmla="+- 0 6478 5910"/>
                                <a:gd name="T1" fmla="*/ T0 w 849"/>
                                <a:gd name="T2" fmla="+- 0 679 679"/>
                                <a:gd name="T3" fmla="*/ 679 h 3569"/>
                                <a:gd name="T4" fmla="+- 0 6190 5910"/>
                                <a:gd name="T5" fmla="*/ T4 w 849"/>
                                <a:gd name="T6" fmla="+- 0 679 679"/>
                                <a:gd name="T7" fmla="*/ 679 h 3569"/>
                                <a:gd name="T8" fmla="+- 0 6190 5910"/>
                                <a:gd name="T9" fmla="*/ T8 w 849"/>
                                <a:gd name="T10" fmla="+- 0 4025 679"/>
                                <a:gd name="T11" fmla="*/ 4025 h 3569"/>
                                <a:gd name="T12" fmla="+- 0 6478 5910"/>
                                <a:gd name="T13" fmla="*/ T12 w 849"/>
                                <a:gd name="T14" fmla="+- 0 4025 679"/>
                                <a:gd name="T15" fmla="*/ 4025 h 3569"/>
                                <a:gd name="T16" fmla="+- 0 6478 5910"/>
                                <a:gd name="T17" fmla="*/ T16 w 849"/>
                                <a:gd name="T18" fmla="+- 0 679 679"/>
                                <a:gd name="T19" fmla="*/ 679 h 3569"/>
                              </a:gdLst>
                              <a:cxnLst>
                                <a:cxn ang="0">
                                  <a:pos x="T1" y="T3"/>
                                </a:cxn>
                                <a:cxn ang="0">
                                  <a:pos x="T5" y="T7"/>
                                </a:cxn>
                                <a:cxn ang="0">
                                  <a:pos x="T9" y="T11"/>
                                </a:cxn>
                                <a:cxn ang="0">
                                  <a:pos x="T13" y="T15"/>
                                </a:cxn>
                                <a:cxn ang="0">
                                  <a:pos x="T17" y="T19"/>
                                </a:cxn>
                              </a:cxnLst>
                              <a:rect l="0" t="0" r="r" b="b"/>
                              <a:pathLst>
                                <a:path fill="norm" h="3569" w="849" stroke="1">
                                  <a:moveTo>
                                    <a:pt x="568" y="0"/>
                                  </a:moveTo>
                                  <a:lnTo>
                                    <a:pt x="280" y="0"/>
                                  </a:lnTo>
                                  <a:lnTo>
                                    <a:pt x="280" y="3346"/>
                                  </a:lnTo>
                                  <a:lnTo>
                                    <a:pt x="568" y="3346"/>
                                  </a:lnTo>
                                  <a:lnTo>
                                    <a:pt x="568" y="0"/>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360548831" name="Group 829"/>
                        <wpg:cNvGrpSpPr/>
                        <wpg:grpSpPr>
                          <a:xfrm>
                            <a:off x="5882" y="654"/>
                            <a:ext cx="903" cy="3620"/>
                            <a:chOff x="5882" y="654"/>
                            <a:chExt cx="903" cy="3620"/>
                          </a:xfrm>
                        </wpg:grpSpPr>
                        <wps:wsp xmlns:wps="http://schemas.microsoft.com/office/word/2010/wordprocessingShape">
                          <wps:cNvPr id="1967416423" name="Freeform 843"/>
                          <wps:cNvSpPr/>
                          <wps:spPr bwMode="auto">
                            <a:xfrm>
                              <a:off x="5882" y="654"/>
                              <a:ext cx="903" cy="3620"/>
                            </a:xfrm>
                            <a:custGeom>
                              <a:avLst/>
                              <a:gdLst>
                                <a:gd name="T0" fmla="+- 0 6164 5882"/>
                                <a:gd name="T1" fmla="*/ T0 w 903"/>
                                <a:gd name="T2" fmla="+- 0 4000 654"/>
                                <a:gd name="T3" fmla="*/ 4000 h 3620"/>
                                <a:gd name="T4" fmla="+- 0 5898 5882"/>
                                <a:gd name="T5" fmla="*/ T4 w 903"/>
                                <a:gd name="T6" fmla="+- 0 4000 654"/>
                                <a:gd name="T7" fmla="*/ 4000 h 3620"/>
                                <a:gd name="T8" fmla="+- 0 5888 5882"/>
                                <a:gd name="T9" fmla="*/ T8 w 903"/>
                                <a:gd name="T10" fmla="+- 0 4007 654"/>
                                <a:gd name="T11" fmla="*/ 4007 h 3620"/>
                                <a:gd name="T12" fmla="+- 0 5885 5882"/>
                                <a:gd name="T13" fmla="*/ T12 w 903"/>
                                <a:gd name="T14" fmla="+- 0 4019 654"/>
                                <a:gd name="T15" fmla="*/ 4019 h 3620"/>
                                <a:gd name="T16" fmla="+- 0 5882 5882"/>
                                <a:gd name="T17" fmla="*/ T16 w 903"/>
                                <a:gd name="T18" fmla="+- 0 4030 654"/>
                                <a:gd name="T19" fmla="*/ 4030 h 3620"/>
                                <a:gd name="T20" fmla="+- 0 5887 5882"/>
                                <a:gd name="T21" fmla="*/ T20 w 903"/>
                                <a:gd name="T22" fmla="+- 0 4042 654"/>
                                <a:gd name="T23" fmla="*/ 4042 h 3620"/>
                                <a:gd name="T24" fmla="+- 0 5898 5882"/>
                                <a:gd name="T25" fmla="*/ T24 w 903"/>
                                <a:gd name="T26" fmla="+- 0 4047 654"/>
                                <a:gd name="T27" fmla="*/ 4047 h 3620"/>
                                <a:gd name="T28" fmla="+- 0 6322 5882"/>
                                <a:gd name="T29" fmla="*/ T28 w 903"/>
                                <a:gd name="T30" fmla="+- 0 4270 654"/>
                                <a:gd name="T31" fmla="*/ 4270 h 3620"/>
                                <a:gd name="T32" fmla="+- 0 6329 5882"/>
                                <a:gd name="T33" fmla="*/ T32 w 903"/>
                                <a:gd name="T34" fmla="+- 0 4273 654"/>
                                <a:gd name="T35" fmla="*/ 4273 h 3620"/>
                                <a:gd name="T36" fmla="+- 0 6337 5882"/>
                                <a:gd name="T37" fmla="*/ T36 w 903"/>
                                <a:gd name="T38" fmla="+- 0 4273 654"/>
                                <a:gd name="T39" fmla="*/ 4273 h 3620"/>
                                <a:gd name="T40" fmla="+- 0 6344 5882"/>
                                <a:gd name="T41" fmla="*/ T40 w 903"/>
                                <a:gd name="T42" fmla="+- 0 4270 654"/>
                                <a:gd name="T43" fmla="*/ 4270 h 3620"/>
                                <a:gd name="T44" fmla="+- 0 6429 5882"/>
                                <a:gd name="T45" fmla="*/ T44 w 903"/>
                                <a:gd name="T46" fmla="+- 0 4225 654"/>
                                <a:gd name="T47" fmla="*/ 4225 h 3620"/>
                                <a:gd name="T48" fmla="+- 0 6322 5882"/>
                                <a:gd name="T49" fmla="*/ T48 w 903"/>
                                <a:gd name="T50" fmla="+- 0 4225 654"/>
                                <a:gd name="T51" fmla="*/ 4225 h 3620"/>
                                <a:gd name="T52" fmla="+- 0 6334 5882"/>
                                <a:gd name="T53" fmla="*/ T52 w 903"/>
                                <a:gd name="T54" fmla="+- 0 4219 654"/>
                                <a:gd name="T55" fmla="*/ 4219 h 3620"/>
                                <a:gd name="T56" fmla="+- 0 6012 5882"/>
                                <a:gd name="T57" fmla="*/ T56 w 903"/>
                                <a:gd name="T58" fmla="+- 0 4050 654"/>
                                <a:gd name="T59" fmla="*/ 4050 h 3620"/>
                                <a:gd name="T60" fmla="+- 0 5910 5882"/>
                                <a:gd name="T61" fmla="*/ T60 w 903"/>
                                <a:gd name="T62" fmla="+- 0 4050 654"/>
                                <a:gd name="T63" fmla="*/ 4050 h 3620"/>
                                <a:gd name="T64" fmla="+- 0 5921 5882"/>
                                <a:gd name="T65" fmla="*/ T64 w 903"/>
                                <a:gd name="T66" fmla="+- 0 4002 654"/>
                                <a:gd name="T67" fmla="*/ 4002 h 3620"/>
                                <a:gd name="T68" fmla="+- 0 6164 5882"/>
                                <a:gd name="T69" fmla="*/ T68 w 903"/>
                                <a:gd name="T70" fmla="+- 0 4002 654"/>
                                <a:gd name="T71" fmla="*/ 4002 h 3620"/>
                                <a:gd name="T72" fmla="+- 0 6164 5882"/>
                                <a:gd name="T73" fmla="*/ T72 w 903"/>
                                <a:gd name="T74" fmla="+- 0 4000 654"/>
                                <a:gd name="T75" fmla="*/ 4000 h 362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fill="norm" h="3620" w="903" stroke="1">
                                  <a:moveTo>
                                    <a:pt x="282" y="3346"/>
                                  </a:moveTo>
                                  <a:lnTo>
                                    <a:pt x="16" y="3346"/>
                                  </a:lnTo>
                                  <a:lnTo>
                                    <a:pt x="6" y="3353"/>
                                  </a:lnTo>
                                  <a:lnTo>
                                    <a:pt x="3" y="3365"/>
                                  </a:lnTo>
                                  <a:lnTo>
                                    <a:pt x="0" y="3376"/>
                                  </a:lnTo>
                                  <a:lnTo>
                                    <a:pt x="5" y="3388"/>
                                  </a:lnTo>
                                  <a:lnTo>
                                    <a:pt x="16" y="3393"/>
                                  </a:lnTo>
                                  <a:lnTo>
                                    <a:pt x="440" y="3616"/>
                                  </a:lnTo>
                                  <a:lnTo>
                                    <a:pt x="447" y="3619"/>
                                  </a:lnTo>
                                  <a:lnTo>
                                    <a:pt x="455" y="3619"/>
                                  </a:lnTo>
                                  <a:lnTo>
                                    <a:pt x="462" y="3616"/>
                                  </a:lnTo>
                                  <a:lnTo>
                                    <a:pt x="547" y="3571"/>
                                  </a:lnTo>
                                  <a:lnTo>
                                    <a:pt x="440" y="3571"/>
                                  </a:lnTo>
                                  <a:lnTo>
                                    <a:pt x="452" y="3565"/>
                                  </a:lnTo>
                                  <a:lnTo>
                                    <a:pt x="130" y="3396"/>
                                  </a:lnTo>
                                  <a:lnTo>
                                    <a:pt x="28" y="3396"/>
                                  </a:lnTo>
                                  <a:lnTo>
                                    <a:pt x="39" y="3348"/>
                                  </a:lnTo>
                                  <a:lnTo>
                                    <a:pt x="282" y="3348"/>
                                  </a:lnTo>
                                  <a:lnTo>
                                    <a:pt x="282" y="3346"/>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371586962" name="Freeform 842"/>
                          <wps:cNvSpPr/>
                          <wps:spPr bwMode="auto">
                            <a:xfrm>
                              <a:off x="5882" y="654"/>
                              <a:ext cx="903" cy="3620"/>
                            </a:xfrm>
                            <a:custGeom>
                              <a:avLst/>
                              <a:gdLst>
                                <a:gd name="T0" fmla="+- 0 6334 5882"/>
                                <a:gd name="T1" fmla="*/ T0 w 903"/>
                                <a:gd name="T2" fmla="+- 0 4219 654"/>
                                <a:gd name="T3" fmla="*/ 4219 h 3620"/>
                                <a:gd name="T4" fmla="+- 0 6322 5882"/>
                                <a:gd name="T5" fmla="*/ T4 w 903"/>
                                <a:gd name="T6" fmla="+- 0 4225 654"/>
                                <a:gd name="T7" fmla="*/ 4225 h 3620"/>
                                <a:gd name="T8" fmla="+- 0 6346 5882"/>
                                <a:gd name="T9" fmla="*/ T8 w 903"/>
                                <a:gd name="T10" fmla="+- 0 4225 654"/>
                                <a:gd name="T11" fmla="*/ 4225 h 3620"/>
                                <a:gd name="T12" fmla="+- 0 6334 5882"/>
                                <a:gd name="T13" fmla="*/ T12 w 903"/>
                                <a:gd name="T14" fmla="+- 0 4219 654"/>
                                <a:gd name="T15" fmla="*/ 4219 h 3620"/>
                              </a:gdLst>
                              <a:cxnLst>
                                <a:cxn ang="0">
                                  <a:pos x="T1" y="T3"/>
                                </a:cxn>
                                <a:cxn ang="0">
                                  <a:pos x="T5" y="T7"/>
                                </a:cxn>
                                <a:cxn ang="0">
                                  <a:pos x="T9" y="T11"/>
                                </a:cxn>
                                <a:cxn ang="0">
                                  <a:pos x="T13" y="T15"/>
                                </a:cxn>
                              </a:cxnLst>
                              <a:rect l="0" t="0" r="r" b="b"/>
                              <a:pathLst>
                                <a:path fill="norm" h="3620" w="903" stroke="1">
                                  <a:moveTo>
                                    <a:pt x="452" y="3565"/>
                                  </a:moveTo>
                                  <a:lnTo>
                                    <a:pt x="440" y="3571"/>
                                  </a:lnTo>
                                  <a:lnTo>
                                    <a:pt x="464" y="3571"/>
                                  </a:lnTo>
                                  <a:lnTo>
                                    <a:pt x="452" y="356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540850009" name="Freeform 841"/>
                          <wps:cNvSpPr/>
                          <wps:spPr bwMode="auto">
                            <a:xfrm>
                              <a:off x="5882" y="654"/>
                              <a:ext cx="903" cy="3620"/>
                            </a:xfrm>
                            <a:custGeom>
                              <a:avLst/>
                              <a:gdLst>
                                <a:gd name="T0" fmla="+- 0 6746 5882"/>
                                <a:gd name="T1" fmla="*/ T0 w 903"/>
                                <a:gd name="T2" fmla="+- 0 4002 654"/>
                                <a:gd name="T3" fmla="*/ 4002 h 3620"/>
                                <a:gd name="T4" fmla="+- 0 6334 5882"/>
                                <a:gd name="T5" fmla="*/ T4 w 903"/>
                                <a:gd name="T6" fmla="+- 0 4219 654"/>
                                <a:gd name="T7" fmla="*/ 4219 h 3620"/>
                                <a:gd name="T8" fmla="+- 0 6346 5882"/>
                                <a:gd name="T9" fmla="*/ T8 w 903"/>
                                <a:gd name="T10" fmla="+- 0 4225 654"/>
                                <a:gd name="T11" fmla="*/ 4225 h 3620"/>
                                <a:gd name="T12" fmla="+- 0 6429 5882"/>
                                <a:gd name="T13" fmla="*/ T12 w 903"/>
                                <a:gd name="T14" fmla="+- 0 4225 654"/>
                                <a:gd name="T15" fmla="*/ 4225 h 3620"/>
                                <a:gd name="T16" fmla="+- 0 6764 5882"/>
                                <a:gd name="T17" fmla="*/ T16 w 903"/>
                                <a:gd name="T18" fmla="+- 0 4050 654"/>
                                <a:gd name="T19" fmla="*/ 4050 h 3620"/>
                                <a:gd name="T20" fmla="+- 0 6758 5882"/>
                                <a:gd name="T21" fmla="*/ T20 w 903"/>
                                <a:gd name="T22" fmla="+- 0 4050 654"/>
                                <a:gd name="T23" fmla="*/ 4050 h 3620"/>
                                <a:gd name="T24" fmla="+- 0 6746 5882"/>
                                <a:gd name="T25" fmla="*/ T24 w 903"/>
                                <a:gd name="T26" fmla="+- 0 4002 654"/>
                                <a:gd name="T27" fmla="*/ 4002 h 3620"/>
                              </a:gdLst>
                              <a:cxnLst>
                                <a:cxn ang="0">
                                  <a:pos x="T1" y="T3"/>
                                </a:cxn>
                                <a:cxn ang="0">
                                  <a:pos x="T5" y="T7"/>
                                </a:cxn>
                                <a:cxn ang="0">
                                  <a:pos x="T9" y="T11"/>
                                </a:cxn>
                                <a:cxn ang="0">
                                  <a:pos x="T13" y="T15"/>
                                </a:cxn>
                                <a:cxn ang="0">
                                  <a:pos x="T17" y="T19"/>
                                </a:cxn>
                                <a:cxn ang="0">
                                  <a:pos x="T21" y="T23"/>
                                </a:cxn>
                                <a:cxn ang="0">
                                  <a:pos x="T25" y="T27"/>
                                </a:cxn>
                              </a:cxnLst>
                              <a:rect l="0" t="0" r="r" b="b"/>
                              <a:pathLst>
                                <a:path fill="norm" h="3620" w="903" stroke="1">
                                  <a:moveTo>
                                    <a:pt x="864" y="3348"/>
                                  </a:moveTo>
                                  <a:lnTo>
                                    <a:pt x="452" y="3565"/>
                                  </a:lnTo>
                                  <a:lnTo>
                                    <a:pt x="464" y="3571"/>
                                  </a:lnTo>
                                  <a:lnTo>
                                    <a:pt x="547" y="3571"/>
                                  </a:lnTo>
                                  <a:lnTo>
                                    <a:pt x="882" y="3396"/>
                                  </a:lnTo>
                                  <a:lnTo>
                                    <a:pt x="876" y="3396"/>
                                  </a:lnTo>
                                  <a:lnTo>
                                    <a:pt x="864" y="334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774569125" name="Freeform 840"/>
                          <wps:cNvSpPr/>
                          <wps:spPr bwMode="auto">
                            <a:xfrm>
                              <a:off x="5882" y="654"/>
                              <a:ext cx="903" cy="3620"/>
                            </a:xfrm>
                            <a:custGeom>
                              <a:avLst/>
                              <a:gdLst>
                                <a:gd name="T0" fmla="+- 0 5921 5882"/>
                                <a:gd name="T1" fmla="*/ T0 w 903"/>
                                <a:gd name="T2" fmla="+- 0 4002 654"/>
                                <a:gd name="T3" fmla="*/ 4002 h 3620"/>
                                <a:gd name="T4" fmla="+- 0 5910 5882"/>
                                <a:gd name="T5" fmla="*/ T4 w 903"/>
                                <a:gd name="T6" fmla="+- 0 4050 654"/>
                                <a:gd name="T7" fmla="*/ 4050 h 3620"/>
                                <a:gd name="T8" fmla="+- 0 6012 5882"/>
                                <a:gd name="T9" fmla="*/ T8 w 903"/>
                                <a:gd name="T10" fmla="+- 0 4050 654"/>
                                <a:gd name="T11" fmla="*/ 4050 h 3620"/>
                                <a:gd name="T12" fmla="+- 0 5921 5882"/>
                                <a:gd name="T13" fmla="*/ T12 w 903"/>
                                <a:gd name="T14" fmla="+- 0 4002 654"/>
                                <a:gd name="T15" fmla="*/ 4002 h 3620"/>
                              </a:gdLst>
                              <a:cxnLst>
                                <a:cxn ang="0">
                                  <a:pos x="T1" y="T3"/>
                                </a:cxn>
                                <a:cxn ang="0">
                                  <a:pos x="T5" y="T7"/>
                                </a:cxn>
                                <a:cxn ang="0">
                                  <a:pos x="T9" y="T11"/>
                                </a:cxn>
                                <a:cxn ang="0">
                                  <a:pos x="T13" y="T15"/>
                                </a:cxn>
                              </a:cxnLst>
                              <a:rect l="0" t="0" r="r" b="b"/>
                              <a:pathLst>
                                <a:path fill="norm" h="3620" w="903" stroke="1">
                                  <a:moveTo>
                                    <a:pt x="39" y="3348"/>
                                  </a:moveTo>
                                  <a:lnTo>
                                    <a:pt x="28" y="3396"/>
                                  </a:lnTo>
                                  <a:lnTo>
                                    <a:pt x="130" y="3396"/>
                                  </a:lnTo>
                                  <a:lnTo>
                                    <a:pt x="39" y="334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908208604" name="Freeform 839"/>
                          <wps:cNvSpPr/>
                          <wps:spPr bwMode="auto">
                            <a:xfrm>
                              <a:off x="5882" y="654"/>
                              <a:ext cx="903" cy="3620"/>
                            </a:xfrm>
                            <a:custGeom>
                              <a:avLst/>
                              <a:gdLst>
                                <a:gd name="T0" fmla="+- 0 6164 5882"/>
                                <a:gd name="T1" fmla="*/ T0 w 903"/>
                                <a:gd name="T2" fmla="+- 0 4002 654"/>
                                <a:gd name="T3" fmla="*/ 4002 h 3620"/>
                                <a:gd name="T4" fmla="+- 0 5921 5882"/>
                                <a:gd name="T5" fmla="*/ T4 w 903"/>
                                <a:gd name="T6" fmla="+- 0 4002 654"/>
                                <a:gd name="T7" fmla="*/ 4002 h 3620"/>
                                <a:gd name="T8" fmla="+- 0 6012 5882"/>
                                <a:gd name="T9" fmla="*/ T8 w 903"/>
                                <a:gd name="T10" fmla="+- 0 4050 654"/>
                                <a:gd name="T11" fmla="*/ 4050 h 3620"/>
                                <a:gd name="T12" fmla="+- 0 6204 5882"/>
                                <a:gd name="T13" fmla="*/ T12 w 903"/>
                                <a:gd name="T14" fmla="+- 0 4050 654"/>
                                <a:gd name="T15" fmla="*/ 4050 h 3620"/>
                                <a:gd name="T16" fmla="+- 0 6215 5882"/>
                                <a:gd name="T17" fmla="*/ T16 w 903"/>
                                <a:gd name="T18" fmla="+- 0 4038 654"/>
                                <a:gd name="T19" fmla="*/ 4038 h 3620"/>
                                <a:gd name="T20" fmla="+- 0 6215 5882"/>
                                <a:gd name="T21" fmla="*/ T20 w 903"/>
                                <a:gd name="T22" fmla="+- 0 4025 654"/>
                                <a:gd name="T23" fmla="*/ 4025 h 3620"/>
                                <a:gd name="T24" fmla="+- 0 6164 5882"/>
                                <a:gd name="T25" fmla="*/ T24 w 903"/>
                                <a:gd name="T26" fmla="+- 0 4025 654"/>
                                <a:gd name="T27" fmla="*/ 4025 h 3620"/>
                                <a:gd name="T28" fmla="+- 0 6164 5882"/>
                                <a:gd name="T29" fmla="*/ T28 w 903"/>
                                <a:gd name="T30" fmla="+- 0 4002 654"/>
                                <a:gd name="T31" fmla="*/ 4002 h 3620"/>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3620" w="903" stroke="1">
                                  <a:moveTo>
                                    <a:pt x="282" y="3348"/>
                                  </a:moveTo>
                                  <a:lnTo>
                                    <a:pt x="39" y="3348"/>
                                  </a:lnTo>
                                  <a:lnTo>
                                    <a:pt x="130" y="3396"/>
                                  </a:lnTo>
                                  <a:lnTo>
                                    <a:pt x="322" y="3396"/>
                                  </a:lnTo>
                                  <a:lnTo>
                                    <a:pt x="333" y="3384"/>
                                  </a:lnTo>
                                  <a:lnTo>
                                    <a:pt x="333" y="3371"/>
                                  </a:lnTo>
                                  <a:lnTo>
                                    <a:pt x="282" y="3371"/>
                                  </a:lnTo>
                                  <a:lnTo>
                                    <a:pt x="282" y="334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942500060" name="Freeform 838"/>
                          <wps:cNvSpPr/>
                          <wps:spPr bwMode="auto">
                            <a:xfrm>
                              <a:off x="5882" y="654"/>
                              <a:ext cx="903" cy="3620"/>
                            </a:xfrm>
                            <a:custGeom>
                              <a:avLst/>
                              <a:gdLst>
                                <a:gd name="T0" fmla="+- 0 6454 5882"/>
                                <a:gd name="T1" fmla="*/ T0 w 903"/>
                                <a:gd name="T2" fmla="+- 0 679 654"/>
                                <a:gd name="T3" fmla="*/ 679 h 3620"/>
                                <a:gd name="T4" fmla="+- 0 6454 5882"/>
                                <a:gd name="T5" fmla="*/ T4 w 903"/>
                                <a:gd name="T6" fmla="+- 0 4038 654"/>
                                <a:gd name="T7" fmla="*/ 4038 h 3620"/>
                                <a:gd name="T8" fmla="+- 0 6464 5882"/>
                                <a:gd name="T9" fmla="*/ T8 w 903"/>
                                <a:gd name="T10" fmla="+- 0 4050 654"/>
                                <a:gd name="T11" fmla="*/ 4050 h 3620"/>
                                <a:gd name="T12" fmla="+- 0 6655 5882"/>
                                <a:gd name="T13" fmla="*/ T12 w 903"/>
                                <a:gd name="T14" fmla="+- 0 4050 654"/>
                                <a:gd name="T15" fmla="*/ 4050 h 3620"/>
                                <a:gd name="T16" fmla="+- 0 6703 5882"/>
                                <a:gd name="T17" fmla="*/ T16 w 903"/>
                                <a:gd name="T18" fmla="+- 0 4025 654"/>
                                <a:gd name="T19" fmla="*/ 4025 h 3620"/>
                                <a:gd name="T20" fmla="+- 0 6503 5882"/>
                                <a:gd name="T21" fmla="*/ T20 w 903"/>
                                <a:gd name="T22" fmla="+- 0 4025 654"/>
                                <a:gd name="T23" fmla="*/ 4025 h 3620"/>
                                <a:gd name="T24" fmla="+- 0 6478 5882"/>
                                <a:gd name="T25" fmla="*/ T24 w 903"/>
                                <a:gd name="T26" fmla="+- 0 4000 654"/>
                                <a:gd name="T27" fmla="*/ 4000 h 3620"/>
                                <a:gd name="T28" fmla="+- 0 6503 5882"/>
                                <a:gd name="T29" fmla="*/ T28 w 903"/>
                                <a:gd name="T30" fmla="+- 0 4000 654"/>
                                <a:gd name="T31" fmla="*/ 4000 h 3620"/>
                                <a:gd name="T32" fmla="+- 0 6503 5882"/>
                                <a:gd name="T33" fmla="*/ T32 w 903"/>
                                <a:gd name="T34" fmla="+- 0 705 654"/>
                                <a:gd name="T35" fmla="*/ 705 h 3620"/>
                                <a:gd name="T36" fmla="+- 0 6478 5882"/>
                                <a:gd name="T37" fmla="*/ T36 w 903"/>
                                <a:gd name="T38" fmla="+- 0 705 654"/>
                                <a:gd name="T39" fmla="*/ 705 h 3620"/>
                                <a:gd name="T40" fmla="+- 0 6454 5882"/>
                                <a:gd name="T41" fmla="*/ T40 w 903"/>
                                <a:gd name="T42" fmla="+- 0 679 654"/>
                                <a:gd name="T43" fmla="*/ 679 h 362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fill="norm" h="3620" w="903" stroke="1">
                                  <a:moveTo>
                                    <a:pt x="572" y="25"/>
                                  </a:moveTo>
                                  <a:lnTo>
                                    <a:pt x="572" y="3384"/>
                                  </a:lnTo>
                                  <a:lnTo>
                                    <a:pt x="582" y="3396"/>
                                  </a:lnTo>
                                  <a:lnTo>
                                    <a:pt x="773" y="3396"/>
                                  </a:lnTo>
                                  <a:lnTo>
                                    <a:pt x="821" y="3371"/>
                                  </a:lnTo>
                                  <a:lnTo>
                                    <a:pt x="621" y="3371"/>
                                  </a:lnTo>
                                  <a:lnTo>
                                    <a:pt x="596" y="3346"/>
                                  </a:lnTo>
                                  <a:lnTo>
                                    <a:pt x="621" y="3346"/>
                                  </a:lnTo>
                                  <a:lnTo>
                                    <a:pt x="621" y="51"/>
                                  </a:lnTo>
                                  <a:lnTo>
                                    <a:pt x="596" y="51"/>
                                  </a:lnTo>
                                  <a:lnTo>
                                    <a:pt x="572"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447183809" name="Freeform 837"/>
                          <wps:cNvSpPr/>
                          <wps:spPr bwMode="auto">
                            <a:xfrm>
                              <a:off x="5882" y="654"/>
                              <a:ext cx="903" cy="3620"/>
                            </a:xfrm>
                            <a:custGeom>
                              <a:avLst/>
                              <a:gdLst>
                                <a:gd name="T0" fmla="+- 0 6774 5882"/>
                                <a:gd name="T1" fmla="*/ T0 w 903"/>
                                <a:gd name="T2" fmla="+- 0 4002 654"/>
                                <a:gd name="T3" fmla="*/ 4002 h 3620"/>
                                <a:gd name="T4" fmla="+- 0 6746 5882"/>
                                <a:gd name="T5" fmla="*/ T4 w 903"/>
                                <a:gd name="T6" fmla="+- 0 4002 654"/>
                                <a:gd name="T7" fmla="*/ 4002 h 3620"/>
                                <a:gd name="T8" fmla="+- 0 6758 5882"/>
                                <a:gd name="T9" fmla="*/ T8 w 903"/>
                                <a:gd name="T10" fmla="+- 0 4050 654"/>
                                <a:gd name="T11" fmla="*/ 4050 h 3620"/>
                                <a:gd name="T12" fmla="+- 0 6764 5882"/>
                                <a:gd name="T13" fmla="*/ T12 w 903"/>
                                <a:gd name="T14" fmla="+- 0 4050 654"/>
                                <a:gd name="T15" fmla="*/ 4050 h 3620"/>
                                <a:gd name="T16" fmla="+- 0 6770 5882"/>
                                <a:gd name="T17" fmla="*/ T16 w 903"/>
                                <a:gd name="T18" fmla="+- 0 4047 654"/>
                                <a:gd name="T19" fmla="*/ 4047 h 3620"/>
                                <a:gd name="T20" fmla="+- 0 6780 5882"/>
                                <a:gd name="T21" fmla="*/ T20 w 903"/>
                                <a:gd name="T22" fmla="+- 0 4042 654"/>
                                <a:gd name="T23" fmla="*/ 4042 h 3620"/>
                                <a:gd name="T24" fmla="+- 0 6785 5882"/>
                                <a:gd name="T25" fmla="*/ T24 w 903"/>
                                <a:gd name="T26" fmla="+- 0 4030 654"/>
                                <a:gd name="T27" fmla="*/ 4030 h 3620"/>
                                <a:gd name="T28" fmla="+- 0 6782 5882"/>
                                <a:gd name="T29" fmla="*/ T28 w 903"/>
                                <a:gd name="T30" fmla="+- 0 4019 654"/>
                                <a:gd name="T31" fmla="*/ 4019 h 3620"/>
                                <a:gd name="T32" fmla="+- 0 6780 5882"/>
                                <a:gd name="T33" fmla="*/ T32 w 903"/>
                                <a:gd name="T34" fmla="+- 0 4007 654"/>
                                <a:gd name="T35" fmla="*/ 4007 h 3620"/>
                                <a:gd name="T36" fmla="+- 0 6774 5882"/>
                                <a:gd name="T37" fmla="*/ T36 w 903"/>
                                <a:gd name="T38" fmla="+- 0 4002 654"/>
                                <a:gd name="T39" fmla="*/ 4002 h 362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fill="norm" h="3620" w="903" stroke="1">
                                  <a:moveTo>
                                    <a:pt x="892" y="3348"/>
                                  </a:moveTo>
                                  <a:lnTo>
                                    <a:pt x="864" y="3348"/>
                                  </a:lnTo>
                                  <a:lnTo>
                                    <a:pt x="876" y="3396"/>
                                  </a:lnTo>
                                  <a:lnTo>
                                    <a:pt x="882" y="3396"/>
                                  </a:lnTo>
                                  <a:lnTo>
                                    <a:pt x="888" y="3393"/>
                                  </a:lnTo>
                                  <a:lnTo>
                                    <a:pt x="898" y="3388"/>
                                  </a:lnTo>
                                  <a:lnTo>
                                    <a:pt x="903" y="3376"/>
                                  </a:lnTo>
                                  <a:lnTo>
                                    <a:pt x="900" y="3365"/>
                                  </a:lnTo>
                                  <a:lnTo>
                                    <a:pt x="898" y="3353"/>
                                  </a:lnTo>
                                  <a:lnTo>
                                    <a:pt x="892" y="3348"/>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722826993" name="Freeform 836"/>
                          <wps:cNvSpPr/>
                          <wps:spPr bwMode="auto">
                            <a:xfrm>
                              <a:off x="5882" y="654"/>
                              <a:ext cx="903" cy="3620"/>
                            </a:xfrm>
                            <a:custGeom>
                              <a:avLst/>
                              <a:gdLst>
                                <a:gd name="T0" fmla="+- 0 6492 5882"/>
                                <a:gd name="T1" fmla="*/ T0 w 903"/>
                                <a:gd name="T2" fmla="+- 0 654 654"/>
                                <a:gd name="T3" fmla="*/ 654 h 3620"/>
                                <a:gd name="T4" fmla="+- 0 6176 5882"/>
                                <a:gd name="T5" fmla="*/ T4 w 903"/>
                                <a:gd name="T6" fmla="+- 0 654 654"/>
                                <a:gd name="T7" fmla="*/ 654 h 3620"/>
                                <a:gd name="T8" fmla="+- 0 6164 5882"/>
                                <a:gd name="T9" fmla="*/ T8 w 903"/>
                                <a:gd name="T10" fmla="+- 0 666 654"/>
                                <a:gd name="T11" fmla="*/ 666 h 3620"/>
                                <a:gd name="T12" fmla="+- 0 6164 5882"/>
                                <a:gd name="T13" fmla="*/ T12 w 903"/>
                                <a:gd name="T14" fmla="+- 0 4025 654"/>
                                <a:gd name="T15" fmla="*/ 4025 h 3620"/>
                                <a:gd name="T16" fmla="+- 0 6190 5882"/>
                                <a:gd name="T17" fmla="*/ T16 w 903"/>
                                <a:gd name="T18" fmla="+- 0 4000 654"/>
                                <a:gd name="T19" fmla="*/ 4000 h 3620"/>
                                <a:gd name="T20" fmla="+- 0 6215 5882"/>
                                <a:gd name="T21" fmla="*/ T20 w 903"/>
                                <a:gd name="T22" fmla="+- 0 4000 654"/>
                                <a:gd name="T23" fmla="*/ 4000 h 3620"/>
                                <a:gd name="T24" fmla="+- 0 6215 5882"/>
                                <a:gd name="T25" fmla="*/ T24 w 903"/>
                                <a:gd name="T26" fmla="+- 0 705 654"/>
                                <a:gd name="T27" fmla="*/ 705 h 3620"/>
                                <a:gd name="T28" fmla="+- 0 6190 5882"/>
                                <a:gd name="T29" fmla="*/ T28 w 903"/>
                                <a:gd name="T30" fmla="+- 0 705 654"/>
                                <a:gd name="T31" fmla="*/ 705 h 3620"/>
                                <a:gd name="T32" fmla="+- 0 6215 5882"/>
                                <a:gd name="T33" fmla="*/ T32 w 903"/>
                                <a:gd name="T34" fmla="+- 0 679 654"/>
                                <a:gd name="T35" fmla="*/ 679 h 3620"/>
                                <a:gd name="T36" fmla="+- 0 6503 5882"/>
                                <a:gd name="T37" fmla="*/ T36 w 903"/>
                                <a:gd name="T38" fmla="+- 0 679 654"/>
                                <a:gd name="T39" fmla="*/ 679 h 3620"/>
                                <a:gd name="T40" fmla="+- 0 6503 5882"/>
                                <a:gd name="T41" fmla="*/ T40 w 903"/>
                                <a:gd name="T42" fmla="+- 0 666 654"/>
                                <a:gd name="T43" fmla="*/ 666 h 3620"/>
                                <a:gd name="T44" fmla="+- 0 6492 5882"/>
                                <a:gd name="T45" fmla="*/ T44 w 903"/>
                                <a:gd name="T46" fmla="+- 0 654 654"/>
                                <a:gd name="T47" fmla="*/ 654 h 362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fill="norm" h="3620" w="903" stroke="1">
                                  <a:moveTo>
                                    <a:pt x="610" y="0"/>
                                  </a:moveTo>
                                  <a:lnTo>
                                    <a:pt x="294" y="0"/>
                                  </a:lnTo>
                                  <a:lnTo>
                                    <a:pt x="282" y="12"/>
                                  </a:lnTo>
                                  <a:lnTo>
                                    <a:pt x="282" y="3371"/>
                                  </a:lnTo>
                                  <a:lnTo>
                                    <a:pt x="308" y="3346"/>
                                  </a:lnTo>
                                  <a:lnTo>
                                    <a:pt x="333" y="3346"/>
                                  </a:lnTo>
                                  <a:lnTo>
                                    <a:pt x="333" y="51"/>
                                  </a:lnTo>
                                  <a:lnTo>
                                    <a:pt x="308" y="51"/>
                                  </a:lnTo>
                                  <a:lnTo>
                                    <a:pt x="333" y="25"/>
                                  </a:lnTo>
                                  <a:lnTo>
                                    <a:pt x="621" y="25"/>
                                  </a:lnTo>
                                  <a:lnTo>
                                    <a:pt x="621" y="12"/>
                                  </a:lnTo>
                                  <a:lnTo>
                                    <a:pt x="610" y="0"/>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26307125" name="Freeform 835"/>
                          <wps:cNvSpPr/>
                          <wps:spPr bwMode="auto">
                            <a:xfrm>
                              <a:off x="5882" y="654"/>
                              <a:ext cx="903" cy="3620"/>
                            </a:xfrm>
                            <a:custGeom>
                              <a:avLst/>
                              <a:gdLst>
                                <a:gd name="T0" fmla="+- 0 6215 5882"/>
                                <a:gd name="T1" fmla="*/ T0 w 903"/>
                                <a:gd name="T2" fmla="+- 0 4000 654"/>
                                <a:gd name="T3" fmla="*/ 4000 h 3620"/>
                                <a:gd name="T4" fmla="+- 0 6190 5882"/>
                                <a:gd name="T5" fmla="*/ T4 w 903"/>
                                <a:gd name="T6" fmla="+- 0 4000 654"/>
                                <a:gd name="T7" fmla="*/ 4000 h 3620"/>
                                <a:gd name="T8" fmla="+- 0 6164 5882"/>
                                <a:gd name="T9" fmla="*/ T8 w 903"/>
                                <a:gd name="T10" fmla="+- 0 4025 654"/>
                                <a:gd name="T11" fmla="*/ 4025 h 3620"/>
                                <a:gd name="T12" fmla="+- 0 6215 5882"/>
                                <a:gd name="T13" fmla="*/ T12 w 903"/>
                                <a:gd name="T14" fmla="+- 0 4025 654"/>
                                <a:gd name="T15" fmla="*/ 4025 h 3620"/>
                                <a:gd name="T16" fmla="+- 0 6215 5882"/>
                                <a:gd name="T17" fmla="*/ T16 w 903"/>
                                <a:gd name="T18" fmla="+- 0 4000 654"/>
                                <a:gd name="T19" fmla="*/ 4000 h 3620"/>
                              </a:gdLst>
                              <a:cxnLst>
                                <a:cxn ang="0">
                                  <a:pos x="T1" y="T3"/>
                                </a:cxn>
                                <a:cxn ang="0">
                                  <a:pos x="T5" y="T7"/>
                                </a:cxn>
                                <a:cxn ang="0">
                                  <a:pos x="T9" y="T11"/>
                                </a:cxn>
                                <a:cxn ang="0">
                                  <a:pos x="T13" y="T15"/>
                                </a:cxn>
                                <a:cxn ang="0">
                                  <a:pos x="T17" y="T19"/>
                                </a:cxn>
                              </a:cxnLst>
                              <a:rect l="0" t="0" r="r" b="b"/>
                              <a:pathLst>
                                <a:path fill="norm" h="3620" w="903" stroke="1">
                                  <a:moveTo>
                                    <a:pt x="333" y="3346"/>
                                  </a:moveTo>
                                  <a:lnTo>
                                    <a:pt x="308" y="3346"/>
                                  </a:lnTo>
                                  <a:lnTo>
                                    <a:pt x="282" y="3371"/>
                                  </a:lnTo>
                                  <a:lnTo>
                                    <a:pt x="333" y="3371"/>
                                  </a:lnTo>
                                  <a:lnTo>
                                    <a:pt x="333" y="3346"/>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89588656" name="Freeform 834"/>
                          <wps:cNvSpPr/>
                          <wps:spPr bwMode="auto">
                            <a:xfrm>
                              <a:off x="5882" y="654"/>
                              <a:ext cx="903" cy="3620"/>
                            </a:xfrm>
                            <a:custGeom>
                              <a:avLst/>
                              <a:gdLst>
                                <a:gd name="T0" fmla="+- 0 6503 5882"/>
                                <a:gd name="T1" fmla="*/ T0 w 903"/>
                                <a:gd name="T2" fmla="+- 0 4000 654"/>
                                <a:gd name="T3" fmla="*/ 4000 h 3620"/>
                                <a:gd name="T4" fmla="+- 0 6478 5882"/>
                                <a:gd name="T5" fmla="*/ T4 w 903"/>
                                <a:gd name="T6" fmla="+- 0 4000 654"/>
                                <a:gd name="T7" fmla="*/ 4000 h 3620"/>
                                <a:gd name="T8" fmla="+- 0 6503 5882"/>
                                <a:gd name="T9" fmla="*/ T8 w 903"/>
                                <a:gd name="T10" fmla="+- 0 4025 654"/>
                                <a:gd name="T11" fmla="*/ 4025 h 3620"/>
                                <a:gd name="T12" fmla="+- 0 6503 5882"/>
                                <a:gd name="T13" fmla="*/ T12 w 903"/>
                                <a:gd name="T14" fmla="+- 0 4000 654"/>
                                <a:gd name="T15" fmla="*/ 4000 h 3620"/>
                              </a:gdLst>
                              <a:cxnLst>
                                <a:cxn ang="0">
                                  <a:pos x="T1" y="T3"/>
                                </a:cxn>
                                <a:cxn ang="0">
                                  <a:pos x="T5" y="T7"/>
                                </a:cxn>
                                <a:cxn ang="0">
                                  <a:pos x="T9" y="T11"/>
                                </a:cxn>
                                <a:cxn ang="0">
                                  <a:pos x="T13" y="T15"/>
                                </a:cxn>
                              </a:cxnLst>
                              <a:rect l="0" t="0" r="r" b="b"/>
                              <a:pathLst>
                                <a:path fill="norm" h="3620" w="903" stroke="1">
                                  <a:moveTo>
                                    <a:pt x="621" y="3346"/>
                                  </a:moveTo>
                                  <a:lnTo>
                                    <a:pt x="596" y="3346"/>
                                  </a:lnTo>
                                  <a:lnTo>
                                    <a:pt x="621" y="3371"/>
                                  </a:lnTo>
                                  <a:lnTo>
                                    <a:pt x="621" y="3346"/>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36725807" name="Freeform 833"/>
                          <wps:cNvSpPr/>
                          <wps:spPr bwMode="auto">
                            <a:xfrm>
                              <a:off x="5882" y="654"/>
                              <a:ext cx="903" cy="3620"/>
                            </a:xfrm>
                            <a:custGeom>
                              <a:avLst/>
                              <a:gdLst>
                                <a:gd name="T0" fmla="+- 0 6770 5882"/>
                                <a:gd name="T1" fmla="*/ T0 w 903"/>
                                <a:gd name="T2" fmla="+- 0 4000 654"/>
                                <a:gd name="T3" fmla="*/ 4000 h 3620"/>
                                <a:gd name="T4" fmla="+- 0 6503 5882"/>
                                <a:gd name="T5" fmla="*/ T4 w 903"/>
                                <a:gd name="T6" fmla="+- 0 4000 654"/>
                                <a:gd name="T7" fmla="*/ 4000 h 3620"/>
                                <a:gd name="T8" fmla="+- 0 6503 5882"/>
                                <a:gd name="T9" fmla="*/ T8 w 903"/>
                                <a:gd name="T10" fmla="+- 0 4025 654"/>
                                <a:gd name="T11" fmla="*/ 4025 h 3620"/>
                                <a:gd name="T12" fmla="+- 0 6703 5882"/>
                                <a:gd name="T13" fmla="*/ T12 w 903"/>
                                <a:gd name="T14" fmla="+- 0 4025 654"/>
                                <a:gd name="T15" fmla="*/ 4025 h 3620"/>
                                <a:gd name="T16" fmla="+- 0 6746 5882"/>
                                <a:gd name="T17" fmla="*/ T16 w 903"/>
                                <a:gd name="T18" fmla="+- 0 4002 654"/>
                                <a:gd name="T19" fmla="*/ 4002 h 3620"/>
                                <a:gd name="T20" fmla="+- 0 6774 5882"/>
                                <a:gd name="T21" fmla="*/ T20 w 903"/>
                                <a:gd name="T22" fmla="+- 0 4002 654"/>
                                <a:gd name="T23" fmla="*/ 4002 h 3620"/>
                                <a:gd name="T24" fmla="+- 0 6770 5882"/>
                                <a:gd name="T25" fmla="*/ T24 w 903"/>
                                <a:gd name="T26" fmla="+- 0 4000 654"/>
                                <a:gd name="T27" fmla="*/ 4000 h 3620"/>
                              </a:gdLst>
                              <a:cxnLst>
                                <a:cxn ang="0">
                                  <a:pos x="T1" y="T3"/>
                                </a:cxn>
                                <a:cxn ang="0">
                                  <a:pos x="T5" y="T7"/>
                                </a:cxn>
                                <a:cxn ang="0">
                                  <a:pos x="T9" y="T11"/>
                                </a:cxn>
                                <a:cxn ang="0">
                                  <a:pos x="T13" y="T15"/>
                                </a:cxn>
                                <a:cxn ang="0">
                                  <a:pos x="T17" y="T19"/>
                                </a:cxn>
                                <a:cxn ang="0">
                                  <a:pos x="T21" y="T23"/>
                                </a:cxn>
                                <a:cxn ang="0">
                                  <a:pos x="T25" y="T27"/>
                                </a:cxn>
                              </a:cxnLst>
                              <a:rect l="0" t="0" r="r" b="b"/>
                              <a:pathLst>
                                <a:path fill="norm" h="3620" w="903" stroke="1">
                                  <a:moveTo>
                                    <a:pt x="888" y="3346"/>
                                  </a:moveTo>
                                  <a:lnTo>
                                    <a:pt x="621" y="3346"/>
                                  </a:lnTo>
                                  <a:lnTo>
                                    <a:pt x="621" y="3371"/>
                                  </a:lnTo>
                                  <a:lnTo>
                                    <a:pt x="821" y="3371"/>
                                  </a:lnTo>
                                  <a:lnTo>
                                    <a:pt x="864" y="3348"/>
                                  </a:lnTo>
                                  <a:lnTo>
                                    <a:pt x="892" y="3348"/>
                                  </a:lnTo>
                                  <a:lnTo>
                                    <a:pt x="888" y="3346"/>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015241249" name="Freeform 832"/>
                          <wps:cNvSpPr/>
                          <wps:spPr bwMode="auto">
                            <a:xfrm>
                              <a:off x="5882" y="654"/>
                              <a:ext cx="903" cy="3620"/>
                            </a:xfrm>
                            <a:custGeom>
                              <a:avLst/>
                              <a:gdLst>
                                <a:gd name="T0" fmla="+- 0 6215 5882"/>
                                <a:gd name="T1" fmla="*/ T0 w 903"/>
                                <a:gd name="T2" fmla="+- 0 679 654"/>
                                <a:gd name="T3" fmla="*/ 679 h 3620"/>
                                <a:gd name="T4" fmla="+- 0 6190 5882"/>
                                <a:gd name="T5" fmla="*/ T4 w 903"/>
                                <a:gd name="T6" fmla="+- 0 705 654"/>
                                <a:gd name="T7" fmla="*/ 705 h 3620"/>
                                <a:gd name="T8" fmla="+- 0 6215 5882"/>
                                <a:gd name="T9" fmla="*/ T8 w 903"/>
                                <a:gd name="T10" fmla="+- 0 705 654"/>
                                <a:gd name="T11" fmla="*/ 705 h 3620"/>
                                <a:gd name="T12" fmla="+- 0 6215 5882"/>
                                <a:gd name="T13" fmla="*/ T12 w 903"/>
                                <a:gd name="T14" fmla="+- 0 679 654"/>
                                <a:gd name="T15" fmla="*/ 679 h 3620"/>
                              </a:gdLst>
                              <a:cxnLst>
                                <a:cxn ang="0">
                                  <a:pos x="T1" y="T3"/>
                                </a:cxn>
                                <a:cxn ang="0">
                                  <a:pos x="T5" y="T7"/>
                                </a:cxn>
                                <a:cxn ang="0">
                                  <a:pos x="T9" y="T11"/>
                                </a:cxn>
                                <a:cxn ang="0">
                                  <a:pos x="T13" y="T15"/>
                                </a:cxn>
                              </a:cxnLst>
                              <a:rect l="0" t="0" r="r" b="b"/>
                              <a:pathLst>
                                <a:path fill="norm" h="3620" w="903" stroke="1">
                                  <a:moveTo>
                                    <a:pt x="333" y="25"/>
                                  </a:moveTo>
                                  <a:lnTo>
                                    <a:pt x="308" y="51"/>
                                  </a:lnTo>
                                  <a:lnTo>
                                    <a:pt x="333" y="51"/>
                                  </a:lnTo>
                                  <a:lnTo>
                                    <a:pt x="333"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906535202" name="Freeform 831"/>
                          <wps:cNvSpPr/>
                          <wps:spPr bwMode="auto">
                            <a:xfrm>
                              <a:off x="5882" y="654"/>
                              <a:ext cx="903" cy="3620"/>
                            </a:xfrm>
                            <a:custGeom>
                              <a:avLst/>
                              <a:gdLst>
                                <a:gd name="T0" fmla="+- 0 6454 5882"/>
                                <a:gd name="T1" fmla="*/ T0 w 903"/>
                                <a:gd name="T2" fmla="+- 0 679 654"/>
                                <a:gd name="T3" fmla="*/ 679 h 3620"/>
                                <a:gd name="T4" fmla="+- 0 6215 5882"/>
                                <a:gd name="T5" fmla="*/ T4 w 903"/>
                                <a:gd name="T6" fmla="+- 0 679 654"/>
                                <a:gd name="T7" fmla="*/ 679 h 3620"/>
                                <a:gd name="T8" fmla="+- 0 6215 5882"/>
                                <a:gd name="T9" fmla="*/ T8 w 903"/>
                                <a:gd name="T10" fmla="+- 0 705 654"/>
                                <a:gd name="T11" fmla="*/ 705 h 3620"/>
                                <a:gd name="T12" fmla="+- 0 6454 5882"/>
                                <a:gd name="T13" fmla="*/ T12 w 903"/>
                                <a:gd name="T14" fmla="+- 0 705 654"/>
                                <a:gd name="T15" fmla="*/ 705 h 3620"/>
                                <a:gd name="T16" fmla="+- 0 6454 5882"/>
                                <a:gd name="T17" fmla="*/ T16 w 903"/>
                                <a:gd name="T18" fmla="+- 0 679 654"/>
                                <a:gd name="T19" fmla="*/ 679 h 3620"/>
                              </a:gdLst>
                              <a:cxnLst>
                                <a:cxn ang="0">
                                  <a:pos x="T1" y="T3"/>
                                </a:cxn>
                                <a:cxn ang="0">
                                  <a:pos x="T5" y="T7"/>
                                </a:cxn>
                                <a:cxn ang="0">
                                  <a:pos x="T9" y="T11"/>
                                </a:cxn>
                                <a:cxn ang="0">
                                  <a:pos x="T13" y="T15"/>
                                </a:cxn>
                                <a:cxn ang="0">
                                  <a:pos x="T17" y="T19"/>
                                </a:cxn>
                              </a:cxnLst>
                              <a:rect l="0" t="0" r="r" b="b"/>
                              <a:pathLst>
                                <a:path fill="norm" h="3620" w="903" stroke="1">
                                  <a:moveTo>
                                    <a:pt x="572" y="25"/>
                                  </a:moveTo>
                                  <a:lnTo>
                                    <a:pt x="333" y="25"/>
                                  </a:lnTo>
                                  <a:lnTo>
                                    <a:pt x="333" y="51"/>
                                  </a:lnTo>
                                  <a:lnTo>
                                    <a:pt x="572" y="51"/>
                                  </a:lnTo>
                                  <a:lnTo>
                                    <a:pt x="572"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85850534" name="Freeform 830"/>
                          <wps:cNvSpPr/>
                          <wps:spPr bwMode="auto">
                            <a:xfrm>
                              <a:off x="5882" y="654"/>
                              <a:ext cx="903" cy="3620"/>
                            </a:xfrm>
                            <a:custGeom>
                              <a:avLst/>
                              <a:gdLst>
                                <a:gd name="T0" fmla="+- 0 6503 5882"/>
                                <a:gd name="T1" fmla="*/ T0 w 903"/>
                                <a:gd name="T2" fmla="+- 0 679 654"/>
                                <a:gd name="T3" fmla="*/ 679 h 3620"/>
                                <a:gd name="T4" fmla="+- 0 6454 5882"/>
                                <a:gd name="T5" fmla="*/ T4 w 903"/>
                                <a:gd name="T6" fmla="+- 0 679 654"/>
                                <a:gd name="T7" fmla="*/ 679 h 3620"/>
                                <a:gd name="T8" fmla="+- 0 6478 5882"/>
                                <a:gd name="T9" fmla="*/ T8 w 903"/>
                                <a:gd name="T10" fmla="+- 0 705 654"/>
                                <a:gd name="T11" fmla="*/ 705 h 3620"/>
                                <a:gd name="T12" fmla="+- 0 6503 5882"/>
                                <a:gd name="T13" fmla="*/ T12 w 903"/>
                                <a:gd name="T14" fmla="+- 0 705 654"/>
                                <a:gd name="T15" fmla="*/ 705 h 3620"/>
                                <a:gd name="T16" fmla="+- 0 6503 5882"/>
                                <a:gd name="T17" fmla="*/ T16 w 903"/>
                                <a:gd name="T18" fmla="+- 0 679 654"/>
                                <a:gd name="T19" fmla="*/ 679 h 3620"/>
                              </a:gdLst>
                              <a:cxnLst>
                                <a:cxn ang="0">
                                  <a:pos x="T1" y="T3"/>
                                </a:cxn>
                                <a:cxn ang="0">
                                  <a:pos x="T5" y="T7"/>
                                </a:cxn>
                                <a:cxn ang="0">
                                  <a:pos x="T9" y="T11"/>
                                </a:cxn>
                                <a:cxn ang="0">
                                  <a:pos x="T13" y="T15"/>
                                </a:cxn>
                                <a:cxn ang="0">
                                  <a:pos x="T17" y="T19"/>
                                </a:cxn>
                              </a:cxnLst>
                              <a:rect l="0" t="0" r="r" b="b"/>
                              <a:pathLst>
                                <a:path fill="norm" h="3620" w="903" stroke="1">
                                  <a:moveTo>
                                    <a:pt x="621" y="25"/>
                                  </a:moveTo>
                                  <a:lnTo>
                                    <a:pt x="572" y="25"/>
                                  </a:lnTo>
                                  <a:lnTo>
                                    <a:pt x="596" y="51"/>
                                  </a:lnTo>
                                  <a:lnTo>
                                    <a:pt x="621" y="51"/>
                                  </a:lnTo>
                                  <a:lnTo>
                                    <a:pt x="621"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5850382" name="Group 826"/>
                        <wpg:cNvGrpSpPr/>
                        <wpg:grpSpPr>
                          <a:xfrm>
                            <a:off x="7440" y="695"/>
                            <a:ext cx="848" cy="3569"/>
                            <a:chOff x="7440" y="695"/>
                            <a:chExt cx="848" cy="3569"/>
                          </a:xfrm>
                        </wpg:grpSpPr>
                        <wps:wsp xmlns:wps="http://schemas.microsoft.com/office/word/2010/wordprocessingShape">
                          <wps:cNvPr id="1900464116" name="Freeform 828"/>
                          <wps:cNvSpPr/>
                          <wps:spPr bwMode="auto">
                            <a:xfrm>
                              <a:off x="7440" y="695"/>
                              <a:ext cx="848" cy="3569"/>
                            </a:xfrm>
                            <a:custGeom>
                              <a:avLst/>
                              <a:gdLst>
                                <a:gd name="T0" fmla="+- 0 8287 7440"/>
                                <a:gd name="T1" fmla="*/ T0 w 848"/>
                                <a:gd name="T2" fmla="+- 0 4041 695"/>
                                <a:gd name="T3" fmla="*/ 4041 h 3569"/>
                                <a:gd name="T4" fmla="+- 0 7440 7440"/>
                                <a:gd name="T5" fmla="*/ T4 w 848"/>
                                <a:gd name="T6" fmla="+- 0 4041 695"/>
                                <a:gd name="T7" fmla="*/ 4041 h 3569"/>
                                <a:gd name="T8" fmla="+- 0 7864 7440"/>
                                <a:gd name="T9" fmla="*/ T8 w 848"/>
                                <a:gd name="T10" fmla="+- 0 4264 695"/>
                                <a:gd name="T11" fmla="*/ 4264 h 3569"/>
                                <a:gd name="T12" fmla="+- 0 8287 7440"/>
                                <a:gd name="T13" fmla="*/ T12 w 848"/>
                                <a:gd name="T14" fmla="+- 0 4041 695"/>
                                <a:gd name="T15" fmla="*/ 4041 h 3569"/>
                              </a:gdLst>
                              <a:cxnLst>
                                <a:cxn ang="0">
                                  <a:pos x="T1" y="T3"/>
                                </a:cxn>
                                <a:cxn ang="0">
                                  <a:pos x="T5" y="T7"/>
                                </a:cxn>
                                <a:cxn ang="0">
                                  <a:pos x="T9" y="T11"/>
                                </a:cxn>
                                <a:cxn ang="0">
                                  <a:pos x="T13" y="T15"/>
                                </a:cxn>
                              </a:cxnLst>
                              <a:rect l="0" t="0" r="r" b="b"/>
                              <a:pathLst>
                                <a:path fill="norm" h="3569" w="848" stroke="1">
                                  <a:moveTo>
                                    <a:pt x="847" y="3346"/>
                                  </a:moveTo>
                                  <a:lnTo>
                                    <a:pt x="0" y="3346"/>
                                  </a:lnTo>
                                  <a:lnTo>
                                    <a:pt x="424" y="3569"/>
                                  </a:lnTo>
                                  <a:lnTo>
                                    <a:pt x="847" y="3346"/>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937267577" name="Freeform 827"/>
                          <wps:cNvSpPr/>
                          <wps:spPr bwMode="auto">
                            <a:xfrm>
                              <a:off x="7440" y="695"/>
                              <a:ext cx="848" cy="3569"/>
                            </a:xfrm>
                            <a:custGeom>
                              <a:avLst/>
                              <a:gdLst>
                                <a:gd name="T0" fmla="+- 0 8008 7440"/>
                                <a:gd name="T1" fmla="*/ T0 w 848"/>
                                <a:gd name="T2" fmla="+- 0 695 695"/>
                                <a:gd name="T3" fmla="*/ 695 h 3569"/>
                                <a:gd name="T4" fmla="+- 0 7720 7440"/>
                                <a:gd name="T5" fmla="*/ T4 w 848"/>
                                <a:gd name="T6" fmla="+- 0 695 695"/>
                                <a:gd name="T7" fmla="*/ 695 h 3569"/>
                                <a:gd name="T8" fmla="+- 0 7720 7440"/>
                                <a:gd name="T9" fmla="*/ T8 w 848"/>
                                <a:gd name="T10" fmla="+- 0 4041 695"/>
                                <a:gd name="T11" fmla="*/ 4041 h 3569"/>
                                <a:gd name="T12" fmla="+- 0 8008 7440"/>
                                <a:gd name="T13" fmla="*/ T12 w 848"/>
                                <a:gd name="T14" fmla="+- 0 4041 695"/>
                                <a:gd name="T15" fmla="*/ 4041 h 3569"/>
                                <a:gd name="T16" fmla="+- 0 8008 7440"/>
                                <a:gd name="T17" fmla="*/ T16 w 848"/>
                                <a:gd name="T18" fmla="+- 0 695 695"/>
                                <a:gd name="T19" fmla="*/ 695 h 3569"/>
                              </a:gdLst>
                              <a:cxnLst>
                                <a:cxn ang="0">
                                  <a:pos x="T1" y="T3"/>
                                </a:cxn>
                                <a:cxn ang="0">
                                  <a:pos x="T5" y="T7"/>
                                </a:cxn>
                                <a:cxn ang="0">
                                  <a:pos x="T9" y="T11"/>
                                </a:cxn>
                                <a:cxn ang="0">
                                  <a:pos x="T13" y="T15"/>
                                </a:cxn>
                                <a:cxn ang="0">
                                  <a:pos x="T17" y="T19"/>
                                </a:cxn>
                              </a:cxnLst>
                              <a:rect l="0" t="0" r="r" b="b"/>
                              <a:pathLst>
                                <a:path fill="norm" h="3569" w="848" stroke="1">
                                  <a:moveTo>
                                    <a:pt x="568" y="0"/>
                                  </a:moveTo>
                                  <a:lnTo>
                                    <a:pt x="280" y="0"/>
                                  </a:lnTo>
                                  <a:lnTo>
                                    <a:pt x="280" y="3346"/>
                                  </a:lnTo>
                                  <a:lnTo>
                                    <a:pt x="568" y="3346"/>
                                  </a:lnTo>
                                  <a:lnTo>
                                    <a:pt x="568" y="0"/>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254841535" name="Group 811"/>
                        <wpg:cNvGrpSpPr/>
                        <wpg:grpSpPr>
                          <a:xfrm>
                            <a:off x="7412" y="670"/>
                            <a:ext cx="903" cy="3621"/>
                            <a:chOff x="7412" y="670"/>
                            <a:chExt cx="903" cy="3621"/>
                          </a:xfrm>
                        </wpg:grpSpPr>
                        <wps:wsp xmlns:wps="http://schemas.microsoft.com/office/word/2010/wordprocessingShape">
                          <wps:cNvPr id="231203824" name="Freeform 825"/>
                          <wps:cNvSpPr/>
                          <wps:spPr bwMode="auto">
                            <a:xfrm>
                              <a:off x="7412" y="670"/>
                              <a:ext cx="903" cy="3621"/>
                            </a:xfrm>
                            <a:custGeom>
                              <a:avLst/>
                              <a:gdLst>
                                <a:gd name="T0" fmla="+- 0 7694 7412"/>
                                <a:gd name="T1" fmla="*/ T0 w 903"/>
                                <a:gd name="T2" fmla="+- 0 4015 670"/>
                                <a:gd name="T3" fmla="*/ 4015 h 3621"/>
                                <a:gd name="T4" fmla="+- 0 7428 7412"/>
                                <a:gd name="T5" fmla="*/ T4 w 903"/>
                                <a:gd name="T6" fmla="+- 0 4015 670"/>
                                <a:gd name="T7" fmla="*/ 4015 h 3621"/>
                                <a:gd name="T8" fmla="+- 0 7418 7412"/>
                                <a:gd name="T9" fmla="*/ T8 w 903"/>
                                <a:gd name="T10" fmla="+- 0 4024 670"/>
                                <a:gd name="T11" fmla="*/ 4024 h 3621"/>
                                <a:gd name="T12" fmla="+- 0 7415 7412"/>
                                <a:gd name="T13" fmla="*/ T12 w 903"/>
                                <a:gd name="T14" fmla="+- 0 4035 670"/>
                                <a:gd name="T15" fmla="*/ 4035 h 3621"/>
                                <a:gd name="T16" fmla="+- 0 7412 7412"/>
                                <a:gd name="T17" fmla="*/ T16 w 903"/>
                                <a:gd name="T18" fmla="+- 0 4047 670"/>
                                <a:gd name="T19" fmla="*/ 4047 h 3621"/>
                                <a:gd name="T20" fmla="+- 0 7417 7412"/>
                                <a:gd name="T21" fmla="*/ T20 w 903"/>
                                <a:gd name="T22" fmla="+- 0 4057 670"/>
                                <a:gd name="T23" fmla="*/ 4057 h 3621"/>
                                <a:gd name="T24" fmla="+- 0 7428 7412"/>
                                <a:gd name="T25" fmla="*/ T24 w 903"/>
                                <a:gd name="T26" fmla="+- 0 4063 670"/>
                                <a:gd name="T27" fmla="*/ 4063 h 3621"/>
                                <a:gd name="T28" fmla="+- 0 7852 7412"/>
                                <a:gd name="T29" fmla="*/ T28 w 903"/>
                                <a:gd name="T30" fmla="+- 0 4287 670"/>
                                <a:gd name="T31" fmla="*/ 4287 h 3621"/>
                                <a:gd name="T32" fmla="+- 0 7859 7412"/>
                                <a:gd name="T33" fmla="*/ T32 w 903"/>
                                <a:gd name="T34" fmla="+- 0 4290 670"/>
                                <a:gd name="T35" fmla="*/ 4290 h 3621"/>
                                <a:gd name="T36" fmla="+- 0 7867 7412"/>
                                <a:gd name="T37" fmla="*/ T36 w 903"/>
                                <a:gd name="T38" fmla="+- 0 4290 670"/>
                                <a:gd name="T39" fmla="*/ 4290 h 3621"/>
                                <a:gd name="T40" fmla="+- 0 7876 7412"/>
                                <a:gd name="T41" fmla="*/ T40 w 903"/>
                                <a:gd name="T42" fmla="+- 0 4287 670"/>
                                <a:gd name="T43" fmla="*/ 4287 h 3621"/>
                                <a:gd name="T44" fmla="+- 0 7960 7412"/>
                                <a:gd name="T45" fmla="*/ T44 w 903"/>
                                <a:gd name="T46" fmla="+- 0 4242 670"/>
                                <a:gd name="T47" fmla="*/ 4242 h 3621"/>
                                <a:gd name="T48" fmla="+- 0 7852 7412"/>
                                <a:gd name="T49" fmla="*/ T48 w 903"/>
                                <a:gd name="T50" fmla="+- 0 4242 670"/>
                                <a:gd name="T51" fmla="*/ 4242 h 3621"/>
                                <a:gd name="T52" fmla="+- 0 7864 7412"/>
                                <a:gd name="T53" fmla="*/ T52 w 903"/>
                                <a:gd name="T54" fmla="+- 0 4236 670"/>
                                <a:gd name="T55" fmla="*/ 4236 h 3621"/>
                                <a:gd name="T56" fmla="+- 0 7540 7412"/>
                                <a:gd name="T57" fmla="*/ T56 w 903"/>
                                <a:gd name="T58" fmla="+- 0 4066 670"/>
                                <a:gd name="T59" fmla="*/ 4066 h 3621"/>
                                <a:gd name="T60" fmla="+- 0 7440 7412"/>
                                <a:gd name="T61" fmla="*/ T60 w 903"/>
                                <a:gd name="T62" fmla="+- 0 4066 670"/>
                                <a:gd name="T63" fmla="*/ 4066 h 3621"/>
                                <a:gd name="T64" fmla="+- 0 7451 7412"/>
                                <a:gd name="T65" fmla="*/ T64 w 903"/>
                                <a:gd name="T66" fmla="+- 0 4019 670"/>
                                <a:gd name="T67" fmla="*/ 4019 h 3621"/>
                                <a:gd name="T68" fmla="+- 0 7694 7412"/>
                                <a:gd name="T69" fmla="*/ T68 w 903"/>
                                <a:gd name="T70" fmla="+- 0 4019 670"/>
                                <a:gd name="T71" fmla="*/ 4019 h 3621"/>
                                <a:gd name="T72" fmla="+- 0 7694 7412"/>
                                <a:gd name="T73" fmla="*/ T72 w 903"/>
                                <a:gd name="T74" fmla="+- 0 4015 670"/>
                                <a:gd name="T75" fmla="*/ 4015 h 3621"/>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fill="norm" h="3621" w="903" stroke="1">
                                  <a:moveTo>
                                    <a:pt x="282" y="3345"/>
                                  </a:moveTo>
                                  <a:lnTo>
                                    <a:pt x="16" y="3345"/>
                                  </a:lnTo>
                                  <a:lnTo>
                                    <a:pt x="6" y="3354"/>
                                  </a:lnTo>
                                  <a:lnTo>
                                    <a:pt x="3" y="3365"/>
                                  </a:lnTo>
                                  <a:lnTo>
                                    <a:pt x="0" y="3377"/>
                                  </a:lnTo>
                                  <a:lnTo>
                                    <a:pt x="5" y="3387"/>
                                  </a:lnTo>
                                  <a:lnTo>
                                    <a:pt x="16" y="3393"/>
                                  </a:lnTo>
                                  <a:lnTo>
                                    <a:pt x="440" y="3617"/>
                                  </a:lnTo>
                                  <a:lnTo>
                                    <a:pt x="447" y="3620"/>
                                  </a:lnTo>
                                  <a:lnTo>
                                    <a:pt x="455" y="3620"/>
                                  </a:lnTo>
                                  <a:lnTo>
                                    <a:pt x="464" y="3617"/>
                                  </a:lnTo>
                                  <a:lnTo>
                                    <a:pt x="548" y="3572"/>
                                  </a:lnTo>
                                  <a:lnTo>
                                    <a:pt x="440" y="3572"/>
                                  </a:lnTo>
                                  <a:lnTo>
                                    <a:pt x="452" y="3566"/>
                                  </a:lnTo>
                                  <a:lnTo>
                                    <a:pt x="128" y="3396"/>
                                  </a:lnTo>
                                  <a:lnTo>
                                    <a:pt x="28" y="3396"/>
                                  </a:lnTo>
                                  <a:lnTo>
                                    <a:pt x="39" y="3349"/>
                                  </a:lnTo>
                                  <a:lnTo>
                                    <a:pt x="282" y="3349"/>
                                  </a:lnTo>
                                  <a:lnTo>
                                    <a:pt x="282" y="334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846852061" name="Freeform 824"/>
                          <wps:cNvSpPr/>
                          <wps:spPr bwMode="auto">
                            <a:xfrm>
                              <a:off x="7412" y="670"/>
                              <a:ext cx="903" cy="3621"/>
                            </a:xfrm>
                            <a:custGeom>
                              <a:avLst/>
                              <a:gdLst>
                                <a:gd name="T0" fmla="+- 0 7864 7412"/>
                                <a:gd name="T1" fmla="*/ T0 w 903"/>
                                <a:gd name="T2" fmla="+- 0 4236 670"/>
                                <a:gd name="T3" fmla="*/ 4236 h 3621"/>
                                <a:gd name="T4" fmla="+- 0 7852 7412"/>
                                <a:gd name="T5" fmla="*/ T4 w 903"/>
                                <a:gd name="T6" fmla="+- 0 4242 670"/>
                                <a:gd name="T7" fmla="*/ 4242 h 3621"/>
                                <a:gd name="T8" fmla="+- 0 7876 7412"/>
                                <a:gd name="T9" fmla="*/ T8 w 903"/>
                                <a:gd name="T10" fmla="+- 0 4242 670"/>
                                <a:gd name="T11" fmla="*/ 4242 h 3621"/>
                                <a:gd name="T12" fmla="+- 0 7864 7412"/>
                                <a:gd name="T13" fmla="*/ T12 w 903"/>
                                <a:gd name="T14" fmla="+- 0 4236 670"/>
                                <a:gd name="T15" fmla="*/ 4236 h 3621"/>
                              </a:gdLst>
                              <a:cxnLst>
                                <a:cxn ang="0">
                                  <a:pos x="T1" y="T3"/>
                                </a:cxn>
                                <a:cxn ang="0">
                                  <a:pos x="T5" y="T7"/>
                                </a:cxn>
                                <a:cxn ang="0">
                                  <a:pos x="T9" y="T11"/>
                                </a:cxn>
                                <a:cxn ang="0">
                                  <a:pos x="T13" y="T15"/>
                                </a:cxn>
                              </a:cxnLst>
                              <a:rect l="0" t="0" r="r" b="b"/>
                              <a:pathLst>
                                <a:path fill="norm" h="3621" w="903" stroke="1">
                                  <a:moveTo>
                                    <a:pt x="452" y="3566"/>
                                  </a:moveTo>
                                  <a:lnTo>
                                    <a:pt x="440" y="3572"/>
                                  </a:lnTo>
                                  <a:lnTo>
                                    <a:pt x="464" y="3572"/>
                                  </a:lnTo>
                                  <a:lnTo>
                                    <a:pt x="452" y="3566"/>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539030565" name="Freeform 823"/>
                          <wps:cNvSpPr/>
                          <wps:spPr bwMode="auto">
                            <a:xfrm>
                              <a:off x="7412" y="670"/>
                              <a:ext cx="903" cy="3621"/>
                            </a:xfrm>
                            <a:custGeom>
                              <a:avLst/>
                              <a:gdLst>
                                <a:gd name="T0" fmla="+- 0 8275 7412"/>
                                <a:gd name="T1" fmla="*/ T0 w 903"/>
                                <a:gd name="T2" fmla="+- 0 4019 670"/>
                                <a:gd name="T3" fmla="*/ 4019 h 3621"/>
                                <a:gd name="T4" fmla="+- 0 7864 7412"/>
                                <a:gd name="T5" fmla="*/ T4 w 903"/>
                                <a:gd name="T6" fmla="+- 0 4236 670"/>
                                <a:gd name="T7" fmla="*/ 4236 h 3621"/>
                                <a:gd name="T8" fmla="+- 0 7876 7412"/>
                                <a:gd name="T9" fmla="*/ T8 w 903"/>
                                <a:gd name="T10" fmla="+- 0 4242 670"/>
                                <a:gd name="T11" fmla="*/ 4242 h 3621"/>
                                <a:gd name="T12" fmla="+- 0 7960 7412"/>
                                <a:gd name="T13" fmla="*/ T12 w 903"/>
                                <a:gd name="T14" fmla="+- 0 4242 670"/>
                                <a:gd name="T15" fmla="*/ 4242 h 3621"/>
                                <a:gd name="T16" fmla="+- 0 8295 7412"/>
                                <a:gd name="T17" fmla="*/ T16 w 903"/>
                                <a:gd name="T18" fmla="+- 0 4066 670"/>
                                <a:gd name="T19" fmla="*/ 4066 h 3621"/>
                                <a:gd name="T20" fmla="+- 0 8287 7412"/>
                                <a:gd name="T21" fmla="*/ T20 w 903"/>
                                <a:gd name="T22" fmla="+- 0 4066 670"/>
                                <a:gd name="T23" fmla="*/ 4066 h 3621"/>
                                <a:gd name="T24" fmla="+- 0 8275 7412"/>
                                <a:gd name="T25" fmla="*/ T24 w 903"/>
                                <a:gd name="T26" fmla="+- 0 4019 670"/>
                                <a:gd name="T27" fmla="*/ 4019 h 3621"/>
                              </a:gdLst>
                              <a:cxnLst>
                                <a:cxn ang="0">
                                  <a:pos x="T1" y="T3"/>
                                </a:cxn>
                                <a:cxn ang="0">
                                  <a:pos x="T5" y="T7"/>
                                </a:cxn>
                                <a:cxn ang="0">
                                  <a:pos x="T9" y="T11"/>
                                </a:cxn>
                                <a:cxn ang="0">
                                  <a:pos x="T13" y="T15"/>
                                </a:cxn>
                                <a:cxn ang="0">
                                  <a:pos x="T17" y="T19"/>
                                </a:cxn>
                                <a:cxn ang="0">
                                  <a:pos x="T21" y="T23"/>
                                </a:cxn>
                                <a:cxn ang="0">
                                  <a:pos x="T25" y="T27"/>
                                </a:cxn>
                              </a:cxnLst>
                              <a:rect l="0" t="0" r="r" b="b"/>
                              <a:pathLst>
                                <a:path fill="norm" h="3621" w="903" stroke="1">
                                  <a:moveTo>
                                    <a:pt x="863" y="3349"/>
                                  </a:moveTo>
                                  <a:lnTo>
                                    <a:pt x="452" y="3566"/>
                                  </a:lnTo>
                                  <a:lnTo>
                                    <a:pt x="464" y="3572"/>
                                  </a:lnTo>
                                  <a:lnTo>
                                    <a:pt x="548" y="3572"/>
                                  </a:lnTo>
                                  <a:lnTo>
                                    <a:pt x="883" y="3396"/>
                                  </a:lnTo>
                                  <a:lnTo>
                                    <a:pt x="875" y="3396"/>
                                  </a:lnTo>
                                  <a:lnTo>
                                    <a:pt x="863" y="3349"/>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683544209" name="Freeform 822"/>
                          <wps:cNvSpPr/>
                          <wps:spPr bwMode="auto">
                            <a:xfrm>
                              <a:off x="7412" y="670"/>
                              <a:ext cx="903" cy="3621"/>
                            </a:xfrm>
                            <a:custGeom>
                              <a:avLst/>
                              <a:gdLst>
                                <a:gd name="T0" fmla="+- 0 7451 7412"/>
                                <a:gd name="T1" fmla="*/ T0 w 903"/>
                                <a:gd name="T2" fmla="+- 0 4019 670"/>
                                <a:gd name="T3" fmla="*/ 4019 h 3621"/>
                                <a:gd name="T4" fmla="+- 0 7440 7412"/>
                                <a:gd name="T5" fmla="*/ T4 w 903"/>
                                <a:gd name="T6" fmla="+- 0 4066 670"/>
                                <a:gd name="T7" fmla="*/ 4066 h 3621"/>
                                <a:gd name="T8" fmla="+- 0 7540 7412"/>
                                <a:gd name="T9" fmla="*/ T8 w 903"/>
                                <a:gd name="T10" fmla="+- 0 4066 670"/>
                                <a:gd name="T11" fmla="*/ 4066 h 3621"/>
                                <a:gd name="T12" fmla="+- 0 7451 7412"/>
                                <a:gd name="T13" fmla="*/ T12 w 903"/>
                                <a:gd name="T14" fmla="+- 0 4019 670"/>
                                <a:gd name="T15" fmla="*/ 4019 h 3621"/>
                              </a:gdLst>
                              <a:cxnLst>
                                <a:cxn ang="0">
                                  <a:pos x="T1" y="T3"/>
                                </a:cxn>
                                <a:cxn ang="0">
                                  <a:pos x="T5" y="T7"/>
                                </a:cxn>
                                <a:cxn ang="0">
                                  <a:pos x="T9" y="T11"/>
                                </a:cxn>
                                <a:cxn ang="0">
                                  <a:pos x="T13" y="T15"/>
                                </a:cxn>
                              </a:cxnLst>
                              <a:rect l="0" t="0" r="r" b="b"/>
                              <a:pathLst>
                                <a:path fill="norm" h="3621" w="903" stroke="1">
                                  <a:moveTo>
                                    <a:pt x="39" y="3349"/>
                                  </a:moveTo>
                                  <a:lnTo>
                                    <a:pt x="28" y="3396"/>
                                  </a:lnTo>
                                  <a:lnTo>
                                    <a:pt x="128" y="3396"/>
                                  </a:lnTo>
                                  <a:lnTo>
                                    <a:pt x="39" y="3349"/>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035553797" name="Freeform 821"/>
                          <wps:cNvSpPr/>
                          <wps:spPr bwMode="auto">
                            <a:xfrm>
                              <a:off x="7412" y="670"/>
                              <a:ext cx="903" cy="3621"/>
                            </a:xfrm>
                            <a:custGeom>
                              <a:avLst/>
                              <a:gdLst>
                                <a:gd name="T0" fmla="+- 0 7694 7412"/>
                                <a:gd name="T1" fmla="*/ T0 w 903"/>
                                <a:gd name="T2" fmla="+- 0 4019 670"/>
                                <a:gd name="T3" fmla="*/ 4019 h 3621"/>
                                <a:gd name="T4" fmla="+- 0 7451 7412"/>
                                <a:gd name="T5" fmla="*/ T4 w 903"/>
                                <a:gd name="T6" fmla="+- 0 4019 670"/>
                                <a:gd name="T7" fmla="*/ 4019 h 3621"/>
                                <a:gd name="T8" fmla="+- 0 7540 7412"/>
                                <a:gd name="T9" fmla="*/ T8 w 903"/>
                                <a:gd name="T10" fmla="+- 0 4066 670"/>
                                <a:gd name="T11" fmla="*/ 4066 h 3621"/>
                                <a:gd name="T12" fmla="+- 0 7734 7412"/>
                                <a:gd name="T13" fmla="*/ T12 w 903"/>
                                <a:gd name="T14" fmla="+- 0 4066 670"/>
                                <a:gd name="T15" fmla="*/ 4066 h 3621"/>
                                <a:gd name="T16" fmla="+- 0 7745 7412"/>
                                <a:gd name="T17" fmla="*/ T16 w 903"/>
                                <a:gd name="T18" fmla="+- 0 4055 670"/>
                                <a:gd name="T19" fmla="*/ 4055 h 3621"/>
                                <a:gd name="T20" fmla="+- 0 7745 7412"/>
                                <a:gd name="T21" fmla="*/ T20 w 903"/>
                                <a:gd name="T22" fmla="+- 0 4041 670"/>
                                <a:gd name="T23" fmla="*/ 4041 h 3621"/>
                                <a:gd name="T24" fmla="+- 0 7694 7412"/>
                                <a:gd name="T25" fmla="*/ T24 w 903"/>
                                <a:gd name="T26" fmla="+- 0 4041 670"/>
                                <a:gd name="T27" fmla="*/ 4041 h 3621"/>
                                <a:gd name="T28" fmla="+- 0 7694 7412"/>
                                <a:gd name="T29" fmla="*/ T28 w 903"/>
                                <a:gd name="T30" fmla="+- 0 4019 670"/>
                                <a:gd name="T31" fmla="*/ 4019 h 3621"/>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3621" w="903" stroke="1">
                                  <a:moveTo>
                                    <a:pt x="282" y="3349"/>
                                  </a:moveTo>
                                  <a:lnTo>
                                    <a:pt x="39" y="3349"/>
                                  </a:lnTo>
                                  <a:lnTo>
                                    <a:pt x="128" y="3396"/>
                                  </a:lnTo>
                                  <a:lnTo>
                                    <a:pt x="322" y="3396"/>
                                  </a:lnTo>
                                  <a:lnTo>
                                    <a:pt x="333" y="3385"/>
                                  </a:lnTo>
                                  <a:lnTo>
                                    <a:pt x="333" y="3371"/>
                                  </a:lnTo>
                                  <a:lnTo>
                                    <a:pt x="282" y="3371"/>
                                  </a:lnTo>
                                  <a:lnTo>
                                    <a:pt x="282" y="3349"/>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576882696" name="Freeform 820"/>
                          <wps:cNvSpPr/>
                          <wps:spPr bwMode="auto">
                            <a:xfrm>
                              <a:off x="7412" y="670"/>
                              <a:ext cx="903" cy="3621"/>
                            </a:xfrm>
                            <a:custGeom>
                              <a:avLst/>
                              <a:gdLst>
                                <a:gd name="T0" fmla="+- 0 7984 7412"/>
                                <a:gd name="T1" fmla="*/ T0 w 903"/>
                                <a:gd name="T2" fmla="+- 0 695 670"/>
                                <a:gd name="T3" fmla="*/ 695 h 3621"/>
                                <a:gd name="T4" fmla="+- 0 7984 7412"/>
                                <a:gd name="T5" fmla="*/ T4 w 903"/>
                                <a:gd name="T6" fmla="+- 0 4055 670"/>
                                <a:gd name="T7" fmla="*/ 4055 h 3621"/>
                                <a:gd name="T8" fmla="+- 0 7994 7412"/>
                                <a:gd name="T9" fmla="*/ T8 w 903"/>
                                <a:gd name="T10" fmla="+- 0 4066 670"/>
                                <a:gd name="T11" fmla="*/ 4066 h 3621"/>
                                <a:gd name="T12" fmla="+- 0 8186 7412"/>
                                <a:gd name="T13" fmla="*/ T12 w 903"/>
                                <a:gd name="T14" fmla="+- 0 4066 670"/>
                                <a:gd name="T15" fmla="*/ 4066 h 3621"/>
                                <a:gd name="T16" fmla="+- 0 8234 7412"/>
                                <a:gd name="T17" fmla="*/ T16 w 903"/>
                                <a:gd name="T18" fmla="+- 0 4041 670"/>
                                <a:gd name="T19" fmla="*/ 4041 h 3621"/>
                                <a:gd name="T20" fmla="+- 0 8033 7412"/>
                                <a:gd name="T21" fmla="*/ T20 w 903"/>
                                <a:gd name="T22" fmla="+- 0 4041 670"/>
                                <a:gd name="T23" fmla="*/ 4041 h 3621"/>
                                <a:gd name="T24" fmla="+- 0 8008 7412"/>
                                <a:gd name="T25" fmla="*/ T24 w 903"/>
                                <a:gd name="T26" fmla="+- 0 4015 670"/>
                                <a:gd name="T27" fmla="*/ 4015 h 3621"/>
                                <a:gd name="T28" fmla="+- 0 8033 7412"/>
                                <a:gd name="T29" fmla="*/ T28 w 903"/>
                                <a:gd name="T30" fmla="+- 0 4015 670"/>
                                <a:gd name="T31" fmla="*/ 4015 h 3621"/>
                                <a:gd name="T32" fmla="+- 0 8033 7412"/>
                                <a:gd name="T33" fmla="*/ T32 w 903"/>
                                <a:gd name="T34" fmla="+- 0 719 670"/>
                                <a:gd name="T35" fmla="*/ 719 h 3621"/>
                                <a:gd name="T36" fmla="+- 0 8008 7412"/>
                                <a:gd name="T37" fmla="*/ T36 w 903"/>
                                <a:gd name="T38" fmla="+- 0 719 670"/>
                                <a:gd name="T39" fmla="*/ 719 h 3621"/>
                                <a:gd name="T40" fmla="+- 0 7984 7412"/>
                                <a:gd name="T41" fmla="*/ T40 w 903"/>
                                <a:gd name="T42" fmla="+- 0 695 670"/>
                                <a:gd name="T43" fmla="*/ 695 h 3621"/>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fill="norm" h="3621" w="903" stroke="1">
                                  <a:moveTo>
                                    <a:pt x="572" y="25"/>
                                  </a:moveTo>
                                  <a:lnTo>
                                    <a:pt x="572" y="3385"/>
                                  </a:lnTo>
                                  <a:lnTo>
                                    <a:pt x="582" y="3396"/>
                                  </a:lnTo>
                                  <a:lnTo>
                                    <a:pt x="774" y="3396"/>
                                  </a:lnTo>
                                  <a:lnTo>
                                    <a:pt x="822" y="3371"/>
                                  </a:lnTo>
                                  <a:lnTo>
                                    <a:pt x="621" y="3371"/>
                                  </a:lnTo>
                                  <a:lnTo>
                                    <a:pt x="596" y="3345"/>
                                  </a:lnTo>
                                  <a:lnTo>
                                    <a:pt x="621" y="3345"/>
                                  </a:lnTo>
                                  <a:lnTo>
                                    <a:pt x="621" y="49"/>
                                  </a:lnTo>
                                  <a:lnTo>
                                    <a:pt x="596" y="49"/>
                                  </a:lnTo>
                                  <a:lnTo>
                                    <a:pt x="572"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139133990" name="Freeform 819"/>
                          <wps:cNvSpPr/>
                          <wps:spPr bwMode="auto">
                            <a:xfrm>
                              <a:off x="7412" y="670"/>
                              <a:ext cx="903" cy="3621"/>
                            </a:xfrm>
                            <a:custGeom>
                              <a:avLst/>
                              <a:gdLst>
                                <a:gd name="T0" fmla="+- 0 8303 7412"/>
                                <a:gd name="T1" fmla="*/ T0 w 903"/>
                                <a:gd name="T2" fmla="+- 0 4019 670"/>
                                <a:gd name="T3" fmla="*/ 4019 h 3621"/>
                                <a:gd name="T4" fmla="+- 0 8275 7412"/>
                                <a:gd name="T5" fmla="*/ T4 w 903"/>
                                <a:gd name="T6" fmla="+- 0 4019 670"/>
                                <a:gd name="T7" fmla="*/ 4019 h 3621"/>
                                <a:gd name="T8" fmla="+- 0 8287 7412"/>
                                <a:gd name="T9" fmla="*/ T8 w 903"/>
                                <a:gd name="T10" fmla="+- 0 4066 670"/>
                                <a:gd name="T11" fmla="*/ 4066 h 3621"/>
                                <a:gd name="T12" fmla="+- 0 8295 7412"/>
                                <a:gd name="T13" fmla="*/ T12 w 903"/>
                                <a:gd name="T14" fmla="+- 0 4066 670"/>
                                <a:gd name="T15" fmla="*/ 4066 h 3621"/>
                                <a:gd name="T16" fmla="+- 0 8299 7412"/>
                                <a:gd name="T17" fmla="*/ T16 w 903"/>
                                <a:gd name="T18" fmla="+- 0 4063 670"/>
                                <a:gd name="T19" fmla="*/ 4063 h 3621"/>
                                <a:gd name="T20" fmla="+- 0 8309 7412"/>
                                <a:gd name="T21" fmla="*/ T20 w 903"/>
                                <a:gd name="T22" fmla="+- 0 4057 670"/>
                                <a:gd name="T23" fmla="*/ 4057 h 3621"/>
                                <a:gd name="T24" fmla="+- 0 8315 7412"/>
                                <a:gd name="T25" fmla="*/ T24 w 903"/>
                                <a:gd name="T26" fmla="+- 0 4047 670"/>
                                <a:gd name="T27" fmla="*/ 4047 h 3621"/>
                                <a:gd name="T28" fmla="+- 0 8311 7412"/>
                                <a:gd name="T29" fmla="*/ T28 w 903"/>
                                <a:gd name="T30" fmla="+- 0 4035 670"/>
                                <a:gd name="T31" fmla="*/ 4035 h 3621"/>
                                <a:gd name="T32" fmla="+- 0 8309 7412"/>
                                <a:gd name="T33" fmla="*/ T32 w 903"/>
                                <a:gd name="T34" fmla="+- 0 4024 670"/>
                                <a:gd name="T35" fmla="*/ 4024 h 3621"/>
                                <a:gd name="T36" fmla="+- 0 8303 7412"/>
                                <a:gd name="T37" fmla="*/ T36 w 903"/>
                                <a:gd name="T38" fmla="+- 0 4019 670"/>
                                <a:gd name="T39" fmla="*/ 4019 h 3621"/>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fill="norm" h="3621" w="903" stroke="1">
                                  <a:moveTo>
                                    <a:pt x="891" y="3349"/>
                                  </a:moveTo>
                                  <a:lnTo>
                                    <a:pt x="863" y="3349"/>
                                  </a:lnTo>
                                  <a:lnTo>
                                    <a:pt x="875" y="3396"/>
                                  </a:lnTo>
                                  <a:lnTo>
                                    <a:pt x="883" y="3396"/>
                                  </a:lnTo>
                                  <a:lnTo>
                                    <a:pt x="887" y="3393"/>
                                  </a:lnTo>
                                  <a:lnTo>
                                    <a:pt x="897" y="3387"/>
                                  </a:lnTo>
                                  <a:lnTo>
                                    <a:pt x="903" y="3377"/>
                                  </a:lnTo>
                                  <a:lnTo>
                                    <a:pt x="899" y="3365"/>
                                  </a:lnTo>
                                  <a:lnTo>
                                    <a:pt x="897" y="3354"/>
                                  </a:lnTo>
                                  <a:lnTo>
                                    <a:pt x="891" y="3349"/>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139352807" name="Freeform 818"/>
                          <wps:cNvSpPr/>
                          <wps:spPr bwMode="auto">
                            <a:xfrm>
                              <a:off x="7412" y="670"/>
                              <a:ext cx="903" cy="3621"/>
                            </a:xfrm>
                            <a:custGeom>
                              <a:avLst/>
                              <a:gdLst>
                                <a:gd name="T0" fmla="+- 0 8022 7412"/>
                                <a:gd name="T1" fmla="*/ T0 w 903"/>
                                <a:gd name="T2" fmla="+- 0 670 670"/>
                                <a:gd name="T3" fmla="*/ 670 h 3621"/>
                                <a:gd name="T4" fmla="+- 0 7706 7412"/>
                                <a:gd name="T5" fmla="*/ T4 w 903"/>
                                <a:gd name="T6" fmla="+- 0 670 670"/>
                                <a:gd name="T7" fmla="*/ 670 h 3621"/>
                                <a:gd name="T8" fmla="+- 0 7694 7412"/>
                                <a:gd name="T9" fmla="*/ T8 w 903"/>
                                <a:gd name="T10" fmla="+- 0 681 670"/>
                                <a:gd name="T11" fmla="*/ 681 h 3621"/>
                                <a:gd name="T12" fmla="+- 0 7694 7412"/>
                                <a:gd name="T13" fmla="*/ T12 w 903"/>
                                <a:gd name="T14" fmla="+- 0 4041 670"/>
                                <a:gd name="T15" fmla="*/ 4041 h 3621"/>
                                <a:gd name="T16" fmla="+- 0 7720 7412"/>
                                <a:gd name="T17" fmla="*/ T16 w 903"/>
                                <a:gd name="T18" fmla="+- 0 4015 670"/>
                                <a:gd name="T19" fmla="*/ 4015 h 3621"/>
                                <a:gd name="T20" fmla="+- 0 7745 7412"/>
                                <a:gd name="T21" fmla="*/ T20 w 903"/>
                                <a:gd name="T22" fmla="+- 0 4015 670"/>
                                <a:gd name="T23" fmla="*/ 4015 h 3621"/>
                                <a:gd name="T24" fmla="+- 0 7745 7412"/>
                                <a:gd name="T25" fmla="*/ T24 w 903"/>
                                <a:gd name="T26" fmla="+- 0 719 670"/>
                                <a:gd name="T27" fmla="*/ 719 h 3621"/>
                                <a:gd name="T28" fmla="+- 0 7720 7412"/>
                                <a:gd name="T29" fmla="*/ T28 w 903"/>
                                <a:gd name="T30" fmla="+- 0 719 670"/>
                                <a:gd name="T31" fmla="*/ 719 h 3621"/>
                                <a:gd name="T32" fmla="+- 0 7745 7412"/>
                                <a:gd name="T33" fmla="*/ T32 w 903"/>
                                <a:gd name="T34" fmla="+- 0 695 670"/>
                                <a:gd name="T35" fmla="*/ 695 h 3621"/>
                                <a:gd name="T36" fmla="+- 0 8033 7412"/>
                                <a:gd name="T37" fmla="*/ T36 w 903"/>
                                <a:gd name="T38" fmla="+- 0 695 670"/>
                                <a:gd name="T39" fmla="*/ 695 h 3621"/>
                                <a:gd name="T40" fmla="+- 0 8033 7412"/>
                                <a:gd name="T41" fmla="*/ T40 w 903"/>
                                <a:gd name="T42" fmla="+- 0 681 670"/>
                                <a:gd name="T43" fmla="*/ 681 h 3621"/>
                                <a:gd name="T44" fmla="+- 0 8022 7412"/>
                                <a:gd name="T45" fmla="*/ T44 w 903"/>
                                <a:gd name="T46" fmla="+- 0 670 670"/>
                                <a:gd name="T47" fmla="*/ 670 h 3621"/>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fill="norm" h="3621" w="903" stroke="1">
                                  <a:moveTo>
                                    <a:pt x="610" y="0"/>
                                  </a:moveTo>
                                  <a:lnTo>
                                    <a:pt x="294" y="0"/>
                                  </a:lnTo>
                                  <a:lnTo>
                                    <a:pt x="282" y="11"/>
                                  </a:lnTo>
                                  <a:lnTo>
                                    <a:pt x="282" y="3371"/>
                                  </a:lnTo>
                                  <a:lnTo>
                                    <a:pt x="308" y="3345"/>
                                  </a:lnTo>
                                  <a:lnTo>
                                    <a:pt x="333" y="3345"/>
                                  </a:lnTo>
                                  <a:lnTo>
                                    <a:pt x="333" y="49"/>
                                  </a:lnTo>
                                  <a:lnTo>
                                    <a:pt x="308" y="49"/>
                                  </a:lnTo>
                                  <a:lnTo>
                                    <a:pt x="333" y="25"/>
                                  </a:lnTo>
                                  <a:lnTo>
                                    <a:pt x="621" y="25"/>
                                  </a:lnTo>
                                  <a:lnTo>
                                    <a:pt x="621" y="11"/>
                                  </a:lnTo>
                                  <a:lnTo>
                                    <a:pt x="610" y="0"/>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040755887" name="Freeform 817"/>
                          <wps:cNvSpPr/>
                          <wps:spPr bwMode="auto">
                            <a:xfrm>
                              <a:off x="7412" y="670"/>
                              <a:ext cx="903" cy="3621"/>
                            </a:xfrm>
                            <a:custGeom>
                              <a:avLst/>
                              <a:gdLst>
                                <a:gd name="T0" fmla="+- 0 7745 7412"/>
                                <a:gd name="T1" fmla="*/ T0 w 903"/>
                                <a:gd name="T2" fmla="+- 0 4015 670"/>
                                <a:gd name="T3" fmla="*/ 4015 h 3621"/>
                                <a:gd name="T4" fmla="+- 0 7720 7412"/>
                                <a:gd name="T5" fmla="*/ T4 w 903"/>
                                <a:gd name="T6" fmla="+- 0 4015 670"/>
                                <a:gd name="T7" fmla="*/ 4015 h 3621"/>
                                <a:gd name="T8" fmla="+- 0 7694 7412"/>
                                <a:gd name="T9" fmla="*/ T8 w 903"/>
                                <a:gd name="T10" fmla="+- 0 4041 670"/>
                                <a:gd name="T11" fmla="*/ 4041 h 3621"/>
                                <a:gd name="T12" fmla="+- 0 7745 7412"/>
                                <a:gd name="T13" fmla="*/ T12 w 903"/>
                                <a:gd name="T14" fmla="+- 0 4041 670"/>
                                <a:gd name="T15" fmla="*/ 4041 h 3621"/>
                                <a:gd name="T16" fmla="+- 0 7745 7412"/>
                                <a:gd name="T17" fmla="*/ T16 w 903"/>
                                <a:gd name="T18" fmla="+- 0 4015 670"/>
                                <a:gd name="T19" fmla="*/ 4015 h 3621"/>
                              </a:gdLst>
                              <a:cxnLst>
                                <a:cxn ang="0">
                                  <a:pos x="T1" y="T3"/>
                                </a:cxn>
                                <a:cxn ang="0">
                                  <a:pos x="T5" y="T7"/>
                                </a:cxn>
                                <a:cxn ang="0">
                                  <a:pos x="T9" y="T11"/>
                                </a:cxn>
                                <a:cxn ang="0">
                                  <a:pos x="T13" y="T15"/>
                                </a:cxn>
                                <a:cxn ang="0">
                                  <a:pos x="T17" y="T19"/>
                                </a:cxn>
                              </a:cxnLst>
                              <a:rect l="0" t="0" r="r" b="b"/>
                              <a:pathLst>
                                <a:path fill="norm" h="3621" w="903" stroke="1">
                                  <a:moveTo>
                                    <a:pt x="333" y="3345"/>
                                  </a:moveTo>
                                  <a:lnTo>
                                    <a:pt x="308" y="3345"/>
                                  </a:lnTo>
                                  <a:lnTo>
                                    <a:pt x="282" y="3371"/>
                                  </a:lnTo>
                                  <a:lnTo>
                                    <a:pt x="333" y="3371"/>
                                  </a:lnTo>
                                  <a:lnTo>
                                    <a:pt x="333" y="334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721946749" name="Freeform 816"/>
                          <wps:cNvSpPr/>
                          <wps:spPr bwMode="auto">
                            <a:xfrm>
                              <a:off x="7412" y="670"/>
                              <a:ext cx="903" cy="3621"/>
                            </a:xfrm>
                            <a:custGeom>
                              <a:avLst/>
                              <a:gdLst>
                                <a:gd name="T0" fmla="+- 0 8033 7412"/>
                                <a:gd name="T1" fmla="*/ T0 w 903"/>
                                <a:gd name="T2" fmla="+- 0 4015 670"/>
                                <a:gd name="T3" fmla="*/ 4015 h 3621"/>
                                <a:gd name="T4" fmla="+- 0 8008 7412"/>
                                <a:gd name="T5" fmla="*/ T4 w 903"/>
                                <a:gd name="T6" fmla="+- 0 4015 670"/>
                                <a:gd name="T7" fmla="*/ 4015 h 3621"/>
                                <a:gd name="T8" fmla="+- 0 8033 7412"/>
                                <a:gd name="T9" fmla="*/ T8 w 903"/>
                                <a:gd name="T10" fmla="+- 0 4041 670"/>
                                <a:gd name="T11" fmla="*/ 4041 h 3621"/>
                                <a:gd name="T12" fmla="+- 0 8033 7412"/>
                                <a:gd name="T13" fmla="*/ T12 w 903"/>
                                <a:gd name="T14" fmla="+- 0 4015 670"/>
                                <a:gd name="T15" fmla="*/ 4015 h 3621"/>
                              </a:gdLst>
                              <a:cxnLst>
                                <a:cxn ang="0">
                                  <a:pos x="T1" y="T3"/>
                                </a:cxn>
                                <a:cxn ang="0">
                                  <a:pos x="T5" y="T7"/>
                                </a:cxn>
                                <a:cxn ang="0">
                                  <a:pos x="T9" y="T11"/>
                                </a:cxn>
                                <a:cxn ang="0">
                                  <a:pos x="T13" y="T15"/>
                                </a:cxn>
                              </a:cxnLst>
                              <a:rect l="0" t="0" r="r" b="b"/>
                              <a:pathLst>
                                <a:path fill="norm" h="3621" w="903" stroke="1">
                                  <a:moveTo>
                                    <a:pt x="621" y="3345"/>
                                  </a:moveTo>
                                  <a:lnTo>
                                    <a:pt x="596" y="3345"/>
                                  </a:lnTo>
                                  <a:lnTo>
                                    <a:pt x="621" y="3371"/>
                                  </a:lnTo>
                                  <a:lnTo>
                                    <a:pt x="621" y="334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23561400" name="Freeform 815"/>
                          <wps:cNvSpPr/>
                          <wps:spPr bwMode="auto">
                            <a:xfrm>
                              <a:off x="7412" y="670"/>
                              <a:ext cx="903" cy="3621"/>
                            </a:xfrm>
                            <a:custGeom>
                              <a:avLst/>
                              <a:gdLst>
                                <a:gd name="T0" fmla="+- 0 8299 7412"/>
                                <a:gd name="T1" fmla="*/ T0 w 903"/>
                                <a:gd name="T2" fmla="+- 0 4015 670"/>
                                <a:gd name="T3" fmla="*/ 4015 h 3621"/>
                                <a:gd name="T4" fmla="+- 0 8033 7412"/>
                                <a:gd name="T5" fmla="*/ T4 w 903"/>
                                <a:gd name="T6" fmla="+- 0 4015 670"/>
                                <a:gd name="T7" fmla="*/ 4015 h 3621"/>
                                <a:gd name="T8" fmla="+- 0 8033 7412"/>
                                <a:gd name="T9" fmla="*/ T8 w 903"/>
                                <a:gd name="T10" fmla="+- 0 4041 670"/>
                                <a:gd name="T11" fmla="*/ 4041 h 3621"/>
                                <a:gd name="T12" fmla="+- 0 8234 7412"/>
                                <a:gd name="T13" fmla="*/ T12 w 903"/>
                                <a:gd name="T14" fmla="+- 0 4041 670"/>
                                <a:gd name="T15" fmla="*/ 4041 h 3621"/>
                                <a:gd name="T16" fmla="+- 0 8275 7412"/>
                                <a:gd name="T17" fmla="*/ T16 w 903"/>
                                <a:gd name="T18" fmla="+- 0 4019 670"/>
                                <a:gd name="T19" fmla="*/ 4019 h 3621"/>
                                <a:gd name="T20" fmla="+- 0 8303 7412"/>
                                <a:gd name="T21" fmla="*/ T20 w 903"/>
                                <a:gd name="T22" fmla="+- 0 4019 670"/>
                                <a:gd name="T23" fmla="*/ 4019 h 3621"/>
                                <a:gd name="T24" fmla="+- 0 8299 7412"/>
                                <a:gd name="T25" fmla="*/ T24 w 903"/>
                                <a:gd name="T26" fmla="+- 0 4015 670"/>
                                <a:gd name="T27" fmla="*/ 4015 h 3621"/>
                              </a:gdLst>
                              <a:cxnLst>
                                <a:cxn ang="0">
                                  <a:pos x="T1" y="T3"/>
                                </a:cxn>
                                <a:cxn ang="0">
                                  <a:pos x="T5" y="T7"/>
                                </a:cxn>
                                <a:cxn ang="0">
                                  <a:pos x="T9" y="T11"/>
                                </a:cxn>
                                <a:cxn ang="0">
                                  <a:pos x="T13" y="T15"/>
                                </a:cxn>
                                <a:cxn ang="0">
                                  <a:pos x="T17" y="T19"/>
                                </a:cxn>
                                <a:cxn ang="0">
                                  <a:pos x="T21" y="T23"/>
                                </a:cxn>
                                <a:cxn ang="0">
                                  <a:pos x="T25" y="T27"/>
                                </a:cxn>
                              </a:cxnLst>
                              <a:rect l="0" t="0" r="r" b="b"/>
                              <a:pathLst>
                                <a:path fill="norm" h="3621" w="903" stroke="1">
                                  <a:moveTo>
                                    <a:pt x="887" y="3345"/>
                                  </a:moveTo>
                                  <a:lnTo>
                                    <a:pt x="621" y="3345"/>
                                  </a:lnTo>
                                  <a:lnTo>
                                    <a:pt x="621" y="3371"/>
                                  </a:lnTo>
                                  <a:lnTo>
                                    <a:pt x="822" y="3371"/>
                                  </a:lnTo>
                                  <a:lnTo>
                                    <a:pt x="863" y="3349"/>
                                  </a:lnTo>
                                  <a:lnTo>
                                    <a:pt x="891" y="3349"/>
                                  </a:lnTo>
                                  <a:lnTo>
                                    <a:pt x="887" y="334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62699133" name="Freeform 814"/>
                          <wps:cNvSpPr/>
                          <wps:spPr bwMode="auto">
                            <a:xfrm>
                              <a:off x="7412" y="670"/>
                              <a:ext cx="903" cy="3621"/>
                            </a:xfrm>
                            <a:custGeom>
                              <a:avLst/>
                              <a:gdLst>
                                <a:gd name="T0" fmla="+- 0 7745 7412"/>
                                <a:gd name="T1" fmla="*/ T0 w 903"/>
                                <a:gd name="T2" fmla="+- 0 695 670"/>
                                <a:gd name="T3" fmla="*/ 695 h 3621"/>
                                <a:gd name="T4" fmla="+- 0 7720 7412"/>
                                <a:gd name="T5" fmla="*/ T4 w 903"/>
                                <a:gd name="T6" fmla="+- 0 719 670"/>
                                <a:gd name="T7" fmla="*/ 719 h 3621"/>
                                <a:gd name="T8" fmla="+- 0 7745 7412"/>
                                <a:gd name="T9" fmla="*/ T8 w 903"/>
                                <a:gd name="T10" fmla="+- 0 719 670"/>
                                <a:gd name="T11" fmla="*/ 719 h 3621"/>
                                <a:gd name="T12" fmla="+- 0 7745 7412"/>
                                <a:gd name="T13" fmla="*/ T12 w 903"/>
                                <a:gd name="T14" fmla="+- 0 695 670"/>
                                <a:gd name="T15" fmla="*/ 695 h 3621"/>
                              </a:gdLst>
                              <a:cxnLst>
                                <a:cxn ang="0">
                                  <a:pos x="T1" y="T3"/>
                                </a:cxn>
                                <a:cxn ang="0">
                                  <a:pos x="T5" y="T7"/>
                                </a:cxn>
                                <a:cxn ang="0">
                                  <a:pos x="T9" y="T11"/>
                                </a:cxn>
                                <a:cxn ang="0">
                                  <a:pos x="T13" y="T15"/>
                                </a:cxn>
                              </a:cxnLst>
                              <a:rect l="0" t="0" r="r" b="b"/>
                              <a:pathLst>
                                <a:path fill="norm" h="3621" w="903" stroke="1">
                                  <a:moveTo>
                                    <a:pt x="333" y="25"/>
                                  </a:moveTo>
                                  <a:lnTo>
                                    <a:pt x="308" y="49"/>
                                  </a:lnTo>
                                  <a:lnTo>
                                    <a:pt x="333" y="49"/>
                                  </a:lnTo>
                                  <a:lnTo>
                                    <a:pt x="333"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110324017" name="Freeform 813"/>
                          <wps:cNvSpPr/>
                          <wps:spPr bwMode="auto">
                            <a:xfrm>
                              <a:off x="7412" y="670"/>
                              <a:ext cx="903" cy="3621"/>
                            </a:xfrm>
                            <a:custGeom>
                              <a:avLst/>
                              <a:gdLst>
                                <a:gd name="T0" fmla="+- 0 7984 7412"/>
                                <a:gd name="T1" fmla="*/ T0 w 903"/>
                                <a:gd name="T2" fmla="+- 0 695 670"/>
                                <a:gd name="T3" fmla="*/ 695 h 3621"/>
                                <a:gd name="T4" fmla="+- 0 7745 7412"/>
                                <a:gd name="T5" fmla="*/ T4 w 903"/>
                                <a:gd name="T6" fmla="+- 0 695 670"/>
                                <a:gd name="T7" fmla="*/ 695 h 3621"/>
                                <a:gd name="T8" fmla="+- 0 7745 7412"/>
                                <a:gd name="T9" fmla="*/ T8 w 903"/>
                                <a:gd name="T10" fmla="+- 0 719 670"/>
                                <a:gd name="T11" fmla="*/ 719 h 3621"/>
                                <a:gd name="T12" fmla="+- 0 7984 7412"/>
                                <a:gd name="T13" fmla="*/ T12 w 903"/>
                                <a:gd name="T14" fmla="+- 0 719 670"/>
                                <a:gd name="T15" fmla="*/ 719 h 3621"/>
                                <a:gd name="T16" fmla="+- 0 7984 7412"/>
                                <a:gd name="T17" fmla="*/ T16 w 903"/>
                                <a:gd name="T18" fmla="+- 0 695 670"/>
                                <a:gd name="T19" fmla="*/ 695 h 3621"/>
                              </a:gdLst>
                              <a:cxnLst>
                                <a:cxn ang="0">
                                  <a:pos x="T1" y="T3"/>
                                </a:cxn>
                                <a:cxn ang="0">
                                  <a:pos x="T5" y="T7"/>
                                </a:cxn>
                                <a:cxn ang="0">
                                  <a:pos x="T9" y="T11"/>
                                </a:cxn>
                                <a:cxn ang="0">
                                  <a:pos x="T13" y="T15"/>
                                </a:cxn>
                                <a:cxn ang="0">
                                  <a:pos x="T17" y="T19"/>
                                </a:cxn>
                              </a:cxnLst>
                              <a:rect l="0" t="0" r="r" b="b"/>
                              <a:pathLst>
                                <a:path fill="norm" h="3621" w="903" stroke="1">
                                  <a:moveTo>
                                    <a:pt x="572" y="25"/>
                                  </a:moveTo>
                                  <a:lnTo>
                                    <a:pt x="333" y="25"/>
                                  </a:lnTo>
                                  <a:lnTo>
                                    <a:pt x="333" y="49"/>
                                  </a:lnTo>
                                  <a:lnTo>
                                    <a:pt x="572" y="49"/>
                                  </a:lnTo>
                                  <a:lnTo>
                                    <a:pt x="572"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76247894" name="Freeform 812"/>
                          <wps:cNvSpPr/>
                          <wps:spPr bwMode="auto">
                            <a:xfrm>
                              <a:off x="7412" y="670"/>
                              <a:ext cx="903" cy="3621"/>
                            </a:xfrm>
                            <a:custGeom>
                              <a:avLst/>
                              <a:gdLst>
                                <a:gd name="T0" fmla="+- 0 8033 7412"/>
                                <a:gd name="T1" fmla="*/ T0 w 903"/>
                                <a:gd name="T2" fmla="+- 0 695 670"/>
                                <a:gd name="T3" fmla="*/ 695 h 3621"/>
                                <a:gd name="T4" fmla="+- 0 7984 7412"/>
                                <a:gd name="T5" fmla="*/ T4 w 903"/>
                                <a:gd name="T6" fmla="+- 0 695 670"/>
                                <a:gd name="T7" fmla="*/ 695 h 3621"/>
                                <a:gd name="T8" fmla="+- 0 8008 7412"/>
                                <a:gd name="T9" fmla="*/ T8 w 903"/>
                                <a:gd name="T10" fmla="+- 0 719 670"/>
                                <a:gd name="T11" fmla="*/ 719 h 3621"/>
                                <a:gd name="T12" fmla="+- 0 8033 7412"/>
                                <a:gd name="T13" fmla="*/ T12 w 903"/>
                                <a:gd name="T14" fmla="+- 0 719 670"/>
                                <a:gd name="T15" fmla="*/ 719 h 3621"/>
                                <a:gd name="T16" fmla="+- 0 8033 7412"/>
                                <a:gd name="T17" fmla="*/ T16 w 903"/>
                                <a:gd name="T18" fmla="+- 0 695 670"/>
                                <a:gd name="T19" fmla="*/ 695 h 3621"/>
                              </a:gdLst>
                              <a:cxnLst>
                                <a:cxn ang="0">
                                  <a:pos x="T1" y="T3"/>
                                </a:cxn>
                                <a:cxn ang="0">
                                  <a:pos x="T5" y="T7"/>
                                </a:cxn>
                                <a:cxn ang="0">
                                  <a:pos x="T9" y="T11"/>
                                </a:cxn>
                                <a:cxn ang="0">
                                  <a:pos x="T13" y="T15"/>
                                </a:cxn>
                                <a:cxn ang="0">
                                  <a:pos x="T17" y="T19"/>
                                </a:cxn>
                              </a:cxnLst>
                              <a:rect l="0" t="0" r="r" b="b"/>
                              <a:pathLst>
                                <a:path fill="norm" h="3621" w="903" stroke="1">
                                  <a:moveTo>
                                    <a:pt x="621" y="25"/>
                                  </a:moveTo>
                                  <a:lnTo>
                                    <a:pt x="572" y="25"/>
                                  </a:lnTo>
                                  <a:lnTo>
                                    <a:pt x="596" y="49"/>
                                  </a:lnTo>
                                  <a:lnTo>
                                    <a:pt x="621" y="49"/>
                                  </a:lnTo>
                                  <a:lnTo>
                                    <a:pt x="621" y="25"/>
                                  </a:lnTo>
                                  <a:close/>
                                </a:path>
                              </a:pathLst>
                            </a:custGeom>
                            <a:solidFill>
                              <a:srgbClr val="17365D"/>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grpSp>
                        <wpg:cNvPr id="1998869983" name="Group 802"/>
                        <wpg:cNvGrpSpPr/>
                        <wpg:grpSpPr>
                          <a:xfrm>
                            <a:off x="3180" y="2644"/>
                            <a:ext cx="1277" cy="300"/>
                            <a:chOff x="3180" y="2644"/>
                            <a:chExt cx="1277" cy="300"/>
                          </a:xfrm>
                        </wpg:grpSpPr>
                        <wps:wsp xmlns:wps="http://schemas.microsoft.com/office/word/2010/wordprocessingShape">
                          <wps:cNvPr id="1420284204" name="Freeform 810"/>
                          <wps:cNvSpPr/>
                          <wps:spPr bwMode="auto">
                            <a:xfrm>
                              <a:off x="3180" y="2644"/>
                              <a:ext cx="1277" cy="300"/>
                            </a:xfrm>
                            <a:custGeom>
                              <a:avLst/>
                              <a:gdLst>
                                <a:gd name="T0" fmla="+- 0 3480 3180"/>
                                <a:gd name="T1" fmla="*/ T0 w 1277"/>
                                <a:gd name="T2" fmla="+- 0 2644 2644"/>
                                <a:gd name="T3" fmla="*/ 2644 h 300"/>
                                <a:gd name="T4" fmla="+- 0 3180 3180"/>
                                <a:gd name="T5" fmla="*/ T4 w 1277"/>
                                <a:gd name="T6" fmla="+- 0 2794 2644"/>
                                <a:gd name="T7" fmla="*/ 2794 h 300"/>
                                <a:gd name="T8" fmla="+- 0 3480 3180"/>
                                <a:gd name="T9" fmla="*/ T8 w 1277"/>
                                <a:gd name="T10" fmla="+- 0 2944 2644"/>
                                <a:gd name="T11" fmla="*/ 2944 h 300"/>
                                <a:gd name="T12" fmla="+- 0 3480 3180"/>
                                <a:gd name="T13" fmla="*/ T12 w 1277"/>
                                <a:gd name="T14" fmla="+- 0 2824 2644"/>
                                <a:gd name="T15" fmla="*/ 2824 h 300"/>
                                <a:gd name="T16" fmla="+- 0 3450 3180"/>
                                <a:gd name="T17" fmla="*/ T16 w 1277"/>
                                <a:gd name="T18" fmla="+- 0 2824 2644"/>
                                <a:gd name="T19" fmla="*/ 2824 h 300"/>
                                <a:gd name="T20" fmla="+- 0 3450 3180"/>
                                <a:gd name="T21" fmla="*/ T20 w 1277"/>
                                <a:gd name="T22" fmla="+- 0 2764 2644"/>
                                <a:gd name="T23" fmla="*/ 2764 h 300"/>
                                <a:gd name="T24" fmla="+- 0 3480 3180"/>
                                <a:gd name="T25" fmla="*/ T24 w 1277"/>
                                <a:gd name="T26" fmla="+- 0 2764 2644"/>
                                <a:gd name="T27" fmla="*/ 2764 h 300"/>
                                <a:gd name="T28" fmla="+- 0 3480 3180"/>
                                <a:gd name="T29" fmla="*/ T28 w 1277"/>
                                <a:gd name="T30" fmla="+- 0 2644 2644"/>
                                <a:gd name="T31" fmla="*/ 2644 h 300"/>
                              </a:gd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fill="norm" h="300" w="1277" stroke="1">
                                  <a:moveTo>
                                    <a:pt x="300" y="0"/>
                                  </a:moveTo>
                                  <a:lnTo>
                                    <a:pt x="0" y="150"/>
                                  </a:lnTo>
                                  <a:lnTo>
                                    <a:pt x="300" y="300"/>
                                  </a:lnTo>
                                  <a:lnTo>
                                    <a:pt x="300" y="180"/>
                                  </a:lnTo>
                                  <a:lnTo>
                                    <a:pt x="270" y="180"/>
                                  </a:lnTo>
                                  <a:lnTo>
                                    <a:pt x="270" y="120"/>
                                  </a:lnTo>
                                  <a:lnTo>
                                    <a:pt x="300" y="120"/>
                                  </a:lnTo>
                                  <a:lnTo>
                                    <a:pt x="300" y="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1090314752" name="Freeform 809"/>
                          <wps:cNvSpPr/>
                          <wps:spPr bwMode="auto">
                            <a:xfrm>
                              <a:off x="3180" y="2644"/>
                              <a:ext cx="1277" cy="300"/>
                            </a:xfrm>
                            <a:custGeom>
                              <a:avLst/>
                              <a:gdLst>
                                <a:gd name="T0" fmla="+- 0 4382 3180"/>
                                <a:gd name="T1" fmla="*/ T0 w 1277"/>
                                <a:gd name="T2" fmla="+- 0 2705 2644"/>
                                <a:gd name="T3" fmla="*/ 2705 h 300"/>
                                <a:gd name="T4" fmla="+- 0 4313 3180"/>
                                <a:gd name="T5" fmla="*/ T4 w 1277"/>
                                <a:gd name="T6" fmla="+- 0 2724 2644"/>
                                <a:gd name="T7" fmla="*/ 2724 h 300"/>
                                <a:gd name="T8" fmla="+- 0 4279 3180"/>
                                <a:gd name="T9" fmla="*/ T8 w 1277"/>
                                <a:gd name="T10" fmla="+- 0 2774 2644"/>
                                <a:gd name="T11" fmla="*/ 2774 h 300"/>
                                <a:gd name="T12" fmla="+- 0 4280 3180"/>
                                <a:gd name="T13" fmla="*/ T12 w 1277"/>
                                <a:gd name="T14" fmla="+- 0 2802 2644"/>
                                <a:gd name="T15" fmla="*/ 2802 h 300"/>
                                <a:gd name="T16" fmla="+- 0 4309 3180"/>
                                <a:gd name="T17" fmla="*/ T16 w 1277"/>
                                <a:gd name="T18" fmla="+- 0 2861 2644"/>
                                <a:gd name="T19" fmla="*/ 2861 h 300"/>
                                <a:gd name="T20" fmla="+- 0 4367 3180"/>
                                <a:gd name="T21" fmla="*/ T20 w 1277"/>
                                <a:gd name="T22" fmla="+- 0 2884 2644"/>
                                <a:gd name="T23" fmla="*/ 2884 h 300"/>
                                <a:gd name="T24" fmla="+- 0 4389 3180"/>
                                <a:gd name="T25" fmla="*/ T24 w 1277"/>
                                <a:gd name="T26" fmla="+- 0 2881 2644"/>
                                <a:gd name="T27" fmla="*/ 2881 h 300"/>
                                <a:gd name="T28" fmla="+- 0 4442 3180"/>
                                <a:gd name="T29" fmla="*/ T28 w 1277"/>
                                <a:gd name="T30" fmla="+- 0 2844 2644"/>
                                <a:gd name="T31" fmla="*/ 2844 h 300"/>
                                <a:gd name="T32" fmla="+- 0 4452 3180"/>
                                <a:gd name="T33" fmla="*/ T32 w 1277"/>
                                <a:gd name="T34" fmla="+- 0 2824 2644"/>
                                <a:gd name="T35" fmla="*/ 2824 h 300"/>
                                <a:gd name="T36" fmla="+- 0 4367 3180"/>
                                <a:gd name="T37" fmla="*/ T36 w 1277"/>
                                <a:gd name="T38" fmla="+- 0 2824 2644"/>
                                <a:gd name="T39" fmla="*/ 2824 h 300"/>
                                <a:gd name="T40" fmla="+- 0 4367 3180"/>
                                <a:gd name="T41" fmla="*/ T40 w 1277"/>
                                <a:gd name="T42" fmla="+- 0 2764 2644"/>
                                <a:gd name="T43" fmla="*/ 2764 h 300"/>
                                <a:gd name="T44" fmla="+- 0 4449 3180"/>
                                <a:gd name="T45" fmla="*/ T44 w 1277"/>
                                <a:gd name="T46" fmla="+- 0 2764 2644"/>
                                <a:gd name="T47" fmla="*/ 2764 h 300"/>
                                <a:gd name="T48" fmla="+- 0 4447 3180"/>
                                <a:gd name="T49" fmla="*/ T48 w 1277"/>
                                <a:gd name="T50" fmla="+- 0 2756 2644"/>
                                <a:gd name="T51" fmla="*/ 2756 h 300"/>
                                <a:gd name="T52" fmla="+- 0 4435 3180"/>
                                <a:gd name="T53" fmla="*/ T52 w 1277"/>
                                <a:gd name="T54" fmla="+- 0 2737 2644"/>
                                <a:gd name="T55" fmla="*/ 2737 h 300"/>
                                <a:gd name="T56" fmla="+- 0 4420 3180"/>
                                <a:gd name="T57" fmla="*/ T56 w 1277"/>
                                <a:gd name="T58" fmla="+- 0 2722 2644"/>
                                <a:gd name="T59" fmla="*/ 2722 h 300"/>
                                <a:gd name="T60" fmla="+- 0 4402 3180"/>
                                <a:gd name="T61" fmla="*/ T60 w 1277"/>
                                <a:gd name="T62" fmla="+- 0 2711 2644"/>
                                <a:gd name="T63" fmla="*/ 2711 h 300"/>
                                <a:gd name="T64" fmla="+- 0 4382 3180"/>
                                <a:gd name="T65" fmla="*/ T64 w 1277"/>
                                <a:gd name="T66" fmla="+- 0 2705 2644"/>
                                <a:gd name="T67" fmla="*/ 2705 h 300"/>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fill="norm" h="300" w="1277" stroke="1">
                                  <a:moveTo>
                                    <a:pt x="1202" y="61"/>
                                  </a:moveTo>
                                  <a:lnTo>
                                    <a:pt x="1133" y="80"/>
                                  </a:lnTo>
                                  <a:lnTo>
                                    <a:pt x="1099" y="130"/>
                                  </a:lnTo>
                                  <a:lnTo>
                                    <a:pt x="1100" y="158"/>
                                  </a:lnTo>
                                  <a:lnTo>
                                    <a:pt x="1129" y="217"/>
                                  </a:lnTo>
                                  <a:lnTo>
                                    <a:pt x="1187" y="240"/>
                                  </a:lnTo>
                                  <a:lnTo>
                                    <a:pt x="1209" y="237"/>
                                  </a:lnTo>
                                  <a:lnTo>
                                    <a:pt x="1262" y="200"/>
                                  </a:lnTo>
                                  <a:lnTo>
                                    <a:pt x="1272" y="180"/>
                                  </a:lnTo>
                                  <a:lnTo>
                                    <a:pt x="1187" y="180"/>
                                  </a:lnTo>
                                  <a:lnTo>
                                    <a:pt x="1187" y="120"/>
                                  </a:lnTo>
                                  <a:lnTo>
                                    <a:pt x="1269" y="120"/>
                                  </a:lnTo>
                                  <a:lnTo>
                                    <a:pt x="1267" y="112"/>
                                  </a:lnTo>
                                  <a:lnTo>
                                    <a:pt x="1255" y="93"/>
                                  </a:lnTo>
                                  <a:lnTo>
                                    <a:pt x="1240" y="78"/>
                                  </a:lnTo>
                                  <a:lnTo>
                                    <a:pt x="1222" y="67"/>
                                  </a:lnTo>
                                  <a:lnTo>
                                    <a:pt x="1202" y="61"/>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913573844" name="Freeform 808"/>
                          <wps:cNvSpPr/>
                          <wps:spPr bwMode="auto">
                            <a:xfrm>
                              <a:off x="3180" y="2644"/>
                              <a:ext cx="1277" cy="300"/>
                            </a:xfrm>
                            <a:custGeom>
                              <a:avLst/>
                              <a:gdLst>
                                <a:gd name="T0" fmla="+- 0 3480 3180"/>
                                <a:gd name="T1" fmla="*/ T0 w 1277"/>
                                <a:gd name="T2" fmla="+- 0 2764 2644"/>
                                <a:gd name="T3" fmla="*/ 2764 h 300"/>
                                <a:gd name="T4" fmla="+- 0 3450 3180"/>
                                <a:gd name="T5" fmla="*/ T4 w 1277"/>
                                <a:gd name="T6" fmla="+- 0 2764 2644"/>
                                <a:gd name="T7" fmla="*/ 2764 h 300"/>
                                <a:gd name="T8" fmla="+- 0 3450 3180"/>
                                <a:gd name="T9" fmla="*/ T8 w 1277"/>
                                <a:gd name="T10" fmla="+- 0 2824 2644"/>
                                <a:gd name="T11" fmla="*/ 2824 h 300"/>
                                <a:gd name="T12" fmla="+- 0 3480 3180"/>
                                <a:gd name="T13" fmla="*/ T12 w 1277"/>
                                <a:gd name="T14" fmla="+- 0 2824 2644"/>
                                <a:gd name="T15" fmla="*/ 2824 h 300"/>
                                <a:gd name="T16" fmla="+- 0 3480 3180"/>
                                <a:gd name="T17" fmla="*/ T16 w 1277"/>
                                <a:gd name="T18" fmla="+- 0 2764 2644"/>
                                <a:gd name="T19" fmla="*/ 2764 h 300"/>
                              </a:gdLst>
                              <a:cxnLst>
                                <a:cxn ang="0">
                                  <a:pos x="T1" y="T3"/>
                                </a:cxn>
                                <a:cxn ang="0">
                                  <a:pos x="T5" y="T7"/>
                                </a:cxn>
                                <a:cxn ang="0">
                                  <a:pos x="T9" y="T11"/>
                                </a:cxn>
                                <a:cxn ang="0">
                                  <a:pos x="T13" y="T15"/>
                                </a:cxn>
                                <a:cxn ang="0">
                                  <a:pos x="T17" y="T19"/>
                                </a:cxn>
                              </a:cxnLst>
                              <a:rect l="0" t="0" r="r" b="b"/>
                              <a:pathLst>
                                <a:path fill="norm" h="300" w="1277" stroke="1">
                                  <a:moveTo>
                                    <a:pt x="300" y="120"/>
                                  </a:moveTo>
                                  <a:lnTo>
                                    <a:pt x="270" y="120"/>
                                  </a:lnTo>
                                  <a:lnTo>
                                    <a:pt x="270" y="180"/>
                                  </a:lnTo>
                                  <a:lnTo>
                                    <a:pt x="300" y="180"/>
                                  </a:lnTo>
                                  <a:lnTo>
                                    <a:pt x="300" y="12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24887373" name="Freeform 807"/>
                          <wps:cNvSpPr/>
                          <wps:spPr bwMode="auto">
                            <a:xfrm>
                              <a:off x="3180" y="2644"/>
                              <a:ext cx="1277" cy="300"/>
                            </a:xfrm>
                            <a:custGeom>
                              <a:avLst/>
                              <a:gdLst>
                                <a:gd name="T0" fmla="+- 0 4283 3180"/>
                                <a:gd name="T1" fmla="*/ T0 w 1277"/>
                                <a:gd name="T2" fmla="+- 0 2764 2644"/>
                                <a:gd name="T3" fmla="*/ 2764 h 300"/>
                                <a:gd name="T4" fmla="+- 0 3480 3180"/>
                                <a:gd name="T5" fmla="*/ T4 w 1277"/>
                                <a:gd name="T6" fmla="+- 0 2764 2644"/>
                                <a:gd name="T7" fmla="*/ 2764 h 300"/>
                                <a:gd name="T8" fmla="+- 0 3480 3180"/>
                                <a:gd name="T9" fmla="*/ T8 w 1277"/>
                                <a:gd name="T10" fmla="+- 0 2824 2644"/>
                                <a:gd name="T11" fmla="*/ 2824 h 300"/>
                                <a:gd name="T12" fmla="+- 0 4286 3180"/>
                                <a:gd name="T13" fmla="*/ T12 w 1277"/>
                                <a:gd name="T14" fmla="+- 0 2824 2644"/>
                                <a:gd name="T15" fmla="*/ 2824 h 300"/>
                                <a:gd name="T16" fmla="+- 0 4280 3180"/>
                                <a:gd name="T17" fmla="*/ T16 w 1277"/>
                                <a:gd name="T18" fmla="+- 0 2802 2644"/>
                                <a:gd name="T19" fmla="*/ 2802 h 300"/>
                                <a:gd name="T20" fmla="+- 0 4279 3180"/>
                                <a:gd name="T21" fmla="*/ T20 w 1277"/>
                                <a:gd name="T22" fmla="+- 0 2774 2644"/>
                                <a:gd name="T23" fmla="*/ 2774 h 300"/>
                                <a:gd name="T24" fmla="+- 0 4283 3180"/>
                                <a:gd name="T25" fmla="*/ T24 w 1277"/>
                                <a:gd name="T26" fmla="+- 0 2764 2644"/>
                                <a:gd name="T27" fmla="*/ 2764 h 300"/>
                              </a:gdLst>
                              <a:cxnLst>
                                <a:cxn ang="0">
                                  <a:pos x="T1" y="T3"/>
                                </a:cxn>
                                <a:cxn ang="0">
                                  <a:pos x="T5" y="T7"/>
                                </a:cxn>
                                <a:cxn ang="0">
                                  <a:pos x="T9" y="T11"/>
                                </a:cxn>
                                <a:cxn ang="0">
                                  <a:pos x="T13" y="T15"/>
                                </a:cxn>
                                <a:cxn ang="0">
                                  <a:pos x="T17" y="T19"/>
                                </a:cxn>
                                <a:cxn ang="0">
                                  <a:pos x="T21" y="T23"/>
                                </a:cxn>
                                <a:cxn ang="0">
                                  <a:pos x="T25" y="T27"/>
                                </a:cxn>
                              </a:cxnLst>
                              <a:rect l="0" t="0" r="r" b="b"/>
                              <a:pathLst>
                                <a:path fill="norm" h="300" w="1277" stroke="1">
                                  <a:moveTo>
                                    <a:pt x="1103" y="120"/>
                                  </a:moveTo>
                                  <a:lnTo>
                                    <a:pt x="300" y="120"/>
                                  </a:lnTo>
                                  <a:lnTo>
                                    <a:pt x="300" y="180"/>
                                  </a:lnTo>
                                  <a:lnTo>
                                    <a:pt x="1106" y="180"/>
                                  </a:lnTo>
                                  <a:lnTo>
                                    <a:pt x="1100" y="158"/>
                                  </a:lnTo>
                                  <a:lnTo>
                                    <a:pt x="1099" y="130"/>
                                  </a:lnTo>
                                  <a:lnTo>
                                    <a:pt x="1103" y="12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604844493" name="Freeform 806"/>
                          <wps:cNvSpPr/>
                          <wps:spPr bwMode="auto">
                            <a:xfrm>
                              <a:off x="3180" y="2644"/>
                              <a:ext cx="1277" cy="300"/>
                            </a:xfrm>
                            <a:custGeom>
                              <a:avLst/>
                              <a:gdLst>
                                <a:gd name="T0" fmla="+- 0 4449 3180"/>
                                <a:gd name="T1" fmla="*/ T0 w 1277"/>
                                <a:gd name="T2" fmla="+- 0 2764 2644"/>
                                <a:gd name="T3" fmla="*/ 2764 h 300"/>
                                <a:gd name="T4" fmla="+- 0 4367 3180"/>
                                <a:gd name="T5" fmla="*/ T4 w 1277"/>
                                <a:gd name="T6" fmla="+- 0 2764 2644"/>
                                <a:gd name="T7" fmla="*/ 2764 h 300"/>
                                <a:gd name="T8" fmla="+- 0 4367 3180"/>
                                <a:gd name="T9" fmla="*/ T8 w 1277"/>
                                <a:gd name="T10" fmla="+- 0 2824 2644"/>
                                <a:gd name="T11" fmla="*/ 2824 h 300"/>
                                <a:gd name="T12" fmla="+- 0 4452 3180"/>
                                <a:gd name="T13" fmla="*/ T12 w 1277"/>
                                <a:gd name="T14" fmla="+- 0 2824 2644"/>
                                <a:gd name="T15" fmla="*/ 2824 h 300"/>
                                <a:gd name="T16" fmla="+- 0 4456 3180"/>
                                <a:gd name="T17" fmla="*/ T16 w 1277"/>
                                <a:gd name="T18" fmla="+- 0 2802 2644"/>
                                <a:gd name="T19" fmla="*/ 2802 h 300"/>
                                <a:gd name="T20" fmla="+- 0 4454 3180"/>
                                <a:gd name="T21" fmla="*/ T20 w 1277"/>
                                <a:gd name="T22" fmla="+- 0 2778 2644"/>
                                <a:gd name="T23" fmla="*/ 2778 h 300"/>
                                <a:gd name="T24" fmla="+- 0 4449 3180"/>
                                <a:gd name="T25" fmla="*/ T24 w 1277"/>
                                <a:gd name="T26" fmla="+- 0 2764 2644"/>
                                <a:gd name="T27" fmla="*/ 2764 h 300"/>
                              </a:gdLst>
                              <a:cxnLst>
                                <a:cxn ang="0">
                                  <a:pos x="T1" y="T3"/>
                                </a:cxn>
                                <a:cxn ang="0">
                                  <a:pos x="T5" y="T7"/>
                                </a:cxn>
                                <a:cxn ang="0">
                                  <a:pos x="T9" y="T11"/>
                                </a:cxn>
                                <a:cxn ang="0">
                                  <a:pos x="T13" y="T15"/>
                                </a:cxn>
                                <a:cxn ang="0">
                                  <a:pos x="T17" y="T19"/>
                                </a:cxn>
                                <a:cxn ang="0">
                                  <a:pos x="T21" y="T23"/>
                                </a:cxn>
                                <a:cxn ang="0">
                                  <a:pos x="T25" y="T27"/>
                                </a:cxn>
                              </a:cxnLst>
                              <a:rect l="0" t="0" r="r" b="b"/>
                              <a:pathLst>
                                <a:path fill="norm" h="300" w="1277" stroke="1">
                                  <a:moveTo>
                                    <a:pt x="1269" y="120"/>
                                  </a:moveTo>
                                  <a:lnTo>
                                    <a:pt x="1187" y="120"/>
                                  </a:lnTo>
                                  <a:lnTo>
                                    <a:pt x="1187" y="180"/>
                                  </a:lnTo>
                                  <a:lnTo>
                                    <a:pt x="1272" y="180"/>
                                  </a:lnTo>
                                  <a:lnTo>
                                    <a:pt x="1276" y="158"/>
                                  </a:lnTo>
                                  <a:lnTo>
                                    <a:pt x="1274" y="134"/>
                                  </a:lnTo>
                                  <a:lnTo>
                                    <a:pt x="1269" y="120"/>
                                  </a:lnTo>
                                  <a:close/>
                                </a:path>
                              </a:pathLst>
                            </a:custGeom>
                            <a:solidFill>
                              <a:srgbClr val="C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pic:pic xmlns:pic="http://schemas.openxmlformats.org/drawingml/2006/picture">
                          <pic:nvPicPr>
                            <pic:cNvPr id="1908707721" name="Picture 805"/>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4526" y="868"/>
                              <a:ext cx="240" cy="1786"/>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1258430668" name="Picture 804"/>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6206" y="868"/>
                              <a:ext cx="259" cy="14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119277771" name="Picture 803"/>
                            <pic:cNvPicPr>
                              <a:picLocks noChangeAspect="1" noChangeArrowheads="1"/>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bwMode="auto">
                            <a:xfrm>
                              <a:off x="7752" y="882"/>
                              <a:ext cx="221" cy="3470"/>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id="Group 801" o:spid="_x0000_s1253" style="width:307.6pt;height:184.95pt;margin-top:32.7pt;margin-left:159pt;mso-position-horizontal-relative:page;position:absolute;z-index:251669504" coordorigin="3180,654" coordsize="6152,3699">
                <v:group id="Group 871" o:spid="_x0000_s1254" style="width:1277;height:300;left:8055;position:absolute;top:2599" coordorigin="8055,2599" coordsize="1277,300">
                  <v:shape id="Freeform 876" o:spid="_x0000_s1255" style="width:1277;height:300;left:8055;mso-wrap-style:square;position:absolute;top:2599;visibility:visible;v-text-anchor:top" coordsize="1277,300" path="m976,l976,300l1216,180l1006,180l1006,120l1216,120l976,xe" fillcolor="#c00000" stroked="f">
                    <v:path arrowok="t" o:connecttype="custom" o:connectlocs="976,2599;976,2899;1216,2779;1006,2779;1006,2719;1216,2719;976,2599" o:connectangles="0,0,0,0,0,0,0"/>
                  </v:shape>
                  <v:shape id="Freeform 875" o:spid="_x0000_s1256" style="width:1277;height:300;left:8055;mso-wrap-style:square;position:absolute;top:2599;visibility:visible;v-text-anchor:top" coordsize="1277,300" path="m75,62l21,94,,159l5,181l47,229l89,240l93,240l160,202l170,180l89,180l89,120l173,120l170,112,159,95,144,81,124,70,101,64,75,62xe" fillcolor="#c00000" stroked="f">
                    <v:path arrowok="t" o:connecttype="custom" o:connectlocs="75,2661;21,2693;0,2758;5,2780;47,2828;89,2839;93,2839;160,2801;170,2779;89,2779;89,2719;173,2719;170,2711;159,2694;144,2680;124,2669;101,2663;75,2661" o:connectangles="0,0,0,0,0,0,0,0,0,0,0,0,0,0,0,0,0,0"/>
                  </v:shape>
                  <v:shape id="Freeform 874" o:spid="_x0000_s1257" style="width:1277;height:300;left:8055;mso-wrap-style:square;position:absolute;top:2599;visibility:visible;v-text-anchor:top" coordsize="1277,300" path="m173,120l89,120l89,180l170,180l176,158l177,131l173,120xe" fillcolor="#c00000" stroked="f">
                    <v:path arrowok="t" o:connecttype="custom" o:connectlocs="173,2719;89,2719;89,2779;170,2779;176,2757;177,2730;173,2719" o:connectangles="0,0,0,0,0,0,0"/>
                  </v:shape>
                  <v:shape id="Freeform 873" o:spid="_x0000_s1258" style="width:1277;height:300;left:8055;mso-wrap-style:square;position:absolute;top:2599;visibility:visible;v-text-anchor:top" coordsize="1277,300" path="m976,120l173,120l177,131l176,158l170,180l976,180l976,120xe" fillcolor="#c00000" stroked="f">
                    <v:path arrowok="t" o:connecttype="custom" o:connectlocs="976,2719;173,2719;177,2730;176,2757;170,2779;976,2779;976,2719" o:connectangles="0,0,0,0,0,0,0"/>
                  </v:shape>
                  <v:shape id="Freeform 872" o:spid="_x0000_s1259" style="width:1277;height:300;left:8055;mso-wrap-style:square;position:absolute;top:2599;visibility:visible;v-text-anchor:top" coordsize="1277,300" path="m1216,120l1006,120l1006,180l1216,180l1276,150l1216,120xe" fillcolor="#c00000" stroked="f">
                    <v:path arrowok="t" o:connecttype="custom" o:connectlocs="1216,2719;1006,2719;1006,2779;1216,2779;1276,2749;1216,2719" o:connectangles="0,0,0,0,0,0"/>
                  </v:shape>
                </v:group>
                <v:group id="Group 865" o:spid="_x0000_s1260" style="width:2880;height:180;left:4814;position:absolute;top:3334" coordorigin="4814,3334" coordsize="2880,180">
                  <v:shape id="Freeform 870" o:spid="_x0000_s1261" style="width:2880;height:180;left:4814;mso-wrap-style:square;position:absolute;top:3334;visibility:visible;v-text-anchor:top" coordsize="2880,180" path="m180,l,90l180,180l180,120l150,120l150,60l180,60l180,xe" fillcolor="#548235" stroked="f">
                    <v:path arrowok="t" o:connecttype="custom" o:connectlocs="180,3334;0,3424;180,3514;180,3454;150,3454;150,3394;180,3394;180,3334" o:connectangles="0,0,0,0,0,0,0,0"/>
                  </v:shape>
                  <v:shape id="Freeform 869" o:spid="_x0000_s1262" style="width:2880;height:180;left:4814;mso-wrap-style:square;position:absolute;top:3334;visibility:visible;v-text-anchor:top" coordsize="2880,180" path="m2700,l2700,180l2820,120l2730,120l2730,60l2820,60l2700,xe" fillcolor="#548235" stroked="f">
                    <v:path arrowok="t" o:connecttype="custom" o:connectlocs="2700,3334;2700,3514;2820,3454;2730,3454;2730,3394;2820,3394;2700,3334" o:connectangles="0,0,0,0,0,0,0"/>
                  </v:shape>
                  <v:shape id="Freeform 868" o:spid="_x0000_s1263" style="width:2880;height:180;left:4814;mso-wrap-style:square;position:absolute;top:3334;visibility:visible;v-text-anchor:top" coordsize="2880,180" path="m180,60l150,60l150,120l180,120l180,60xe" fillcolor="#548235" stroked="f">
                    <v:path arrowok="t" o:connecttype="custom" o:connectlocs="180,3394;150,3394;150,3454;180,3454;180,3394" o:connectangles="0,0,0,0,0"/>
                  </v:shape>
                  <v:shape id="Freeform 867" o:spid="_x0000_s1264" style="width:2880;height:180;left:4814;mso-wrap-style:square;position:absolute;top:3334;visibility:visible;v-text-anchor:top" coordsize="2880,180" path="m2700,60l180,60l180,120l2700,120l2700,60xe" fillcolor="#548235" stroked="f">
                    <v:path arrowok="t" o:connecttype="custom" o:connectlocs="2700,3394;180,3394;180,3454;2700,3454;2700,3394" o:connectangles="0,0,0,0,0"/>
                  </v:shape>
                  <v:shape id="Freeform 866" o:spid="_x0000_s1265" style="width:2880;height:180;left:4814;mso-wrap-style:square;position:absolute;top:3334;visibility:visible;v-text-anchor:top" coordsize="2880,180" path="m2820,60l2730,60l2730,120l2820,120l2880,90,2820,60xe" fillcolor="#548235" stroked="f">
                    <v:path arrowok="t" o:connecttype="custom" o:connectlocs="2820,3394;2730,3394;2730,3454;2820,3454;2880,3424;2820,3394" o:connectangles="0,0,0,0,0,0"/>
                  </v:shape>
                </v:group>
                <v:group id="Group 862" o:spid="_x0000_s1266" style="width:848;height:3569;left:4214;position:absolute;top:679" coordorigin="4214,679" coordsize="848,3569">
                  <v:shape id="Freeform 864" o:spid="_x0000_s1267" style="width:848;height:3569;left:4214;mso-wrap-style:square;position:absolute;top:679;visibility:visible;v-text-anchor:top" coordsize="848,3569" path="m848,3346l,3346l424,3569l848,3346xe" fillcolor="#17365d" stroked="f">
                    <v:path arrowok="t" o:connecttype="custom" o:connectlocs="848,4025;0,4025;424,4248;848,4025" o:connectangles="0,0,0,0"/>
                  </v:shape>
                  <v:shape id="Freeform 863" o:spid="_x0000_s1268" style="width:848;height:3569;left:4214;mso-wrap-style:square;position:absolute;top:679;visibility:visible;v-text-anchor:top" coordsize="848,3569" path="m568,l280,l280,3346l568,3346,568,xe" fillcolor="#17365d" stroked="f">
                    <v:path arrowok="t" o:connecttype="custom" o:connectlocs="568,679;280,679;280,4025;568,4025;568,679" o:connectangles="0,0,0,0,0"/>
                  </v:shape>
                </v:group>
                <v:group id="Group 847" o:spid="_x0000_s1269" style="width:902;height:3620;left:4188;position:absolute;top:654" coordorigin="4188,654" coordsize="902,3620">
                  <v:shape id="Freeform 861" o:spid="_x0000_s1270" style="width:902;height:3620;left:4188;mso-wrap-style:square;position:absolute;top:654;visibility:visible;v-text-anchor:top" coordsize="902,3620" path="m281,3346l16,3346l5,3353l2,3365l,3376l5,3388l14,3393l439,3616l446,3619l455,3619l462,3616l546,3571l439,3571l451,3565l129,3396l26,3396l38,3348l281,3348l281,3346xe" fillcolor="#17365d" stroked="f">
                    <v:path arrowok="t" o:connecttype="custom" o:connectlocs="281,4000;16,4000;5,4007;2,4019;0,4030;5,4042;14,4047;439,4270;446,4273;455,4273;462,4270;546,4225;439,4225;451,4219;129,4050;26,4050;38,4002;281,4002;281,4000" o:connectangles="0,0,0,0,0,0,0,0,0,0,0,0,0,0,0,0,0,0,0"/>
                  </v:shape>
                  <v:shape id="Freeform 860" o:spid="_x0000_s1271" style="width:902;height:3620;left:4188;mso-wrap-style:square;position:absolute;top:654;visibility:visible;v-text-anchor:top" coordsize="902,3620" path="m451,3565l439,3571l462,3571l451,3565xe" fillcolor="#17365d" stroked="f">
                    <v:path arrowok="t" o:connecttype="custom" o:connectlocs="451,4219;439,4225;462,4225;451,4219" o:connectangles="0,0,0,0"/>
                  </v:shape>
                  <v:shape id="Freeform 859" o:spid="_x0000_s1272" style="width:902;height:3620;left:4188;mso-wrap-style:square;position:absolute;top:654;visibility:visible;v-text-anchor:top" coordsize="902,3620" path="m863,3348l451,3565l462,3571l546,3571,879,3396l874,3396l863,3348xe" fillcolor="#17365d" stroked="f">
                    <v:path arrowok="t" o:connecttype="custom" o:connectlocs="863,4002;451,4219;462,4225;546,4225;879,4050;874,4050;863,4002" o:connectangles="0,0,0,0,0,0,0"/>
                  </v:shape>
                  <v:shape id="Freeform 858" o:spid="_x0000_s1273" style="width:902;height:3620;left:4188;mso-wrap-style:square;position:absolute;top:654;visibility:visible;v-text-anchor:top" coordsize="902,3620" path="m38,3348l26,3396l129,3396,38,3348xe" fillcolor="#17365d" stroked="f">
                    <v:path arrowok="t" o:connecttype="custom" o:connectlocs="38,4002;26,4050;129,4050;38,4002" o:connectangles="0,0,0,0"/>
                  </v:shape>
                  <v:shape id="Freeform 857" o:spid="_x0000_s1274" style="width:902;height:3620;left:4188;mso-wrap-style:square;position:absolute;top:654;visibility:visible;v-text-anchor:top" coordsize="902,3620" path="m281,3348l38,3348l129,3396l319,3396l330,3384l330,3371l281,3371l281,3348xe" fillcolor="#17365d" stroked="f">
                    <v:path arrowok="t" o:connecttype="custom" o:connectlocs="281,4002;38,4002;129,4050;319,4050;330,4038;330,4025;281,4025;281,4002" o:connectangles="0,0,0,0,0,0,0,0"/>
                  </v:shape>
                  <v:shape id="Freeform 856" o:spid="_x0000_s1275" style="width:902;height:3620;left:4188;mso-wrap-style:square;position:absolute;top:654;visibility:visible;v-text-anchor:top" coordsize="902,3620" path="m569,25l569,3384l580,3396l772,3396l820,3371l619,3371l594,3346l619,3346l619,51l594,51l569,25xe" fillcolor="#17365d" stroked="f">
                    <v:path arrowok="t" o:connecttype="custom" o:connectlocs="569,679;569,4038;580,4050;772,4050;820,4025;619,4025;594,4000;619,4000;619,705;594,705;569,679" o:connectangles="0,0,0,0,0,0,0,0,0,0,0"/>
                  </v:shape>
                  <v:shape id="Freeform 855" o:spid="_x0000_s1276" style="width:902;height:3620;left:4188;mso-wrap-style:square;position:absolute;top:654;visibility:visible;v-text-anchor:top" coordsize="902,3620" path="m889,3348l863,3348l874,3396l879,3396l886,3393l896,3388l901,3376l899,3365l895,3353l889,3348xe" fillcolor="#17365d" stroked="f">
                    <v:path arrowok="t" o:connecttype="custom" o:connectlocs="889,4002;863,4002;874,4050;879,4050;886,4047;896,4042;901,4030;899,4019;895,4007;889,4002" o:connectangles="0,0,0,0,0,0,0,0,0,0"/>
                  </v:shape>
                  <v:shape id="Freeform 854" o:spid="_x0000_s1277" style="width:902;height:3620;left:4188;mso-wrap-style:square;position:absolute;top:654;visibility:visible;v-text-anchor:top" coordsize="902,3620" path="m608,l292,,281,12l281,3371l306,3346l330,3346l330,51l306,51l330,25l619,25l619,12,608,xe" fillcolor="#17365d" stroked="f">
                    <v:path arrowok="t" o:connecttype="custom" o:connectlocs="608,654;292,654;281,666;281,4025;306,4000;330,4000;330,705;306,705;330,679;619,679;619,666;608,654" o:connectangles="0,0,0,0,0,0,0,0,0,0,0,0"/>
                  </v:shape>
                  <v:shape id="Freeform 853" o:spid="_x0000_s1278" style="width:902;height:3620;left:4188;mso-wrap-style:square;position:absolute;top:654;visibility:visible;v-text-anchor:top" coordsize="902,3620" path="m330,3346l306,3346l281,3371l330,3371l330,3346xe" fillcolor="#17365d" stroked="f">
                    <v:path arrowok="t" o:connecttype="custom" o:connectlocs="330,4000;306,4000;281,4025;330,4025;330,4000" o:connectangles="0,0,0,0,0"/>
                  </v:shape>
                  <v:shape id="Freeform 852" o:spid="_x0000_s1279" style="width:902;height:3620;left:4188;mso-wrap-style:square;position:absolute;top:654;visibility:visible;v-text-anchor:top" coordsize="902,3620" path="m619,3346l594,3346l619,3371l619,3346xe" fillcolor="#17365d" stroked="f">
                    <v:path arrowok="t" o:connecttype="custom" o:connectlocs="619,4000;594,4000;619,4025;619,4000" o:connectangles="0,0,0,0"/>
                  </v:shape>
                  <v:shape id="Freeform 851" o:spid="_x0000_s1280" style="width:902;height:3620;left:4188;mso-wrap-style:square;position:absolute;top:654;visibility:visible;v-text-anchor:top" coordsize="902,3620" path="m886,3346l619,3346l619,3371l820,3371l863,3348l889,3348l886,3346xe" fillcolor="#17365d" stroked="f">
                    <v:path arrowok="t" o:connecttype="custom" o:connectlocs="886,4000;619,4000;619,4025;820,4025;863,4002;889,4002;886,4000" o:connectangles="0,0,0,0,0,0,0"/>
                  </v:shape>
                  <v:shape id="Freeform 850" o:spid="_x0000_s1281" style="width:902;height:3620;left:4188;mso-wrap-style:square;position:absolute;top:654;visibility:visible;v-text-anchor:top" coordsize="902,3620" path="m330,25l306,51l330,51l330,25xe" fillcolor="#17365d" stroked="f">
                    <v:path arrowok="t" o:connecttype="custom" o:connectlocs="330,679;306,705;330,705;330,679" o:connectangles="0,0,0,0"/>
                  </v:shape>
                  <v:shape id="Freeform 849" o:spid="_x0000_s1282" style="width:902;height:3620;left:4188;mso-wrap-style:square;position:absolute;top:654;visibility:visible;v-text-anchor:top" coordsize="902,3620" path="m569,25l330,25l330,51l569,51l569,25xe" fillcolor="#17365d" stroked="f">
                    <v:path arrowok="t" o:connecttype="custom" o:connectlocs="569,679;330,679;330,705;569,705;569,679" o:connectangles="0,0,0,0,0"/>
                  </v:shape>
                  <v:shape id="Freeform 848" o:spid="_x0000_s1283" style="width:902;height:3620;left:4188;mso-wrap-style:square;position:absolute;top:654;visibility:visible;v-text-anchor:top" coordsize="902,3620" path="m619,25l569,25l594,51l619,51l619,25xe" fillcolor="#17365d" stroked="f">
                    <v:path arrowok="t" o:connecttype="custom" o:connectlocs="619,679;569,679;594,705;619,705;619,679" o:connectangles="0,0,0,0,0"/>
                  </v:shape>
                </v:group>
                <v:group id="Group 844" o:spid="_x0000_s1284" style="width:849;height:3569;left:5910;position:absolute;top:679" coordorigin="5910,679" coordsize="849,3569">
                  <v:shape id="Freeform 846" o:spid="_x0000_s1285" style="width:849;height:3569;left:5910;mso-wrap-style:square;position:absolute;top:679;visibility:visible;v-text-anchor:top" coordsize="849,3569" path="m848,3346l,3346l424,3569l848,3346xe" fillcolor="#17365d" stroked="f">
                    <v:path arrowok="t" o:connecttype="custom" o:connectlocs="848,4025;0,4025;424,4248;848,4025" o:connectangles="0,0,0,0"/>
                  </v:shape>
                  <v:shape id="Freeform 845" o:spid="_x0000_s1286" style="width:849;height:3569;left:5910;mso-wrap-style:square;position:absolute;top:679;visibility:visible;v-text-anchor:top" coordsize="849,3569" path="m568,l280,l280,3346l568,3346,568,xe" fillcolor="#17365d" stroked="f">
                    <v:path arrowok="t" o:connecttype="custom" o:connectlocs="568,679;280,679;280,4025;568,4025;568,679" o:connectangles="0,0,0,0,0"/>
                  </v:shape>
                </v:group>
                <v:group id="Group 829" o:spid="_x0000_s1287" style="width:903;height:3620;left:5882;position:absolute;top:654" coordorigin="5882,654" coordsize="903,3620">
                  <v:shape id="Freeform 843" o:spid="_x0000_s1288" style="width:903;height:3620;left:5882;mso-wrap-style:square;position:absolute;top:654;visibility:visible;v-text-anchor:top" coordsize="903,3620" path="m282,3346l16,3346l6,3353l3,3365l,3376l5,3388l16,3393l440,3616l447,3619l455,3619l462,3616l547,3571l440,3571l452,3565l130,3396l28,3396l39,3348l282,3348l282,3346xe" fillcolor="#17365d" stroked="f">
                    <v:path arrowok="t" o:connecttype="custom" o:connectlocs="282,4000;16,4000;6,4007;3,4019;0,4030;5,4042;16,4047;440,4270;447,4273;455,4273;462,4270;547,4225;440,4225;452,4219;130,4050;28,4050;39,4002;282,4002;282,4000" o:connectangles="0,0,0,0,0,0,0,0,0,0,0,0,0,0,0,0,0,0,0"/>
                  </v:shape>
                  <v:shape id="Freeform 842" o:spid="_x0000_s1289" style="width:903;height:3620;left:5882;mso-wrap-style:square;position:absolute;top:654;visibility:visible;v-text-anchor:top" coordsize="903,3620" path="m452,3565l440,3571l464,3571l452,3565xe" fillcolor="#17365d" stroked="f">
                    <v:path arrowok="t" o:connecttype="custom" o:connectlocs="452,4219;440,4225;464,4225;452,4219" o:connectangles="0,0,0,0"/>
                  </v:shape>
                  <v:shape id="Freeform 841" o:spid="_x0000_s1290" style="width:903;height:3620;left:5882;mso-wrap-style:square;position:absolute;top:654;visibility:visible;v-text-anchor:top" coordsize="903,3620" path="m864,3348l452,3565l464,3571l547,3571,882,3396l876,3396l864,3348xe" fillcolor="#17365d" stroked="f">
                    <v:path arrowok="t" o:connecttype="custom" o:connectlocs="864,4002;452,4219;464,4225;547,4225;882,4050;876,4050;864,4002" o:connectangles="0,0,0,0,0,0,0"/>
                  </v:shape>
                  <v:shape id="Freeform 840" o:spid="_x0000_s1291" style="width:903;height:3620;left:5882;mso-wrap-style:square;position:absolute;top:654;visibility:visible;v-text-anchor:top" coordsize="903,3620" path="m39,3348l28,3396l130,3396,39,3348xe" fillcolor="#17365d" stroked="f">
                    <v:path arrowok="t" o:connecttype="custom" o:connectlocs="39,4002;28,4050;130,4050;39,4002" o:connectangles="0,0,0,0"/>
                  </v:shape>
                  <v:shape id="Freeform 839" o:spid="_x0000_s1292" style="width:903;height:3620;left:5882;mso-wrap-style:square;position:absolute;top:654;visibility:visible;v-text-anchor:top" coordsize="903,3620" path="m282,3348l39,3348l130,3396l322,3396l333,3384l333,3371l282,3371l282,3348xe" fillcolor="#17365d" stroked="f">
                    <v:path arrowok="t" o:connecttype="custom" o:connectlocs="282,4002;39,4002;130,4050;322,4050;333,4038;333,4025;282,4025;282,4002" o:connectangles="0,0,0,0,0,0,0,0"/>
                  </v:shape>
                  <v:shape id="Freeform 838" o:spid="_x0000_s1293" style="width:903;height:3620;left:5882;mso-wrap-style:square;position:absolute;top:654;visibility:visible;v-text-anchor:top" coordsize="903,3620" path="m572,25l572,3384l582,3396l773,3396l821,3371l621,3371l596,3346l621,3346l621,51l596,51l572,25xe" fillcolor="#17365d" stroked="f">
                    <v:path arrowok="t" o:connecttype="custom" o:connectlocs="572,679;572,4038;582,4050;773,4050;821,4025;621,4025;596,4000;621,4000;621,705;596,705;572,679" o:connectangles="0,0,0,0,0,0,0,0,0,0,0"/>
                  </v:shape>
                  <v:shape id="Freeform 837" o:spid="_x0000_s1294" style="width:903;height:3620;left:5882;mso-wrap-style:square;position:absolute;top:654;visibility:visible;v-text-anchor:top" coordsize="903,3620" path="m892,3348l864,3348l876,3396l882,3396l888,3393l898,3388l903,3376l900,3365l898,3353l892,3348xe" fillcolor="#17365d" stroked="f">
                    <v:path arrowok="t" o:connecttype="custom" o:connectlocs="892,4002;864,4002;876,4050;882,4050;888,4047;898,4042;903,4030;900,4019;898,4007;892,4002" o:connectangles="0,0,0,0,0,0,0,0,0,0"/>
                  </v:shape>
                  <v:shape id="Freeform 836" o:spid="_x0000_s1295" style="width:903;height:3620;left:5882;mso-wrap-style:square;position:absolute;top:654;visibility:visible;v-text-anchor:top" coordsize="903,3620" path="m610,l294,,282,12l282,3371l308,3346l333,3346l333,51l308,51l333,25l621,25l621,12,610,xe" fillcolor="#17365d" stroked="f">
                    <v:path arrowok="t" o:connecttype="custom" o:connectlocs="610,654;294,654;282,666;282,4025;308,4000;333,4000;333,705;308,705;333,679;621,679;621,666;610,654" o:connectangles="0,0,0,0,0,0,0,0,0,0,0,0"/>
                  </v:shape>
                  <v:shape id="Freeform 835" o:spid="_x0000_s1296" style="width:903;height:3620;left:5882;mso-wrap-style:square;position:absolute;top:654;visibility:visible;v-text-anchor:top" coordsize="903,3620" path="m333,3346l308,3346l282,3371l333,3371l333,3346xe" fillcolor="#17365d" stroked="f">
                    <v:path arrowok="t" o:connecttype="custom" o:connectlocs="333,4000;308,4000;282,4025;333,4025;333,4000" o:connectangles="0,0,0,0,0"/>
                  </v:shape>
                  <v:shape id="Freeform 834" o:spid="_x0000_s1297" style="width:903;height:3620;left:5882;mso-wrap-style:square;position:absolute;top:654;visibility:visible;v-text-anchor:top" coordsize="903,3620" path="m621,3346l596,3346l621,3371l621,3346xe" fillcolor="#17365d" stroked="f">
                    <v:path arrowok="t" o:connecttype="custom" o:connectlocs="621,4000;596,4000;621,4025;621,4000" o:connectangles="0,0,0,0"/>
                  </v:shape>
                  <v:shape id="Freeform 833" o:spid="_x0000_s1298" style="width:903;height:3620;left:5882;mso-wrap-style:square;position:absolute;top:654;visibility:visible;v-text-anchor:top" coordsize="903,3620" path="m888,3346l621,3346l621,3371l821,3371l864,3348l892,3348l888,3346xe" fillcolor="#17365d" stroked="f">
                    <v:path arrowok="t" o:connecttype="custom" o:connectlocs="888,4000;621,4000;621,4025;821,4025;864,4002;892,4002;888,4000" o:connectangles="0,0,0,0,0,0,0"/>
                  </v:shape>
                  <v:shape id="Freeform 832" o:spid="_x0000_s1299" style="width:903;height:3620;left:5882;mso-wrap-style:square;position:absolute;top:654;visibility:visible;v-text-anchor:top" coordsize="903,3620" path="m333,25l308,51l333,51l333,25xe" fillcolor="#17365d" stroked="f">
                    <v:path arrowok="t" o:connecttype="custom" o:connectlocs="333,679;308,705;333,705;333,679" o:connectangles="0,0,0,0"/>
                  </v:shape>
                  <v:shape id="Freeform 831" o:spid="_x0000_s1300" style="width:903;height:3620;left:5882;mso-wrap-style:square;position:absolute;top:654;visibility:visible;v-text-anchor:top" coordsize="903,3620" path="m572,25l333,25l333,51l572,51l572,25xe" fillcolor="#17365d" stroked="f">
                    <v:path arrowok="t" o:connecttype="custom" o:connectlocs="572,679;333,679;333,705;572,705;572,679" o:connectangles="0,0,0,0,0"/>
                  </v:shape>
                  <v:shape id="Freeform 830" o:spid="_x0000_s1301" style="width:903;height:3620;left:5882;mso-wrap-style:square;position:absolute;top:654;visibility:visible;v-text-anchor:top" coordsize="903,3620" path="m621,25l572,25l596,51l621,51l621,25xe" fillcolor="#17365d" stroked="f">
                    <v:path arrowok="t" o:connecttype="custom" o:connectlocs="621,679;572,679;596,705;621,705;621,679" o:connectangles="0,0,0,0,0"/>
                  </v:shape>
                </v:group>
                <v:group id="Group 826" o:spid="_x0000_s1302" style="width:848;height:3569;left:7440;position:absolute;top:695" coordorigin="7440,695" coordsize="848,3569">
                  <v:shape id="Freeform 828" o:spid="_x0000_s1303" style="width:848;height:3569;left:7440;mso-wrap-style:square;position:absolute;top:695;visibility:visible;v-text-anchor:top" coordsize="848,3569" path="m847,3346l,3346l424,3569l847,3346xe" fillcolor="#17365d" stroked="f">
                    <v:path arrowok="t" o:connecttype="custom" o:connectlocs="847,4041;0,4041;424,4264;847,4041" o:connectangles="0,0,0,0"/>
                  </v:shape>
                  <v:shape id="Freeform 827" o:spid="_x0000_s1304" style="width:848;height:3569;left:7440;mso-wrap-style:square;position:absolute;top:695;visibility:visible;v-text-anchor:top" coordsize="848,3569" path="m568,l280,l280,3346l568,3346,568,xe" fillcolor="#17365d" stroked="f">
                    <v:path arrowok="t" o:connecttype="custom" o:connectlocs="568,695;280,695;280,4041;568,4041;568,695" o:connectangles="0,0,0,0,0"/>
                  </v:shape>
                </v:group>
                <v:group id="Group 811" o:spid="_x0000_s1305" style="width:903;height:3621;left:7412;position:absolute;top:670" coordorigin="7412,670" coordsize="903,3621">
                  <v:shape id="Freeform 825" o:spid="_x0000_s1306" style="width:903;height:3621;left:7412;mso-wrap-style:square;position:absolute;top:670;visibility:visible;v-text-anchor:top" coordsize="903,3621" path="m282,3345l16,3345l6,3354l3,3365l,3377l5,3387l16,3393l440,3617l447,3620l455,3620l464,3617l548,3572l440,3572l452,3566l128,3396l28,3396l39,3349l282,3349l282,3345xe" fillcolor="#17365d" stroked="f">
                    <v:path arrowok="t" o:connecttype="custom" o:connectlocs="282,4015;16,4015;6,4024;3,4035;0,4047;5,4057;16,4063;440,4287;447,4290;455,4290;464,4287;548,4242;440,4242;452,4236;128,4066;28,4066;39,4019;282,4019;282,4015" o:connectangles="0,0,0,0,0,0,0,0,0,0,0,0,0,0,0,0,0,0,0"/>
                  </v:shape>
                  <v:shape id="Freeform 824" o:spid="_x0000_s1307" style="width:903;height:3621;left:7412;mso-wrap-style:square;position:absolute;top:670;visibility:visible;v-text-anchor:top" coordsize="903,3621" path="m452,3566l440,3572l464,3572l452,3566xe" fillcolor="#17365d" stroked="f">
                    <v:path arrowok="t" o:connecttype="custom" o:connectlocs="452,4236;440,4242;464,4242;452,4236" o:connectangles="0,0,0,0"/>
                  </v:shape>
                  <v:shape id="Freeform 823" o:spid="_x0000_s1308" style="width:903;height:3621;left:7412;mso-wrap-style:square;position:absolute;top:670;visibility:visible;v-text-anchor:top" coordsize="903,3621" path="m863,3349l452,3566l464,3572l548,3572,883,3396l875,3396l863,3349xe" fillcolor="#17365d" stroked="f">
                    <v:path arrowok="t" o:connecttype="custom" o:connectlocs="863,4019;452,4236;464,4242;548,4242;883,4066;875,4066;863,4019" o:connectangles="0,0,0,0,0,0,0"/>
                  </v:shape>
                  <v:shape id="Freeform 822" o:spid="_x0000_s1309" style="width:903;height:3621;left:7412;mso-wrap-style:square;position:absolute;top:670;visibility:visible;v-text-anchor:top" coordsize="903,3621" path="m39,3349l28,3396l128,3396,39,3349xe" fillcolor="#17365d" stroked="f">
                    <v:path arrowok="t" o:connecttype="custom" o:connectlocs="39,4019;28,4066;128,4066;39,4019" o:connectangles="0,0,0,0"/>
                  </v:shape>
                  <v:shape id="Freeform 821" o:spid="_x0000_s1310" style="width:903;height:3621;left:7412;mso-wrap-style:square;position:absolute;top:670;visibility:visible;v-text-anchor:top" coordsize="903,3621" path="m282,3349l39,3349l128,3396l322,3396l333,3385l333,3371l282,3371l282,3349xe" fillcolor="#17365d" stroked="f">
                    <v:path arrowok="t" o:connecttype="custom" o:connectlocs="282,4019;39,4019;128,4066;322,4066;333,4055;333,4041;282,4041;282,4019" o:connectangles="0,0,0,0,0,0,0,0"/>
                  </v:shape>
                  <v:shape id="Freeform 820" o:spid="_x0000_s1311" style="width:903;height:3621;left:7412;mso-wrap-style:square;position:absolute;top:670;visibility:visible;v-text-anchor:top" coordsize="903,3621" path="m572,25l572,3385l582,3396l774,3396l822,3371l621,3371l596,3345l621,3345l621,49l596,49l572,25xe" fillcolor="#17365d" stroked="f">
                    <v:path arrowok="t" o:connecttype="custom" o:connectlocs="572,695;572,4055;582,4066;774,4066;822,4041;621,4041;596,4015;621,4015;621,719;596,719;572,695" o:connectangles="0,0,0,0,0,0,0,0,0,0,0"/>
                  </v:shape>
                  <v:shape id="Freeform 819" o:spid="_x0000_s1312" style="width:903;height:3621;left:7412;mso-wrap-style:square;position:absolute;top:670;visibility:visible;v-text-anchor:top" coordsize="903,3621" path="m891,3349l863,3349l875,3396l883,3396l887,3393l897,3387l903,3377l899,3365l897,3354l891,3349xe" fillcolor="#17365d" stroked="f">
                    <v:path arrowok="t" o:connecttype="custom" o:connectlocs="891,4019;863,4019;875,4066;883,4066;887,4063;897,4057;903,4047;899,4035;897,4024;891,4019" o:connectangles="0,0,0,0,0,0,0,0,0,0"/>
                  </v:shape>
                  <v:shape id="Freeform 818" o:spid="_x0000_s1313" style="width:903;height:3621;left:7412;mso-wrap-style:square;position:absolute;top:670;visibility:visible;v-text-anchor:top" coordsize="903,3621" path="m610,l294,,282,11l282,3371l308,3345l333,3345l333,49l308,49l333,25l621,25l621,11,610,xe" fillcolor="#17365d" stroked="f">
                    <v:path arrowok="t" o:connecttype="custom" o:connectlocs="610,670;294,670;282,681;282,4041;308,4015;333,4015;333,719;308,719;333,695;621,695;621,681;610,670" o:connectangles="0,0,0,0,0,0,0,0,0,0,0,0"/>
                  </v:shape>
                  <v:shape id="Freeform 817" o:spid="_x0000_s1314" style="width:903;height:3621;left:7412;mso-wrap-style:square;position:absolute;top:670;visibility:visible;v-text-anchor:top" coordsize="903,3621" path="m333,3345l308,3345l282,3371l333,3371l333,3345xe" fillcolor="#17365d" stroked="f">
                    <v:path arrowok="t" o:connecttype="custom" o:connectlocs="333,4015;308,4015;282,4041;333,4041;333,4015" o:connectangles="0,0,0,0,0"/>
                  </v:shape>
                  <v:shape id="Freeform 816" o:spid="_x0000_s1315" style="width:903;height:3621;left:7412;mso-wrap-style:square;position:absolute;top:670;visibility:visible;v-text-anchor:top" coordsize="903,3621" path="m621,3345l596,3345l621,3371l621,3345xe" fillcolor="#17365d" stroked="f">
                    <v:path arrowok="t" o:connecttype="custom" o:connectlocs="621,4015;596,4015;621,4041;621,4015" o:connectangles="0,0,0,0"/>
                  </v:shape>
                  <v:shape id="Freeform 815" o:spid="_x0000_s1316" style="width:903;height:3621;left:7412;mso-wrap-style:square;position:absolute;top:670;visibility:visible;v-text-anchor:top" coordsize="903,3621" path="m887,3345l621,3345l621,3371l822,3371l863,3349l891,3349l887,3345xe" fillcolor="#17365d" stroked="f">
                    <v:path arrowok="t" o:connecttype="custom" o:connectlocs="887,4015;621,4015;621,4041;822,4041;863,4019;891,4019;887,4015" o:connectangles="0,0,0,0,0,0,0"/>
                  </v:shape>
                  <v:shape id="Freeform 814" o:spid="_x0000_s1317" style="width:903;height:3621;left:7412;mso-wrap-style:square;position:absolute;top:670;visibility:visible;v-text-anchor:top" coordsize="903,3621" path="m333,25l308,49l333,49l333,25xe" fillcolor="#17365d" stroked="f">
                    <v:path arrowok="t" o:connecttype="custom" o:connectlocs="333,695;308,719;333,719;333,695" o:connectangles="0,0,0,0"/>
                  </v:shape>
                  <v:shape id="Freeform 813" o:spid="_x0000_s1318" style="width:903;height:3621;left:7412;mso-wrap-style:square;position:absolute;top:670;visibility:visible;v-text-anchor:top" coordsize="903,3621" path="m572,25l333,25l333,49l572,49l572,25xe" fillcolor="#17365d" stroked="f">
                    <v:path arrowok="t" o:connecttype="custom" o:connectlocs="572,695;333,695;333,719;572,719;572,695" o:connectangles="0,0,0,0,0"/>
                  </v:shape>
                  <v:shape id="Freeform 812" o:spid="_x0000_s1319" style="width:903;height:3621;left:7412;mso-wrap-style:square;position:absolute;top:670;visibility:visible;v-text-anchor:top" coordsize="903,3621" path="m621,25l572,25l596,49l621,49l621,25xe" fillcolor="#17365d" stroked="f">
                    <v:path arrowok="t" o:connecttype="custom" o:connectlocs="621,695;572,695;596,719;621,719;621,695" o:connectangles="0,0,0,0,0"/>
                  </v:shape>
                </v:group>
                <v:group id="Group 802" o:spid="_x0000_s1320" style="width:1277;height:300;left:3180;position:absolute;top:2644" coordorigin="3180,2644" coordsize="1277,300">
                  <v:shape id="Freeform 810" o:spid="_x0000_s1321" style="width:1277;height:300;left:3180;mso-wrap-style:square;position:absolute;top:2644;visibility:visible;v-text-anchor:top" coordsize="1277,300" path="m300,l,150,300,300l300,180l270,180l270,120l300,120,300,xe" fillcolor="#c00000" stroked="f">
                    <v:path arrowok="t" o:connecttype="custom" o:connectlocs="300,2644;0,2794;300,2944;300,2824;270,2824;270,2764;300,2764;300,2644" o:connectangles="0,0,0,0,0,0,0,0"/>
                  </v:shape>
                  <v:shape id="Freeform 809" o:spid="_x0000_s1322" style="width:1277;height:300;left:3180;mso-wrap-style:square;position:absolute;top:2644;visibility:visible;v-text-anchor:top" coordsize="1277,300" path="m1202,61l1133,80l1099,130l1100,158l1129,217l1187,240l1209,237l1262,200l1272,180l1187,180l1187,120l1269,120l1267,112,1255,93,1240,78,1222,67l1202,61xe" fillcolor="#c00000" stroked="f">
                    <v:path arrowok="t" o:connecttype="custom" o:connectlocs="1202,2705;1133,2724;1099,2774;1100,2802;1129,2861;1187,2884;1209,2881;1262,2844;1272,2824;1187,2824;1187,2764;1269,2764;1267,2756;1255,2737;1240,2722;1222,2711;1202,2705" o:connectangles="0,0,0,0,0,0,0,0,0,0,0,0,0,0,0,0,0"/>
                  </v:shape>
                  <v:shape id="Freeform 808" o:spid="_x0000_s1323" style="width:1277;height:300;left:3180;mso-wrap-style:square;position:absolute;top:2644;visibility:visible;v-text-anchor:top" coordsize="1277,300" path="m300,120l270,120l270,180l300,180l300,120xe" fillcolor="#c00000" stroked="f">
                    <v:path arrowok="t" o:connecttype="custom" o:connectlocs="300,2764;270,2764;270,2824;300,2824;300,2764" o:connectangles="0,0,0,0,0"/>
                  </v:shape>
                  <v:shape id="Freeform 807" o:spid="_x0000_s1324" style="width:1277;height:300;left:3180;mso-wrap-style:square;position:absolute;top:2644;visibility:visible;v-text-anchor:top" coordsize="1277,300" path="m1103,120l300,120l300,180l1106,180l1100,158l1099,130l1103,120xe" fillcolor="#c00000" stroked="f">
                    <v:path arrowok="t" o:connecttype="custom" o:connectlocs="1103,2764;300,2764;300,2824;1106,2824;1100,2802;1099,2774;1103,2764" o:connectangles="0,0,0,0,0,0,0"/>
                  </v:shape>
                  <v:shape id="Freeform 806" o:spid="_x0000_s1325" style="width:1277;height:300;left:3180;mso-wrap-style:square;position:absolute;top:2644;visibility:visible;v-text-anchor:top" coordsize="1277,300" path="m1269,120l1187,120l1187,180l1272,180l1276,158l1274,134l1269,120xe" fillcolor="#c00000" stroked="f">
                    <v:path arrowok="t" o:connecttype="custom" o:connectlocs="1269,2764;1187,2764;1187,2824;1272,2824;1276,2802;1274,2778;1269,2764" o:connectangles="0,0,0,0,0,0,0"/>
                  </v:shape>
                  <v:shape id="Picture 805" o:spid="_x0000_s1326" type="#_x0000_t75" style="width:240;height:1786;left:4526;mso-wrap-style:square;position:absolute;top:868;visibility:visible">
                    <v:imagedata r:id="rId13" o:title=""/>
                  </v:shape>
                  <v:shape id="Picture 804" o:spid="_x0000_s1327" type="#_x0000_t75" style="width:259;height:1493;left:6206;mso-wrap-style:square;position:absolute;top:868;visibility:visible">
                    <v:imagedata r:id="rId14" o:title=""/>
                  </v:shape>
                  <v:shape id="Picture 803" o:spid="_x0000_s1328" type="#_x0000_t75" style="width:221;height:3470;left:7752;mso-wrap-style:square;position:absolute;top:882;visibility:visible">
                    <v:imagedata r:id="rId15" o:title=""/>
                  </v:shape>
                </v:group>
              </v:group>
            </w:pict>
          </mc:Fallback>
        </mc:AlternateContent>
      </w:r>
      <w:r w:rsidR="001D282A">
        <w:rPr>
          <w:rFonts w:ascii="Times New Roman" w:hAnsi="Times New Roman" w:cs="Times New Roman"/>
          <w:noProof/>
        </w:rPr>
        <mc:AlternateContent>
          <mc:Choice Requires="wps">
            <w:drawing>
              <wp:anchor distT="0" distB="0" distL="114300" distR="114300" simplePos="0" relativeHeight="251670528" behindDoc="0" locked="0" layoutInCell="1" allowOverlap="1">
                <wp:simplePos x="0" y="0"/>
                <wp:positionH relativeFrom="page">
                  <wp:posOffset>2883535</wp:posOffset>
                </wp:positionH>
                <wp:positionV relativeFrom="paragraph">
                  <wp:posOffset>541020</wp:posOffset>
                </wp:positionV>
                <wp:extent cx="165100" cy="704215"/>
                <wp:effectExtent l="0" t="3810" r="0" b="0"/>
                <wp:wrapNone/>
                <wp:docPr id="1757899436" name="Text Box 80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65100" cy="70421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5164C" w14:textId="77777777">
                            <w:pPr>
                              <w:pStyle w:val="BodyText"/>
                              <w:spacing w:line="244" w:lineRule="exact"/>
                              <w:ind w:left="20"/>
                            </w:pPr>
                            <w:r>
                              <w:rPr>
                                <w:color w:val="FFFFFF"/>
                                <w:spacing w:val="-1"/>
                                <w:w w:val="99"/>
                              </w:rPr>
                              <w:t>Report</w:t>
                            </w:r>
                            <w:r>
                              <w:rPr>
                                <w:color w:val="FFFFFF"/>
                              </w:rPr>
                              <w:t xml:space="preserve"> </w:t>
                            </w:r>
                            <w:r>
                              <w:rPr>
                                <w:color w:val="FFFFFF"/>
                                <w:w w:val="99"/>
                              </w:rPr>
                              <w:t>Date</w:t>
                            </w:r>
                          </w:p>
                        </w:txbxContent>
                      </wps:txbx>
                      <wps:bodyPr rot="0" vert="vert270"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800" o:spid="_x0000_s1329" type="#_x0000_t202" style="width:13pt;height:55.45pt;margin-top:42.6pt;margin-left:227.05pt;mso-height-percent:0;mso-height-relative:page;mso-position-horizontal-relative:page;mso-width-percent:0;mso-width-relative:page;mso-wrap-distance-bottom:0;mso-wrap-distance-left:9pt;mso-wrap-distance-right:9pt;mso-wrap-distance-top:0;mso-wrap-style:square;position:absolute;visibility:visible;v-text-anchor:top;z-index:251671552" filled="f" stroked="f">
                <v:textbox style="layout-flow:vertical;mso-layout-flow-alt:bottom-to-top" inset="0,0,0,0">
                  <w:txbxContent>
                    <w:p w:rsidR="00D5164C" w14:paraId="0B395A57" w14:textId="77777777">
                      <w:pPr>
                        <w:pStyle w:val="BodyText"/>
                        <w:spacing w:line="244" w:lineRule="exact"/>
                        <w:ind w:left="20"/>
                      </w:pPr>
                      <w:r>
                        <w:rPr>
                          <w:color w:val="FFFFFF"/>
                          <w:spacing w:val="-1"/>
                          <w:w w:val="99"/>
                        </w:rPr>
                        <w:t>Report</w:t>
                      </w:r>
                      <w:r>
                        <w:rPr>
                          <w:color w:val="FFFFFF"/>
                        </w:rPr>
                        <w:t xml:space="preserve"> </w:t>
                      </w:r>
                      <w:r>
                        <w:rPr>
                          <w:color w:val="FFFFFF"/>
                          <w:w w:val="99"/>
                        </w:rPr>
                        <w:t>Date</w:t>
                      </w:r>
                    </w:p>
                  </w:txbxContent>
                </v:textbox>
              </v:shape>
            </w:pict>
          </mc:Fallback>
        </mc:AlternateContent>
      </w:r>
      <w:r w:rsidR="001D282A">
        <w:rPr>
          <w:rFonts w:ascii="Times New Roman" w:hAnsi="Times New Roman" w:cs="Times New Roman"/>
          <w:noProof/>
        </w:rPr>
        <mc:AlternateContent>
          <mc:Choice Requires="wps">
            <w:drawing>
              <wp:anchor distT="0" distB="0" distL="114300" distR="114300" simplePos="0" relativeHeight="251672576" behindDoc="0" locked="0" layoutInCell="1" allowOverlap="1">
                <wp:simplePos x="0" y="0"/>
                <wp:positionH relativeFrom="page">
                  <wp:posOffset>3950335</wp:posOffset>
                </wp:positionH>
                <wp:positionV relativeFrom="paragraph">
                  <wp:posOffset>539750</wp:posOffset>
                </wp:positionV>
                <wp:extent cx="165100" cy="968375"/>
                <wp:effectExtent l="0" t="2540" r="0" b="635"/>
                <wp:wrapNone/>
                <wp:docPr id="1814321961" name="Text Box 79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65100" cy="96837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5164C" w14:textId="77777777">
                            <w:pPr>
                              <w:pStyle w:val="BodyText"/>
                              <w:spacing w:line="244" w:lineRule="exact"/>
                              <w:ind w:left="20"/>
                            </w:pPr>
                            <w:r>
                              <w:rPr>
                                <w:color w:val="FFFFFF"/>
                                <w:spacing w:val="-1"/>
                                <w:w w:val="99"/>
                              </w:rPr>
                              <w:t>Disposition</w:t>
                            </w:r>
                            <w:r>
                              <w:rPr>
                                <w:color w:val="FFFFFF"/>
                                <w:spacing w:val="-1"/>
                              </w:rPr>
                              <w:t xml:space="preserve"> </w:t>
                            </w:r>
                            <w:r>
                              <w:rPr>
                                <w:color w:val="FFFFFF"/>
                                <w:w w:val="99"/>
                              </w:rPr>
                              <w:t>Date</w:t>
                            </w:r>
                          </w:p>
                        </w:txbxContent>
                      </wps:txbx>
                      <wps:bodyPr rot="0" vert="vert270"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799" o:spid="_x0000_s1330" type="#_x0000_t202" style="width:13pt;height:76.25pt;margin-top:42.5pt;margin-left:311.05pt;mso-height-percent:0;mso-height-relative:page;mso-position-horizontal-relative:page;mso-width-percent:0;mso-width-relative:page;mso-wrap-distance-bottom:0;mso-wrap-distance-left:9pt;mso-wrap-distance-right:9pt;mso-wrap-distance-top:0;mso-wrap-style:square;position:absolute;visibility:visible;v-text-anchor:top;z-index:251673600" filled="f" stroked="f">
                <v:textbox style="layout-flow:vertical;mso-layout-flow-alt:bottom-to-top" inset="0,0,0,0">
                  <w:txbxContent>
                    <w:p w:rsidR="00D5164C" w14:paraId="12EE6A6F" w14:textId="77777777">
                      <w:pPr>
                        <w:pStyle w:val="BodyText"/>
                        <w:spacing w:line="244" w:lineRule="exact"/>
                        <w:ind w:left="20"/>
                      </w:pPr>
                      <w:r>
                        <w:rPr>
                          <w:color w:val="FFFFFF"/>
                          <w:spacing w:val="-1"/>
                          <w:w w:val="99"/>
                        </w:rPr>
                        <w:t>Disposition</w:t>
                      </w:r>
                      <w:r>
                        <w:rPr>
                          <w:color w:val="FFFFFF"/>
                          <w:spacing w:val="-1"/>
                        </w:rPr>
                        <w:t xml:space="preserve"> </w:t>
                      </w:r>
                      <w:r>
                        <w:rPr>
                          <w:color w:val="FFFFFF"/>
                          <w:w w:val="99"/>
                        </w:rPr>
                        <w:t>Date</w:t>
                      </w:r>
                    </w:p>
                  </w:txbxContent>
                </v:textbox>
              </v:shape>
            </w:pict>
          </mc:Fallback>
        </mc:AlternateContent>
      </w:r>
      <w:r w:rsidR="001D282A">
        <w:rPr>
          <w:rFonts w:ascii="Times New Roman" w:hAnsi="Times New Roman" w:cs="Times New Roman"/>
          <w:noProof/>
        </w:rPr>
        <mc:AlternateContent>
          <mc:Choice Requires="wps">
            <w:drawing>
              <wp:anchor distT="0" distB="0" distL="114300" distR="114300" simplePos="0" relativeHeight="251674624" behindDoc="0" locked="0" layoutInCell="1" allowOverlap="1">
                <wp:simplePos x="0" y="0"/>
                <wp:positionH relativeFrom="page">
                  <wp:posOffset>4930775</wp:posOffset>
                </wp:positionH>
                <wp:positionV relativeFrom="paragraph">
                  <wp:posOffset>549910</wp:posOffset>
                </wp:positionV>
                <wp:extent cx="165100" cy="1578610"/>
                <wp:effectExtent l="0" t="3175" r="0" b="0"/>
                <wp:wrapNone/>
                <wp:docPr id="2113284285" name="Text Box 79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65100" cy="157861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5164C" w14:textId="77777777">
                            <w:pPr>
                              <w:pStyle w:val="BodyText"/>
                              <w:spacing w:line="244" w:lineRule="exact"/>
                              <w:ind w:left="20"/>
                            </w:pPr>
                            <w:r>
                              <w:rPr>
                                <w:color w:val="FFFFFF"/>
                                <w:spacing w:val="-1"/>
                                <w:w w:val="99"/>
                              </w:rPr>
                              <w:t>Disposition</w:t>
                            </w:r>
                            <w:r>
                              <w:rPr>
                                <w:color w:val="FFFFFF"/>
                                <w:spacing w:val="-1"/>
                              </w:rPr>
                              <w:t xml:space="preserve"> </w:t>
                            </w:r>
                            <w:r>
                              <w:rPr>
                                <w:color w:val="FFFFFF"/>
                                <w:w w:val="99"/>
                              </w:rPr>
                              <w:t>Date</w:t>
                            </w:r>
                            <w:r>
                              <w:rPr>
                                <w:color w:val="FFFFFF"/>
                              </w:rPr>
                              <w:t xml:space="preserve"> </w:t>
                            </w:r>
                            <w:r>
                              <w:rPr>
                                <w:color w:val="FFFFFF"/>
                                <w:w w:val="99"/>
                              </w:rPr>
                              <w:t>+</w:t>
                            </w:r>
                            <w:r>
                              <w:rPr>
                                <w:color w:val="FFFFFF"/>
                              </w:rPr>
                              <w:t xml:space="preserve"> </w:t>
                            </w:r>
                            <w:r>
                              <w:rPr>
                                <w:color w:val="FFFFFF"/>
                                <w:w w:val="99"/>
                              </w:rPr>
                              <w:t>90</w:t>
                            </w:r>
                            <w:r>
                              <w:rPr>
                                <w:color w:val="FFFFFF"/>
                              </w:rPr>
                              <w:t xml:space="preserve"> </w:t>
                            </w:r>
                            <w:r>
                              <w:rPr>
                                <w:color w:val="FFFFFF"/>
                                <w:w w:val="99"/>
                              </w:rPr>
                              <w:t>Days</w:t>
                            </w:r>
                          </w:p>
                        </w:txbxContent>
                      </wps:txbx>
                      <wps:bodyPr rot="0" vert="vert270"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798" o:spid="_x0000_s1331" type="#_x0000_t202" style="width:13pt;height:124.3pt;margin-top:43.3pt;margin-left:388.25pt;mso-height-percent:0;mso-height-relative:page;mso-position-horizontal-relative:page;mso-width-percent:0;mso-width-relative:page;mso-wrap-distance-bottom:0;mso-wrap-distance-left:9pt;mso-wrap-distance-right:9pt;mso-wrap-distance-top:0;mso-wrap-style:square;position:absolute;visibility:visible;v-text-anchor:top;z-index:251675648" filled="f" stroked="f">
                <v:textbox style="layout-flow:vertical;mso-layout-flow-alt:bottom-to-top" inset="0,0,0,0">
                  <w:txbxContent>
                    <w:p w:rsidR="00D5164C" w14:paraId="47717ECF" w14:textId="77777777">
                      <w:pPr>
                        <w:pStyle w:val="BodyText"/>
                        <w:spacing w:line="244" w:lineRule="exact"/>
                        <w:ind w:left="20"/>
                      </w:pPr>
                      <w:r>
                        <w:rPr>
                          <w:color w:val="FFFFFF"/>
                          <w:spacing w:val="-1"/>
                          <w:w w:val="99"/>
                        </w:rPr>
                        <w:t>Disposition</w:t>
                      </w:r>
                      <w:r>
                        <w:rPr>
                          <w:color w:val="FFFFFF"/>
                          <w:spacing w:val="-1"/>
                        </w:rPr>
                        <w:t xml:space="preserve"> </w:t>
                      </w:r>
                      <w:r>
                        <w:rPr>
                          <w:color w:val="FFFFFF"/>
                          <w:w w:val="99"/>
                        </w:rPr>
                        <w:t>Date</w:t>
                      </w:r>
                      <w:r>
                        <w:rPr>
                          <w:color w:val="FFFFFF"/>
                        </w:rPr>
                        <w:t xml:space="preserve"> </w:t>
                      </w:r>
                      <w:r>
                        <w:rPr>
                          <w:color w:val="FFFFFF"/>
                          <w:w w:val="99"/>
                        </w:rPr>
                        <w:t>+</w:t>
                      </w:r>
                      <w:r>
                        <w:rPr>
                          <w:color w:val="FFFFFF"/>
                        </w:rPr>
                        <w:t xml:space="preserve"> </w:t>
                      </w:r>
                      <w:r>
                        <w:rPr>
                          <w:color w:val="FFFFFF"/>
                          <w:w w:val="99"/>
                        </w:rPr>
                        <w:t>90</w:t>
                      </w:r>
                      <w:r>
                        <w:rPr>
                          <w:color w:val="FFFFFF"/>
                        </w:rPr>
                        <w:t xml:space="preserve"> </w:t>
                      </w:r>
                      <w:r>
                        <w:rPr>
                          <w:color w:val="FFFFFF"/>
                          <w:w w:val="99"/>
                        </w:rPr>
                        <w:t>Days</w:t>
                      </w:r>
                    </w:p>
                  </w:txbxContent>
                </v:textbox>
              </v:shape>
            </w:pict>
          </mc:Fallback>
        </mc:AlternateContent>
      </w:r>
      <w:r w:rsidR="00017A6B">
        <w:rPr>
          <w:rFonts w:ascii="Times New Roman" w:hAnsi="Times New Roman" w:cs="Times New Roman"/>
          <w:i/>
        </w:rPr>
        <w:t xml:space="preserve"> </w:t>
      </w:r>
      <w:r w:rsidRPr="000B1DEE">
        <w:rPr>
          <w:rFonts w:ascii="Times New Roman" w:hAnsi="Times New Roman" w:cs="Times New Roman"/>
          <w:i/>
        </w:rPr>
        <w:t>Removal</w:t>
      </w:r>
      <w:r w:rsidRPr="000B1DEE">
        <w:rPr>
          <w:rFonts w:ascii="Times New Roman" w:hAnsi="Times New Roman" w:cs="Times New Roman"/>
          <w:i/>
          <w:spacing w:val="-5"/>
        </w:rPr>
        <w:t xml:space="preserve"> </w:t>
      </w:r>
      <w:r w:rsidRPr="000B1DEE">
        <w:rPr>
          <w:rFonts w:ascii="Times New Roman" w:hAnsi="Times New Roman" w:cs="Times New Roman"/>
          <w:i/>
        </w:rPr>
        <w:t>Dates</w:t>
      </w:r>
      <w:r w:rsidRPr="000B1DEE">
        <w:rPr>
          <w:rFonts w:ascii="Times New Roman" w:hAnsi="Times New Roman" w:cs="Times New Roman"/>
          <w:i/>
          <w:spacing w:val="-4"/>
        </w:rPr>
        <w:t xml:space="preserve"> </w:t>
      </w:r>
      <w:r w:rsidRPr="000B1DEE">
        <w:rPr>
          <w:rFonts w:ascii="Times New Roman" w:hAnsi="Times New Roman" w:cs="Times New Roman"/>
          <w:i/>
        </w:rPr>
        <w:t>on</w:t>
      </w:r>
      <w:r w:rsidRPr="000B1DEE">
        <w:rPr>
          <w:rFonts w:ascii="Times New Roman" w:hAnsi="Times New Roman" w:cs="Times New Roman"/>
          <w:i/>
          <w:spacing w:val="-5"/>
        </w:rPr>
        <w:t xml:space="preserve"> </w:t>
      </w:r>
      <w:r w:rsidRPr="000B1DEE">
        <w:rPr>
          <w:rFonts w:ascii="Times New Roman" w:hAnsi="Times New Roman" w:cs="Times New Roman"/>
          <w:i/>
        </w:rPr>
        <w:t>the</w:t>
      </w:r>
      <w:r w:rsidRPr="000B1DEE">
        <w:rPr>
          <w:rFonts w:ascii="Times New Roman" w:hAnsi="Times New Roman" w:cs="Times New Roman"/>
          <w:i/>
          <w:spacing w:val="-4"/>
        </w:rPr>
        <w:t xml:space="preserve"> </w:t>
      </w:r>
      <w:r w:rsidRPr="000B1DEE">
        <w:rPr>
          <w:rFonts w:ascii="Times New Roman" w:hAnsi="Times New Roman" w:cs="Times New Roman"/>
          <w:i/>
        </w:rPr>
        <w:t>green</w:t>
      </w:r>
      <w:r w:rsidRPr="000B1DEE">
        <w:rPr>
          <w:rFonts w:ascii="Times New Roman" w:hAnsi="Times New Roman" w:cs="Times New Roman"/>
          <w:i/>
          <w:spacing w:val="-5"/>
        </w:rPr>
        <w:t xml:space="preserve"> </w:t>
      </w:r>
      <w:r w:rsidRPr="000B1DEE">
        <w:rPr>
          <w:rFonts w:ascii="Times New Roman" w:hAnsi="Times New Roman" w:cs="Times New Roman"/>
          <w:i/>
        </w:rPr>
        <w:t>line</w:t>
      </w:r>
      <w:r w:rsidRPr="000B1DEE">
        <w:rPr>
          <w:rFonts w:ascii="Times New Roman" w:hAnsi="Times New Roman" w:cs="Times New Roman"/>
          <w:i/>
          <w:spacing w:val="-4"/>
        </w:rPr>
        <w:t xml:space="preserve"> </w:t>
      </w:r>
      <w:r w:rsidRPr="000B1DEE">
        <w:rPr>
          <w:rFonts w:ascii="Times New Roman" w:hAnsi="Times New Roman" w:cs="Times New Roman"/>
          <w:i/>
        </w:rPr>
        <w:t>are</w:t>
      </w:r>
      <w:r w:rsidRPr="000B1DEE">
        <w:rPr>
          <w:rFonts w:ascii="Times New Roman" w:hAnsi="Times New Roman" w:cs="Times New Roman"/>
          <w:i/>
          <w:spacing w:val="-5"/>
        </w:rPr>
        <w:t xml:space="preserve"> </w:t>
      </w:r>
      <w:r w:rsidRPr="000B1DEE">
        <w:rPr>
          <w:rFonts w:ascii="Times New Roman" w:hAnsi="Times New Roman" w:cs="Times New Roman"/>
          <w:i/>
        </w:rPr>
        <w:t>allowed</w:t>
      </w:r>
      <w:r w:rsidRPr="000B1DEE">
        <w:rPr>
          <w:rFonts w:ascii="Times New Roman" w:hAnsi="Times New Roman" w:cs="Times New Roman"/>
          <w:i/>
          <w:spacing w:val="-4"/>
        </w:rPr>
        <w:t xml:space="preserve"> </w:t>
      </w:r>
      <w:r w:rsidRPr="000B1DEE">
        <w:rPr>
          <w:rFonts w:ascii="Times New Roman" w:hAnsi="Times New Roman" w:cs="Times New Roman"/>
          <w:i/>
        </w:rPr>
        <w:t>in</w:t>
      </w:r>
      <w:r w:rsidRPr="000B1DEE">
        <w:rPr>
          <w:rFonts w:ascii="Times New Roman" w:hAnsi="Times New Roman" w:cs="Times New Roman"/>
          <w:i/>
          <w:spacing w:val="-5"/>
        </w:rPr>
        <w:t xml:space="preserve"> </w:t>
      </w:r>
      <w:r w:rsidRPr="000B1DEE">
        <w:rPr>
          <w:rFonts w:ascii="Times New Roman" w:hAnsi="Times New Roman" w:cs="Times New Roman"/>
          <w:i/>
        </w:rPr>
        <w:t>the</w:t>
      </w:r>
      <w:r w:rsidRPr="000B1DEE">
        <w:rPr>
          <w:rFonts w:ascii="Times New Roman" w:hAnsi="Times New Roman" w:cs="Times New Roman"/>
          <w:i/>
          <w:spacing w:val="-4"/>
        </w:rPr>
        <w:t xml:space="preserve"> </w:t>
      </w:r>
      <w:r w:rsidRPr="000B1DEE">
        <w:rPr>
          <w:rFonts w:ascii="Times New Roman" w:hAnsi="Times New Roman" w:cs="Times New Roman"/>
          <w:i/>
        </w:rPr>
        <w:t>Child</w:t>
      </w:r>
      <w:r w:rsidRPr="000B1DEE">
        <w:rPr>
          <w:rFonts w:ascii="Times New Roman" w:hAnsi="Times New Roman" w:cs="Times New Roman"/>
          <w:i/>
          <w:spacing w:val="-5"/>
        </w:rPr>
        <w:t xml:space="preserve"> </w:t>
      </w:r>
      <w:r w:rsidRPr="000B1DEE">
        <w:rPr>
          <w:rFonts w:ascii="Times New Roman" w:hAnsi="Times New Roman" w:cs="Times New Roman"/>
          <w:i/>
        </w:rPr>
        <w:t>File.</w:t>
      </w:r>
      <w:r w:rsidRPr="000B1DEE">
        <w:rPr>
          <w:rFonts w:ascii="Times New Roman" w:hAnsi="Times New Roman" w:cs="Times New Roman"/>
          <w:i/>
          <w:w w:val="99"/>
        </w:rPr>
        <w:t xml:space="preserve"> </w:t>
      </w:r>
      <w:r w:rsidRPr="000B1DEE">
        <w:rPr>
          <w:rFonts w:ascii="Times New Roman" w:hAnsi="Times New Roman" w:cs="Times New Roman"/>
          <w:i/>
        </w:rPr>
        <w:t>Removal</w:t>
      </w:r>
      <w:r w:rsidRPr="000B1DEE">
        <w:rPr>
          <w:rFonts w:ascii="Times New Roman" w:hAnsi="Times New Roman" w:cs="Times New Roman"/>
          <w:i/>
          <w:spacing w:val="-5"/>
        </w:rPr>
        <w:t xml:space="preserve"> </w:t>
      </w:r>
      <w:r w:rsidRPr="000B1DEE">
        <w:rPr>
          <w:rFonts w:ascii="Times New Roman" w:hAnsi="Times New Roman" w:cs="Times New Roman"/>
          <w:i/>
        </w:rPr>
        <w:t>Dates</w:t>
      </w:r>
      <w:r w:rsidRPr="000B1DEE">
        <w:rPr>
          <w:rFonts w:ascii="Times New Roman" w:hAnsi="Times New Roman" w:cs="Times New Roman"/>
          <w:i/>
          <w:spacing w:val="-4"/>
        </w:rPr>
        <w:t xml:space="preserve"> </w:t>
      </w:r>
      <w:r w:rsidRPr="000B1DEE">
        <w:rPr>
          <w:rFonts w:ascii="Times New Roman" w:hAnsi="Times New Roman" w:cs="Times New Roman"/>
          <w:i/>
        </w:rPr>
        <w:t>on</w:t>
      </w:r>
      <w:r w:rsidRPr="000B1DEE">
        <w:rPr>
          <w:rFonts w:ascii="Times New Roman" w:hAnsi="Times New Roman" w:cs="Times New Roman"/>
          <w:i/>
          <w:spacing w:val="-4"/>
        </w:rPr>
        <w:t xml:space="preserve"> </w:t>
      </w:r>
      <w:r w:rsidRPr="000B1DEE">
        <w:rPr>
          <w:rFonts w:ascii="Times New Roman" w:hAnsi="Times New Roman" w:cs="Times New Roman"/>
          <w:i/>
        </w:rPr>
        <w:t>the</w:t>
      </w:r>
      <w:r w:rsidRPr="000B1DEE">
        <w:rPr>
          <w:rFonts w:ascii="Times New Roman" w:hAnsi="Times New Roman" w:cs="Times New Roman"/>
          <w:i/>
          <w:spacing w:val="-4"/>
        </w:rPr>
        <w:t xml:space="preserve"> </w:t>
      </w:r>
      <w:r w:rsidRPr="000B1DEE">
        <w:rPr>
          <w:rFonts w:ascii="Times New Roman" w:hAnsi="Times New Roman" w:cs="Times New Roman"/>
          <w:i/>
        </w:rPr>
        <w:t>red</w:t>
      </w:r>
      <w:r w:rsidRPr="000B1DEE">
        <w:rPr>
          <w:rFonts w:ascii="Times New Roman" w:hAnsi="Times New Roman" w:cs="Times New Roman"/>
          <w:i/>
          <w:spacing w:val="-5"/>
        </w:rPr>
        <w:t xml:space="preserve"> </w:t>
      </w:r>
      <w:r w:rsidRPr="000B1DEE">
        <w:rPr>
          <w:rFonts w:ascii="Times New Roman" w:hAnsi="Times New Roman" w:cs="Times New Roman"/>
          <w:i/>
        </w:rPr>
        <w:t>lines</w:t>
      </w:r>
      <w:r w:rsidRPr="000B1DEE">
        <w:rPr>
          <w:rFonts w:ascii="Times New Roman" w:hAnsi="Times New Roman" w:cs="Times New Roman"/>
          <w:i/>
          <w:spacing w:val="-4"/>
        </w:rPr>
        <w:t xml:space="preserve"> </w:t>
      </w:r>
      <w:r w:rsidRPr="000B1DEE">
        <w:rPr>
          <w:rFonts w:ascii="Times New Roman" w:hAnsi="Times New Roman" w:cs="Times New Roman"/>
          <w:i/>
        </w:rPr>
        <w:t>are</w:t>
      </w:r>
      <w:r w:rsidRPr="000B1DEE">
        <w:rPr>
          <w:rFonts w:ascii="Times New Roman" w:hAnsi="Times New Roman" w:cs="Times New Roman"/>
          <w:i/>
          <w:spacing w:val="-4"/>
        </w:rPr>
        <w:t xml:space="preserve"> </w:t>
      </w:r>
      <w:r w:rsidRPr="000B1DEE">
        <w:rPr>
          <w:rFonts w:ascii="Times New Roman" w:hAnsi="Times New Roman" w:cs="Times New Roman"/>
          <w:i/>
        </w:rPr>
        <w:t>not</w:t>
      </w:r>
      <w:r w:rsidRPr="000B1DEE">
        <w:rPr>
          <w:rFonts w:ascii="Times New Roman" w:hAnsi="Times New Roman" w:cs="Times New Roman"/>
          <w:i/>
          <w:spacing w:val="-5"/>
        </w:rPr>
        <w:t xml:space="preserve"> </w:t>
      </w:r>
      <w:r w:rsidRPr="000B1DEE">
        <w:rPr>
          <w:rFonts w:ascii="Times New Roman" w:hAnsi="Times New Roman" w:cs="Times New Roman"/>
          <w:i/>
        </w:rPr>
        <w:t>allowed</w:t>
      </w:r>
      <w:r w:rsidRPr="000B1DEE">
        <w:rPr>
          <w:rFonts w:ascii="Times New Roman" w:hAnsi="Times New Roman" w:cs="Times New Roman"/>
          <w:i/>
          <w:spacing w:val="-5"/>
        </w:rPr>
        <w:t xml:space="preserve"> </w:t>
      </w:r>
      <w:r w:rsidRPr="000B1DEE">
        <w:rPr>
          <w:rFonts w:ascii="Times New Roman" w:hAnsi="Times New Roman" w:cs="Times New Roman"/>
          <w:i/>
        </w:rPr>
        <w:t>in</w:t>
      </w:r>
      <w:r w:rsidRPr="000B1DEE">
        <w:rPr>
          <w:rFonts w:ascii="Times New Roman" w:hAnsi="Times New Roman" w:cs="Times New Roman"/>
          <w:i/>
          <w:spacing w:val="-4"/>
        </w:rPr>
        <w:t xml:space="preserve"> </w:t>
      </w:r>
      <w:r w:rsidRPr="000B1DEE">
        <w:rPr>
          <w:rFonts w:ascii="Times New Roman" w:hAnsi="Times New Roman" w:cs="Times New Roman"/>
          <w:i/>
          <w:spacing w:val="-1"/>
        </w:rPr>
        <w:t>the</w:t>
      </w:r>
      <w:r w:rsidRPr="000B1DEE">
        <w:rPr>
          <w:rFonts w:ascii="Times New Roman" w:hAnsi="Times New Roman" w:cs="Times New Roman"/>
          <w:i/>
          <w:spacing w:val="-4"/>
        </w:rPr>
        <w:t xml:space="preserve"> </w:t>
      </w:r>
      <w:r w:rsidRPr="000B1DEE">
        <w:rPr>
          <w:rFonts w:ascii="Times New Roman" w:hAnsi="Times New Roman" w:cs="Times New Roman"/>
          <w:i/>
        </w:rPr>
        <w:t>Child</w:t>
      </w:r>
      <w:r w:rsidRPr="000B1DEE">
        <w:rPr>
          <w:rFonts w:ascii="Times New Roman" w:hAnsi="Times New Roman" w:cs="Times New Roman"/>
          <w:i/>
          <w:spacing w:val="-4"/>
        </w:rPr>
        <w:t xml:space="preserve"> </w:t>
      </w:r>
      <w:r w:rsidRPr="000B1DEE">
        <w:rPr>
          <w:rFonts w:ascii="Times New Roman" w:hAnsi="Times New Roman" w:cs="Times New Roman"/>
          <w:i/>
        </w:rPr>
        <w:t>File.</w:t>
      </w:r>
    </w:p>
    <w:p w:rsidR="00D5164C" w:rsidRPr="000B1DEE" w:rsidP="00017A6B" w14:paraId="2A76595D" w14:textId="77777777">
      <w:pPr>
        <w:ind w:right="-10"/>
        <w:rPr>
          <w:rFonts w:ascii="Times New Roman" w:eastAsia="Times New Roman" w:hAnsi="Times New Roman" w:cs="Times New Roman"/>
          <w:i/>
        </w:rPr>
      </w:pPr>
    </w:p>
    <w:p w:rsidR="00D5164C" w:rsidRPr="000B1DEE" w:rsidP="00017A6B" w14:paraId="194F19AE" w14:textId="77777777">
      <w:pPr>
        <w:ind w:right="-10"/>
        <w:rPr>
          <w:rFonts w:ascii="Times New Roman" w:eastAsia="Times New Roman" w:hAnsi="Times New Roman" w:cs="Times New Roman"/>
          <w:i/>
        </w:rPr>
      </w:pPr>
    </w:p>
    <w:p w:rsidR="00D5164C" w:rsidRPr="000B1DEE" w:rsidP="00017A6B" w14:paraId="0A98FA56" w14:textId="77777777">
      <w:pPr>
        <w:ind w:right="-10"/>
        <w:rPr>
          <w:rFonts w:ascii="Times New Roman" w:eastAsia="Times New Roman" w:hAnsi="Times New Roman" w:cs="Times New Roman"/>
          <w:i/>
        </w:rPr>
      </w:pPr>
    </w:p>
    <w:p w:rsidR="00D5164C" w:rsidRPr="000B1DEE" w:rsidP="000B1DEE" w14:paraId="29C86BB7" w14:textId="77777777">
      <w:pPr>
        <w:rPr>
          <w:rFonts w:ascii="Times New Roman" w:eastAsia="Times New Roman" w:hAnsi="Times New Roman" w:cs="Times New Roman"/>
          <w:i/>
        </w:rPr>
      </w:pPr>
    </w:p>
    <w:p w:rsidR="00D5164C" w:rsidRPr="000B1DEE" w:rsidP="000B1DEE" w14:paraId="08D92759" w14:textId="77777777">
      <w:pPr>
        <w:rPr>
          <w:rFonts w:ascii="Times New Roman" w:eastAsia="Times New Roman" w:hAnsi="Times New Roman" w:cs="Times New Roman"/>
          <w:i/>
        </w:rPr>
      </w:pPr>
    </w:p>
    <w:p w:rsidR="00D5164C" w:rsidRPr="000B1DEE" w:rsidP="000B1DEE" w14:paraId="0DC728F9" w14:textId="77777777">
      <w:pPr>
        <w:rPr>
          <w:rFonts w:ascii="Times New Roman" w:eastAsia="Times New Roman" w:hAnsi="Times New Roman" w:cs="Times New Roman"/>
          <w:i/>
        </w:rPr>
      </w:pPr>
    </w:p>
    <w:p w:rsidR="00D5164C" w:rsidRPr="000B1DEE" w:rsidP="000B1DEE" w14:paraId="2C7B8F4E" w14:textId="77777777">
      <w:pPr>
        <w:rPr>
          <w:rFonts w:ascii="Times New Roman" w:eastAsia="Times New Roman" w:hAnsi="Times New Roman" w:cs="Times New Roman"/>
          <w:i/>
        </w:rPr>
      </w:pPr>
    </w:p>
    <w:p w:rsidR="00D5164C" w:rsidRPr="000B1DEE" w:rsidP="000B1DEE" w14:paraId="1B357BAE" w14:textId="77777777">
      <w:pPr>
        <w:rPr>
          <w:rFonts w:ascii="Times New Roman" w:eastAsia="Times New Roman" w:hAnsi="Times New Roman" w:cs="Times New Roman"/>
          <w:i/>
        </w:rPr>
      </w:pPr>
    </w:p>
    <w:p w:rsidR="00D5164C" w:rsidRPr="000B1DEE" w:rsidP="000B1DEE" w14:paraId="6DD67B9B" w14:textId="77777777">
      <w:pPr>
        <w:rPr>
          <w:rFonts w:ascii="Times New Roman" w:eastAsia="Times New Roman" w:hAnsi="Times New Roman" w:cs="Times New Roman"/>
          <w:i/>
        </w:rPr>
      </w:pPr>
    </w:p>
    <w:p w:rsidR="00D5164C" w:rsidRPr="000B1DEE" w:rsidP="000B1DEE" w14:paraId="5850C864" w14:textId="77777777">
      <w:pPr>
        <w:rPr>
          <w:rFonts w:ascii="Times New Roman" w:eastAsia="Times New Roman" w:hAnsi="Times New Roman" w:cs="Times New Roman"/>
          <w:i/>
        </w:rPr>
      </w:pPr>
    </w:p>
    <w:p w:rsidR="00D5164C" w:rsidRPr="000B1DEE" w:rsidP="000B1DEE" w14:paraId="2E249180" w14:textId="77777777">
      <w:pPr>
        <w:rPr>
          <w:rFonts w:ascii="Times New Roman" w:eastAsia="Times New Roman" w:hAnsi="Times New Roman" w:cs="Times New Roman"/>
          <w:i/>
        </w:rPr>
      </w:pPr>
    </w:p>
    <w:p w:rsidR="00D5164C" w:rsidRPr="000B1DEE" w:rsidP="000B1DEE" w14:paraId="4BEEA7ED" w14:textId="77777777">
      <w:pPr>
        <w:rPr>
          <w:rFonts w:ascii="Times New Roman" w:eastAsia="Times New Roman" w:hAnsi="Times New Roman" w:cs="Times New Roman"/>
          <w:i/>
        </w:rPr>
      </w:pPr>
    </w:p>
    <w:p w:rsidR="00D5164C" w:rsidRPr="000B1DEE" w:rsidP="000B1DEE" w14:paraId="1DAD136E" w14:textId="77777777">
      <w:pPr>
        <w:rPr>
          <w:rFonts w:ascii="Times New Roman" w:eastAsia="Times New Roman" w:hAnsi="Times New Roman" w:cs="Times New Roman"/>
          <w:i/>
        </w:rPr>
      </w:pPr>
    </w:p>
    <w:p w:rsidR="00D5164C" w:rsidRPr="000B1DEE" w:rsidP="000B1DEE" w14:paraId="13CF1EC2" w14:textId="77777777">
      <w:pPr>
        <w:rPr>
          <w:rFonts w:ascii="Times New Roman" w:eastAsia="Times New Roman" w:hAnsi="Times New Roman" w:cs="Times New Roman"/>
          <w:i/>
        </w:rPr>
      </w:pPr>
    </w:p>
    <w:p w:rsidR="00D5164C" w:rsidRPr="000B1DEE" w:rsidP="000B1DEE" w14:paraId="0BDBAA02" w14:textId="77777777">
      <w:pPr>
        <w:rPr>
          <w:rFonts w:ascii="Times New Roman" w:eastAsia="Times New Roman" w:hAnsi="Times New Roman" w:cs="Times New Roman"/>
          <w:i/>
        </w:rPr>
      </w:pPr>
    </w:p>
    <w:p w:rsidR="00D5164C" w:rsidRPr="000B1DEE" w:rsidP="000B1DEE" w14:paraId="0515C4AE" w14:textId="77777777">
      <w:pPr>
        <w:rPr>
          <w:rFonts w:ascii="Times New Roman" w:eastAsia="Times New Roman" w:hAnsi="Times New Roman" w:cs="Times New Roman"/>
          <w:i/>
        </w:rPr>
      </w:pPr>
    </w:p>
    <w:p w:rsidR="00D5164C" w:rsidRPr="000B1DEE" w:rsidP="00017A6B" w14:paraId="2F26F24C" w14:textId="3B33BAD3">
      <w:pPr>
        <w:pStyle w:val="BodyText"/>
        <w:ind w:left="0" w:right="-10"/>
        <w:jc w:val="both"/>
        <w:rPr>
          <w:rFonts w:cs="Times New Roman"/>
        </w:rPr>
      </w:pPr>
      <w:r w:rsidRPr="000B1DEE">
        <w:rPr>
          <w:rFonts w:cs="Times New Roman"/>
        </w:rPr>
        <w:t>The</w:t>
      </w:r>
      <w:r w:rsidRPr="000B1DEE">
        <w:rPr>
          <w:rFonts w:cs="Times New Roman"/>
          <w:spacing w:val="-10"/>
        </w:rPr>
        <w:t xml:space="preserve"> </w:t>
      </w:r>
      <w:r w:rsidRPr="000B1DEE">
        <w:rPr>
          <w:rFonts w:cs="Times New Roman"/>
        </w:rPr>
        <w:t>foster</w:t>
      </w:r>
      <w:r w:rsidRPr="000B1DEE">
        <w:rPr>
          <w:rFonts w:cs="Times New Roman"/>
          <w:spacing w:val="-10"/>
        </w:rPr>
        <w:t xml:space="preserve"> </w:t>
      </w:r>
      <w:r w:rsidRPr="000B1DEE">
        <w:rPr>
          <w:rFonts w:cs="Times New Roman"/>
        </w:rPr>
        <w:t>care</w:t>
      </w:r>
      <w:r w:rsidRPr="000B1DEE">
        <w:rPr>
          <w:rFonts w:cs="Times New Roman"/>
          <w:spacing w:val="-10"/>
        </w:rPr>
        <w:t xml:space="preserve"> </w:t>
      </w:r>
      <w:r w:rsidRPr="000B1DEE">
        <w:rPr>
          <w:rFonts w:cs="Times New Roman"/>
        </w:rPr>
        <w:t>discharge</w:t>
      </w:r>
      <w:r w:rsidRPr="000B1DEE">
        <w:rPr>
          <w:rFonts w:cs="Times New Roman"/>
          <w:spacing w:val="-10"/>
        </w:rPr>
        <w:t xml:space="preserve"> </w:t>
      </w:r>
      <w:r w:rsidRPr="000B1DEE">
        <w:rPr>
          <w:rFonts w:cs="Times New Roman"/>
        </w:rPr>
        <w:t>date</w:t>
      </w:r>
      <w:r w:rsidRPr="000B1DEE">
        <w:rPr>
          <w:rFonts w:cs="Times New Roman"/>
          <w:spacing w:val="-10"/>
        </w:rPr>
        <w:t xml:space="preserve"> </w:t>
      </w:r>
      <w:r w:rsidRPr="000B1DEE">
        <w:rPr>
          <w:rFonts w:cs="Times New Roman"/>
        </w:rPr>
        <w:t>must</w:t>
      </w:r>
      <w:r w:rsidRPr="000B1DEE">
        <w:rPr>
          <w:rFonts w:cs="Times New Roman"/>
          <w:spacing w:val="-10"/>
        </w:rPr>
        <w:t xml:space="preserve"> </w:t>
      </w:r>
      <w:r w:rsidRPr="000B1DEE">
        <w:rPr>
          <w:rFonts w:cs="Times New Roman"/>
        </w:rPr>
        <w:t>occur</w:t>
      </w:r>
      <w:r w:rsidRPr="000B1DEE">
        <w:rPr>
          <w:rFonts w:cs="Times New Roman"/>
          <w:spacing w:val="-10"/>
        </w:rPr>
        <w:t xml:space="preserve"> </w:t>
      </w:r>
      <w:r w:rsidRPr="000B1DEE">
        <w:rPr>
          <w:rFonts w:cs="Times New Roman"/>
          <w:spacing w:val="-1"/>
        </w:rPr>
        <w:t>after</w:t>
      </w:r>
      <w:r w:rsidRPr="000B1DEE">
        <w:rPr>
          <w:rFonts w:cs="Times New Roman"/>
          <w:spacing w:val="-10"/>
        </w:rPr>
        <w:t xml:space="preserve"> </w:t>
      </w:r>
      <w:r w:rsidRPr="000B1DEE">
        <w:rPr>
          <w:rFonts w:cs="Times New Roman"/>
        </w:rPr>
        <w:t>the</w:t>
      </w:r>
      <w:r w:rsidRPr="000B1DEE">
        <w:rPr>
          <w:rFonts w:cs="Times New Roman"/>
          <w:spacing w:val="-10"/>
        </w:rPr>
        <w:t xml:space="preserve"> </w:t>
      </w:r>
      <w:r w:rsidRPr="000B1DEE">
        <w:rPr>
          <w:rFonts w:cs="Times New Roman"/>
        </w:rPr>
        <w:t>foster</w:t>
      </w:r>
      <w:r w:rsidRPr="000B1DEE">
        <w:rPr>
          <w:rFonts w:cs="Times New Roman"/>
          <w:spacing w:val="-10"/>
        </w:rPr>
        <w:t xml:space="preserve"> </w:t>
      </w:r>
      <w:r w:rsidRPr="000B1DEE">
        <w:rPr>
          <w:rFonts w:cs="Times New Roman"/>
        </w:rPr>
        <w:t>care</w:t>
      </w:r>
      <w:r w:rsidRPr="000B1DEE">
        <w:rPr>
          <w:rFonts w:cs="Times New Roman"/>
          <w:spacing w:val="-10"/>
        </w:rPr>
        <w:t xml:space="preserve"> </w:t>
      </w:r>
      <w:r w:rsidRPr="000B1DEE">
        <w:rPr>
          <w:rFonts w:cs="Times New Roman"/>
        </w:rPr>
        <w:t>removal</w:t>
      </w:r>
      <w:r w:rsidRPr="000B1DEE">
        <w:rPr>
          <w:rFonts w:cs="Times New Roman"/>
          <w:spacing w:val="-10"/>
        </w:rPr>
        <w:t xml:space="preserve"> </w:t>
      </w:r>
      <w:r w:rsidRPr="000B1DEE">
        <w:rPr>
          <w:rFonts w:cs="Times New Roman"/>
        </w:rPr>
        <w:t>date</w:t>
      </w:r>
      <w:r w:rsidRPr="000B1DEE">
        <w:rPr>
          <w:rFonts w:cs="Times New Roman"/>
          <w:spacing w:val="-10"/>
        </w:rPr>
        <w:t xml:space="preserve"> </w:t>
      </w:r>
      <w:r w:rsidRPr="000B1DEE">
        <w:rPr>
          <w:rFonts w:cs="Times New Roman"/>
          <w:spacing w:val="-1"/>
        </w:rPr>
        <w:t>and</w:t>
      </w:r>
      <w:r w:rsidRPr="000B1DEE">
        <w:rPr>
          <w:rFonts w:cs="Times New Roman"/>
          <w:spacing w:val="-10"/>
        </w:rPr>
        <w:t xml:space="preserve"> </w:t>
      </w:r>
      <w:r w:rsidRPr="000B1DEE">
        <w:rPr>
          <w:rFonts w:cs="Times New Roman"/>
        </w:rPr>
        <w:t>is</w:t>
      </w:r>
      <w:r w:rsidRPr="000B1DEE">
        <w:rPr>
          <w:rFonts w:cs="Times New Roman"/>
          <w:spacing w:val="-9"/>
        </w:rPr>
        <w:t xml:space="preserve"> </w:t>
      </w:r>
      <w:r w:rsidRPr="000B1DEE">
        <w:rPr>
          <w:rFonts w:cs="Times New Roman"/>
        </w:rPr>
        <w:t>used</w:t>
      </w:r>
      <w:r w:rsidRPr="000B1DEE">
        <w:rPr>
          <w:rFonts w:cs="Times New Roman"/>
          <w:spacing w:val="-9"/>
        </w:rPr>
        <w:t xml:space="preserve"> </w:t>
      </w:r>
      <w:r w:rsidRPr="000B1DEE">
        <w:rPr>
          <w:rFonts w:cs="Times New Roman"/>
        </w:rPr>
        <w:t>to</w:t>
      </w:r>
      <w:r w:rsidRPr="000B1DEE">
        <w:rPr>
          <w:rFonts w:cs="Times New Roman"/>
          <w:spacing w:val="-10"/>
        </w:rPr>
        <w:t xml:space="preserve"> </w:t>
      </w:r>
      <w:r w:rsidRPr="000B1DEE">
        <w:rPr>
          <w:rFonts w:cs="Times New Roman"/>
          <w:spacing w:val="-1"/>
        </w:rPr>
        <w:t>confirm</w:t>
      </w:r>
      <w:r w:rsidRPr="000B1DEE">
        <w:rPr>
          <w:rFonts w:cs="Times New Roman"/>
          <w:spacing w:val="-10"/>
        </w:rPr>
        <w:t xml:space="preserve"> </w:t>
      </w:r>
      <w:r w:rsidRPr="000B1DEE">
        <w:rPr>
          <w:rFonts w:cs="Times New Roman"/>
        </w:rPr>
        <w:t>that</w:t>
      </w:r>
      <w:r w:rsidRPr="000B1DEE">
        <w:rPr>
          <w:rFonts w:cs="Times New Roman"/>
          <w:spacing w:val="-10"/>
        </w:rPr>
        <w:t xml:space="preserve"> </w:t>
      </w:r>
      <w:r w:rsidRPr="000B1DEE">
        <w:rPr>
          <w:rFonts w:cs="Times New Roman"/>
        </w:rPr>
        <w:t>the</w:t>
      </w:r>
      <w:r w:rsidRPr="000B1DEE">
        <w:rPr>
          <w:rFonts w:cs="Times New Roman"/>
          <w:spacing w:val="32"/>
          <w:w w:val="99"/>
        </w:rPr>
        <w:t xml:space="preserve"> </w:t>
      </w:r>
      <w:r w:rsidRPr="000B1DEE">
        <w:rPr>
          <w:rFonts w:cs="Times New Roman"/>
        </w:rPr>
        <w:t>foster</w:t>
      </w:r>
      <w:r w:rsidRPr="000B1DEE">
        <w:rPr>
          <w:rFonts w:cs="Times New Roman"/>
          <w:spacing w:val="22"/>
        </w:rPr>
        <w:t xml:space="preserve"> </w:t>
      </w:r>
      <w:r w:rsidRPr="000B1DEE">
        <w:rPr>
          <w:rFonts w:cs="Times New Roman"/>
        </w:rPr>
        <w:t>care</w:t>
      </w:r>
      <w:r w:rsidRPr="000B1DEE">
        <w:rPr>
          <w:rFonts w:cs="Times New Roman"/>
          <w:spacing w:val="22"/>
        </w:rPr>
        <w:t xml:space="preserve"> </w:t>
      </w:r>
      <w:r w:rsidRPr="000B1DEE">
        <w:rPr>
          <w:rFonts w:cs="Times New Roman"/>
        </w:rPr>
        <w:t>service</w:t>
      </w:r>
      <w:r w:rsidRPr="000B1DEE">
        <w:rPr>
          <w:rFonts w:cs="Times New Roman"/>
          <w:spacing w:val="22"/>
        </w:rPr>
        <w:t xml:space="preserve"> </w:t>
      </w:r>
      <w:r w:rsidRPr="000B1DEE">
        <w:rPr>
          <w:rFonts w:cs="Times New Roman"/>
        </w:rPr>
        <w:t>continued</w:t>
      </w:r>
      <w:r w:rsidRPr="000B1DEE">
        <w:rPr>
          <w:rFonts w:cs="Times New Roman"/>
          <w:spacing w:val="22"/>
        </w:rPr>
        <w:t xml:space="preserve"> </w:t>
      </w:r>
      <w:r w:rsidRPr="000B1DEE">
        <w:rPr>
          <w:rFonts w:cs="Times New Roman"/>
        </w:rPr>
        <w:t>past</w:t>
      </w:r>
      <w:r w:rsidRPr="000B1DEE">
        <w:rPr>
          <w:rFonts w:cs="Times New Roman"/>
          <w:spacing w:val="22"/>
        </w:rPr>
        <w:t xml:space="preserve"> </w:t>
      </w:r>
      <w:r w:rsidRPr="000B1DEE">
        <w:rPr>
          <w:rFonts w:cs="Times New Roman"/>
        </w:rPr>
        <w:t>the</w:t>
      </w:r>
      <w:r w:rsidRPr="000B1DEE">
        <w:rPr>
          <w:rFonts w:cs="Times New Roman"/>
          <w:spacing w:val="22"/>
        </w:rPr>
        <w:t xml:space="preserve"> </w:t>
      </w:r>
      <w:r w:rsidRPr="000B1DEE">
        <w:rPr>
          <w:rFonts w:cs="Times New Roman"/>
          <w:spacing w:val="-1"/>
        </w:rPr>
        <w:t>report</w:t>
      </w:r>
      <w:r w:rsidRPr="000B1DEE">
        <w:rPr>
          <w:rFonts w:cs="Times New Roman"/>
          <w:spacing w:val="23"/>
        </w:rPr>
        <w:t xml:space="preserve"> </w:t>
      </w:r>
      <w:r w:rsidRPr="000B1DEE">
        <w:rPr>
          <w:rFonts w:cs="Times New Roman"/>
        </w:rPr>
        <w:t>disposition</w:t>
      </w:r>
      <w:r w:rsidRPr="000B1DEE">
        <w:rPr>
          <w:rFonts w:cs="Times New Roman"/>
          <w:spacing w:val="20"/>
        </w:rPr>
        <w:t xml:space="preserve"> </w:t>
      </w:r>
      <w:r w:rsidRPr="000B1DEE">
        <w:rPr>
          <w:rFonts w:cs="Times New Roman"/>
        </w:rPr>
        <w:t>date.</w:t>
      </w:r>
      <w:r w:rsidRPr="000B1DEE">
        <w:rPr>
          <w:rFonts w:cs="Times New Roman"/>
          <w:spacing w:val="21"/>
        </w:rPr>
        <w:t xml:space="preserve"> </w:t>
      </w:r>
      <w:r w:rsidRPr="000B1DEE">
        <w:rPr>
          <w:rFonts w:cs="Times New Roman"/>
          <w:b/>
        </w:rPr>
        <w:t>Exhibit</w:t>
      </w:r>
      <w:r w:rsidRPr="000B1DEE">
        <w:rPr>
          <w:rFonts w:cs="Times New Roman"/>
          <w:b/>
          <w:spacing w:val="21"/>
        </w:rPr>
        <w:t xml:space="preserve"> </w:t>
      </w:r>
      <w:r w:rsidRPr="000B1DEE" w:rsidR="000B1DEE">
        <w:rPr>
          <w:rFonts w:cs="Times New Roman"/>
          <w:b/>
          <w:spacing w:val="21"/>
        </w:rPr>
        <w:t>3</w:t>
      </w:r>
      <w:r w:rsidRPr="000B1DEE">
        <w:rPr>
          <w:rFonts w:cs="Times New Roman"/>
          <w:b/>
        </w:rPr>
        <w:t>,</w:t>
      </w:r>
      <w:r w:rsidRPr="000B1DEE">
        <w:rPr>
          <w:rFonts w:cs="Times New Roman"/>
          <w:b/>
          <w:spacing w:val="21"/>
        </w:rPr>
        <w:t xml:space="preserve"> </w:t>
      </w:r>
      <w:r w:rsidRPr="000B1DEE">
        <w:rPr>
          <w:rFonts w:cs="Times New Roman"/>
          <w:b/>
        </w:rPr>
        <w:t>Allowable</w:t>
      </w:r>
      <w:r w:rsidRPr="000B1DEE">
        <w:rPr>
          <w:rFonts w:cs="Times New Roman"/>
          <w:b/>
          <w:spacing w:val="22"/>
        </w:rPr>
        <w:t xml:space="preserve"> </w:t>
      </w:r>
      <w:r w:rsidRPr="000B1DEE">
        <w:rPr>
          <w:rFonts w:cs="Times New Roman"/>
          <w:b/>
        </w:rPr>
        <w:t>Discharge</w:t>
      </w:r>
      <w:r w:rsidRPr="000B1DEE">
        <w:rPr>
          <w:rFonts w:cs="Times New Roman"/>
          <w:b/>
          <w:spacing w:val="21"/>
        </w:rPr>
        <w:t xml:space="preserve"> </w:t>
      </w:r>
      <w:r w:rsidRPr="000B1DEE">
        <w:rPr>
          <w:rFonts w:cs="Times New Roman"/>
          <w:b/>
        </w:rPr>
        <w:t>Dates</w:t>
      </w:r>
      <w:r w:rsidRPr="000B1DEE">
        <w:rPr>
          <w:rFonts w:cs="Times New Roman"/>
          <w:b/>
          <w:spacing w:val="27"/>
          <w:w w:val="99"/>
        </w:rPr>
        <w:t xml:space="preserve"> </w:t>
      </w:r>
      <w:r w:rsidRPr="000B1DEE">
        <w:rPr>
          <w:rFonts w:cs="Times New Roman"/>
          <w:b/>
        </w:rPr>
        <w:t>Patterns</w:t>
      </w:r>
      <w:r w:rsidRPr="000B1DEE">
        <w:rPr>
          <w:rFonts w:cs="Times New Roman"/>
          <w:b/>
          <w:spacing w:val="36"/>
        </w:rPr>
        <w:t xml:space="preserve"> </w:t>
      </w:r>
      <w:r w:rsidRPr="000B1DEE">
        <w:rPr>
          <w:rFonts w:cs="Times New Roman"/>
        </w:rPr>
        <w:t>demonstrates</w:t>
      </w:r>
      <w:r w:rsidRPr="000B1DEE">
        <w:rPr>
          <w:rFonts w:cs="Times New Roman"/>
          <w:spacing w:val="38"/>
        </w:rPr>
        <w:t xml:space="preserve"> </w:t>
      </w:r>
      <w:r w:rsidRPr="000B1DEE">
        <w:rPr>
          <w:rFonts w:cs="Times New Roman"/>
        </w:rPr>
        <w:t>critical</w:t>
      </w:r>
      <w:r w:rsidRPr="000B1DEE">
        <w:rPr>
          <w:rFonts w:cs="Times New Roman"/>
          <w:spacing w:val="37"/>
        </w:rPr>
        <w:t xml:space="preserve"> </w:t>
      </w:r>
      <w:r w:rsidRPr="000B1DEE">
        <w:rPr>
          <w:rFonts w:cs="Times New Roman"/>
        </w:rPr>
        <w:t>timelines</w:t>
      </w:r>
      <w:r w:rsidRPr="000B1DEE">
        <w:rPr>
          <w:rFonts w:cs="Times New Roman"/>
          <w:spacing w:val="37"/>
        </w:rPr>
        <w:t xml:space="preserve"> </w:t>
      </w:r>
      <w:r w:rsidRPr="000B1DEE">
        <w:rPr>
          <w:rFonts w:cs="Times New Roman"/>
        </w:rPr>
        <w:t>associated</w:t>
      </w:r>
      <w:r w:rsidRPr="000B1DEE">
        <w:rPr>
          <w:rFonts w:cs="Times New Roman"/>
          <w:spacing w:val="36"/>
        </w:rPr>
        <w:t xml:space="preserve"> </w:t>
      </w:r>
      <w:r w:rsidRPr="000B1DEE">
        <w:rPr>
          <w:rFonts w:cs="Times New Roman"/>
        </w:rPr>
        <w:t>with</w:t>
      </w:r>
      <w:r w:rsidRPr="000B1DEE">
        <w:rPr>
          <w:rFonts w:cs="Times New Roman"/>
          <w:spacing w:val="37"/>
        </w:rPr>
        <w:t xml:space="preserve"> </w:t>
      </w:r>
      <w:r w:rsidRPr="000B1DEE">
        <w:rPr>
          <w:rFonts w:cs="Times New Roman"/>
        </w:rPr>
        <w:t>foster</w:t>
      </w:r>
      <w:r w:rsidRPr="000B1DEE">
        <w:rPr>
          <w:rFonts w:cs="Times New Roman"/>
          <w:spacing w:val="38"/>
        </w:rPr>
        <w:t xml:space="preserve"> </w:t>
      </w:r>
      <w:r w:rsidRPr="000B1DEE">
        <w:rPr>
          <w:rFonts w:cs="Times New Roman"/>
        </w:rPr>
        <w:t>care</w:t>
      </w:r>
      <w:r w:rsidRPr="000B1DEE">
        <w:rPr>
          <w:rFonts w:cs="Times New Roman"/>
          <w:spacing w:val="37"/>
        </w:rPr>
        <w:t xml:space="preserve"> </w:t>
      </w:r>
      <w:r w:rsidRPr="000B1DEE">
        <w:rPr>
          <w:rFonts w:cs="Times New Roman"/>
        </w:rPr>
        <w:t>discharge</w:t>
      </w:r>
      <w:r w:rsidRPr="000B1DEE">
        <w:rPr>
          <w:rFonts w:cs="Times New Roman"/>
          <w:spacing w:val="36"/>
        </w:rPr>
        <w:t xml:space="preserve"> </w:t>
      </w:r>
      <w:r w:rsidRPr="000B1DEE">
        <w:rPr>
          <w:rFonts w:cs="Times New Roman"/>
        </w:rPr>
        <w:t>dates.</w:t>
      </w:r>
      <w:r w:rsidRPr="000B1DEE">
        <w:rPr>
          <w:rFonts w:cs="Times New Roman"/>
          <w:spacing w:val="37"/>
        </w:rPr>
        <w:t xml:space="preserve"> </w:t>
      </w:r>
      <w:r w:rsidRPr="000B1DEE">
        <w:rPr>
          <w:rFonts w:cs="Times New Roman"/>
        </w:rPr>
        <w:t>The</w:t>
      </w:r>
      <w:r w:rsidRPr="000B1DEE">
        <w:rPr>
          <w:rFonts w:cs="Times New Roman"/>
          <w:spacing w:val="38"/>
        </w:rPr>
        <w:t xml:space="preserve"> </w:t>
      </w:r>
      <w:r w:rsidRPr="000B1DEE">
        <w:rPr>
          <w:rFonts w:cs="Times New Roman"/>
        </w:rPr>
        <w:t>green</w:t>
      </w:r>
      <w:r w:rsidRPr="000B1DEE">
        <w:rPr>
          <w:rFonts w:cs="Times New Roman"/>
          <w:spacing w:val="37"/>
        </w:rPr>
        <w:t xml:space="preserve"> </w:t>
      </w:r>
      <w:r w:rsidRPr="000B1DEE">
        <w:rPr>
          <w:rFonts w:cs="Times New Roman"/>
        </w:rPr>
        <w:t>line</w:t>
      </w:r>
      <w:r w:rsidRPr="000B1DEE">
        <w:rPr>
          <w:rFonts w:cs="Times New Roman"/>
          <w:spacing w:val="29"/>
          <w:w w:val="99"/>
        </w:rPr>
        <w:t xml:space="preserve"> </w:t>
      </w:r>
      <w:r w:rsidRPr="000B1DEE">
        <w:rPr>
          <w:rFonts w:cs="Times New Roman"/>
        </w:rPr>
        <w:t>indicates</w:t>
      </w:r>
      <w:r w:rsidRPr="000B1DEE">
        <w:rPr>
          <w:rFonts w:cs="Times New Roman"/>
          <w:spacing w:val="17"/>
        </w:rPr>
        <w:t xml:space="preserve"> </w:t>
      </w:r>
      <w:r w:rsidRPr="000B1DEE">
        <w:rPr>
          <w:rFonts w:cs="Times New Roman"/>
        </w:rPr>
        <w:t>acceptable</w:t>
      </w:r>
      <w:r w:rsidRPr="000B1DEE">
        <w:rPr>
          <w:rFonts w:cs="Times New Roman"/>
          <w:spacing w:val="18"/>
        </w:rPr>
        <w:t xml:space="preserve"> </w:t>
      </w:r>
      <w:r w:rsidRPr="000B1DEE">
        <w:rPr>
          <w:rFonts w:cs="Times New Roman"/>
        </w:rPr>
        <w:t>foster</w:t>
      </w:r>
      <w:r w:rsidRPr="000B1DEE">
        <w:rPr>
          <w:rFonts w:cs="Times New Roman"/>
          <w:spacing w:val="17"/>
        </w:rPr>
        <w:t xml:space="preserve"> </w:t>
      </w:r>
      <w:r w:rsidRPr="000B1DEE">
        <w:rPr>
          <w:rFonts w:cs="Times New Roman"/>
        </w:rPr>
        <w:t>care</w:t>
      </w:r>
      <w:r w:rsidRPr="000B1DEE">
        <w:rPr>
          <w:rFonts w:cs="Times New Roman"/>
          <w:spacing w:val="18"/>
        </w:rPr>
        <w:t xml:space="preserve"> </w:t>
      </w:r>
      <w:r w:rsidRPr="000B1DEE">
        <w:rPr>
          <w:rFonts w:cs="Times New Roman"/>
        </w:rPr>
        <w:t>discharge</w:t>
      </w:r>
      <w:r w:rsidRPr="000B1DEE">
        <w:rPr>
          <w:rFonts w:cs="Times New Roman"/>
          <w:spacing w:val="17"/>
        </w:rPr>
        <w:t xml:space="preserve"> </w:t>
      </w:r>
      <w:r w:rsidRPr="000B1DEE">
        <w:rPr>
          <w:rFonts w:cs="Times New Roman"/>
        </w:rPr>
        <w:t>dates.</w:t>
      </w:r>
      <w:r w:rsidRPr="000B1DEE">
        <w:rPr>
          <w:rFonts w:cs="Times New Roman"/>
          <w:spacing w:val="18"/>
        </w:rPr>
        <w:t xml:space="preserve"> </w:t>
      </w:r>
      <w:r w:rsidRPr="000B1DEE">
        <w:rPr>
          <w:rFonts w:cs="Times New Roman"/>
        </w:rPr>
        <w:t>When</w:t>
      </w:r>
      <w:r w:rsidRPr="000B1DEE">
        <w:rPr>
          <w:rFonts w:cs="Times New Roman"/>
          <w:spacing w:val="18"/>
        </w:rPr>
        <w:t xml:space="preserve"> </w:t>
      </w:r>
      <w:r w:rsidRPr="000B1DEE">
        <w:rPr>
          <w:rFonts w:cs="Times New Roman"/>
        </w:rPr>
        <w:t>foster</w:t>
      </w:r>
      <w:r w:rsidRPr="000B1DEE">
        <w:rPr>
          <w:rFonts w:cs="Times New Roman"/>
          <w:spacing w:val="17"/>
        </w:rPr>
        <w:t xml:space="preserve"> </w:t>
      </w:r>
      <w:r w:rsidRPr="000B1DEE">
        <w:rPr>
          <w:rFonts w:cs="Times New Roman"/>
        </w:rPr>
        <w:t>care</w:t>
      </w:r>
      <w:r w:rsidRPr="000B1DEE">
        <w:rPr>
          <w:rFonts w:cs="Times New Roman"/>
          <w:spacing w:val="18"/>
        </w:rPr>
        <w:t xml:space="preserve"> </w:t>
      </w:r>
      <w:r w:rsidRPr="000B1DEE">
        <w:rPr>
          <w:rFonts w:cs="Times New Roman"/>
        </w:rPr>
        <w:t>discharge</w:t>
      </w:r>
      <w:r w:rsidRPr="000B1DEE">
        <w:rPr>
          <w:rFonts w:cs="Times New Roman"/>
          <w:spacing w:val="17"/>
        </w:rPr>
        <w:t xml:space="preserve"> </w:t>
      </w:r>
      <w:r w:rsidRPr="000B1DEE">
        <w:rPr>
          <w:rFonts w:cs="Times New Roman"/>
        </w:rPr>
        <w:t>dates</w:t>
      </w:r>
      <w:r w:rsidRPr="000B1DEE">
        <w:rPr>
          <w:rFonts w:cs="Times New Roman"/>
          <w:spacing w:val="18"/>
        </w:rPr>
        <w:t xml:space="preserve"> </w:t>
      </w:r>
      <w:r w:rsidRPr="000B1DEE">
        <w:rPr>
          <w:rFonts w:cs="Times New Roman"/>
        </w:rPr>
        <w:t>occur</w:t>
      </w:r>
      <w:r w:rsidRPr="000B1DEE">
        <w:rPr>
          <w:rFonts w:cs="Times New Roman"/>
          <w:spacing w:val="18"/>
        </w:rPr>
        <w:t xml:space="preserve"> </w:t>
      </w:r>
      <w:r w:rsidRPr="000B1DEE">
        <w:rPr>
          <w:rFonts w:cs="Times New Roman"/>
        </w:rPr>
        <w:t>along</w:t>
      </w:r>
      <w:r w:rsidRPr="000B1DEE">
        <w:rPr>
          <w:rFonts w:cs="Times New Roman"/>
          <w:spacing w:val="17"/>
        </w:rPr>
        <w:t xml:space="preserve"> </w:t>
      </w:r>
      <w:r w:rsidRPr="000B1DEE">
        <w:rPr>
          <w:rFonts w:cs="Times New Roman"/>
          <w:spacing w:val="-1"/>
        </w:rPr>
        <w:t>the</w:t>
      </w:r>
      <w:r w:rsidRPr="000B1DEE">
        <w:rPr>
          <w:rFonts w:cs="Times New Roman"/>
          <w:spacing w:val="18"/>
        </w:rPr>
        <w:t xml:space="preserve"> </w:t>
      </w:r>
      <w:r w:rsidRPr="000B1DEE">
        <w:rPr>
          <w:rFonts w:cs="Times New Roman"/>
        </w:rPr>
        <w:t>red</w:t>
      </w:r>
      <w:r w:rsidRPr="000B1DEE">
        <w:rPr>
          <w:rFonts w:cs="Times New Roman"/>
          <w:spacing w:val="24"/>
          <w:w w:val="99"/>
        </w:rPr>
        <w:t xml:space="preserve"> </w:t>
      </w:r>
      <w:r w:rsidRPr="000B1DEE">
        <w:rPr>
          <w:rFonts w:cs="Times New Roman"/>
        </w:rPr>
        <w:t>lines,</w:t>
      </w:r>
      <w:r w:rsidRPr="000B1DEE">
        <w:rPr>
          <w:rFonts w:cs="Times New Roman"/>
          <w:spacing w:val="-19"/>
        </w:rPr>
        <w:t xml:space="preserve"> </w:t>
      </w:r>
      <w:r w:rsidRPr="000B1DEE">
        <w:rPr>
          <w:rFonts w:cs="Times New Roman"/>
        </w:rPr>
        <w:t>the</w:t>
      </w:r>
      <w:r w:rsidRPr="000B1DEE">
        <w:rPr>
          <w:rFonts w:cs="Times New Roman"/>
          <w:spacing w:val="-18"/>
        </w:rPr>
        <w:t xml:space="preserve"> </w:t>
      </w:r>
      <w:r w:rsidRPr="000B1DEE">
        <w:rPr>
          <w:rFonts w:cs="Times New Roman"/>
        </w:rPr>
        <w:t>NCANDS</w:t>
      </w:r>
      <w:r w:rsidRPr="000B1DEE">
        <w:rPr>
          <w:rFonts w:cs="Times New Roman"/>
          <w:spacing w:val="-18"/>
        </w:rPr>
        <w:t xml:space="preserve"> </w:t>
      </w:r>
      <w:r w:rsidRPr="000B1DEE">
        <w:rPr>
          <w:rFonts w:cs="Times New Roman"/>
        </w:rPr>
        <w:t>Website</w:t>
      </w:r>
      <w:r w:rsidRPr="000B1DEE">
        <w:rPr>
          <w:rFonts w:cs="Times New Roman"/>
          <w:spacing w:val="-18"/>
        </w:rPr>
        <w:t xml:space="preserve"> </w:t>
      </w:r>
      <w:r w:rsidRPr="000B1DEE">
        <w:rPr>
          <w:rFonts w:cs="Times New Roman"/>
        </w:rPr>
        <w:t>blanks</w:t>
      </w:r>
      <w:r w:rsidRPr="000B1DEE">
        <w:rPr>
          <w:rFonts w:cs="Times New Roman"/>
          <w:spacing w:val="-18"/>
        </w:rPr>
        <w:t xml:space="preserve"> </w:t>
      </w:r>
      <w:r w:rsidRPr="000B1DEE">
        <w:rPr>
          <w:rFonts w:cs="Times New Roman"/>
        </w:rPr>
        <w:t>the</w:t>
      </w:r>
      <w:r w:rsidRPr="000B1DEE">
        <w:rPr>
          <w:rFonts w:cs="Times New Roman"/>
          <w:spacing w:val="-18"/>
        </w:rPr>
        <w:t xml:space="preserve"> </w:t>
      </w:r>
      <w:r w:rsidRPr="000B1DEE">
        <w:rPr>
          <w:rFonts w:cs="Times New Roman"/>
          <w:spacing w:val="-1"/>
        </w:rPr>
        <w:t>three</w:t>
      </w:r>
      <w:r w:rsidRPr="000B1DEE">
        <w:rPr>
          <w:rFonts w:cs="Times New Roman"/>
          <w:spacing w:val="-18"/>
        </w:rPr>
        <w:t xml:space="preserve"> </w:t>
      </w:r>
      <w:r w:rsidRPr="000B1DEE">
        <w:rPr>
          <w:rFonts w:cs="Times New Roman"/>
        </w:rPr>
        <w:t>foster</w:t>
      </w:r>
      <w:r w:rsidRPr="000B1DEE">
        <w:rPr>
          <w:rFonts w:cs="Times New Roman"/>
          <w:spacing w:val="-18"/>
        </w:rPr>
        <w:t xml:space="preserve"> </w:t>
      </w:r>
      <w:r w:rsidRPr="000B1DEE">
        <w:rPr>
          <w:rFonts w:cs="Times New Roman"/>
          <w:spacing w:val="-1"/>
        </w:rPr>
        <w:t>care</w:t>
      </w:r>
      <w:r w:rsidRPr="000B1DEE">
        <w:rPr>
          <w:rFonts w:cs="Times New Roman"/>
          <w:spacing w:val="-18"/>
        </w:rPr>
        <w:t xml:space="preserve"> </w:t>
      </w:r>
      <w:r w:rsidRPr="000B1DEE">
        <w:rPr>
          <w:rFonts w:cs="Times New Roman"/>
        </w:rPr>
        <w:t>fields</w:t>
      </w:r>
      <w:r w:rsidRPr="000B1DEE">
        <w:rPr>
          <w:rFonts w:cs="Times New Roman"/>
          <w:spacing w:val="-18"/>
        </w:rPr>
        <w:t xml:space="preserve"> </w:t>
      </w:r>
      <w:r w:rsidRPr="000B1DEE">
        <w:rPr>
          <w:rFonts w:cs="Times New Roman"/>
        </w:rPr>
        <w:t>(foster</w:t>
      </w:r>
      <w:r w:rsidRPr="000B1DEE">
        <w:rPr>
          <w:rFonts w:cs="Times New Roman"/>
          <w:spacing w:val="-18"/>
        </w:rPr>
        <w:t xml:space="preserve"> </w:t>
      </w:r>
      <w:r w:rsidRPr="000B1DEE">
        <w:rPr>
          <w:rFonts w:cs="Times New Roman"/>
        </w:rPr>
        <w:t>care</w:t>
      </w:r>
      <w:r w:rsidRPr="000B1DEE">
        <w:rPr>
          <w:rFonts w:cs="Times New Roman"/>
          <w:spacing w:val="-18"/>
        </w:rPr>
        <w:t xml:space="preserve"> </w:t>
      </w:r>
      <w:r w:rsidRPr="000B1DEE">
        <w:rPr>
          <w:rFonts w:cs="Times New Roman"/>
        </w:rPr>
        <w:t>service,</w:t>
      </w:r>
      <w:r w:rsidRPr="000B1DEE">
        <w:rPr>
          <w:rFonts w:cs="Times New Roman"/>
          <w:spacing w:val="-18"/>
        </w:rPr>
        <w:t xml:space="preserve"> </w:t>
      </w:r>
      <w:r w:rsidRPr="000B1DEE">
        <w:rPr>
          <w:rFonts w:cs="Times New Roman"/>
        </w:rPr>
        <w:t>removal</w:t>
      </w:r>
      <w:r w:rsidRPr="000B1DEE">
        <w:rPr>
          <w:rFonts w:cs="Times New Roman"/>
          <w:spacing w:val="-18"/>
        </w:rPr>
        <w:t xml:space="preserve"> </w:t>
      </w:r>
      <w:r w:rsidRPr="000B1DEE">
        <w:rPr>
          <w:rFonts w:cs="Times New Roman"/>
        </w:rPr>
        <w:t>date,</w:t>
      </w:r>
      <w:r w:rsidRPr="000B1DEE">
        <w:rPr>
          <w:rFonts w:cs="Times New Roman"/>
          <w:spacing w:val="-18"/>
        </w:rPr>
        <w:t xml:space="preserve"> </w:t>
      </w:r>
      <w:r w:rsidRPr="000B1DEE">
        <w:rPr>
          <w:rFonts w:cs="Times New Roman"/>
        </w:rPr>
        <w:t>discharge</w:t>
      </w:r>
      <w:r w:rsidRPr="000B1DEE">
        <w:rPr>
          <w:rFonts w:cs="Times New Roman"/>
          <w:spacing w:val="29"/>
          <w:w w:val="99"/>
        </w:rPr>
        <w:t xml:space="preserve"> </w:t>
      </w:r>
      <w:r w:rsidRPr="000B1DEE">
        <w:rPr>
          <w:rFonts w:cs="Times New Roman"/>
        </w:rPr>
        <w:t>date).</w:t>
      </w:r>
      <w:r w:rsidRPr="000B1DEE">
        <w:rPr>
          <w:rFonts w:cs="Times New Roman"/>
          <w:spacing w:val="3"/>
        </w:rPr>
        <w:t xml:space="preserve"> </w:t>
      </w:r>
      <w:r w:rsidRPr="000B1DEE">
        <w:rPr>
          <w:rFonts w:cs="Times New Roman"/>
        </w:rPr>
        <w:t>If</w:t>
      </w:r>
      <w:r w:rsidRPr="000B1DEE">
        <w:rPr>
          <w:rFonts w:cs="Times New Roman"/>
          <w:spacing w:val="4"/>
        </w:rPr>
        <w:t xml:space="preserve"> </w:t>
      </w:r>
      <w:r w:rsidRPr="000B1DEE">
        <w:rPr>
          <w:rFonts w:cs="Times New Roman"/>
        </w:rPr>
        <w:t>the</w:t>
      </w:r>
      <w:r w:rsidRPr="000B1DEE">
        <w:rPr>
          <w:rFonts w:cs="Times New Roman"/>
          <w:spacing w:val="4"/>
        </w:rPr>
        <w:t xml:space="preserve"> </w:t>
      </w:r>
      <w:r w:rsidRPr="000B1DEE">
        <w:rPr>
          <w:rFonts w:cs="Times New Roman"/>
        </w:rPr>
        <w:t>child</w:t>
      </w:r>
      <w:r w:rsidRPr="000B1DEE">
        <w:rPr>
          <w:rFonts w:cs="Times New Roman"/>
          <w:spacing w:val="4"/>
        </w:rPr>
        <w:t xml:space="preserve"> </w:t>
      </w:r>
      <w:r w:rsidRPr="000B1DEE">
        <w:rPr>
          <w:rFonts w:cs="Times New Roman"/>
        </w:rPr>
        <w:t>was</w:t>
      </w:r>
      <w:r w:rsidRPr="000B1DEE">
        <w:rPr>
          <w:rFonts w:cs="Times New Roman"/>
          <w:spacing w:val="4"/>
        </w:rPr>
        <w:t xml:space="preserve"> </w:t>
      </w:r>
      <w:r w:rsidRPr="000B1DEE">
        <w:rPr>
          <w:rFonts w:cs="Times New Roman"/>
        </w:rPr>
        <w:t>not</w:t>
      </w:r>
      <w:r w:rsidRPr="000B1DEE">
        <w:rPr>
          <w:rFonts w:cs="Times New Roman"/>
          <w:spacing w:val="3"/>
        </w:rPr>
        <w:t xml:space="preserve"> </w:t>
      </w:r>
      <w:r w:rsidRPr="000B1DEE">
        <w:rPr>
          <w:rFonts w:cs="Times New Roman"/>
        </w:rPr>
        <w:t>discharged</w:t>
      </w:r>
      <w:r w:rsidRPr="000B1DEE">
        <w:rPr>
          <w:rFonts w:cs="Times New Roman"/>
          <w:spacing w:val="3"/>
        </w:rPr>
        <w:t xml:space="preserve"> </w:t>
      </w:r>
      <w:r w:rsidRPr="000B1DEE">
        <w:rPr>
          <w:rFonts w:cs="Times New Roman"/>
        </w:rPr>
        <w:t>from</w:t>
      </w:r>
      <w:r w:rsidRPr="000B1DEE">
        <w:rPr>
          <w:rFonts w:cs="Times New Roman"/>
          <w:spacing w:val="4"/>
        </w:rPr>
        <w:t xml:space="preserve"> </w:t>
      </w:r>
      <w:r w:rsidRPr="000B1DEE">
        <w:rPr>
          <w:rFonts w:cs="Times New Roman"/>
        </w:rPr>
        <w:t>foster</w:t>
      </w:r>
      <w:r w:rsidRPr="000B1DEE">
        <w:rPr>
          <w:rFonts w:cs="Times New Roman"/>
          <w:spacing w:val="4"/>
        </w:rPr>
        <w:t xml:space="preserve"> </w:t>
      </w:r>
      <w:r w:rsidRPr="000B1DEE">
        <w:rPr>
          <w:rFonts w:cs="Times New Roman"/>
        </w:rPr>
        <w:t>care,</w:t>
      </w:r>
      <w:r w:rsidRPr="000B1DEE">
        <w:rPr>
          <w:rFonts w:cs="Times New Roman"/>
          <w:spacing w:val="4"/>
        </w:rPr>
        <w:t xml:space="preserve"> </w:t>
      </w:r>
      <w:r w:rsidRPr="000B1DEE">
        <w:rPr>
          <w:rFonts w:cs="Times New Roman"/>
        </w:rPr>
        <w:t>the</w:t>
      </w:r>
      <w:r w:rsidRPr="000B1DEE">
        <w:rPr>
          <w:rFonts w:cs="Times New Roman"/>
          <w:spacing w:val="4"/>
        </w:rPr>
        <w:t xml:space="preserve"> </w:t>
      </w:r>
      <w:r w:rsidRPr="000B1DEE">
        <w:rPr>
          <w:rFonts w:cs="Times New Roman"/>
        </w:rPr>
        <w:t>removal</w:t>
      </w:r>
      <w:r w:rsidRPr="000B1DEE">
        <w:rPr>
          <w:rFonts w:cs="Times New Roman"/>
          <w:spacing w:val="4"/>
        </w:rPr>
        <w:t xml:space="preserve"> </w:t>
      </w:r>
      <w:r w:rsidRPr="000B1DEE">
        <w:rPr>
          <w:rFonts w:cs="Times New Roman"/>
        </w:rPr>
        <w:t>date</w:t>
      </w:r>
      <w:r w:rsidRPr="000B1DEE">
        <w:rPr>
          <w:rFonts w:cs="Times New Roman"/>
          <w:spacing w:val="3"/>
        </w:rPr>
        <w:t xml:space="preserve"> </w:t>
      </w:r>
      <w:r w:rsidRPr="000B1DEE">
        <w:rPr>
          <w:rFonts w:cs="Times New Roman"/>
        </w:rPr>
        <w:t>should</w:t>
      </w:r>
      <w:r w:rsidRPr="000B1DEE">
        <w:rPr>
          <w:rFonts w:cs="Times New Roman"/>
          <w:spacing w:val="3"/>
        </w:rPr>
        <w:t xml:space="preserve"> </w:t>
      </w:r>
      <w:r w:rsidRPr="000B1DEE">
        <w:rPr>
          <w:rFonts w:cs="Times New Roman"/>
        </w:rPr>
        <w:t>contain</w:t>
      </w:r>
      <w:r w:rsidRPr="000B1DEE">
        <w:rPr>
          <w:rFonts w:cs="Times New Roman"/>
          <w:spacing w:val="4"/>
        </w:rPr>
        <w:t xml:space="preserve"> </w:t>
      </w:r>
      <w:r w:rsidRPr="000B1DEE">
        <w:rPr>
          <w:rFonts w:cs="Times New Roman"/>
        </w:rPr>
        <w:t>a</w:t>
      </w:r>
      <w:r w:rsidRPr="000B1DEE">
        <w:rPr>
          <w:rFonts w:cs="Times New Roman"/>
          <w:spacing w:val="4"/>
        </w:rPr>
        <w:t xml:space="preserve"> </w:t>
      </w:r>
      <w:r w:rsidRPr="000B1DEE">
        <w:rPr>
          <w:rFonts w:cs="Times New Roman"/>
        </w:rPr>
        <w:t>valid</w:t>
      </w:r>
      <w:r w:rsidRPr="000B1DEE">
        <w:rPr>
          <w:rFonts w:cs="Times New Roman"/>
          <w:spacing w:val="4"/>
        </w:rPr>
        <w:t xml:space="preserve"> </w:t>
      </w:r>
      <w:r w:rsidRPr="000B1DEE">
        <w:rPr>
          <w:rFonts w:cs="Times New Roman"/>
        </w:rPr>
        <w:t>date</w:t>
      </w:r>
      <w:r w:rsidRPr="000B1DEE">
        <w:rPr>
          <w:rFonts w:cs="Times New Roman"/>
          <w:spacing w:val="4"/>
        </w:rPr>
        <w:t xml:space="preserve"> </w:t>
      </w:r>
      <w:r w:rsidRPr="000B1DEE">
        <w:rPr>
          <w:rFonts w:cs="Times New Roman"/>
        </w:rPr>
        <w:t>and</w:t>
      </w:r>
      <w:r w:rsidRPr="000B1DEE">
        <w:rPr>
          <w:rFonts w:cs="Times New Roman"/>
          <w:spacing w:val="22"/>
          <w:w w:val="99"/>
        </w:rPr>
        <w:t xml:space="preserve"> </w:t>
      </w:r>
      <w:r w:rsidRPr="000B1DEE">
        <w:rPr>
          <w:rFonts w:cs="Times New Roman"/>
        </w:rPr>
        <w:t>the</w:t>
      </w:r>
      <w:r w:rsidRPr="000B1DEE">
        <w:rPr>
          <w:rFonts w:cs="Times New Roman"/>
          <w:spacing w:val="-5"/>
        </w:rPr>
        <w:t xml:space="preserve"> </w:t>
      </w:r>
      <w:r w:rsidRPr="000B1DEE">
        <w:rPr>
          <w:rFonts w:cs="Times New Roman"/>
        </w:rPr>
        <w:t>foster</w:t>
      </w:r>
      <w:r w:rsidRPr="000B1DEE">
        <w:rPr>
          <w:rFonts w:cs="Times New Roman"/>
          <w:spacing w:val="-5"/>
        </w:rPr>
        <w:t xml:space="preserve"> </w:t>
      </w:r>
      <w:r w:rsidRPr="000B1DEE">
        <w:rPr>
          <w:rFonts w:cs="Times New Roman"/>
        </w:rPr>
        <w:t>care</w:t>
      </w:r>
      <w:r w:rsidRPr="000B1DEE">
        <w:rPr>
          <w:rFonts w:cs="Times New Roman"/>
          <w:spacing w:val="-5"/>
        </w:rPr>
        <w:t xml:space="preserve"> </w:t>
      </w:r>
      <w:r w:rsidRPr="000B1DEE">
        <w:rPr>
          <w:rFonts w:cs="Times New Roman"/>
        </w:rPr>
        <w:t>discharge</w:t>
      </w:r>
      <w:r w:rsidRPr="000B1DEE">
        <w:rPr>
          <w:rFonts w:cs="Times New Roman"/>
          <w:spacing w:val="-5"/>
        </w:rPr>
        <w:t xml:space="preserve"> </w:t>
      </w:r>
      <w:r w:rsidRPr="000B1DEE">
        <w:rPr>
          <w:rFonts w:cs="Times New Roman"/>
        </w:rPr>
        <w:t>field</w:t>
      </w:r>
      <w:r w:rsidRPr="000B1DEE">
        <w:rPr>
          <w:rFonts w:cs="Times New Roman"/>
          <w:spacing w:val="-5"/>
        </w:rPr>
        <w:t xml:space="preserve"> </w:t>
      </w:r>
      <w:r w:rsidRPr="000B1DEE">
        <w:rPr>
          <w:rFonts w:cs="Times New Roman"/>
        </w:rPr>
        <w:t>will</w:t>
      </w:r>
      <w:r w:rsidRPr="000B1DEE">
        <w:rPr>
          <w:rFonts w:cs="Times New Roman"/>
          <w:spacing w:val="-5"/>
        </w:rPr>
        <w:t xml:space="preserve"> </w:t>
      </w:r>
      <w:r w:rsidRPr="000B1DEE">
        <w:rPr>
          <w:rFonts w:cs="Times New Roman"/>
        </w:rPr>
        <w:t>be</w:t>
      </w:r>
      <w:r w:rsidRPr="000B1DEE">
        <w:rPr>
          <w:rFonts w:cs="Times New Roman"/>
          <w:spacing w:val="-5"/>
        </w:rPr>
        <w:t xml:space="preserve"> </w:t>
      </w:r>
      <w:r w:rsidRPr="000B1DEE">
        <w:rPr>
          <w:rFonts w:cs="Times New Roman"/>
          <w:spacing w:val="-1"/>
        </w:rPr>
        <w:t>blank.</w:t>
      </w:r>
    </w:p>
    <w:p w:rsidR="00017A6B" w14:paraId="4F858350" w14:textId="77777777">
      <w:pPr>
        <w:rPr>
          <w:rFonts w:ascii="Times New Roman" w:eastAsia="Times New Roman" w:hAnsi="Times New Roman" w:cs="Times New Roman"/>
          <w:b/>
          <w:bCs/>
          <w:sz w:val="24"/>
          <w:szCs w:val="24"/>
        </w:rPr>
      </w:pPr>
      <w:r>
        <w:rPr>
          <w:rFonts w:cs="Times New Roman"/>
        </w:rPr>
        <w:br w:type="page"/>
      </w:r>
    </w:p>
    <w:p w:rsidR="00D5164C" w:rsidRPr="000B1DEE" w:rsidP="00017A6B" w14:paraId="5D04FD4E" w14:textId="301FD044">
      <w:pPr>
        <w:pStyle w:val="Heading1"/>
        <w:tabs>
          <w:tab w:val="left" w:pos="7560"/>
        </w:tabs>
        <w:ind w:left="0" w:right="-10"/>
        <w:jc w:val="center"/>
        <w:rPr>
          <w:rFonts w:cs="Times New Roman"/>
          <w:b w:val="0"/>
          <w:bCs w:val="0"/>
        </w:rPr>
      </w:pPr>
      <w:r w:rsidRPr="000B1DEE">
        <w:rPr>
          <w:rFonts w:cs="Times New Roman"/>
        </w:rPr>
        <w:t>Exhibit</w:t>
      </w:r>
      <w:r w:rsidRPr="000B1DEE">
        <w:rPr>
          <w:rFonts w:cs="Times New Roman"/>
          <w:spacing w:val="-9"/>
        </w:rPr>
        <w:t xml:space="preserve"> </w:t>
      </w:r>
      <w:r w:rsidRPr="000B1DEE" w:rsidR="000B1DEE">
        <w:rPr>
          <w:rFonts w:cs="Times New Roman"/>
          <w:spacing w:val="-9"/>
        </w:rPr>
        <w:t>3</w:t>
      </w:r>
      <w:r w:rsidRPr="000B1DEE">
        <w:rPr>
          <w:rFonts w:cs="Times New Roman"/>
        </w:rPr>
        <w:t>.</w:t>
      </w:r>
      <w:r w:rsidRPr="000B1DEE">
        <w:rPr>
          <w:rFonts w:cs="Times New Roman"/>
          <w:spacing w:val="-9"/>
        </w:rPr>
        <w:t xml:space="preserve"> </w:t>
      </w:r>
      <w:r w:rsidRPr="000B1DEE">
        <w:rPr>
          <w:rFonts w:cs="Times New Roman"/>
        </w:rPr>
        <w:t>Allowable</w:t>
      </w:r>
      <w:r w:rsidRPr="000B1DEE">
        <w:rPr>
          <w:rFonts w:cs="Times New Roman"/>
          <w:spacing w:val="-9"/>
        </w:rPr>
        <w:t xml:space="preserve"> </w:t>
      </w:r>
      <w:r w:rsidRPr="000B1DEE">
        <w:rPr>
          <w:rFonts w:cs="Times New Roman"/>
        </w:rPr>
        <w:t>Discharge</w:t>
      </w:r>
      <w:r w:rsidRPr="000B1DEE">
        <w:rPr>
          <w:rFonts w:cs="Times New Roman"/>
          <w:spacing w:val="-9"/>
        </w:rPr>
        <w:t xml:space="preserve"> </w:t>
      </w:r>
      <w:r w:rsidRPr="000B1DEE">
        <w:rPr>
          <w:rFonts w:cs="Times New Roman"/>
        </w:rPr>
        <w:t>Dates</w:t>
      </w:r>
      <w:r w:rsidRPr="000B1DEE">
        <w:rPr>
          <w:rFonts w:cs="Times New Roman"/>
          <w:spacing w:val="-9"/>
        </w:rPr>
        <w:t xml:space="preserve"> </w:t>
      </w:r>
      <w:r w:rsidRPr="000B1DEE">
        <w:rPr>
          <w:rFonts w:cs="Times New Roman"/>
        </w:rPr>
        <w:t>Patterns</w:t>
      </w:r>
    </w:p>
    <w:p w:rsidR="00D5164C" w:rsidRPr="000B1DEE" w:rsidP="00017A6B" w14:paraId="23768A54" w14:textId="07E431EB">
      <w:pPr>
        <w:pStyle w:val="Heading4"/>
        <w:tabs>
          <w:tab w:val="left" w:pos="7560"/>
        </w:tabs>
        <w:ind w:left="0" w:right="-10"/>
        <w:jc w:val="center"/>
        <w:rPr>
          <w:rFonts w:cs="Times New Roman"/>
          <w:b w:val="0"/>
          <w:bCs w:val="0"/>
          <w:i w:val="0"/>
        </w:rPr>
      </w:pPr>
      <w:r w:rsidRPr="000B1DEE">
        <w:rPr>
          <w:rFonts w:cs="Times New Roman"/>
        </w:rPr>
        <w:t>Arrows</w:t>
      </w:r>
      <w:r w:rsidRPr="000B1DEE">
        <w:rPr>
          <w:rFonts w:cs="Times New Roman"/>
          <w:spacing w:val="-7"/>
        </w:rPr>
        <w:t xml:space="preserve"> </w:t>
      </w:r>
      <w:r w:rsidRPr="000B1DEE">
        <w:rPr>
          <w:rFonts w:cs="Times New Roman"/>
        </w:rPr>
        <w:t>are</w:t>
      </w:r>
      <w:r w:rsidRPr="000B1DEE">
        <w:rPr>
          <w:rFonts w:cs="Times New Roman"/>
          <w:spacing w:val="-7"/>
        </w:rPr>
        <w:t xml:space="preserve"> </w:t>
      </w:r>
      <w:r w:rsidRPr="000B1DEE">
        <w:rPr>
          <w:rFonts w:cs="Times New Roman"/>
        </w:rPr>
        <w:t>foster</w:t>
      </w:r>
      <w:r w:rsidRPr="000B1DEE">
        <w:rPr>
          <w:rFonts w:cs="Times New Roman"/>
          <w:spacing w:val="-6"/>
        </w:rPr>
        <w:t xml:space="preserve"> </w:t>
      </w:r>
      <w:r w:rsidRPr="000B1DEE">
        <w:rPr>
          <w:rFonts w:cs="Times New Roman"/>
        </w:rPr>
        <w:t>care</w:t>
      </w:r>
      <w:r w:rsidRPr="000B1DEE">
        <w:rPr>
          <w:rFonts w:cs="Times New Roman"/>
          <w:spacing w:val="-7"/>
        </w:rPr>
        <w:t xml:space="preserve"> </w:t>
      </w:r>
      <w:r w:rsidRPr="000B1DEE">
        <w:rPr>
          <w:rFonts w:cs="Times New Roman"/>
        </w:rPr>
        <w:t>discharge</w:t>
      </w:r>
      <w:r w:rsidRPr="000B1DEE">
        <w:rPr>
          <w:rFonts w:cs="Times New Roman"/>
          <w:spacing w:val="-6"/>
        </w:rPr>
        <w:t xml:space="preserve"> </w:t>
      </w:r>
      <w:r w:rsidRPr="000B1DEE">
        <w:rPr>
          <w:rFonts w:cs="Times New Roman"/>
        </w:rPr>
        <w:t>dates.</w:t>
      </w:r>
    </w:p>
    <w:p w:rsidR="00017A6B" w:rsidP="00017A6B" w14:paraId="083D99FE" w14:textId="3E494FC2">
      <w:pPr>
        <w:pStyle w:val="Heading4"/>
        <w:tabs>
          <w:tab w:val="left" w:pos="7560"/>
        </w:tabs>
        <w:ind w:left="0" w:right="-10"/>
        <w:jc w:val="center"/>
        <w:rPr>
          <w:rFonts w:cs="Times New Roman"/>
        </w:rPr>
      </w:pPr>
      <w:r w:rsidRPr="000B1DEE">
        <w:rPr>
          <w:rFonts w:cs="Times New Roman"/>
        </w:rPr>
        <w:t>Foster</w:t>
      </w:r>
      <w:r w:rsidRPr="000B1DEE">
        <w:rPr>
          <w:rFonts w:cs="Times New Roman"/>
          <w:spacing w:val="-5"/>
        </w:rPr>
        <w:t xml:space="preserve"> </w:t>
      </w:r>
      <w:r w:rsidRPr="000B1DEE">
        <w:rPr>
          <w:rFonts w:cs="Times New Roman"/>
        </w:rPr>
        <w:t>Care</w:t>
      </w:r>
      <w:r w:rsidRPr="000B1DEE">
        <w:rPr>
          <w:rFonts w:cs="Times New Roman"/>
          <w:spacing w:val="-4"/>
        </w:rPr>
        <w:t xml:space="preserve"> </w:t>
      </w:r>
      <w:r w:rsidRPr="000B1DEE">
        <w:rPr>
          <w:rFonts w:cs="Times New Roman"/>
        </w:rPr>
        <w:t>Services</w:t>
      </w:r>
      <w:r w:rsidRPr="000B1DEE">
        <w:rPr>
          <w:rFonts w:cs="Times New Roman"/>
          <w:spacing w:val="-5"/>
        </w:rPr>
        <w:t xml:space="preserve"> </w:t>
      </w:r>
      <w:r w:rsidRPr="000B1DEE">
        <w:rPr>
          <w:rFonts w:cs="Times New Roman"/>
        </w:rPr>
        <w:t>with</w:t>
      </w:r>
      <w:r w:rsidRPr="000B1DEE">
        <w:rPr>
          <w:rFonts w:cs="Times New Roman"/>
          <w:spacing w:val="-4"/>
        </w:rPr>
        <w:t xml:space="preserve"> </w:t>
      </w:r>
      <w:r w:rsidRPr="000B1DEE">
        <w:rPr>
          <w:rFonts w:cs="Times New Roman"/>
        </w:rPr>
        <w:t>discharge</w:t>
      </w:r>
      <w:r w:rsidRPr="000B1DEE">
        <w:rPr>
          <w:rFonts w:cs="Times New Roman"/>
          <w:spacing w:val="-5"/>
        </w:rPr>
        <w:t xml:space="preserve"> </w:t>
      </w:r>
      <w:r w:rsidRPr="000B1DEE">
        <w:rPr>
          <w:rFonts w:cs="Times New Roman"/>
        </w:rPr>
        <w:t>dates</w:t>
      </w:r>
      <w:r w:rsidRPr="000B1DEE">
        <w:rPr>
          <w:rFonts w:cs="Times New Roman"/>
          <w:spacing w:val="-5"/>
        </w:rPr>
        <w:t xml:space="preserve"> </w:t>
      </w:r>
      <w:r w:rsidRPr="000B1DEE">
        <w:rPr>
          <w:rFonts w:cs="Times New Roman"/>
        </w:rPr>
        <w:t>on</w:t>
      </w:r>
      <w:r w:rsidRPr="000B1DEE">
        <w:rPr>
          <w:rFonts w:cs="Times New Roman"/>
          <w:spacing w:val="-4"/>
        </w:rPr>
        <w:t xml:space="preserve"> </w:t>
      </w:r>
      <w:r w:rsidRPr="000B1DEE">
        <w:rPr>
          <w:rFonts w:cs="Times New Roman"/>
        </w:rPr>
        <w:t>the</w:t>
      </w:r>
      <w:r w:rsidRPr="000B1DEE">
        <w:rPr>
          <w:rFonts w:cs="Times New Roman"/>
          <w:spacing w:val="-5"/>
        </w:rPr>
        <w:t xml:space="preserve"> </w:t>
      </w:r>
      <w:r w:rsidRPr="000B1DEE">
        <w:rPr>
          <w:rFonts w:cs="Times New Roman"/>
        </w:rPr>
        <w:t>green</w:t>
      </w:r>
      <w:r w:rsidRPr="000B1DEE">
        <w:rPr>
          <w:rFonts w:cs="Times New Roman"/>
          <w:spacing w:val="-5"/>
        </w:rPr>
        <w:t xml:space="preserve"> </w:t>
      </w:r>
      <w:r w:rsidRPr="000B1DEE">
        <w:rPr>
          <w:rFonts w:cs="Times New Roman"/>
        </w:rPr>
        <w:t>line</w:t>
      </w:r>
      <w:r w:rsidRPr="000B1DEE">
        <w:rPr>
          <w:rFonts w:cs="Times New Roman"/>
          <w:spacing w:val="-5"/>
        </w:rPr>
        <w:t xml:space="preserve"> </w:t>
      </w:r>
      <w:r w:rsidRPr="000B1DEE">
        <w:rPr>
          <w:rFonts w:cs="Times New Roman"/>
        </w:rPr>
        <w:t>are</w:t>
      </w:r>
      <w:r w:rsidRPr="000B1DEE">
        <w:rPr>
          <w:rFonts w:cs="Times New Roman"/>
          <w:spacing w:val="-5"/>
        </w:rPr>
        <w:t xml:space="preserve"> </w:t>
      </w:r>
      <w:r w:rsidRPr="000B1DEE">
        <w:rPr>
          <w:rFonts w:cs="Times New Roman"/>
        </w:rPr>
        <w:t>allowed</w:t>
      </w:r>
      <w:r w:rsidRPr="000B1DEE">
        <w:rPr>
          <w:rFonts w:cs="Times New Roman"/>
          <w:spacing w:val="-5"/>
        </w:rPr>
        <w:t xml:space="preserve"> </w:t>
      </w:r>
      <w:r w:rsidRPr="000B1DEE">
        <w:rPr>
          <w:rFonts w:cs="Times New Roman"/>
        </w:rPr>
        <w:t>in</w:t>
      </w:r>
      <w:r w:rsidRPr="000B1DEE">
        <w:rPr>
          <w:rFonts w:cs="Times New Roman"/>
          <w:spacing w:val="-4"/>
        </w:rPr>
        <w:t xml:space="preserve"> </w:t>
      </w:r>
      <w:r w:rsidRPr="000B1DEE">
        <w:rPr>
          <w:rFonts w:cs="Times New Roman"/>
        </w:rPr>
        <w:t>the</w:t>
      </w:r>
      <w:r w:rsidRPr="000B1DEE">
        <w:rPr>
          <w:rFonts w:cs="Times New Roman"/>
          <w:spacing w:val="-5"/>
        </w:rPr>
        <w:t xml:space="preserve"> </w:t>
      </w:r>
      <w:r w:rsidRPr="000B1DEE">
        <w:rPr>
          <w:rFonts w:cs="Times New Roman"/>
        </w:rPr>
        <w:t>Child</w:t>
      </w:r>
      <w:r w:rsidRPr="000B1DEE">
        <w:rPr>
          <w:rFonts w:cs="Times New Roman"/>
          <w:spacing w:val="-5"/>
        </w:rPr>
        <w:t xml:space="preserve"> </w:t>
      </w:r>
      <w:r w:rsidRPr="000B1DEE">
        <w:rPr>
          <w:rFonts w:cs="Times New Roman"/>
        </w:rPr>
        <w:t>File.</w:t>
      </w:r>
      <w:r w:rsidRPr="000B1DEE">
        <w:rPr>
          <w:rFonts w:cs="Times New Roman"/>
          <w:spacing w:val="21"/>
          <w:w w:val="99"/>
        </w:rPr>
        <w:t xml:space="preserve"> </w:t>
      </w:r>
      <w:r w:rsidRPr="000B1DEE">
        <w:rPr>
          <w:rFonts w:cs="Times New Roman"/>
        </w:rPr>
        <w:t>Foster</w:t>
      </w:r>
      <w:r w:rsidRPr="000B1DEE">
        <w:rPr>
          <w:rFonts w:cs="Times New Roman"/>
          <w:spacing w:val="-5"/>
        </w:rPr>
        <w:t xml:space="preserve"> </w:t>
      </w:r>
      <w:r w:rsidRPr="000B1DEE">
        <w:rPr>
          <w:rFonts w:cs="Times New Roman"/>
        </w:rPr>
        <w:t>Care</w:t>
      </w:r>
      <w:r w:rsidRPr="000B1DEE">
        <w:rPr>
          <w:rFonts w:cs="Times New Roman"/>
          <w:spacing w:val="-4"/>
        </w:rPr>
        <w:t xml:space="preserve"> </w:t>
      </w:r>
      <w:r w:rsidRPr="000B1DEE">
        <w:rPr>
          <w:rFonts w:cs="Times New Roman"/>
        </w:rPr>
        <w:t>Services</w:t>
      </w:r>
      <w:r w:rsidRPr="000B1DEE">
        <w:rPr>
          <w:rFonts w:cs="Times New Roman"/>
          <w:spacing w:val="-4"/>
        </w:rPr>
        <w:t xml:space="preserve"> </w:t>
      </w:r>
      <w:r w:rsidRPr="000B1DEE">
        <w:rPr>
          <w:rFonts w:cs="Times New Roman"/>
        </w:rPr>
        <w:t>with</w:t>
      </w:r>
      <w:r w:rsidRPr="000B1DEE">
        <w:rPr>
          <w:rFonts w:cs="Times New Roman"/>
          <w:spacing w:val="-4"/>
        </w:rPr>
        <w:t xml:space="preserve"> </w:t>
      </w:r>
      <w:r w:rsidRPr="000B1DEE">
        <w:rPr>
          <w:rFonts w:cs="Times New Roman"/>
        </w:rPr>
        <w:t>discharge</w:t>
      </w:r>
      <w:r w:rsidRPr="000B1DEE">
        <w:rPr>
          <w:rFonts w:cs="Times New Roman"/>
          <w:spacing w:val="-5"/>
        </w:rPr>
        <w:t xml:space="preserve"> </w:t>
      </w:r>
      <w:r w:rsidRPr="000B1DEE">
        <w:rPr>
          <w:rFonts w:cs="Times New Roman"/>
        </w:rPr>
        <w:t>dates</w:t>
      </w:r>
      <w:r w:rsidRPr="000B1DEE">
        <w:rPr>
          <w:rFonts w:cs="Times New Roman"/>
          <w:spacing w:val="-4"/>
        </w:rPr>
        <w:t xml:space="preserve"> </w:t>
      </w:r>
      <w:r w:rsidRPr="000B1DEE">
        <w:rPr>
          <w:rFonts w:cs="Times New Roman"/>
        </w:rPr>
        <w:t>on</w:t>
      </w:r>
      <w:r w:rsidRPr="000B1DEE">
        <w:rPr>
          <w:rFonts w:cs="Times New Roman"/>
          <w:spacing w:val="-5"/>
        </w:rPr>
        <w:t xml:space="preserve"> </w:t>
      </w:r>
      <w:r w:rsidRPr="000B1DEE">
        <w:rPr>
          <w:rFonts w:cs="Times New Roman"/>
        </w:rPr>
        <w:t>the</w:t>
      </w:r>
      <w:r w:rsidRPr="000B1DEE">
        <w:rPr>
          <w:rFonts w:cs="Times New Roman"/>
          <w:spacing w:val="-5"/>
        </w:rPr>
        <w:t xml:space="preserve"> </w:t>
      </w:r>
      <w:r w:rsidRPr="000B1DEE">
        <w:rPr>
          <w:rFonts w:cs="Times New Roman"/>
        </w:rPr>
        <w:t>red</w:t>
      </w:r>
      <w:r w:rsidRPr="000B1DEE">
        <w:rPr>
          <w:rFonts w:cs="Times New Roman"/>
          <w:spacing w:val="-4"/>
        </w:rPr>
        <w:t xml:space="preserve"> </w:t>
      </w:r>
      <w:r w:rsidRPr="000B1DEE">
        <w:rPr>
          <w:rFonts w:cs="Times New Roman"/>
        </w:rPr>
        <w:t>lines</w:t>
      </w:r>
      <w:r w:rsidRPr="000B1DEE">
        <w:rPr>
          <w:rFonts w:cs="Times New Roman"/>
          <w:spacing w:val="-5"/>
        </w:rPr>
        <w:t xml:space="preserve"> </w:t>
      </w:r>
      <w:r w:rsidRPr="000B1DEE">
        <w:rPr>
          <w:rFonts w:cs="Times New Roman"/>
        </w:rPr>
        <w:t>are</w:t>
      </w:r>
      <w:r w:rsidRPr="000B1DEE">
        <w:rPr>
          <w:rFonts w:cs="Times New Roman"/>
          <w:spacing w:val="-5"/>
        </w:rPr>
        <w:t xml:space="preserve"> </w:t>
      </w:r>
      <w:r w:rsidRPr="000B1DEE">
        <w:rPr>
          <w:rFonts w:cs="Times New Roman"/>
        </w:rPr>
        <w:t>not</w:t>
      </w:r>
      <w:r w:rsidRPr="000B1DEE">
        <w:rPr>
          <w:rFonts w:cs="Times New Roman"/>
          <w:spacing w:val="-4"/>
        </w:rPr>
        <w:t xml:space="preserve"> </w:t>
      </w:r>
      <w:r w:rsidRPr="000B1DEE">
        <w:rPr>
          <w:rFonts w:cs="Times New Roman"/>
        </w:rPr>
        <w:t>allowed</w:t>
      </w:r>
      <w:r w:rsidRPr="000B1DEE">
        <w:rPr>
          <w:rFonts w:cs="Times New Roman"/>
          <w:spacing w:val="-5"/>
        </w:rPr>
        <w:t xml:space="preserve"> </w:t>
      </w:r>
      <w:r w:rsidRPr="000B1DEE">
        <w:rPr>
          <w:rFonts w:cs="Times New Roman"/>
        </w:rPr>
        <w:t>in</w:t>
      </w:r>
      <w:r w:rsidRPr="000B1DEE">
        <w:rPr>
          <w:rFonts w:cs="Times New Roman"/>
          <w:spacing w:val="-4"/>
        </w:rPr>
        <w:t xml:space="preserve"> </w:t>
      </w:r>
      <w:r w:rsidRPr="000B1DEE">
        <w:rPr>
          <w:rFonts w:cs="Times New Roman"/>
        </w:rPr>
        <w:t>the</w:t>
      </w:r>
      <w:r w:rsidRPr="000B1DEE">
        <w:rPr>
          <w:rFonts w:cs="Times New Roman"/>
          <w:spacing w:val="-5"/>
        </w:rPr>
        <w:t xml:space="preserve"> </w:t>
      </w:r>
      <w:r w:rsidRPr="000B1DEE">
        <w:rPr>
          <w:rFonts w:cs="Times New Roman"/>
        </w:rPr>
        <w:t>Child</w:t>
      </w:r>
      <w:r w:rsidRPr="000B1DEE">
        <w:rPr>
          <w:rFonts w:cs="Times New Roman"/>
          <w:spacing w:val="-5"/>
        </w:rPr>
        <w:t xml:space="preserve"> </w:t>
      </w:r>
      <w:r w:rsidRPr="000B1DEE">
        <w:rPr>
          <w:rFonts w:cs="Times New Roman"/>
        </w:rPr>
        <w:t>File.</w:t>
      </w:r>
    </w:p>
    <w:p w:rsidR="00C61F96" w:rsidP="00017A6B" w14:paraId="750E12D5" w14:textId="16EE403A">
      <w:pPr>
        <w:ind w:left="2700"/>
      </w:pPr>
      <w:r w:rsidRPr="00C61F96">
        <w:rPr>
          <w:rFonts w:ascii="Aptos" w:eastAsia="Aptos" w:hAnsi="Aptos" w:cs="Times New Roman"/>
          <w:noProof/>
          <w:kern w:val="2"/>
          <w:sz w:val="24"/>
          <w:szCs w:val="24"/>
          <w14:ligatures w14:val="standardContextual"/>
        </w:rPr>
        <mc:AlternateContent>
          <mc:Choice Requires="wpg">
            <w:drawing>
              <wp:inline distT="0" distB="0" distL="0" distR="0">
                <wp:extent cx="2353310" cy="1994535"/>
                <wp:effectExtent l="38100" t="0" r="27940" b="43815"/>
                <wp:docPr id="1280789392" name="Group 10"/>
                <wp:cNvGraphicFramePr/>
                <a:graphic xmlns:a="http://schemas.openxmlformats.org/drawingml/2006/main">
                  <a:graphicData uri="http://schemas.microsoft.com/office/word/2010/wordprocessingGroup">
                    <wpg:wgp xmlns:wpg="http://schemas.microsoft.com/office/word/2010/wordprocessingGroup">
                      <wpg:cNvGrpSpPr/>
                      <wpg:grpSpPr>
                        <a:xfrm>
                          <a:off x="0" y="0"/>
                          <a:ext cx="2353310" cy="1994535"/>
                          <a:chOff x="0" y="0"/>
                          <a:chExt cx="2353310" cy="1994535"/>
                        </a:xfrm>
                      </wpg:grpSpPr>
                      <wpg:grpSp>
                        <wpg:cNvPr id="1626217331" name="Group 8"/>
                        <wpg:cNvGrpSpPr/>
                        <wpg:grpSpPr>
                          <a:xfrm>
                            <a:off x="0" y="0"/>
                            <a:ext cx="2353310" cy="1994535"/>
                            <a:chOff x="0" y="0"/>
                            <a:chExt cx="2353897" cy="1995055"/>
                          </a:xfrm>
                        </wpg:grpSpPr>
                        <wpg:grpSp>
                          <wpg:cNvPr id="2007806048" name="Group 7"/>
                          <wpg:cNvGrpSpPr/>
                          <wpg:grpSpPr>
                            <a:xfrm>
                              <a:off x="0" y="0"/>
                              <a:ext cx="2353897" cy="1995055"/>
                              <a:chOff x="0" y="0"/>
                              <a:chExt cx="2353897" cy="1995055"/>
                            </a:xfrm>
                          </wpg:grpSpPr>
                          <wps:wsp xmlns:wps="http://schemas.microsoft.com/office/word/2010/wordprocessingShape">
                            <wps:cNvPr id="1574548235" name="Arrow: Down 1"/>
                            <wps:cNvSpPr/>
                            <wps:spPr>
                              <a:xfrm>
                                <a:off x="407239" y="0"/>
                                <a:ext cx="462915" cy="1994535"/>
                              </a:xfrm>
                              <a:prstGeom prst="downArrow">
                                <a:avLst/>
                              </a:prstGeom>
                              <a:solidFill>
                                <a:srgbClr val="156082"/>
                              </a:solidFill>
                              <a:ln w="12700">
                                <a:solidFill>
                                  <a:srgbClr val="156082">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93842881" name="Arrow: Down 1"/>
                            <wps:cNvSpPr/>
                            <wps:spPr>
                              <a:xfrm>
                                <a:off x="1149111" y="0"/>
                                <a:ext cx="462915" cy="1994535"/>
                              </a:xfrm>
                              <a:prstGeom prst="downArrow">
                                <a:avLst/>
                              </a:prstGeom>
                              <a:solidFill>
                                <a:srgbClr val="156082"/>
                              </a:solidFill>
                              <a:ln w="12700">
                                <a:solidFill>
                                  <a:srgbClr val="156082">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79310444" name="Arrow: Down 1"/>
                            <wps:cNvSpPr/>
                            <wps:spPr>
                              <a:xfrm>
                                <a:off x="1890982" y="0"/>
                                <a:ext cx="462915" cy="1995055"/>
                              </a:xfrm>
                              <a:prstGeom prst="downArrow">
                                <a:avLst/>
                              </a:prstGeom>
                              <a:solidFill>
                                <a:srgbClr val="156082"/>
                              </a:solidFill>
                              <a:ln w="12700">
                                <a:solidFill>
                                  <a:srgbClr val="156082">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146410518" name="Text Box 2"/>
                            <wps:cNvSpPr txBox="1">
                              <a:spLocks noChangeArrowheads="1"/>
                            </wps:cNvSpPr>
                            <wps:spPr bwMode="auto">
                              <a:xfrm rot="16200000">
                                <a:off x="174619" y="412093"/>
                                <a:ext cx="947420" cy="300355"/>
                              </a:xfrm>
                              <a:prstGeom prst="rect">
                                <a:avLst/>
                              </a:prstGeom>
                              <a:noFill/>
                              <a:ln w="9525">
                                <a:noFill/>
                                <a:miter lim="800000"/>
                                <a:headEnd/>
                                <a:tailEnd/>
                              </a:ln>
                            </wps:spPr>
                            <wps:txbx>
                              <w:txbxContent>
                                <w:p w:rsidR="00C61F96" w:rsidRPr="00C61F96" w:rsidP="00C61F96" w14:textId="77777777">
                                  <w:pPr>
                                    <w:rPr>
                                      <w:rFonts w:ascii="Times New Roman" w:hAnsi="Times New Roman" w:cs="Times New Roman"/>
                                      <w:b/>
                                      <w:bCs/>
                                      <w:color w:val="FFFFFF"/>
                                    </w:rPr>
                                  </w:pPr>
                                  <w:r w:rsidRPr="00C61F96">
                                    <w:rPr>
                                      <w:rFonts w:ascii="Times New Roman" w:hAnsi="Times New Roman" w:cs="Times New Roman"/>
                                      <w:b/>
                                      <w:bCs/>
                                      <w:color w:val="FFFFFF"/>
                                    </w:rPr>
                                    <w:t>Report Date</w:t>
                                  </w:r>
                                </w:p>
                              </w:txbxContent>
                            </wps:txbx>
                            <wps:bodyPr rot="0" vert="horz" wrap="square" lIns="91440" tIns="45720" rIns="91440" bIns="45720" anchor="t" anchorCtr="0"/>
                          </wps:wsp>
                          <wps:wsp xmlns:wps="http://schemas.microsoft.com/office/word/2010/wordprocessingShape">
                            <wps:cNvPr id="1069486853" name="Straight Arrow Connector 3"/>
                            <wps:cNvCnPr/>
                            <wps:spPr>
                              <a:xfrm>
                                <a:off x="0" y="975144"/>
                                <a:ext cx="499440" cy="0"/>
                              </a:xfrm>
                              <a:prstGeom prst="straightConnector1">
                                <a:avLst/>
                              </a:prstGeom>
                              <a:noFill/>
                              <a:ln w="44450">
                                <a:solidFill>
                                  <a:srgbClr val="EE0000"/>
                                </a:solidFill>
                                <a:prstDash val="solid"/>
                                <a:miter lim="800000"/>
                                <a:headEnd type="oval" w="sm" len="sm"/>
                                <a:tailEnd type="triangle"/>
                              </a:ln>
                              <a:effectLst/>
                            </wps:spPr>
                            <wps:bodyPr/>
                          </wps:wsp>
                          <wps:wsp xmlns:wps="http://schemas.microsoft.com/office/word/2010/wordprocessingShape">
                            <wps:cNvPr id="2109535867" name="Straight Arrow Connector 3"/>
                            <wps:cNvCnPr/>
                            <wps:spPr>
                              <a:xfrm>
                                <a:off x="0" y="1139046"/>
                                <a:ext cx="1056904" cy="0"/>
                              </a:xfrm>
                              <a:prstGeom prst="straightConnector1">
                                <a:avLst/>
                              </a:prstGeom>
                              <a:noFill/>
                              <a:ln w="44450">
                                <a:solidFill>
                                  <a:srgbClr val="EE0000"/>
                                </a:solidFill>
                                <a:prstDash val="solid"/>
                                <a:miter lim="800000"/>
                                <a:headEnd type="oval" w="sm" len="sm"/>
                                <a:tailEnd type="triangle"/>
                              </a:ln>
                              <a:effectLst/>
                            </wps:spPr>
                            <wps:bodyPr/>
                          </wps:wsp>
                          <wps:wsp xmlns:wps="http://schemas.microsoft.com/office/word/2010/wordprocessingShape">
                            <wps:cNvPr id="665410443" name="Straight Arrow Connector 3"/>
                            <wps:cNvCnPr/>
                            <wps:spPr>
                              <a:xfrm>
                                <a:off x="0" y="1294321"/>
                                <a:ext cx="1816925" cy="0"/>
                              </a:xfrm>
                              <a:prstGeom prst="straightConnector1">
                                <a:avLst/>
                              </a:prstGeom>
                              <a:noFill/>
                              <a:ln w="44450">
                                <a:solidFill>
                                  <a:srgbClr val="EE0000"/>
                                </a:solidFill>
                                <a:prstDash val="solid"/>
                                <a:miter lim="800000"/>
                                <a:headEnd type="oval" w="sm" len="sm"/>
                                <a:tailEnd type="triangle"/>
                              </a:ln>
                              <a:effectLst/>
                            </wps:spPr>
                            <wps:bodyPr/>
                          </wps:wsp>
                        </wpg:grpSp>
                        <wps:wsp xmlns:wps="http://schemas.microsoft.com/office/word/2010/wordprocessingShape">
                          <wps:cNvPr id="1426149026" name="Text Box 2"/>
                          <wps:cNvSpPr txBox="1">
                            <a:spLocks noChangeArrowheads="1"/>
                          </wps:cNvSpPr>
                          <wps:spPr bwMode="auto">
                            <a:xfrm rot="16200000">
                              <a:off x="1316247" y="715992"/>
                              <a:ext cx="1684020" cy="300355"/>
                            </a:xfrm>
                            <a:prstGeom prst="rect">
                              <a:avLst/>
                            </a:prstGeom>
                            <a:noFill/>
                            <a:ln w="9525">
                              <a:noFill/>
                              <a:miter lim="800000"/>
                              <a:headEnd/>
                              <a:tailEnd/>
                            </a:ln>
                          </wps:spPr>
                          <wps:txbx>
                            <w:txbxContent>
                              <w:p w:rsidR="00C61F96" w:rsidRPr="00C61F96" w:rsidP="00C61F96" w14:textId="77777777">
                                <w:pPr>
                                  <w:rPr>
                                    <w:rFonts w:ascii="Times New Roman" w:hAnsi="Times New Roman" w:cs="Times New Roman"/>
                                    <w:b/>
                                    <w:bCs/>
                                    <w:color w:val="FFFFFF"/>
                                  </w:rPr>
                                </w:pPr>
                                <w:r w:rsidRPr="00C61F96">
                                  <w:rPr>
                                    <w:rFonts w:ascii="Times New Roman" w:hAnsi="Times New Roman" w:cs="Times New Roman"/>
                                    <w:b/>
                                    <w:bCs/>
                                    <w:color w:val="FFFFFF"/>
                                  </w:rPr>
                                  <w:t>Report Disposition Date</w:t>
                                </w:r>
                              </w:p>
                            </w:txbxContent>
                          </wps:txbx>
                          <wps:bodyPr rot="0" vert="horz" wrap="square" lIns="91440" tIns="45720" rIns="91440" bIns="45720" anchor="t" anchorCtr="0"/>
                        </wps:wsp>
                      </wpg:grpSp>
                      <wps:wsp xmlns:wps="http://schemas.microsoft.com/office/word/2010/wordprocessingShape">
                        <wps:cNvPr id="1311964594" name="Text Box 2"/>
                        <wps:cNvSpPr txBox="1">
                          <a:spLocks noChangeArrowheads="1"/>
                        </wps:cNvSpPr>
                        <wps:spPr bwMode="auto">
                          <a:xfrm rot="16200000">
                            <a:off x="854734" y="418380"/>
                            <a:ext cx="1087120" cy="300355"/>
                          </a:xfrm>
                          <a:prstGeom prst="rect">
                            <a:avLst/>
                          </a:prstGeom>
                          <a:noFill/>
                          <a:ln w="9525">
                            <a:noFill/>
                            <a:miter lim="800000"/>
                            <a:headEnd/>
                            <a:tailEnd/>
                          </a:ln>
                        </wps:spPr>
                        <wps:txbx>
                          <w:txbxContent>
                            <w:p w:rsidR="00C61F96" w:rsidRPr="00C61F96" w:rsidP="00C61F96" w14:textId="77777777">
                              <w:pPr>
                                <w:rPr>
                                  <w:rFonts w:ascii="Times New Roman" w:hAnsi="Times New Roman" w:cs="Times New Roman"/>
                                  <w:b/>
                                  <w:bCs/>
                                  <w:color w:val="FFFFFF"/>
                                </w:rPr>
                              </w:pPr>
                              <w:r w:rsidRPr="00C61F96">
                                <w:rPr>
                                  <w:rFonts w:ascii="Times New Roman" w:hAnsi="Times New Roman" w:cs="Times New Roman"/>
                                  <w:b/>
                                  <w:bCs/>
                                  <w:color w:val="FFFFFF"/>
                                </w:rPr>
                                <w:t>Removal Date</w:t>
                              </w:r>
                            </w:p>
                          </w:txbxContent>
                        </wps:txbx>
                        <wps:bodyPr rot="0" vert="horz" wrap="square" lIns="91440" tIns="45720" rIns="91440" bIns="45720" anchor="t" anchorCtr="0"/>
                      </wps:wsp>
                    </wpg:wgp>
                  </a:graphicData>
                </a:graphic>
              </wp:inline>
            </w:drawing>
          </mc:Choice>
          <mc:Fallback>
            <w:pict>
              <v:group id="Group 10" o:spid="_x0000_i1332" style="width:185.3pt;height:157.05pt;mso-position-horizontal-relative:char;mso-position-vertical-relative:line" coordsize="23533,19945">
                <v:group id="Group 8" o:spid="_x0000_s1333" style="width:23533;height:19945;position:absolute" coordsize="23538,19950">
                  <v:group id="Group 7" o:spid="_x0000_s1334" style="width:23538;height:19950;position:absolute" coordsize="23538,1995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335" type="#_x0000_t67" style="width:4629;height:19945;left:4072;mso-wrap-style:square;position:absolute;visibility:visible;v-text-anchor:middle" adj="19093" fillcolor="#156082" strokecolor="#042433" strokeweight="1pt"/>
                    <v:shape id="Arrow: Down 1" o:spid="_x0000_s1336" type="#_x0000_t67" style="width:4629;height:19945;left:11491;mso-wrap-style:square;position:absolute;visibility:visible;v-text-anchor:middle" adj="19093" fillcolor="#156082" strokecolor="#042433" strokeweight="1pt"/>
                    <v:shape id="Arrow: Down 1" o:spid="_x0000_s1337" type="#_x0000_t67" style="width:4629;height:19950;left:18909;mso-wrap-style:square;position:absolute;visibility:visible;v-text-anchor:middle" adj="19094" fillcolor="#156082" strokecolor="#042433" strokeweight="1pt"/>
                    <v:shape id="_x0000_s1338" type="#_x0000_t202" style="width:9474;height:3004;left:1746;mso-wrap-style:square;position:absolute;rotation:-90;top:4120;visibility:visible;v-text-anchor:top" filled="f" stroked="f">
                      <v:textbox>
                        <w:txbxContent>
                          <w:p w:rsidR="00C61F96" w:rsidRPr="00C61F96" w:rsidP="00C61F96" w14:paraId="4CE6C70C" w14:textId="77777777">
                            <w:pPr>
                              <w:rPr>
                                <w:rFonts w:ascii="Times New Roman" w:hAnsi="Times New Roman" w:cs="Times New Roman"/>
                                <w:b/>
                                <w:bCs/>
                                <w:color w:val="FFFFFF"/>
                              </w:rPr>
                            </w:pPr>
                            <w:r w:rsidRPr="00C61F96">
                              <w:rPr>
                                <w:rFonts w:ascii="Times New Roman" w:hAnsi="Times New Roman" w:cs="Times New Roman"/>
                                <w:b/>
                                <w:bCs/>
                                <w:color w:val="FFFFFF"/>
                              </w:rPr>
                              <w:t>Report Date</w:t>
                            </w:r>
                          </w:p>
                        </w:txbxContent>
                      </v:textbox>
                    </v:shape>
                    <v:shapetype id="_x0000_t32" coordsize="21600,21600" o:spt="32" o:oned="t" path="m,l21600,21600e" filled="f">
                      <v:path arrowok="t" fillok="f" o:connecttype="none"/>
                      <o:lock v:ext="edit" shapetype="t"/>
                    </v:shapetype>
                    <v:shape id="Straight Arrow Connector 3" o:spid="_x0000_s1339" type="#_x0000_t32" style="width:4994;height:0;mso-wrap-style:square;position:absolute;top:9751;visibility:visible" o:connectortype="straight" strokecolor="#e00" strokeweight="3.5pt">
                      <v:stroke joinstyle="miter" startarrow="oval" startarrowwidth="narrow" startarrowlength="short" endarrow="block"/>
                    </v:shape>
                    <v:shape id="Straight Arrow Connector 3" o:spid="_x0000_s1340" type="#_x0000_t32" style="width:10569;height:0;mso-wrap-style:square;position:absolute;top:11390;visibility:visible" o:connectortype="straight" strokecolor="#e00" strokeweight="3.5pt">
                      <v:stroke joinstyle="miter" startarrow="oval" startarrowwidth="narrow" startarrowlength="short" endarrow="block"/>
                    </v:shape>
                    <v:shape id="Straight Arrow Connector 3" o:spid="_x0000_s1341" type="#_x0000_t32" style="width:18169;height:0;mso-wrap-style:square;position:absolute;top:12943;visibility:visible" o:connectortype="straight" strokecolor="#e00" strokeweight="3.5pt">
                      <v:stroke joinstyle="miter" startarrow="oval" startarrowwidth="narrow" startarrowlength="short" endarrow="block"/>
                    </v:shape>
                  </v:group>
                  <v:shape id="_x0000_s1342" type="#_x0000_t202" style="width:16840;height:3004;left:13162;mso-wrap-style:square;position:absolute;rotation:-90;top:7159;visibility:visible;v-text-anchor:top" filled="f" stroked="f">
                    <v:textbox>
                      <w:txbxContent>
                        <w:p w:rsidR="00C61F96" w:rsidRPr="00C61F96" w:rsidP="00C61F96" w14:paraId="4C6EF492" w14:textId="77777777">
                          <w:pPr>
                            <w:rPr>
                              <w:rFonts w:ascii="Times New Roman" w:hAnsi="Times New Roman" w:cs="Times New Roman"/>
                              <w:b/>
                              <w:bCs/>
                              <w:color w:val="FFFFFF"/>
                            </w:rPr>
                          </w:pPr>
                          <w:r w:rsidRPr="00C61F96">
                            <w:rPr>
                              <w:rFonts w:ascii="Times New Roman" w:hAnsi="Times New Roman" w:cs="Times New Roman"/>
                              <w:b/>
                              <w:bCs/>
                              <w:color w:val="FFFFFF"/>
                            </w:rPr>
                            <w:t>Report Disposition Date</w:t>
                          </w:r>
                        </w:p>
                      </w:txbxContent>
                    </v:textbox>
                  </v:shape>
                </v:group>
                <v:shape id="_x0000_s1343" type="#_x0000_t202" style="width:10872;height:3003;left:8547;mso-wrap-style:square;position:absolute;rotation:-90;top:4183;visibility:visible;v-text-anchor:top" filled="f" stroked="f">
                  <v:textbox>
                    <w:txbxContent>
                      <w:p w:rsidR="00C61F96" w:rsidRPr="00C61F96" w:rsidP="00C61F96" w14:paraId="57A95D61" w14:textId="77777777">
                        <w:pPr>
                          <w:rPr>
                            <w:rFonts w:ascii="Times New Roman" w:hAnsi="Times New Roman" w:cs="Times New Roman"/>
                            <w:b/>
                            <w:bCs/>
                            <w:color w:val="FFFFFF"/>
                          </w:rPr>
                        </w:pPr>
                        <w:r w:rsidRPr="00C61F96">
                          <w:rPr>
                            <w:rFonts w:ascii="Times New Roman" w:hAnsi="Times New Roman" w:cs="Times New Roman"/>
                            <w:b/>
                            <w:bCs/>
                            <w:color w:val="FFFFFF"/>
                          </w:rPr>
                          <w:t>Removal Date</w:t>
                        </w:r>
                      </w:p>
                    </w:txbxContent>
                  </v:textbox>
                </v:shape>
                <w10:wrap type="none"/>
                <w10:anchorlock/>
              </v:group>
            </w:pict>
          </mc:Fallback>
        </mc:AlternateContent>
      </w:r>
    </w:p>
    <w:p w:rsidR="00017A6B" w:rsidP="00F875C1" w14:paraId="2A2F58BF" w14:textId="77777777">
      <w:pPr>
        <w:jc w:val="both"/>
        <w:rPr>
          <w:rFonts w:ascii="Times New Roman" w:hAnsi="Times New Roman" w:cs="Times New Roman"/>
          <w:b/>
        </w:rPr>
      </w:pPr>
    </w:p>
    <w:p w:rsidR="00D5164C" w:rsidRPr="00F875C1" w:rsidP="00F875C1" w14:paraId="70A36674" w14:textId="1D859EF2">
      <w:pPr>
        <w:jc w:val="both"/>
        <w:rPr>
          <w:rFonts w:ascii="Times New Roman" w:eastAsia="Times New Roman" w:hAnsi="Times New Roman" w:cs="Times New Roman"/>
        </w:rPr>
      </w:pPr>
      <w:r w:rsidRPr="000B1DEE">
        <w:rPr>
          <w:rFonts w:ascii="Times New Roman" w:hAnsi="Times New Roman" w:cs="Times New Roman"/>
          <w:b/>
        </w:rPr>
        <w:t>Staff</w:t>
      </w:r>
      <w:r w:rsidRPr="000B1DEE">
        <w:rPr>
          <w:rFonts w:ascii="Times New Roman" w:hAnsi="Times New Roman" w:cs="Times New Roman"/>
          <w:b/>
          <w:spacing w:val="-10"/>
        </w:rPr>
        <w:t xml:space="preserve"> </w:t>
      </w:r>
      <w:r w:rsidRPr="000B1DEE">
        <w:rPr>
          <w:rFonts w:ascii="Times New Roman" w:hAnsi="Times New Roman" w:cs="Times New Roman"/>
          <w:b/>
        </w:rPr>
        <w:t>Data</w:t>
      </w:r>
      <w:r w:rsidR="00F875C1">
        <w:rPr>
          <w:rFonts w:ascii="Times New Roman" w:hAnsi="Times New Roman" w:cs="Times New Roman"/>
          <w:b/>
        </w:rPr>
        <w:t xml:space="preserve"> (Fields 86-87): </w:t>
      </w:r>
      <w:r w:rsidRPr="00F875C1" w:rsidR="00F875C1">
        <w:rPr>
          <w:rFonts w:ascii="Times New Roman" w:eastAsia="Times New Roman" w:hAnsi="Times New Roman" w:cs="Times New Roman"/>
        </w:rPr>
        <w:t>These</w:t>
      </w:r>
      <w:r w:rsidRPr="00F875C1">
        <w:rPr>
          <w:rFonts w:ascii="Times New Roman" w:eastAsia="Times New Roman" w:hAnsi="Times New Roman" w:cs="Times New Roman"/>
        </w:rPr>
        <w:t xml:space="preserve"> fields contain identification information about the CPS worker and the CPS worker's supervisor who were associated with the child on the date of the report disposition.</w:t>
      </w:r>
    </w:p>
    <w:p w:rsidR="00D5164C" w:rsidRPr="00F875C1" w:rsidP="00F875C1" w14:paraId="479E63C1" w14:textId="3714D374">
      <w:pPr>
        <w:rPr>
          <w:rFonts w:ascii="Times New Roman" w:eastAsia="Times New Roman" w:hAnsi="Times New Roman" w:cs="Times New Roman"/>
        </w:rPr>
      </w:pPr>
    </w:p>
    <w:p w:rsidR="00D5164C" w:rsidRPr="00F875C1" w:rsidP="00F875C1" w14:paraId="35A11C35" w14:textId="1F9EB9BA">
      <w:pPr>
        <w:jc w:val="both"/>
        <w:rPr>
          <w:rFonts w:ascii="Times New Roman" w:eastAsia="Times New Roman" w:hAnsi="Times New Roman" w:cs="Times New Roman"/>
        </w:rPr>
      </w:pPr>
      <w:r w:rsidRPr="000B1DEE">
        <w:rPr>
          <w:rFonts w:ascii="Times New Roman" w:hAnsi="Times New Roman" w:cs="Times New Roman"/>
          <w:b/>
        </w:rPr>
        <w:t>Perpetrator</w:t>
      </w:r>
      <w:r w:rsidRPr="000B1DEE">
        <w:rPr>
          <w:rFonts w:ascii="Times New Roman" w:hAnsi="Times New Roman" w:cs="Times New Roman"/>
          <w:b/>
          <w:spacing w:val="-15"/>
        </w:rPr>
        <w:t xml:space="preserve"> </w:t>
      </w:r>
      <w:r w:rsidRPr="000B1DEE">
        <w:rPr>
          <w:rFonts w:ascii="Times New Roman" w:hAnsi="Times New Roman" w:cs="Times New Roman"/>
          <w:b/>
        </w:rPr>
        <w:t>Data</w:t>
      </w:r>
      <w:r w:rsidR="00F875C1">
        <w:rPr>
          <w:rFonts w:ascii="Times New Roman" w:hAnsi="Times New Roman" w:cs="Times New Roman"/>
          <w:b/>
        </w:rPr>
        <w:t xml:space="preserve"> (Fields 88-144): </w:t>
      </w:r>
      <w:r w:rsidRPr="00F875C1">
        <w:rPr>
          <w:rFonts w:ascii="Times New Roman" w:eastAsia="Times New Roman" w:hAnsi="Times New Roman" w:cs="Times New Roman"/>
        </w:rPr>
        <w:t>The fields in the Perpetrator Data section allow for the submission of information on a maximum of three persons who are found to be perpetrators of maltreatment. If the child was not found to be a substantiated or indicated victim of maltreatment, the Perpetrator Data section is left blank. The four perpetrator maltreatment fields for each perpetrator should be linked by the state to the four sets of maltreatment type and maltreatment disposition level fields reported for the child victim (fields 26–33).</w:t>
      </w:r>
    </w:p>
    <w:p w:rsidR="00D5164C" w:rsidRPr="00F875C1" w:rsidP="00F875C1" w14:paraId="00C3F526" w14:textId="58C2C56C">
      <w:pPr>
        <w:rPr>
          <w:rFonts w:ascii="Times New Roman" w:eastAsia="Times New Roman" w:hAnsi="Times New Roman" w:cs="Times New Roman"/>
        </w:rPr>
      </w:pPr>
    </w:p>
    <w:p w:rsidR="00D5164C" w:rsidRPr="00F875C1" w:rsidP="00F875C1" w14:paraId="3CDF8590" w14:textId="23AEEC2E">
      <w:pPr>
        <w:pStyle w:val="Heading3"/>
        <w:ind w:left="0"/>
        <w:jc w:val="both"/>
        <w:rPr>
          <w:rFonts w:cs="Times New Roman"/>
          <w:b w:val="0"/>
          <w:bCs w:val="0"/>
        </w:rPr>
      </w:pPr>
      <w:r w:rsidRPr="000B1DEE">
        <w:rPr>
          <w:rFonts w:cs="Times New Roman"/>
        </w:rPr>
        <w:t>Additional</w:t>
      </w:r>
      <w:r w:rsidRPr="000B1DEE">
        <w:rPr>
          <w:rFonts w:cs="Times New Roman"/>
          <w:spacing w:val="-16"/>
        </w:rPr>
        <w:t xml:space="preserve"> </w:t>
      </w:r>
      <w:r w:rsidRPr="000B1DEE">
        <w:rPr>
          <w:rFonts w:cs="Times New Roman"/>
          <w:spacing w:val="-1"/>
        </w:rPr>
        <w:t>Fields</w:t>
      </w:r>
      <w:r w:rsidR="00F875C1">
        <w:rPr>
          <w:rFonts w:cs="Times New Roman"/>
          <w:spacing w:val="-1"/>
        </w:rPr>
        <w:t xml:space="preserve"> (Fields 145-152): </w:t>
      </w:r>
      <w:r w:rsidRPr="00F875C1">
        <w:rPr>
          <w:rFonts w:cs="Times New Roman"/>
          <w:b w:val="0"/>
          <w:bCs w:val="0"/>
        </w:rPr>
        <w:t>The</w:t>
      </w:r>
      <w:r w:rsidRPr="00F875C1">
        <w:rPr>
          <w:rFonts w:cs="Times New Roman"/>
          <w:b w:val="0"/>
          <w:bCs w:val="0"/>
          <w:spacing w:val="9"/>
        </w:rPr>
        <w:t xml:space="preserve"> </w:t>
      </w:r>
      <w:r w:rsidRPr="00F875C1">
        <w:rPr>
          <w:rFonts w:cs="Times New Roman"/>
          <w:b w:val="0"/>
          <w:bCs w:val="0"/>
        </w:rPr>
        <w:t>Child</w:t>
      </w:r>
      <w:r w:rsidRPr="00F875C1">
        <w:rPr>
          <w:rFonts w:cs="Times New Roman"/>
          <w:b w:val="0"/>
          <w:bCs w:val="0"/>
          <w:spacing w:val="10"/>
        </w:rPr>
        <w:t xml:space="preserve"> </w:t>
      </w:r>
      <w:r w:rsidRPr="00F875C1">
        <w:rPr>
          <w:rFonts w:cs="Times New Roman"/>
          <w:b w:val="0"/>
          <w:bCs w:val="0"/>
          <w:spacing w:val="-1"/>
        </w:rPr>
        <w:t>File</w:t>
      </w:r>
      <w:r w:rsidRPr="00F875C1">
        <w:rPr>
          <w:rFonts w:cs="Times New Roman"/>
          <w:b w:val="0"/>
          <w:bCs w:val="0"/>
          <w:spacing w:val="10"/>
        </w:rPr>
        <w:t xml:space="preserve"> </w:t>
      </w:r>
      <w:r w:rsidRPr="00F875C1">
        <w:rPr>
          <w:rFonts w:cs="Times New Roman"/>
          <w:b w:val="0"/>
          <w:bCs w:val="0"/>
        </w:rPr>
        <w:t>record</w:t>
      </w:r>
      <w:r w:rsidRPr="00F875C1">
        <w:rPr>
          <w:rFonts w:cs="Times New Roman"/>
          <w:b w:val="0"/>
          <w:bCs w:val="0"/>
          <w:spacing w:val="9"/>
        </w:rPr>
        <w:t xml:space="preserve"> </w:t>
      </w:r>
      <w:r w:rsidRPr="00F875C1">
        <w:rPr>
          <w:rFonts w:cs="Times New Roman"/>
          <w:b w:val="0"/>
          <w:bCs w:val="0"/>
        </w:rPr>
        <w:t>layout</w:t>
      </w:r>
      <w:r w:rsidRPr="00F875C1">
        <w:rPr>
          <w:rFonts w:cs="Times New Roman"/>
          <w:b w:val="0"/>
          <w:bCs w:val="0"/>
          <w:spacing w:val="10"/>
        </w:rPr>
        <w:t xml:space="preserve"> </w:t>
      </w:r>
      <w:r w:rsidRPr="00F875C1">
        <w:rPr>
          <w:rFonts w:cs="Times New Roman"/>
          <w:b w:val="0"/>
          <w:bCs w:val="0"/>
        </w:rPr>
        <w:t>is</w:t>
      </w:r>
      <w:r w:rsidRPr="00F875C1">
        <w:rPr>
          <w:rFonts w:cs="Times New Roman"/>
          <w:b w:val="0"/>
          <w:bCs w:val="0"/>
          <w:spacing w:val="10"/>
        </w:rPr>
        <w:t xml:space="preserve"> </w:t>
      </w:r>
      <w:r w:rsidRPr="00F875C1">
        <w:rPr>
          <w:rFonts w:cs="Times New Roman"/>
          <w:b w:val="0"/>
          <w:bCs w:val="0"/>
          <w:spacing w:val="-1"/>
        </w:rPr>
        <w:t>periodically</w:t>
      </w:r>
      <w:r w:rsidRPr="00F875C1">
        <w:rPr>
          <w:rFonts w:cs="Times New Roman"/>
          <w:b w:val="0"/>
          <w:bCs w:val="0"/>
          <w:spacing w:val="9"/>
        </w:rPr>
        <w:t xml:space="preserve"> </w:t>
      </w:r>
      <w:r w:rsidRPr="00F875C1">
        <w:rPr>
          <w:rFonts w:cs="Times New Roman"/>
          <w:b w:val="0"/>
          <w:bCs w:val="0"/>
        </w:rPr>
        <w:t>revised.</w:t>
      </w:r>
      <w:r w:rsidRPr="00F875C1">
        <w:rPr>
          <w:rFonts w:cs="Times New Roman"/>
          <w:b w:val="0"/>
          <w:bCs w:val="0"/>
          <w:spacing w:val="10"/>
        </w:rPr>
        <w:t xml:space="preserve"> </w:t>
      </w:r>
      <w:r w:rsidRPr="00F875C1">
        <w:rPr>
          <w:rFonts w:cs="Times New Roman"/>
          <w:b w:val="0"/>
          <w:bCs w:val="0"/>
        </w:rPr>
        <w:t>As</w:t>
      </w:r>
      <w:r w:rsidRPr="00F875C1">
        <w:rPr>
          <w:rFonts w:cs="Times New Roman"/>
          <w:b w:val="0"/>
          <w:bCs w:val="0"/>
          <w:spacing w:val="10"/>
        </w:rPr>
        <w:t xml:space="preserve"> </w:t>
      </w:r>
      <w:r w:rsidRPr="00F875C1">
        <w:rPr>
          <w:rFonts w:cs="Times New Roman"/>
          <w:b w:val="0"/>
          <w:bCs w:val="0"/>
        </w:rPr>
        <w:t>new</w:t>
      </w:r>
      <w:r w:rsidRPr="00F875C1">
        <w:rPr>
          <w:rFonts w:cs="Times New Roman"/>
          <w:b w:val="0"/>
          <w:bCs w:val="0"/>
          <w:spacing w:val="9"/>
        </w:rPr>
        <w:t xml:space="preserve"> </w:t>
      </w:r>
      <w:r w:rsidRPr="00F875C1">
        <w:rPr>
          <w:rFonts w:cs="Times New Roman"/>
          <w:b w:val="0"/>
          <w:bCs w:val="0"/>
        </w:rPr>
        <w:t>fields</w:t>
      </w:r>
      <w:r w:rsidRPr="00F875C1">
        <w:rPr>
          <w:rFonts w:cs="Times New Roman"/>
          <w:b w:val="0"/>
          <w:bCs w:val="0"/>
          <w:spacing w:val="10"/>
        </w:rPr>
        <w:t xml:space="preserve"> </w:t>
      </w:r>
      <w:r w:rsidRPr="00F875C1">
        <w:rPr>
          <w:rFonts w:cs="Times New Roman"/>
          <w:b w:val="0"/>
          <w:bCs w:val="0"/>
          <w:spacing w:val="-1"/>
        </w:rPr>
        <w:t>are</w:t>
      </w:r>
      <w:r w:rsidRPr="00F875C1">
        <w:rPr>
          <w:rFonts w:cs="Times New Roman"/>
          <w:b w:val="0"/>
          <w:bCs w:val="0"/>
          <w:spacing w:val="10"/>
        </w:rPr>
        <w:t xml:space="preserve"> </w:t>
      </w:r>
      <w:r w:rsidRPr="00F875C1">
        <w:rPr>
          <w:rFonts w:cs="Times New Roman"/>
          <w:b w:val="0"/>
          <w:bCs w:val="0"/>
          <w:spacing w:val="-1"/>
        </w:rPr>
        <w:t>added,</w:t>
      </w:r>
      <w:r w:rsidRPr="00F875C1">
        <w:rPr>
          <w:rFonts w:cs="Times New Roman"/>
          <w:b w:val="0"/>
          <w:bCs w:val="0"/>
          <w:spacing w:val="9"/>
        </w:rPr>
        <w:t xml:space="preserve"> </w:t>
      </w:r>
      <w:r w:rsidRPr="00F875C1">
        <w:rPr>
          <w:rFonts w:cs="Times New Roman"/>
          <w:b w:val="0"/>
          <w:bCs w:val="0"/>
        </w:rPr>
        <w:t>they</w:t>
      </w:r>
      <w:r w:rsidRPr="00F875C1">
        <w:rPr>
          <w:rFonts w:cs="Times New Roman"/>
          <w:b w:val="0"/>
          <w:bCs w:val="0"/>
          <w:spacing w:val="10"/>
        </w:rPr>
        <w:t xml:space="preserve"> </w:t>
      </w:r>
      <w:r w:rsidRPr="00F875C1">
        <w:rPr>
          <w:rFonts w:cs="Times New Roman"/>
          <w:b w:val="0"/>
          <w:bCs w:val="0"/>
        </w:rPr>
        <w:t>are</w:t>
      </w:r>
      <w:r w:rsidRPr="00F875C1">
        <w:rPr>
          <w:rFonts w:cs="Times New Roman"/>
          <w:b w:val="0"/>
          <w:bCs w:val="0"/>
          <w:spacing w:val="10"/>
        </w:rPr>
        <w:t xml:space="preserve"> </w:t>
      </w:r>
      <w:r w:rsidRPr="00F875C1">
        <w:rPr>
          <w:rFonts w:cs="Times New Roman"/>
          <w:b w:val="0"/>
          <w:bCs w:val="0"/>
        </w:rPr>
        <w:t>appended</w:t>
      </w:r>
      <w:r w:rsidRPr="00F875C1">
        <w:rPr>
          <w:rFonts w:cs="Times New Roman"/>
          <w:b w:val="0"/>
          <w:bCs w:val="0"/>
          <w:spacing w:val="9"/>
        </w:rPr>
        <w:t xml:space="preserve"> </w:t>
      </w:r>
      <w:r w:rsidRPr="00F875C1">
        <w:rPr>
          <w:rFonts w:cs="Times New Roman"/>
          <w:b w:val="0"/>
          <w:bCs w:val="0"/>
        </w:rPr>
        <w:t>to</w:t>
      </w:r>
      <w:r w:rsidRPr="00F875C1">
        <w:rPr>
          <w:rFonts w:cs="Times New Roman"/>
          <w:b w:val="0"/>
          <w:bCs w:val="0"/>
          <w:spacing w:val="10"/>
        </w:rPr>
        <w:t xml:space="preserve"> </w:t>
      </w:r>
      <w:r w:rsidRPr="00F875C1">
        <w:rPr>
          <w:rFonts w:cs="Times New Roman"/>
          <w:b w:val="0"/>
          <w:bCs w:val="0"/>
        </w:rPr>
        <w:t>the</w:t>
      </w:r>
      <w:r w:rsidRPr="00F875C1">
        <w:rPr>
          <w:rFonts w:cs="Times New Roman"/>
          <w:b w:val="0"/>
          <w:bCs w:val="0"/>
          <w:spacing w:val="41"/>
          <w:w w:val="99"/>
        </w:rPr>
        <w:t xml:space="preserve"> </w:t>
      </w:r>
      <w:r w:rsidRPr="00F875C1">
        <w:rPr>
          <w:rFonts w:cs="Times New Roman"/>
          <w:b w:val="0"/>
          <w:bCs w:val="0"/>
        </w:rPr>
        <w:t>end</w:t>
      </w:r>
      <w:r w:rsidRPr="00F875C1">
        <w:rPr>
          <w:rFonts w:cs="Times New Roman"/>
          <w:b w:val="0"/>
          <w:bCs w:val="0"/>
          <w:spacing w:val="-5"/>
        </w:rPr>
        <w:t xml:space="preserve"> </w:t>
      </w:r>
      <w:r w:rsidRPr="00F875C1">
        <w:rPr>
          <w:rFonts w:cs="Times New Roman"/>
          <w:b w:val="0"/>
          <w:bCs w:val="0"/>
        </w:rPr>
        <w:t>of</w:t>
      </w:r>
      <w:r w:rsidRPr="00F875C1">
        <w:rPr>
          <w:rFonts w:cs="Times New Roman"/>
          <w:b w:val="0"/>
          <w:bCs w:val="0"/>
          <w:spacing w:val="-4"/>
        </w:rPr>
        <w:t xml:space="preserve"> </w:t>
      </w:r>
      <w:r w:rsidRPr="00F875C1">
        <w:rPr>
          <w:rFonts w:cs="Times New Roman"/>
          <w:b w:val="0"/>
          <w:bCs w:val="0"/>
        </w:rPr>
        <w:t>the</w:t>
      </w:r>
      <w:r w:rsidRPr="00F875C1">
        <w:rPr>
          <w:rFonts w:cs="Times New Roman"/>
          <w:b w:val="0"/>
          <w:bCs w:val="0"/>
          <w:spacing w:val="-5"/>
        </w:rPr>
        <w:t xml:space="preserve"> </w:t>
      </w:r>
      <w:r w:rsidRPr="00F875C1">
        <w:rPr>
          <w:rFonts w:cs="Times New Roman"/>
          <w:b w:val="0"/>
          <w:bCs w:val="0"/>
          <w:spacing w:val="-1"/>
        </w:rPr>
        <w:t>Child</w:t>
      </w:r>
      <w:r w:rsidRPr="00F875C1">
        <w:rPr>
          <w:rFonts w:cs="Times New Roman"/>
          <w:b w:val="0"/>
          <w:bCs w:val="0"/>
          <w:spacing w:val="-4"/>
        </w:rPr>
        <w:t xml:space="preserve"> </w:t>
      </w:r>
      <w:r w:rsidRPr="00F875C1">
        <w:rPr>
          <w:rFonts w:cs="Times New Roman"/>
          <w:b w:val="0"/>
          <w:bCs w:val="0"/>
        </w:rPr>
        <w:t>File</w:t>
      </w:r>
      <w:r w:rsidRPr="00F875C1">
        <w:rPr>
          <w:rFonts w:cs="Times New Roman"/>
          <w:b w:val="0"/>
          <w:bCs w:val="0"/>
          <w:spacing w:val="-4"/>
        </w:rPr>
        <w:t xml:space="preserve"> </w:t>
      </w:r>
      <w:r w:rsidRPr="00F875C1">
        <w:rPr>
          <w:rFonts w:cs="Times New Roman"/>
          <w:b w:val="0"/>
          <w:bCs w:val="0"/>
        </w:rPr>
        <w:t>in</w:t>
      </w:r>
      <w:r w:rsidRPr="00F875C1">
        <w:rPr>
          <w:rFonts w:cs="Times New Roman"/>
          <w:b w:val="0"/>
          <w:bCs w:val="0"/>
          <w:spacing w:val="-5"/>
        </w:rPr>
        <w:t xml:space="preserve"> </w:t>
      </w:r>
      <w:r w:rsidRPr="00F875C1">
        <w:rPr>
          <w:rFonts w:cs="Times New Roman"/>
          <w:b w:val="0"/>
          <w:bCs w:val="0"/>
          <w:spacing w:val="-1"/>
        </w:rPr>
        <w:t>the</w:t>
      </w:r>
      <w:r w:rsidRPr="00F875C1">
        <w:rPr>
          <w:rFonts w:cs="Times New Roman"/>
          <w:b w:val="0"/>
          <w:bCs w:val="0"/>
          <w:spacing w:val="-4"/>
        </w:rPr>
        <w:t xml:space="preserve"> </w:t>
      </w:r>
      <w:r w:rsidRPr="00F875C1">
        <w:rPr>
          <w:rFonts w:cs="Times New Roman"/>
          <w:b w:val="0"/>
          <w:bCs w:val="0"/>
        </w:rPr>
        <w:t>Additional</w:t>
      </w:r>
      <w:r w:rsidRPr="00F875C1">
        <w:rPr>
          <w:rFonts w:cs="Times New Roman"/>
          <w:b w:val="0"/>
          <w:bCs w:val="0"/>
          <w:spacing w:val="-4"/>
        </w:rPr>
        <w:t xml:space="preserve"> </w:t>
      </w:r>
      <w:r w:rsidRPr="00F875C1">
        <w:rPr>
          <w:rFonts w:cs="Times New Roman"/>
          <w:b w:val="0"/>
          <w:bCs w:val="0"/>
          <w:spacing w:val="-1"/>
        </w:rPr>
        <w:t>Fields</w:t>
      </w:r>
      <w:r w:rsidRPr="00F875C1">
        <w:rPr>
          <w:rFonts w:cs="Times New Roman"/>
          <w:b w:val="0"/>
          <w:bCs w:val="0"/>
          <w:spacing w:val="-5"/>
        </w:rPr>
        <w:t xml:space="preserve"> </w:t>
      </w:r>
      <w:r w:rsidRPr="00F875C1">
        <w:rPr>
          <w:rFonts w:cs="Times New Roman"/>
          <w:b w:val="0"/>
          <w:bCs w:val="0"/>
        </w:rPr>
        <w:t>section.</w:t>
      </w:r>
      <w:r w:rsidRPr="00F875C1">
        <w:rPr>
          <w:rFonts w:cs="Times New Roman"/>
          <w:b w:val="0"/>
          <w:bCs w:val="0"/>
          <w:spacing w:val="-4"/>
        </w:rPr>
        <w:t xml:space="preserve"> </w:t>
      </w:r>
      <w:r w:rsidRPr="00F875C1">
        <w:rPr>
          <w:rFonts w:cs="Times New Roman"/>
          <w:b w:val="0"/>
          <w:bCs w:val="0"/>
        </w:rPr>
        <w:t>When</w:t>
      </w:r>
      <w:r w:rsidRPr="00F875C1">
        <w:rPr>
          <w:rFonts w:cs="Times New Roman"/>
          <w:b w:val="0"/>
          <w:bCs w:val="0"/>
          <w:spacing w:val="-4"/>
        </w:rPr>
        <w:t xml:space="preserve"> </w:t>
      </w:r>
      <w:r w:rsidRPr="00F875C1">
        <w:rPr>
          <w:rFonts w:cs="Times New Roman"/>
          <w:b w:val="0"/>
          <w:bCs w:val="0"/>
          <w:spacing w:val="-1"/>
        </w:rPr>
        <w:t>current</w:t>
      </w:r>
      <w:r w:rsidRPr="00F875C1">
        <w:rPr>
          <w:rFonts w:cs="Times New Roman"/>
          <w:b w:val="0"/>
          <w:bCs w:val="0"/>
          <w:spacing w:val="-5"/>
        </w:rPr>
        <w:t xml:space="preserve"> </w:t>
      </w:r>
      <w:r w:rsidRPr="00F875C1">
        <w:rPr>
          <w:rFonts w:cs="Times New Roman"/>
          <w:b w:val="0"/>
          <w:bCs w:val="0"/>
        </w:rPr>
        <w:t>fields</w:t>
      </w:r>
      <w:r w:rsidRPr="00F875C1">
        <w:rPr>
          <w:rFonts w:cs="Times New Roman"/>
          <w:b w:val="0"/>
          <w:bCs w:val="0"/>
          <w:spacing w:val="-4"/>
        </w:rPr>
        <w:t xml:space="preserve"> </w:t>
      </w:r>
      <w:r w:rsidRPr="00F875C1">
        <w:rPr>
          <w:rFonts w:cs="Times New Roman"/>
          <w:b w:val="0"/>
          <w:bCs w:val="0"/>
        </w:rPr>
        <w:t>are</w:t>
      </w:r>
      <w:r w:rsidRPr="00F875C1">
        <w:rPr>
          <w:rFonts w:cs="Times New Roman"/>
          <w:b w:val="0"/>
          <w:bCs w:val="0"/>
          <w:spacing w:val="-5"/>
        </w:rPr>
        <w:t xml:space="preserve"> </w:t>
      </w:r>
      <w:r w:rsidRPr="00F875C1">
        <w:rPr>
          <w:rFonts w:cs="Times New Roman"/>
          <w:b w:val="0"/>
          <w:bCs w:val="0"/>
        </w:rPr>
        <w:t>modified,</w:t>
      </w:r>
      <w:r w:rsidRPr="00F875C1">
        <w:rPr>
          <w:rFonts w:cs="Times New Roman"/>
          <w:b w:val="0"/>
          <w:bCs w:val="0"/>
          <w:spacing w:val="-4"/>
        </w:rPr>
        <w:t xml:space="preserve"> </w:t>
      </w:r>
      <w:r w:rsidRPr="00F875C1">
        <w:rPr>
          <w:rFonts w:cs="Times New Roman"/>
          <w:b w:val="0"/>
          <w:bCs w:val="0"/>
        </w:rPr>
        <w:t>new</w:t>
      </w:r>
      <w:r w:rsidRPr="00F875C1">
        <w:rPr>
          <w:rFonts w:cs="Times New Roman"/>
          <w:b w:val="0"/>
          <w:bCs w:val="0"/>
          <w:spacing w:val="-4"/>
        </w:rPr>
        <w:t xml:space="preserve"> </w:t>
      </w:r>
      <w:r w:rsidRPr="00F875C1">
        <w:rPr>
          <w:rFonts w:cs="Times New Roman"/>
          <w:b w:val="0"/>
          <w:bCs w:val="0"/>
        </w:rPr>
        <w:t>code</w:t>
      </w:r>
      <w:r w:rsidRPr="00F875C1">
        <w:rPr>
          <w:rFonts w:cs="Times New Roman"/>
          <w:b w:val="0"/>
          <w:bCs w:val="0"/>
          <w:spacing w:val="-5"/>
        </w:rPr>
        <w:t xml:space="preserve"> </w:t>
      </w:r>
      <w:r w:rsidRPr="00F875C1">
        <w:rPr>
          <w:rFonts w:cs="Times New Roman"/>
          <w:b w:val="0"/>
          <w:bCs w:val="0"/>
          <w:spacing w:val="-1"/>
        </w:rPr>
        <w:t>values</w:t>
      </w:r>
      <w:r w:rsidRPr="00F875C1">
        <w:rPr>
          <w:rFonts w:cs="Times New Roman"/>
          <w:b w:val="0"/>
          <w:bCs w:val="0"/>
          <w:spacing w:val="45"/>
          <w:w w:val="99"/>
        </w:rPr>
        <w:t xml:space="preserve"> </w:t>
      </w:r>
      <w:r w:rsidRPr="00F875C1">
        <w:rPr>
          <w:rFonts w:cs="Times New Roman"/>
          <w:b w:val="0"/>
          <w:bCs w:val="0"/>
        </w:rPr>
        <w:t>are</w:t>
      </w:r>
      <w:r w:rsidRPr="00F875C1">
        <w:rPr>
          <w:rFonts w:cs="Times New Roman"/>
          <w:b w:val="0"/>
          <w:bCs w:val="0"/>
          <w:spacing w:val="7"/>
        </w:rPr>
        <w:t xml:space="preserve"> </w:t>
      </w:r>
      <w:r w:rsidRPr="00F875C1">
        <w:rPr>
          <w:rFonts w:cs="Times New Roman"/>
          <w:b w:val="0"/>
          <w:bCs w:val="0"/>
        </w:rPr>
        <w:t>added</w:t>
      </w:r>
      <w:r w:rsidRPr="00F875C1">
        <w:rPr>
          <w:rFonts w:cs="Times New Roman"/>
          <w:b w:val="0"/>
          <w:bCs w:val="0"/>
          <w:spacing w:val="7"/>
        </w:rPr>
        <w:t xml:space="preserve"> </w:t>
      </w:r>
      <w:r w:rsidRPr="00F875C1">
        <w:rPr>
          <w:rFonts w:cs="Times New Roman"/>
          <w:b w:val="0"/>
          <w:bCs w:val="0"/>
        </w:rPr>
        <w:t>without</w:t>
      </w:r>
      <w:r w:rsidRPr="00F875C1">
        <w:rPr>
          <w:rFonts w:cs="Times New Roman"/>
          <w:b w:val="0"/>
          <w:bCs w:val="0"/>
          <w:spacing w:val="8"/>
        </w:rPr>
        <w:t xml:space="preserve"> </w:t>
      </w:r>
      <w:r w:rsidRPr="00F875C1">
        <w:rPr>
          <w:rFonts w:cs="Times New Roman"/>
          <w:b w:val="0"/>
          <w:bCs w:val="0"/>
          <w:spacing w:val="-1"/>
        </w:rPr>
        <w:t>adjusting</w:t>
      </w:r>
      <w:r w:rsidRPr="00F875C1">
        <w:rPr>
          <w:rFonts w:cs="Times New Roman"/>
          <w:b w:val="0"/>
          <w:bCs w:val="0"/>
          <w:spacing w:val="7"/>
        </w:rPr>
        <w:t xml:space="preserve"> </w:t>
      </w:r>
      <w:r w:rsidRPr="00F875C1">
        <w:rPr>
          <w:rFonts w:cs="Times New Roman"/>
          <w:b w:val="0"/>
          <w:bCs w:val="0"/>
          <w:spacing w:val="-1"/>
        </w:rPr>
        <w:t>existing</w:t>
      </w:r>
      <w:r w:rsidRPr="00F875C1">
        <w:rPr>
          <w:rFonts w:cs="Times New Roman"/>
          <w:b w:val="0"/>
          <w:bCs w:val="0"/>
          <w:spacing w:val="7"/>
        </w:rPr>
        <w:t xml:space="preserve"> </w:t>
      </w:r>
      <w:r w:rsidRPr="00F875C1">
        <w:rPr>
          <w:rFonts w:cs="Times New Roman"/>
          <w:b w:val="0"/>
          <w:bCs w:val="0"/>
        </w:rPr>
        <w:t>code</w:t>
      </w:r>
      <w:r w:rsidRPr="00F875C1">
        <w:rPr>
          <w:rFonts w:cs="Times New Roman"/>
          <w:b w:val="0"/>
          <w:bCs w:val="0"/>
          <w:spacing w:val="8"/>
        </w:rPr>
        <w:t xml:space="preserve"> </w:t>
      </w:r>
      <w:r w:rsidRPr="00F875C1">
        <w:rPr>
          <w:rFonts w:cs="Times New Roman"/>
          <w:b w:val="0"/>
          <w:bCs w:val="0"/>
        </w:rPr>
        <w:t>values.</w:t>
      </w:r>
      <w:r w:rsidRPr="00F875C1">
        <w:rPr>
          <w:rFonts w:cs="Times New Roman"/>
          <w:b w:val="0"/>
          <w:bCs w:val="0"/>
          <w:spacing w:val="7"/>
        </w:rPr>
        <w:t xml:space="preserve"> </w:t>
      </w:r>
      <w:r w:rsidR="00192C01">
        <w:rPr>
          <w:rFonts w:cs="Times New Roman"/>
          <w:b w:val="0"/>
          <w:bCs w:val="0"/>
          <w:spacing w:val="-1"/>
        </w:rPr>
        <w:t xml:space="preserve"> Please refer to the Child File Data Elements for a complete list of fields in this section </w:t>
      </w:r>
    </w:p>
    <w:p w:rsidR="00313732" w:rsidRPr="000B1DEE" w:rsidP="00F875C1" w14:paraId="7EF57A6E" w14:textId="77777777">
      <w:pPr>
        <w:pStyle w:val="BodyText"/>
        <w:tabs>
          <w:tab w:val="left" w:pos="820"/>
        </w:tabs>
        <w:ind w:left="0" w:right="117"/>
        <w:jc w:val="both"/>
        <w:rPr>
          <w:rFonts w:cs="Times New Roman"/>
        </w:rPr>
      </w:pPr>
    </w:p>
    <w:p w:rsidR="00D5164C" w:rsidRPr="000B1DEE" w:rsidP="000B1DEE" w14:paraId="408E0DD3" w14:textId="77777777">
      <w:pPr>
        <w:tabs>
          <w:tab w:val="left" w:pos="532"/>
        </w:tabs>
        <w:jc w:val="both"/>
        <w:rPr>
          <w:rFonts w:ascii="Times New Roman" w:eastAsia="Times New Roman" w:hAnsi="Times New Roman" w:cs="Times New Roman"/>
          <w:sz w:val="24"/>
          <w:szCs w:val="24"/>
        </w:rPr>
      </w:pPr>
      <w:r w:rsidRPr="000B1DEE">
        <w:rPr>
          <w:rFonts w:ascii="Times New Roman" w:hAnsi="Times New Roman" w:cs="Times New Roman"/>
          <w:color w:val="365F91"/>
          <w:spacing w:val="-1"/>
          <w:sz w:val="24"/>
        </w:rPr>
        <w:t>THE IMPORTANCE OF UNIQUE</w:t>
      </w:r>
      <w:r w:rsidRPr="000B1DEE">
        <w:rPr>
          <w:rFonts w:ascii="Times New Roman" w:hAnsi="Times New Roman" w:cs="Times New Roman"/>
          <w:color w:val="365F91"/>
          <w:spacing w:val="1"/>
          <w:sz w:val="24"/>
        </w:rPr>
        <w:t xml:space="preserve"> </w:t>
      </w:r>
      <w:r w:rsidRPr="000B1DEE">
        <w:rPr>
          <w:rFonts w:ascii="Times New Roman" w:hAnsi="Times New Roman" w:cs="Times New Roman"/>
          <w:color w:val="365F91"/>
          <w:spacing w:val="-1"/>
          <w:sz w:val="24"/>
        </w:rPr>
        <w:t>IDENTIFIERS</w:t>
      </w:r>
    </w:p>
    <w:p w:rsidR="00D5164C" w:rsidRPr="000B1DEE" w:rsidP="000B1DEE" w14:paraId="24B5316B" w14:textId="77777777">
      <w:pPr>
        <w:pStyle w:val="BodyText"/>
        <w:ind w:left="0" w:right="247"/>
        <w:jc w:val="both"/>
        <w:rPr>
          <w:rFonts w:cs="Times New Roman"/>
        </w:rPr>
      </w:pPr>
      <w:r w:rsidRPr="000B1DEE">
        <w:rPr>
          <w:rFonts w:cs="Times New Roman"/>
        </w:rPr>
        <w:t>Unique</w:t>
      </w:r>
      <w:r w:rsidRPr="000B1DEE">
        <w:rPr>
          <w:rFonts w:cs="Times New Roman"/>
          <w:spacing w:val="40"/>
        </w:rPr>
        <w:t xml:space="preserve"> </w:t>
      </w:r>
      <w:r w:rsidRPr="000B1DEE">
        <w:rPr>
          <w:rFonts w:cs="Times New Roman"/>
          <w:spacing w:val="-1"/>
        </w:rPr>
        <w:t>identifiers</w:t>
      </w:r>
      <w:r w:rsidRPr="000B1DEE">
        <w:rPr>
          <w:rFonts w:cs="Times New Roman"/>
          <w:spacing w:val="40"/>
        </w:rPr>
        <w:t xml:space="preserve"> </w:t>
      </w:r>
      <w:r w:rsidRPr="000B1DEE">
        <w:rPr>
          <w:rFonts w:cs="Times New Roman"/>
        </w:rPr>
        <w:t>provide</w:t>
      </w:r>
      <w:r w:rsidRPr="000B1DEE">
        <w:rPr>
          <w:rFonts w:cs="Times New Roman"/>
          <w:spacing w:val="41"/>
        </w:rPr>
        <w:t xml:space="preserve"> </w:t>
      </w:r>
      <w:r w:rsidRPr="000B1DEE">
        <w:rPr>
          <w:rFonts w:cs="Times New Roman"/>
        </w:rPr>
        <w:t>the</w:t>
      </w:r>
      <w:r w:rsidRPr="000B1DEE">
        <w:rPr>
          <w:rFonts w:cs="Times New Roman"/>
          <w:spacing w:val="40"/>
        </w:rPr>
        <w:t xml:space="preserve"> </w:t>
      </w:r>
      <w:r w:rsidRPr="000B1DEE">
        <w:rPr>
          <w:rFonts w:cs="Times New Roman"/>
          <w:spacing w:val="-1"/>
        </w:rPr>
        <w:t>ability</w:t>
      </w:r>
      <w:r w:rsidRPr="000B1DEE">
        <w:rPr>
          <w:rFonts w:cs="Times New Roman"/>
          <w:spacing w:val="40"/>
        </w:rPr>
        <w:t xml:space="preserve"> </w:t>
      </w:r>
      <w:r w:rsidRPr="000B1DEE">
        <w:rPr>
          <w:rFonts w:cs="Times New Roman"/>
        </w:rPr>
        <w:t>to</w:t>
      </w:r>
      <w:r w:rsidRPr="000B1DEE">
        <w:rPr>
          <w:rFonts w:cs="Times New Roman"/>
          <w:spacing w:val="41"/>
        </w:rPr>
        <w:t xml:space="preserve"> </w:t>
      </w:r>
      <w:r w:rsidRPr="000B1DEE">
        <w:rPr>
          <w:rFonts w:cs="Times New Roman"/>
        </w:rPr>
        <w:t>specifically</w:t>
      </w:r>
      <w:r w:rsidRPr="000B1DEE">
        <w:rPr>
          <w:rFonts w:cs="Times New Roman"/>
          <w:spacing w:val="41"/>
        </w:rPr>
        <w:t xml:space="preserve"> </w:t>
      </w:r>
      <w:r w:rsidRPr="000B1DEE">
        <w:rPr>
          <w:rFonts w:cs="Times New Roman"/>
        </w:rPr>
        <w:t>identify</w:t>
      </w:r>
      <w:r w:rsidRPr="000B1DEE">
        <w:rPr>
          <w:rFonts w:cs="Times New Roman"/>
          <w:spacing w:val="38"/>
        </w:rPr>
        <w:t xml:space="preserve"> </w:t>
      </w:r>
      <w:r w:rsidRPr="000B1DEE">
        <w:rPr>
          <w:rFonts w:cs="Times New Roman"/>
        </w:rPr>
        <w:t>a</w:t>
      </w:r>
      <w:r w:rsidRPr="000B1DEE">
        <w:rPr>
          <w:rFonts w:cs="Times New Roman"/>
          <w:spacing w:val="40"/>
        </w:rPr>
        <w:t xml:space="preserve"> </w:t>
      </w:r>
      <w:r w:rsidRPr="000B1DEE">
        <w:rPr>
          <w:rFonts w:cs="Times New Roman"/>
        </w:rPr>
        <w:t>report,</w:t>
      </w:r>
      <w:r w:rsidRPr="000B1DEE">
        <w:rPr>
          <w:rFonts w:cs="Times New Roman"/>
          <w:spacing w:val="40"/>
        </w:rPr>
        <w:t xml:space="preserve"> </w:t>
      </w:r>
      <w:r w:rsidRPr="000B1DEE">
        <w:rPr>
          <w:rFonts w:cs="Times New Roman"/>
          <w:spacing w:val="-1"/>
        </w:rPr>
        <w:t>child,</w:t>
      </w:r>
      <w:r w:rsidRPr="000B1DEE">
        <w:rPr>
          <w:rFonts w:cs="Times New Roman"/>
          <w:spacing w:val="39"/>
        </w:rPr>
        <w:t xml:space="preserve"> </w:t>
      </w:r>
      <w:r w:rsidRPr="000B1DEE">
        <w:rPr>
          <w:rFonts w:cs="Times New Roman"/>
        </w:rPr>
        <w:t>worker,</w:t>
      </w:r>
      <w:r w:rsidRPr="000B1DEE">
        <w:rPr>
          <w:rFonts w:cs="Times New Roman"/>
          <w:spacing w:val="40"/>
        </w:rPr>
        <w:t xml:space="preserve"> </w:t>
      </w:r>
      <w:r w:rsidRPr="000B1DEE">
        <w:rPr>
          <w:rFonts w:cs="Times New Roman"/>
        </w:rPr>
        <w:t>supervisor,</w:t>
      </w:r>
      <w:r w:rsidRPr="000B1DEE">
        <w:rPr>
          <w:rFonts w:cs="Times New Roman"/>
          <w:spacing w:val="40"/>
        </w:rPr>
        <w:t xml:space="preserve"> </w:t>
      </w:r>
      <w:r w:rsidRPr="000B1DEE">
        <w:rPr>
          <w:rFonts w:cs="Times New Roman"/>
        </w:rPr>
        <w:t>or</w:t>
      </w:r>
      <w:r w:rsidRPr="000B1DEE">
        <w:rPr>
          <w:rFonts w:cs="Times New Roman"/>
          <w:spacing w:val="43"/>
          <w:w w:val="99"/>
        </w:rPr>
        <w:t xml:space="preserve"> </w:t>
      </w:r>
      <w:r w:rsidRPr="000B1DEE">
        <w:rPr>
          <w:rFonts w:cs="Times New Roman"/>
        </w:rPr>
        <w:t>perpetrator</w:t>
      </w:r>
      <w:r w:rsidRPr="000B1DEE">
        <w:rPr>
          <w:rFonts w:cs="Times New Roman"/>
          <w:spacing w:val="-7"/>
        </w:rPr>
        <w:t xml:space="preserve"> </w:t>
      </w:r>
      <w:r w:rsidRPr="000B1DEE">
        <w:rPr>
          <w:rFonts w:cs="Times New Roman"/>
        </w:rPr>
        <w:t>via</w:t>
      </w:r>
      <w:r w:rsidRPr="000B1DEE">
        <w:rPr>
          <w:rFonts w:cs="Times New Roman"/>
          <w:spacing w:val="-6"/>
        </w:rPr>
        <w:t xml:space="preserve"> </w:t>
      </w:r>
      <w:r w:rsidRPr="000B1DEE">
        <w:rPr>
          <w:rFonts w:cs="Times New Roman"/>
        </w:rPr>
        <w:t>an</w:t>
      </w:r>
      <w:r w:rsidRPr="000B1DEE">
        <w:rPr>
          <w:rFonts w:cs="Times New Roman"/>
          <w:spacing w:val="-7"/>
        </w:rPr>
        <w:t xml:space="preserve"> </w:t>
      </w:r>
      <w:r w:rsidRPr="000B1DEE">
        <w:rPr>
          <w:rFonts w:cs="Times New Roman"/>
        </w:rPr>
        <w:t>identifier</w:t>
      </w:r>
      <w:r w:rsidRPr="000B1DEE">
        <w:rPr>
          <w:rFonts w:cs="Times New Roman"/>
          <w:spacing w:val="-6"/>
        </w:rPr>
        <w:t xml:space="preserve"> </w:t>
      </w:r>
      <w:r w:rsidRPr="000B1DEE">
        <w:rPr>
          <w:rFonts w:cs="Times New Roman"/>
          <w:spacing w:val="-1"/>
        </w:rPr>
        <w:t>field.</w:t>
      </w:r>
      <w:r w:rsidRPr="000B1DEE">
        <w:rPr>
          <w:rFonts w:cs="Times New Roman"/>
          <w:spacing w:val="-6"/>
        </w:rPr>
        <w:t xml:space="preserve"> </w:t>
      </w:r>
      <w:r w:rsidRPr="000B1DEE">
        <w:rPr>
          <w:rFonts w:cs="Times New Roman"/>
        </w:rPr>
        <w:t>The</w:t>
      </w:r>
      <w:r w:rsidRPr="000B1DEE">
        <w:rPr>
          <w:rFonts w:cs="Times New Roman"/>
          <w:spacing w:val="-7"/>
        </w:rPr>
        <w:t xml:space="preserve"> </w:t>
      </w:r>
      <w:r w:rsidRPr="000B1DEE">
        <w:rPr>
          <w:rFonts w:cs="Times New Roman"/>
        </w:rPr>
        <w:t>Children’s</w:t>
      </w:r>
      <w:r w:rsidRPr="000B1DEE">
        <w:rPr>
          <w:rFonts w:cs="Times New Roman"/>
          <w:spacing w:val="-6"/>
        </w:rPr>
        <w:t xml:space="preserve"> </w:t>
      </w:r>
      <w:r w:rsidRPr="000B1DEE">
        <w:rPr>
          <w:rFonts w:cs="Times New Roman"/>
        </w:rPr>
        <w:t>Bureau</w:t>
      </w:r>
      <w:r w:rsidRPr="000B1DEE">
        <w:rPr>
          <w:rFonts w:cs="Times New Roman"/>
          <w:spacing w:val="-6"/>
        </w:rPr>
        <w:t xml:space="preserve"> </w:t>
      </w:r>
      <w:r w:rsidRPr="000B1DEE">
        <w:rPr>
          <w:rFonts w:cs="Times New Roman"/>
        </w:rPr>
        <w:t>uses</w:t>
      </w:r>
      <w:r w:rsidRPr="000B1DEE">
        <w:rPr>
          <w:rFonts w:cs="Times New Roman"/>
          <w:spacing w:val="-7"/>
        </w:rPr>
        <w:t xml:space="preserve"> </w:t>
      </w:r>
      <w:r w:rsidRPr="000B1DEE">
        <w:rPr>
          <w:rFonts w:cs="Times New Roman"/>
          <w:spacing w:val="-1"/>
        </w:rPr>
        <w:t>unique</w:t>
      </w:r>
      <w:r w:rsidRPr="000B1DEE">
        <w:rPr>
          <w:rFonts w:cs="Times New Roman"/>
          <w:spacing w:val="-6"/>
        </w:rPr>
        <w:t xml:space="preserve"> </w:t>
      </w:r>
      <w:r w:rsidRPr="000B1DEE">
        <w:rPr>
          <w:rFonts w:cs="Times New Roman"/>
        </w:rPr>
        <w:t>identifiers</w:t>
      </w:r>
      <w:r w:rsidRPr="000B1DEE">
        <w:rPr>
          <w:rFonts w:cs="Times New Roman"/>
          <w:spacing w:val="-6"/>
        </w:rPr>
        <w:t xml:space="preserve"> </w:t>
      </w:r>
      <w:r w:rsidRPr="000B1DEE">
        <w:rPr>
          <w:rFonts w:cs="Times New Roman"/>
        </w:rPr>
        <w:t>for</w:t>
      </w:r>
      <w:r w:rsidRPr="000B1DEE">
        <w:rPr>
          <w:rFonts w:cs="Times New Roman"/>
          <w:spacing w:val="-7"/>
        </w:rPr>
        <w:t xml:space="preserve"> </w:t>
      </w:r>
      <w:r w:rsidRPr="000B1DEE">
        <w:rPr>
          <w:rFonts w:cs="Times New Roman"/>
          <w:spacing w:val="-1"/>
        </w:rPr>
        <w:t>identifying</w:t>
      </w:r>
      <w:r w:rsidRPr="000B1DEE">
        <w:rPr>
          <w:rFonts w:cs="Times New Roman"/>
          <w:spacing w:val="-7"/>
        </w:rPr>
        <w:t xml:space="preserve"> </w:t>
      </w:r>
      <w:r w:rsidRPr="000B1DEE">
        <w:rPr>
          <w:rFonts w:cs="Times New Roman"/>
        </w:rPr>
        <w:t>repeat</w:t>
      </w:r>
      <w:r w:rsidRPr="000B1DEE" w:rsidR="0020303A">
        <w:rPr>
          <w:rFonts w:cs="Times New Roman"/>
        </w:rPr>
        <w:t xml:space="preserve"> </w:t>
      </w:r>
      <w:r w:rsidRPr="000B1DEE">
        <w:rPr>
          <w:rFonts w:cs="Times New Roman"/>
        </w:rPr>
        <w:t>children</w:t>
      </w:r>
      <w:r w:rsidRPr="000B1DEE">
        <w:rPr>
          <w:rFonts w:cs="Times New Roman"/>
          <w:spacing w:val="-5"/>
        </w:rPr>
        <w:t xml:space="preserve"> </w:t>
      </w:r>
      <w:r w:rsidRPr="000B1DEE">
        <w:rPr>
          <w:rFonts w:cs="Times New Roman"/>
        </w:rPr>
        <w:t>for</w:t>
      </w:r>
      <w:r w:rsidRPr="000B1DEE">
        <w:rPr>
          <w:rFonts w:cs="Times New Roman"/>
          <w:spacing w:val="-4"/>
        </w:rPr>
        <w:t xml:space="preserve"> </w:t>
      </w:r>
      <w:r w:rsidRPr="000B1DEE">
        <w:rPr>
          <w:rFonts w:cs="Times New Roman"/>
        </w:rPr>
        <w:t>the</w:t>
      </w:r>
      <w:r w:rsidRPr="000B1DEE">
        <w:rPr>
          <w:rFonts w:cs="Times New Roman"/>
          <w:spacing w:val="-5"/>
        </w:rPr>
        <w:t xml:space="preserve"> </w:t>
      </w:r>
      <w:r w:rsidRPr="000B1DEE">
        <w:rPr>
          <w:rFonts w:cs="Times New Roman"/>
        </w:rPr>
        <w:t>CFSR.</w:t>
      </w:r>
      <w:r w:rsidRPr="000B1DEE">
        <w:rPr>
          <w:rFonts w:cs="Times New Roman"/>
          <w:spacing w:val="-4"/>
        </w:rPr>
        <w:t xml:space="preserve"> </w:t>
      </w:r>
      <w:r w:rsidRPr="000B1DEE">
        <w:rPr>
          <w:rFonts w:cs="Times New Roman"/>
        </w:rPr>
        <w:t>Additionally,</w:t>
      </w:r>
      <w:r w:rsidRPr="000B1DEE">
        <w:rPr>
          <w:rFonts w:cs="Times New Roman"/>
          <w:spacing w:val="-4"/>
        </w:rPr>
        <w:t xml:space="preserve"> </w:t>
      </w:r>
      <w:r w:rsidRPr="000B1DEE">
        <w:rPr>
          <w:rFonts w:cs="Times New Roman"/>
        </w:rPr>
        <w:t>most</w:t>
      </w:r>
      <w:r w:rsidRPr="000B1DEE">
        <w:rPr>
          <w:rFonts w:cs="Times New Roman"/>
          <w:spacing w:val="-5"/>
        </w:rPr>
        <w:t xml:space="preserve"> </w:t>
      </w:r>
      <w:r w:rsidRPr="000B1DEE">
        <w:rPr>
          <w:rFonts w:cs="Times New Roman"/>
          <w:spacing w:val="-1"/>
        </w:rPr>
        <w:t>analyses</w:t>
      </w:r>
      <w:r w:rsidRPr="000B1DEE">
        <w:rPr>
          <w:rFonts w:cs="Times New Roman"/>
          <w:spacing w:val="-4"/>
        </w:rPr>
        <w:t xml:space="preserve"> </w:t>
      </w:r>
      <w:r w:rsidRPr="000B1DEE">
        <w:rPr>
          <w:rFonts w:cs="Times New Roman"/>
        </w:rPr>
        <w:t>in</w:t>
      </w:r>
      <w:r w:rsidRPr="000B1DEE">
        <w:rPr>
          <w:rFonts w:cs="Times New Roman"/>
          <w:spacing w:val="-5"/>
        </w:rPr>
        <w:t xml:space="preserve"> </w:t>
      </w:r>
      <w:r w:rsidRPr="000B1DEE">
        <w:rPr>
          <w:rFonts w:cs="Times New Roman"/>
        </w:rPr>
        <w:t>the</w:t>
      </w:r>
      <w:r w:rsidRPr="000B1DEE">
        <w:rPr>
          <w:rFonts w:cs="Times New Roman"/>
          <w:spacing w:val="-3"/>
        </w:rPr>
        <w:t xml:space="preserve"> </w:t>
      </w:r>
      <w:r w:rsidRPr="000B1DEE">
        <w:rPr>
          <w:rFonts w:cs="Times New Roman"/>
          <w:i/>
        </w:rPr>
        <w:t>Child</w:t>
      </w:r>
      <w:r w:rsidRPr="000B1DEE">
        <w:rPr>
          <w:rFonts w:cs="Times New Roman"/>
          <w:i/>
          <w:spacing w:val="-4"/>
        </w:rPr>
        <w:t xml:space="preserve"> </w:t>
      </w:r>
      <w:r w:rsidRPr="000B1DEE">
        <w:rPr>
          <w:rFonts w:cs="Times New Roman"/>
          <w:i/>
        </w:rPr>
        <w:t>Maltreatment</w:t>
      </w:r>
      <w:r w:rsidRPr="000B1DEE">
        <w:rPr>
          <w:rFonts w:cs="Times New Roman"/>
          <w:i/>
          <w:spacing w:val="-5"/>
        </w:rPr>
        <w:t xml:space="preserve"> </w:t>
      </w:r>
      <w:r w:rsidRPr="000B1DEE">
        <w:rPr>
          <w:rFonts w:cs="Times New Roman"/>
        </w:rPr>
        <w:t>report</w:t>
      </w:r>
      <w:r w:rsidRPr="000B1DEE">
        <w:rPr>
          <w:rFonts w:cs="Times New Roman"/>
          <w:spacing w:val="-4"/>
        </w:rPr>
        <w:t xml:space="preserve"> </w:t>
      </w:r>
      <w:r w:rsidRPr="000B1DEE">
        <w:rPr>
          <w:rFonts w:cs="Times New Roman"/>
        </w:rPr>
        <w:t>are</w:t>
      </w:r>
      <w:r w:rsidRPr="000B1DEE">
        <w:rPr>
          <w:rFonts w:cs="Times New Roman"/>
          <w:spacing w:val="-4"/>
        </w:rPr>
        <w:t xml:space="preserve"> </w:t>
      </w:r>
      <w:r w:rsidRPr="000B1DEE">
        <w:rPr>
          <w:rFonts w:cs="Times New Roman"/>
        </w:rPr>
        <w:t>computed</w:t>
      </w:r>
      <w:r w:rsidRPr="000B1DEE">
        <w:rPr>
          <w:rFonts w:cs="Times New Roman"/>
          <w:spacing w:val="-5"/>
        </w:rPr>
        <w:t xml:space="preserve"> </w:t>
      </w:r>
      <w:r w:rsidRPr="000B1DEE">
        <w:rPr>
          <w:rFonts w:cs="Times New Roman"/>
        </w:rPr>
        <w:t>using</w:t>
      </w:r>
      <w:r w:rsidRPr="000B1DEE">
        <w:rPr>
          <w:rFonts w:cs="Times New Roman"/>
          <w:spacing w:val="27"/>
          <w:w w:val="99"/>
        </w:rPr>
        <w:t xml:space="preserve"> </w:t>
      </w:r>
      <w:r w:rsidRPr="000B1DEE">
        <w:rPr>
          <w:rFonts w:cs="Times New Roman"/>
        </w:rPr>
        <w:t>unique</w:t>
      </w:r>
      <w:r w:rsidRPr="000B1DEE">
        <w:rPr>
          <w:rFonts w:cs="Times New Roman"/>
          <w:spacing w:val="-8"/>
        </w:rPr>
        <w:t xml:space="preserve"> </w:t>
      </w:r>
      <w:r w:rsidRPr="000B1DEE">
        <w:rPr>
          <w:rFonts w:cs="Times New Roman"/>
          <w:spacing w:val="-1"/>
        </w:rPr>
        <w:t>identifiers.</w:t>
      </w:r>
      <w:r w:rsidRPr="000B1DEE">
        <w:rPr>
          <w:rFonts w:cs="Times New Roman"/>
          <w:spacing w:val="-7"/>
        </w:rPr>
        <w:t xml:space="preserve"> </w:t>
      </w:r>
      <w:r w:rsidRPr="000B1DEE">
        <w:rPr>
          <w:rFonts w:cs="Times New Roman"/>
        </w:rPr>
        <w:t>The</w:t>
      </w:r>
      <w:r w:rsidRPr="000B1DEE">
        <w:rPr>
          <w:rFonts w:cs="Times New Roman"/>
          <w:spacing w:val="-7"/>
        </w:rPr>
        <w:t xml:space="preserve"> </w:t>
      </w:r>
      <w:r w:rsidRPr="000B1DEE">
        <w:rPr>
          <w:rFonts w:cs="Times New Roman"/>
          <w:spacing w:val="-1"/>
        </w:rPr>
        <w:t>identifier</w:t>
      </w:r>
      <w:r w:rsidRPr="000B1DEE">
        <w:rPr>
          <w:rFonts w:cs="Times New Roman"/>
          <w:spacing w:val="-7"/>
        </w:rPr>
        <w:t xml:space="preserve"> </w:t>
      </w:r>
      <w:r w:rsidRPr="000B1DEE">
        <w:rPr>
          <w:rFonts w:cs="Times New Roman"/>
        </w:rPr>
        <w:t>fields</w:t>
      </w:r>
      <w:r w:rsidRPr="000B1DEE">
        <w:rPr>
          <w:rFonts w:cs="Times New Roman"/>
          <w:spacing w:val="-7"/>
        </w:rPr>
        <w:t xml:space="preserve"> </w:t>
      </w:r>
      <w:r w:rsidRPr="000B1DEE">
        <w:rPr>
          <w:rFonts w:cs="Times New Roman"/>
        </w:rPr>
        <w:t>are:</w:t>
      </w:r>
    </w:p>
    <w:p w:rsidR="00D5164C" w:rsidRPr="000B1DEE" w:rsidP="000B1DEE" w14:paraId="625E04E9" w14:textId="77777777">
      <w:pPr>
        <w:pStyle w:val="BodyText"/>
        <w:numPr>
          <w:ilvl w:val="2"/>
          <w:numId w:val="3"/>
        </w:numPr>
        <w:tabs>
          <w:tab w:val="left" w:pos="840"/>
        </w:tabs>
        <w:ind w:left="839" w:hanging="359"/>
        <w:rPr>
          <w:rFonts w:cs="Times New Roman"/>
        </w:rPr>
      </w:pPr>
      <w:r w:rsidRPr="000B1DEE">
        <w:rPr>
          <w:rFonts w:cs="Times New Roman"/>
        </w:rPr>
        <w:t>report</w:t>
      </w:r>
      <w:r w:rsidRPr="000B1DEE">
        <w:rPr>
          <w:rFonts w:cs="Times New Roman"/>
          <w:spacing w:val="-8"/>
        </w:rPr>
        <w:t xml:space="preserve"> </w:t>
      </w:r>
      <w:r w:rsidRPr="000B1DEE">
        <w:rPr>
          <w:rFonts w:cs="Times New Roman"/>
        </w:rPr>
        <w:t>ID</w:t>
      </w:r>
    </w:p>
    <w:p w:rsidR="00D5164C" w:rsidRPr="000B1DEE" w:rsidP="000B1DEE" w14:paraId="4BEF52DC" w14:textId="77777777">
      <w:pPr>
        <w:pStyle w:val="BodyText"/>
        <w:numPr>
          <w:ilvl w:val="2"/>
          <w:numId w:val="3"/>
        </w:numPr>
        <w:tabs>
          <w:tab w:val="left" w:pos="840"/>
        </w:tabs>
        <w:rPr>
          <w:rFonts w:cs="Times New Roman"/>
        </w:rPr>
      </w:pPr>
      <w:r w:rsidRPr="000B1DEE">
        <w:rPr>
          <w:rFonts w:cs="Times New Roman"/>
        </w:rPr>
        <w:t>child</w:t>
      </w:r>
      <w:r w:rsidRPr="000B1DEE">
        <w:rPr>
          <w:rFonts w:cs="Times New Roman"/>
          <w:spacing w:val="-7"/>
        </w:rPr>
        <w:t xml:space="preserve"> </w:t>
      </w:r>
      <w:r w:rsidRPr="000B1DEE">
        <w:rPr>
          <w:rFonts w:cs="Times New Roman"/>
        </w:rPr>
        <w:t>ID</w:t>
      </w:r>
    </w:p>
    <w:p w:rsidR="00D5164C" w:rsidRPr="000B1DEE" w:rsidP="000B1DEE" w14:paraId="374A9132" w14:textId="77777777">
      <w:pPr>
        <w:pStyle w:val="BodyText"/>
        <w:numPr>
          <w:ilvl w:val="2"/>
          <w:numId w:val="3"/>
        </w:numPr>
        <w:tabs>
          <w:tab w:val="left" w:pos="840"/>
        </w:tabs>
        <w:rPr>
          <w:rFonts w:cs="Times New Roman"/>
        </w:rPr>
      </w:pPr>
      <w:r w:rsidRPr="000B1DEE">
        <w:rPr>
          <w:rFonts w:cs="Times New Roman"/>
        </w:rPr>
        <w:t>worker</w:t>
      </w:r>
      <w:r w:rsidRPr="000B1DEE">
        <w:rPr>
          <w:rFonts w:cs="Times New Roman"/>
          <w:spacing w:val="-9"/>
        </w:rPr>
        <w:t xml:space="preserve"> </w:t>
      </w:r>
      <w:r w:rsidRPr="000B1DEE">
        <w:rPr>
          <w:rFonts w:cs="Times New Roman"/>
        </w:rPr>
        <w:t>ID</w:t>
      </w:r>
    </w:p>
    <w:p w:rsidR="00D5164C" w:rsidRPr="000B1DEE" w:rsidP="000B1DEE" w14:paraId="42B10BBF" w14:textId="77777777">
      <w:pPr>
        <w:pStyle w:val="BodyText"/>
        <w:numPr>
          <w:ilvl w:val="2"/>
          <w:numId w:val="3"/>
        </w:numPr>
        <w:tabs>
          <w:tab w:val="left" w:pos="840"/>
        </w:tabs>
        <w:rPr>
          <w:rFonts w:cs="Times New Roman"/>
        </w:rPr>
      </w:pPr>
      <w:r w:rsidRPr="000B1DEE">
        <w:rPr>
          <w:rFonts w:cs="Times New Roman"/>
        </w:rPr>
        <w:t>supervisor</w:t>
      </w:r>
      <w:r w:rsidRPr="000B1DEE">
        <w:rPr>
          <w:rFonts w:cs="Times New Roman"/>
          <w:spacing w:val="-12"/>
        </w:rPr>
        <w:t xml:space="preserve"> </w:t>
      </w:r>
      <w:r w:rsidRPr="000B1DEE">
        <w:rPr>
          <w:rFonts w:cs="Times New Roman"/>
        </w:rPr>
        <w:t>ID</w:t>
      </w:r>
    </w:p>
    <w:p w:rsidR="00D5164C" w:rsidRPr="000B1DEE" w:rsidP="000B1DEE" w14:paraId="1D1C7D66" w14:textId="77777777">
      <w:pPr>
        <w:pStyle w:val="BodyText"/>
        <w:numPr>
          <w:ilvl w:val="2"/>
          <w:numId w:val="3"/>
        </w:numPr>
        <w:tabs>
          <w:tab w:val="left" w:pos="840"/>
        </w:tabs>
        <w:rPr>
          <w:rFonts w:cs="Times New Roman"/>
        </w:rPr>
      </w:pPr>
      <w:r w:rsidRPr="000B1DEE">
        <w:rPr>
          <w:rFonts w:cs="Times New Roman"/>
        </w:rPr>
        <w:t>perpetrator</w:t>
      </w:r>
      <w:r w:rsidRPr="000B1DEE">
        <w:rPr>
          <w:rFonts w:cs="Times New Roman"/>
          <w:spacing w:val="-12"/>
        </w:rPr>
        <w:t xml:space="preserve"> </w:t>
      </w:r>
      <w:r w:rsidRPr="000B1DEE">
        <w:rPr>
          <w:rFonts w:cs="Times New Roman"/>
        </w:rPr>
        <w:t>ID</w:t>
      </w:r>
    </w:p>
    <w:p w:rsidR="00D5164C" w:rsidRPr="000B1DEE" w:rsidP="000B1DEE" w14:paraId="690371D1" w14:textId="77777777">
      <w:pPr>
        <w:pStyle w:val="BodyText"/>
        <w:numPr>
          <w:ilvl w:val="2"/>
          <w:numId w:val="3"/>
        </w:numPr>
        <w:tabs>
          <w:tab w:val="left" w:pos="840"/>
        </w:tabs>
        <w:rPr>
          <w:rFonts w:cs="Times New Roman"/>
        </w:rPr>
      </w:pPr>
      <w:r w:rsidRPr="000B1DEE">
        <w:rPr>
          <w:rFonts w:cs="Times New Roman"/>
        </w:rPr>
        <w:t>AFCARS</w:t>
      </w:r>
      <w:r w:rsidRPr="000B1DEE">
        <w:rPr>
          <w:rFonts w:cs="Times New Roman"/>
          <w:spacing w:val="-11"/>
        </w:rPr>
        <w:t xml:space="preserve"> </w:t>
      </w:r>
      <w:r w:rsidRPr="000B1DEE">
        <w:rPr>
          <w:rFonts w:cs="Times New Roman"/>
        </w:rPr>
        <w:t>ID</w:t>
      </w:r>
    </w:p>
    <w:p w:rsidR="00D5164C" w:rsidRPr="000B1DEE" w:rsidP="000B1DEE" w14:paraId="44324EDE" w14:textId="77777777">
      <w:pPr>
        <w:rPr>
          <w:rFonts w:ascii="Times New Roman" w:eastAsia="Times New Roman" w:hAnsi="Times New Roman" w:cs="Times New Roman"/>
          <w:sz w:val="17"/>
          <w:szCs w:val="17"/>
        </w:rPr>
      </w:pPr>
    </w:p>
    <w:p w:rsidR="00D5164C" w:rsidRPr="000B1DEE" w:rsidP="000B1DEE" w14:paraId="590882B9" w14:textId="77777777">
      <w:pPr>
        <w:pStyle w:val="BodyText"/>
        <w:ind w:left="119" w:right="107"/>
        <w:jc w:val="both"/>
        <w:rPr>
          <w:rFonts w:cs="Times New Roman"/>
        </w:rPr>
      </w:pPr>
      <w:r w:rsidRPr="000B1DEE">
        <w:rPr>
          <w:rFonts w:cs="Times New Roman"/>
        </w:rPr>
        <w:t>The</w:t>
      </w:r>
      <w:r w:rsidRPr="000B1DEE">
        <w:rPr>
          <w:rFonts w:cs="Times New Roman"/>
          <w:spacing w:val="-11"/>
        </w:rPr>
        <w:t xml:space="preserve"> </w:t>
      </w:r>
      <w:r w:rsidRPr="000B1DEE">
        <w:rPr>
          <w:rFonts w:cs="Times New Roman"/>
        </w:rPr>
        <w:t>following</w:t>
      </w:r>
      <w:r w:rsidRPr="000B1DEE">
        <w:rPr>
          <w:rFonts w:cs="Times New Roman"/>
          <w:spacing w:val="-11"/>
        </w:rPr>
        <w:t xml:space="preserve"> </w:t>
      </w:r>
      <w:r w:rsidRPr="000B1DEE">
        <w:rPr>
          <w:rFonts w:cs="Times New Roman"/>
        </w:rPr>
        <w:t>basic</w:t>
      </w:r>
      <w:r w:rsidRPr="000B1DEE">
        <w:rPr>
          <w:rFonts w:cs="Times New Roman"/>
          <w:spacing w:val="-10"/>
        </w:rPr>
        <w:t xml:space="preserve"> </w:t>
      </w:r>
      <w:r w:rsidRPr="000B1DEE">
        <w:rPr>
          <w:rFonts w:cs="Times New Roman"/>
        </w:rPr>
        <w:t>concepts</w:t>
      </w:r>
      <w:r w:rsidRPr="000B1DEE">
        <w:rPr>
          <w:rFonts w:cs="Times New Roman"/>
          <w:spacing w:val="-11"/>
        </w:rPr>
        <w:t xml:space="preserve"> </w:t>
      </w:r>
      <w:r w:rsidRPr="000B1DEE">
        <w:rPr>
          <w:rFonts w:cs="Times New Roman"/>
          <w:spacing w:val="-1"/>
        </w:rPr>
        <w:t>are</w:t>
      </w:r>
      <w:r w:rsidRPr="000B1DEE">
        <w:rPr>
          <w:rFonts w:cs="Times New Roman"/>
          <w:spacing w:val="-10"/>
        </w:rPr>
        <w:t xml:space="preserve"> </w:t>
      </w:r>
      <w:r w:rsidRPr="000B1DEE">
        <w:rPr>
          <w:rFonts w:cs="Times New Roman"/>
          <w:spacing w:val="-1"/>
        </w:rPr>
        <w:t>applied</w:t>
      </w:r>
      <w:r w:rsidRPr="000B1DEE">
        <w:rPr>
          <w:rFonts w:cs="Times New Roman"/>
          <w:spacing w:val="-11"/>
        </w:rPr>
        <w:t xml:space="preserve"> </w:t>
      </w:r>
      <w:r w:rsidRPr="000B1DEE">
        <w:rPr>
          <w:rFonts w:cs="Times New Roman"/>
        </w:rPr>
        <w:t>to</w:t>
      </w:r>
      <w:r w:rsidRPr="000B1DEE">
        <w:rPr>
          <w:rFonts w:cs="Times New Roman"/>
          <w:spacing w:val="-10"/>
        </w:rPr>
        <w:t xml:space="preserve"> </w:t>
      </w:r>
      <w:r w:rsidRPr="000B1DEE">
        <w:rPr>
          <w:rFonts w:cs="Times New Roman"/>
          <w:spacing w:val="-1"/>
        </w:rPr>
        <w:t>the</w:t>
      </w:r>
      <w:r w:rsidRPr="000B1DEE">
        <w:rPr>
          <w:rFonts w:cs="Times New Roman"/>
          <w:spacing w:val="-11"/>
        </w:rPr>
        <w:t xml:space="preserve"> </w:t>
      </w:r>
      <w:r w:rsidRPr="000B1DEE">
        <w:rPr>
          <w:rFonts w:cs="Times New Roman"/>
        </w:rPr>
        <w:t>use</w:t>
      </w:r>
      <w:r w:rsidRPr="000B1DEE">
        <w:rPr>
          <w:rFonts w:cs="Times New Roman"/>
          <w:spacing w:val="-11"/>
        </w:rPr>
        <w:t xml:space="preserve"> </w:t>
      </w:r>
      <w:r w:rsidRPr="000B1DEE">
        <w:rPr>
          <w:rFonts w:cs="Times New Roman"/>
        </w:rPr>
        <w:t>and</w:t>
      </w:r>
      <w:r w:rsidRPr="000B1DEE">
        <w:rPr>
          <w:rFonts w:cs="Times New Roman"/>
          <w:spacing w:val="-10"/>
        </w:rPr>
        <w:t xml:space="preserve"> </w:t>
      </w:r>
      <w:r w:rsidRPr="000B1DEE">
        <w:rPr>
          <w:rFonts w:cs="Times New Roman"/>
          <w:spacing w:val="-1"/>
        </w:rPr>
        <w:t>assignment</w:t>
      </w:r>
      <w:r w:rsidRPr="000B1DEE">
        <w:rPr>
          <w:rFonts w:cs="Times New Roman"/>
          <w:spacing w:val="-11"/>
        </w:rPr>
        <w:t xml:space="preserve"> </w:t>
      </w:r>
      <w:r w:rsidRPr="000B1DEE">
        <w:rPr>
          <w:rFonts w:cs="Times New Roman"/>
        </w:rPr>
        <w:t>of</w:t>
      </w:r>
      <w:r w:rsidRPr="000B1DEE">
        <w:rPr>
          <w:rFonts w:cs="Times New Roman"/>
          <w:spacing w:val="-10"/>
        </w:rPr>
        <w:t xml:space="preserve"> </w:t>
      </w:r>
      <w:r w:rsidRPr="000B1DEE">
        <w:rPr>
          <w:rFonts w:cs="Times New Roman"/>
          <w:spacing w:val="-1"/>
        </w:rPr>
        <w:t>unique</w:t>
      </w:r>
      <w:r w:rsidRPr="000B1DEE">
        <w:rPr>
          <w:rFonts w:cs="Times New Roman"/>
          <w:spacing w:val="-11"/>
        </w:rPr>
        <w:t xml:space="preserve"> </w:t>
      </w:r>
      <w:r w:rsidRPr="000B1DEE">
        <w:rPr>
          <w:rFonts w:cs="Times New Roman"/>
          <w:spacing w:val="-1"/>
        </w:rPr>
        <w:t>identifiers,</w:t>
      </w:r>
      <w:r w:rsidRPr="000B1DEE">
        <w:rPr>
          <w:rFonts w:cs="Times New Roman"/>
          <w:spacing w:val="-10"/>
        </w:rPr>
        <w:t xml:space="preserve"> </w:t>
      </w:r>
      <w:r w:rsidRPr="000B1DEE">
        <w:rPr>
          <w:rFonts w:cs="Times New Roman"/>
        </w:rPr>
        <w:t>regardless</w:t>
      </w:r>
      <w:r w:rsidRPr="000B1DEE">
        <w:rPr>
          <w:rFonts w:cs="Times New Roman"/>
          <w:spacing w:val="-11"/>
        </w:rPr>
        <w:t xml:space="preserve"> </w:t>
      </w:r>
      <w:r w:rsidRPr="000B1DEE">
        <w:rPr>
          <w:rFonts w:cs="Times New Roman"/>
        </w:rPr>
        <w:t>of</w:t>
      </w:r>
      <w:r w:rsidRPr="000B1DEE">
        <w:rPr>
          <w:rFonts w:cs="Times New Roman"/>
          <w:spacing w:val="-10"/>
        </w:rPr>
        <w:t xml:space="preserve"> </w:t>
      </w:r>
      <w:r w:rsidRPr="000B1DEE">
        <w:rPr>
          <w:rFonts w:cs="Times New Roman"/>
        </w:rPr>
        <w:t>the</w:t>
      </w:r>
      <w:r w:rsidRPr="000B1DEE">
        <w:rPr>
          <w:rFonts w:cs="Times New Roman"/>
          <w:spacing w:val="69"/>
          <w:w w:val="99"/>
        </w:rPr>
        <w:t xml:space="preserve"> </w:t>
      </w:r>
      <w:r w:rsidRPr="000B1DEE">
        <w:rPr>
          <w:rFonts w:cs="Times New Roman"/>
        </w:rPr>
        <w:t>field:</w:t>
      </w:r>
    </w:p>
    <w:p w:rsidR="00D5164C" w:rsidRPr="000B1DEE" w:rsidP="000B1DEE" w14:paraId="368BD883" w14:textId="77777777">
      <w:pPr>
        <w:pStyle w:val="BodyText"/>
        <w:numPr>
          <w:ilvl w:val="2"/>
          <w:numId w:val="3"/>
        </w:numPr>
        <w:tabs>
          <w:tab w:val="left" w:pos="840"/>
        </w:tabs>
        <w:ind w:left="839" w:right="108"/>
        <w:jc w:val="both"/>
        <w:rPr>
          <w:rFonts w:cs="Times New Roman"/>
        </w:rPr>
      </w:pPr>
      <w:r w:rsidRPr="000B1DEE">
        <w:rPr>
          <w:rFonts w:cs="Times New Roman"/>
        </w:rPr>
        <w:t>The</w:t>
      </w:r>
      <w:r w:rsidRPr="000B1DEE">
        <w:rPr>
          <w:rFonts w:cs="Times New Roman"/>
          <w:spacing w:val="39"/>
        </w:rPr>
        <w:t xml:space="preserve"> </w:t>
      </w:r>
      <w:r w:rsidRPr="000B1DEE">
        <w:rPr>
          <w:rFonts w:cs="Times New Roman"/>
        </w:rPr>
        <w:t>same</w:t>
      </w:r>
      <w:r w:rsidRPr="000B1DEE">
        <w:rPr>
          <w:rFonts w:cs="Times New Roman"/>
          <w:spacing w:val="39"/>
        </w:rPr>
        <w:t xml:space="preserve"> </w:t>
      </w:r>
      <w:r w:rsidRPr="000B1DEE">
        <w:rPr>
          <w:rFonts w:cs="Times New Roman"/>
        </w:rPr>
        <w:t>report</w:t>
      </w:r>
      <w:r w:rsidRPr="000B1DEE">
        <w:rPr>
          <w:rFonts w:cs="Times New Roman"/>
          <w:spacing w:val="40"/>
        </w:rPr>
        <w:t xml:space="preserve"> </w:t>
      </w:r>
      <w:r w:rsidRPr="000B1DEE">
        <w:rPr>
          <w:rFonts w:cs="Times New Roman"/>
        </w:rPr>
        <w:t>(child,</w:t>
      </w:r>
      <w:r w:rsidRPr="000B1DEE">
        <w:rPr>
          <w:rFonts w:cs="Times New Roman"/>
          <w:spacing w:val="38"/>
        </w:rPr>
        <w:t xml:space="preserve"> </w:t>
      </w:r>
      <w:r w:rsidRPr="000B1DEE">
        <w:rPr>
          <w:rFonts w:cs="Times New Roman"/>
        </w:rPr>
        <w:t>perpetrator,</w:t>
      </w:r>
      <w:r w:rsidRPr="000B1DEE">
        <w:rPr>
          <w:rFonts w:cs="Times New Roman"/>
          <w:spacing w:val="40"/>
        </w:rPr>
        <w:t xml:space="preserve"> </w:t>
      </w:r>
      <w:r w:rsidRPr="000B1DEE">
        <w:rPr>
          <w:rFonts w:cs="Times New Roman"/>
          <w:spacing w:val="-1"/>
        </w:rPr>
        <w:t>etc.)</w:t>
      </w:r>
      <w:r w:rsidRPr="000B1DEE">
        <w:rPr>
          <w:rFonts w:cs="Times New Roman"/>
          <w:spacing w:val="39"/>
        </w:rPr>
        <w:t xml:space="preserve"> </w:t>
      </w:r>
      <w:r w:rsidRPr="000B1DEE">
        <w:rPr>
          <w:rFonts w:cs="Times New Roman"/>
        </w:rPr>
        <w:t>is</w:t>
      </w:r>
      <w:r w:rsidRPr="000B1DEE">
        <w:rPr>
          <w:rFonts w:cs="Times New Roman"/>
          <w:spacing w:val="39"/>
        </w:rPr>
        <w:t xml:space="preserve"> </w:t>
      </w:r>
      <w:r w:rsidRPr="000B1DEE">
        <w:rPr>
          <w:rFonts w:cs="Times New Roman"/>
        </w:rPr>
        <w:t>never</w:t>
      </w:r>
      <w:r w:rsidRPr="000B1DEE">
        <w:rPr>
          <w:rFonts w:cs="Times New Roman"/>
          <w:spacing w:val="39"/>
        </w:rPr>
        <w:t xml:space="preserve"> </w:t>
      </w:r>
      <w:r w:rsidRPr="000B1DEE">
        <w:rPr>
          <w:rFonts w:cs="Times New Roman"/>
        </w:rPr>
        <w:t>assigned</w:t>
      </w:r>
      <w:r w:rsidRPr="000B1DEE">
        <w:rPr>
          <w:rFonts w:cs="Times New Roman"/>
          <w:spacing w:val="39"/>
        </w:rPr>
        <w:t xml:space="preserve"> </w:t>
      </w:r>
      <w:r w:rsidRPr="000B1DEE">
        <w:rPr>
          <w:rFonts w:cs="Times New Roman"/>
        </w:rPr>
        <w:t>an</w:t>
      </w:r>
      <w:r w:rsidRPr="000B1DEE">
        <w:rPr>
          <w:rFonts w:cs="Times New Roman"/>
          <w:spacing w:val="40"/>
        </w:rPr>
        <w:t xml:space="preserve"> </w:t>
      </w:r>
      <w:r w:rsidRPr="000B1DEE">
        <w:rPr>
          <w:rFonts w:cs="Times New Roman"/>
          <w:spacing w:val="-1"/>
        </w:rPr>
        <w:t>additional</w:t>
      </w:r>
      <w:r w:rsidRPr="000B1DEE">
        <w:rPr>
          <w:rFonts w:cs="Times New Roman"/>
          <w:spacing w:val="41"/>
        </w:rPr>
        <w:t xml:space="preserve"> </w:t>
      </w:r>
      <w:r w:rsidRPr="000B1DEE">
        <w:rPr>
          <w:rFonts w:cs="Times New Roman"/>
          <w:spacing w:val="-1"/>
        </w:rPr>
        <w:t>identifier,</w:t>
      </w:r>
      <w:r w:rsidRPr="000B1DEE">
        <w:rPr>
          <w:rFonts w:cs="Times New Roman"/>
          <w:spacing w:val="40"/>
        </w:rPr>
        <w:t xml:space="preserve"> </w:t>
      </w:r>
      <w:r w:rsidRPr="000B1DEE">
        <w:rPr>
          <w:rFonts w:cs="Times New Roman"/>
        </w:rPr>
        <w:t>causing</w:t>
      </w:r>
      <w:r w:rsidRPr="000B1DEE">
        <w:rPr>
          <w:rFonts w:cs="Times New Roman"/>
          <w:spacing w:val="45"/>
          <w:w w:val="99"/>
        </w:rPr>
        <w:t xml:space="preserve"> </w:t>
      </w:r>
      <w:r w:rsidRPr="000B1DEE">
        <w:rPr>
          <w:rFonts w:cs="Times New Roman"/>
        </w:rPr>
        <w:t>multiple</w:t>
      </w:r>
      <w:r w:rsidRPr="000B1DEE">
        <w:rPr>
          <w:rFonts w:cs="Times New Roman"/>
          <w:spacing w:val="-17"/>
        </w:rPr>
        <w:t xml:space="preserve"> </w:t>
      </w:r>
      <w:r w:rsidRPr="000B1DEE">
        <w:rPr>
          <w:rFonts w:cs="Times New Roman"/>
          <w:spacing w:val="-1"/>
        </w:rPr>
        <w:t>identifiers.</w:t>
      </w:r>
    </w:p>
    <w:p w:rsidR="00D5164C" w:rsidRPr="000B1DEE" w:rsidP="000B1DEE" w14:paraId="2DFDE33F" w14:textId="77777777">
      <w:pPr>
        <w:pStyle w:val="BodyText"/>
        <w:numPr>
          <w:ilvl w:val="2"/>
          <w:numId w:val="3"/>
        </w:numPr>
        <w:tabs>
          <w:tab w:val="left" w:pos="840"/>
        </w:tabs>
        <w:ind w:left="839" w:right="108"/>
        <w:jc w:val="both"/>
        <w:rPr>
          <w:rFonts w:cs="Times New Roman"/>
        </w:rPr>
      </w:pPr>
      <w:r w:rsidRPr="000B1DEE">
        <w:rPr>
          <w:rFonts w:cs="Times New Roman"/>
        </w:rPr>
        <w:t>The</w:t>
      </w:r>
      <w:r w:rsidRPr="000B1DEE">
        <w:rPr>
          <w:rFonts w:cs="Times New Roman"/>
          <w:spacing w:val="-11"/>
        </w:rPr>
        <w:t xml:space="preserve"> </w:t>
      </w:r>
      <w:r w:rsidRPr="000B1DEE">
        <w:rPr>
          <w:rFonts w:cs="Times New Roman"/>
        </w:rPr>
        <w:t>same</w:t>
      </w:r>
      <w:r w:rsidRPr="000B1DEE">
        <w:rPr>
          <w:rFonts w:cs="Times New Roman"/>
          <w:spacing w:val="-11"/>
        </w:rPr>
        <w:t xml:space="preserve"> </w:t>
      </w:r>
      <w:r w:rsidRPr="000B1DEE">
        <w:rPr>
          <w:rFonts w:cs="Times New Roman"/>
        </w:rPr>
        <w:t>identifier</w:t>
      </w:r>
      <w:r w:rsidRPr="000B1DEE">
        <w:rPr>
          <w:rFonts w:cs="Times New Roman"/>
          <w:spacing w:val="-11"/>
        </w:rPr>
        <w:t xml:space="preserve"> </w:t>
      </w:r>
      <w:r w:rsidRPr="000B1DEE">
        <w:rPr>
          <w:rFonts w:cs="Times New Roman"/>
        </w:rPr>
        <w:t>is</w:t>
      </w:r>
      <w:r w:rsidRPr="000B1DEE">
        <w:rPr>
          <w:rFonts w:cs="Times New Roman"/>
          <w:spacing w:val="-11"/>
        </w:rPr>
        <w:t xml:space="preserve"> </w:t>
      </w:r>
      <w:r w:rsidRPr="000B1DEE">
        <w:rPr>
          <w:rFonts w:cs="Times New Roman"/>
        </w:rPr>
        <w:t>never</w:t>
      </w:r>
      <w:r w:rsidRPr="000B1DEE">
        <w:rPr>
          <w:rFonts w:cs="Times New Roman"/>
          <w:spacing w:val="-11"/>
        </w:rPr>
        <w:t xml:space="preserve"> </w:t>
      </w:r>
      <w:r w:rsidRPr="000B1DEE">
        <w:rPr>
          <w:rFonts w:cs="Times New Roman"/>
        </w:rPr>
        <w:t>assigned</w:t>
      </w:r>
      <w:r w:rsidRPr="000B1DEE">
        <w:rPr>
          <w:rFonts w:cs="Times New Roman"/>
          <w:spacing w:val="-11"/>
        </w:rPr>
        <w:t xml:space="preserve"> </w:t>
      </w:r>
      <w:r w:rsidRPr="000B1DEE">
        <w:rPr>
          <w:rFonts w:cs="Times New Roman"/>
        </w:rPr>
        <w:t>to</w:t>
      </w:r>
      <w:r w:rsidRPr="000B1DEE">
        <w:rPr>
          <w:rFonts w:cs="Times New Roman"/>
          <w:spacing w:val="-11"/>
        </w:rPr>
        <w:t xml:space="preserve"> </w:t>
      </w:r>
      <w:r w:rsidRPr="000B1DEE">
        <w:rPr>
          <w:rFonts w:cs="Times New Roman"/>
        </w:rPr>
        <w:t>a</w:t>
      </w:r>
      <w:r w:rsidRPr="000B1DEE">
        <w:rPr>
          <w:rFonts w:cs="Times New Roman"/>
          <w:spacing w:val="-12"/>
        </w:rPr>
        <w:t xml:space="preserve"> </w:t>
      </w:r>
      <w:r w:rsidRPr="000B1DEE">
        <w:rPr>
          <w:rFonts w:cs="Times New Roman"/>
        </w:rPr>
        <w:t>different</w:t>
      </w:r>
      <w:r w:rsidRPr="000B1DEE">
        <w:rPr>
          <w:rFonts w:cs="Times New Roman"/>
          <w:spacing w:val="-11"/>
        </w:rPr>
        <w:t xml:space="preserve"> </w:t>
      </w:r>
      <w:r w:rsidRPr="000B1DEE">
        <w:rPr>
          <w:rFonts w:cs="Times New Roman"/>
        </w:rPr>
        <w:t>report</w:t>
      </w:r>
      <w:r w:rsidRPr="000B1DEE">
        <w:rPr>
          <w:rFonts w:cs="Times New Roman"/>
          <w:spacing w:val="-11"/>
        </w:rPr>
        <w:t xml:space="preserve"> </w:t>
      </w:r>
      <w:r w:rsidRPr="000B1DEE">
        <w:rPr>
          <w:rFonts w:cs="Times New Roman"/>
        </w:rPr>
        <w:t>(child,</w:t>
      </w:r>
      <w:r w:rsidRPr="000B1DEE">
        <w:rPr>
          <w:rFonts w:cs="Times New Roman"/>
          <w:spacing w:val="-11"/>
        </w:rPr>
        <w:t xml:space="preserve"> </w:t>
      </w:r>
      <w:r w:rsidRPr="000B1DEE">
        <w:rPr>
          <w:rFonts w:cs="Times New Roman"/>
        </w:rPr>
        <w:t>perpetrator,</w:t>
      </w:r>
      <w:r w:rsidRPr="000B1DEE">
        <w:rPr>
          <w:rFonts w:cs="Times New Roman"/>
          <w:spacing w:val="-11"/>
        </w:rPr>
        <w:t xml:space="preserve"> </w:t>
      </w:r>
      <w:r w:rsidRPr="000B1DEE">
        <w:rPr>
          <w:rFonts w:cs="Times New Roman"/>
          <w:spacing w:val="-1"/>
        </w:rPr>
        <w:t>etc.),</w:t>
      </w:r>
      <w:r w:rsidRPr="000B1DEE">
        <w:rPr>
          <w:rFonts w:cs="Times New Roman"/>
          <w:spacing w:val="-11"/>
        </w:rPr>
        <w:t xml:space="preserve"> </w:t>
      </w:r>
      <w:r w:rsidRPr="000B1DEE">
        <w:rPr>
          <w:rFonts w:cs="Times New Roman"/>
        </w:rPr>
        <w:t>causing</w:t>
      </w:r>
      <w:r w:rsidRPr="000B1DEE">
        <w:rPr>
          <w:rFonts w:cs="Times New Roman"/>
          <w:spacing w:val="-11"/>
        </w:rPr>
        <w:t xml:space="preserve"> </w:t>
      </w:r>
      <w:r w:rsidRPr="000B1DEE">
        <w:rPr>
          <w:rFonts w:cs="Times New Roman"/>
        </w:rPr>
        <w:t>shared</w:t>
      </w:r>
      <w:r w:rsidRPr="000B1DEE">
        <w:rPr>
          <w:rFonts w:cs="Times New Roman"/>
          <w:spacing w:val="25"/>
          <w:w w:val="99"/>
        </w:rPr>
        <w:t xml:space="preserve"> </w:t>
      </w:r>
      <w:r w:rsidRPr="000B1DEE">
        <w:rPr>
          <w:rFonts w:cs="Times New Roman"/>
        </w:rPr>
        <w:t>identifiers.</w:t>
      </w:r>
    </w:p>
    <w:p w:rsidR="00D5164C" w:rsidRPr="000B1DEE" w:rsidP="00017A6B" w14:paraId="28998BDC" w14:textId="77777777">
      <w:pPr>
        <w:pStyle w:val="BodyText"/>
        <w:ind w:left="0"/>
        <w:jc w:val="both"/>
        <w:rPr>
          <w:rFonts w:cs="Times New Roman"/>
        </w:rPr>
      </w:pPr>
      <w:r w:rsidRPr="000B1DEE">
        <w:rPr>
          <w:rFonts w:cs="Times New Roman"/>
        </w:rPr>
        <w:t>Other</w:t>
      </w:r>
      <w:r w:rsidRPr="000B1DEE">
        <w:rPr>
          <w:rFonts w:cs="Times New Roman"/>
          <w:spacing w:val="-7"/>
        </w:rPr>
        <w:t xml:space="preserve"> </w:t>
      </w:r>
      <w:r w:rsidRPr="000B1DEE">
        <w:rPr>
          <w:rFonts w:cs="Times New Roman"/>
        </w:rPr>
        <w:t>key</w:t>
      </w:r>
      <w:r w:rsidRPr="000B1DEE">
        <w:rPr>
          <w:rFonts w:cs="Times New Roman"/>
          <w:spacing w:val="-6"/>
        </w:rPr>
        <w:t xml:space="preserve"> </w:t>
      </w:r>
      <w:r w:rsidRPr="000B1DEE">
        <w:rPr>
          <w:rFonts w:cs="Times New Roman"/>
        </w:rPr>
        <w:t>concepts</w:t>
      </w:r>
      <w:r w:rsidRPr="000B1DEE">
        <w:rPr>
          <w:rFonts w:cs="Times New Roman"/>
          <w:spacing w:val="-7"/>
        </w:rPr>
        <w:t xml:space="preserve"> </w:t>
      </w:r>
      <w:r w:rsidRPr="000B1DEE">
        <w:rPr>
          <w:rFonts w:cs="Times New Roman"/>
        </w:rPr>
        <w:t>are:</w:t>
      </w:r>
    </w:p>
    <w:p w:rsidR="00D5164C" w:rsidRPr="00192C01" w:rsidP="000B1DEE" w14:paraId="3EC8FE30" w14:textId="2E96219F">
      <w:pPr>
        <w:pStyle w:val="BodyText"/>
        <w:numPr>
          <w:ilvl w:val="2"/>
          <w:numId w:val="3"/>
        </w:numPr>
        <w:tabs>
          <w:tab w:val="left" w:pos="840"/>
        </w:tabs>
        <w:ind w:left="839" w:right="106"/>
        <w:jc w:val="both"/>
        <w:rPr>
          <w:rFonts w:cs="Times New Roman"/>
        </w:rPr>
      </w:pPr>
      <w:r w:rsidRPr="000B1DEE">
        <w:rPr>
          <w:rFonts w:cs="Times New Roman"/>
        </w:rPr>
        <w:t>The</w:t>
      </w:r>
      <w:r w:rsidRPr="000B1DEE">
        <w:rPr>
          <w:rFonts w:cs="Times New Roman"/>
          <w:spacing w:val="15"/>
        </w:rPr>
        <w:t xml:space="preserve"> </w:t>
      </w:r>
      <w:r w:rsidRPr="000B1DEE">
        <w:rPr>
          <w:rFonts w:cs="Times New Roman"/>
        </w:rPr>
        <w:t>report</w:t>
      </w:r>
      <w:r w:rsidRPr="000B1DEE">
        <w:rPr>
          <w:rFonts w:cs="Times New Roman"/>
          <w:spacing w:val="16"/>
        </w:rPr>
        <w:t xml:space="preserve"> </w:t>
      </w:r>
      <w:r w:rsidRPr="000B1DEE">
        <w:rPr>
          <w:rFonts w:cs="Times New Roman"/>
          <w:spacing w:val="-1"/>
        </w:rPr>
        <w:t>identifier</w:t>
      </w:r>
      <w:r w:rsidRPr="000B1DEE">
        <w:rPr>
          <w:rFonts w:cs="Times New Roman"/>
          <w:spacing w:val="16"/>
        </w:rPr>
        <w:t xml:space="preserve"> </w:t>
      </w:r>
      <w:r w:rsidRPr="000B1DEE">
        <w:rPr>
          <w:rFonts w:cs="Times New Roman"/>
        </w:rPr>
        <w:t>should</w:t>
      </w:r>
      <w:r w:rsidRPr="000B1DEE">
        <w:rPr>
          <w:rFonts w:cs="Times New Roman"/>
          <w:spacing w:val="16"/>
        </w:rPr>
        <w:t xml:space="preserve"> </w:t>
      </w:r>
      <w:r w:rsidRPr="000B1DEE">
        <w:rPr>
          <w:rFonts w:cs="Times New Roman"/>
        </w:rPr>
        <w:t>be</w:t>
      </w:r>
      <w:r w:rsidRPr="000B1DEE">
        <w:rPr>
          <w:rFonts w:cs="Times New Roman"/>
          <w:spacing w:val="15"/>
        </w:rPr>
        <w:t xml:space="preserve"> </w:t>
      </w:r>
      <w:r w:rsidRPr="000B1DEE">
        <w:rPr>
          <w:rFonts w:cs="Times New Roman"/>
        </w:rPr>
        <w:t>the</w:t>
      </w:r>
      <w:r w:rsidRPr="000B1DEE">
        <w:rPr>
          <w:rFonts w:cs="Times New Roman"/>
          <w:spacing w:val="16"/>
        </w:rPr>
        <w:t xml:space="preserve"> </w:t>
      </w:r>
      <w:r w:rsidRPr="000B1DEE">
        <w:rPr>
          <w:rFonts w:cs="Times New Roman"/>
        </w:rPr>
        <w:t>same</w:t>
      </w:r>
      <w:r w:rsidRPr="000B1DEE">
        <w:rPr>
          <w:rFonts w:cs="Times New Roman"/>
          <w:spacing w:val="16"/>
        </w:rPr>
        <w:t xml:space="preserve"> </w:t>
      </w:r>
      <w:r w:rsidRPr="000B1DEE">
        <w:rPr>
          <w:rFonts w:cs="Times New Roman"/>
        </w:rPr>
        <w:t>for</w:t>
      </w:r>
      <w:r w:rsidRPr="000B1DEE">
        <w:rPr>
          <w:rFonts w:cs="Times New Roman"/>
          <w:spacing w:val="16"/>
        </w:rPr>
        <w:t xml:space="preserve"> </w:t>
      </w:r>
      <w:r w:rsidRPr="000B1DEE">
        <w:rPr>
          <w:rFonts w:cs="Times New Roman"/>
        </w:rPr>
        <w:t>all</w:t>
      </w:r>
      <w:r w:rsidRPr="000B1DEE">
        <w:rPr>
          <w:rFonts w:cs="Times New Roman"/>
          <w:spacing w:val="15"/>
        </w:rPr>
        <w:t xml:space="preserve"> </w:t>
      </w:r>
      <w:r w:rsidRPr="000B1DEE">
        <w:rPr>
          <w:rFonts w:cs="Times New Roman"/>
        </w:rPr>
        <w:t>child</w:t>
      </w:r>
      <w:r w:rsidRPr="000B1DEE">
        <w:rPr>
          <w:rFonts w:cs="Times New Roman"/>
          <w:spacing w:val="16"/>
        </w:rPr>
        <w:t xml:space="preserve"> </w:t>
      </w:r>
      <w:r w:rsidRPr="000B1DEE">
        <w:rPr>
          <w:rFonts w:cs="Times New Roman"/>
        </w:rPr>
        <w:t>records</w:t>
      </w:r>
      <w:r w:rsidRPr="000B1DEE">
        <w:rPr>
          <w:rFonts w:cs="Times New Roman"/>
          <w:spacing w:val="16"/>
        </w:rPr>
        <w:t xml:space="preserve"> </w:t>
      </w:r>
      <w:r w:rsidRPr="000B1DEE">
        <w:rPr>
          <w:rFonts w:cs="Times New Roman"/>
        </w:rPr>
        <w:t>involved</w:t>
      </w:r>
      <w:r w:rsidRPr="000B1DEE">
        <w:rPr>
          <w:rFonts w:cs="Times New Roman"/>
          <w:spacing w:val="16"/>
        </w:rPr>
        <w:t xml:space="preserve"> </w:t>
      </w:r>
      <w:r w:rsidRPr="000B1DEE">
        <w:rPr>
          <w:rFonts w:cs="Times New Roman"/>
        </w:rPr>
        <w:t>in</w:t>
      </w:r>
      <w:r w:rsidRPr="000B1DEE">
        <w:rPr>
          <w:rFonts w:cs="Times New Roman"/>
          <w:spacing w:val="16"/>
        </w:rPr>
        <w:t xml:space="preserve"> </w:t>
      </w:r>
      <w:r w:rsidRPr="000B1DEE">
        <w:rPr>
          <w:rFonts w:cs="Times New Roman"/>
        </w:rPr>
        <w:t>the</w:t>
      </w:r>
      <w:r w:rsidRPr="000B1DEE">
        <w:rPr>
          <w:rFonts w:cs="Times New Roman"/>
          <w:spacing w:val="15"/>
        </w:rPr>
        <w:t xml:space="preserve"> </w:t>
      </w:r>
      <w:r w:rsidRPr="000B1DEE">
        <w:rPr>
          <w:rFonts w:cs="Times New Roman"/>
        </w:rPr>
        <w:t>same</w:t>
      </w:r>
      <w:r w:rsidRPr="000B1DEE">
        <w:rPr>
          <w:rFonts w:cs="Times New Roman"/>
          <w:spacing w:val="16"/>
        </w:rPr>
        <w:t xml:space="preserve"> </w:t>
      </w:r>
      <w:r w:rsidRPr="000B1DEE">
        <w:rPr>
          <w:rFonts w:cs="Times New Roman"/>
        </w:rPr>
        <w:t>report.</w:t>
      </w:r>
      <w:r w:rsidRPr="000B1DEE">
        <w:rPr>
          <w:rFonts w:cs="Times New Roman"/>
          <w:spacing w:val="16"/>
        </w:rPr>
        <w:t xml:space="preserve"> </w:t>
      </w:r>
      <w:r w:rsidRPr="000B1DEE">
        <w:rPr>
          <w:rFonts w:cs="Times New Roman"/>
        </w:rPr>
        <w:t>However,</w:t>
      </w:r>
      <w:r w:rsidRPr="000B1DEE">
        <w:rPr>
          <w:rFonts w:cs="Times New Roman"/>
          <w:spacing w:val="-6"/>
        </w:rPr>
        <w:t xml:space="preserve"> </w:t>
      </w:r>
      <w:r w:rsidRPr="000B1DEE">
        <w:rPr>
          <w:rFonts w:cs="Times New Roman"/>
        </w:rPr>
        <w:t>a</w:t>
      </w:r>
      <w:r w:rsidRPr="000B1DEE">
        <w:rPr>
          <w:rFonts w:cs="Times New Roman"/>
          <w:spacing w:val="-5"/>
        </w:rPr>
        <w:t xml:space="preserve"> </w:t>
      </w:r>
      <w:r w:rsidRPr="000B1DEE">
        <w:rPr>
          <w:rFonts w:cs="Times New Roman"/>
        </w:rPr>
        <w:t>given</w:t>
      </w:r>
      <w:r w:rsidRPr="000B1DEE">
        <w:rPr>
          <w:rFonts w:cs="Times New Roman"/>
          <w:spacing w:val="-5"/>
        </w:rPr>
        <w:t xml:space="preserve"> </w:t>
      </w:r>
      <w:r w:rsidRPr="000B1DEE">
        <w:rPr>
          <w:rFonts w:cs="Times New Roman"/>
        </w:rPr>
        <w:t>child</w:t>
      </w:r>
      <w:r w:rsidRPr="000B1DEE">
        <w:rPr>
          <w:rFonts w:cs="Times New Roman"/>
          <w:spacing w:val="-5"/>
        </w:rPr>
        <w:t xml:space="preserve"> </w:t>
      </w:r>
      <w:r w:rsidRPr="000B1DEE">
        <w:rPr>
          <w:rFonts w:cs="Times New Roman"/>
          <w:spacing w:val="-1"/>
        </w:rPr>
        <w:t>identifier</w:t>
      </w:r>
      <w:r w:rsidRPr="000B1DEE">
        <w:rPr>
          <w:rFonts w:cs="Times New Roman"/>
          <w:spacing w:val="-5"/>
        </w:rPr>
        <w:t xml:space="preserve"> </w:t>
      </w:r>
      <w:r w:rsidRPr="000B1DEE">
        <w:rPr>
          <w:rFonts w:cs="Times New Roman"/>
        </w:rPr>
        <w:t>should</w:t>
      </w:r>
      <w:r w:rsidRPr="000B1DEE">
        <w:rPr>
          <w:rFonts w:cs="Times New Roman"/>
          <w:spacing w:val="-5"/>
        </w:rPr>
        <w:t xml:space="preserve"> </w:t>
      </w:r>
      <w:r w:rsidRPr="000B1DEE">
        <w:rPr>
          <w:rFonts w:cs="Times New Roman"/>
        </w:rPr>
        <w:t>only</w:t>
      </w:r>
      <w:r w:rsidRPr="000B1DEE">
        <w:rPr>
          <w:rFonts w:cs="Times New Roman"/>
          <w:spacing w:val="-5"/>
        </w:rPr>
        <w:t xml:space="preserve"> </w:t>
      </w:r>
      <w:r w:rsidRPr="000B1DEE">
        <w:rPr>
          <w:rFonts w:cs="Times New Roman"/>
        </w:rPr>
        <w:t>be</w:t>
      </w:r>
      <w:r w:rsidRPr="000B1DEE">
        <w:rPr>
          <w:rFonts w:cs="Times New Roman"/>
          <w:spacing w:val="-6"/>
        </w:rPr>
        <w:t xml:space="preserve"> </w:t>
      </w:r>
      <w:r w:rsidRPr="000B1DEE">
        <w:rPr>
          <w:rFonts w:cs="Times New Roman"/>
        </w:rPr>
        <w:t>associated</w:t>
      </w:r>
      <w:r w:rsidRPr="000B1DEE">
        <w:rPr>
          <w:rFonts w:cs="Times New Roman"/>
          <w:spacing w:val="-5"/>
        </w:rPr>
        <w:t xml:space="preserve"> </w:t>
      </w:r>
      <w:r w:rsidRPr="000B1DEE">
        <w:rPr>
          <w:rFonts w:cs="Times New Roman"/>
          <w:spacing w:val="-1"/>
        </w:rPr>
        <w:t>once</w:t>
      </w:r>
      <w:r w:rsidRPr="000B1DEE">
        <w:rPr>
          <w:rFonts w:cs="Times New Roman"/>
          <w:spacing w:val="-5"/>
        </w:rPr>
        <w:t xml:space="preserve"> </w:t>
      </w:r>
      <w:r w:rsidRPr="000B1DEE">
        <w:rPr>
          <w:rFonts w:cs="Times New Roman"/>
        </w:rPr>
        <w:t>with</w:t>
      </w:r>
      <w:r w:rsidRPr="000B1DEE">
        <w:rPr>
          <w:rFonts w:cs="Times New Roman"/>
          <w:spacing w:val="-5"/>
        </w:rPr>
        <w:t xml:space="preserve"> </w:t>
      </w:r>
      <w:r w:rsidRPr="000B1DEE">
        <w:rPr>
          <w:rFonts w:cs="Times New Roman"/>
        </w:rPr>
        <w:t>a</w:t>
      </w:r>
      <w:r w:rsidRPr="000B1DEE">
        <w:rPr>
          <w:rFonts w:cs="Times New Roman"/>
          <w:spacing w:val="-5"/>
        </w:rPr>
        <w:t xml:space="preserve"> </w:t>
      </w:r>
      <w:r w:rsidRPr="000B1DEE">
        <w:rPr>
          <w:rFonts w:cs="Times New Roman"/>
        </w:rPr>
        <w:t>specific</w:t>
      </w:r>
      <w:r w:rsidRPr="000B1DEE">
        <w:rPr>
          <w:rFonts w:cs="Times New Roman"/>
          <w:spacing w:val="-5"/>
        </w:rPr>
        <w:t xml:space="preserve"> </w:t>
      </w:r>
      <w:r w:rsidRPr="000B1DEE">
        <w:rPr>
          <w:rFonts w:cs="Times New Roman"/>
        </w:rPr>
        <w:t>report</w:t>
      </w:r>
      <w:r w:rsidRPr="000B1DEE">
        <w:rPr>
          <w:rFonts w:cs="Times New Roman"/>
          <w:spacing w:val="-5"/>
        </w:rPr>
        <w:t xml:space="preserve"> </w:t>
      </w:r>
      <w:r w:rsidRPr="000B1DEE">
        <w:rPr>
          <w:rFonts w:cs="Times New Roman"/>
        </w:rPr>
        <w:t>ID.</w:t>
      </w:r>
    </w:p>
    <w:p w:rsidR="00D5164C" w:rsidRPr="00192C01" w:rsidP="000B1DEE" w14:paraId="1E2B6D63" w14:textId="02372E13">
      <w:pPr>
        <w:pStyle w:val="BodyText"/>
        <w:numPr>
          <w:ilvl w:val="2"/>
          <w:numId w:val="3"/>
        </w:numPr>
        <w:tabs>
          <w:tab w:val="left" w:pos="840"/>
        </w:tabs>
        <w:ind w:left="839" w:right="107"/>
        <w:jc w:val="both"/>
        <w:rPr>
          <w:rFonts w:cs="Times New Roman"/>
        </w:rPr>
      </w:pPr>
      <w:r w:rsidRPr="000B1DEE">
        <w:rPr>
          <w:rFonts w:cs="Times New Roman"/>
        </w:rPr>
        <w:t>The</w:t>
      </w:r>
      <w:r w:rsidRPr="000B1DEE">
        <w:rPr>
          <w:rFonts w:cs="Times New Roman"/>
          <w:spacing w:val="6"/>
        </w:rPr>
        <w:t xml:space="preserve"> </w:t>
      </w:r>
      <w:r w:rsidRPr="000B1DEE">
        <w:rPr>
          <w:rFonts w:cs="Times New Roman"/>
        </w:rPr>
        <w:t>combination</w:t>
      </w:r>
      <w:r w:rsidRPr="000B1DEE">
        <w:rPr>
          <w:rFonts w:cs="Times New Roman"/>
          <w:spacing w:val="6"/>
        </w:rPr>
        <w:t xml:space="preserve"> </w:t>
      </w:r>
      <w:r w:rsidRPr="000B1DEE">
        <w:rPr>
          <w:rFonts w:cs="Times New Roman"/>
        </w:rPr>
        <w:t>of</w:t>
      </w:r>
      <w:r w:rsidRPr="000B1DEE">
        <w:rPr>
          <w:rFonts w:cs="Times New Roman"/>
          <w:spacing w:val="6"/>
        </w:rPr>
        <w:t xml:space="preserve"> </w:t>
      </w:r>
      <w:r w:rsidRPr="000B1DEE">
        <w:rPr>
          <w:rFonts w:cs="Times New Roman"/>
        </w:rPr>
        <w:t>the</w:t>
      </w:r>
      <w:r w:rsidRPr="000B1DEE">
        <w:rPr>
          <w:rFonts w:cs="Times New Roman"/>
          <w:spacing w:val="6"/>
        </w:rPr>
        <w:t xml:space="preserve"> </w:t>
      </w:r>
      <w:r w:rsidRPr="000B1DEE">
        <w:rPr>
          <w:rFonts w:cs="Times New Roman"/>
          <w:spacing w:val="-1"/>
        </w:rPr>
        <w:t>Report</w:t>
      </w:r>
      <w:r w:rsidRPr="000B1DEE">
        <w:rPr>
          <w:rFonts w:cs="Times New Roman"/>
          <w:spacing w:val="7"/>
        </w:rPr>
        <w:t xml:space="preserve"> </w:t>
      </w:r>
      <w:r w:rsidRPr="000B1DEE">
        <w:rPr>
          <w:rFonts w:cs="Times New Roman"/>
        </w:rPr>
        <w:t>ID</w:t>
      </w:r>
      <w:r w:rsidRPr="000B1DEE">
        <w:rPr>
          <w:rFonts w:cs="Times New Roman"/>
          <w:spacing w:val="6"/>
        </w:rPr>
        <w:t xml:space="preserve"> </w:t>
      </w:r>
      <w:r w:rsidRPr="000B1DEE">
        <w:rPr>
          <w:rFonts w:cs="Times New Roman"/>
          <w:spacing w:val="-1"/>
        </w:rPr>
        <w:t>and</w:t>
      </w:r>
      <w:r w:rsidRPr="000B1DEE">
        <w:rPr>
          <w:rFonts w:cs="Times New Roman"/>
          <w:spacing w:val="6"/>
        </w:rPr>
        <w:t xml:space="preserve"> </w:t>
      </w:r>
      <w:r w:rsidRPr="000B1DEE">
        <w:rPr>
          <w:rFonts w:cs="Times New Roman"/>
        </w:rPr>
        <w:t>Child</w:t>
      </w:r>
      <w:r w:rsidRPr="000B1DEE">
        <w:rPr>
          <w:rFonts w:cs="Times New Roman"/>
          <w:spacing w:val="6"/>
        </w:rPr>
        <w:t xml:space="preserve"> </w:t>
      </w:r>
      <w:r w:rsidRPr="000B1DEE">
        <w:rPr>
          <w:rFonts w:cs="Times New Roman"/>
        </w:rPr>
        <w:t>ID</w:t>
      </w:r>
      <w:r w:rsidRPr="000B1DEE">
        <w:rPr>
          <w:rFonts w:cs="Times New Roman"/>
          <w:spacing w:val="7"/>
        </w:rPr>
        <w:t xml:space="preserve"> </w:t>
      </w:r>
      <w:r w:rsidRPr="000B1DEE">
        <w:rPr>
          <w:rFonts w:cs="Times New Roman"/>
        </w:rPr>
        <w:t>form</w:t>
      </w:r>
      <w:r w:rsidRPr="000B1DEE">
        <w:rPr>
          <w:rFonts w:cs="Times New Roman"/>
          <w:spacing w:val="6"/>
        </w:rPr>
        <w:t xml:space="preserve"> </w:t>
      </w:r>
      <w:r w:rsidRPr="000B1DEE">
        <w:rPr>
          <w:rFonts w:cs="Times New Roman"/>
        </w:rPr>
        <w:t>a</w:t>
      </w:r>
      <w:r w:rsidRPr="000B1DEE">
        <w:rPr>
          <w:rFonts w:cs="Times New Roman"/>
          <w:spacing w:val="6"/>
        </w:rPr>
        <w:t xml:space="preserve"> </w:t>
      </w:r>
      <w:r w:rsidRPr="000B1DEE">
        <w:rPr>
          <w:rFonts w:cs="Times New Roman"/>
        </w:rPr>
        <w:t>unique</w:t>
      </w:r>
      <w:r w:rsidRPr="000B1DEE">
        <w:rPr>
          <w:rFonts w:cs="Times New Roman"/>
          <w:spacing w:val="6"/>
        </w:rPr>
        <w:t xml:space="preserve"> </w:t>
      </w:r>
      <w:r w:rsidRPr="000B1DEE">
        <w:rPr>
          <w:rFonts w:cs="Times New Roman"/>
          <w:spacing w:val="-1"/>
        </w:rPr>
        <w:t>identifier</w:t>
      </w:r>
      <w:r w:rsidRPr="000B1DEE">
        <w:rPr>
          <w:rFonts w:cs="Times New Roman"/>
          <w:spacing w:val="7"/>
        </w:rPr>
        <w:t xml:space="preserve"> </w:t>
      </w:r>
      <w:r w:rsidRPr="000B1DEE">
        <w:rPr>
          <w:rFonts w:cs="Times New Roman"/>
        </w:rPr>
        <w:t>for</w:t>
      </w:r>
      <w:r w:rsidRPr="000B1DEE">
        <w:rPr>
          <w:rFonts w:cs="Times New Roman"/>
          <w:spacing w:val="6"/>
        </w:rPr>
        <w:t xml:space="preserve"> </w:t>
      </w:r>
      <w:r w:rsidRPr="000B1DEE">
        <w:rPr>
          <w:rFonts w:cs="Times New Roman"/>
        </w:rPr>
        <w:t>a</w:t>
      </w:r>
      <w:r w:rsidRPr="000B1DEE">
        <w:rPr>
          <w:rFonts w:cs="Times New Roman"/>
          <w:spacing w:val="6"/>
        </w:rPr>
        <w:t xml:space="preserve"> </w:t>
      </w:r>
      <w:r w:rsidRPr="000B1DEE">
        <w:rPr>
          <w:rFonts w:cs="Times New Roman"/>
        </w:rPr>
        <w:t>child</w:t>
      </w:r>
      <w:r w:rsidRPr="000B1DEE">
        <w:rPr>
          <w:rFonts w:cs="Times New Roman"/>
          <w:spacing w:val="6"/>
        </w:rPr>
        <w:t xml:space="preserve"> </w:t>
      </w:r>
      <w:r w:rsidRPr="000B1DEE">
        <w:rPr>
          <w:rFonts w:cs="Times New Roman"/>
        </w:rPr>
        <w:t>in</w:t>
      </w:r>
      <w:r w:rsidRPr="000B1DEE">
        <w:rPr>
          <w:rFonts w:cs="Times New Roman"/>
          <w:spacing w:val="6"/>
        </w:rPr>
        <w:t xml:space="preserve"> </w:t>
      </w:r>
      <w:r w:rsidRPr="000B1DEE">
        <w:rPr>
          <w:rFonts w:cs="Times New Roman"/>
        </w:rPr>
        <w:t>a</w:t>
      </w:r>
      <w:r w:rsidRPr="000B1DEE">
        <w:rPr>
          <w:rFonts w:cs="Times New Roman"/>
          <w:spacing w:val="7"/>
        </w:rPr>
        <w:t xml:space="preserve"> </w:t>
      </w:r>
      <w:r w:rsidRPr="000B1DEE">
        <w:rPr>
          <w:rFonts w:cs="Times New Roman"/>
        </w:rPr>
        <w:t>report.</w:t>
      </w:r>
      <w:r w:rsidRPr="000B1DEE">
        <w:rPr>
          <w:rFonts w:cs="Times New Roman"/>
          <w:spacing w:val="33"/>
          <w:w w:val="99"/>
        </w:rPr>
        <w:t xml:space="preserve"> </w:t>
      </w:r>
      <w:r w:rsidRPr="000B1DEE">
        <w:rPr>
          <w:rFonts w:cs="Times New Roman"/>
        </w:rPr>
        <w:t>This</w:t>
      </w:r>
      <w:r w:rsidRPr="000B1DEE">
        <w:rPr>
          <w:rFonts w:cs="Times New Roman"/>
          <w:spacing w:val="1"/>
        </w:rPr>
        <w:t xml:space="preserve"> </w:t>
      </w:r>
      <w:r w:rsidRPr="000B1DEE">
        <w:rPr>
          <w:rFonts w:cs="Times New Roman"/>
          <w:spacing w:val="-1"/>
        </w:rPr>
        <w:t>combination</w:t>
      </w:r>
      <w:r w:rsidRPr="000B1DEE">
        <w:rPr>
          <w:rFonts w:cs="Times New Roman"/>
          <w:spacing w:val="2"/>
        </w:rPr>
        <w:t xml:space="preserve"> </w:t>
      </w:r>
      <w:r w:rsidRPr="000B1DEE">
        <w:rPr>
          <w:rFonts w:cs="Times New Roman"/>
        </w:rPr>
        <w:t>is</w:t>
      </w:r>
      <w:r w:rsidRPr="000B1DEE">
        <w:rPr>
          <w:rFonts w:cs="Times New Roman"/>
          <w:spacing w:val="2"/>
        </w:rPr>
        <w:t xml:space="preserve"> </w:t>
      </w:r>
      <w:r w:rsidRPr="000B1DEE">
        <w:rPr>
          <w:rFonts w:cs="Times New Roman"/>
        </w:rPr>
        <w:t>referred</w:t>
      </w:r>
      <w:r w:rsidRPr="000B1DEE">
        <w:rPr>
          <w:rFonts w:cs="Times New Roman"/>
          <w:spacing w:val="2"/>
        </w:rPr>
        <w:t xml:space="preserve"> </w:t>
      </w:r>
      <w:r w:rsidRPr="000B1DEE">
        <w:rPr>
          <w:rFonts w:cs="Times New Roman"/>
        </w:rPr>
        <w:t>to</w:t>
      </w:r>
      <w:r w:rsidRPr="000B1DEE">
        <w:rPr>
          <w:rFonts w:cs="Times New Roman"/>
          <w:spacing w:val="1"/>
        </w:rPr>
        <w:t xml:space="preserve"> </w:t>
      </w:r>
      <w:r w:rsidRPr="000B1DEE">
        <w:rPr>
          <w:rFonts w:cs="Times New Roman"/>
        </w:rPr>
        <w:t>as</w:t>
      </w:r>
      <w:r w:rsidRPr="000B1DEE">
        <w:rPr>
          <w:rFonts w:cs="Times New Roman"/>
          <w:spacing w:val="1"/>
        </w:rPr>
        <w:t xml:space="preserve"> </w:t>
      </w:r>
      <w:r w:rsidRPr="000B1DEE">
        <w:rPr>
          <w:rFonts w:cs="Times New Roman"/>
        </w:rPr>
        <w:t>the</w:t>
      </w:r>
      <w:r w:rsidRPr="000B1DEE">
        <w:rPr>
          <w:rFonts w:cs="Times New Roman"/>
          <w:spacing w:val="2"/>
        </w:rPr>
        <w:t xml:space="preserve"> </w:t>
      </w:r>
      <w:r w:rsidRPr="000B1DEE">
        <w:rPr>
          <w:rFonts w:cs="Times New Roman"/>
        </w:rPr>
        <w:t>Report</w:t>
      </w:r>
      <w:r w:rsidRPr="000B1DEE">
        <w:rPr>
          <w:rFonts w:cs="Times New Roman"/>
          <w:spacing w:val="2"/>
        </w:rPr>
        <w:t xml:space="preserve"> </w:t>
      </w:r>
      <w:r w:rsidRPr="000B1DEE">
        <w:rPr>
          <w:rFonts w:cs="Times New Roman"/>
          <w:spacing w:val="-1"/>
        </w:rPr>
        <w:t>Child</w:t>
      </w:r>
      <w:r w:rsidRPr="000B1DEE">
        <w:rPr>
          <w:rFonts w:cs="Times New Roman"/>
          <w:spacing w:val="2"/>
        </w:rPr>
        <w:t xml:space="preserve"> </w:t>
      </w:r>
      <w:r w:rsidRPr="000B1DEE">
        <w:rPr>
          <w:rFonts w:cs="Times New Roman"/>
          <w:spacing w:val="-1"/>
        </w:rPr>
        <w:t>Pair</w:t>
      </w:r>
      <w:r w:rsidRPr="000B1DEE">
        <w:rPr>
          <w:rFonts w:cs="Times New Roman"/>
          <w:spacing w:val="2"/>
        </w:rPr>
        <w:t xml:space="preserve"> </w:t>
      </w:r>
      <w:r w:rsidRPr="000B1DEE">
        <w:rPr>
          <w:rFonts w:cs="Times New Roman"/>
          <w:spacing w:val="-1"/>
        </w:rPr>
        <w:t>and</w:t>
      </w:r>
      <w:r w:rsidRPr="000B1DEE">
        <w:rPr>
          <w:rFonts w:cs="Times New Roman"/>
          <w:spacing w:val="1"/>
        </w:rPr>
        <w:t xml:space="preserve"> </w:t>
      </w:r>
      <w:r w:rsidRPr="000B1DEE">
        <w:rPr>
          <w:rFonts w:cs="Times New Roman"/>
          <w:spacing w:val="-1"/>
        </w:rPr>
        <w:t>should</w:t>
      </w:r>
      <w:r w:rsidRPr="000B1DEE">
        <w:rPr>
          <w:rFonts w:cs="Times New Roman"/>
        </w:rPr>
        <w:t xml:space="preserve"> not</w:t>
      </w:r>
      <w:r w:rsidRPr="000B1DEE">
        <w:rPr>
          <w:rFonts w:cs="Times New Roman"/>
          <w:spacing w:val="1"/>
        </w:rPr>
        <w:t xml:space="preserve"> </w:t>
      </w:r>
      <w:r w:rsidRPr="000B1DEE">
        <w:rPr>
          <w:rFonts w:cs="Times New Roman"/>
        </w:rPr>
        <w:t>be</w:t>
      </w:r>
      <w:r w:rsidRPr="000B1DEE">
        <w:rPr>
          <w:rFonts w:cs="Times New Roman"/>
          <w:spacing w:val="2"/>
        </w:rPr>
        <w:t xml:space="preserve"> </w:t>
      </w:r>
      <w:r w:rsidRPr="000B1DEE">
        <w:rPr>
          <w:rFonts w:cs="Times New Roman"/>
          <w:spacing w:val="-1"/>
        </w:rPr>
        <w:t>duplicated</w:t>
      </w:r>
      <w:r w:rsidRPr="000B1DEE">
        <w:rPr>
          <w:rFonts w:cs="Times New Roman"/>
          <w:spacing w:val="2"/>
        </w:rPr>
        <w:t xml:space="preserve"> </w:t>
      </w:r>
      <w:r w:rsidRPr="000B1DEE">
        <w:rPr>
          <w:rFonts w:cs="Times New Roman"/>
          <w:spacing w:val="-1"/>
        </w:rPr>
        <w:t>within</w:t>
      </w:r>
      <w:r w:rsidRPr="000B1DEE">
        <w:rPr>
          <w:rFonts w:cs="Times New Roman"/>
          <w:spacing w:val="2"/>
        </w:rPr>
        <w:t xml:space="preserve"> </w:t>
      </w:r>
      <w:r w:rsidRPr="000B1DEE">
        <w:rPr>
          <w:rFonts w:cs="Times New Roman"/>
          <w:spacing w:val="-1"/>
        </w:rPr>
        <w:t>the</w:t>
      </w:r>
      <w:r w:rsidRPr="000B1DEE">
        <w:rPr>
          <w:rFonts w:cs="Times New Roman"/>
          <w:spacing w:val="77"/>
          <w:w w:val="99"/>
        </w:rPr>
        <w:t xml:space="preserve"> </w:t>
      </w:r>
      <w:r w:rsidRPr="000B1DEE">
        <w:rPr>
          <w:rFonts w:cs="Times New Roman"/>
        </w:rPr>
        <w:t>submission</w:t>
      </w:r>
      <w:r w:rsidRPr="000B1DEE">
        <w:rPr>
          <w:rFonts w:cs="Times New Roman"/>
          <w:spacing w:val="-8"/>
        </w:rPr>
        <w:t xml:space="preserve"> </w:t>
      </w:r>
      <w:r w:rsidRPr="000B1DEE">
        <w:rPr>
          <w:rFonts w:cs="Times New Roman"/>
        </w:rPr>
        <w:t>year</w:t>
      </w:r>
      <w:r w:rsidRPr="000B1DEE">
        <w:rPr>
          <w:rFonts w:cs="Times New Roman"/>
          <w:spacing w:val="-7"/>
        </w:rPr>
        <w:t xml:space="preserve"> </w:t>
      </w:r>
      <w:r w:rsidRPr="000B1DEE">
        <w:rPr>
          <w:rFonts w:cs="Times New Roman"/>
        </w:rPr>
        <w:t>or</w:t>
      </w:r>
      <w:r w:rsidRPr="000B1DEE">
        <w:rPr>
          <w:rFonts w:cs="Times New Roman"/>
          <w:spacing w:val="-7"/>
        </w:rPr>
        <w:t xml:space="preserve"> </w:t>
      </w:r>
      <w:r w:rsidRPr="000B1DEE">
        <w:rPr>
          <w:rFonts w:cs="Times New Roman"/>
        </w:rPr>
        <w:t>across</w:t>
      </w:r>
      <w:r w:rsidRPr="000B1DEE">
        <w:rPr>
          <w:rFonts w:cs="Times New Roman"/>
          <w:spacing w:val="-6"/>
        </w:rPr>
        <w:t xml:space="preserve"> </w:t>
      </w:r>
      <w:r w:rsidRPr="000B1DEE">
        <w:rPr>
          <w:rFonts w:cs="Times New Roman"/>
        </w:rPr>
        <w:t>submission</w:t>
      </w:r>
      <w:r w:rsidRPr="000B1DEE">
        <w:rPr>
          <w:rFonts w:cs="Times New Roman"/>
          <w:spacing w:val="-8"/>
        </w:rPr>
        <w:t xml:space="preserve"> </w:t>
      </w:r>
      <w:r w:rsidRPr="000B1DEE">
        <w:rPr>
          <w:rFonts w:cs="Times New Roman"/>
        </w:rPr>
        <w:t>years.</w:t>
      </w:r>
      <w:r w:rsidRPr="00B80C8C" w:rsidR="00B80C8C">
        <w:rPr>
          <w:rFonts w:cs="Times New Roman"/>
        </w:rPr>
        <w:t xml:space="preserve"> </w:t>
      </w:r>
    </w:p>
    <w:p w:rsidR="00D5164C" w:rsidRPr="00192C01" w:rsidP="000B1DEE" w14:paraId="1FC65B0A" w14:textId="58A93A26">
      <w:pPr>
        <w:pStyle w:val="BodyText"/>
        <w:numPr>
          <w:ilvl w:val="2"/>
          <w:numId w:val="3"/>
        </w:numPr>
        <w:tabs>
          <w:tab w:val="left" w:pos="840"/>
        </w:tabs>
        <w:ind w:left="839" w:right="106"/>
        <w:jc w:val="both"/>
        <w:rPr>
          <w:rFonts w:cs="Times New Roman"/>
        </w:rPr>
      </w:pPr>
      <w:r w:rsidRPr="000B1DEE">
        <w:rPr>
          <w:rFonts w:cs="Times New Roman"/>
        </w:rPr>
        <w:t>If</w:t>
      </w:r>
      <w:r w:rsidRPr="000B1DEE">
        <w:rPr>
          <w:rFonts w:cs="Times New Roman"/>
          <w:spacing w:val="6"/>
        </w:rPr>
        <w:t xml:space="preserve"> </w:t>
      </w:r>
      <w:r w:rsidRPr="000B1DEE">
        <w:rPr>
          <w:rFonts w:cs="Times New Roman"/>
        </w:rPr>
        <w:t>a</w:t>
      </w:r>
      <w:r w:rsidRPr="000B1DEE">
        <w:rPr>
          <w:rFonts w:cs="Times New Roman"/>
          <w:spacing w:val="7"/>
        </w:rPr>
        <w:t xml:space="preserve"> </w:t>
      </w:r>
      <w:r w:rsidRPr="000B1DEE">
        <w:rPr>
          <w:rFonts w:cs="Times New Roman"/>
        </w:rPr>
        <w:t>worker</w:t>
      </w:r>
      <w:r w:rsidRPr="000B1DEE">
        <w:rPr>
          <w:rFonts w:cs="Times New Roman"/>
          <w:spacing w:val="7"/>
        </w:rPr>
        <w:t xml:space="preserve"> </w:t>
      </w:r>
      <w:r w:rsidRPr="000B1DEE">
        <w:rPr>
          <w:rFonts w:cs="Times New Roman"/>
        </w:rPr>
        <w:t>or</w:t>
      </w:r>
      <w:r w:rsidRPr="000B1DEE">
        <w:rPr>
          <w:rFonts w:cs="Times New Roman"/>
          <w:spacing w:val="6"/>
        </w:rPr>
        <w:t xml:space="preserve"> </w:t>
      </w:r>
      <w:r w:rsidRPr="000B1DEE">
        <w:rPr>
          <w:rFonts w:cs="Times New Roman"/>
        </w:rPr>
        <w:t>supervisor</w:t>
      </w:r>
      <w:r w:rsidRPr="000B1DEE">
        <w:rPr>
          <w:rFonts w:cs="Times New Roman"/>
          <w:spacing w:val="7"/>
        </w:rPr>
        <w:t xml:space="preserve"> </w:t>
      </w:r>
      <w:r w:rsidRPr="000B1DEE">
        <w:rPr>
          <w:rFonts w:cs="Times New Roman"/>
          <w:spacing w:val="-1"/>
        </w:rPr>
        <w:t>changes</w:t>
      </w:r>
      <w:r w:rsidRPr="000B1DEE">
        <w:rPr>
          <w:rFonts w:cs="Times New Roman"/>
          <w:spacing w:val="7"/>
        </w:rPr>
        <w:t xml:space="preserve"> </w:t>
      </w:r>
      <w:r w:rsidRPr="000B1DEE">
        <w:rPr>
          <w:rFonts w:cs="Times New Roman"/>
        </w:rPr>
        <w:t>roles</w:t>
      </w:r>
      <w:r w:rsidRPr="000B1DEE">
        <w:rPr>
          <w:rFonts w:cs="Times New Roman"/>
          <w:spacing w:val="7"/>
        </w:rPr>
        <w:t xml:space="preserve"> </w:t>
      </w:r>
      <w:r w:rsidRPr="000B1DEE">
        <w:rPr>
          <w:rFonts w:cs="Times New Roman"/>
        </w:rPr>
        <w:t>(e.g.,</w:t>
      </w:r>
      <w:r w:rsidRPr="000B1DEE">
        <w:rPr>
          <w:rFonts w:cs="Times New Roman"/>
          <w:spacing w:val="7"/>
        </w:rPr>
        <w:t xml:space="preserve"> </w:t>
      </w:r>
      <w:r w:rsidRPr="000B1DEE">
        <w:rPr>
          <w:rFonts w:cs="Times New Roman"/>
        </w:rPr>
        <w:t>from</w:t>
      </w:r>
      <w:r w:rsidRPr="000B1DEE">
        <w:rPr>
          <w:rFonts w:cs="Times New Roman"/>
          <w:spacing w:val="7"/>
        </w:rPr>
        <w:t xml:space="preserve"> </w:t>
      </w:r>
      <w:r w:rsidRPr="000B1DEE">
        <w:rPr>
          <w:rFonts w:cs="Times New Roman"/>
        </w:rPr>
        <w:t>a</w:t>
      </w:r>
      <w:r w:rsidRPr="000B1DEE">
        <w:rPr>
          <w:rFonts w:cs="Times New Roman"/>
          <w:spacing w:val="6"/>
        </w:rPr>
        <w:t xml:space="preserve"> </w:t>
      </w:r>
      <w:r w:rsidRPr="000B1DEE">
        <w:rPr>
          <w:rFonts w:cs="Times New Roman"/>
        </w:rPr>
        <w:t>worker</w:t>
      </w:r>
      <w:r w:rsidRPr="000B1DEE">
        <w:rPr>
          <w:rFonts w:cs="Times New Roman"/>
          <w:spacing w:val="7"/>
        </w:rPr>
        <w:t xml:space="preserve"> </w:t>
      </w:r>
      <w:r w:rsidRPr="000B1DEE">
        <w:rPr>
          <w:rFonts w:cs="Times New Roman"/>
        </w:rPr>
        <w:t>to</w:t>
      </w:r>
      <w:r w:rsidRPr="000B1DEE">
        <w:rPr>
          <w:rFonts w:cs="Times New Roman"/>
          <w:spacing w:val="8"/>
        </w:rPr>
        <w:t xml:space="preserve"> </w:t>
      </w:r>
      <w:r w:rsidRPr="000B1DEE">
        <w:rPr>
          <w:rFonts w:cs="Times New Roman"/>
        </w:rPr>
        <w:t>a</w:t>
      </w:r>
      <w:r w:rsidRPr="000B1DEE">
        <w:rPr>
          <w:rFonts w:cs="Times New Roman"/>
          <w:spacing w:val="6"/>
        </w:rPr>
        <w:t xml:space="preserve"> </w:t>
      </w:r>
      <w:r w:rsidRPr="000B1DEE">
        <w:rPr>
          <w:rFonts w:cs="Times New Roman"/>
        </w:rPr>
        <w:t>supervisor),</w:t>
      </w:r>
      <w:r w:rsidRPr="000B1DEE">
        <w:rPr>
          <w:rFonts w:cs="Times New Roman"/>
          <w:spacing w:val="6"/>
        </w:rPr>
        <w:t xml:space="preserve"> </w:t>
      </w:r>
      <w:r w:rsidRPr="000B1DEE">
        <w:rPr>
          <w:rFonts w:cs="Times New Roman"/>
          <w:spacing w:val="-1"/>
        </w:rPr>
        <w:t>the</w:t>
      </w:r>
      <w:r w:rsidRPr="000B1DEE">
        <w:rPr>
          <w:rFonts w:cs="Times New Roman"/>
          <w:spacing w:val="6"/>
        </w:rPr>
        <w:t xml:space="preserve"> </w:t>
      </w:r>
      <w:r w:rsidRPr="000B1DEE">
        <w:rPr>
          <w:rFonts w:cs="Times New Roman"/>
        </w:rPr>
        <w:t>person</w:t>
      </w:r>
      <w:r w:rsidRPr="000B1DEE">
        <w:rPr>
          <w:rFonts w:cs="Times New Roman"/>
          <w:spacing w:val="7"/>
        </w:rPr>
        <w:t xml:space="preserve"> </w:t>
      </w:r>
      <w:r w:rsidRPr="000B1DEE">
        <w:rPr>
          <w:rFonts w:cs="Times New Roman"/>
        </w:rPr>
        <w:t>should</w:t>
      </w:r>
      <w:r w:rsidRPr="000B1DEE">
        <w:rPr>
          <w:rFonts w:cs="Times New Roman"/>
          <w:spacing w:val="28"/>
          <w:w w:val="99"/>
        </w:rPr>
        <w:t xml:space="preserve"> </w:t>
      </w:r>
      <w:r w:rsidRPr="000B1DEE">
        <w:rPr>
          <w:rFonts w:cs="Times New Roman"/>
        </w:rPr>
        <w:t>retain</w:t>
      </w:r>
      <w:r w:rsidRPr="000B1DEE">
        <w:rPr>
          <w:rFonts w:cs="Times New Roman"/>
          <w:spacing w:val="-9"/>
        </w:rPr>
        <w:t xml:space="preserve"> </w:t>
      </w:r>
      <w:r w:rsidRPr="000B1DEE">
        <w:rPr>
          <w:rFonts w:cs="Times New Roman"/>
        </w:rPr>
        <w:t>the</w:t>
      </w:r>
      <w:r w:rsidRPr="000B1DEE">
        <w:rPr>
          <w:rFonts w:cs="Times New Roman"/>
          <w:spacing w:val="-8"/>
        </w:rPr>
        <w:t xml:space="preserve"> </w:t>
      </w:r>
      <w:r w:rsidRPr="000B1DEE">
        <w:rPr>
          <w:rFonts w:cs="Times New Roman"/>
        </w:rPr>
        <w:t>originally</w:t>
      </w:r>
      <w:r w:rsidRPr="000B1DEE">
        <w:rPr>
          <w:rFonts w:cs="Times New Roman"/>
          <w:spacing w:val="-8"/>
        </w:rPr>
        <w:t xml:space="preserve"> </w:t>
      </w:r>
      <w:r w:rsidRPr="000B1DEE">
        <w:rPr>
          <w:rFonts w:cs="Times New Roman"/>
        </w:rPr>
        <w:t>assigned</w:t>
      </w:r>
      <w:r w:rsidRPr="000B1DEE">
        <w:rPr>
          <w:rFonts w:cs="Times New Roman"/>
          <w:spacing w:val="-8"/>
        </w:rPr>
        <w:t xml:space="preserve"> </w:t>
      </w:r>
      <w:r w:rsidRPr="000B1DEE">
        <w:rPr>
          <w:rFonts w:cs="Times New Roman"/>
        </w:rPr>
        <w:t>identifier.</w:t>
      </w:r>
    </w:p>
    <w:p w:rsidR="00D5164C" w:rsidRPr="00192C01" w:rsidP="000B1DEE" w14:paraId="5792087D" w14:textId="4D8CBA38">
      <w:pPr>
        <w:pStyle w:val="BodyText"/>
        <w:numPr>
          <w:ilvl w:val="2"/>
          <w:numId w:val="3"/>
        </w:numPr>
        <w:tabs>
          <w:tab w:val="left" w:pos="840"/>
        </w:tabs>
        <w:ind w:left="839" w:right="105"/>
        <w:jc w:val="both"/>
        <w:rPr>
          <w:rFonts w:cs="Times New Roman"/>
        </w:rPr>
      </w:pPr>
      <w:r w:rsidRPr="000B1DEE">
        <w:rPr>
          <w:rFonts w:cs="Times New Roman"/>
        </w:rPr>
        <w:t>A</w:t>
      </w:r>
      <w:r w:rsidRPr="000B1DEE">
        <w:rPr>
          <w:rFonts w:cs="Times New Roman"/>
          <w:spacing w:val="-17"/>
        </w:rPr>
        <w:t xml:space="preserve"> </w:t>
      </w:r>
      <w:r w:rsidRPr="000B1DEE">
        <w:rPr>
          <w:rFonts w:cs="Times New Roman"/>
        </w:rPr>
        <w:t>unique</w:t>
      </w:r>
      <w:r w:rsidRPr="000B1DEE">
        <w:rPr>
          <w:rFonts w:cs="Times New Roman"/>
          <w:spacing w:val="-17"/>
        </w:rPr>
        <w:t xml:space="preserve"> </w:t>
      </w:r>
      <w:r w:rsidRPr="000B1DEE">
        <w:rPr>
          <w:rFonts w:cs="Times New Roman"/>
          <w:spacing w:val="-1"/>
        </w:rPr>
        <w:t>perpetrator</w:t>
      </w:r>
      <w:r w:rsidRPr="000B1DEE">
        <w:rPr>
          <w:rFonts w:cs="Times New Roman"/>
          <w:spacing w:val="-17"/>
        </w:rPr>
        <w:t xml:space="preserve"> </w:t>
      </w:r>
      <w:r w:rsidRPr="000B1DEE">
        <w:rPr>
          <w:rFonts w:cs="Times New Roman"/>
          <w:spacing w:val="-1"/>
        </w:rPr>
        <w:t>identifier</w:t>
      </w:r>
      <w:r w:rsidRPr="000B1DEE">
        <w:rPr>
          <w:rFonts w:cs="Times New Roman"/>
          <w:spacing w:val="-17"/>
        </w:rPr>
        <w:t xml:space="preserve"> </w:t>
      </w:r>
      <w:r w:rsidRPr="000B1DEE">
        <w:rPr>
          <w:rFonts w:cs="Times New Roman"/>
        </w:rPr>
        <w:t>might</w:t>
      </w:r>
      <w:r w:rsidRPr="000B1DEE">
        <w:rPr>
          <w:rFonts w:cs="Times New Roman"/>
          <w:spacing w:val="-17"/>
        </w:rPr>
        <w:t xml:space="preserve"> </w:t>
      </w:r>
      <w:r w:rsidRPr="000B1DEE">
        <w:rPr>
          <w:rFonts w:cs="Times New Roman"/>
        </w:rPr>
        <w:t>occur</w:t>
      </w:r>
      <w:r w:rsidRPr="000B1DEE">
        <w:rPr>
          <w:rFonts w:cs="Times New Roman"/>
          <w:spacing w:val="-17"/>
        </w:rPr>
        <w:t xml:space="preserve"> </w:t>
      </w:r>
      <w:r w:rsidRPr="000B1DEE">
        <w:rPr>
          <w:rFonts w:cs="Times New Roman"/>
        </w:rPr>
        <w:t>in</w:t>
      </w:r>
      <w:r w:rsidRPr="000B1DEE">
        <w:rPr>
          <w:rFonts w:cs="Times New Roman"/>
          <w:spacing w:val="-17"/>
        </w:rPr>
        <w:t xml:space="preserve"> </w:t>
      </w:r>
      <w:r w:rsidRPr="000B1DEE">
        <w:rPr>
          <w:rFonts w:cs="Times New Roman"/>
          <w:spacing w:val="-1"/>
        </w:rPr>
        <w:t>any</w:t>
      </w:r>
      <w:r w:rsidRPr="000B1DEE">
        <w:rPr>
          <w:rFonts w:cs="Times New Roman"/>
          <w:spacing w:val="-18"/>
        </w:rPr>
        <w:t xml:space="preserve"> </w:t>
      </w:r>
      <w:r w:rsidRPr="000B1DEE">
        <w:rPr>
          <w:rFonts w:cs="Times New Roman"/>
        </w:rPr>
        <w:t>one</w:t>
      </w:r>
      <w:r w:rsidRPr="000B1DEE">
        <w:rPr>
          <w:rFonts w:cs="Times New Roman"/>
          <w:spacing w:val="-19"/>
        </w:rPr>
        <w:t xml:space="preserve"> </w:t>
      </w:r>
      <w:r w:rsidRPr="000B1DEE">
        <w:rPr>
          <w:rFonts w:cs="Times New Roman"/>
        </w:rPr>
        <w:t>of</w:t>
      </w:r>
      <w:r w:rsidRPr="000B1DEE">
        <w:rPr>
          <w:rFonts w:cs="Times New Roman"/>
          <w:spacing w:val="-17"/>
        </w:rPr>
        <w:t xml:space="preserve"> </w:t>
      </w:r>
      <w:r w:rsidRPr="000B1DEE">
        <w:rPr>
          <w:rFonts w:cs="Times New Roman"/>
        </w:rPr>
        <w:t>the</w:t>
      </w:r>
      <w:r w:rsidRPr="000B1DEE">
        <w:rPr>
          <w:rFonts w:cs="Times New Roman"/>
          <w:spacing w:val="-17"/>
        </w:rPr>
        <w:t xml:space="preserve"> </w:t>
      </w:r>
      <w:r w:rsidRPr="000B1DEE">
        <w:rPr>
          <w:rFonts w:cs="Times New Roman"/>
        </w:rPr>
        <w:t>three</w:t>
      </w:r>
      <w:r w:rsidRPr="000B1DEE">
        <w:rPr>
          <w:rFonts w:cs="Times New Roman"/>
          <w:spacing w:val="-17"/>
        </w:rPr>
        <w:t xml:space="preserve"> </w:t>
      </w:r>
      <w:r w:rsidRPr="000B1DEE">
        <w:rPr>
          <w:rFonts w:cs="Times New Roman"/>
          <w:spacing w:val="-1"/>
        </w:rPr>
        <w:t>perpetrator</w:t>
      </w:r>
      <w:r w:rsidRPr="000B1DEE">
        <w:rPr>
          <w:rFonts w:cs="Times New Roman"/>
          <w:spacing w:val="-17"/>
        </w:rPr>
        <w:t xml:space="preserve"> </w:t>
      </w:r>
      <w:r w:rsidRPr="000B1DEE">
        <w:rPr>
          <w:rFonts w:cs="Times New Roman"/>
        </w:rPr>
        <w:t>ID</w:t>
      </w:r>
      <w:r w:rsidRPr="000B1DEE">
        <w:rPr>
          <w:rFonts w:cs="Times New Roman"/>
          <w:spacing w:val="-17"/>
        </w:rPr>
        <w:t xml:space="preserve"> </w:t>
      </w:r>
      <w:r w:rsidRPr="000B1DEE">
        <w:rPr>
          <w:rFonts w:cs="Times New Roman"/>
        </w:rPr>
        <w:t>fields</w:t>
      </w:r>
      <w:r w:rsidRPr="000B1DEE">
        <w:rPr>
          <w:rFonts w:cs="Times New Roman"/>
          <w:spacing w:val="-17"/>
        </w:rPr>
        <w:t xml:space="preserve"> </w:t>
      </w:r>
      <w:r w:rsidRPr="000B1DEE">
        <w:rPr>
          <w:rFonts w:cs="Times New Roman"/>
        </w:rPr>
        <w:t>in</w:t>
      </w:r>
      <w:r w:rsidRPr="000B1DEE">
        <w:rPr>
          <w:rFonts w:cs="Times New Roman"/>
          <w:spacing w:val="-17"/>
        </w:rPr>
        <w:t xml:space="preserve"> </w:t>
      </w:r>
      <w:r w:rsidRPr="000B1DEE">
        <w:rPr>
          <w:rFonts w:cs="Times New Roman"/>
        </w:rPr>
        <w:t>a</w:t>
      </w:r>
      <w:r w:rsidRPr="000B1DEE">
        <w:rPr>
          <w:rFonts w:cs="Times New Roman"/>
          <w:spacing w:val="-18"/>
        </w:rPr>
        <w:t xml:space="preserve"> </w:t>
      </w:r>
      <w:r w:rsidRPr="000B1DEE">
        <w:rPr>
          <w:rFonts w:cs="Times New Roman"/>
        </w:rPr>
        <w:t>record.</w:t>
      </w:r>
      <w:r w:rsidRPr="000B1DEE">
        <w:rPr>
          <w:rFonts w:cs="Times New Roman"/>
          <w:spacing w:val="59"/>
          <w:w w:val="99"/>
        </w:rPr>
        <w:t xml:space="preserve"> </w:t>
      </w:r>
      <w:r w:rsidRPr="000B1DEE">
        <w:rPr>
          <w:rFonts w:cs="Times New Roman"/>
        </w:rPr>
        <w:t>The same perpetrator might be identified by</w:t>
      </w:r>
      <w:r w:rsidRPr="000B1DEE">
        <w:rPr>
          <w:rFonts w:cs="Times New Roman"/>
          <w:spacing w:val="-2"/>
        </w:rPr>
        <w:t xml:space="preserve"> </w:t>
      </w:r>
      <w:r w:rsidRPr="000B1DEE">
        <w:rPr>
          <w:rFonts w:cs="Times New Roman"/>
        </w:rPr>
        <w:t>perpetrator-1 ID in</w:t>
      </w:r>
      <w:r w:rsidRPr="000B1DEE">
        <w:rPr>
          <w:rFonts w:cs="Times New Roman"/>
          <w:spacing w:val="1"/>
        </w:rPr>
        <w:t xml:space="preserve"> </w:t>
      </w:r>
      <w:r w:rsidRPr="000B1DEE">
        <w:rPr>
          <w:rFonts w:cs="Times New Roman"/>
          <w:spacing w:val="-1"/>
        </w:rPr>
        <w:t>one</w:t>
      </w:r>
      <w:r w:rsidRPr="000B1DEE">
        <w:rPr>
          <w:rFonts w:cs="Times New Roman"/>
        </w:rPr>
        <w:t xml:space="preserve"> record </w:t>
      </w:r>
      <w:r w:rsidRPr="000B1DEE">
        <w:rPr>
          <w:rFonts w:cs="Times New Roman"/>
          <w:spacing w:val="-1"/>
        </w:rPr>
        <w:t>and</w:t>
      </w:r>
      <w:r w:rsidRPr="000B1DEE">
        <w:rPr>
          <w:rFonts w:cs="Times New Roman"/>
        </w:rPr>
        <w:t xml:space="preserve"> perpetrator-2 ID</w:t>
      </w:r>
      <w:r w:rsidRPr="000B1DEE">
        <w:rPr>
          <w:rFonts w:cs="Times New Roman"/>
          <w:spacing w:val="25"/>
          <w:w w:val="99"/>
        </w:rPr>
        <w:t xml:space="preserve"> </w:t>
      </w:r>
      <w:r w:rsidRPr="000B1DEE">
        <w:rPr>
          <w:rFonts w:cs="Times New Roman"/>
        </w:rPr>
        <w:t>or</w:t>
      </w:r>
      <w:r w:rsidRPr="000B1DEE">
        <w:rPr>
          <w:rFonts w:cs="Times New Roman"/>
          <w:spacing w:val="25"/>
        </w:rPr>
        <w:t xml:space="preserve"> </w:t>
      </w:r>
      <w:r w:rsidRPr="000B1DEE">
        <w:rPr>
          <w:rFonts w:cs="Times New Roman"/>
          <w:spacing w:val="-1"/>
        </w:rPr>
        <w:t>perpetrator-3</w:t>
      </w:r>
      <w:r w:rsidRPr="000B1DEE">
        <w:rPr>
          <w:rFonts w:cs="Times New Roman"/>
          <w:spacing w:val="25"/>
        </w:rPr>
        <w:t xml:space="preserve"> </w:t>
      </w:r>
      <w:r w:rsidRPr="000B1DEE">
        <w:rPr>
          <w:rFonts w:cs="Times New Roman"/>
        </w:rPr>
        <w:t>ID</w:t>
      </w:r>
      <w:r w:rsidRPr="000B1DEE">
        <w:rPr>
          <w:rFonts w:cs="Times New Roman"/>
          <w:spacing w:val="25"/>
        </w:rPr>
        <w:t xml:space="preserve"> </w:t>
      </w:r>
      <w:r w:rsidRPr="000B1DEE">
        <w:rPr>
          <w:rFonts w:cs="Times New Roman"/>
        </w:rPr>
        <w:t>in</w:t>
      </w:r>
      <w:r w:rsidRPr="000B1DEE">
        <w:rPr>
          <w:rFonts w:cs="Times New Roman"/>
          <w:spacing w:val="26"/>
        </w:rPr>
        <w:t xml:space="preserve"> </w:t>
      </w:r>
      <w:r w:rsidRPr="000B1DEE">
        <w:rPr>
          <w:rFonts w:cs="Times New Roman"/>
          <w:spacing w:val="-1"/>
        </w:rPr>
        <w:t>another</w:t>
      </w:r>
      <w:r w:rsidRPr="000B1DEE">
        <w:rPr>
          <w:rFonts w:cs="Times New Roman"/>
          <w:spacing w:val="25"/>
        </w:rPr>
        <w:t xml:space="preserve"> </w:t>
      </w:r>
      <w:r w:rsidRPr="000B1DEE">
        <w:rPr>
          <w:rFonts w:cs="Times New Roman"/>
          <w:spacing w:val="-1"/>
        </w:rPr>
        <w:t>record</w:t>
      </w:r>
      <w:r w:rsidRPr="000B1DEE">
        <w:rPr>
          <w:rFonts w:cs="Times New Roman"/>
          <w:spacing w:val="25"/>
        </w:rPr>
        <w:t xml:space="preserve"> </w:t>
      </w:r>
      <w:r w:rsidRPr="000B1DEE">
        <w:rPr>
          <w:rFonts w:cs="Times New Roman"/>
        </w:rPr>
        <w:t>but</w:t>
      </w:r>
      <w:r w:rsidRPr="000B1DEE">
        <w:rPr>
          <w:rFonts w:cs="Times New Roman"/>
          <w:spacing w:val="25"/>
        </w:rPr>
        <w:t xml:space="preserve"> </w:t>
      </w:r>
      <w:r w:rsidRPr="000B1DEE">
        <w:rPr>
          <w:rFonts w:cs="Times New Roman"/>
          <w:spacing w:val="-1"/>
        </w:rPr>
        <w:t>must</w:t>
      </w:r>
      <w:r w:rsidRPr="000B1DEE">
        <w:rPr>
          <w:rFonts w:cs="Times New Roman"/>
          <w:spacing w:val="26"/>
        </w:rPr>
        <w:t xml:space="preserve"> </w:t>
      </w:r>
      <w:r w:rsidRPr="000B1DEE">
        <w:rPr>
          <w:rFonts w:cs="Times New Roman"/>
          <w:spacing w:val="-1"/>
        </w:rPr>
        <w:t>maintain</w:t>
      </w:r>
      <w:r w:rsidRPr="000B1DEE">
        <w:rPr>
          <w:rFonts w:cs="Times New Roman"/>
          <w:spacing w:val="25"/>
        </w:rPr>
        <w:t xml:space="preserve"> </w:t>
      </w:r>
      <w:r w:rsidRPr="000B1DEE">
        <w:rPr>
          <w:rFonts w:cs="Times New Roman"/>
        </w:rPr>
        <w:t>the</w:t>
      </w:r>
      <w:r w:rsidRPr="000B1DEE">
        <w:rPr>
          <w:rFonts w:cs="Times New Roman"/>
          <w:spacing w:val="24"/>
        </w:rPr>
        <w:t xml:space="preserve"> </w:t>
      </w:r>
      <w:r w:rsidRPr="000B1DEE">
        <w:rPr>
          <w:rFonts w:cs="Times New Roman"/>
          <w:spacing w:val="-1"/>
        </w:rPr>
        <w:t>same</w:t>
      </w:r>
      <w:r w:rsidRPr="000B1DEE">
        <w:rPr>
          <w:rFonts w:cs="Times New Roman"/>
          <w:spacing w:val="26"/>
        </w:rPr>
        <w:t xml:space="preserve"> </w:t>
      </w:r>
      <w:r w:rsidRPr="000B1DEE">
        <w:rPr>
          <w:rFonts w:cs="Times New Roman"/>
        </w:rPr>
        <w:t>identifier</w:t>
      </w:r>
      <w:r w:rsidRPr="000B1DEE">
        <w:rPr>
          <w:rFonts w:cs="Times New Roman"/>
          <w:spacing w:val="26"/>
        </w:rPr>
        <w:t xml:space="preserve"> </w:t>
      </w:r>
      <w:r w:rsidRPr="000B1DEE">
        <w:rPr>
          <w:rFonts w:cs="Times New Roman"/>
        </w:rPr>
        <w:t>in</w:t>
      </w:r>
      <w:r w:rsidRPr="000B1DEE">
        <w:rPr>
          <w:rFonts w:cs="Times New Roman"/>
          <w:spacing w:val="25"/>
        </w:rPr>
        <w:t xml:space="preserve"> </w:t>
      </w:r>
      <w:r w:rsidRPr="000B1DEE">
        <w:rPr>
          <w:rFonts w:cs="Times New Roman"/>
        </w:rPr>
        <w:t>each</w:t>
      </w:r>
      <w:r w:rsidRPr="000B1DEE">
        <w:rPr>
          <w:rFonts w:cs="Times New Roman"/>
          <w:spacing w:val="25"/>
        </w:rPr>
        <w:t xml:space="preserve"> </w:t>
      </w:r>
      <w:r w:rsidRPr="000B1DEE">
        <w:rPr>
          <w:rFonts w:cs="Times New Roman"/>
        </w:rPr>
        <w:t>instance.</w:t>
      </w:r>
      <w:r w:rsidRPr="000B1DEE">
        <w:rPr>
          <w:rFonts w:cs="Times New Roman"/>
          <w:spacing w:val="59"/>
          <w:w w:val="99"/>
        </w:rPr>
        <w:t xml:space="preserve"> </w:t>
      </w:r>
      <w:r w:rsidRPr="000B1DEE">
        <w:rPr>
          <w:rFonts w:cs="Times New Roman"/>
        </w:rPr>
        <w:t>However,</w:t>
      </w:r>
      <w:r w:rsidRPr="000B1DEE">
        <w:rPr>
          <w:rFonts w:cs="Times New Roman"/>
          <w:spacing w:val="-6"/>
        </w:rPr>
        <w:t xml:space="preserve"> </w:t>
      </w:r>
      <w:r w:rsidRPr="000B1DEE">
        <w:rPr>
          <w:rFonts w:cs="Times New Roman"/>
        </w:rPr>
        <w:t>a</w:t>
      </w:r>
      <w:r w:rsidRPr="000B1DEE">
        <w:rPr>
          <w:rFonts w:cs="Times New Roman"/>
          <w:spacing w:val="-6"/>
        </w:rPr>
        <w:t xml:space="preserve"> </w:t>
      </w:r>
      <w:r w:rsidRPr="000B1DEE">
        <w:rPr>
          <w:rFonts w:cs="Times New Roman"/>
        </w:rPr>
        <w:t>perpetrator</w:t>
      </w:r>
      <w:r w:rsidRPr="000B1DEE">
        <w:rPr>
          <w:rFonts w:cs="Times New Roman"/>
          <w:spacing w:val="-6"/>
        </w:rPr>
        <w:t xml:space="preserve"> </w:t>
      </w:r>
      <w:r w:rsidRPr="000B1DEE">
        <w:rPr>
          <w:rFonts w:cs="Times New Roman"/>
        </w:rPr>
        <w:t>identifier</w:t>
      </w:r>
      <w:r w:rsidRPr="000B1DEE">
        <w:rPr>
          <w:rFonts w:cs="Times New Roman"/>
          <w:spacing w:val="-6"/>
        </w:rPr>
        <w:t xml:space="preserve"> </w:t>
      </w:r>
      <w:r w:rsidRPr="000B1DEE">
        <w:rPr>
          <w:rFonts w:cs="Times New Roman"/>
        </w:rPr>
        <w:t>should</w:t>
      </w:r>
      <w:r w:rsidRPr="000B1DEE">
        <w:rPr>
          <w:rFonts w:cs="Times New Roman"/>
          <w:spacing w:val="-6"/>
        </w:rPr>
        <w:t xml:space="preserve"> </w:t>
      </w:r>
      <w:r w:rsidRPr="000B1DEE">
        <w:rPr>
          <w:rFonts w:cs="Times New Roman"/>
        </w:rPr>
        <w:t>only</w:t>
      </w:r>
      <w:r w:rsidRPr="000B1DEE">
        <w:rPr>
          <w:rFonts w:cs="Times New Roman"/>
          <w:spacing w:val="-6"/>
        </w:rPr>
        <w:t xml:space="preserve"> </w:t>
      </w:r>
      <w:r w:rsidRPr="000B1DEE">
        <w:rPr>
          <w:rFonts w:cs="Times New Roman"/>
          <w:spacing w:val="-1"/>
        </w:rPr>
        <w:t>appear</w:t>
      </w:r>
      <w:r w:rsidRPr="000B1DEE">
        <w:rPr>
          <w:rFonts w:cs="Times New Roman"/>
          <w:spacing w:val="-6"/>
        </w:rPr>
        <w:t xml:space="preserve"> </w:t>
      </w:r>
      <w:r w:rsidRPr="000B1DEE">
        <w:rPr>
          <w:rFonts w:cs="Times New Roman"/>
        </w:rPr>
        <w:t>once</w:t>
      </w:r>
      <w:r w:rsidRPr="000B1DEE">
        <w:rPr>
          <w:rFonts w:cs="Times New Roman"/>
          <w:spacing w:val="-6"/>
        </w:rPr>
        <w:t xml:space="preserve"> </w:t>
      </w:r>
      <w:r w:rsidRPr="000B1DEE">
        <w:rPr>
          <w:rFonts w:cs="Times New Roman"/>
          <w:spacing w:val="-1"/>
        </w:rPr>
        <w:t>within</w:t>
      </w:r>
      <w:r w:rsidRPr="000B1DEE">
        <w:rPr>
          <w:rFonts w:cs="Times New Roman"/>
          <w:spacing w:val="-6"/>
        </w:rPr>
        <w:t xml:space="preserve"> </w:t>
      </w:r>
      <w:r w:rsidRPr="000B1DEE">
        <w:rPr>
          <w:rFonts w:cs="Times New Roman"/>
        </w:rPr>
        <w:t>a</w:t>
      </w:r>
      <w:r w:rsidRPr="000B1DEE">
        <w:rPr>
          <w:rFonts w:cs="Times New Roman"/>
          <w:spacing w:val="-5"/>
        </w:rPr>
        <w:t xml:space="preserve"> </w:t>
      </w:r>
      <w:r w:rsidRPr="000B1DEE">
        <w:rPr>
          <w:rFonts w:cs="Times New Roman"/>
        </w:rPr>
        <w:t>single</w:t>
      </w:r>
      <w:r w:rsidRPr="000B1DEE">
        <w:rPr>
          <w:rFonts w:cs="Times New Roman"/>
          <w:spacing w:val="-6"/>
        </w:rPr>
        <w:t xml:space="preserve"> </w:t>
      </w:r>
      <w:r w:rsidRPr="000B1DEE">
        <w:rPr>
          <w:rFonts w:cs="Times New Roman"/>
        </w:rPr>
        <w:t>child</w:t>
      </w:r>
      <w:r w:rsidRPr="000B1DEE">
        <w:rPr>
          <w:rFonts w:cs="Times New Roman"/>
          <w:spacing w:val="-6"/>
        </w:rPr>
        <w:t xml:space="preserve"> </w:t>
      </w:r>
      <w:r w:rsidRPr="000B1DEE">
        <w:rPr>
          <w:rFonts w:cs="Times New Roman"/>
        </w:rPr>
        <w:t>record.</w:t>
      </w:r>
    </w:p>
    <w:p w:rsidR="00D5164C" w:rsidRPr="000B1DEE" w:rsidP="000B1DEE" w14:paraId="185C79A8" w14:textId="55361AF2">
      <w:pPr>
        <w:pStyle w:val="BodyText"/>
        <w:numPr>
          <w:ilvl w:val="2"/>
          <w:numId w:val="3"/>
        </w:numPr>
        <w:tabs>
          <w:tab w:val="left" w:pos="840"/>
        </w:tabs>
        <w:ind w:left="839" w:right="107"/>
        <w:jc w:val="both"/>
        <w:rPr>
          <w:rFonts w:cs="Times New Roman"/>
        </w:rPr>
      </w:pPr>
      <w:r w:rsidRPr="000B1DEE">
        <w:rPr>
          <w:rFonts w:cs="Times New Roman"/>
          <w:spacing w:val="-1"/>
        </w:rPr>
        <w:t>The</w:t>
      </w:r>
      <w:r w:rsidRPr="000B1DEE">
        <w:rPr>
          <w:rFonts w:cs="Times New Roman"/>
          <w:spacing w:val="-6"/>
        </w:rPr>
        <w:t xml:space="preserve"> </w:t>
      </w:r>
      <w:r w:rsidRPr="000B1DEE">
        <w:rPr>
          <w:rFonts w:cs="Times New Roman"/>
          <w:spacing w:val="-1"/>
        </w:rPr>
        <w:t>AFCARS</w:t>
      </w:r>
      <w:r w:rsidRPr="000B1DEE">
        <w:rPr>
          <w:rFonts w:cs="Times New Roman"/>
          <w:spacing w:val="-4"/>
        </w:rPr>
        <w:t xml:space="preserve"> </w:t>
      </w:r>
      <w:r w:rsidRPr="000B1DEE">
        <w:rPr>
          <w:rFonts w:cs="Times New Roman"/>
          <w:spacing w:val="-1"/>
        </w:rPr>
        <w:t>ID</w:t>
      </w:r>
      <w:r w:rsidRPr="000B1DEE">
        <w:rPr>
          <w:rFonts w:cs="Times New Roman"/>
          <w:spacing w:val="-5"/>
        </w:rPr>
        <w:t xml:space="preserve"> </w:t>
      </w:r>
      <w:r w:rsidRPr="000B1DEE">
        <w:rPr>
          <w:rFonts w:cs="Times New Roman"/>
          <w:spacing w:val="-1"/>
        </w:rPr>
        <w:t>is</w:t>
      </w:r>
      <w:r w:rsidRPr="000B1DEE">
        <w:rPr>
          <w:rFonts w:cs="Times New Roman"/>
          <w:spacing w:val="-5"/>
        </w:rPr>
        <w:t xml:space="preserve"> </w:t>
      </w:r>
      <w:r w:rsidRPr="000B1DEE">
        <w:rPr>
          <w:rFonts w:cs="Times New Roman"/>
          <w:spacing w:val="-1"/>
        </w:rPr>
        <w:t>assigned</w:t>
      </w:r>
      <w:r w:rsidRPr="000B1DEE">
        <w:rPr>
          <w:rFonts w:cs="Times New Roman"/>
          <w:spacing w:val="-5"/>
        </w:rPr>
        <w:t xml:space="preserve"> </w:t>
      </w:r>
      <w:r w:rsidRPr="000B1DEE">
        <w:rPr>
          <w:rFonts w:cs="Times New Roman"/>
          <w:spacing w:val="-1"/>
        </w:rPr>
        <w:t>to</w:t>
      </w:r>
      <w:r w:rsidRPr="000B1DEE">
        <w:rPr>
          <w:rFonts w:cs="Times New Roman"/>
          <w:spacing w:val="-7"/>
        </w:rPr>
        <w:t xml:space="preserve"> </w:t>
      </w:r>
      <w:r w:rsidRPr="000B1DEE">
        <w:rPr>
          <w:rFonts w:cs="Times New Roman"/>
          <w:spacing w:val="-1"/>
        </w:rPr>
        <w:t>only</w:t>
      </w:r>
      <w:r w:rsidRPr="000B1DEE">
        <w:rPr>
          <w:rFonts w:cs="Times New Roman"/>
          <w:spacing w:val="-6"/>
        </w:rPr>
        <w:t xml:space="preserve"> </w:t>
      </w:r>
      <w:r w:rsidRPr="000B1DEE">
        <w:rPr>
          <w:rFonts w:cs="Times New Roman"/>
          <w:spacing w:val="-1"/>
        </w:rPr>
        <w:t>one</w:t>
      </w:r>
      <w:r w:rsidRPr="000B1DEE">
        <w:rPr>
          <w:rFonts w:cs="Times New Roman"/>
          <w:spacing w:val="-5"/>
        </w:rPr>
        <w:t xml:space="preserve"> </w:t>
      </w:r>
      <w:r w:rsidRPr="000B1DEE">
        <w:rPr>
          <w:rFonts w:cs="Times New Roman"/>
          <w:spacing w:val="-1"/>
        </w:rPr>
        <w:t>specific</w:t>
      </w:r>
      <w:r w:rsidRPr="000B1DEE">
        <w:rPr>
          <w:rFonts w:cs="Times New Roman"/>
          <w:spacing w:val="-5"/>
        </w:rPr>
        <w:t xml:space="preserve"> </w:t>
      </w:r>
      <w:r w:rsidRPr="000B1DEE">
        <w:rPr>
          <w:rFonts w:cs="Times New Roman"/>
          <w:spacing w:val="-1"/>
        </w:rPr>
        <w:t>child.</w:t>
      </w:r>
      <w:r w:rsidRPr="000B1DEE">
        <w:rPr>
          <w:rFonts w:cs="Times New Roman"/>
          <w:spacing w:val="-5"/>
        </w:rPr>
        <w:t xml:space="preserve"> </w:t>
      </w:r>
      <w:r w:rsidRPr="000B1DEE">
        <w:rPr>
          <w:rFonts w:cs="Times New Roman"/>
        </w:rPr>
        <w:t>If</w:t>
      </w:r>
      <w:r w:rsidRPr="000B1DEE">
        <w:rPr>
          <w:rFonts w:cs="Times New Roman"/>
          <w:spacing w:val="7"/>
        </w:rPr>
        <w:t xml:space="preserve"> </w:t>
      </w:r>
      <w:r w:rsidRPr="000B1DEE">
        <w:rPr>
          <w:rFonts w:cs="Times New Roman"/>
        </w:rPr>
        <w:t>the</w:t>
      </w:r>
      <w:r w:rsidRPr="000B1DEE">
        <w:rPr>
          <w:rFonts w:cs="Times New Roman"/>
          <w:spacing w:val="7"/>
        </w:rPr>
        <w:t xml:space="preserve"> </w:t>
      </w:r>
      <w:r w:rsidRPr="000B1DEE">
        <w:rPr>
          <w:rFonts w:cs="Times New Roman"/>
        </w:rPr>
        <w:t>same</w:t>
      </w:r>
      <w:r w:rsidRPr="000B1DEE">
        <w:rPr>
          <w:rFonts w:cs="Times New Roman"/>
          <w:spacing w:val="7"/>
        </w:rPr>
        <w:t xml:space="preserve"> </w:t>
      </w:r>
      <w:r w:rsidRPr="000B1DEE">
        <w:rPr>
          <w:rFonts w:cs="Times New Roman"/>
          <w:spacing w:val="-1"/>
        </w:rPr>
        <w:t>child</w:t>
      </w:r>
      <w:r w:rsidRPr="000B1DEE">
        <w:rPr>
          <w:rFonts w:cs="Times New Roman"/>
          <w:spacing w:val="8"/>
        </w:rPr>
        <w:t xml:space="preserve"> </w:t>
      </w:r>
      <w:r w:rsidRPr="000B1DEE">
        <w:rPr>
          <w:rFonts w:cs="Times New Roman"/>
        </w:rPr>
        <w:t>is</w:t>
      </w:r>
      <w:r w:rsidRPr="000B1DEE">
        <w:rPr>
          <w:rFonts w:cs="Times New Roman"/>
          <w:spacing w:val="41"/>
          <w:w w:val="99"/>
        </w:rPr>
        <w:t xml:space="preserve"> </w:t>
      </w:r>
      <w:r w:rsidRPr="000B1DEE">
        <w:rPr>
          <w:rFonts w:cs="Times New Roman"/>
        </w:rPr>
        <w:t>involved</w:t>
      </w:r>
      <w:r w:rsidRPr="000B1DEE">
        <w:rPr>
          <w:rFonts w:cs="Times New Roman"/>
          <w:spacing w:val="18"/>
        </w:rPr>
        <w:t xml:space="preserve"> </w:t>
      </w:r>
      <w:r w:rsidRPr="000B1DEE">
        <w:rPr>
          <w:rFonts w:cs="Times New Roman"/>
        </w:rPr>
        <w:t>in</w:t>
      </w:r>
      <w:r w:rsidRPr="000B1DEE">
        <w:rPr>
          <w:rFonts w:cs="Times New Roman"/>
          <w:spacing w:val="17"/>
        </w:rPr>
        <w:t xml:space="preserve"> </w:t>
      </w:r>
      <w:r w:rsidRPr="000B1DEE">
        <w:rPr>
          <w:rFonts w:cs="Times New Roman"/>
          <w:spacing w:val="-1"/>
        </w:rPr>
        <w:t>multiple</w:t>
      </w:r>
      <w:r w:rsidRPr="000B1DEE">
        <w:rPr>
          <w:rFonts w:cs="Times New Roman"/>
          <w:spacing w:val="18"/>
        </w:rPr>
        <w:t xml:space="preserve"> </w:t>
      </w:r>
      <w:r w:rsidRPr="000B1DEE">
        <w:rPr>
          <w:rFonts w:cs="Times New Roman"/>
        </w:rPr>
        <w:t>reports,</w:t>
      </w:r>
      <w:r w:rsidRPr="000B1DEE">
        <w:rPr>
          <w:rFonts w:cs="Times New Roman"/>
          <w:spacing w:val="19"/>
        </w:rPr>
        <w:t xml:space="preserve"> </w:t>
      </w:r>
      <w:r w:rsidRPr="000B1DEE">
        <w:rPr>
          <w:rFonts w:cs="Times New Roman"/>
        </w:rPr>
        <w:t>the</w:t>
      </w:r>
      <w:r w:rsidRPr="000B1DEE">
        <w:rPr>
          <w:rFonts w:cs="Times New Roman"/>
          <w:spacing w:val="18"/>
        </w:rPr>
        <w:t xml:space="preserve"> </w:t>
      </w:r>
      <w:r w:rsidRPr="000B1DEE">
        <w:rPr>
          <w:rFonts w:cs="Times New Roman"/>
        </w:rPr>
        <w:t>child</w:t>
      </w:r>
      <w:r w:rsidRPr="000B1DEE">
        <w:rPr>
          <w:rFonts w:cs="Times New Roman"/>
          <w:spacing w:val="17"/>
        </w:rPr>
        <w:t xml:space="preserve"> </w:t>
      </w:r>
      <w:r w:rsidRPr="000B1DEE">
        <w:rPr>
          <w:rFonts w:cs="Times New Roman"/>
          <w:spacing w:val="-1"/>
        </w:rPr>
        <w:t>should</w:t>
      </w:r>
      <w:r w:rsidRPr="000B1DEE">
        <w:rPr>
          <w:rFonts w:cs="Times New Roman"/>
          <w:spacing w:val="18"/>
        </w:rPr>
        <w:t xml:space="preserve"> </w:t>
      </w:r>
      <w:r w:rsidRPr="000B1DEE">
        <w:rPr>
          <w:rFonts w:cs="Times New Roman"/>
        </w:rPr>
        <w:t>be</w:t>
      </w:r>
      <w:r w:rsidRPr="000B1DEE">
        <w:rPr>
          <w:rFonts w:cs="Times New Roman"/>
          <w:spacing w:val="19"/>
        </w:rPr>
        <w:t xml:space="preserve"> </w:t>
      </w:r>
      <w:r w:rsidRPr="000B1DEE">
        <w:rPr>
          <w:rFonts w:cs="Times New Roman"/>
        </w:rPr>
        <w:t>assigned</w:t>
      </w:r>
      <w:r w:rsidRPr="000B1DEE">
        <w:rPr>
          <w:rFonts w:cs="Times New Roman"/>
          <w:spacing w:val="18"/>
        </w:rPr>
        <w:t xml:space="preserve"> </w:t>
      </w:r>
      <w:r w:rsidRPr="000B1DEE">
        <w:rPr>
          <w:rFonts w:cs="Times New Roman"/>
          <w:spacing w:val="-1"/>
        </w:rPr>
        <w:t>the</w:t>
      </w:r>
      <w:r w:rsidRPr="000B1DEE">
        <w:rPr>
          <w:rFonts w:cs="Times New Roman"/>
          <w:spacing w:val="19"/>
        </w:rPr>
        <w:t xml:space="preserve"> </w:t>
      </w:r>
      <w:r w:rsidRPr="000B1DEE">
        <w:rPr>
          <w:rFonts w:cs="Times New Roman"/>
          <w:spacing w:val="-1"/>
        </w:rPr>
        <w:t>same</w:t>
      </w:r>
      <w:r w:rsidRPr="000B1DEE">
        <w:rPr>
          <w:rFonts w:cs="Times New Roman"/>
          <w:spacing w:val="17"/>
        </w:rPr>
        <w:t xml:space="preserve"> </w:t>
      </w:r>
      <w:r w:rsidRPr="000B1DEE">
        <w:rPr>
          <w:rFonts w:cs="Times New Roman"/>
          <w:spacing w:val="-1"/>
        </w:rPr>
        <w:t>AFCARS</w:t>
      </w:r>
      <w:r w:rsidRPr="000B1DEE">
        <w:rPr>
          <w:rFonts w:cs="Times New Roman"/>
          <w:spacing w:val="20"/>
        </w:rPr>
        <w:t xml:space="preserve"> </w:t>
      </w:r>
      <w:r w:rsidRPr="000B1DEE">
        <w:rPr>
          <w:rFonts w:cs="Times New Roman"/>
        </w:rPr>
        <w:t>ID</w:t>
      </w:r>
      <w:r w:rsidRPr="000B1DEE">
        <w:rPr>
          <w:rFonts w:cs="Times New Roman"/>
          <w:spacing w:val="17"/>
        </w:rPr>
        <w:t xml:space="preserve"> </w:t>
      </w:r>
      <w:r w:rsidRPr="000B1DEE">
        <w:rPr>
          <w:rFonts w:cs="Times New Roman"/>
          <w:spacing w:val="-1"/>
        </w:rPr>
        <w:t>for</w:t>
      </w:r>
      <w:r w:rsidRPr="000B1DEE">
        <w:rPr>
          <w:rFonts w:cs="Times New Roman"/>
          <w:spacing w:val="18"/>
        </w:rPr>
        <w:t xml:space="preserve"> </w:t>
      </w:r>
      <w:r w:rsidRPr="000B1DEE">
        <w:rPr>
          <w:rFonts w:cs="Times New Roman"/>
          <w:spacing w:val="-1"/>
        </w:rPr>
        <w:t>all</w:t>
      </w:r>
      <w:r w:rsidRPr="000B1DEE">
        <w:rPr>
          <w:rFonts w:cs="Times New Roman"/>
          <w:spacing w:val="17"/>
        </w:rPr>
        <w:t xml:space="preserve"> </w:t>
      </w:r>
      <w:r w:rsidRPr="000B1DEE">
        <w:rPr>
          <w:rFonts w:cs="Times New Roman"/>
          <w:spacing w:val="-1"/>
        </w:rPr>
        <w:t>those</w:t>
      </w:r>
      <w:r w:rsidRPr="000B1DEE">
        <w:rPr>
          <w:rFonts w:cs="Times New Roman"/>
          <w:spacing w:val="40"/>
          <w:w w:val="99"/>
        </w:rPr>
        <w:t xml:space="preserve"> </w:t>
      </w:r>
      <w:r w:rsidRPr="000B1DEE">
        <w:rPr>
          <w:rFonts w:cs="Times New Roman"/>
        </w:rPr>
        <w:t>reports.</w:t>
      </w:r>
    </w:p>
    <w:p w:rsidR="00D5164C" w:rsidRPr="000B1DEE" w:rsidP="000B1DEE" w14:paraId="2EB3D822" w14:textId="77777777">
      <w:pPr>
        <w:rPr>
          <w:rFonts w:ascii="Times New Roman" w:eastAsia="Times New Roman" w:hAnsi="Times New Roman" w:cs="Times New Roman"/>
          <w:sz w:val="17"/>
          <w:szCs w:val="17"/>
        </w:rPr>
      </w:pPr>
    </w:p>
    <w:p w:rsidR="00D5164C" w:rsidRPr="000B1DEE" w:rsidP="000B1DEE" w14:paraId="4477495F" w14:textId="77777777">
      <w:pPr>
        <w:pStyle w:val="Heading2"/>
        <w:tabs>
          <w:tab w:val="left" w:pos="552"/>
        </w:tabs>
        <w:jc w:val="both"/>
        <w:rPr>
          <w:rFonts w:cs="Times New Roman"/>
        </w:rPr>
      </w:pPr>
      <w:r w:rsidRPr="000B1DEE">
        <w:rPr>
          <w:rFonts w:cs="Times New Roman"/>
          <w:color w:val="365F91"/>
          <w:spacing w:val="-1"/>
        </w:rPr>
        <w:t>ENCRYPTION OF IDENTIFICATION FIELDS</w:t>
      </w:r>
    </w:p>
    <w:p w:rsidR="00054C91" w:rsidP="00421067" w14:paraId="010A671E" w14:textId="77777777">
      <w:pPr>
        <w:pStyle w:val="BodyText"/>
        <w:ind w:left="100" w:right="246"/>
        <w:jc w:val="both"/>
        <w:rPr>
          <w:rFonts w:cs="Times New Roman"/>
          <w:spacing w:val="-1"/>
        </w:rPr>
      </w:pPr>
      <w:r w:rsidRPr="000B1DEE">
        <w:rPr>
          <w:rFonts w:cs="Times New Roman"/>
        </w:rPr>
        <w:t>As</w:t>
      </w:r>
      <w:r w:rsidRPr="000B1DEE">
        <w:rPr>
          <w:rFonts w:cs="Times New Roman"/>
          <w:spacing w:val="20"/>
        </w:rPr>
        <w:t xml:space="preserve"> </w:t>
      </w:r>
      <w:r w:rsidRPr="000B1DEE">
        <w:rPr>
          <w:rFonts w:cs="Times New Roman"/>
        </w:rPr>
        <w:t>data</w:t>
      </w:r>
      <w:r w:rsidRPr="000B1DEE">
        <w:rPr>
          <w:rFonts w:cs="Times New Roman"/>
          <w:spacing w:val="21"/>
        </w:rPr>
        <w:t xml:space="preserve"> </w:t>
      </w:r>
      <w:r w:rsidRPr="000B1DEE">
        <w:rPr>
          <w:rFonts w:cs="Times New Roman"/>
        </w:rPr>
        <w:t>are</w:t>
      </w:r>
      <w:r w:rsidRPr="000B1DEE">
        <w:rPr>
          <w:rFonts w:cs="Times New Roman"/>
          <w:spacing w:val="21"/>
        </w:rPr>
        <w:t xml:space="preserve"> </w:t>
      </w:r>
      <w:r w:rsidRPr="000B1DEE">
        <w:rPr>
          <w:rFonts w:cs="Times New Roman"/>
        </w:rPr>
        <w:t>submitted</w:t>
      </w:r>
      <w:r w:rsidRPr="000B1DEE">
        <w:rPr>
          <w:rFonts w:cs="Times New Roman"/>
          <w:spacing w:val="20"/>
        </w:rPr>
        <w:t xml:space="preserve"> </w:t>
      </w:r>
      <w:r w:rsidRPr="000B1DEE">
        <w:rPr>
          <w:rFonts w:cs="Times New Roman"/>
        </w:rPr>
        <w:t>to</w:t>
      </w:r>
      <w:r w:rsidRPr="000B1DEE">
        <w:rPr>
          <w:rFonts w:cs="Times New Roman"/>
          <w:spacing w:val="20"/>
        </w:rPr>
        <w:t xml:space="preserve"> </w:t>
      </w:r>
      <w:r w:rsidRPr="000B1DEE">
        <w:rPr>
          <w:rFonts w:cs="Times New Roman"/>
          <w:spacing w:val="-1"/>
        </w:rPr>
        <w:t>NCANDS,</w:t>
      </w:r>
      <w:r w:rsidRPr="000B1DEE">
        <w:rPr>
          <w:rFonts w:cs="Times New Roman"/>
          <w:spacing w:val="21"/>
        </w:rPr>
        <w:t xml:space="preserve"> </w:t>
      </w:r>
      <w:r w:rsidRPr="000B1DEE">
        <w:rPr>
          <w:rFonts w:cs="Times New Roman"/>
        </w:rPr>
        <w:t>the</w:t>
      </w:r>
      <w:r w:rsidRPr="000B1DEE">
        <w:rPr>
          <w:rFonts w:cs="Times New Roman"/>
          <w:spacing w:val="21"/>
        </w:rPr>
        <w:t xml:space="preserve"> </w:t>
      </w:r>
      <w:r w:rsidRPr="000B1DEE">
        <w:rPr>
          <w:rFonts w:cs="Times New Roman"/>
          <w:spacing w:val="-1"/>
        </w:rPr>
        <w:t>confidentiality</w:t>
      </w:r>
      <w:r w:rsidRPr="000B1DEE">
        <w:rPr>
          <w:rFonts w:cs="Times New Roman"/>
          <w:spacing w:val="20"/>
        </w:rPr>
        <w:t xml:space="preserve"> </w:t>
      </w:r>
      <w:r w:rsidRPr="000B1DEE">
        <w:rPr>
          <w:rFonts w:cs="Times New Roman"/>
        </w:rPr>
        <w:t>of</w:t>
      </w:r>
      <w:r w:rsidRPr="000B1DEE">
        <w:rPr>
          <w:rFonts w:cs="Times New Roman"/>
          <w:spacing w:val="20"/>
        </w:rPr>
        <w:t xml:space="preserve"> </w:t>
      </w:r>
      <w:r w:rsidRPr="000B1DEE">
        <w:rPr>
          <w:rFonts w:cs="Times New Roman"/>
        </w:rPr>
        <w:t>all</w:t>
      </w:r>
      <w:r w:rsidRPr="000B1DEE">
        <w:rPr>
          <w:rFonts w:cs="Times New Roman"/>
          <w:spacing w:val="20"/>
        </w:rPr>
        <w:t xml:space="preserve"> </w:t>
      </w:r>
      <w:r w:rsidRPr="000B1DEE">
        <w:rPr>
          <w:rFonts w:cs="Times New Roman"/>
          <w:spacing w:val="-1"/>
        </w:rPr>
        <w:t>persons</w:t>
      </w:r>
      <w:r w:rsidRPr="000B1DEE">
        <w:rPr>
          <w:rFonts w:cs="Times New Roman"/>
          <w:spacing w:val="20"/>
        </w:rPr>
        <w:t xml:space="preserve"> </w:t>
      </w:r>
      <w:r w:rsidRPr="000B1DEE">
        <w:rPr>
          <w:rFonts w:cs="Times New Roman"/>
          <w:spacing w:val="-1"/>
        </w:rPr>
        <w:t>and</w:t>
      </w:r>
      <w:r w:rsidRPr="000B1DEE">
        <w:rPr>
          <w:rFonts w:cs="Times New Roman"/>
          <w:spacing w:val="21"/>
        </w:rPr>
        <w:t xml:space="preserve"> </w:t>
      </w:r>
      <w:r w:rsidRPr="000B1DEE">
        <w:rPr>
          <w:rFonts w:cs="Times New Roman"/>
        </w:rPr>
        <w:t>reports</w:t>
      </w:r>
      <w:r w:rsidRPr="000B1DEE">
        <w:rPr>
          <w:rFonts w:cs="Times New Roman"/>
          <w:spacing w:val="21"/>
        </w:rPr>
        <w:t xml:space="preserve"> </w:t>
      </w:r>
      <w:r w:rsidRPr="000B1DEE">
        <w:rPr>
          <w:rFonts w:cs="Times New Roman"/>
        </w:rPr>
        <w:t>in</w:t>
      </w:r>
      <w:r w:rsidRPr="000B1DEE">
        <w:rPr>
          <w:rFonts w:cs="Times New Roman"/>
          <w:spacing w:val="21"/>
        </w:rPr>
        <w:t xml:space="preserve"> </w:t>
      </w:r>
      <w:r w:rsidRPr="000B1DEE">
        <w:rPr>
          <w:rFonts w:cs="Times New Roman"/>
        </w:rPr>
        <w:t>the</w:t>
      </w:r>
      <w:r w:rsidRPr="000B1DEE">
        <w:rPr>
          <w:rFonts w:cs="Times New Roman"/>
          <w:spacing w:val="19"/>
        </w:rPr>
        <w:t xml:space="preserve"> </w:t>
      </w:r>
      <w:r w:rsidRPr="000B1DEE">
        <w:rPr>
          <w:rFonts w:cs="Times New Roman"/>
        </w:rPr>
        <w:t>data</w:t>
      </w:r>
      <w:r w:rsidRPr="000B1DEE">
        <w:rPr>
          <w:rFonts w:cs="Times New Roman"/>
          <w:spacing w:val="21"/>
        </w:rPr>
        <w:t xml:space="preserve"> </w:t>
      </w:r>
      <w:r w:rsidRPr="000B1DEE">
        <w:rPr>
          <w:rFonts w:cs="Times New Roman"/>
        </w:rPr>
        <w:t>must</w:t>
      </w:r>
      <w:r w:rsidRPr="000B1DEE">
        <w:rPr>
          <w:rFonts w:cs="Times New Roman"/>
          <w:spacing w:val="21"/>
        </w:rPr>
        <w:t xml:space="preserve"> </w:t>
      </w:r>
      <w:r w:rsidRPr="000B1DEE">
        <w:rPr>
          <w:rFonts w:cs="Times New Roman"/>
        </w:rPr>
        <w:t>be</w:t>
      </w:r>
      <w:r w:rsidRPr="000B1DEE">
        <w:rPr>
          <w:rFonts w:cs="Times New Roman"/>
          <w:spacing w:val="55"/>
          <w:w w:val="99"/>
        </w:rPr>
        <w:t xml:space="preserve"> </w:t>
      </w:r>
      <w:r w:rsidRPr="000B1DEE">
        <w:rPr>
          <w:rFonts w:cs="Times New Roman"/>
        </w:rPr>
        <w:t>strictly</w:t>
      </w:r>
      <w:r w:rsidRPr="000B1DEE">
        <w:rPr>
          <w:rFonts w:cs="Times New Roman"/>
          <w:spacing w:val="4"/>
        </w:rPr>
        <w:t xml:space="preserve"> </w:t>
      </w:r>
      <w:r w:rsidRPr="000B1DEE">
        <w:rPr>
          <w:rFonts w:cs="Times New Roman"/>
        </w:rPr>
        <w:t>preserved.</w:t>
      </w:r>
      <w:r w:rsidRPr="000B1DEE">
        <w:rPr>
          <w:rFonts w:cs="Times New Roman"/>
          <w:spacing w:val="5"/>
        </w:rPr>
        <w:t xml:space="preserve"> </w:t>
      </w:r>
      <w:r w:rsidRPr="000B1DEE">
        <w:rPr>
          <w:rFonts w:cs="Times New Roman"/>
        </w:rPr>
        <w:t>To</w:t>
      </w:r>
      <w:r w:rsidRPr="000B1DEE">
        <w:rPr>
          <w:rFonts w:cs="Times New Roman"/>
          <w:spacing w:val="5"/>
        </w:rPr>
        <w:t xml:space="preserve"> </w:t>
      </w:r>
      <w:r w:rsidRPr="000B1DEE">
        <w:rPr>
          <w:rFonts w:cs="Times New Roman"/>
        </w:rPr>
        <w:t>maintain</w:t>
      </w:r>
      <w:r w:rsidRPr="000B1DEE">
        <w:rPr>
          <w:rFonts w:cs="Times New Roman"/>
          <w:spacing w:val="5"/>
        </w:rPr>
        <w:t xml:space="preserve"> </w:t>
      </w:r>
      <w:r w:rsidRPr="000B1DEE">
        <w:rPr>
          <w:rFonts w:cs="Times New Roman"/>
        </w:rPr>
        <w:t>this</w:t>
      </w:r>
      <w:r w:rsidRPr="000B1DEE">
        <w:rPr>
          <w:rFonts w:cs="Times New Roman"/>
          <w:spacing w:val="4"/>
        </w:rPr>
        <w:t xml:space="preserve"> </w:t>
      </w:r>
      <w:r w:rsidRPr="000B1DEE">
        <w:rPr>
          <w:rFonts w:cs="Times New Roman"/>
        </w:rPr>
        <w:t>confidentiality,</w:t>
      </w:r>
      <w:r w:rsidRPr="000B1DEE">
        <w:rPr>
          <w:rFonts w:cs="Times New Roman"/>
          <w:spacing w:val="5"/>
        </w:rPr>
        <w:t xml:space="preserve"> </w:t>
      </w:r>
      <w:r w:rsidRPr="000B1DEE">
        <w:rPr>
          <w:rFonts w:cs="Times New Roman"/>
        </w:rPr>
        <w:t>appropriate</w:t>
      </w:r>
      <w:r w:rsidRPr="000B1DEE">
        <w:rPr>
          <w:rFonts w:cs="Times New Roman"/>
          <w:spacing w:val="5"/>
        </w:rPr>
        <w:t xml:space="preserve"> </w:t>
      </w:r>
      <w:r w:rsidRPr="000B1DEE">
        <w:rPr>
          <w:rFonts w:cs="Times New Roman"/>
          <w:spacing w:val="-1"/>
        </w:rPr>
        <w:t>identifier</w:t>
      </w:r>
      <w:r w:rsidRPr="000B1DEE">
        <w:rPr>
          <w:rFonts w:cs="Times New Roman"/>
          <w:spacing w:val="5"/>
        </w:rPr>
        <w:t xml:space="preserve"> </w:t>
      </w:r>
      <w:r w:rsidRPr="000B1DEE">
        <w:rPr>
          <w:rFonts w:cs="Times New Roman"/>
          <w:spacing w:val="-1"/>
        </w:rPr>
        <w:t>encryption</w:t>
      </w:r>
      <w:r w:rsidRPr="000B1DEE">
        <w:rPr>
          <w:rFonts w:cs="Times New Roman"/>
          <w:spacing w:val="4"/>
        </w:rPr>
        <w:t xml:space="preserve"> </w:t>
      </w:r>
      <w:r w:rsidRPr="000B1DEE">
        <w:rPr>
          <w:rFonts w:cs="Times New Roman"/>
        </w:rPr>
        <w:t>must</w:t>
      </w:r>
      <w:r w:rsidRPr="000B1DEE">
        <w:rPr>
          <w:rFonts w:cs="Times New Roman"/>
          <w:spacing w:val="5"/>
        </w:rPr>
        <w:t xml:space="preserve"> </w:t>
      </w:r>
      <w:r w:rsidRPr="000B1DEE">
        <w:rPr>
          <w:rFonts w:cs="Times New Roman"/>
        </w:rPr>
        <w:t>be</w:t>
      </w:r>
      <w:r w:rsidRPr="000B1DEE">
        <w:rPr>
          <w:rFonts w:cs="Times New Roman"/>
          <w:spacing w:val="4"/>
        </w:rPr>
        <w:t xml:space="preserve"> </w:t>
      </w:r>
      <w:r w:rsidRPr="000B1DEE">
        <w:rPr>
          <w:rFonts w:cs="Times New Roman"/>
        </w:rPr>
        <w:t>applied</w:t>
      </w:r>
      <w:r w:rsidRPr="000B1DEE">
        <w:rPr>
          <w:rFonts w:cs="Times New Roman"/>
          <w:spacing w:val="5"/>
        </w:rPr>
        <w:t xml:space="preserve"> </w:t>
      </w:r>
      <w:r w:rsidRPr="000B1DEE">
        <w:rPr>
          <w:rFonts w:cs="Times New Roman"/>
        </w:rPr>
        <w:t>by</w:t>
      </w:r>
      <w:r w:rsidRPr="000B1DEE">
        <w:rPr>
          <w:rFonts w:cs="Times New Roman"/>
          <w:spacing w:val="36"/>
          <w:w w:val="99"/>
        </w:rPr>
        <w:t xml:space="preserve"> </w:t>
      </w:r>
      <w:r w:rsidRPr="000B1DEE">
        <w:rPr>
          <w:rFonts w:cs="Times New Roman"/>
        </w:rPr>
        <w:t>the</w:t>
      </w:r>
      <w:r w:rsidRPr="000B1DEE">
        <w:rPr>
          <w:rFonts w:cs="Times New Roman"/>
          <w:spacing w:val="-3"/>
        </w:rPr>
        <w:t xml:space="preserve"> </w:t>
      </w:r>
      <w:r w:rsidRPr="000B1DEE">
        <w:rPr>
          <w:rFonts w:cs="Times New Roman"/>
        </w:rPr>
        <w:t>state</w:t>
      </w:r>
      <w:r w:rsidRPr="000B1DEE">
        <w:rPr>
          <w:rFonts w:cs="Times New Roman"/>
          <w:spacing w:val="-3"/>
        </w:rPr>
        <w:t xml:space="preserve"> </w:t>
      </w:r>
      <w:r w:rsidRPr="000B1DEE">
        <w:rPr>
          <w:rFonts w:cs="Times New Roman"/>
        </w:rPr>
        <w:t>to</w:t>
      </w:r>
      <w:r w:rsidRPr="000B1DEE">
        <w:rPr>
          <w:rFonts w:cs="Times New Roman"/>
          <w:spacing w:val="-3"/>
        </w:rPr>
        <w:t xml:space="preserve"> </w:t>
      </w:r>
      <w:r w:rsidRPr="000B1DEE">
        <w:rPr>
          <w:rFonts w:cs="Times New Roman"/>
        </w:rPr>
        <w:t>all</w:t>
      </w:r>
      <w:r w:rsidRPr="000B1DEE">
        <w:rPr>
          <w:rFonts w:cs="Times New Roman"/>
          <w:spacing w:val="-3"/>
        </w:rPr>
        <w:t xml:space="preserve"> </w:t>
      </w:r>
      <w:r w:rsidRPr="000B1DEE">
        <w:rPr>
          <w:rFonts w:cs="Times New Roman"/>
        </w:rPr>
        <w:t>identification</w:t>
      </w:r>
      <w:r w:rsidRPr="000B1DEE">
        <w:rPr>
          <w:rFonts w:cs="Times New Roman"/>
          <w:spacing w:val="-3"/>
        </w:rPr>
        <w:t xml:space="preserve"> </w:t>
      </w:r>
      <w:r w:rsidRPr="000B1DEE">
        <w:rPr>
          <w:rFonts w:cs="Times New Roman"/>
        </w:rPr>
        <w:t>fields</w:t>
      </w:r>
      <w:r w:rsidRPr="000B1DEE">
        <w:rPr>
          <w:rFonts w:cs="Times New Roman"/>
          <w:spacing w:val="-3"/>
        </w:rPr>
        <w:t xml:space="preserve"> </w:t>
      </w:r>
      <w:r w:rsidRPr="000B1DEE">
        <w:rPr>
          <w:rFonts w:cs="Times New Roman"/>
          <w:spacing w:val="-1"/>
        </w:rPr>
        <w:t>within</w:t>
      </w:r>
      <w:r w:rsidRPr="000B1DEE">
        <w:rPr>
          <w:rFonts w:cs="Times New Roman"/>
          <w:spacing w:val="-3"/>
        </w:rPr>
        <w:t xml:space="preserve"> </w:t>
      </w:r>
      <w:r w:rsidRPr="000B1DEE">
        <w:rPr>
          <w:rFonts w:cs="Times New Roman"/>
        </w:rPr>
        <w:t>the</w:t>
      </w:r>
      <w:r w:rsidRPr="000B1DEE">
        <w:rPr>
          <w:rFonts w:cs="Times New Roman"/>
          <w:spacing w:val="-2"/>
        </w:rPr>
        <w:t xml:space="preserve"> </w:t>
      </w:r>
      <w:r w:rsidRPr="000B1DEE">
        <w:rPr>
          <w:rFonts w:cs="Times New Roman"/>
          <w:spacing w:val="-1"/>
        </w:rPr>
        <w:t>Child</w:t>
      </w:r>
      <w:r w:rsidRPr="000B1DEE">
        <w:rPr>
          <w:rFonts w:cs="Times New Roman"/>
          <w:spacing w:val="-3"/>
        </w:rPr>
        <w:t xml:space="preserve"> </w:t>
      </w:r>
      <w:r w:rsidRPr="000B1DEE">
        <w:rPr>
          <w:rFonts w:cs="Times New Roman"/>
          <w:spacing w:val="-1"/>
        </w:rPr>
        <w:t>File.</w:t>
      </w:r>
      <w:r w:rsidRPr="000B1DEE">
        <w:rPr>
          <w:rFonts w:cs="Times New Roman"/>
          <w:spacing w:val="-3"/>
        </w:rPr>
        <w:t xml:space="preserve"> </w:t>
      </w:r>
      <w:r w:rsidRPr="000B1DEE" w:rsidR="000B1DEE">
        <w:rPr>
          <w:rFonts w:cs="Times New Roman"/>
        </w:rPr>
        <w:t xml:space="preserve">Encryption is a process that changes (encodes) data from the original state into an “encrypted” state. The purpose of encryption is to prevent unauthorized </w:t>
      </w:r>
      <w:r w:rsidRPr="000B1DEE" w:rsidR="000B1DEE">
        <w:rPr>
          <w:rFonts w:cs="Times New Roman"/>
        </w:rPr>
        <w:t>persons</w:t>
      </w:r>
      <w:r w:rsidRPr="000B1DEE" w:rsidR="000B1DEE">
        <w:rPr>
          <w:rFonts w:cs="Times New Roman"/>
        </w:rPr>
        <w:t xml:space="preserve"> from seeing or deriving the original data that were encrypted. The opposite process of encryption is “decryption.” This process allows the encrypted data to be “un-encrypted” back into its original state. This decryption is used to retrieve the original data from the encrypted state.</w:t>
      </w:r>
      <w:r>
        <w:rPr>
          <w:rFonts w:cs="Times New Roman"/>
        </w:rPr>
        <w:t xml:space="preserve"> </w:t>
      </w:r>
      <w:r w:rsidRPr="000B1DEE">
        <w:rPr>
          <w:rFonts w:cs="Times New Roman"/>
        </w:rPr>
        <w:t>It</w:t>
      </w:r>
      <w:r w:rsidRPr="000B1DEE">
        <w:rPr>
          <w:rFonts w:cs="Times New Roman"/>
          <w:spacing w:val="-4"/>
        </w:rPr>
        <w:t xml:space="preserve"> </w:t>
      </w:r>
      <w:r w:rsidRPr="000B1DEE">
        <w:rPr>
          <w:rFonts w:cs="Times New Roman"/>
        </w:rPr>
        <w:t>is</w:t>
      </w:r>
      <w:r w:rsidRPr="000B1DEE">
        <w:rPr>
          <w:rFonts w:cs="Times New Roman"/>
          <w:spacing w:val="-6"/>
        </w:rPr>
        <w:t xml:space="preserve"> </w:t>
      </w:r>
      <w:r>
        <w:rPr>
          <w:rFonts w:cs="Times New Roman"/>
          <w:spacing w:val="-1"/>
        </w:rPr>
        <w:t>therefore</w:t>
      </w:r>
      <w:r w:rsidRPr="000B1DEE">
        <w:rPr>
          <w:rFonts w:cs="Times New Roman"/>
          <w:spacing w:val="41"/>
          <w:w w:val="99"/>
        </w:rPr>
        <w:t xml:space="preserve"> </w:t>
      </w:r>
      <w:r w:rsidRPr="000B1DEE">
        <w:rPr>
          <w:rFonts w:cs="Times New Roman"/>
        </w:rPr>
        <w:t>important</w:t>
      </w:r>
      <w:r w:rsidRPr="000B1DEE">
        <w:rPr>
          <w:rFonts w:cs="Times New Roman"/>
          <w:spacing w:val="-15"/>
        </w:rPr>
        <w:t xml:space="preserve"> </w:t>
      </w:r>
      <w:r w:rsidRPr="000B1DEE">
        <w:rPr>
          <w:rFonts w:cs="Times New Roman"/>
        </w:rPr>
        <w:t>for</w:t>
      </w:r>
      <w:r w:rsidRPr="000B1DEE">
        <w:rPr>
          <w:rFonts w:cs="Times New Roman"/>
          <w:spacing w:val="-14"/>
        </w:rPr>
        <w:t xml:space="preserve"> </w:t>
      </w:r>
      <w:r w:rsidRPr="000B1DEE">
        <w:rPr>
          <w:rFonts w:cs="Times New Roman"/>
        </w:rPr>
        <w:t>the</w:t>
      </w:r>
      <w:r w:rsidRPr="000B1DEE">
        <w:rPr>
          <w:rFonts w:cs="Times New Roman"/>
          <w:spacing w:val="-14"/>
        </w:rPr>
        <w:t xml:space="preserve"> </w:t>
      </w:r>
      <w:r w:rsidRPr="000B1DEE">
        <w:rPr>
          <w:rFonts w:cs="Times New Roman"/>
          <w:spacing w:val="-1"/>
        </w:rPr>
        <w:t>state</w:t>
      </w:r>
      <w:r w:rsidRPr="000B1DEE">
        <w:rPr>
          <w:rFonts w:cs="Times New Roman"/>
          <w:spacing w:val="-14"/>
        </w:rPr>
        <w:t xml:space="preserve"> </w:t>
      </w:r>
      <w:r w:rsidRPr="000B1DEE">
        <w:rPr>
          <w:rFonts w:cs="Times New Roman"/>
        </w:rPr>
        <w:t>to</w:t>
      </w:r>
      <w:r w:rsidRPr="000B1DEE">
        <w:rPr>
          <w:rFonts w:cs="Times New Roman"/>
          <w:spacing w:val="-14"/>
        </w:rPr>
        <w:t xml:space="preserve"> </w:t>
      </w:r>
      <w:r w:rsidRPr="000B1DEE">
        <w:rPr>
          <w:rFonts w:cs="Times New Roman"/>
        </w:rPr>
        <w:t>completely</w:t>
      </w:r>
      <w:r w:rsidRPr="000B1DEE">
        <w:rPr>
          <w:rFonts w:cs="Times New Roman"/>
          <w:spacing w:val="-13"/>
        </w:rPr>
        <w:t xml:space="preserve"> </w:t>
      </w:r>
      <w:r w:rsidRPr="000B1DEE">
        <w:rPr>
          <w:rFonts w:cs="Times New Roman"/>
          <w:spacing w:val="-1"/>
        </w:rPr>
        <w:t>and</w:t>
      </w:r>
      <w:r w:rsidRPr="000B1DEE">
        <w:rPr>
          <w:rFonts w:cs="Times New Roman"/>
          <w:spacing w:val="-14"/>
        </w:rPr>
        <w:t xml:space="preserve"> </w:t>
      </w:r>
      <w:r w:rsidRPr="000B1DEE">
        <w:rPr>
          <w:rFonts w:cs="Times New Roman"/>
        </w:rPr>
        <w:t>privately</w:t>
      </w:r>
      <w:r w:rsidRPr="000B1DEE">
        <w:rPr>
          <w:rFonts w:cs="Times New Roman"/>
          <w:spacing w:val="-13"/>
        </w:rPr>
        <w:t xml:space="preserve"> </w:t>
      </w:r>
      <w:r w:rsidRPr="000B1DEE">
        <w:rPr>
          <w:rFonts w:cs="Times New Roman"/>
          <w:spacing w:val="-1"/>
        </w:rPr>
        <w:t>document</w:t>
      </w:r>
      <w:r w:rsidRPr="000B1DEE">
        <w:rPr>
          <w:rFonts w:cs="Times New Roman"/>
          <w:spacing w:val="27"/>
          <w:w w:val="99"/>
        </w:rPr>
        <w:t xml:space="preserve"> </w:t>
      </w:r>
      <w:r w:rsidRPr="000B1DEE">
        <w:rPr>
          <w:rFonts w:cs="Times New Roman"/>
        </w:rPr>
        <w:t>its</w:t>
      </w:r>
      <w:r w:rsidRPr="000B1DEE">
        <w:rPr>
          <w:rFonts w:cs="Times New Roman"/>
          <w:spacing w:val="19"/>
        </w:rPr>
        <w:t xml:space="preserve"> </w:t>
      </w:r>
      <w:r w:rsidRPr="000B1DEE">
        <w:rPr>
          <w:rFonts w:cs="Times New Roman"/>
        </w:rPr>
        <w:t>identifier</w:t>
      </w:r>
      <w:r w:rsidRPr="000B1DEE">
        <w:rPr>
          <w:rFonts w:cs="Times New Roman"/>
          <w:spacing w:val="19"/>
        </w:rPr>
        <w:t xml:space="preserve"> </w:t>
      </w:r>
      <w:r w:rsidRPr="000B1DEE">
        <w:rPr>
          <w:rFonts w:cs="Times New Roman"/>
        </w:rPr>
        <w:t>encryption</w:t>
      </w:r>
      <w:r w:rsidRPr="000B1DEE">
        <w:rPr>
          <w:rFonts w:cs="Times New Roman"/>
          <w:spacing w:val="19"/>
        </w:rPr>
        <w:t xml:space="preserve"> </w:t>
      </w:r>
      <w:r w:rsidRPr="000B1DEE">
        <w:rPr>
          <w:rFonts w:cs="Times New Roman"/>
          <w:spacing w:val="-1"/>
        </w:rPr>
        <w:t>and</w:t>
      </w:r>
      <w:r w:rsidRPr="000B1DEE">
        <w:rPr>
          <w:rFonts w:cs="Times New Roman"/>
          <w:spacing w:val="19"/>
        </w:rPr>
        <w:t xml:space="preserve"> </w:t>
      </w:r>
      <w:r w:rsidRPr="000B1DEE">
        <w:rPr>
          <w:rFonts w:cs="Times New Roman"/>
          <w:spacing w:val="-1"/>
        </w:rPr>
        <w:t>decryption</w:t>
      </w:r>
      <w:r w:rsidRPr="000B1DEE">
        <w:rPr>
          <w:rFonts w:cs="Times New Roman"/>
          <w:spacing w:val="19"/>
        </w:rPr>
        <w:t xml:space="preserve"> </w:t>
      </w:r>
      <w:r w:rsidRPr="000B1DEE">
        <w:rPr>
          <w:rFonts w:cs="Times New Roman"/>
          <w:spacing w:val="-1"/>
        </w:rPr>
        <w:t>methodologies.</w:t>
      </w:r>
      <w:r>
        <w:rPr>
          <w:rFonts w:cs="Times New Roman"/>
          <w:spacing w:val="-1"/>
        </w:rPr>
        <w:t xml:space="preserve"> </w:t>
      </w:r>
    </w:p>
    <w:p w:rsidR="00B2544D" w:rsidP="000B1DEE" w14:paraId="4CF097B8" w14:textId="77777777">
      <w:pPr>
        <w:pStyle w:val="BodyText"/>
        <w:ind w:left="100" w:right="246"/>
        <w:rPr>
          <w:rFonts w:cs="Times New Roman"/>
          <w:spacing w:val="-1"/>
        </w:rPr>
      </w:pPr>
    </w:p>
    <w:p w:rsidR="00B2544D" w:rsidP="00B2544D" w14:paraId="4F105AF3" w14:textId="77777777">
      <w:pPr>
        <w:pStyle w:val="BodyText"/>
        <w:ind w:left="100" w:right="246"/>
        <w:rPr>
          <w:rFonts w:cs="Times New Roman"/>
          <w:spacing w:val="-1"/>
        </w:rPr>
      </w:pPr>
      <w:r>
        <w:rPr>
          <w:rFonts w:cs="Times New Roman"/>
          <w:spacing w:val="-1"/>
        </w:rPr>
        <w:t xml:space="preserve">Key policies: </w:t>
      </w:r>
    </w:p>
    <w:p w:rsidR="00B2544D" w:rsidP="00017A6B" w14:paraId="1BE405B5" w14:textId="77777777">
      <w:pPr>
        <w:pStyle w:val="BodyText"/>
        <w:numPr>
          <w:ilvl w:val="0"/>
          <w:numId w:val="6"/>
        </w:numPr>
        <w:ind w:left="821" w:right="246"/>
        <w:rPr>
          <w:rFonts w:cs="Times New Roman"/>
        </w:rPr>
      </w:pPr>
      <w:r w:rsidRPr="000B1DEE">
        <w:rPr>
          <w:rFonts w:cs="Times New Roman"/>
        </w:rPr>
        <w:t>The</w:t>
      </w:r>
      <w:r w:rsidRPr="000B1DEE">
        <w:rPr>
          <w:rFonts w:cs="Times New Roman"/>
          <w:spacing w:val="24"/>
        </w:rPr>
        <w:t xml:space="preserve"> </w:t>
      </w:r>
      <w:r w:rsidRPr="000B1DEE">
        <w:rPr>
          <w:rFonts w:cs="Times New Roman"/>
        </w:rPr>
        <w:t>same</w:t>
      </w:r>
      <w:r w:rsidRPr="000B1DEE">
        <w:rPr>
          <w:rFonts w:cs="Times New Roman"/>
          <w:spacing w:val="21"/>
          <w:w w:val="99"/>
        </w:rPr>
        <w:t xml:space="preserve"> </w:t>
      </w:r>
      <w:r w:rsidRPr="000B1DEE">
        <w:rPr>
          <w:rFonts w:cs="Times New Roman"/>
        </w:rPr>
        <w:t>encryption</w:t>
      </w:r>
      <w:r w:rsidRPr="000B1DEE">
        <w:rPr>
          <w:rFonts w:cs="Times New Roman"/>
          <w:spacing w:val="8"/>
        </w:rPr>
        <w:t xml:space="preserve"> </w:t>
      </w:r>
      <w:r w:rsidRPr="000B1DEE">
        <w:rPr>
          <w:rFonts w:cs="Times New Roman"/>
          <w:spacing w:val="-1"/>
        </w:rPr>
        <w:t>methodology</w:t>
      </w:r>
      <w:r w:rsidRPr="000B1DEE">
        <w:rPr>
          <w:rFonts w:cs="Times New Roman"/>
          <w:spacing w:val="9"/>
        </w:rPr>
        <w:t xml:space="preserve"> </w:t>
      </w:r>
      <w:r w:rsidRPr="000B1DEE">
        <w:rPr>
          <w:rFonts w:cs="Times New Roman"/>
          <w:spacing w:val="-1"/>
        </w:rPr>
        <w:t>should</w:t>
      </w:r>
      <w:r w:rsidRPr="000B1DEE">
        <w:rPr>
          <w:rFonts w:cs="Times New Roman"/>
          <w:spacing w:val="8"/>
        </w:rPr>
        <w:t xml:space="preserve"> </w:t>
      </w:r>
      <w:r w:rsidRPr="000B1DEE">
        <w:rPr>
          <w:rFonts w:cs="Times New Roman"/>
        </w:rPr>
        <w:t>be</w:t>
      </w:r>
      <w:r w:rsidRPr="000B1DEE">
        <w:rPr>
          <w:rFonts w:cs="Times New Roman"/>
          <w:spacing w:val="9"/>
        </w:rPr>
        <w:t xml:space="preserve"> </w:t>
      </w:r>
      <w:r w:rsidRPr="000B1DEE">
        <w:rPr>
          <w:rFonts w:cs="Times New Roman"/>
        </w:rPr>
        <w:t>used</w:t>
      </w:r>
      <w:r w:rsidRPr="000B1DEE">
        <w:rPr>
          <w:rFonts w:cs="Times New Roman"/>
          <w:spacing w:val="9"/>
        </w:rPr>
        <w:t xml:space="preserve"> </w:t>
      </w:r>
      <w:r w:rsidRPr="000B1DEE">
        <w:rPr>
          <w:rFonts w:cs="Times New Roman"/>
        </w:rPr>
        <w:t>year</w:t>
      </w:r>
      <w:r w:rsidRPr="000B1DEE">
        <w:rPr>
          <w:rFonts w:cs="Times New Roman"/>
          <w:spacing w:val="9"/>
        </w:rPr>
        <w:t xml:space="preserve"> </w:t>
      </w:r>
      <w:r w:rsidRPr="000B1DEE">
        <w:rPr>
          <w:rFonts w:cs="Times New Roman"/>
          <w:spacing w:val="-1"/>
        </w:rPr>
        <w:t>after</w:t>
      </w:r>
      <w:r w:rsidRPr="000B1DEE">
        <w:rPr>
          <w:rFonts w:cs="Times New Roman"/>
          <w:spacing w:val="8"/>
        </w:rPr>
        <w:t xml:space="preserve"> </w:t>
      </w:r>
      <w:r w:rsidRPr="000B1DEE">
        <w:rPr>
          <w:rFonts w:cs="Times New Roman"/>
        </w:rPr>
        <w:t>year</w:t>
      </w:r>
      <w:r w:rsidRPr="000B1DEE">
        <w:rPr>
          <w:rFonts w:cs="Times New Roman"/>
          <w:spacing w:val="9"/>
        </w:rPr>
        <w:t xml:space="preserve"> </w:t>
      </w:r>
      <w:r w:rsidRPr="000B1DEE">
        <w:rPr>
          <w:rFonts w:cs="Times New Roman"/>
        </w:rPr>
        <w:t>for</w:t>
      </w:r>
      <w:r w:rsidRPr="000B1DEE">
        <w:rPr>
          <w:rFonts w:cs="Times New Roman"/>
          <w:spacing w:val="39"/>
          <w:w w:val="99"/>
        </w:rPr>
        <w:t xml:space="preserve"> </w:t>
      </w:r>
      <w:r w:rsidRPr="000B1DEE">
        <w:rPr>
          <w:rFonts w:cs="Times New Roman"/>
          <w:spacing w:val="-1"/>
        </w:rPr>
        <w:t>data</w:t>
      </w:r>
      <w:r w:rsidRPr="000B1DEE">
        <w:rPr>
          <w:rFonts w:cs="Times New Roman"/>
          <w:spacing w:val="45"/>
        </w:rPr>
        <w:t xml:space="preserve"> </w:t>
      </w:r>
      <w:r w:rsidRPr="000B1DEE">
        <w:rPr>
          <w:rFonts w:cs="Times New Roman"/>
          <w:spacing w:val="-1"/>
        </w:rPr>
        <w:t>submissions</w:t>
      </w:r>
      <w:r w:rsidRPr="000B1DEE">
        <w:rPr>
          <w:rFonts w:cs="Times New Roman"/>
          <w:spacing w:val="44"/>
        </w:rPr>
        <w:t xml:space="preserve"> </w:t>
      </w:r>
      <w:r w:rsidRPr="000B1DEE">
        <w:rPr>
          <w:rFonts w:cs="Times New Roman"/>
        </w:rPr>
        <w:t>to</w:t>
      </w:r>
      <w:r w:rsidRPr="000B1DEE">
        <w:rPr>
          <w:rFonts w:cs="Times New Roman"/>
          <w:spacing w:val="45"/>
        </w:rPr>
        <w:t xml:space="preserve"> </w:t>
      </w:r>
      <w:r w:rsidRPr="000B1DEE">
        <w:rPr>
          <w:rFonts w:cs="Times New Roman"/>
          <w:spacing w:val="-1"/>
        </w:rPr>
        <w:t>ensure</w:t>
      </w:r>
      <w:r w:rsidRPr="000B1DEE">
        <w:rPr>
          <w:rFonts w:cs="Times New Roman"/>
          <w:spacing w:val="45"/>
        </w:rPr>
        <w:t xml:space="preserve"> </w:t>
      </w:r>
      <w:r w:rsidRPr="000B1DEE">
        <w:rPr>
          <w:rFonts w:cs="Times New Roman"/>
        </w:rPr>
        <w:t>ID</w:t>
      </w:r>
      <w:r w:rsidRPr="000B1DEE">
        <w:rPr>
          <w:rFonts w:cs="Times New Roman"/>
          <w:spacing w:val="45"/>
        </w:rPr>
        <w:t xml:space="preserve"> </w:t>
      </w:r>
      <w:r w:rsidRPr="000B1DEE">
        <w:rPr>
          <w:rFonts w:cs="Times New Roman"/>
          <w:spacing w:val="-1"/>
        </w:rPr>
        <w:t>integrity</w:t>
      </w:r>
      <w:r w:rsidRPr="000B1DEE">
        <w:rPr>
          <w:rFonts w:cs="Times New Roman"/>
          <w:spacing w:val="45"/>
        </w:rPr>
        <w:t xml:space="preserve"> </w:t>
      </w:r>
      <w:r w:rsidRPr="000B1DEE">
        <w:rPr>
          <w:rFonts w:cs="Times New Roman"/>
          <w:spacing w:val="-1"/>
        </w:rPr>
        <w:t>across</w:t>
      </w:r>
      <w:r w:rsidRPr="000B1DEE">
        <w:rPr>
          <w:rFonts w:cs="Times New Roman"/>
          <w:spacing w:val="45"/>
        </w:rPr>
        <w:t xml:space="preserve"> </w:t>
      </w:r>
      <w:r w:rsidRPr="000B1DEE">
        <w:rPr>
          <w:rFonts w:cs="Times New Roman"/>
          <w:spacing w:val="-1"/>
        </w:rPr>
        <w:t>years</w:t>
      </w:r>
      <w:r w:rsidRPr="000B1DEE">
        <w:rPr>
          <w:rFonts w:cs="Times New Roman"/>
          <w:spacing w:val="45"/>
        </w:rPr>
        <w:t xml:space="preserve"> </w:t>
      </w:r>
      <w:r w:rsidRPr="000B1DEE">
        <w:rPr>
          <w:rFonts w:cs="Times New Roman"/>
          <w:spacing w:val="-1"/>
        </w:rPr>
        <w:t>for</w:t>
      </w:r>
      <w:r w:rsidRPr="000B1DEE">
        <w:rPr>
          <w:rFonts w:cs="Times New Roman"/>
          <w:spacing w:val="28"/>
          <w:w w:val="99"/>
        </w:rPr>
        <w:t xml:space="preserve"> </w:t>
      </w:r>
      <w:r w:rsidRPr="000B1DEE">
        <w:rPr>
          <w:rFonts w:cs="Times New Roman"/>
        </w:rPr>
        <w:t>purposes</w:t>
      </w:r>
      <w:r w:rsidRPr="000B1DEE">
        <w:rPr>
          <w:rFonts w:cs="Times New Roman"/>
          <w:spacing w:val="-9"/>
        </w:rPr>
        <w:t xml:space="preserve"> </w:t>
      </w:r>
      <w:r w:rsidRPr="000B1DEE">
        <w:rPr>
          <w:rFonts w:cs="Times New Roman"/>
        </w:rPr>
        <w:t>of</w:t>
      </w:r>
      <w:r w:rsidRPr="000B1DEE">
        <w:rPr>
          <w:rFonts w:cs="Times New Roman"/>
          <w:spacing w:val="-9"/>
        </w:rPr>
        <w:t xml:space="preserve"> </w:t>
      </w:r>
      <w:r w:rsidRPr="000B1DEE">
        <w:rPr>
          <w:rFonts w:cs="Times New Roman"/>
        </w:rPr>
        <w:t>analysis.</w:t>
      </w:r>
    </w:p>
    <w:p w:rsidR="00B2544D" w:rsidP="00017A6B" w14:paraId="15BBA5E2" w14:textId="77777777">
      <w:pPr>
        <w:pStyle w:val="BodyText"/>
        <w:numPr>
          <w:ilvl w:val="0"/>
          <w:numId w:val="6"/>
        </w:numPr>
        <w:ind w:left="821" w:right="246"/>
        <w:rPr>
          <w:rFonts w:cs="Times New Roman"/>
        </w:rPr>
      </w:pPr>
      <w:r>
        <w:rPr>
          <w:rFonts w:cs="Times New Roman"/>
        </w:rPr>
        <w:t xml:space="preserve">The encryption methodology used to encrypt the NCANDS AFCARS ID field must be the same methodology that is used for the record number in the AFCARS File. </w:t>
      </w:r>
    </w:p>
    <w:p w:rsidR="00B2544D" w:rsidRPr="00421067" w:rsidP="00017A6B" w14:paraId="34D19AE4" w14:textId="77777777">
      <w:pPr>
        <w:pStyle w:val="ListParagraph"/>
        <w:numPr>
          <w:ilvl w:val="0"/>
          <w:numId w:val="6"/>
        </w:numPr>
        <w:ind w:left="821" w:right="280"/>
        <w:jc w:val="both"/>
        <w:rPr>
          <w:rFonts w:ascii="Times New Roman" w:eastAsia="Times New Roman" w:hAnsi="Times New Roman" w:cs="Times New Roman"/>
          <w:iCs/>
        </w:rPr>
      </w:pPr>
      <w:r w:rsidRPr="00421067">
        <w:rPr>
          <w:rFonts w:ascii="Times New Roman"/>
          <w:iCs/>
        </w:rPr>
        <w:t>Each</w:t>
      </w:r>
      <w:r w:rsidRPr="00421067">
        <w:rPr>
          <w:rFonts w:ascii="Times New Roman"/>
          <w:iCs/>
          <w:spacing w:val="49"/>
        </w:rPr>
        <w:t xml:space="preserve"> </w:t>
      </w:r>
      <w:r w:rsidRPr="00421067">
        <w:rPr>
          <w:rFonts w:ascii="Times New Roman"/>
          <w:iCs/>
        </w:rPr>
        <w:t>identifier</w:t>
      </w:r>
      <w:r w:rsidRPr="00421067">
        <w:rPr>
          <w:rFonts w:ascii="Times New Roman"/>
          <w:iCs/>
          <w:spacing w:val="50"/>
        </w:rPr>
        <w:t xml:space="preserve"> </w:t>
      </w:r>
      <w:r w:rsidRPr="00421067">
        <w:rPr>
          <w:rFonts w:ascii="Times New Roman"/>
          <w:iCs/>
        </w:rPr>
        <w:t>for</w:t>
      </w:r>
      <w:r w:rsidRPr="00421067">
        <w:rPr>
          <w:rFonts w:ascii="Times New Roman"/>
          <w:iCs/>
          <w:spacing w:val="50"/>
        </w:rPr>
        <w:t xml:space="preserve"> </w:t>
      </w:r>
      <w:r w:rsidRPr="00421067">
        <w:rPr>
          <w:rFonts w:ascii="Times New Roman"/>
          <w:iCs/>
        </w:rPr>
        <w:t>report,</w:t>
      </w:r>
      <w:r w:rsidRPr="00421067">
        <w:rPr>
          <w:rFonts w:ascii="Times New Roman"/>
          <w:iCs/>
          <w:spacing w:val="49"/>
        </w:rPr>
        <w:t xml:space="preserve"> </w:t>
      </w:r>
      <w:r w:rsidRPr="00421067">
        <w:rPr>
          <w:rFonts w:ascii="Times New Roman"/>
          <w:iCs/>
        </w:rPr>
        <w:t>child,</w:t>
      </w:r>
      <w:r w:rsidRPr="00421067">
        <w:rPr>
          <w:rFonts w:ascii="Times New Roman"/>
          <w:iCs/>
          <w:w w:val="99"/>
        </w:rPr>
        <w:t xml:space="preserve"> </w:t>
      </w:r>
      <w:r w:rsidRPr="00421067">
        <w:rPr>
          <w:rFonts w:ascii="Times New Roman"/>
          <w:iCs/>
        </w:rPr>
        <w:t>worker,</w:t>
      </w:r>
      <w:r w:rsidRPr="00421067">
        <w:rPr>
          <w:rFonts w:ascii="Times New Roman"/>
          <w:iCs/>
          <w:spacing w:val="9"/>
        </w:rPr>
        <w:t xml:space="preserve"> </w:t>
      </w:r>
      <w:r w:rsidRPr="00421067">
        <w:rPr>
          <w:rFonts w:ascii="Times New Roman"/>
          <w:iCs/>
        </w:rPr>
        <w:t>supervisor,</w:t>
      </w:r>
      <w:r w:rsidRPr="00421067">
        <w:rPr>
          <w:rFonts w:ascii="Times New Roman"/>
          <w:iCs/>
          <w:spacing w:val="8"/>
        </w:rPr>
        <w:t xml:space="preserve"> </w:t>
      </w:r>
      <w:r w:rsidRPr="00421067">
        <w:rPr>
          <w:rFonts w:ascii="Times New Roman"/>
          <w:iCs/>
        </w:rPr>
        <w:t>perpetrator,</w:t>
      </w:r>
      <w:r w:rsidRPr="00421067">
        <w:rPr>
          <w:rFonts w:ascii="Times New Roman"/>
          <w:iCs/>
          <w:spacing w:val="9"/>
        </w:rPr>
        <w:t xml:space="preserve"> </w:t>
      </w:r>
      <w:r w:rsidRPr="00421067">
        <w:rPr>
          <w:rFonts w:ascii="Times New Roman"/>
          <w:iCs/>
        </w:rPr>
        <w:t>and</w:t>
      </w:r>
      <w:r w:rsidRPr="00421067">
        <w:rPr>
          <w:rFonts w:ascii="Times New Roman"/>
          <w:iCs/>
          <w:spacing w:val="21"/>
          <w:w w:val="99"/>
        </w:rPr>
        <w:t xml:space="preserve"> </w:t>
      </w:r>
      <w:r w:rsidRPr="00421067">
        <w:rPr>
          <w:rFonts w:ascii="Times New Roman"/>
          <w:iCs/>
        </w:rPr>
        <w:t>AFCARS</w:t>
      </w:r>
      <w:r w:rsidRPr="00421067">
        <w:rPr>
          <w:rFonts w:ascii="Times New Roman"/>
          <w:iCs/>
          <w:spacing w:val="-12"/>
        </w:rPr>
        <w:t xml:space="preserve"> </w:t>
      </w:r>
      <w:r w:rsidRPr="00421067">
        <w:rPr>
          <w:rFonts w:ascii="Times New Roman"/>
          <w:iCs/>
        </w:rPr>
        <w:t>ID</w:t>
      </w:r>
      <w:r w:rsidRPr="00421067">
        <w:rPr>
          <w:rFonts w:ascii="Times New Roman"/>
          <w:iCs/>
          <w:spacing w:val="-12"/>
        </w:rPr>
        <w:t xml:space="preserve"> </w:t>
      </w:r>
      <w:r w:rsidRPr="00421067">
        <w:rPr>
          <w:rFonts w:ascii="Times New Roman"/>
          <w:iCs/>
        </w:rPr>
        <w:t>must</w:t>
      </w:r>
      <w:r w:rsidRPr="00421067">
        <w:rPr>
          <w:rFonts w:ascii="Times New Roman"/>
          <w:iCs/>
          <w:spacing w:val="-11"/>
        </w:rPr>
        <w:t xml:space="preserve"> </w:t>
      </w:r>
      <w:r w:rsidRPr="00421067">
        <w:rPr>
          <w:rFonts w:ascii="Times New Roman"/>
          <w:iCs/>
        </w:rPr>
        <w:t>be</w:t>
      </w:r>
      <w:r w:rsidRPr="00421067">
        <w:rPr>
          <w:rFonts w:ascii="Times New Roman"/>
          <w:iCs/>
          <w:spacing w:val="-12"/>
        </w:rPr>
        <w:t xml:space="preserve"> </w:t>
      </w:r>
      <w:r w:rsidRPr="00421067">
        <w:rPr>
          <w:rFonts w:ascii="Times New Roman"/>
          <w:iCs/>
        </w:rPr>
        <w:t>encrypted</w:t>
      </w:r>
      <w:r w:rsidRPr="00421067">
        <w:rPr>
          <w:rFonts w:ascii="Times New Roman"/>
          <w:iCs/>
          <w:spacing w:val="-11"/>
        </w:rPr>
        <w:t xml:space="preserve"> </w:t>
      </w:r>
      <w:r w:rsidRPr="00421067">
        <w:rPr>
          <w:rFonts w:ascii="Times New Roman"/>
          <w:iCs/>
        </w:rPr>
        <w:t>by</w:t>
      </w:r>
      <w:r w:rsidRPr="00421067">
        <w:rPr>
          <w:rFonts w:ascii="Times New Roman"/>
          <w:iCs/>
          <w:spacing w:val="-12"/>
        </w:rPr>
        <w:t xml:space="preserve"> </w:t>
      </w:r>
      <w:r w:rsidRPr="00421067">
        <w:rPr>
          <w:rFonts w:ascii="Times New Roman"/>
          <w:iCs/>
        </w:rPr>
        <w:t>the</w:t>
      </w:r>
      <w:r w:rsidRPr="00421067">
        <w:rPr>
          <w:rFonts w:ascii="Times New Roman"/>
          <w:iCs/>
          <w:w w:val="99"/>
        </w:rPr>
        <w:t xml:space="preserve"> </w:t>
      </w:r>
      <w:r w:rsidRPr="00421067">
        <w:rPr>
          <w:rFonts w:ascii="Times New Roman"/>
          <w:iCs/>
        </w:rPr>
        <w:t>state</w:t>
      </w:r>
      <w:r w:rsidRPr="00421067">
        <w:rPr>
          <w:rFonts w:ascii="Times New Roman"/>
          <w:iCs/>
          <w:spacing w:val="14"/>
        </w:rPr>
        <w:t xml:space="preserve"> </w:t>
      </w:r>
      <w:r w:rsidRPr="00421067">
        <w:rPr>
          <w:rFonts w:ascii="Times New Roman"/>
          <w:iCs/>
        </w:rPr>
        <w:t>into</w:t>
      </w:r>
      <w:r w:rsidRPr="00421067">
        <w:rPr>
          <w:rFonts w:ascii="Times New Roman"/>
          <w:iCs/>
          <w:spacing w:val="15"/>
        </w:rPr>
        <w:t xml:space="preserve"> </w:t>
      </w:r>
      <w:r w:rsidRPr="00421067">
        <w:rPr>
          <w:rFonts w:ascii="Times New Roman"/>
          <w:iCs/>
        </w:rPr>
        <w:t>a</w:t>
      </w:r>
      <w:r w:rsidRPr="00421067">
        <w:rPr>
          <w:rFonts w:ascii="Times New Roman"/>
          <w:iCs/>
          <w:spacing w:val="15"/>
        </w:rPr>
        <w:t xml:space="preserve"> </w:t>
      </w:r>
      <w:r w:rsidRPr="00421067">
        <w:rPr>
          <w:rFonts w:ascii="Times New Roman"/>
          <w:iCs/>
        </w:rPr>
        <w:t>new</w:t>
      </w:r>
      <w:r w:rsidRPr="00421067">
        <w:rPr>
          <w:rFonts w:ascii="Times New Roman"/>
          <w:iCs/>
          <w:spacing w:val="15"/>
        </w:rPr>
        <w:t xml:space="preserve"> </w:t>
      </w:r>
      <w:r w:rsidRPr="00421067">
        <w:rPr>
          <w:rFonts w:ascii="Times New Roman"/>
          <w:iCs/>
        </w:rPr>
        <w:t>unique</w:t>
      </w:r>
      <w:r w:rsidRPr="00421067">
        <w:rPr>
          <w:rFonts w:ascii="Times New Roman"/>
          <w:iCs/>
          <w:spacing w:val="15"/>
        </w:rPr>
        <w:t xml:space="preserve"> </w:t>
      </w:r>
      <w:r w:rsidRPr="00421067">
        <w:rPr>
          <w:rFonts w:ascii="Times New Roman"/>
          <w:iCs/>
        </w:rPr>
        <w:t>identifier</w:t>
      </w:r>
      <w:r w:rsidRPr="00421067">
        <w:rPr>
          <w:rFonts w:ascii="Times New Roman"/>
          <w:iCs/>
          <w:w w:val="99"/>
        </w:rPr>
        <w:t xml:space="preserve"> </w:t>
      </w:r>
      <w:r w:rsidRPr="00421067">
        <w:rPr>
          <w:rFonts w:ascii="Times New Roman"/>
          <w:iCs/>
        </w:rPr>
        <w:t>before</w:t>
      </w:r>
      <w:r w:rsidRPr="00421067">
        <w:rPr>
          <w:rFonts w:ascii="Times New Roman"/>
          <w:iCs/>
          <w:spacing w:val="-15"/>
        </w:rPr>
        <w:t xml:space="preserve"> </w:t>
      </w:r>
      <w:r w:rsidRPr="00421067">
        <w:rPr>
          <w:rFonts w:ascii="Times New Roman"/>
          <w:iCs/>
        </w:rPr>
        <w:t>uploading</w:t>
      </w:r>
      <w:r w:rsidRPr="00421067">
        <w:rPr>
          <w:rFonts w:ascii="Times New Roman"/>
          <w:iCs/>
          <w:spacing w:val="-14"/>
        </w:rPr>
        <w:t xml:space="preserve"> </w:t>
      </w:r>
      <w:r w:rsidRPr="00421067">
        <w:rPr>
          <w:rFonts w:ascii="Times New Roman"/>
          <w:iCs/>
        </w:rPr>
        <w:t>the</w:t>
      </w:r>
      <w:r w:rsidRPr="00421067">
        <w:rPr>
          <w:rFonts w:ascii="Times New Roman"/>
          <w:iCs/>
          <w:spacing w:val="-15"/>
        </w:rPr>
        <w:t xml:space="preserve"> </w:t>
      </w:r>
      <w:r w:rsidRPr="00421067">
        <w:rPr>
          <w:rFonts w:ascii="Times New Roman"/>
          <w:iCs/>
        </w:rPr>
        <w:t>Child</w:t>
      </w:r>
      <w:r w:rsidRPr="00421067">
        <w:rPr>
          <w:rFonts w:ascii="Times New Roman"/>
          <w:iCs/>
          <w:spacing w:val="-15"/>
        </w:rPr>
        <w:t xml:space="preserve"> </w:t>
      </w:r>
      <w:r w:rsidRPr="00421067">
        <w:rPr>
          <w:rFonts w:ascii="Times New Roman"/>
          <w:iCs/>
        </w:rPr>
        <w:t>File</w:t>
      </w:r>
      <w:r w:rsidRPr="00421067">
        <w:rPr>
          <w:rFonts w:ascii="Times New Roman"/>
          <w:iCs/>
          <w:spacing w:val="-15"/>
        </w:rPr>
        <w:t xml:space="preserve"> </w:t>
      </w:r>
      <w:r w:rsidRPr="00421067">
        <w:rPr>
          <w:rFonts w:ascii="Times New Roman"/>
          <w:iCs/>
        </w:rPr>
        <w:t>to</w:t>
      </w:r>
      <w:r w:rsidRPr="00421067">
        <w:rPr>
          <w:rFonts w:ascii="Times New Roman"/>
          <w:iCs/>
          <w:spacing w:val="-14"/>
        </w:rPr>
        <w:t xml:space="preserve"> </w:t>
      </w:r>
      <w:r w:rsidRPr="00421067">
        <w:rPr>
          <w:rFonts w:ascii="Times New Roman"/>
          <w:iCs/>
        </w:rPr>
        <w:t>the</w:t>
      </w:r>
      <w:r w:rsidRPr="00421067">
        <w:rPr>
          <w:rFonts w:ascii="Times New Roman"/>
          <w:iCs/>
          <w:w w:val="99"/>
        </w:rPr>
        <w:t xml:space="preserve"> </w:t>
      </w:r>
      <w:r w:rsidRPr="00421067">
        <w:rPr>
          <w:rFonts w:ascii="Times New Roman"/>
          <w:iCs/>
        </w:rPr>
        <w:t>NCANDS</w:t>
      </w:r>
      <w:r w:rsidRPr="00421067">
        <w:rPr>
          <w:rFonts w:ascii="Times New Roman"/>
          <w:iCs/>
          <w:spacing w:val="-10"/>
        </w:rPr>
        <w:t xml:space="preserve"> </w:t>
      </w:r>
      <w:r w:rsidRPr="00421067">
        <w:rPr>
          <w:rFonts w:ascii="Times New Roman"/>
          <w:iCs/>
        </w:rPr>
        <w:t>Website</w:t>
      </w:r>
      <w:r w:rsidRPr="00421067">
        <w:rPr>
          <w:rFonts w:ascii="Times New Roman"/>
          <w:iCs/>
          <w:spacing w:val="-9"/>
        </w:rPr>
        <w:t xml:space="preserve"> </w:t>
      </w:r>
      <w:r w:rsidRPr="00421067">
        <w:rPr>
          <w:rFonts w:ascii="Times New Roman"/>
          <w:iCs/>
        </w:rPr>
        <w:t>for</w:t>
      </w:r>
      <w:r w:rsidRPr="00421067">
        <w:rPr>
          <w:rFonts w:ascii="Times New Roman"/>
          <w:iCs/>
          <w:spacing w:val="-9"/>
        </w:rPr>
        <w:t xml:space="preserve"> </w:t>
      </w:r>
      <w:r w:rsidRPr="00421067">
        <w:rPr>
          <w:rFonts w:ascii="Times New Roman"/>
          <w:iCs/>
        </w:rPr>
        <w:t>validation.</w:t>
      </w:r>
    </w:p>
    <w:p w:rsidR="00B2544D" w:rsidRPr="00421067" w:rsidP="00017A6B" w14:paraId="34634C79" w14:textId="1F31E0C2">
      <w:pPr>
        <w:pStyle w:val="ListParagraph"/>
        <w:numPr>
          <w:ilvl w:val="0"/>
          <w:numId w:val="6"/>
        </w:numPr>
        <w:ind w:left="821" w:right="280"/>
        <w:jc w:val="both"/>
        <w:rPr>
          <w:rFonts w:ascii="Times New Roman"/>
          <w:iCs/>
        </w:rPr>
      </w:pPr>
      <w:r w:rsidRPr="00421067">
        <w:rPr>
          <w:rFonts w:ascii="Times New Roman"/>
          <w:iCs/>
        </w:rPr>
        <w:t>States must verify that NCANDS Child File data are encrypted prior to upload and submission.</w:t>
      </w:r>
    </w:p>
    <w:p w:rsidR="00B2544D" w:rsidRPr="00192C01" w:rsidP="00017A6B" w14:paraId="2D26305B" w14:textId="77777777">
      <w:pPr>
        <w:ind w:left="460" w:right="280"/>
        <w:jc w:val="both"/>
        <w:rPr>
          <w:rFonts w:ascii="Times New Roman" w:hAnsi="Times New Roman" w:cs="Times New Roman"/>
          <w:iCs/>
        </w:rPr>
      </w:pPr>
    </w:p>
    <w:p w:rsidR="00B2544D" w:rsidP="00421067" w14:paraId="460FF406" w14:textId="165ACC7B">
      <w:pPr>
        <w:pStyle w:val="BodyText"/>
        <w:ind w:left="100" w:right="246"/>
        <w:jc w:val="both"/>
        <w:rPr>
          <w:rFonts w:cs="Times New Roman"/>
          <w:spacing w:val="-1"/>
        </w:rPr>
      </w:pPr>
      <w:r w:rsidRPr="000B1DEE">
        <w:rPr>
          <w:rFonts w:cs="Times New Roman"/>
          <w:spacing w:val="-1"/>
        </w:rPr>
        <w:t>To</w:t>
      </w:r>
      <w:r w:rsidRPr="000B1DEE">
        <w:rPr>
          <w:rFonts w:cs="Times New Roman"/>
          <w:spacing w:val="49"/>
        </w:rPr>
        <w:t xml:space="preserve"> </w:t>
      </w:r>
      <w:r w:rsidRPr="000B1DEE">
        <w:rPr>
          <w:rFonts w:cs="Times New Roman"/>
          <w:spacing w:val="-1"/>
        </w:rPr>
        <w:t>protect</w:t>
      </w:r>
      <w:r w:rsidRPr="000B1DEE">
        <w:rPr>
          <w:rFonts w:cs="Times New Roman"/>
          <w:spacing w:val="48"/>
        </w:rPr>
        <w:t xml:space="preserve"> </w:t>
      </w:r>
      <w:r w:rsidRPr="000B1DEE">
        <w:rPr>
          <w:rFonts w:cs="Times New Roman"/>
          <w:spacing w:val="-1"/>
        </w:rPr>
        <w:t>confidentiality</w:t>
      </w:r>
      <w:r w:rsidRPr="000B1DEE">
        <w:rPr>
          <w:rFonts w:cs="Times New Roman"/>
          <w:spacing w:val="48"/>
        </w:rPr>
        <w:t xml:space="preserve"> </w:t>
      </w:r>
      <w:r w:rsidRPr="000B1DEE">
        <w:rPr>
          <w:rFonts w:cs="Times New Roman"/>
          <w:spacing w:val="-1"/>
        </w:rPr>
        <w:t>and</w:t>
      </w:r>
      <w:r w:rsidRPr="000B1DEE">
        <w:rPr>
          <w:rFonts w:cs="Times New Roman"/>
          <w:spacing w:val="48"/>
        </w:rPr>
        <w:t xml:space="preserve"> </w:t>
      </w:r>
      <w:r w:rsidRPr="000B1DEE">
        <w:rPr>
          <w:rFonts w:cs="Times New Roman"/>
        </w:rPr>
        <w:t>make</w:t>
      </w:r>
      <w:r w:rsidRPr="000B1DEE">
        <w:rPr>
          <w:rFonts w:cs="Times New Roman"/>
          <w:spacing w:val="49"/>
        </w:rPr>
        <w:t xml:space="preserve"> </w:t>
      </w:r>
      <w:r w:rsidRPr="000B1DEE">
        <w:rPr>
          <w:rFonts w:cs="Times New Roman"/>
          <w:spacing w:val="-1"/>
        </w:rPr>
        <w:t>all</w:t>
      </w:r>
      <w:r w:rsidRPr="000B1DEE">
        <w:rPr>
          <w:rFonts w:cs="Times New Roman"/>
          <w:spacing w:val="48"/>
        </w:rPr>
        <w:t xml:space="preserve"> </w:t>
      </w:r>
      <w:r w:rsidRPr="000B1DEE">
        <w:rPr>
          <w:rFonts w:cs="Times New Roman"/>
        </w:rPr>
        <w:t>states’</w:t>
      </w:r>
      <w:r w:rsidRPr="000B1DEE">
        <w:rPr>
          <w:rFonts w:cs="Times New Roman"/>
          <w:spacing w:val="49"/>
        </w:rPr>
        <w:t xml:space="preserve"> </w:t>
      </w:r>
      <w:r w:rsidRPr="000B1DEE">
        <w:rPr>
          <w:rFonts w:cs="Times New Roman"/>
          <w:spacing w:val="-1"/>
        </w:rPr>
        <w:t>data</w:t>
      </w:r>
      <w:r w:rsidRPr="000B1DEE">
        <w:rPr>
          <w:rFonts w:cs="Times New Roman"/>
          <w:spacing w:val="49"/>
        </w:rPr>
        <w:t xml:space="preserve"> </w:t>
      </w:r>
      <w:r w:rsidRPr="000B1DEE">
        <w:rPr>
          <w:rFonts w:cs="Times New Roman"/>
          <w:spacing w:val="-1"/>
        </w:rPr>
        <w:t>available</w:t>
      </w:r>
      <w:r w:rsidRPr="000B1DEE">
        <w:rPr>
          <w:rFonts w:cs="Times New Roman"/>
          <w:spacing w:val="49"/>
        </w:rPr>
        <w:t xml:space="preserve"> </w:t>
      </w:r>
      <w:r w:rsidRPr="000B1DEE">
        <w:rPr>
          <w:rFonts w:cs="Times New Roman"/>
          <w:spacing w:val="-1"/>
        </w:rPr>
        <w:t>to</w:t>
      </w:r>
      <w:r w:rsidRPr="000B1DEE">
        <w:rPr>
          <w:rFonts w:cs="Times New Roman"/>
          <w:spacing w:val="48"/>
        </w:rPr>
        <w:t xml:space="preserve"> </w:t>
      </w:r>
      <w:r w:rsidRPr="000B1DEE">
        <w:rPr>
          <w:rFonts w:cs="Times New Roman"/>
          <w:spacing w:val="-1"/>
        </w:rPr>
        <w:t>researchers</w:t>
      </w:r>
      <w:r>
        <w:rPr>
          <w:rFonts w:cs="Times New Roman"/>
          <w:spacing w:val="-1"/>
        </w:rPr>
        <w:t xml:space="preserve"> through the National Data Archive on Child Abuse (NDACAN)</w:t>
      </w:r>
      <w:r w:rsidRPr="000B1DEE">
        <w:rPr>
          <w:rFonts w:cs="Times New Roman"/>
          <w:spacing w:val="-1"/>
        </w:rPr>
        <w:t>,</w:t>
      </w:r>
      <w:r w:rsidRPr="000B1DEE">
        <w:rPr>
          <w:rFonts w:cs="Times New Roman"/>
          <w:spacing w:val="50"/>
        </w:rPr>
        <w:t xml:space="preserve"> </w:t>
      </w:r>
      <w:r w:rsidRPr="000B1DEE">
        <w:rPr>
          <w:rFonts w:cs="Times New Roman"/>
        </w:rPr>
        <w:t>a</w:t>
      </w:r>
      <w:r w:rsidRPr="000B1DEE">
        <w:rPr>
          <w:rFonts w:cs="Times New Roman"/>
          <w:spacing w:val="47"/>
        </w:rPr>
        <w:t xml:space="preserve"> </w:t>
      </w:r>
      <w:r w:rsidRPr="000B1DEE">
        <w:rPr>
          <w:rFonts w:cs="Times New Roman"/>
          <w:spacing w:val="-1"/>
        </w:rPr>
        <w:t>double-</w:t>
      </w:r>
      <w:r w:rsidRPr="000B1DEE">
        <w:rPr>
          <w:rFonts w:cs="Times New Roman"/>
          <w:spacing w:val="66"/>
          <w:w w:val="99"/>
        </w:rPr>
        <w:t xml:space="preserve"> </w:t>
      </w:r>
      <w:r w:rsidRPr="000B1DEE">
        <w:rPr>
          <w:rFonts w:cs="Times New Roman"/>
        </w:rPr>
        <w:t>encryption</w:t>
      </w:r>
      <w:r w:rsidRPr="000B1DEE">
        <w:rPr>
          <w:rFonts w:cs="Times New Roman"/>
          <w:spacing w:val="-12"/>
        </w:rPr>
        <w:t xml:space="preserve"> </w:t>
      </w:r>
      <w:r w:rsidRPr="000B1DEE">
        <w:rPr>
          <w:rFonts w:cs="Times New Roman"/>
        </w:rPr>
        <w:t>process</w:t>
      </w:r>
      <w:r w:rsidRPr="000B1DEE">
        <w:rPr>
          <w:rFonts w:cs="Times New Roman"/>
          <w:spacing w:val="-10"/>
        </w:rPr>
        <w:t xml:space="preserve"> </w:t>
      </w:r>
      <w:r w:rsidRPr="000B1DEE">
        <w:rPr>
          <w:rFonts w:cs="Times New Roman"/>
        </w:rPr>
        <w:t>is</w:t>
      </w:r>
      <w:r w:rsidRPr="000B1DEE">
        <w:rPr>
          <w:rFonts w:cs="Times New Roman"/>
          <w:spacing w:val="-10"/>
        </w:rPr>
        <w:t xml:space="preserve"> </w:t>
      </w:r>
      <w:r w:rsidRPr="000B1DEE">
        <w:rPr>
          <w:rFonts w:cs="Times New Roman"/>
          <w:spacing w:val="-1"/>
        </w:rPr>
        <w:t>applied</w:t>
      </w:r>
      <w:r w:rsidRPr="000B1DEE">
        <w:rPr>
          <w:rFonts w:cs="Times New Roman"/>
          <w:spacing w:val="-10"/>
        </w:rPr>
        <w:t xml:space="preserve"> </w:t>
      </w:r>
      <w:r w:rsidRPr="000B1DEE">
        <w:rPr>
          <w:rFonts w:cs="Times New Roman"/>
        </w:rPr>
        <w:t>to</w:t>
      </w:r>
      <w:r w:rsidRPr="000B1DEE">
        <w:rPr>
          <w:rFonts w:cs="Times New Roman"/>
          <w:spacing w:val="-10"/>
        </w:rPr>
        <w:t xml:space="preserve"> </w:t>
      </w:r>
      <w:r w:rsidRPr="000B1DEE">
        <w:rPr>
          <w:rFonts w:cs="Times New Roman"/>
          <w:spacing w:val="-1"/>
        </w:rPr>
        <w:t>all</w:t>
      </w:r>
      <w:r w:rsidRPr="000B1DEE">
        <w:rPr>
          <w:rFonts w:cs="Times New Roman"/>
          <w:spacing w:val="-11"/>
        </w:rPr>
        <w:t xml:space="preserve"> </w:t>
      </w:r>
      <w:r w:rsidRPr="000B1DEE">
        <w:rPr>
          <w:rFonts w:cs="Times New Roman"/>
        </w:rPr>
        <w:t>records</w:t>
      </w:r>
      <w:r w:rsidRPr="000B1DEE">
        <w:rPr>
          <w:rFonts w:cs="Times New Roman"/>
          <w:spacing w:val="-10"/>
        </w:rPr>
        <w:t xml:space="preserve"> </w:t>
      </w:r>
      <w:r w:rsidRPr="000B1DEE">
        <w:rPr>
          <w:rFonts w:cs="Times New Roman"/>
        </w:rPr>
        <w:t>in</w:t>
      </w:r>
      <w:r w:rsidRPr="000B1DEE">
        <w:rPr>
          <w:rFonts w:cs="Times New Roman"/>
          <w:spacing w:val="-10"/>
        </w:rPr>
        <w:t xml:space="preserve"> </w:t>
      </w:r>
      <w:r w:rsidRPr="000B1DEE">
        <w:rPr>
          <w:rFonts w:cs="Times New Roman"/>
          <w:spacing w:val="-1"/>
        </w:rPr>
        <w:t>approved</w:t>
      </w:r>
      <w:r w:rsidRPr="000B1DEE">
        <w:rPr>
          <w:rFonts w:cs="Times New Roman"/>
          <w:spacing w:val="-10"/>
        </w:rPr>
        <w:t xml:space="preserve"> </w:t>
      </w:r>
      <w:r w:rsidRPr="000B1DEE">
        <w:rPr>
          <w:rFonts w:cs="Times New Roman"/>
        </w:rPr>
        <w:t>data</w:t>
      </w:r>
      <w:r w:rsidRPr="000B1DEE">
        <w:rPr>
          <w:rFonts w:cs="Times New Roman"/>
          <w:spacing w:val="-10"/>
        </w:rPr>
        <w:t xml:space="preserve"> </w:t>
      </w:r>
      <w:r w:rsidRPr="000B1DEE">
        <w:rPr>
          <w:rFonts w:cs="Times New Roman"/>
          <w:spacing w:val="-1"/>
        </w:rPr>
        <w:t>submissions</w:t>
      </w:r>
      <w:r w:rsidRPr="000B1DEE">
        <w:rPr>
          <w:rFonts w:cs="Times New Roman"/>
          <w:spacing w:val="-11"/>
        </w:rPr>
        <w:t xml:space="preserve"> </w:t>
      </w:r>
      <w:r w:rsidRPr="000B1DEE">
        <w:rPr>
          <w:rFonts w:cs="Times New Roman"/>
        </w:rPr>
        <w:t>to</w:t>
      </w:r>
      <w:r w:rsidRPr="000B1DEE">
        <w:rPr>
          <w:rFonts w:cs="Times New Roman"/>
          <w:spacing w:val="-10"/>
        </w:rPr>
        <w:t xml:space="preserve"> </w:t>
      </w:r>
      <w:r w:rsidRPr="000B1DEE">
        <w:rPr>
          <w:rFonts w:cs="Times New Roman"/>
        </w:rPr>
        <w:t>systematically</w:t>
      </w:r>
      <w:r w:rsidRPr="000B1DEE">
        <w:rPr>
          <w:rFonts w:cs="Times New Roman"/>
          <w:spacing w:val="-10"/>
        </w:rPr>
        <w:t xml:space="preserve"> </w:t>
      </w:r>
      <w:r w:rsidRPr="000B1DEE">
        <w:rPr>
          <w:rFonts w:cs="Times New Roman"/>
        </w:rPr>
        <w:t>de-identify</w:t>
      </w:r>
      <w:r w:rsidRPr="000B1DEE">
        <w:rPr>
          <w:rFonts w:cs="Times New Roman"/>
          <w:spacing w:val="-10"/>
        </w:rPr>
        <w:t xml:space="preserve"> </w:t>
      </w:r>
      <w:r w:rsidRPr="000B1DEE">
        <w:rPr>
          <w:rFonts w:cs="Times New Roman"/>
        </w:rPr>
        <w:t>the</w:t>
      </w:r>
      <w:r w:rsidRPr="000B1DEE">
        <w:rPr>
          <w:rFonts w:cs="Times New Roman"/>
          <w:spacing w:val="51"/>
          <w:w w:val="99"/>
        </w:rPr>
        <w:t xml:space="preserve"> </w:t>
      </w:r>
      <w:r w:rsidRPr="000B1DEE">
        <w:rPr>
          <w:rFonts w:cs="Times New Roman"/>
        </w:rPr>
        <w:t>unique</w:t>
      </w:r>
      <w:r w:rsidRPr="000B1DEE">
        <w:rPr>
          <w:rFonts w:cs="Times New Roman"/>
          <w:spacing w:val="27"/>
        </w:rPr>
        <w:t xml:space="preserve"> </w:t>
      </w:r>
      <w:r w:rsidRPr="000B1DEE">
        <w:rPr>
          <w:rFonts w:cs="Times New Roman"/>
          <w:spacing w:val="-1"/>
        </w:rPr>
        <w:t>identifiers</w:t>
      </w:r>
      <w:r w:rsidRPr="000B1DEE">
        <w:rPr>
          <w:rFonts w:cs="Times New Roman"/>
          <w:spacing w:val="28"/>
        </w:rPr>
        <w:t xml:space="preserve"> </w:t>
      </w:r>
      <w:r w:rsidRPr="000B1DEE">
        <w:rPr>
          <w:rFonts w:cs="Times New Roman"/>
          <w:spacing w:val="-1"/>
        </w:rPr>
        <w:t>associated</w:t>
      </w:r>
      <w:r w:rsidRPr="000B1DEE">
        <w:rPr>
          <w:rFonts w:cs="Times New Roman"/>
          <w:spacing w:val="27"/>
        </w:rPr>
        <w:t xml:space="preserve"> </w:t>
      </w:r>
      <w:r w:rsidRPr="000B1DEE">
        <w:rPr>
          <w:rFonts w:cs="Times New Roman"/>
        </w:rPr>
        <w:t>with</w:t>
      </w:r>
      <w:r w:rsidRPr="000B1DEE">
        <w:rPr>
          <w:rFonts w:cs="Times New Roman"/>
          <w:spacing w:val="27"/>
        </w:rPr>
        <w:t xml:space="preserve"> </w:t>
      </w:r>
      <w:r w:rsidRPr="000B1DEE">
        <w:rPr>
          <w:rFonts w:cs="Times New Roman"/>
        </w:rPr>
        <w:t>the</w:t>
      </w:r>
      <w:r w:rsidRPr="000B1DEE">
        <w:rPr>
          <w:rFonts w:cs="Times New Roman"/>
          <w:spacing w:val="27"/>
        </w:rPr>
        <w:t xml:space="preserve"> </w:t>
      </w:r>
      <w:r w:rsidRPr="000B1DEE">
        <w:rPr>
          <w:rFonts w:cs="Times New Roman"/>
          <w:spacing w:val="-1"/>
        </w:rPr>
        <w:t>report,</w:t>
      </w:r>
      <w:r w:rsidRPr="000B1DEE">
        <w:rPr>
          <w:rFonts w:cs="Times New Roman"/>
          <w:spacing w:val="27"/>
        </w:rPr>
        <w:t xml:space="preserve"> </w:t>
      </w:r>
      <w:r w:rsidRPr="000B1DEE">
        <w:rPr>
          <w:rFonts w:cs="Times New Roman"/>
          <w:spacing w:val="-1"/>
        </w:rPr>
        <w:t>child,</w:t>
      </w:r>
      <w:r w:rsidRPr="000B1DEE">
        <w:rPr>
          <w:rFonts w:cs="Times New Roman"/>
          <w:spacing w:val="26"/>
        </w:rPr>
        <w:t xml:space="preserve"> </w:t>
      </w:r>
      <w:r w:rsidRPr="000B1DEE">
        <w:rPr>
          <w:rFonts w:cs="Times New Roman"/>
        </w:rPr>
        <w:t>perpetrator,</w:t>
      </w:r>
      <w:r w:rsidRPr="000B1DEE">
        <w:rPr>
          <w:rFonts w:cs="Times New Roman"/>
          <w:spacing w:val="28"/>
        </w:rPr>
        <w:t xml:space="preserve"> </w:t>
      </w:r>
      <w:r w:rsidRPr="000B1DEE">
        <w:rPr>
          <w:rFonts w:cs="Times New Roman"/>
        </w:rPr>
        <w:t>worker,</w:t>
      </w:r>
      <w:r w:rsidRPr="000B1DEE">
        <w:rPr>
          <w:rFonts w:cs="Times New Roman"/>
          <w:spacing w:val="28"/>
        </w:rPr>
        <w:t xml:space="preserve"> </w:t>
      </w:r>
      <w:r w:rsidRPr="000B1DEE">
        <w:rPr>
          <w:rFonts w:cs="Times New Roman"/>
        </w:rPr>
        <w:t>and</w:t>
      </w:r>
      <w:r w:rsidRPr="000B1DEE">
        <w:rPr>
          <w:rFonts w:cs="Times New Roman"/>
          <w:spacing w:val="26"/>
        </w:rPr>
        <w:t xml:space="preserve"> </w:t>
      </w:r>
      <w:r w:rsidRPr="000B1DEE">
        <w:rPr>
          <w:rFonts w:cs="Times New Roman"/>
        </w:rPr>
        <w:t>supervisor.</w:t>
      </w:r>
      <w:r w:rsidRPr="000B1DEE">
        <w:rPr>
          <w:rFonts w:cs="Times New Roman"/>
          <w:spacing w:val="28"/>
        </w:rPr>
        <w:t xml:space="preserve"> </w:t>
      </w:r>
      <w:r w:rsidRPr="000B1DEE">
        <w:rPr>
          <w:rFonts w:cs="Times New Roman"/>
          <w:spacing w:val="-1"/>
        </w:rPr>
        <w:t>This</w:t>
      </w:r>
      <w:r w:rsidRPr="000B1DEE">
        <w:rPr>
          <w:rFonts w:cs="Times New Roman"/>
          <w:spacing w:val="28"/>
        </w:rPr>
        <w:t xml:space="preserve"> </w:t>
      </w:r>
      <w:r w:rsidRPr="000B1DEE">
        <w:rPr>
          <w:rFonts w:cs="Times New Roman"/>
        </w:rPr>
        <w:t>process</w:t>
      </w:r>
      <w:r w:rsidRPr="000B1DEE">
        <w:rPr>
          <w:rFonts w:cs="Times New Roman"/>
          <w:spacing w:val="61"/>
          <w:w w:val="99"/>
        </w:rPr>
        <w:t xml:space="preserve"> </w:t>
      </w:r>
      <w:r w:rsidRPr="000B1DEE">
        <w:rPr>
          <w:rFonts w:cs="Times New Roman"/>
        </w:rPr>
        <w:t>ensures</w:t>
      </w:r>
      <w:r w:rsidRPr="000B1DEE">
        <w:rPr>
          <w:rFonts w:cs="Times New Roman"/>
          <w:spacing w:val="-1"/>
        </w:rPr>
        <w:t xml:space="preserve"> </w:t>
      </w:r>
      <w:r w:rsidRPr="000B1DEE">
        <w:rPr>
          <w:rFonts w:cs="Times New Roman"/>
        </w:rPr>
        <w:t>data security</w:t>
      </w:r>
      <w:r w:rsidRPr="000B1DEE">
        <w:rPr>
          <w:rFonts w:cs="Times New Roman"/>
          <w:spacing w:val="-1"/>
        </w:rPr>
        <w:t xml:space="preserve"> and</w:t>
      </w:r>
      <w:r w:rsidRPr="000B1DEE">
        <w:rPr>
          <w:rFonts w:cs="Times New Roman"/>
        </w:rPr>
        <w:t xml:space="preserve"> allows</w:t>
      </w:r>
      <w:r w:rsidRPr="000B1DEE">
        <w:rPr>
          <w:rFonts w:cs="Times New Roman"/>
          <w:spacing w:val="-2"/>
        </w:rPr>
        <w:t xml:space="preserve"> </w:t>
      </w:r>
      <w:r w:rsidRPr="000B1DEE">
        <w:rPr>
          <w:rFonts w:cs="Times New Roman"/>
        </w:rPr>
        <w:t>researchers</w:t>
      </w:r>
      <w:r w:rsidRPr="000B1DEE">
        <w:rPr>
          <w:rFonts w:cs="Times New Roman"/>
          <w:spacing w:val="-1"/>
        </w:rPr>
        <w:t xml:space="preserve"> </w:t>
      </w:r>
      <w:r w:rsidRPr="000B1DEE">
        <w:rPr>
          <w:rFonts w:cs="Times New Roman"/>
        </w:rPr>
        <w:t xml:space="preserve">to </w:t>
      </w:r>
      <w:r w:rsidRPr="000B1DEE">
        <w:rPr>
          <w:rFonts w:cs="Times New Roman"/>
          <w:spacing w:val="-1"/>
        </w:rPr>
        <w:t xml:space="preserve">conduct </w:t>
      </w:r>
      <w:r w:rsidRPr="000B1DEE">
        <w:rPr>
          <w:rFonts w:cs="Times New Roman"/>
        </w:rPr>
        <w:t xml:space="preserve">analyses across years. </w:t>
      </w:r>
    </w:p>
    <w:p w:rsidR="00D5164C" w:rsidRPr="00017A6B" w:rsidP="000B1DEE" w14:paraId="47456E5F" w14:textId="77777777">
      <w:pPr>
        <w:rPr>
          <w:rFonts w:ascii="Times New Roman" w:eastAsia="Times New Roman" w:hAnsi="Times New Roman" w:cs="Times New Roman"/>
        </w:rPr>
      </w:pPr>
    </w:p>
    <w:p w:rsidR="00D5164C" w:rsidRPr="00017A6B" w:rsidP="000B1DEE" w14:paraId="4DA8133E" w14:textId="77777777">
      <w:pPr>
        <w:pStyle w:val="BodyText"/>
        <w:ind w:left="120" w:right="107"/>
        <w:jc w:val="both"/>
        <w:rPr>
          <w:rFonts w:cs="Times New Roman"/>
        </w:rPr>
      </w:pPr>
      <w:r w:rsidRPr="00017A6B">
        <w:rPr>
          <w:rFonts w:cs="Times New Roman"/>
        </w:rPr>
        <w:t>States</w:t>
      </w:r>
      <w:r w:rsidRPr="00017A6B">
        <w:rPr>
          <w:rFonts w:cs="Times New Roman"/>
          <w:spacing w:val="-9"/>
        </w:rPr>
        <w:t xml:space="preserve"> </w:t>
      </w:r>
      <w:r w:rsidRPr="00017A6B">
        <w:rPr>
          <w:rFonts w:cs="Times New Roman"/>
        </w:rPr>
        <w:t>needing</w:t>
      </w:r>
      <w:r w:rsidRPr="00017A6B">
        <w:rPr>
          <w:rFonts w:cs="Times New Roman"/>
          <w:spacing w:val="-9"/>
        </w:rPr>
        <w:t xml:space="preserve"> </w:t>
      </w:r>
      <w:r w:rsidRPr="00017A6B">
        <w:rPr>
          <w:rFonts w:cs="Times New Roman"/>
        </w:rPr>
        <w:t>assistance</w:t>
      </w:r>
      <w:r w:rsidRPr="00017A6B">
        <w:rPr>
          <w:rFonts w:cs="Times New Roman"/>
          <w:spacing w:val="-8"/>
        </w:rPr>
        <w:t xml:space="preserve"> </w:t>
      </w:r>
      <w:r w:rsidRPr="00017A6B">
        <w:rPr>
          <w:rFonts w:cs="Times New Roman"/>
        </w:rPr>
        <w:t>with</w:t>
      </w:r>
      <w:r w:rsidRPr="00017A6B">
        <w:rPr>
          <w:rFonts w:cs="Times New Roman"/>
          <w:spacing w:val="-9"/>
        </w:rPr>
        <w:t xml:space="preserve"> </w:t>
      </w:r>
      <w:r w:rsidRPr="00017A6B">
        <w:rPr>
          <w:rFonts w:cs="Times New Roman"/>
          <w:spacing w:val="-1"/>
        </w:rPr>
        <w:t>encryption</w:t>
      </w:r>
      <w:r w:rsidRPr="00017A6B">
        <w:rPr>
          <w:rFonts w:cs="Times New Roman"/>
          <w:spacing w:val="-8"/>
        </w:rPr>
        <w:t xml:space="preserve"> </w:t>
      </w:r>
      <w:r w:rsidRPr="00017A6B">
        <w:rPr>
          <w:rFonts w:cs="Times New Roman"/>
        </w:rPr>
        <w:t>methodology</w:t>
      </w:r>
      <w:r w:rsidRPr="00017A6B">
        <w:rPr>
          <w:rFonts w:cs="Times New Roman"/>
          <w:spacing w:val="-9"/>
        </w:rPr>
        <w:t xml:space="preserve"> </w:t>
      </w:r>
      <w:r w:rsidRPr="00017A6B">
        <w:rPr>
          <w:rFonts w:cs="Times New Roman"/>
        </w:rPr>
        <w:t>should</w:t>
      </w:r>
      <w:r w:rsidRPr="00017A6B">
        <w:rPr>
          <w:rFonts w:cs="Times New Roman"/>
          <w:spacing w:val="-9"/>
        </w:rPr>
        <w:t xml:space="preserve"> </w:t>
      </w:r>
      <w:r w:rsidRPr="00017A6B">
        <w:rPr>
          <w:rFonts w:cs="Times New Roman"/>
          <w:spacing w:val="-1"/>
        </w:rPr>
        <w:t>contact</w:t>
      </w:r>
      <w:r w:rsidRPr="00017A6B">
        <w:rPr>
          <w:rFonts w:cs="Times New Roman"/>
          <w:spacing w:val="-8"/>
        </w:rPr>
        <w:t xml:space="preserve"> </w:t>
      </w:r>
      <w:r w:rsidRPr="00017A6B">
        <w:rPr>
          <w:rFonts w:cs="Times New Roman"/>
        </w:rPr>
        <w:t>the</w:t>
      </w:r>
      <w:r w:rsidRPr="00017A6B">
        <w:rPr>
          <w:rFonts w:cs="Times New Roman"/>
          <w:spacing w:val="-9"/>
        </w:rPr>
        <w:t xml:space="preserve"> </w:t>
      </w:r>
      <w:r w:rsidRPr="00017A6B">
        <w:rPr>
          <w:rFonts w:cs="Times New Roman"/>
          <w:spacing w:val="-1"/>
        </w:rPr>
        <w:t>Federal</w:t>
      </w:r>
      <w:r w:rsidRPr="00017A6B">
        <w:rPr>
          <w:rFonts w:cs="Times New Roman"/>
          <w:spacing w:val="-8"/>
        </w:rPr>
        <w:t xml:space="preserve"> </w:t>
      </w:r>
      <w:r w:rsidRPr="00017A6B">
        <w:rPr>
          <w:rFonts w:cs="Times New Roman"/>
          <w:spacing w:val="-1"/>
        </w:rPr>
        <w:t>Regional</w:t>
      </w:r>
      <w:r w:rsidRPr="00017A6B">
        <w:rPr>
          <w:rFonts w:cs="Times New Roman"/>
          <w:spacing w:val="-10"/>
        </w:rPr>
        <w:t xml:space="preserve"> </w:t>
      </w:r>
      <w:r w:rsidRPr="00017A6B">
        <w:rPr>
          <w:rFonts w:cs="Times New Roman"/>
        </w:rPr>
        <w:t>Office</w:t>
      </w:r>
      <w:r w:rsidRPr="00017A6B">
        <w:rPr>
          <w:rFonts w:cs="Times New Roman"/>
          <w:spacing w:val="-9"/>
        </w:rPr>
        <w:t xml:space="preserve"> </w:t>
      </w:r>
      <w:r w:rsidRPr="00017A6B">
        <w:rPr>
          <w:rFonts w:cs="Times New Roman"/>
        </w:rPr>
        <w:t>or</w:t>
      </w:r>
      <w:r w:rsidRPr="00017A6B">
        <w:rPr>
          <w:rFonts w:cs="Times New Roman"/>
          <w:spacing w:val="-8"/>
        </w:rPr>
        <w:t xml:space="preserve"> </w:t>
      </w:r>
      <w:r w:rsidRPr="00017A6B">
        <w:rPr>
          <w:rFonts w:cs="Times New Roman"/>
        </w:rPr>
        <w:t>the</w:t>
      </w:r>
      <w:r w:rsidRPr="00017A6B">
        <w:rPr>
          <w:rFonts w:cs="Times New Roman"/>
          <w:spacing w:val="55"/>
          <w:w w:val="99"/>
        </w:rPr>
        <w:t xml:space="preserve"> </w:t>
      </w:r>
      <w:r w:rsidRPr="00017A6B">
        <w:rPr>
          <w:rFonts w:cs="Times New Roman"/>
        </w:rPr>
        <w:t>Children's</w:t>
      </w:r>
      <w:r w:rsidRPr="00017A6B">
        <w:rPr>
          <w:rFonts w:cs="Times New Roman"/>
          <w:spacing w:val="-9"/>
        </w:rPr>
        <w:t xml:space="preserve"> </w:t>
      </w:r>
      <w:r w:rsidRPr="00017A6B">
        <w:rPr>
          <w:rFonts w:cs="Times New Roman"/>
        </w:rPr>
        <w:t>Bureau</w:t>
      </w:r>
      <w:r w:rsidRPr="00017A6B">
        <w:rPr>
          <w:rFonts w:cs="Times New Roman"/>
          <w:spacing w:val="-9"/>
        </w:rPr>
        <w:t xml:space="preserve"> </w:t>
      </w:r>
      <w:r w:rsidRPr="00017A6B">
        <w:rPr>
          <w:rFonts w:cs="Times New Roman"/>
        </w:rPr>
        <w:t>for</w:t>
      </w:r>
      <w:r w:rsidRPr="00017A6B">
        <w:rPr>
          <w:rFonts w:cs="Times New Roman"/>
          <w:spacing w:val="-9"/>
        </w:rPr>
        <w:t xml:space="preserve"> </w:t>
      </w:r>
      <w:r w:rsidRPr="00017A6B">
        <w:rPr>
          <w:rFonts w:cs="Times New Roman"/>
          <w:spacing w:val="-1"/>
        </w:rPr>
        <w:t>further</w:t>
      </w:r>
      <w:r w:rsidRPr="00017A6B">
        <w:rPr>
          <w:rFonts w:cs="Times New Roman"/>
          <w:spacing w:val="-8"/>
        </w:rPr>
        <w:t xml:space="preserve"> </w:t>
      </w:r>
      <w:r w:rsidRPr="00017A6B">
        <w:rPr>
          <w:rFonts w:cs="Times New Roman"/>
        </w:rPr>
        <w:t>information.</w:t>
      </w:r>
    </w:p>
    <w:p w:rsidR="00D5164C" w:rsidRPr="00017A6B" w:rsidP="000B1DEE" w14:paraId="43F71E78" w14:textId="77777777">
      <w:pPr>
        <w:rPr>
          <w:rFonts w:ascii="Times New Roman" w:eastAsia="Times New Roman" w:hAnsi="Times New Roman" w:cs="Times New Roman"/>
        </w:rPr>
      </w:pPr>
    </w:p>
    <w:p w:rsidR="00D5164C" w:rsidRPr="000B1DEE" w:rsidP="00017A6B" w14:paraId="7A58BF7A" w14:textId="77777777">
      <w:pPr>
        <w:pStyle w:val="Heading2"/>
        <w:ind w:left="0" w:firstLine="0"/>
        <w:jc w:val="both"/>
        <w:rPr>
          <w:rFonts w:cs="Times New Roman"/>
        </w:rPr>
      </w:pPr>
      <w:r w:rsidRPr="000B1DEE">
        <w:rPr>
          <w:rFonts w:cs="Times New Roman"/>
          <w:color w:val="365F91"/>
          <w:spacing w:val="-1"/>
        </w:rPr>
        <w:t>USE OF</w:t>
      </w:r>
      <w:r w:rsidRPr="000B1DEE">
        <w:rPr>
          <w:rFonts w:cs="Times New Roman"/>
          <w:color w:val="365F91"/>
          <w:spacing w:val="1"/>
        </w:rPr>
        <w:t xml:space="preserve"> </w:t>
      </w:r>
      <w:r w:rsidRPr="000B1DEE">
        <w:rPr>
          <w:rFonts w:cs="Times New Roman"/>
          <w:color w:val="365F91"/>
          <w:spacing w:val="-1"/>
        </w:rPr>
        <w:t>ALTERNATIVE RESPONSE</w:t>
      </w:r>
    </w:p>
    <w:p w:rsidR="00313732" w:rsidRPr="00313732" w:rsidP="00017A6B" w14:paraId="5E67D868" w14:textId="77777777">
      <w:pPr>
        <w:pStyle w:val="BodyText"/>
        <w:ind w:left="0" w:right="107"/>
        <w:jc w:val="both"/>
        <w:rPr>
          <w:rFonts w:cs="Times New Roman"/>
        </w:rPr>
      </w:pPr>
      <w:r w:rsidRPr="00313732">
        <w:rPr>
          <w:rFonts w:cs="Times New Roman"/>
        </w:rPr>
        <w:t>Many state CPS units have differential responses to referrals received from mandated and other reporters. Some states focus on providing services to screened-out referrals, while others have developed alternatives to investigations as their response to a screened-in referral. In NCANDS, counts of screened-out referrals are reported in the Agency File. They are not reported in the Child File.</w:t>
      </w:r>
    </w:p>
    <w:p w:rsidR="00313732" w:rsidP="00017A6B" w14:paraId="48B6BD97" w14:textId="77777777">
      <w:pPr>
        <w:pStyle w:val="BodyText"/>
        <w:ind w:left="0" w:right="107"/>
        <w:jc w:val="both"/>
        <w:rPr>
          <w:rFonts w:cs="Times New Roman"/>
        </w:rPr>
      </w:pPr>
    </w:p>
    <w:p w:rsidR="00017A6B" w14:paraId="750968A3" w14:textId="77777777">
      <w:pPr>
        <w:rPr>
          <w:rFonts w:ascii="Times New Roman" w:eastAsia="Times New Roman" w:hAnsi="Times New Roman" w:cs="Times New Roman"/>
        </w:rPr>
      </w:pPr>
      <w:r>
        <w:rPr>
          <w:rFonts w:cs="Times New Roman"/>
        </w:rPr>
        <w:br w:type="page"/>
      </w:r>
    </w:p>
    <w:p w:rsidR="00313732" w:rsidRPr="00313732" w:rsidP="00017A6B" w14:paraId="50E5EE10" w14:textId="1E2B0FCA">
      <w:pPr>
        <w:pStyle w:val="BodyText"/>
        <w:ind w:left="0" w:right="107"/>
        <w:jc w:val="both"/>
        <w:rPr>
          <w:rFonts w:cs="Times New Roman"/>
        </w:rPr>
      </w:pPr>
      <w:r w:rsidRPr="00313732">
        <w:rPr>
          <w:rFonts w:cs="Times New Roman"/>
        </w:rPr>
        <w:t xml:space="preserve">States report screened-in referral data to NCANDS in the Child File for both types of responses— investigation response (IR) and alternative response (AR). NCANDS uses AR as a generic term referring to a CPS response to screened-in referrals, which may have different procedural and conclusory elements from an IR. States may use the term differential response, family assessment response, or non-investigation response for what is called AR in NCANDS. For NCANDS reporting purposes, states are given the option of using report dispositions and maltreatment levels of AR victim and AR nonvictim. (States are asked to provide specifics on AR programs in commentary.) </w:t>
      </w:r>
    </w:p>
    <w:p w:rsidR="00313732" w:rsidP="00017A6B" w14:paraId="3D8C47F6" w14:textId="77777777">
      <w:pPr>
        <w:pStyle w:val="BodyText"/>
        <w:ind w:left="0" w:right="107"/>
        <w:jc w:val="both"/>
        <w:rPr>
          <w:rFonts w:cs="Times New Roman"/>
        </w:rPr>
      </w:pPr>
    </w:p>
    <w:p w:rsidR="00313732" w:rsidRPr="00313732" w:rsidP="00017A6B" w14:paraId="1FEAC550" w14:textId="259418E8">
      <w:pPr>
        <w:pStyle w:val="BodyText"/>
        <w:ind w:left="0" w:right="107"/>
        <w:jc w:val="both"/>
        <w:rPr>
          <w:rFonts w:cs="Times New Roman"/>
        </w:rPr>
      </w:pPr>
      <w:r w:rsidRPr="00313732">
        <w:rPr>
          <w:rFonts w:cs="Times New Roman"/>
        </w:rPr>
        <w:t>To bring NCANDS in line with child welfare practice and federal performance outcomes, as of 2015 NCANDS no longer includes AR victim dispositions in the victim counts.</w:t>
      </w:r>
    </w:p>
    <w:p w:rsidR="00313732" w:rsidP="00017A6B" w14:paraId="36BDE0E1" w14:textId="77777777">
      <w:pPr>
        <w:pStyle w:val="BodyText"/>
        <w:ind w:left="0" w:right="107"/>
        <w:jc w:val="both"/>
        <w:rPr>
          <w:rFonts w:cs="Times New Roman"/>
        </w:rPr>
      </w:pPr>
    </w:p>
    <w:p w:rsidR="00313732" w:rsidRPr="00313732" w:rsidP="00017A6B" w14:paraId="0CA05E50" w14:textId="68F42AD0">
      <w:pPr>
        <w:pStyle w:val="BodyText"/>
        <w:ind w:left="0" w:right="107"/>
        <w:jc w:val="both"/>
        <w:rPr>
          <w:rFonts w:cs="Times New Roman"/>
        </w:rPr>
      </w:pPr>
      <w:r w:rsidRPr="00313732">
        <w:rPr>
          <w:rFonts w:cs="Times New Roman"/>
        </w:rPr>
        <w:t xml:space="preserve">Certain Child File data fields require additional guidance as they apply to an alternative response. These terms and their usage for AR are listed </w:t>
      </w:r>
      <w:r w:rsidR="005678CE">
        <w:rPr>
          <w:rFonts w:cs="Times New Roman"/>
        </w:rPr>
        <w:t xml:space="preserve">in Exhibit 4. </w:t>
      </w:r>
    </w:p>
    <w:p w:rsidR="00017A6B" w:rsidRPr="00017A6B" w:rsidP="00017A6B" w14:paraId="765DD974" w14:textId="77777777">
      <w:pPr>
        <w:rPr>
          <w:rFonts w:ascii="Times New Roman" w:hAnsi="Times New Roman" w:cs="Times New Roman"/>
        </w:rPr>
      </w:pPr>
    </w:p>
    <w:p w:rsidR="005678CE" w:rsidP="00192C01" w14:paraId="593E746F" w14:textId="229CD9D7">
      <w:pPr>
        <w:pStyle w:val="Heading1"/>
        <w:ind w:left="0" w:right="110"/>
        <w:jc w:val="center"/>
        <w:rPr>
          <w:rFonts w:cs="Times New Roman"/>
        </w:rPr>
      </w:pPr>
      <w:r w:rsidRPr="000B1DEE">
        <w:rPr>
          <w:rFonts w:cs="Times New Roman"/>
        </w:rPr>
        <w:t>Exhibit</w:t>
      </w:r>
      <w:r w:rsidRPr="000B1DEE">
        <w:rPr>
          <w:rFonts w:cs="Times New Roman"/>
          <w:spacing w:val="-9"/>
        </w:rPr>
        <w:t xml:space="preserve"> </w:t>
      </w:r>
      <w:r>
        <w:rPr>
          <w:rFonts w:cs="Times New Roman"/>
          <w:spacing w:val="-9"/>
        </w:rPr>
        <w:t>4</w:t>
      </w:r>
      <w:r w:rsidRPr="000B1DEE">
        <w:rPr>
          <w:rFonts w:cs="Times New Roman"/>
        </w:rPr>
        <w:t>.</w:t>
      </w:r>
      <w:r w:rsidRPr="000B1DEE">
        <w:rPr>
          <w:rFonts w:cs="Times New Roman"/>
          <w:spacing w:val="-9"/>
        </w:rPr>
        <w:t xml:space="preserve"> </w:t>
      </w:r>
      <w:r>
        <w:rPr>
          <w:rFonts w:cs="Times New Roman"/>
        </w:rPr>
        <w:t>Use of Alternative Response within Select Child File Fields</w:t>
      </w:r>
    </w:p>
    <w:tbl>
      <w:tblPr>
        <w:tblStyle w:val="TableGrid"/>
        <w:tblW w:w="9488" w:type="dxa"/>
        <w:jc w:val="center"/>
        <w:tblCellMar>
          <w:top w:w="14" w:type="dxa"/>
          <w:bottom w:w="14" w:type="dxa"/>
        </w:tblCellMar>
        <w:tblLook w:val="04A0"/>
      </w:tblPr>
      <w:tblGrid>
        <w:gridCol w:w="2155"/>
        <w:gridCol w:w="7333"/>
      </w:tblGrid>
      <w:tr w14:paraId="443CDAA4" w14:textId="77777777" w:rsidTr="002F4BD7">
        <w:tblPrEx>
          <w:tblW w:w="9488" w:type="dxa"/>
          <w:jc w:val="center"/>
          <w:tblCellMar>
            <w:top w:w="14" w:type="dxa"/>
            <w:bottom w:w="14" w:type="dxa"/>
          </w:tblCellMar>
          <w:tblLook w:val="04A0"/>
        </w:tblPrEx>
        <w:trPr>
          <w:jc w:val="center"/>
        </w:trPr>
        <w:tc>
          <w:tcPr>
            <w:tcW w:w="2155" w:type="dxa"/>
            <w:tcBorders>
              <w:top w:val="nil"/>
              <w:left w:val="nil"/>
              <w:bottom w:val="nil"/>
              <w:right w:val="nil"/>
            </w:tcBorders>
            <w:shd w:val="clear" w:color="auto" w:fill="1F497D" w:themeFill="text2"/>
          </w:tcPr>
          <w:p w:rsidR="00192C01" w:rsidRPr="002F4BD7" w:rsidP="00192C01" w14:paraId="55F3A0A5" w14:textId="5A56491D">
            <w:pPr>
              <w:pStyle w:val="Heading1"/>
              <w:ind w:left="0" w:right="110"/>
              <w:jc w:val="center"/>
              <w:rPr>
                <w:rFonts w:ascii="Arial Narrow" w:hAnsi="Arial Narrow" w:cs="Times New Roman"/>
                <w:color w:val="FFFFFF" w:themeColor="background1"/>
                <w:sz w:val="20"/>
                <w:szCs w:val="20"/>
              </w:rPr>
            </w:pPr>
            <w:r w:rsidRPr="002F4BD7">
              <w:rPr>
                <w:rFonts w:ascii="Arial Narrow" w:hAnsi="Arial Narrow" w:cs="Times New Roman"/>
                <w:color w:val="FFFFFF" w:themeColor="background1"/>
                <w:sz w:val="20"/>
                <w:szCs w:val="20"/>
              </w:rPr>
              <w:t>Field</w:t>
            </w:r>
          </w:p>
        </w:tc>
        <w:tc>
          <w:tcPr>
            <w:tcW w:w="7333" w:type="dxa"/>
            <w:tcBorders>
              <w:top w:val="nil"/>
              <w:left w:val="nil"/>
              <w:bottom w:val="nil"/>
              <w:right w:val="nil"/>
            </w:tcBorders>
            <w:shd w:val="clear" w:color="auto" w:fill="1F497D" w:themeFill="text2"/>
          </w:tcPr>
          <w:p w:rsidR="00192C01" w:rsidRPr="002F4BD7" w:rsidP="00192C01" w14:paraId="7E66AE62" w14:textId="52D04CBB">
            <w:pPr>
              <w:pStyle w:val="Heading1"/>
              <w:ind w:left="0" w:right="110"/>
              <w:jc w:val="center"/>
              <w:rPr>
                <w:rFonts w:ascii="Arial Narrow" w:hAnsi="Arial Narrow" w:cs="Times New Roman"/>
                <w:color w:val="FFFFFF" w:themeColor="background1"/>
                <w:sz w:val="20"/>
                <w:szCs w:val="20"/>
              </w:rPr>
            </w:pPr>
            <w:r w:rsidRPr="002F4BD7">
              <w:rPr>
                <w:rFonts w:ascii="Arial Narrow" w:hAnsi="Arial Narrow" w:cs="Times New Roman"/>
                <w:color w:val="FFFFFF" w:themeColor="background1"/>
                <w:sz w:val="20"/>
                <w:szCs w:val="20"/>
              </w:rPr>
              <w:t>Use in AR</w:t>
            </w:r>
          </w:p>
        </w:tc>
      </w:tr>
      <w:tr w14:paraId="40D2CE58" w14:textId="77777777" w:rsidTr="002F4BD7">
        <w:tblPrEx>
          <w:tblW w:w="9488" w:type="dxa"/>
          <w:jc w:val="center"/>
          <w:tblCellMar>
            <w:top w:w="14" w:type="dxa"/>
            <w:bottom w:w="14" w:type="dxa"/>
          </w:tblCellMar>
          <w:tblLook w:val="04A0"/>
        </w:tblPrEx>
        <w:trPr>
          <w:jc w:val="center"/>
        </w:trPr>
        <w:tc>
          <w:tcPr>
            <w:tcW w:w="2155" w:type="dxa"/>
            <w:tcBorders>
              <w:top w:val="nil"/>
              <w:left w:val="nil"/>
              <w:bottom w:val="nil"/>
              <w:right w:val="nil"/>
            </w:tcBorders>
            <w:shd w:val="clear" w:color="auto" w:fill="B8CCE4"/>
            <w:vAlign w:val="center"/>
          </w:tcPr>
          <w:p w:rsidR="002F4BD7" w:rsidRPr="002F4BD7" w:rsidP="002F4BD7" w14:paraId="6D9C94ED" w14:textId="74E85527">
            <w:pPr>
              <w:pStyle w:val="Heading1"/>
              <w:ind w:left="0" w:right="110"/>
              <w:rPr>
                <w:rFonts w:ascii="Arial Narrow" w:hAnsi="Arial Narrow" w:cs="Times New Roman"/>
                <w:b w:val="0"/>
                <w:bCs w:val="0"/>
                <w:sz w:val="20"/>
                <w:szCs w:val="20"/>
              </w:rPr>
            </w:pPr>
            <w:r w:rsidRPr="002F4BD7">
              <w:rPr>
                <w:rFonts w:ascii="Arial Narrow" w:hAnsi="Arial Narrow" w:cs="Times New Roman"/>
                <w:b w:val="0"/>
                <w:bCs w:val="0"/>
                <w:sz w:val="20"/>
                <w:szCs w:val="20"/>
              </w:rPr>
              <w:t>Report Date</w:t>
            </w:r>
          </w:p>
        </w:tc>
        <w:tc>
          <w:tcPr>
            <w:tcW w:w="7333" w:type="dxa"/>
            <w:tcBorders>
              <w:top w:val="nil"/>
              <w:left w:val="nil"/>
              <w:bottom w:val="nil"/>
              <w:right w:val="nil"/>
            </w:tcBorders>
            <w:shd w:val="clear" w:color="auto" w:fill="B8CCE4"/>
            <w:vAlign w:val="center"/>
          </w:tcPr>
          <w:p w:rsidR="002F4BD7" w:rsidRPr="002F4BD7" w:rsidP="002F4BD7" w14:paraId="2B0A2FA6" w14:textId="1017A96A">
            <w:pPr>
              <w:pStyle w:val="Heading1"/>
              <w:ind w:left="0" w:right="110"/>
              <w:rPr>
                <w:rFonts w:ascii="Arial Narrow" w:hAnsi="Arial Narrow" w:cs="Times New Roman"/>
                <w:b w:val="0"/>
                <w:bCs w:val="0"/>
                <w:sz w:val="20"/>
                <w:szCs w:val="20"/>
              </w:rPr>
            </w:pPr>
            <w:r w:rsidRPr="002F4BD7">
              <w:rPr>
                <w:rFonts w:ascii="Arial Narrow" w:hAnsi="Arial Narrow" w:cs="Times New Roman"/>
                <w:b w:val="0"/>
                <w:bCs w:val="0"/>
                <w:sz w:val="20"/>
                <w:szCs w:val="20"/>
              </w:rPr>
              <w:t>In AR, this is the date that the referral was received by CPS. It does not refer to a decision to screen in or screen out, or a decision to investigate or provide AR.</w:t>
            </w:r>
          </w:p>
        </w:tc>
      </w:tr>
      <w:tr w14:paraId="50D428A4" w14:textId="77777777" w:rsidTr="002F4BD7">
        <w:tblPrEx>
          <w:tblW w:w="9488" w:type="dxa"/>
          <w:jc w:val="center"/>
          <w:tblCellMar>
            <w:top w:w="14" w:type="dxa"/>
            <w:bottom w:w="14" w:type="dxa"/>
          </w:tblCellMar>
          <w:tblLook w:val="04A0"/>
        </w:tblPrEx>
        <w:trPr>
          <w:jc w:val="center"/>
        </w:trPr>
        <w:tc>
          <w:tcPr>
            <w:tcW w:w="2155" w:type="dxa"/>
            <w:tcBorders>
              <w:top w:val="nil"/>
              <w:left w:val="nil"/>
              <w:bottom w:val="nil"/>
              <w:right w:val="nil"/>
            </w:tcBorders>
            <w:shd w:val="clear" w:color="auto" w:fill="DBE5F1"/>
            <w:vAlign w:val="center"/>
          </w:tcPr>
          <w:p w:rsidR="002F4BD7" w:rsidRPr="002F4BD7" w:rsidP="002F4BD7" w14:paraId="7242D40B" w14:textId="12CACC10">
            <w:pPr>
              <w:pStyle w:val="Heading1"/>
              <w:ind w:left="0" w:right="110"/>
              <w:rPr>
                <w:rFonts w:ascii="Arial Narrow" w:hAnsi="Arial Narrow" w:cs="Times New Roman"/>
                <w:b w:val="0"/>
                <w:bCs w:val="0"/>
                <w:sz w:val="20"/>
                <w:szCs w:val="20"/>
              </w:rPr>
            </w:pPr>
            <w:r w:rsidRPr="002F4BD7">
              <w:rPr>
                <w:rFonts w:ascii="Arial Narrow" w:hAnsi="Arial Narrow" w:cs="Times New Roman"/>
                <w:b w:val="0"/>
                <w:bCs w:val="0"/>
                <w:sz w:val="20"/>
                <w:szCs w:val="20"/>
              </w:rPr>
              <w:t>Investigation Start Date</w:t>
            </w:r>
          </w:p>
        </w:tc>
        <w:tc>
          <w:tcPr>
            <w:tcW w:w="7333" w:type="dxa"/>
            <w:tcBorders>
              <w:top w:val="nil"/>
              <w:left w:val="nil"/>
              <w:bottom w:val="nil"/>
              <w:right w:val="nil"/>
            </w:tcBorders>
            <w:shd w:val="clear" w:color="auto" w:fill="DBE5F1"/>
            <w:vAlign w:val="center"/>
          </w:tcPr>
          <w:p w:rsidR="002F4BD7" w:rsidRPr="002F4BD7" w:rsidP="002F4BD7" w14:paraId="08CD8E2E" w14:textId="6A29B224">
            <w:pPr>
              <w:pStyle w:val="Heading1"/>
              <w:ind w:left="0" w:right="110"/>
              <w:rPr>
                <w:rFonts w:ascii="Arial Narrow" w:hAnsi="Arial Narrow" w:cs="Times New Roman"/>
                <w:b w:val="0"/>
                <w:bCs w:val="0"/>
                <w:sz w:val="20"/>
                <w:szCs w:val="20"/>
              </w:rPr>
            </w:pPr>
            <w:r w:rsidRPr="002F4BD7">
              <w:rPr>
                <w:rFonts w:ascii="Arial Narrow" w:hAnsi="Arial Narrow" w:cs="Times New Roman"/>
                <w:b w:val="0"/>
                <w:bCs w:val="0"/>
                <w:sz w:val="20"/>
                <w:szCs w:val="20"/>
              </w:rPr>
              <w:t>First face-to-face contact with a child in the family who receives a response from CPS. If this face-to-face contact is not possible, the date would be when CPS initially contacted any party who could provide information essential to the assessment.</w:t>
            </w:r>
          </w:p>
        </w:tc>
      </w:tr>
      <w:tr w14:paraId="0BE8739D" w14:textId="77777777" w:rsidTr="002F4BD7">
        <w:tblPrEx>
          <w:tblW w:w="9488" w:type="dxa"/>
          <w:jc w:val="center"/>
          <w:tblCellMar>
            <w:top w:w="14" w:type="dxa"/>
            <w:bottom w:w="14" w:type="dxa"/>
          </w:tblCellMar>
          <w:tblLook w:val="04A0"/>
        </w:tblPrEx>
        <w:trPr>
          <w:jc w:val="center"/>
        </w:trPr>
        <w:tc>
          <w:tcPr>
            <w:tcW w:w="2155" w:type="dxa"/>
            <w:tcBorders>
              <w:top w:val="nil"/>
              <w:left w:val="nil"/>
              <w:bottom w:val="nil"/>
              <w:right w:val="nil"/>
            </w:tcBorders>
            <w:shd w:val="clear" w:color="auto" w:fill="B8CCE4"/>
            <w:vAlign w:val="center"/>
          </w:tcPr>
          <w:p w:rsidR="002F4BD7" w:rsidRPr="002F4BD7" w:rsidP="002F4BD7" w14:paraId="762802AD" w14:textId="56186858">
            <w:pPr>
              <w:pStyle w:val="Heading1"/>
              <w:ind w:left="0" w:right="110"/>
              <w:rPr>
                <w:rFonts w:ascii="Arial Narrow" w:hAnsi="Arial Narrow" w:cs="Times New Roman"/>
                <w:b w:val="0"/>
                <w:bCs w:val="0"/>
                <w:sz w:val="20"/>
                <w:szCs w:val="20"/>
              </w:rPr>
            </w:pPr>
            <w:r w:rsidRPr="002F4BD7">
              <w:rPr>
                <w:rFonts w:ascii="Arial Narrow" w:hAnsi="Arial Narrow" w:cs="Times New Roman"/>
                <w:b w:val="0"/>
                <w:bCs w:val="0"/>
                <w:sz w:val="20"/>
                <w:szCs w:val="20"/>
              </w:rPr>
              <w:t>Report Disposition Date</w:t>
            </w:r>
          </w:p>
        </w:tc>
        <w:tc>
          <w:tcPr>
            <w:tcW w:w="7333" w:type="dxa"/>
            <w:tcBorders>
              <w:top w:val="nil"/>
              <w:left w:val="nil"/>
              <w:bottom w:val="nil"/>
              <w:right w:val="nil"/>
            </w:tcBorders>
            <w:shd w:val="clear" w:color="auto" w:fill="B8CCE4"/>
            <w:vAlign w:val="center"/>
          </w:tcPr>
          <w:p w:rsidR="002F4BD7" w:rsidRPr="002F4BD7" w:rsidP="002F4BD7" w14:paraId="77FBA4A6" w14:textId="050B9C50">
            <w:pPr>
              <w:pStyle w:val="Heading1"/>
              <w:ind w:left="0" w:right="110"/>
              <w:rPr>
                <w:rFonts w:ascii="Arial Narrow" w:hAnsi="Arial Narrow" w:cs="Times New Roman"/>
                <w:b w:val="0"/>
                <w:bCs w:val="0"/>
                <w:sz w:val="20"/>
                <w:szCs w:val="20"/>
              </w:rPr>
            </w:pPr>
            <w:r w:rsidRPr="002F4BD7">
              <w:rPr>
                <w:rFonts w:ascii="Arial Narrow" w:hAnsi="Arial Narrow" w:cs="Times New Roman"/>
                <w:b w:val="0"/>
                <w:bCs w:val="0"/>
                <w:sz w:val="20"/>
                <w:szCs w:val="20"/>
              </w:rPr>
              <w:t>Point in time at the end of the assessment when a CPS worker makes a final determination (disposition about whether the alleged maltreatment occurred.</w:t>
            </w:r>
          </w:p>
        </w:tc>
      </w:tr>
      <w:tr w14:paraId="1295B9C0" w14:textId="77777777" w:rsidTr="002F4BD7">
        <w:tblPrEx>
          <w:tblW w:w="9488" w:type="dxa"/>
          <w:jc w:val="center"/>
          <w:tblCellMar>
            <w:top w:w="14" w:type="dxa"/>
            <w:bottom w:w="14" w:type="dxa"/>
          </w:tblCellMar>
          <w:tblLook w:val="04A0"/>
        </w:tblPrEx>
        <w:trPr>
          <w:jc w:val="center"/>
        </w:trPr>
        <w:tc>
          <w:tcPr>
            <w:tcW w:w="2155" w:type="dxa"/>
            <w:tcBorders>
              <w:top w:val="nil"/>
              <w:left w:val="nil"/>
              <w:bottom w:val="nil"/>
              <w:right w:val="nil"/>
            </w:tcBorders>
            <w:shd w:val="clear" w:color="auto" w:fill="DBE5F1"/>
            <w:vAlign w:val="center"/>
          </w:tcPr>
          <w:p w:rsidR="002F4BD7" w:rsidRPr="002F4BD7" w:rsidP="002F4BD7" w14:paraId="6FA7F286" w14:textId="30E7B1B1">
            <w:pPr>
              <w:pStyle w:val="Heading1"/>
              <w:ind w:left="0" w:right="110"/>
              <w:rPr>
                <w:rFonts w:ascii="Arial Narrow" w:hAnsi="Arial Narrow" w:cs="Times New Roman"/>
                <w:b w:val="0"/>
                <w:bCs w:val="0"/>
                <w:sz w:val="20"/>
                <w:szCs w:val="20"/>
              </w:rPr>
            </w:pPr>
            <w:r w:rsidRPr="002F4BD7">
              <w:rPr>
                <w:rFonts w:ascii="Arial Narrow" w:hAnsi="Arial Narrow" w:cs="Times New Roman"/>
                <w:b w:val="0"/>
                <w:bCs w:val="0"/>
                <w:sz w:val="20"/>
                <w:szCs w:val="20"/>
              </w:rPr>
              <w:t>Maltreatment Level</w:t>
            </w:r>
          </w:p>
        </w:tc>
        <w:tc>
          <w:tcPr>
            <w:tcW w:w="7333" w:type="dxa"/>
            <w:tcBorders>
              <w:top w:val="nil"/>
              <w:left w:val="nil"/>
              <w:bottom w:val="nil"/>
              <w:right w:val="nil"/>
            </w:tcBorders>
            <w:shd w:val="clear" w:color="auto" w:fill="DBE5F1"/>
            <w:vAlign w:val="center"/>
          </w:tcPr>
          <w:p w:rsidR="002F4BD7" w:rsidRPr="002F4BD7" w:rsidP="002F4BD7" w14:paraId="190FEA21" w14:textId="19E061E9">
            <w:pPr>
              <w:pStyle w:val="Heading1"/>
              <w:ind w:left="0" w:right="110"/>
              <w:rPr>
                <w:rFonts w:ascii="Arial Narrow" w:hAnsi="Arial Narrow" w:cs="Times New Roman"/>
                <w:b w:val="0"/>
                <w:bCs w:val="0"/>
                <w:sz w:val="20"/>
                <w:szCs w:val="20"/>
              </w:rPr>
            </w:pPr>
            <w:r w:rsidRPr="002F4BD7">
              <w:rPr>
                <w:rFonts w:ascii="Arial Narrow" w:hAnsi="Arial Narrow" w:cs="Times New Roman"/>
                <w:b w:val="0"/>
                <w:bCs w:val="0"/>
                <w:sz w:val="20"/>
                <w:szCs w:val="20"/>
              </w:rPr>
              <w:t xml:space="preserve">Must be all related to AR. A single record cannot contain both IR and AR maltreatment levels and a single report cannot have multiple records where one record has IR maltreatment levels, and another record has AR maltreatment levels. If a family receives both IR and AR, two different reports need to be included in the Child File. </w:t>
            </w:r>
          </w:p>
        </w:tc>
      </w:tr>
      <w:tr w14:paraId="5DBFEA66" w14:textId="77777777" w:rsidTr="002F4BD7">
        <w:tblPrEx>
          <w:tblW w:w="9488" w:type="dxa"/>
          <w:jc w:val="center"/>
          <w:tblCellMar>
            <w:top w:w="14" w:type="dxa"/>
            <w:bottom w:w="14" w:type="dxa"/>
          </w:tblCellMar>
          <w:tblLook w:val="04A0"/>
        </w:tblPrEx>
        <w:trPr>
          <w:jc w:val="center"/>
        </w:trPr>
        <w:tc>
          <w:tcPr>
            <w:tcW w:w="2155" w:type="dxa"/>
            <w:tcBorders>
              <w:top w:val="nil"/>
              <w:left w:val="nil"/>
              <w:bottom w:val="nil"/>
              <w:right w:val="nil"/>
            </w:tcBorders>
            <w:shd w:val="clear" w:color="auto" w:fill="B8CCE4"/>
            <w:vAlign w:val="center"/>
          </w:tcPr>
          <w:p w:rsidR="002F4BD7" w:rsidRPr="002F4BD7" w:rsidP="002F4BD7" w14:paraId="1503B25A" w14:textId="70922FFB">
            <w:pPr>
              <w:pStyle w:val="Heading1"/>
              <w:ind w:left="0" w:right="110"/>
              <w:rPr>
                <w:rFonts w:ascii="Arial Narrow" w:hAnsi="Arial Narrow" w:cs="Times New Roman"/>
                <w:b w:val="0"/>
                <w:bCs w:val="0"/>
                <w:sz w:val="20"/>
                <w:szCs w:val="20"/>
              </w:rPr>
            </w:pPr>
            <w:r w:rsidRPr="002F4BD7">
              <w:rPr>
                <w:rFonts w:ascii="Arial Narrow" w:hAnsi="Arial Narrow" w:cs="Times New Roman"/>
                <w:b w:val="0"/>
                <w:bCs w:val="0"/>
                <w:sz w:val="20"/>
                <w:szCs w:val="20"/>
              </w:rPr>
              <w:t>Perpetrator</w:t>
            </w:r>
          </w:p>
        </w:tc>
        <w:tc>
          <w:tcPr>
            <w:tcW w:w="7333" w:type="dxa"/>
            <w:tcBorders>
              <w:top w:val="nil"/>
              <w:left w:val="nil"/>
              <w:bottom w:val="nil"/>
              <w:right w:val="nil"/>
            </w:tcBorders>
            <w:shd w:val="clear" w:color="auto" w:fill="B8CCE4"/>
            <w:vAlign w:val="center"/>
          </w:tcPr>
          <w:p w:rsidR="002F4BD7" w:rsidRPr="002F4BD7" w:rsidP="002F4BD7" w14:paraId="49DDD1A1" w14:textId="0CF14174">
            <w:pPr>
              <w:pStyle w:val="Heading1"/>
              <w:ind w:left="0" w:right="110"/>
              <w:rPr>
                <w:rFonts w:ascii="Arial Narrow" w:hAnsi="Arial Narrow" w:cs="Times New Roman"/>
                <w:b w:val="0"/>
                <w:bCs w:val="0"/>
                <w:sz w:val="20"/>
                <w:szCs w:val="20"/>
              </w:rPr>
            </w:pPr>
            <w:r w:rsidRPr="002F4BD7">
              <w:rPr>
                <w:rFonts w:ascii="Arial Narrow" w:hAnsi="Arial Narrow" w:cs="Times New Roman"/>
                <w:b w:val="0"/>
                <w:bCs w:val="0"/>
                <w:sz w:val="20"/>
                <w:szCs w:val="20"/>
              </w:rPr>
              <w:t>Children in an AR are not associated with perpetrator data.</w:t>
            </w:r>
          </w:p>
        </w:tc>
      </w:tr>
      <w:tr w14:paraId="48226BEF" w14:textId="77777777" w:rsidTr="002F4BD7">
        <w:tblPrEx>
          <w:tblW w:w="9488" w:type="dxa"/>
          <w:jc w:val="center"/>
          <w:tblCellMar>
            <w:top w:w="14" w:type="dxa"/>
            <w:bottom w:w="14" w:type="dxa"/>
          </w:tblCellMar>
          <w:tblLook w:val="04A0"/>
        </w:tblPrEx>
        <w:trPr>
          <w:jc w:val="center"/>
        </w:trPr>
        <w:tc>
          <w:tcPr>
            <w:tcW w:w="2155" w:type="dxa"/>
            <w:tcBorders>
              <w:top w:val="nil"/>
              <w:left w:val="nil"/>
              <w:bottom w:val="nil"/>
              <w:right w:val="nil"/>
            </w:tcBorders>
            <w:shd w:val="clear" w:color="auto" w:fill="DBE5F1"/>
            <w:vAlign w:val="center"/>
          </w:tcPr>
          <w:p w:rsidR="002F4BD7" w:rsidRPr="002F4BD7" w:rsidP="002F4BD7" w14:paraId="104AFC50" w14:textId="3E23D42C">
            <w:pPr>
              <w:pStyle w:val="Heading1"/>
              <w:ind w:left="0" w:right="110"/>
              <w:rPr>
                <w:rFonts w:ascii="Arial Narrow" w:hAnsi="Arial Narrow" w:cs="Times New Roman"/>
                <w:b w:val="0"/>
                <w:bCs w:val="0"/>
                <w:sz w:val="20"/>
                <w:szCs w:val="20"/>
              </w:rPr>
            </w:pPr>
            <w:r>
              <w:rPr>
                <w:rFonts w:ascii="Arial Narrow" w:hAnsi="Arial Narrow" w:cs="Times New Roman"/>
                <w:b w:val="0"/>
                <w:bCs w:val="0"/>
                <w:sz w:val="20"/>
                <w:szCs w:val="20"/>
              </w:rPr>
              <w:t>Post Response Services</w:t>
            </w:r>
          </w:p>
        </w:tc>
        <w:tc>
          <w:tcPr>
            <w:tcW w:w="7333" w:type="dxa"/>
            <w:tcBorders>
              <w:top w:val="nil"/>
              <w:left w:val="nil"/>
              <w:bottom w:val="nil"/>
              <w:right w:val="nil"/>
            </w:tcBorders>
            <w:shd w:val="clear" w:color="auto" w:fill="DBE5F1"/>
            <w:vAlign w:val="center"/>
          </w:tcPr>
          <w:p w:rsidR="002F4BD7" w:rsidRPr="002F4BD7" w:rsidP="002F4BD7" w14:paraId="27BE3C77" w14:textId="30321614">
            <w:pPr>
              <w:pStyle w:val="Heading1"/>
              <w:ind w:left="0" w:right="110"/>
              <w:rPr>
                <w:rFonts w:ascii="Arial Narrow" w:hAnsi="Arial Narrow" w:cs="Times New Roman"/>
                <w:b w:val="0"/>
                <w:bCs w:val="0"/>
                <w:sz w:val="20"/>
                <w:szCs w:val="20"/>
              </w:rPr>
            </w:pPr>
            <w:r>
              <w:rPr>
                <w:rFonts w:ascii="Arial Narrow" w:hAnsi="Arial Narrow" w:cs="Times New Roman"/>
                <w:b w:val="0"/>
                <w:bCs w:val="0"/>
                <w:sz w:val="20"/>
                <w:szCs w:val="20"/>
              </w:rPr>
              <w:t xml:space="preserve">Flags whether the family or a child receives services after the completion of the CPS response. </w:t>
            </w:r>
          </w:p>
        </w:tc>
      </w:tr>
      <w:tr w14:paraId="7F852FB2" w14:textId="77777777" w:rsidTr="002F4BD7">
        <w:tblPrEx>
          <w:tblW w:w="9488" w:type="dxa"/>
          <w:jc w:val="center"/>
          <w:tblCellMar>
            <w:top w:w="14" w:type="dxa"/>
            <w:bottom w:w="14" w:type="dxa"/>
          </w:tblCellMar>
          <w:tblLook w:val="04A0"/>
        </w:tblPrEx>
        <w:trPr>
          <w:jc w:val="center"/>
        </w:trPr>
        <w:tc>
          <w:tcPr>
            <w:tcW w:w="2155" w:type="dxa"/>
            <w:tcBorders>
              <w:top w:val="nil"/>
              <w:left w:val="nil"/>
              <w:bottom w:val="nil"/>
              <w:right w:val="nil"/>
            </w:tcBorders>
            <w:shd w:val="clear" w:color="auto" w:fill="B8CCE4"/>
            <w:vAlign w:val="center"/>
          </w:tcPr>
          <w:p w:rsidR="002F4BD7" w:rsidP="002F4BD7" w14:paraId="2621934F" w14:textId="552CD960">
            <w:pPr>
              <w:pStyle w:val="Heading1"/>
              <w:ind w:left="0" w:right="110"/>
              <w:rPr>
                <w:rFonts w:ascii="Arial Narrow" w:hAnsi="Arial Narrow" w:cs="Times New Roman"/>
                <w:b w:val="0"/>
                <w:bCs w:val="0"/>
                <w:sz w:val="20"/>
                <w:szCs w:val="20"/>
              </w:rPr>
            </w:pPr>
            <w:r>
              <w:rPr>
                <w:rFonts w:ascii="Arial Narrow" w:hAnsi="Arial Narrow" w:cs="Times New Roman"/>
                <w:b w:val="0"/>
                <w:bCs w:val="0"/>
                <w:sz w:val="20"/>
                <w:szCs w:val="20"/>
              </w:rPr>
              <w:t>Service Date</w:t>
            </w:r>
          </w:p>
        </w:tc>
        <w:tc>
          <w:tcPr>
            <w:tcW w:w="7333" w:type="dxa"/>
            <w:tcBorders>
              <w:top w:val="nil"/>
              <w:left w:val="nil"/>
              <w:bottom w:val="nil"/>
              <w:right w:val="nil"/>
            </w:tcBorders>
            <w:shd w:val="clear" w:color="auto" w:fill="B8CCE4"/>
            <w:vAlign w:val="center"/>
          </w:tcPr>
          <w:p w:rsidR="002F4BD7" w:rsidP="002F4BD7" w14:paraId="711CF8E4" w14:textId="5197B0C1">
            <w:pPr>
              <w:pStyle w:val="Heading1"/>
              <w:ind w:left="0" w:right="110"/>
              <w:rPr>
                <w:rFonts w:ascii="Arial Narrow" w:hAnsi="Arial Narrow" w:cs="Times New Roman"/>
                <w:b w:val="0"/>
                <w:bCs w:val="0"/>
                <w:sz w:val="20"/>
                <w:szCs w:val="20"/>
              </w:rPr>
            </w:pPr>
            <w:r>
              <w:rPr>
                <w:rFonts w:ascii="Arial Narrow" w:hAnsi="Arial Narrow" w:cs="Times New Roman"/>
                <w:b w:val="0"/>
                <w:bCs w:val="0"/>
                <w:sz w:val="20"/>
                <w:szCs w:val="20"/>
              </w:rPr>
              <w:t>Refers</w:t>
            </w:r>
            <w:r>
              <w:rPr>
                <w:rFonts w:ascii="Arial Narrow" w:hAnsi="Arial Narrow" w:cs="Times New Roman"/>
                <w:b w:val="0"/>
                <w:bCs w:val="0"/>
                <w:sz w:val="20"/>
                <w:szCs w:val="20"/>
              </w:rPr>
              <w:t xml:space="preserve"> to the start of services because of the CPS response. </w:t>
            </w:r>
          </w:p>
        </w:tc>
      </w:tr>
    </w:tbl>
    <w:p w:rsidR="00192C01" w:rsidRPr="00207E27" w:rsidP="00207E27" w14:paraId="0693ABB0" w14:textId="77777777">
      <w:pPr>
        <w:rPr>
          <w:rFonts w:ascii="Times New Roman" w:hAnsi="Times New Roman" w:cs="Times New Roman"/>
        </w:rPr>
      </w:pPr>
    </w:p>
    <w:p w:rsidR="00D5164C" w:rsidRPr="000B1DEE" w:rsidP="002F4BD7" w14:paraId="0196E05C" w14:textId="319FB4C6">
      <w:pPr>
        <w:pStyle w:val="Heading2"/>
        <w:tabs>
          <w:tab w:val="left" w:pos="552"/>
        </w:tabs>
        <w:ind w:left="0" w:firstLine="0"/>
        <w:jc w:val="both"/>
        <w:rPr>
          <w:rFonts w:cs="Times New Roman"/>
        </w:rPr>
      </w:pPr>
      <w:r w:rsidRPr="000B1DEE">
        <w:rPr>
          <w:rFonts w:cs="Times New Roman"/>
          <w:color w:val="365F91"/>
          <w:spacing w:val="-1"/>
        </w:rPr>
        <w:t>CHILD FILE EXTRACTION COMPUTER</w:t>
      </w:r>
      <w:r w:rsidRPr="000B1DEE">
        <w:rPr>
          <w:rFonts w:cs="Times New Roman"/>
          <w:color w:val="365F91"/>
          <w:spacing w:val="1"/>
        </w:rPr>
        <w:t xml:space="preserve"> </w:t>
      </w:r>
      <w:r w:rsidRPr="000B1DEE">
        <w:rPr>
          <w:rFonts w:cs="Times New Roman"/>
          <w:color w:val="365F91"/>
          <w:spacing w:val="-1"/>
        </w:rPr>
        <w:t>PROGRAMMING CONSIDERATIONS</w:t>
      </w:r>
    </w:p>
    <w:p w:rsidR="002F4BD7" w:rsidRPr="000B1DEE" w:rsidP="002F4BD7" w14:paraId="66646FEE" w14:textId="690C50A8">
      <w:pPr>
        <w:pStyle w:val="BodyText"/>
        <w:ind w:left="0" w:right="101"/>
        <w:jc w:val="both"/>
        <w:rPr>
          <w:rFonts w:cs="Times New Roman"/>
        </w:rPr>
      </w:pPr>
      <w:r w:rsidRPr="000B1DEE">
        <w:rPr>
          <w:rFonts w:cs="Times New Roman"/>
        </w:rPr>
        <w:t>The</w:t>
      </w:r>
      <w:r w:rsidRPr="000B1DEE">
        <w:rPr>
          <w:rFonts w:cs="Times New Roman"/>
          <w:spacing w:val="-5"/>
        </w:rPr>
        <w:t xml:space="preserve"> </w:t>
      </w:r>
      <w:r w:rsidRPr="000B1DEE">
        <w:rPr>
          <w:rFonts w:cs="Times New Roman"/>
        </w:rPr>
        <w:t>following</w:t>
      </w:r>
      <w:r w:rsidRPr="000B1DEE">
        <w:rPr>
          <w:rFonts w:cs="Times New Roman"/>
          <w:spacing w:val="-5"/>
        </w:rPr>
        <w:t xml:space="preserve"> </w:t>
      </w:r>
      <w:r w:rsidRPr="000B1DEE">
        <w:rPr>
          <w:rFonts w:cs="Times New Roman"/>
        </w:rPr>
        <w:t>information</w:t>
      </w:r>
      <w:r w:rsidRPr="000B1DEE">
        <w:rPr>
          <w:rFonts w:cs="Times New Roman"/>
          <w:spacing w:val="-5"/>
        </w:rPr>
        <w:t xml:space="preserve"> </w:t>
      </w:r>
      <w:r w:rsidRPr="000B1DEE">
        <w:rPr>
          <w:rFonts w:cs="Times New Roman"/>
        </w:rPr>
        <w:t>is</w:t>
      </w:r>
      <w:r w:rsidRPr="000B1DEE">
        <w:rPr>
          <w:rFonts w:cs="Times New Roman"/>
          <w:spacing w:val="-5"/>
        </w:rPr>
        <w:t xml:space="preserve"> </w:t>
      </w:r>
      <w:r w:rsidRPr="000B1DEE">
        <w:rPr>
          <w:rFonts w:cs="Times New Roman"/>
          <w:spacing w:val="-1"/>
        </w:rPr>
        <w:t>provided</w:t>
      </w:r>
      <w:r w:rsidRPr="000B1DEE">
        <w:rPr>
          <w:rFonts w:cs="Times New Roman"/>
          <w:spacing w:val="-6"/>
        </w:rPr>
        <w:t xml:space="preserve"> </w:t>
      </w:r>
      <w:r w:rsidRPr="000B1DEE">
        <w:rPr>
          <w:rFonts w:cs="Times New Roman"/>
          <w:spacing w:val="-1"/>
        </w:rPr>
        <w:t>for</w:t>
      </w:r>
      <w:r w:rsidRPr="000B1DEE">
        <w:rPr>
          <w:rFonts w:cs="Times New Roman"/>
          <w:spacing w:val="-5"/>
        </w:rPr>
        <w:t xml:space="preserve"> </w:t>
      </w:r>
      <w:r w:rsidRPr="000B1DEE">
        <w:rPr>
          <w:rFonts w:cs="Times New Roman"/>
        </w:rPr>
        <w:t>the</w:t>
      </w:r>
      <w:r w:rsidRPr="000B1DEE">
        <w:rPr>
          <w:rFonts w:cs="Times New Roman"/>
          <w:spacing w:val="-5"/>
        </w:rPr>
        <w:t xml:space="preserve"> </w:t>
      </w:r>
      <w:r w:rsidRPr="000B1DEE">
        <w:rPr>
          <w:rFonts w:cs="Times New Roman"/>
          <w:spacing w:val="-1"/>
        </w:rPr>
        <w:t>state</w:t>
      </w:r>
      <w:r w:rsidRPr="000B1DEE">
        <w:rPr>
          <w:rFonts w:cs="Times New Roman"/>
          <w:spacing w:val="-5"/>
        </w:rPr>
        <w:t xml:space="preserve"> </w:t>
      </w:r>
      <w:r w:rsidRPr="000B1DEE">
        <w:rPr>
          <w:rFonts w:cs="Times New Roman"/>
          <w:spacing w:val="-1"/>
        </w:rPr>
        <w:t>IT</w:t>
      </w:r>
      <w:r w:rsidRPr="000B1DEE">
        <w:rPr>
          <w:rFonts w:cs="Times New Roman"/>
          <w:spacing w:val="-5"/>
        </w:rPr>
        <w:t xml:space="preserve"> </w:t>
      </w:r>
      <w:r w:rsidRPr="000B1DEE">
        <w:rPr>
          <w:rFonts w:cs="Times New Roman"/>
          <w:spacing w:val="-1"/>
        </w:rPr>
        <w:t>staff</w:t>
      </w:r>
      <w:r w:rsidRPr="000B1DEE">
        <w:rPr>
          <w:rFonts w:cs="Times New Roman"/>
          <w:spacing w:val="-5"/>
        </w:rPr>
        <w:t xml:space="preserve"> </w:t>
      </w:r>
      <w:r w:rsidRPr="000B1DEE">
        <w:rPr>
          <w:rFonts w:cs="Times New Roman"/>
          <w:spacing w:val="-1"/>
        </w:rPr>
        <w:t>to</w:t>
      </w:r>
      <w:r w:rsidRPr="000B1DEE">
        <w:rPr>
          <w:rFonts w:cs="Times New Roman"/>
          <w:spacing w:val="-5"/>
        </w:rPr>
        <w:t xml:space="preserve"> </w:t>
      </w:r>
      <w:r w:rsidRPr="000B1DEE">
        <w:rPr>
          <w:rFonts w:cs="Times New Roman"/>
          <w:spacing w:val="-1"/>
        </w:rPr>
        <w:t>assist</w:t>
      </w:r>
      <w:r w:rsidRPr="000B1DEE">
        <w:rPr>
          <w:rFonts w:cs="Times New Roman"/>
          <w:spacing w:val="-3"/>
        </w:rPr>
        <w:t xml:space="preserve"> </w:t>
      </w:r>
      <w:r w:rsidRPr="000B1DEE">
        <w:rPr>
          <w:rFonts w:cs="Times New Roman"/>
          <w:spacing w:val="-1"/>
        </w:rPr>
        <w:t>in</w:t>
      </w:r>
      <w:r w:rsidRPr="000B1DEE">
        <w:rPr>
          <w:rFonts w:cs="Times New Roman"/>
          <w:spacing w:val="-5"/>
        </w:rPr>
        <w:t xml:space="preserve"> </w:t>
      </w:r>
      <w:r w:rsidRPr="000B1DEE">
        <w:rPr>
          <w:rFonts w:cs="Times New Roman"/>
          <w:spacing w:val="-1"/>
        </w:rPr>
        <w:t>the</w:t>
      </w:r>
      <w:r w:rsidRPr="000B1DEE">
        <w:rPr>
          <w:rFonts w:cs="Times New Roman"/>
          <w:spacing w:val="-5"/>
        </w:rPr>
        <w:t xml:space="preserve"> </w:t>
      </w:r>
      <w:r w:rsidRPr="000B1DEE">
        <w:rPr>
          <w:rFonts w:cs="Times New Roman"/>
          <w:spacing w:val="-1"/>
        </w:rPr>
        <w:t>development</w:t>
      </w:r>
      <w:r w:rsidRPr="000B1DEE">
        <w:rPr>
          <w:rFonts w:cs="Times New Roman"/>
          <w:spacing w:val="-5"/>
        </w:rPr>
        <w:t xml:space="preserve"> </w:t>
      </w:r>
      <w:r w:rsidRPr="000B1DEE">
        <w:rPr>
          <w:rFonts w:cs="Times New Roman"/>
          <w:spacing w:val="-1"/>
        </w:rPr>
        <w:t>of</w:t>
      </w:r>
      <w:r w:rsidRPr="000B1DEE">
        <w:rPr>
          <w:rFonts w:cs="Times New Roman"/>
          <w:spacing w:val="-5"/>
        </w:rPr>
        <w:t xml:space="preserve"> </w:t>
      </w:r>
      <w:r w:rsidRPr="000B1DEE">
        <w:rPr>
          <w:rFonts w:cs="Times New Roman"/>
          <w:spacing w:val="-1"/>
        </w:rPr>
        <w:t>the</w:t>
      </w:r>
      <w:r w:rsidRPr="000B1DEE">
        <w:rPr>
          <w:rFonts w:cs="Times New Roman"/>
          <w:spacing w:val="-5"/>
        </w:rPr>
        <w:t xml:space="preserve"> </w:t>
      </w:r>
      <w:r w:rsidRPr="000B1DEE">
        <w:rPr>
          <w:rFonts w:cs="Times New Roman"/>
          <w:spacing w:val="-1"/>
        </w:rPr>
        <w:t>state</w:t>
      </w:r>
      <w:r w:rsidRPr="000B1DEE">
        <w:rPr>
          <w:rFonts w:cs="Times New Roman"/>
          <w:spacing w:val="-5"/>
        </w:rPr>
        <w:t xml:space="preserve"> </w:t>
      </w:r>
      <w:r w:rsidRPr="000B1DEE">
        <w:rPr>
          <w:rFonts w:cs="Times New Roman"/>
          <w:spacing w:val="-1"/>
        </w:rPr>
        <w:t>Child</w:t>
      </w:r>
      <w:r w:rsidRPr="000B1DEE">
        <w:rPr>
          <w:rFonts w:cs="Times New Roman"/>
          <w:spacing w:val="44"/>
          <w:w w:val="99"/>
        </w:rPr>
        <w:t xml:space="preserve"> </w:t>
      </w:r>
      <w:r w:rsidRPr="000B1DEE">
        <w:rPr>
          <w:rFonts w:cs="Times New Roman"/>
        </w:rPr>
        <w:t>File</w:t>
      </w:r>
      <w:r w:rsidRPr="000B1DEE">
        <w:rPr>
          <w:rFonts w:cs="Times New Roman"/>
          <w:spacing w:val="18"/>
        </w:rPr>
        <w:t xml:space="preserve"> </w:t>
      </w:r>
      <w:r w:rsidRPr="000B1DEE">
        <w:rPr>
          <w:rFonts w:cs="Times New Roman"/>
          <w:spacing w:val="-1"/>
        </w:rPr>
        <w:t>Data</w:t>
      </w:r>
      <w:r w:rsidRPr="000B1DEE">
        <w:rPr>
          <w:rFonts w:cs="Times New Roman"/>
          <w:spacing w:val="18"/>
        </w:rPr>
        <w:t xml:space="preserve"> </w:t>
      </w:r>
      <w:r w:rsidRPr="000B1DEE">
        <w:rPr>
          <w:rFonts w:cs="Times New Roman"/>
        </w:rPr>
        <w:t>Extraction</w:t>
      </w:r>
      <w:r w:rsidRPr="000B1DEE">
        <w:rPr>
          <w:rFonts w:cs="Times New Roman"/>
          <w:spacing w:val="19"/>
        </w:rPr>
        <w:t xml:space="preserve"> </w:t>
      </w:r>
      <w:r w:rsidRPr="000B1DEE">
        <w:rPr>
          <w:rFonts w:cs="Times New Roman"/>
          <w:spacing w:val="-1"/>
        </w:rPr>
        <w:t>Program.</w:t>
      </w:r>
      <w:r w:rsidRPr="000B1DEE">
        <w:rPr>
          <w:rFonts w:cs="Times New Roman"/>
          <w:spacing w:val="18"/>
        </w:rPr>
        <w:t xml:space="preserve"> </w:t>
      </w:r>
      <w:r w:rsidRPr="000B1DEE">
        <w:rPr>
          <w:rFonts w:cs="Times New Roman"/>
        </w:rPr>
        <w:t>The</w:t>
      </w:r>
      <w:r w:rsidRPr="000B1DEE">
        <w:rPr>
          <w:rFonts w:cs="Times New Roman"/>
          <w:spacing w:val="18"/>
        </w:rPr>
        <w:t xml:space="preserve"> </w:t>
      </w:r>
      <w:r w:rsidRPr="000B1DEE">
        <w:rPr>
          <w:rFonts w:cs="Times New Roman"/>
        </w:rPr>
        <w:t>IT</w:t>
      </w:r>
      <w:r w:rsidRPr="000B1DEE">
        <w:rPr>
          <w:rFonts w:cs="Times New Roman"/>
          <w:spacing w:val="19"/>
        </w:rPr>
        <w:t xml:space="preserve"> </w:t>
      </w:r>
      <w:r w:rsidRPr="000B1DEE">
        <w:rPr>
          <w:rFonts w:cs="Times New Roman"/>
        </w:rPr>
        <w:t>staff</w:t>
      </w:r>
      <w:r w:rsidRPr="000B1DEE">
        <w:rPr>
          <w:rFonts w:cs="Times New Roman"/>
          <w:spacing w:val="18"/>
        </w:rPr>
        <w:t xml:space="preserve"> </w:t>
      </w:r>
      <w:r w:rsidRPr="000B1DEE">
        <w:rPr>
          <w:rFonts w:cs="Times New Roman"/>
        </w:rPr>
        <w:t>should</w:t>
      </w:r>
      <w:r w:rsidRPr="000B1DEE">
        <w:rPr>
          <w:rFonts w:cs="Times New Roman"/>
          <w:spacing w:val="18"/>
        </w:rPr>
        <w:t xml:space="preserve"> </w:t>
      </w:r>
      <w:r w:rsidRPr="000B1DEE">
        <w:rPr>
          <w:rFonts w:cs="Times New Roman"/>
          <w:spacing w:val="-1"/>
        </w:rPr>
        <w:t>refer</w:t>
      </w:r>
      <w:r w:rsidRPr="000B1DEE">
        <w:rPr>
          <w:rFonts w:cs="Times New Roman"/>
          <w:spacing w:val="19"/>
        </w:rPr>
        <w:t xml:space="preserve"> </w:t>
      </w:r>
      <w:r w:rsidRPr="000B1DEE">
        <w:rPr>
          <w:rFonts w:cs="Times New Roman"/>
        </w:rPr>
        <w:t>to</w:t>
      </w:r>
      <w:r w:rsidRPr="000B1DEE">
        <w:rPr>
          <w:rFonts w:cs="Times New Roman"/>
          <w:spacing w:val="17"/>
        </w:rPr>
        <w:t xml:space="preserve"> </w:t>
      </w:r>
      <w:r w:rsidRPr="000B1DEE">
        <w:rPr>
          <w:rFonts w:cs="Times New Roman"/>
          <w:i/>
        </w:rPr>
        <w:t>Child</w:t>
      </w:r>
      <w:r w:rsidRPr="000B1DEE">
        <w:rPr>
          <w:rFonts w:cs="Times New Roman"/>
          <w:i/>
          <w:spacing w:val="16"/>
        </w:rPr>
        <w:t xml:space="preserve"> </w:t>
      </w:r>
      <w:r w:rsidRPr="000B1DEE">
        <w:rPr>
          <w:rFonts w:cs="Times New Roman"/>
          <w:i/>
        </w:rPr>
        <w:t>File</w:t>
      </w:r>
      <w:r w:rsidRPr="000B1DEE">
        <w:rPr>
          <w:rFonts w:cs="Times New Roman"/>
          <w:i/>
          <w:spacing w:val="19"/>
        </w:rPr>
        <w:t xml:space="preserve"> </w:t>
      </w:r>
      <w:r w:rsidRPr="000B1DEE">
        <w:rPr>
          <w:rFonts w:cs="Times New Roman"/>
          <w:i/>
        </w:rPr>
        <w:t>Record</w:t>
      </w:r>
      <w:r w:rsidRPr="000B1DEE">
        <w:rPr>
          <w:rFonts w:cs="Times New Roman"/>
          <w:i/>
          <w:spacing w:val="18"/>
        </w:rPr>
        <w:t xml:space="preserve"> </w:t>
      </w:r>
      <w:r w:rsidRPr="000B1DEE">
        <w:rPr>
          <w:rFonts w:cs="Times New Roman"/>
          <w:i/>
        </w:rPr>
        <w:t>Layout</w:t>
      </w:r>
      <w:r w:rsidRPr="000B1DEE" w:rsidR="00BD60FD">
        <w:rPr>
          <w:rFonts w:cs="Times New Roman"/>
        </w:rPr>
        <w:t>.</w:t>
      </w:r>
      <w:r w:rsidRPr="000B1DEE">
        <w:rPr>
          <w:rFonts w:cs="Times New Roman"/>
          <w:spacing w:val="-19"/>
        </w:rPr>
        <w:t xml:space="preserve"> </w:t>
      </w:r>
      <w:r w:rsidRPr="000B1DEE">
        <w:rPr>
          <w:rFonts w:cs="Times New Roman"/>
        </w:rPr>
        <w:t>Although</w:t>
      </w:r>
      <w:r w:rsidRPr="000B1DEE">
        <w:rPr>
          <w:rFonts w:cs="Times New Roman"/>
          <w:spacing w:val="-17"/>
        </w:rPr>
        <w:t xml:space="preserve"> </w:t>
      </w:r>
      <w:r w:rsidRPr="000B1DEE">
        <w:rPr>
          <w:rFonts w:cs="Times New Roman"/>
          <w:spacing w:val="-1"/>
        </w:rPr>
        <w:t>many</w:t>
      </w:r>
      <w:r w:rsidRPr="000B1DEE">
        <w:rPr>
          <w:rFonts w:cs="Times New Roman"/>
          <w:spacing w:val="-17"/>
        </w:rPr>
        <w:t xml:space="preserve"> </w:t>
      </w:r>
      <w:r w:rsidRPr="000B1DEE">
        <w:rPr>
          <w:rFonts w:cs="Times New Roman"/>
        </w:rPr>
        <w:t>of</w:t>
      </w:r>
      <w:r w:rsidRPr="000B1DEE">
        <w:rPr>
          <w:rFonts w:cs="Times New Roman"/>
          <w:spacing w:val="-18"/>
        </w:rPr>
        <w:t xml:space="preserve"> </w:t>
      </w:r>
      <w:r w:rsidRPr="000B1DEE">
        <w:rPr>
          <w:rFonts w:cs="Times New Roman"/>
          <w:spacing w:val="-1"/>
        </w:rPr>
        <w:t>the</w:t>
      </w:r>
      <w:r w:rsidRPr="000B1DEE">
        <w:rPr>
          <w:rFonts w:cs="Times New Roman"/>
          <w:spacing w:val="-17"/>
        </w:rPr>
        <w:t xml:space="preserve"> </w:t>
      </w:r>
      <w:r w:rsidRPr="000B1DEE">
        <w:rPr>
          <w:rFonts w:cs="Times New Roman"/>
          <w:spacing w:val="-1"/>
        </w:rPr>
        <w:t>conversion</w:t>
      </w:r>
      <w:r w:rsidRPr="000B1DEE">
        <w:rPr>
          <w:rFonts w:cs="Times New Roman"/>
          <w:spacing w:val="-18"/>
        </w:rPr>
        <w:t xml:space="preserve"> </w:t>
      </w:r>
      <w:r w:rsidRPr="000B1DEE">
        <w:rPr>
          <w:rFonts w:cs="Times New Roman"/>
        </w:rPr>
        <w:t>operations</w:t>
      </w:r>
      <w:r w:rsidRPr="000B1DEE">
        <w:rPr>
          <w:rFonts w:cs="Times New Roman"/>
          <w:spacing w:val="-17"/>
        </w:rPr>
        <w:t xml:space="preserve"> </w:t>
      </w:r>
      <w:r w:rsidRPr="000B1DEE">
        <w:rPr>
          <w:rFonts w:cs="Times New Roman"/>
          <w:spacing w:val="-1"/>
        </w:rPr>
        <w:t>will</w:t>
      </w:r>
      <w:r w:rsidRPr="000B1DEE">
        <w:rPr>
          <w:rFonts w:cs="Times New Roman"/>
          <w:spacing w:val="-17"/>
        </w:rPr>
        <w:t xml:space="preserve"> </w:t>
      </w:r>
      <w:r w:rsidRPr="000B1DEE">
        <w:rPr>
          <w:rFonts w:cs="Times New Roman"/>
        </w:rPr>
        <w:t>be</w:t>
      </w:r>
      <w:r w:rsidRPr="000B1DEE">
        <w:rPr>
          <w:rFonts w:cs="Times New Roman"/>
          <w:spacing w:val="-18"/>
        </w:rPr>
        <w:t xml:space="preserve"> </w:t>
      </w:r>
      <w:r w:rsidRPr="000B1DEE">
        <w:rPr>
          <w:rFonts w:cs="Times New Roman"/>
        </w:rPr>
        <w:t>relatively</w:t>
      </w:r>
      <w:r w:rsidRPr="000B1DEE">
        <w:rPr>
          <w:rFonts w:cs="Times New Roman"/>
          <w:spacing w:val="-17"/>
        </w:rPr>
        <w:t xml:space="preserve"> </w:t>
      </w:r>
      <w:r w:rsidRPr="000B1DEE">
        <w:rPr>
          <w:rFonts w:cs="Times New Roman"/>
          <w:spacing w:val="-1"/>
        </w:rPr>
        <w:t>straightforward,</w:t>
      </w:r>
      <w:r w:rsidRPr="000B1DEE">
        <w:rPr>
          <w:rFonts w:cs="Times New Roman"/>
          <w:spacing w:val="-17"/>
        </w:rPr>
        <w:t xml:space="preserve"> </w:t>
      </w:r>
      <w:r w:rsidRPr="000B1DEE">
        <w:rPr>
          <w:rFonts w:cs="Times New Roman"/>
          <w:spacing w:val="-1"/>
        </w:rPr>
        <w:t>the</w:t>
      </w:r>
      <w:r w:rsidRPr="000B1DEE">
        <w:rPr>
          <w:rFonts w:cs="Times New Roman"/>
          <w:spacing w:val="-18"/>
        </w:rPr>
        <w:t xml:space="preserve"> </w:t>
      </w:r>
      <w:r w:rsidRPr="000B1DEE">
        <w:rPr>
          <w:rFonts w:cs="Times New Roman"/>
        </w:rPr>
        <w:t>following</w:t>
      </w:r>
      <w:r w:rsidRPr="000B1DEE">
        <w:rPr>
          <w:rFonts w:cs="Times New Roman"/>
          <w:spacing w:val="73"/>
          <w:w w:val="99"/>
        </w:rPr>
        <w:t xml:space="preserve"> </w:t>
      </w:r>
      <w:r w:rsidRPr="000B1DEE">
        <w:rPr>
          <w:rFonts w:cs="Times New Roman"/>
        </w:rPr>
        <w:t>eight</w:t>
      </w:r>
      <w:r w:rsidRPr="000B1DEE">
        <w:rPr>
          <w:rFonts w:cs="Times New Roman"/>
          <w:spacing w:val="-8"/>
        </w:rPr>
        <w:t xml:space="preserve"> </w:t>
      </w:r>
      <w:r w:rsidRPr="000B1DEE">
        <w:rPr>
          <w:rFonts w:cs="Times New Roman"/>
        </w:rPr>
        <w:t>topics</w:t>
      </w:r>
      <w:r w:rsidRPr="000B1DEE">
        <w:rPr>
          <w:rFonts w:cs="Times New Roman"/>
          <w:spacing w:val="-8"/>
        </w:rPr>
        <w:t xml:space="preserve"> </w:t>
      </w:r>
      <w:r w:rsidRPr="000B1DEE">
        <w:rPr>
          <w:rFonts w:cs="Times New Roman"/>
        </w:rPr>
        <w:t>will</w:t>
      </w:r>
      <w:r w:rsidRPr="000B1DEE">
        <w:rPr>
          <w:rFonts w:cs="Times New Roman"/>
          <w:spacing w:val="-7"/>
        </w:rPr>
        <w:t xml:space="preserve"> </w:t>
      </w:r>
      <w:r w:rsidRPr="000B1DEE">
        <w:rPr>
          <w:rFonts w:cs="Times New Roman"/>
        </w:rPr>
        <w:t>require</w:t>
      </w:r>
      <w:r w:rsidRPr="000B1DEE">
        <w:rPr>
          <w:rFonts w:cs="Times New Roman"/>
          <w:spacing w:val="-8"/>
        </w:rPr>
        <w:t xml:space="preserve"> </w:t>
      </w:r>
      <w:r w:rsidRPr="000B1DEE">
        <w:rPr>
          <w:rFonts w:cs="Times New Roman"/>
        </w:rPr>
        <w:t>special</w:t>
      </w:r>
      <w:r w:rsidRPr="000B1DEE">
        <w:rPr>
          <w:rFonts w:cs="Times New Roman"/>
          <w:spacing w:val="-8"/>
        </w:rPr>
        <w:t xml:space="preserve"> </w:t>
      </w:r>
      <w:r w:rsidRPr="000B1DEE">
        <w:rPr>
          <w:rFonts w:cs="Times New Roman"/>
        </w:rPr>
        <w:t>programming</w:t>
      </w:r>
      <w:r w:rsidRPr="000B1DEE">
        <w:rPr>
          <w:rFonts w:cs="Times New Roman"/>
          <w:spacing w:val="-7"/>
        </w:rPr>
        <w:t xml:space="preserve"> </w:t>
      </w:r>
      <w:r w:rsidRPr="000B1DEE">
        <w:rPr>
          <w:rFonts w:cs="Times New Roman"/>
        </w:rPr>
        <w:t>attention:</w:t>
      </w:r>
    </w:p>
    <w:p w:rsidR="00313732" w:rsidRPr="00313732" w:rsidP="00313732" w14:paraId="3FB68F21" w14:textId="77777777">
      <w:pPr>
        <w:pStyle w:val="ListParagraph"/>
        <w:numPr>
          <w:ilvl w:val="0"/>
          <w:numId w:val="5"/>
        </w:numPr>
        <w:ind w:right="130"/>
        <w:contextualSpacing/>
        <w:jc w:val="both"/>
        <w:rPr>
          <w:rFonts w:ascii="Times New Roman" w:hAnsi="Times New Roman" w:cs="Times New Roman"/>
        </w:rPr>
      </w:pPr>
      <w:r w:rsidRPr="00313732">
        <w:rPr>
          <w:rFonts w:ascii="Times New Roman" w:hAnsi="Times New Roman" w:cs="Times New Roman"/>
        </w:rPr>
        <w:t>The Child File is generated via the execution of the state-prepared computer program, typically based on the state completed Child File mapping forms.</w:t>
      </w:r>
    </w:p>
    <w:p w:rsidR="00313732" w:rsidRPr="00313732" w:rsidP="00313732" w14:paraId="599DCCB0" w14:textId="77777777">
      <w:pPr>
        <w:pStyle w:val="ListParagraph"/>
        <w:numPr>
          <w:ilvl w:val="0"/>
          <w:numId w:val="5"/>
        </w:numPr>
        <w:ind w:right="130"/>
        <w:contextualSpacing/>
        <w:jc w:val="both"/>
        <w:rPr>
          <w:rFonts w:ascii="Times New Roman" w:hAnsi="Times New Roman" w:cs="Times New Roman"/>
        </w:rPr>
      </w:pPr>
      <w:r w:rsidRPr="00313732">
        <w:rPr>
          <w:rFonts w:ascii="Times New Roman" w:hAnsi="Times New Roman" w:cs="Times New Roman"/>
        </w:rPr>
        <w:t xml:space="preserve">The Child File is a fixed-length record file. All field and record lengths in this file must be strictly followed to avoid data loss. The column positions of each field in the child record must be strictly followed. The data submitted by the state </w:t>
      </w:r>
      <w:r w:rsidRPr="00313732">
        <w:rPr>
          <w:rFonts w:ascii="Times New Roman" w:hAnsi="Times New Roman" w:cs="Times New Roman"/>
        </w:rPr>
        <w:t>are</w:t>
      </w:r>
      <w:r w:rsidRPr="00313732">
        <w:rPr>
          <w:rFonts w:ascii="Times New Roman" w:hAnsi="Times New Roman" w:cs="Times New Roman"/>
        </w:rPr>
        <w:t xml:space="preserve"> delimited. A delimiter is inserted after column 338 in each record.</w:t>
      </w:r>
    </w:p>
    <w:p w:rsidR="00313732" w:rsidRPr="00313732" w:rsidP="00313732" w14:paraId="15C264C4" w14:textId="77777777">
      <w:pPr>
        <w:pStyle w:val="ListParagraph"/>
        <w:numPr>
          <w:ilvl w:val="0"/>
          <w:numId w:val="5"/>
        </w:numPr>
        <w:ind w:right="130"/>
        <w:contextualSpacing/>
        <w:jc w:val="both"/>
        <w:rPr>
          <w:rFonts w:ascii="Times New Roman" w:hAnsi="Times New Roman" w:cs="Times New Roman"/>
        </w:rPr>
      </w:pPr>
      <w:r w:rsidRPr="00313732">
        <w:rPr>
          <w:rFonts w:ascii="Times New Roman" w:hAnsi="Times New Roman" w:cs="Times New Roman"/>
        </w:rPr>
        <w:t>Fields being submitted with no data in them should always contain blank information, containing the exact number of blanks to match the length of the field.</w:t>
      </w:r>
    </w:p>
    <w:p w:rsidR="00313732" w:rsidRPr="00313732" w:rsidP="00313732" w14:paraId="5DA06B19" w14:textId="77777777">
      <w:pPr>
        <w:pStyle w:val="ListParagraph"/>
        <w:numPr>
          <w:ilvl w:val="0"/>
          <w:numId w:val="5"/>
        </w:numPr>
        <w:ind w:right="130"/>
        <w:contextualSpacing/>
        <w:jc w:val="both"/>
        <w:rPr>
          <w:rFonts w:ascii="Times New Roman" w:hAnsi="Times New Roman" w:cs="Times New Roman"/>
        </w:rPr>
      </w:pPr>
      <w:r w:rsidRPr="00313732">
        <w:rPr>
          <w:rFonts w:ascii="Times New Roman" w:hAnsi="Times New Roman" w:cs="Times New Roman"/>
        </w:rPr>
        <w:t>Special care must be taken with the AFCARS ID field. For a child, the value that is placed into the NCANDS AFCARS ID field must be the same value that the state uses or would use for the Record Number field in the AFCARS File for that specific child. The AFCARS ID field must be encrypted with the same encryption algorithm as is used for the Record Number field in the state AFCARS file. Care should also be taken in all the encryption processing, so the AFCARS ID is not double encrypted (an encryption of an encrypted ID).</w:t>
      </w:r>
    </w:p>
    <w:p w:rsidR="00313732" w:rsidRPr="00313732" w:rsidP="00313732" w14:paraId="6E398B40" w14:textId="77777777">
      <w:pPr>
        <w:pStyle w:val="ListParagraph"/>
        <w:numPr>
          <w:ilvl w:val="0"/>
          <w:numId w:val="5"/>
        </w:numPr>
        <w:ind w:right="130"/>
        <w:contextualSpacing/>
        <w:jc w:val="both"/>
        <w:rPr>
          <w:rFonts w:ascii="Times New Roman" w:hAnsi="Times New Roman" w:cs="Times New Roman"/>
        </w:rPr>
      </w:pPr>
      <w:r w:rsidRPr="00313732">
        <w:rPr>
          <w:rFonts w:ascii="Times New Roman" w:hAnsi="Times New Roman" w:cs="Times New Roman"/>
        </w:rPr>
        <w:t xml:space="preserve">No report ID, child ID, worker ID, supervisor ID, perpetrator ID, or AFCARS ID is to be transferred directly into the child record from the state database. These identifiers must be </w:t>
      </w:r>
      <w:r w:rsidRPr="00313732">
        <w:rPr>
          <w:rFonts w:ascii="Times New Roman" w:hAnsi="Times New Roman" w:cs="Times New Roman"/>
        </w:rPr>
        <w:t>encrypted to protect the actual identity of the individual. The state should use the same encryption method consistently from year to year.</w:t>
      </w:r>
    </w:p>
    <w:p w:rsidR="00313732" w:rsidRPr="00313732" w:rsidP="00313732" w14:paraId="30A0090B" w14:textId="77777777">
      <w:pPr>
        <w:pStyle w:val="ListParagraph"/>
        <w:numPr>
          <w:ilvl w:val="0"/>
          <w:numId w:val="5"/>
        </w:numPr>
        <w:ind w:right="130"/>
        <w:contextualSpacing/>
        <w:jc w:val="both"/>
        <w:rPr>
          <w:rFonts w:ascii="Times New Roman" w:hAnsi="Times New Roman" w:cs="Times New Roman"/>
        </w:rPr>
      </w:pPr>
      <w:r w:rsidRPr="00313732">
        <w:rPr>
          <w:rFonts w:ascii="Times New Roman" w:hAnsi="Times New Roman" w:cs="Times New Roman"/>
        </w:rPr>
        <w:t>If the state algorithm for generating the report ID, child ID, worker ID, supervisor ID, perpetrator ID, or AFCARS ID does not deliver a full NCANDS length field, the identifier field should be left-filled with zeroes to provide the exact number of characters needed for the field.</w:t>
      </w:r>
    </w:p>
    <w:p w:rsidR="00313732" w:rsidRPr="00313732" w:rsidP="00313732" w14:paraId="0687A8F7" w14:textId="77777777">
      <w:pPr>
        <w:pStyle w:val="ListParagraph"/>
        <w:numPr>
          <w:ilvl w:val="0"/>
          <w:numId w:val="5"/>
        </w:numPr>
        <w:ind w:right="130"/>
        <w:contextualSpacing/>
        <w:jc w:val="both"/>
        <w:rPr>
          <w:rFonts w:ascii="Times New Roman" w:hAnsi="Times New Roman" w:cs="Times New Roman"/>
        </w:rPr>
      </w:pPr>
      <w:r w:rsidRPr="00313732">
        <w:rPr>
          <w:rFonts w:ascii="Times New Roman" w:hAnsi="Times New Roman" w:cs="Times New Roman"/>
        </w:rPr>
        <w:t>The state Child File data extraction program should adhere strictly to the state's defined specification in the mapping forms. Deviations from the mapping specification could result in validation errors. The mapping forms list all error conditions associated with each specific field.</w:t>
      </w:r>
    </w:p>
    <w:p w:rsidR="00313732" w:rsidRPr="00313732" w:rsidP="00313732" w14:paraId="1D69C787" w14:textId="77777777">
      <w:pPr>
        <w:pStyle w:val="ListParagraph"/>
        <w:numPr>
          <w:ilvl w:val="0"/>
          <w:numId w:val="5"/>
        </w:numPr>
        <w:ind w:right="130"/>
        <w:contextualSpacing/>
        <w:jc w:val="both"/>
        <w:rPr>
          <w:rFonts w:ascii="Times New Roman" w:hAnsi="Times New Roman" w:cs="Times New Roman"/>
        </w:rPr>
      </w:pPr>
      <w:r w:rsidRPr="00313732">
        <w:rPr>
          <w:rFonts w:ascii="Times New Roman" w:hAnsi="Times New Roman" w:cs="Times New Roman"/>
        </w:rPr>
        <w:t>While it is not a requirement, it is a good policy to sort the Child File sequentially by RC pairs (i.e., sort first by report ID, then by child ID).</w:t>
      </w:r>
    </w:p>
    <w:p w:rsidR="00D5164C" w:rsidRPr="00313732" w:rsidP="000B1DEE" w14:paraId="0232BFF7" w14:textId="77777777">
      <w:pPr>
        <w:rPr>
          <w:rFonts w:ascii="Times New Roman" w:eastAsia="Times New Roman" w:hAnsi="Times New Roman" w:cs="Times New Roman"/>
        </w:rPr>
      </w:pPr>
    </w:p>
    <w:p w:rsidR="00D5164C" w:rsidRPr="000B1DEE" w:rsidP="002F4BD7" w14:paraId="6FFB067F" w14:textId="77777777">
      <w:pPr>
        <w:pStyle w:val="Heading2"/>
        <w:tabs>
          <w:tab w:val="left" w:pos="0"/>
        </w:tabs>
        <w:ind w:left="0" w:firstLine="0"/>
        <w:jc w:val="both"/>
        <w:rPr>
          <w:rFonts w:cs="Times New Roman"/>
        </w:rPr>
      </w:pPr>
      <w:r w:rsidRPr="000B1DEE">
        <w:rPr>
          <w:rFonts w:cs="Times New Roman"/>
          <w:color w:val="365F91"/>
          <w:spacing w:val="-1"/>
        </w:rPr>
        <w:t>SELECTION OF RECORDS</w:t>
      </w:r>
      <w:r w:rsidRPr="000B1DEE">
        <w:rPr>
          <w:rFonts w:cs="Times New Roman"/>
          <w:color w:val="365F91"/>
          <w:spacing w:val="1"/>
        </w:rPr>
        <w:t xml:space="preserve"> </w:t>
      </w:r>
      <w:r w:rsidRPr="000B1DEE">
        <w:rPr>
          <w:rFonts w:cs="Times New Roman"/>
          <w:color w:val="365F91"/>
          <w:spacing w:val="-1"/>
        </w:rPr>
        <w:t>FOR</w:t>
      </w:r>
      <w:r w:rsidRPr="000B1DEE">
        <w:rPr>
          <w:rFonts w:cs="Times New Roman"/>
          <w:color w:val="365F91"/>
          <w:spacing w:val="1"/>
        </w:rPr>
        <w:t xml:space="preserve"> </w:t>
      </w:r>
      <w:r w:rsidRPr="000B1DEE">
        <w:rPr>
          <w:rFonts w:cs="Times New Roman"/>
          <w:color w:val="365F91"/>
          <w:spacing w:val="-1"/>
        </w:rPr>
        <w:t>THE CHILD FILE</w:t>
      </w:r>
    </w:p>
    <w:p w:rsidR="00D5164C" w:rsidRPr="000B1DEE" w:rsidP="002F4BD7" w14:paraId="0C3536F2" w14:textId="394E62FE">
      <w:pPr>
        <w:pStyle w:val="BodyText"/>
        <w:tabs>
          <w:tab w:val="left" w:pos="0"/>
        </w:tabs>
        <w:ind w:left="0" w:right="226"/>
        <w:jc w:val="both"/>
        <w:rPr>
          <w:rFonts w:cs="Times New Roman"/>
        </w:rPr>
      </w:pPr>
      <w:r w:rsidRPr="000B1DEE">
        <w:rPr>
          <w:rFonts w:cs="Times New Roman"/>
        </w:rPr>
        <w:t>This</w:t>
      </w:r>
      <w:r w:rsidRPr="000B1DEE">
        <w:rPr>
          <w:rFonts w:cs="Times New Roman"/>
          <w:spacing w:val="-11"/>
        </w:rPr>
        <w:t xml:space="preserve"> </w:t>
      </w:r>
      <w:r w:rsidRPr="000B1DEE">
        <w:rPr>
          <w:rFonts w:cs="Times New Roman"/>
        </w:rPr>
        <w:t>section</w:t>
      </w:r>
      <w:r w:rsidRPr="000B1DEE">
        <w:rPr>
          <w:rFonts w:cs="Times New Roman"/>
          <w:spacing w:val="-10"/>
        </w:rPr>
        <w:t xml:space="preserve"> </w:t>
      </w:r>
      <w:r w:rsidRPr="000B1DEE">
        <w:rPr>
          <w:rFonts w:cs="Times New Roman"/>
        </w:rPr>
        <w:t>is</w:t>
      </w:r>
      <w:r w:rsidRPr="000B1DEE">
        <w:rPr>
          <w:rFonts w:cs="Times New Roman"/>
          <w:spacing w:val="-10"/>
        </w:rPr>
        <w:t xml:space="preserve"> </w:t>
      </w:r>
      <w:r w:rsidRPr="000B1DEE">
        <w:rPr>
          <w:rFonts w:cs="Times New Roman"/>
        </w:rPr>
        <w:t>directed</w:t>
      </w:r>
      <w:r w:rsidRPr="000B1DEE">
        <w:rPr>
          <w:rFonts w:cs="Times New Roman"/>
          <w:spacing w:val="-10"/>
        </w:rPr>
        <w:t xml:space="preserve"> </w:t>
      </w:r>
      <w:r w:rsidRPr="000B1DEE">
        <w:rPr>
          <w:rFonts w:cs="Times New Roman"/>
        </w:rPr>
        <w:t>to</w:t>
      </w:r>
      <w:r w:rsidRPr="000B1DEE">
        <w:rPr>
          <w:rFonts w:cs="Times New Roman"/>
          <w:spacing w:val="-10"/>
        </w:rPr>
        <w:t xml:space="preserve"> </w:t>
      </w:r>
      <w:r w:rsidRPr="000B1DEE">
        <w:rPr>
          <w:rFonts w:cs="Times New Roman"/>
        </w:rPr>
        <w:t>the</w:t>
      </w:r>
      <w:r w:rsidRPr="000B1DEE">
        <w:rPr>
          <w:rFonts w:cs="Times New Roman"/>
          <w:spacing w:val="-10"/>
        </w:rPr>
        <w:t xml:space="preserve"> </w:t>
      </w:r>
      <w:r w:rsidRPr="000B1DEE">
        <w:rPr>
          <w:rFonts w:cs="Times New Roman"/>
        </w:rPr>
        <w:t>state</w:t>
      </w:r>
      <w:r w:rsidRPr="000B1DEE">
        <w:rPr>
          <w:rFonts w:cs="Times New Roman"/>
          <w:spacing w:val="-10"/>
        </w:rPr>
        <w:t xml:space="preserve"> </w:t>
      </w:r>
      <w:r w:rsidRPr="000B1DEE">
        <w:rPr>
          <w:rFonts w:cs="Times New Roman"/>
        </w:rPr>
        <w:t>IT</w:t>
      </w:r>
      <w:r w:rsidRPr="000B1DEE">
        <w:rPr>
          <w:rFonts w:cs="Times New Roman"/>
          <w:spacing w:val="-10"/>
        </w:rPr>
        <w:t xml:space="preserve"> </w:t>
      </w:r>
      <w:r w:rsidRPr="000B1DEE">
        <w:rPr>
          <w:rFonts w:cs="Times New Roman"/>
          <w:spacing w:val="-1"/>
        </w:rPr>
        <w:t>staff</w:t>
      </w:r>
      <w:r w:rsidRPr="000B1DEE">
        <w:rPr>
          <w:rFonts w:cs="Times New Roman"/>
          <w:spacing w:val="-11"/>
        </w:rPr>
        <w:t xml:space="preserve"> </w:t>
      </w:r>
      <w:r w:rsidRPr="000B1DEE">
        <w:rPr>
          <w:rFonts w:cs="Times New Roman"/>
        </w:rPr>
        <w:t>responsible</w:t>
      </w:r>
      <w:r w:rsidRPr="000B1DEE">
        <w:rPr>
          <w:rFonts w:cs="Times New Roman"/>
          <w:spacing w:val="-10"/>
        </w:rPr>
        <w:t xml:space="preserve"> </w:t>
      </w:r>
      <w:r w:rsidRPr="000B1DEE">
        <w:rPr>
          <w:rFonts w:cs="Times New Roman"/>
        </w:rPr>
        <w:t>for</w:t>
      </w:r>
      <w:r w:rsidRPr="000B1DEE">
        <w:rPr>
          <w:rFonts w:cs="Times New Roman"/>
          <w:spacing w:val="-11"/>
        </w:rPr>
        <w:t xml:space="preserve"> </w:t>
      </w:r>
      <w:r w:rsidRPr="000B1DEE">
        <w:rPr>
          <w:rFonts w:cs="Times New Roman"/>
        </w:rPr>
        <w:t>writing</w:t>
      </w:r>
      <w:r w:rsidRPr="000B1DEE">
        <w:rPr>
          <w:rFonts w:cs="Times New Roman"/>
          <w:spacing w:val="-10"/>
        </w:rPr>
        <w:t xml:space="preserve"> </w:t>
      </w:r>
      <w:r w:rsidRPr="000B1DEE">
        <w:rPr>
          <w:rFonts w:cs="Times New Roman"/>
        </w:rPr>
        <w:t>the</w:t>
      </w:r>
      <w:r w:rsidRPr="000B1DEE">
        <w:rPr>
          <w:rFonts w:cs="Times New Roman"/>
          <w:spacing w:val="-10"/>
        </w:rPr>
        <w:t xml:space="preserve"> </w:t>
      </w:r>
      <w:r w:rsidRPr="000B1DEE">
        <w:rPr>
          <w:rFonts w:cs="Times New Roman"/>
        </w:rPr>
        <w:t>data</w:t>
      </w:r>
      <w:r w:rsidRPr="000B1DEE">
        <w:rPr>
          <w:rFonts w:cs="Times New Roman"/>
          <w:spacing w:val="-9"/>
        </w:rPr>
        <w:t xml:space="preserve"> </w:t>
      </w:r>
      <w:r w:rsidRPr="000B1DEE">
        <w:rPr>
          <w:rFonts w:cs="Times New Roman"/>
          <w:spacing w:val="-1"/>
        </w:rPr>
        <w:t>extraction</w:t>
      </w:r>
      <w:r w:rsidRPr="000B1DEE">
        <w:rPr>
          <w:rFonts w:cs="Times New Roman"/>
          <w:spacing w:val="-10"/>
        </w:rPr>
        <w:t xml:space="preserve"> </w:t>
      </w:r>
      <w:r w:rsidRPr="000B1DEE">
        <w:rPr>
          <w:rFonts w:cs="Times New Roman"/>
        </w:rPr>
        <w:t>program.</w:t>
      </w:r>
      <w:r w:rsidRPr="000B1DEE">
        <w:rPr>
          <w:rFonts w:cs="Times New Roman"/>
          <w:spacing w:val="-10"/>
        </w:rPr>
        <w:t xml:space="preserve"> </w:t>
      </w:r>
      <w:r w:rsidRPr="000B1DEE">
        <w:rPr>
          <w:rFonts w:cs="Times New Roman"/>
        </w:rPr>
        <w:t>One</w:t>
      </w:r>
      <w:r w:rsidRPr="000B1DEE">
        <w:rPr>
          <w:rFonts w:cs="Times New Roman"/>
          <w:spacing w:val="-11"/>
        </w:rPr>
        <w:t xml:space="preserve"> </w:t>
      </w:r>
      <w:r w:rsidRPr="000B1DEE">
        <w:rPr>
          <w:rFonts w:cs="Times New Roman"/>
        </w:rPr>
        <w:t>of</w:t>
      </w:r>
      <w:r w:rsidRPr="000B1DEE">
        <w:rPr>
          <w:rFonts w:cs="Times New Roman"/>
          <w:spacing w:val="-10"/>
        </w:rPr>
        <w:t xml:space="preserve"> </w:t>
      </w:r>
      <w:r w:rsidRPr="000B1DEE">
        <w:rPr>
          <w:rFonts w:cs="Times New Roman"/>
        </w:rPr>
        <w:t>the</w:t>
      </w:r>
      <w:r w:rsidRPr="000B1DEE">
        <w:rPr>
          <w:rFonts w:cs="Times New Roman"/>
          <w:spacing w:val="26"/>
          <w:w w:val="99"/>
        </w:rPr>
        <w:t xml:space="preserve"> </w:t>
      </w:r>
      <w:r w:rsidRPr="000B1DEE">
        <w:rPr>
          <w:rFonts w:cs="Times New Roman"/>
        </w:rPr>
        <w:t>most</w:t>
      </w:r>
      <w:r w:rsidRPr="000B1DEE">
        <w:rPr>
          <w:rFonts w:cs="Times New Roman"/>
          <w:spacing w:val="-15"/>
        </w:rPr>
        <w:t xml:space="preserve"> </w:t>
      </w:r>
      <w:r w:rsidRPr="000B1DEE">
        <w:rPr>
          <w:rFonts w:cs="Times New Roman"/>
        </w:rPr>
        <w:t>difficult</w:t>
      </w:r>
      <w:r w:rsidRPr="000B1DEE">
        <w:rPr>
          <w:rFonts w:cs="Times New Roman"/>
          <w:spacing w:val="-15"/>
        </w:rPr>
        <w:t xml:space="preserve"> </w:t>
      </w:r>
      <w:r w:rsidRPr="000B1DEE">
        <w:rPr>
          <w:rFonts w:cs="Times New Roman"/>
        </w:rPr>
        <w:t>tasks</w:t>
      </w:r>
      <w:r w:rsidRPr="000B1DEE">
        <w:rPr>
          <w:rFonts w:cs="Times New Roman"/>
          <w:spacing w:val="-14"/>
        </w:rPr>
        <w:t xml:space="preserve"> </w:t>
      </w:r>
      <w:r w:rsidRPr="000B1DEE">
        <w:rPr>
          <w:rFonts w:cs="Times New Roman"/>
        </w:rPr>
        <w:t>in</w:t>
      </w:r>
      <w:r w:rsidRPr="000B1DEE">
        <w:rPr>
          <w:rFonts w:cs="Times New Roman"/>
          <w:spacing w:val="-15"/>
        </w:rPr>
        <w:t xml:space="preserve"> </w:t>
      </w:r>
      <w:r w:rsidRPr="000B1DEE">
        <w:rPr>
          <w:rFonts w:cs="Times New Roman"/>
          <w:spacing w:val="-1"/>
        </w:rPr>
        <w:t>preparing</w:t>
      </w:r>
      <w:r w:rsidRPr="000B1DEE">
        <w:rPr>
          <w:rFonts w:cs="Times New Roman"/>
          <w:spacing w:val="-14"/>
        </w:rPr>
        <w:t xml:space="preserve"> </w:t>
      </w:r>
      <w:r w:rsidRPr="000B1DEE">
        <w:rPr>
          <w:rFonts w:cs="Times New Roman"/>
          <w:spacing w:val="-1"/>
        </w:rPr>
        <w:t>the</w:t>
      </w:r>
      <w:r w:rsidRPr="000B1DEE">
        <w:rPr>
          <w:rFonts w:cs="Times New Roman"/>
          <w:spacing w:val="-14"/>
        </w:rPr>
        <w:t xml:space="preserve"> </w:t>
      </w:r>
      <w:r w:rsidRPr="000B1DEE">
        <w:rPr>
          <w:rFonts w:cs="Times New Roman"/>
        </w:rPr>
        <w:t>data</w:t>
      </w:r>
      <w:r w:rsidRPr="000B1DEE">
        <w:rPr>
          <w:rFonts w:cs="Times New Roman"/>
          <w:spacing w:val="-15"/>
        </w:rPr>
        <w:t xml:space="preserve"> </w:t>
      </w:r>
      <w:r w:rsidRPr="000B1DEE">
        <w:rPr>
          <w:rFonts w:cs="Times New Roman"/>
          <w:spacing w:val="-1"/>
        </w:rPr>
        <w:t>extraction</w:t>
      </w:r>
      <w:r w:rsidRPr="000B1DEE">
        <w:rPr>
          <w:rFonts w:cs="Times New Roman"/>
          <w:spacing w:val="-14"/>
        </w:rPr>
        <w:t xml:space="preserve"> </w:t>
      </w:r>
      <w:r w:rsidRPr="000B1DEE">
        <w:rPr>
          <w:rFonts w:cs="Times New Roman"/>
          <w:spacing w:val="-1"/>
        </w:rPr>
        <w:t>program</w:t>
      </w:r>
      <w:r w:rsidRPr="000B1DEE">
        <w:rPr>
          <w:rFonts w:cs="Times New Roman"/>
          <w:spacing w:val="-14"/>
        </w:rPr>
        <w:t xml:space="preserve"> </w:t>
      </w:r>
      <w:r w:rsidRPr="000B1DEE">
        <w:rPr>
          <w:rFonts w:cs="Times New Roman"/>
          <w:spacing w:val="-1"/>
        </w:rPr>
        <w:t>is</w:t>
      </w:r>
      <w:r w:rsidRPr="000B1DEE">
        <w:rPr>
          <w:rFonts w:cs="Times New Roman"/>
          <w:spacing w:val="-15"/>
        </w:rPr>
        <w:t xml:space="preserve"> </w:t>
      </w:r>
      <w:r w:rsidRPr="000B1DEE">
        <w:rPr>
          <w:rFonts w:cs="Times New Roman"/>
        </w:rPr>
        <w:t>the</w:t>
      </w:r>
      <w:r w:rsidRPr="000B1DEE">
        <w:rPr>
          <w:rFonts w:cs="Times New Roman"/>
          <w:spacing w:val="-14"/>
        </w:rPr>
        <w:t xml:space="preserve"> </w:t>
      </w:r>
      <w:r w:rsidRPr="000B1DEE">
        <w:rPr>
          <w:rFonts w:cs="Times New Roman"/>
        </w:rPr>
        <w:t>proper</w:t>
      </w:r>
      <w:r w:rsidRPr="000B1DEE">
        <w:rPr>
          <w:rFonts w:cs="Times New Roman"/>
          <w:spacing w:val="-14"/>
        </w:rPr>
        <w:t xml:space="preserve"> </w:t>
      </w:r>
      <w:r w:rsidRPr="000B1DEE">
        <w:rPr>
          <w:rFonts w:cs="Times New Roman"/>
        </w:rPr>
        <w:t>selection</w:t>
      </w:r>
      <w:r w:rsidRPr="000B1DEE">
        <w:rPr>
          <w:rFonts w:cs="Times New Roman"/>
          <w:spacing w:val="-15"/>
        </w:rPr>
        <w:t xml:space="preserve"> </w:t>
      </w:r>
      <w:r w:rsidRPr="000B1DEE">
        <w:rPr>
          <w:rFonts w:cs="Times New Roman"/>
        </w:rPr>
        <w:t>of</w:t>
      </w:r>
      <w:r w:rsidRPr="000B1DEE">
        <w:rPr>
          <w:rFonts w:cs="Times New Roman"/>
          <w:spacing w:val="-14"/>
        </w:rPr>
        <w:t xml:space="preserve"> </w:t>
      </w:r>
      <w:r w:rsidRPr="000B1DEE">
        <w:rPr>
          <w:rFonts w:cs="Times New Roman"/>
        </w:rPr>
        <w:t>records</w:t>
      </w:r>
      <w:r w:rsidRPr="000B1DEE">
        <w:rPr>
          <w:rFonts w:cs="Times New Roman"/>
          <w:spacing w:val="-14"/>
        </w:rPr>
        <w:t xml:space="preserve"> </w:t>
      </w:r>
      <w:r w:rsidRPr="000B1DEE">
        <w:rPr>
          <w:rFonts w:cs="Times New Roman"/>
        </w:rPr>
        <w:t>for</w:t>
      </w:r>
      <w:r w:rsidRPr="000B1DEE">
        <w:rPr>
          <w:rFonts w:cs="Times New Roman"/>
          <w:spacing w:val="-15"/>
        </w:rPr>
        <w:t xml:space="preserve"> </w:t>
      </w:r>
      <w:r w:rsidRPr="000B1DEE">
        <w:rPr>
          <w:rFonts w:cs="Times New Roman"/>
        </w:rPr>
        <w:t>the</w:t>
      </w:r>
      <w:r w:rsidRPr="000B1DEE">
        <w:rPr>
          <w:rFonts w:cs="Times New Roman"/>
          <w:spacing w:val="-14"/>
        </w:rPr>
        <w:t xml:space="preserve"> </w:t>
      </w:r>
      <w:r w:rsidRPr="000B1DEE">
        <w:rPr>
          <w:rFonts w:cs="Times New Roman"/>
        </w:rPr>
        <w:t>Child</w:t>
      </w:r>
      <w:r w:rsidRPr="000B1DEE">
        <w:rPr>
          <w:rFonts w:cs="Times New Roman"/>
          <w:spacing w:val="43"/>
          <w:w w:val="99"/>
        </w:rPr>
        <w:t xml:space="preserve"> </w:t>
      </w:r>
      <w:r w:rsidRPr="000B1DEE">
        <w:rPr>
          <w:rFonts w:cs="Times New Roman"/>
        </w:rPr>
        <w:t>File.</w:t>
      </w:r>
      <w:r w:rsidRPr="000B1DEE">
        <w:rPr>
          <w:rFonts w:cs="Times New Roman"/>
          <w:spacing w:val="16"/>
        </w:rPr>
        <w:t xml:space="preserve"> </w:t>
      </w:r>
      <w:r w:rsidRPr="000B1DEE">
        <w:rPr>
          <w:rFonts w:cs="Times New Roman"/>
        </w:rPr>
        <w:t>Because</w:t>
      </w:r>
      <w:r w:rsidRPr="000B1DEE">
        <w:rPr>
          <w:rFonts w:cs="Times New Roman"/>
          <w:spacing w:val="17"/>
        </w:rPr>
        <w:t xml:space="preserve"> </w:t>
      </w:r>
      <w:r w:rsidRPr="000B1DEE">
        <w:rPr>
          <w:rFonts w:cs="Times New Roman"/>
          <w:spacing w:val="-1"/>
        </w:rPr>
        <w:t>state</w:t>
      </w:r>
      <w:r w:rsidRPr="000B1DEE">
        <w:rPr>
          <w:rFonts w:cs="Times New Roman"/>
          <w:spacing w:val="17"/>
        </w:rPr>
        <w:t xml:space="preserve"> </w:t>
      </w:r>
      <w:r w:rsidRPr="000B1DEE">
        <w:rPr>
          <w:rFonts w:cs="Times New Roman"/>
        </w:rPr>
        <w:t>databases</w:t>
      </w:r>
      <w:r w:rsidRPr="000B1DEE">
        <w:rPr>
          <w:rFonts w:cs="Times New Roman"/>
          <w:spacing w:val="16"/>
        </w:rPr>
        <w:t xml:space="preserve"> </w:t>
      </w:r>
      <w:r w:rsidRPr="000B1DEE">
        <w:rPr>
          <w:rFonts w:cs="Times New Roman"/>
        </w:rPr>
        <w:t>vary,</w:t>
      </w:r>
      <w:r w:rsidRPr="000B1DEE">
        <w:rPr>
          <w:rFonts w:cs="Times New Roman"/>
          <w:spacing w:val="17"/>
        </w:rPr>
        <w:t xml:space="preserve"> </w:t>
      </w:r>
      <w:r w:rsidRPr="000B1DEE">
        <w:rPr>
          <w:rFonts w:cs="Times New Roman"/>
        </w:rPr>
        <w:t>data</w:t>
      </w:r>
      <w:r w:rsidRPr="000B1DEE">
        <w:rPr>
          <w:rFonts w:cs="Times New Roman"/>
          <w:spacing w:val="16"/>
        </w:rPr>
        <w:t xml:space="preserve"> </w:t>
      </w:r>
      <w:r w:rsidRPr="000B1DEE">
        <w:rPr>
          <w:rFonts w:cs="Times New Roman"/>
          <w:spacing w:val="-1"/>
        </w:rPr>
        <w:t>may</w:t>
      </w:r>
      <w:r w:rsidRPr="000B1DEE">
        <w:rPr>
          <w:rFonts w:cs="Times New Roman"/>
          <w:spacing w:val="16"/>
        </w:rPr>
        <w:t xml:space="preserve"> </w:t>
      </w:r>
      <w:r w:rsidRPr="000B1DEE">
        <w:rPr>
          <w:rFonts w:cs="Times New Roman"/>
        </w:rPr>
        <w:t>be</w:t>
      </w:r>
      <w:r w:rsidRPr="000B1DEE">
        <w:rPr>
          <w:rFonts w:cs="Times New Roman"/>
          <w:spacing w:val="17"/>
        </w:rPr>
        <w:t xml:space="preserve"> </w:t>
      </w:r>
      <w:r w:rsidRPr="000B1DEE">
        <w:rPr>
          <w:rFonts w:cs="Times New Roman"/>
        </w:rPr>
        <w:t>stored</w:t>
      </w:r>
      <w:r w:rsidRPr="000B1DEE">
        <w:rPr>
          <w:rFonts w:cs="Times New Roman"/>
          <w:spacing w:val="17"/>
        </w:rPr>
        <w:t xml:space="preserve"> </w:t>
      </w:r>
      <w:r w:rsidRPr="000B1DEE">
        <w:rPr>
          <w:rFonts w:cs="Times New Roman"/>
          <w:spacing w:val="-1"/>
        </w:rPr>
        <w:t>according</w:t>
      </w:r>
      <w:r w:rsidRPr="000B1DEE">
        <w:rPr>
          <w:rFonts w:cs="Times New Roman"/>
          <w:spacing w:val="17"/>
        </w:rPr>
        <w:t xml:space="preserve"> </w:t>
      </w:r>
      <w:r w:rsidRPr="000B1DEE">
        <w:rPr>
          <w:rFonts w:cs="Times New Roman"/>
          <w:spacing w:val="-1"/>
        </w:rPr>
        <w:t>to</w:t>
      </w:r>
      <w:r w:rsidRPr="000B1DEE">
        <w:rPr>
          <w:rFonts w:cs="Times New Roman"/>
          <w:spacing w:val="17"/>
        </w:rPr>
        <w:t xml:space="preserve"> </w:t>
      </w:r>
      <w:r w:rsidRPr="000B1DEE">
        <w:rPr>
          <w:rFonts w:cs="Times New Roman"/>
        </w:rPr>
        <w:t>a</w:t>
      </w:r>
      <w:r w:rsidRPr="000B1DEE">
        <w:rPr>
          <w:rFonts w:cs="Times New Roman"/>
          <w:spacing w:val="16"/>
        </w:rPr>
        <w:t xml:space="preserve"> </w:t>
      </w:r>
      <w:r w:rsidRPr="000B1DEE">
        <w:rPr>
          <w:rFonts w:cs="Times New Roman"/>
        </w:rPr>
        <w:t>variety</w:t>
      </w:r>
      <w:r w:rsidRPr="000B1DEE">
        <w:rPr>
          <w:rFonts w:cs="Times New Roman"/>
          <w:spacing w:val="17"/>
        </w:rPr>
        <w:t xml:space="preserve"> </w:t>
      </w:r>
      <w:r w:rsidRPr="000B1DEE">
        <w:rPr>
          <w:rFonts w:cs="Times New Roman"/>
        </w:rPr>
        <w:t>of</w:t>
      </w:r>
      <w:r w:rsidRPr="000B1DEE">
        <w:rPr>
          <w:rFonts w:cs="Times New Roman"/>
          <w:spacing w:val="16"/>
        </w:rPr>
        <w:t xml:space="preserve"> </w:t>
      </w:r>
      <w:r w:rsidRPr="000B1DEE">
        <w:rPr>
          <w:rFonts w:cs="Times New Roman"/>
        </w:rPr>
        <w:t>different</w:t>
      </w:r>
      <w:r w:rsidRPr="000B1DEE">
        <w:rPr>
          <w:rFonts w:cs="Times New Roman"/>
          <w:spacing w:val="17"/>
        </w:rPr>
        <w:t xml:space="preserve"> </w:t>
      </w:r>
      <w:r w:rsidRPr="000B1DEE">
        <w:rPr>
          <w:rFonts w:cs="Times New Roman"/>
        </w:rPr>
        <w:t>data</w:t>
      </w:r>
      <w:r w:rsidRPr="000B1DEE">
        <w:rPr>
          <w:rFonts w:cs="Times New Roman"/>
          <w:spacing w:val="16"/>
        </w:rPr>
        <w:t xml:space="preserve"> </w:t>
      </w:r>
      <w:r w:rsidRPr="000B1DEE">
        <w:rPr>
          <w:rFonts w:cs="Times New Roman"/>
        </w:rPr>
        <w:t>models</w:t>
      </w:r>
      <w:r w:rsidRPr="000B1DEE">
        <w:rPr>
          <w:rFonts w:cs="Times New Roman"/>
          <w:spacing w:val="31"/>
          <w:w w:val="99"/>
        </w:rPr>
        <w:t xml:space="preserve"> </w:t>
      </w:r>
      <w:r w:rsidRPr="000B1DEE">
        <w:rPr>
          <w:rFonts w:cs="Times New Roman"/>
        </w:rPr>
        <w:t>across</w:t>
      </w:r>
      <w:r w:rsidRPr="000B1DEE">
        <w:rPr>
          <w:rFonts w:cs="Times New Roman"/>
          <w:spacing w:val="-9"/>
        </w:rPr>
        <w:t xml:space="preserve"> </w:t>
      </w:r>
      <w:r w:rsidRPr="000B1DEE">
        <w:rPr>
          <w:rFonts w:cs="Times New Roman"/>
        </w:rPr>
        <w:t>the</w:t>
      </w:r>
      <w:r w:rsidRPr="000B1DEE">
        <w:rPr>
          <w:rFonts w:cs="Times New Roman"/>
          <w:spacing w:val="-8"/>
        </w:rPr>
        <w:t xml:space="preserve"> </w:t>
      </w:r>
      <w:r w:rsidRPr="000B1DEE">
        <w:rPr>
          <w:rFonts w:cs="Times New Roman"/>
        </w:rPr>
        <w:t>states.</w:t>
      </w:r>
      <w:r w:rsidRPr="000B1DEE">
        <w:rPr>
          <w:rFonts w:cs="Times New Roman"/>
          <w:spacing w:val="-9"/>
        </w:rPr>
        <w:t xml:space="preserve"> </w:t>
      </w:r>
      <w:r w:rsidRPr="000B1DEE">
        <w:rPr>
          <w:rFonts w:cs="Times New Roman"/>
        </w:rPr>
        <w:t>These</w:t>
      </w:r>
      <w:r w:rsidRPr="000B1DEE">
        <w:rPr>
          <w:rFonts w:cs="Times New Roman"/>
          <w:spacing w:val="-8"/>
        </w:rPr>
        <w:t xml:space="preserve"> </w:t>
      </w:r>
      <w:r w:rsidRPr="000B1DEE">
        <w:rPr>
          <w:rFonts w:cs="Times New Roman"/>
        </w:rPr>
        <w:t>data</w:t>
      </w:r>
      <w:r w:rsidRPr="000B1DEE">
        <w:rPr>
          <w:rFonts w:cs="Times New Roman"/>
          <w:spacing w:val="-8"/>
        </w:rPr>
        <w:t xml:space="preserve"> </w:t>
      </w:r>
      <w:r w:rsidRPr="000B1DEE">
        <w:rPr>
          <w:rFonts w:cs="Times New Roman"/>
          <w:spacing w:val="-1"/>
        </w:rPr>
        <w:t>models</w:t>
      </w:r>
      <w:r w:rsidRPr="000B1DEE">
        <w:rPr>
          <w:rFonts w:cs="Times New Roman"/>
          <w:spacing w:val="-9"/>
        </w:rPr>
        <w:t xml:space="preserve"> </w:t>
      </w:r>
      <w:r w:rsidRPr="000B1DEE">
        <w:rPr>
          <w:rFonts w:cs="Times New Roman"/>
        </w:rPr>
        <w:t>might</w:t>
      </w:r>
      <w:r w:rsidRPr="000B1DEE">
        <w:rPr>
          <w:rFonts w:cs="Times New Roman"/>
          <w:spacing w:val="-8"/>
        </w:rPr>
        <w:t xml:space="preserve"> </w:t>
      </w:r>
      <w:r w:rsidRPr="000B1DEE">
        <w:rPr>
          <w:rFonts w:cs="Times New Roman"/>
        </w:rPr>
        <w:t>focus</w:t>
      </w:r>
      <w:r w:rsidRPr="000B1DEE">
        <w:rPr>
          <w:rFonts w:cs="Times New Roman"/>
          <w:spacing w:val="-8"/>
        </w:rPr>
        <w:t xml:space="preserve"> </w:t>
      </w:r>
      <w:r w:rsidRPr="000B1DEE">
        <w:rPr>
          <w:rFonts w:cs="Times New Roman"/>
          <w:spacing w:val="-1"/>
        </w:rPr>
        <w:t>upon</w:t>
      </w:r>
      <w:r w:rsidRPr="000B1DEE">
        <w:rPr>
          <w:rFonts w:cs="Times New Roman"/>
          <w:spacing w:val="-9"/>
        </w:rPr>
        <w:t xml:space="preserve"> </w:t>
      </w:r>
      <w:r w:rsidRPr="000B1DEE">
        <w:rPr>
          <w:rFonts w:cs="Times New Roman"/>
          <w:spacing w:val="-1"/>
        </w:rPr>
        <w:t>storing</w:t>
      </w:r>
      <w:r w:rsidRPr="000B1DEE">
        <w:rPr>
          <w:rFonts w:cs="Times New Roman"/>
          <w:spacing w:val="-9"/>
        </w:rPr>
        <w:t xml:space="preserve"> </w:t>
      </w:r>
      <w:r w:rsidRPr="000B1DEE">
        <w:rPr>
          <w:rFonts w:cs="Times New Roman"/>
        </w:rPr>
        <w:t>data</w:t>
      </w:r>
      <w:r w:rsidRPr="000B1DEE">
        <w:rPr>
          <w:rFonts w:cs="Times New Roman"/>
          <w:spacing w:val="-8"/>
        </w:rPr>
        <w:t xml:space="preserve"> </w:t>
      </w:r>
      <w:r w:rsidRPr="000B1DEE">
        <w:rPr>
          <w:rFonts w:cs="Times New Roman"/>
        </w:rPr>
        <w:t>by</w:t>
      </w:r>
      <w:r w:rsidRPr="000B1DEE">
        <w:rPr>
          <w:rFonts w:cs="Times New Roman"/>
          <w:spacing w:val="-9"/>
        </w:rPr>
        <w:t xml:space="preserve"> </w:t>
      </w:r>
      <w:r w:rsidRPr="000B1DEE">
        <w:rPr>
          <w:rFonts w:cs="Times New Roman"/>
        </w:rPr>
        <w:t>event,</w:t>
      </w:r>
      <w:r w:rsidRPr="000B1DEE">
        <w:rPr>
          <w:rFonts w:cs="Times New Roman"/>
          <w:spacing w:val="-9"/>
        </w:rPr>
        <w:t xml:space="preserve"> </w:t>
      </w:r>
      <w:r w:rsidRPr="000B1DEE">
        <w:rPr>
          <w:rFonts w:cs="Times New Roman"/>
        </w:rPr>
        <w:t>by</w:t>
      </w:r>
      <w:r w:rsidRPr="000B1DEE">
        <w:rPr>
          <w:rFonts w:cs="Times New Roman"/>
          <w:spacing w:val="-8"/>
        </w:rPr>
        <w:t xml:space="preserve"> </w:t>
      </w:r>
      <w:r w:rsidRPr="000B1DEE">
        <w:rPr>
          <w:rFonts w:cs="Times New Roman"/>
          <w:spacing w:val="-1"/>
        </w:rPr>
        <w:t>child</w:t>
      </w:r>
      <w:r w:rsidRPr="000B1DEE">
        <w:rPr>
          <w:rFonts w:cs="Times New Roman"/>
          <w:spacing w:val="-9"/>
        </w:rPr>
        <w:t xml:space="preserve"> </w:t>
      </w:r>
      <w:r w:rsidRPr="000B1DEE">
        <w:rPr>
          <w:rFonts w:cs="Times New Roman"/>
        </w:rPr>
        <w:t>profile,</w:t>
      </w:r>
      <w:r w:rsidRPr="000B1DEE">
        <w:rPr>
          <w:rFonts w:cs="Times New Roman"/>
          <w:spacing w:val="-8"/>
        </w:rPr>
        <w:t xml:space="preserve"> </w:t>
      </w:r>
      <w:r w:rsidRPr="000B1DEE">
        <w:rPr>
          <w:rFonts w:cs="Times New Roman"/>
        </w:rPr>
        <w:t>etc.</w:t>
      </w:r>
      <w:r w:rsidRPr="000B1DEE">
        <w:rPr>
          <w:rFonts w:cs="Times New Roman"/>
          <w:spacing w:val="-9"/>
        </w:rPr>
        <w:t xml:space="preserve"> </w:t>
      </w:r>
      <w:r w:rsidRPr="000B1DEE">
        <w:rPr>
          <w:rFonts w:cs="Times New Roman"/>
          <w:b/>
        </w:rPr>
        <w:t>Exhibit</w:t>
      </w:r>
      <w:r w:rsidRPr="000B1DEE">
        <w:rPr>
          <w:rFonts w:cs="Times New Roman"/>
          <w:b/>
          <w:spacing w:val="39"/>
          <w:w w:val="99"/>
        </w:rPr>
        <w:t xml:space="preserve"> </w:t>
      </w:r>
      <w:r w:rsidR="00313732">
        <w:rPr>
          <w:rFonts w:cs="Times New Roman"/>
          <w:b/>
          <w:spacing w:val="39"/>
          <w:w w:val="99"/>
        </w:rPr>
        <w:t>4</w:t>
      </w:r>
      <w:r w:rsidRPr="000B1DEE">
        <w:rPr>
          <w:rFonts w:cs="Times New Roman"/>
          <w:b/>
        </w:rPr>
        <w:t>,</w:t>
      </w:r>
      <w:r w:rsidRPr="000B1DEE">
        <w:rPr>
          <w:rFonts w:cs="Times New Roman"/>
          <w:b/>
          <w:spacing w:val="18"/>
        </w:rPr>
        <w:t xml:space="preserve"> </w:t>
      </w:r>
      <w:r w:rsidRPr="000B1DEE">
        <w:rPr>
          <w:rFonts w:cs="Times New Roman"/>
          <w:b/>
          <w:spacing w:val="-1"/>
        </w:rPr>
        <w:t>Child</w:t>
      </w:r>
      <w:r w:rsidRPr="000B1DEE">
        <w:rPr>
          <w:rFonts w:cs="Times New Roman"/>
          <w:b/>
          <w:spacing w:val="19"/>
        </w:rPr>
        <w:t xml:space="preserve"> </w:t>
      </w:r>
      <w:r w:rsidRPr="000B1DEE">
        <w:rPr>
          <w:rFonts w:cs="Times New Roman"/>
          <w:b/>
          <w:spacing w:val="-1"/>
        </w:rPr>
        <w:t>Record</w:t>
      </w:r>
      <w:r w:rsidRPr="000B1DEE">
        <w:rPr>
          <w:rFonts w:cs="Times New Roman"/>
          <w:b/>
          <w:spacing w:val="19"/>
        </w:rPr>
        <w:t xml:space="preserve"> </w:t>
      </w:r>
      <w:r w:rsidRPr="000B1DEE">
        <w:rPr>
          <w:rFonts w:cs="Times New Roman"/>
          <w:b/>
        </w:rPr>
        <w:t>Selection</w:t>
      </w:r>
      <w:r w:rsidRPr="000B1DEE">
        <w:rPr>
          <w:rFonts w:cs="Times New Roman"/>
          <w:b/>
          <w:spacing w:val="18"/>
        </w:rPr>
        <w:t xml:space="preserve"> </w:t>
      </w:r>
      <w:r w:rsidRPr="000B1DEE">
        <w:rPr>
          <w:rFonts w:cs="Times New Roman"/>
          <w:b/>
        </w:rPr>
        <w:t>Tips,</w:t>
      </w:r>
      <w:r w:rsidRPr="000B1DEE">
        <w:rPr>
          <w:rFonts w:cs="Times New Roman"/>
          <w:b/>
          <w:spacing w:val="19"/>
        </w:rPr>
        <w:t xml:space="preserve"> </w:t>
      </w:r>
      <w:r w:rsidRPr="000B1DEE">
        <w:rPr>
          <w:rFonts w:cs="Times New Roman"/>
        </w:rPr>
        <w:t>shows</w:t>
      </w:r>
      <w:r w:rsidRPr="000B1DEE">
        <w:rPr>
          <w:rFonts w:cs="Times New Roman"/>
          <w:spacing w:val="19"/>
        </w:rPr>
        <w:t xml:space="preserve"> </w:t>
      </w:r>
      <w:r w:rsidRPr="000B1DEE">
        <w:rPr>
          <w:rFonts w:cs="Times New Roman"/>
        </w:rPr>
        <w:t>the</w:t>
      </w:r>
      <w:r w:rsidRPr="000B1DEE">
        <w:rPr>
          <w:rFonts w:cs="Times New Roman"/>
          <w:spacing w:val="19"/>
        </w:rPr>
        <w:t xml:space="preserve"> </w:t>
      </w:r>
      <w:r w:rsidRPr="000B1DEE">
        <w:rPr>
          <w:rFonts w:cs="Times New Roman"/>
          <w:spacing w:val="-1"/>
        </w:rPr>
        <w:t>high-level</w:t>
      </w:r>
      <w:r w:rsidRPr="000B1DEE">
        <w:rPr>
          <w:rFonts w:cs="Times New Roman"/>
          <w:spacing w:val="18"/>
        </w:rPr>
        <w:t xml:space="preserve"> </w:t>
      </w:r>
      <w:r w:rsidRPr="000B1DEE">
        <w:rPr>
          <w:rFonts w:cs="Times New Roman"/>
        </w:rPr>
        <w:t>criteria</w:t>
      </w:r>
      <w:r w:rsidRPr="000B1DEE">
        <w:rPr>
          <w:rFonts w:cs="Times New Roman"/>
          <w:spacing w:val="19"/>
        </w:rPr>
        <w:t xml:space="preserve"> </w:t>
      </w:r>
      <w:r w:rsidRPr="000B1DEE">
        <w:rPr>
          <w:rFonts w:cs="Times New Roman"/>
        </w:rPr>
        <w:t>needed</w:t>
      </w:r>
      <w:r w:rsidRPr="000B1DEE">
        <w:rPr>
          <w:rFonts w:cs="Times New Roman"/>
          <w:spacing w:val="19"/>
        </w:rPr>
        <w:t xml:space="preserve"> </w:t>
      </w:r>
      <w:r w:rsidRPr="000B1DEE">
        <w:rPr>
          <w:rFonts w:cs="Times New Roman"/>
        </w:rPr>
        <w:t>to</w:t>
      </w:r>
      <w:r w:rsidRPr="000B1DEE">
        <w:rPr>
          <w:rFonts w:cs="Times New Roman"/>
          <w:spacing w:val="19"/>
        </w:rPr>
        <w:t xml:space="preserve"> </w:t>
      </w:r>
      <w:r w:rsidRPr="000B1DEE">
        <w:rPr>
          <w:rFonts w:cs="Times New Roman"/>
        </w:rPr>
        <w:t>make</w:t>
      </w:r>
      <w:r w:rsidRPr="000B1DEE">
        <w:rPr>
          <w:rFonts w:cs="Times New Roman"/>
          <w:spacing w:val="18"/>
        </w:rPr>
        <w:t xml:space="preserve"> </w:t>
      </w:r>
      <w:r w:rsidRPr="000B1DEE">
        <w:rPr>
          <w:rFonts w:cs="Times New Roman"/>
        </w:rPr>
        <w:t>the</w:t>
      </w:r>
      <w:r w:rsidRPr="000B1DEE">
        <w:rPr>
          <w:rFonts w:cs="Times New Roman"/>
          <w:spacing w:val="19"/>
        </w:rPr>
        <w:t xml:space="preserve"> </w:t>
      </w:r>
      <w:r w:rsidRPr="000B1DEE">
        <w:rPr>
          <w:rFonts w:cs="Times New Roman"/>
          <w:spacing w:val="-1"/>
        </w:rPr>
        <w:t>appropriate</w:t>
      </w:r>
      <w:r w:rsidRPr="000B1DEE">
        <w:rPr>
          <w:rFonts w:cs="Times New Roman"/>
          <w:spacing w:val="19"/>
        </w:rPr>
        <w:t xml:space="preserve"> </w:t>
      </w:r>
      <w:r w:rsidRPr="000B1DEE">
        <w:rPr>
          <w:rFonts w:cs="Times New Roman"/>
        </w:rPr>
        <w:t>record</w:t>
      </w:r>
      <w:r w:rsidRPr="000B1DEE">
        <w:rPr>
          <w:rFonts w:cs="Times New Roman"/>
          <w:spacing w:val="51"/>
          <w:w w:val="99"/>
        </w:rPr>
        <w:t xml:space="preserve"> </w:t>
      </w:r>
      <w:r w:rsidRPr="000B1DEE">
        <w:rPr>
          <w:rFonts w:cs="Times New Roman"/>
        </w:rPr>
        <w:t>selections</w:t>
      </w:r>
      <w:r w:rsidRPr="000B1DEE">
        <w:rPr>
          <w:rFonts w:cs="Times New Roman"/>
          <w:spacing w:val="-6"/>
        </w:rPr>
        <w:t xml:space="preserve"> </w:t>
      </w:r>
      <w:r w:rsidRPr="000B1DEE">
        <w:rPr>
          <w:rFonts w:cs="Times New Roman"/>
        </w:rPr>
        <w:t>for</w:t>
      </w:r>
      <w:r w:rsidRPr="000B1DEE">
        <w:rPr>
          <w:rFonts w:cs="Times New Roman"/>
          <w:spacing w:val="-5"/>
        </w:rPr>
        <w:t xml:space="preserve"> </w:t>
      </w:r>
      <w:r w:rsidRPr="000B1DEE">
        <w:rPr>
          <w:rFonts w:cs="Times New Roman"/>
        </w:rPr>
        <w:t>the</w:t>
      </w:r>
      <w:r w:rsidRPr="000B1DEE">
        <w:rPr>
          <w:rFonts w:cs="Times New Roman"/>
          <w:spacing w:val="-6"/>
        </w:rPr>
        <w:t xml:space="preserve"> </w:t>
      </w:r>
      <w:r w:rsidRPr="000B1DEE">
        <w:rPr>
          <w:rFonts w:cs="Times New Roman"/>
        </w:rPr>
        <w:t>Child</w:t>
      </w:r>
      <w:r w:rsidRPr="000B1DEE">
        <w:rPr>
          <w:rFonts w:cs="Times New Roman"/>
          <w:spacing w:val="-6"/>
        </w:rPr>
        <w:t xml:space="preserve"> </w:t>
      </w:r>
      <w:r w:rsidRPr="000B1DEE">
        <w:rPr>
          <w:rFonts w:cs="Times New Roman"/>
        </w:rPr>
        <w:t>File</w:t>
      </w:r>
      <w:r w:rsidRPr="000B1DEE">
        <w:rPr>
          <w:rFonts w:cs="Times New Roman"/>
          <w:spacing w:val="-6"/>
        </w:rPr>
        <w:t xml:space="preserve"> </w:t>
      </w:r>
      <w:r w:rsidRPr="000B1DEE">
        <w:rPr>
          <w:rFonts w:cs="Times New Roman"/>
        </w:rPr>
        <w:t>records.</w:t>
      </w:r>
    </w:p>
    <w:p w:rsidR="00D5164C" w:rsidRPr="000B1DEE" w:rsidP="000B1DEE" w14:paraId="70898F3E" w14:textId="77777777">
      <w:pPr>
        <w:rPr>
          <w:rFonts w:ascii="Times New Roman" w:eastAsia="Times New Roman" w:hAnsi="Times New Roman" w:cs="Times New Roman"/>
          <w:sz w:val="17"/>
          <w:szCs w:val="17"/>
        </w:rPr>
      </w:pPr>
    </w:p>
    <w:p w:rsidR="00D5164C" w:rsidP="000B1DEE" w14:paraId="6849399A" w14:textId="0CB01DEB">
      <w:pPr>
        <w:pStyle w:val="Heading1"/>
        <w:ind w:left="2813"/>
        <w:rPr>
          <w:rFonts w:cs="Times New Roman"/>
        </w:rPr>
      </w:pPr>
      <w:r w:rsidRPr="000B1DEE">
        <w:rPr>
          <w:rFonts w:cs="Times New Roman"/>
        </w:rPr>
        <w:t xml:space="preserve">Exhibit </w:t>
      </w:r>
      <w:r w:rsidR="00313732">
        <w:rPr>
          <w:rFonts w:cs="Times New Roman"/>
        </w:rPr>
        <w:t>4</w:t>
      </w:r>
      <w:r w:rsidRPr="000B1DEE">
        <w:rPr>
          <w:rFonts w:cs="Times New Roman"/>
        </w:rPr>
        <w:t>. Child Record Selection</w:t>
      </w:r>
      <w:r w:rsidRPr="000B1DEE">
        <w:rPr>
          <w:rFonts w:cs="Times New Roman"/>
          <w:spacing w:val="-2"/>
        </w:rPr>
        <w:t xml:space="preserve"> </w:t>
      </w:r>
      <w:r w:rsidRPr="000B1DEE">
        <w:rPr>
          <w:rFonts w:cs="Times New Roman"/>
        </w:rPr>
        <w:t>Tips</w:t>
      </w:r>
    </w:p>
    <w:tbl>
      <w:tblPr>
        <w:tblStyle w:val="TableGrid"/>
        <w:tblW w:w="0" w:type="auto"/>
        <w:tblInd w:w="-5" w:type="dxa"/>
        <w:tblCellMar>
          <w:top w:w="14" w:type="dxa"/>
          <w:bottom w:w="14" w:type="dxa"/>
        </w:tblCellMar>
        <w:tblLook w:val="04A0"/>
      </w:tblPr>
      <w:tblGrid>
        <w:gridCol w:w="9285"/>
      </w:tblGrid>
      <w:tr w14:paraId="745FDB9A" w14:textId="77777777" w:rsidTr="00207E27">
        <w:tblPrEx>
          <w:tblW w:w="0" w:type="auto"/>
          <w:tblInd w:w="-5" w:type="dxa"/>
          <w:tblCellMar>
            <w:top w:w="14" w:type="dxa"/>
            <w:bottom w:w="14" w:type="dxa"/>
          </w:tblCellMar>
          <w:tblLook w:val="04A0"/>
        </w:tblPrEx>
        <w:tc>
          <w:tcPr>
            <w:tcW w:w="9285" w:type="dxa"/>
            <w:shd w:val="clear" w:color="auto" w:fill="B8CCE4"/>
            <w:vAlign w:val="bottom"/>
          </w:tcPr>
          <w:p w:rsidR="00207E27" w:rsidRPr="00207E27" w:rsidP="00207E27" w14:paraId="4AE2A850" w14:textId="5AA46DE5">
            <w:pPr>
              <w:pStyle w:val="Heading1"/>
              <w:numPr>
                <w:ilvl w:val="0"/>
                <w:numId w:val="8"/>
              </w:numPr>
              <w:ind w:left="347"/>
              <w:rPr>
                <w:rFonts w:ascii="Arial Narrow" w:hAnsi="Arial Narrow" w:cs="Times New Roman"/>
                <w:b w:val="0"/>
                <w:bCs w:val="0"/>
                <w:sz w:val="20"/>
                <w:szCs w:val="20"/>
              </w:rPr>
            </w:pPr>
            <w:r w:rsidRPr="00207E27">
              <w:rPr>
                <w:rFonts w:ascii="Arial Narrow" w:hAnsi="Arial Narrow" w:cs="Times New Roman"/>
                <w:b w:val="0"/>
                <w:bCs w:val="0"/>
                <w:spacing w:val="-1"/>
                <w:sz w:val="20"/>
                <w:szCs w:val="20"/>
              </w:rPr>
              <w:t>Selected</w:t>
            </w:r>
            <w:r w:rsidRPr="00207E27">
              <w:rPr>
                <w:rFonts w:ascii="Arial Narrow" w:hAnsi="Arial Narrow" w:cs="Times New Roman"/>
                <w:b w:val="0"/>
                <w:bCs w:val="0"/>
                <w:sz w:val="20"/>
                <w:szCs w:val="20"/>
              </w:rPr>
              <w:t xml:space="preserve"> </w:t>
            </w:r>
            <w:r w:rsidRPr="00207E27">
              <w:rPr>
                <w:rFonts w:ascii="Arial Narrow" w:hAnsi="Arial Narrow" w:cs="Times New Roman"/>
                <w:b w:val="0"/>
                <w:bCs w:val="0"/>
                <w:spacing w:val="-1"/>
                <w:sz w:val="20"/>
                <w:szCs w:val="20"/>
              </w:rPr>
              <w:t>report</w:t>
            </w:r>
            <w:r w:rsidRPr="00207E27">
              <w:rPr>
                <w:rFonts w:ascii="Arial Narrow" w:hAnsi="Arial Narrow" w:cs="Times New Roman"/>
                <w:b w:val="0"/>
                <w:bCs w:val="0"/>
                <w:spacing w:val="-2"/>
                <w:sz w:val="20"/>
                <w:szCs w:val="20"/>
              </w:rPr>
              <w:t xml:space="preserve"> </w:t>
            </w:r>
            <w:r w:rsidRPr="00207E27">
              <w:rPr>
                <w:rFonts w:ascii="Arial Narrow" w:hAnsi="Arial Narrow" w:cs="Times New Roman"/>
                <w:b w:val="0"/>
                <w:bCs w:val="0"/>
                <w:spacing w:val="-1"/>
                <w:sz w:val="20"/>
                <w:szCs w:val="20"/>
              </w:rPr>
              <w:t xml:space="preserve">has </w:t>
            </w:r>
            <w:r w:rsidRPr="00207E27">
              <w:rPr>
                <w:rFonts w:ascii="Arial Narrow" w:hAnsi="Arial Narrow" w:cs="Times New Roman"/>
                <w:b w:val="0"/>
                <w:bCs w:val="0"/>
                <w:sz w:val="20"/>
                <w:szCs w:val="20"/>
              </w:rPr>
              <w:t>a</w:t>
            </w:r>
            <w:r w:rsidRPr="00207E27">
              <w:rPr>
                <w:rFonts w:ascii="Arial Narrow" w:hAnsi="Arial Narrow" w:cs="Times New Roman"/>
                <w:b w:val="0"/>
                <w:bCs w:val="0"/>
                <w:spacing w:val="-1"/>
                <w:sz w:val="20"/>
                <w:szCs w:val="20"/>
              </w:rPr>
              <w:t xml:space="preserve"> report disposition</w:t>
            </w:r>
          </w:p>
        </w:tc>
      </w:tr>
      <w:tr w14:paraId="7D7E04EE" w14:textId="77777777" w:rsidTr="00207E27">
        <w:tblPrEx>
          <w:tblW w:w="0" w:type="auto"/>
          <w:tblInd w:w="-5" w:type="dxa"/>
          <w:tblCellMar>
            <w:top w:w="14" w:type="dxa"/>
            <w:bottom w:w="14" w:type="dxa"/>
          </w:tblCellMar>
          <w:tblLook w:val="04A0"/>
        </w:tblPrEx>
        <w:tc>
          <w:tcPr>
            <w:tcW w:w="9285" w:type="dxa"/>
            <w:shd w:val="clear" w:color="auto" w:fill="DBE5F1"/>
            <w:vAlign w:val="bottom"/>
          </w:tcPr>
          <w:p w:rsidR="00207E27" w:rsidRPr="00207E27" w:rsidP="00207E27" w14:paraId="59E9E834" w14:textId="08670E9B">
            <w:pPr>
              <w:pStyle w:val="Heading1"/>
              <w:numPr>
                <w:ilvl w:val="0"/>
                <w:numId w:val="8"/>
              </w:numPr>
              <w:ind w:left="347"/>
              <w:rPr>
                <w:rFonts w:ascii="Arial Narrow" w:hAnsi="Arial Narrow" w:cs="Times New Roman"/>
                <w:b w:val="0"/>
                <w:bCs w:val="0"/>
                <w:spacing w:val="-1"/>
                <w:sz w:val="20"/>
                <w:szCs w:val="20"/>
              </w:rPr>
            </w:pPr>
            <w:r w:rsidRPr="00207E27">
              <w:rPr>
                <w:rFonts w:ascii="Arial Narrow" w:hAnsi="Arial Narrow" w:cs="Times New Roman"/>
                <w:b w:val="0"/>
                <w:bCs w:val="0"/>
                <w:spacing w:val="-1"/>
                <w:sz w:val="20"/>
                <w:szCs w:val="20"/>
              </w:rPr>
              <w:t>Selected report has report disposition date in NCANDS submission year</w:t>
            </w:r>
          </w:p>
        </w:tc>
      </w:tr>
      <w:tr w14:paraId="3602049E" w14:textId="77777777" w:rsidTr="00207E27">
        <w:tblPrEx>
          <w:tblW w:w="0" w:type="auto"/>
          <w:tblInd w:w="-5" w:type="dxa"/>
          <w:tblCellMar>
            <w:top w:w="14" w:type="dxa"/>
            <w:bottom w:w="14" w:type="dxa"/>
          </w:tblCellMar>
          <w:tblLook w:val="04A0"/>
        </w:tblPrEx>
        <w:tc>
          <w:tcPr>
            <w:tcW w:w="9285" w:type="dxa"/>
            <w:shd w:val="clear" w:color="auto" w:fill="B8CCE4"/>
            <w:vAlign w:val="bottom"/>
          </w:tcPr>
          <w:p w:rsidR="00207E27" w:rsidRPr="00207E27" w:rsidP="00207E27" w14:paraId="3ED61575" w14:textId="32F5BC01">
            <w:pPr>
              <w:pStyle w:val="Heading1"/>
              <w:numPr>
                <w:ilvl w:val="0"/>
                <w:numId w:val="8"/>
              </w:numPr>
              <w:ind w:left="347"/>
              <w:rPr>
                <w:rFonts w:ascii="Arial Narrow" w:hAnsi="Arial Narrow" w:cs="Times New Roman"/>
                <w:b w:val="0"/>
                <w:bCs w:val="0"/>
                <w:spacing w:val="-1"/>
                <w:sz w:val="20"/>
                <w:szCs w:val="20"/>
              </w:rPr>
            </w:pPr>
            <w:r w:rsidRPr="00207E27">
              <w:rPr>
                <w:rFonts w:ascii="Arial Narrow" w:hAnsi="Arial Narrow" w:cs="Times New Roman"/>
                <w:b w:val="0"/>
                <w:bCs w:val="0"/>
                <w:spacing w:val="-1"/>
                <w:sz w:val="20"/>
                <w:szCs w:val="20"/>
              </w:rPr>
              <w:t>Selected child is a child within a selected report</w:t>
            </w:r>
          </w:p>
        </w:tc>
      </w:tr>
      <w:tr w14:paraId="106D5FC5" w14:textId="77777777" w:rsidTr="00207E27">
        <w:tblPrEx>
          <w:tblW w:w="0" w:type="auto"/>
          <w:tblInd w:w="-5" w:type="dxa"/>
          <w:tblCellMar>
            <w:top w:w="14" w:type="dxa"/>
            <w:bottom w:w="14" w:type="dxa"/>
          </w:tblCellMar>
          <w:tblLook w:val="04A0"/>
        </w:tblPrEx>
        <w:tc>
          <w:tcPr>
            <w:tcW w:w="9285" w:type="dxa"/>
            <w:shd w:val="clear" w:color="auto" w:fill="DBE5F1"/>
            <w:vAlign w:val="bottom"/>
          </w:tcPr>
          <w:p w:rsidR="00207E27" w:rsidRPr="00207E27" w:rsidP="00207E27" w14:paraId="43362D1C" w14:textId="00976536">
            <w:pPr>
              <w:pStyle w:val="Heading1"/>
              <w:numPr>
                <w:ilvl w:val="0"/>
                <w:numId w:val="8"/>
              </w:numPr>
              <w:ind w:left="347"/>
              <w:rPr>
                <w:rFonts w:ascii="Arial Narrow" w:hAnsi="Arial Narrow" w:cs="Times New Roman"/>
                <w:b w:val="0"/>
                <w:bCs w:val="0"/>
                <w:spacing w:val="-1"/>
                <w:sz w:val="20"/>
                <w:szCs w:val="20"/>
              </w:rPr>
            </w:pPr>
            <w:r w:rsidRPr="00207E27">
              <w:rPr>
                <w:rFonts w:ascii="Arial Narrow" w:hAnsi="Arial Narrow" w:cs="Times New Roman"/>
                <w:b w:val="0"/>
                <w:bCs w:val="0"/>
                <w:spacing w:val="-1"/>
                <w:sz w:val="20"/>
                <w:szCs w:val="20"/>
              </w:rPr>
              <w:t>Selected child has a maltreatment disposition level</w:t>
            </w:r>
          </w:p>
        </w:tc>
      </w:tr>
      <w:tr w14:paraId="1DD59E78" w14:textId="77777777" w:rsidTr="00207E27">
        <w:tblPrEx>
          <w:tblW w:w="0" w:type="auto"/>
          <w:tblInd w:w="-5" w:type="dxa"/>
          <w:tblCellMar>
            <w:top w:w="14" w:type="dxa"/>
            <w:bottom w:w="14" w:type="dxa"/>
          </w:tblCellMar>
          <w:tblLook w:val="04A0"/>
        </w:tblPrEx>
        <w:tc>
          <w:tcPr>
            <w:tcW w:w="9285" w:type="dxa"/>
            <w:shd w:val="clear" w:color="auto" w:fill="B8CCE4"/>
            <w:vAlign w:val="bottom"/>
          </w:tcPr>
          <w:p w:rsidR="00207E27" w:rsidRPr="00207E27" w:rsidP="00207E27" w14:paraId="44481EE2" w14:textId="3D09A966">
            <w:pPr>
              <w:pStyle w:val="Heading1"/>
              <w:numPr>
                <w:ilvl w:val="0"/>
                <w:numId w:val="8"/>
              </w:numPr>
              <w:ind w:left="347"/>
              <w:rPr>
                <w:rFonts w:ascii="Arial Narrow" w:hAnsi="Arial Narrow" w:cs="Times New Roman"/>
                <w:b w:val="0"/>
                <w:bCs w:val="0"/>
                <w:spacing w:val="-1"/>
                <w:sz w:val="20"/>
                <w:szCs w:val="20"/>
              </w:rPr>
            </w:pPr>
            <w:r w:rsidRPr="00207E27">
              <w:rPr>
                <w:rFonts w:ascii="Arial Narrow" w:hAnsi="Arial Narrow" w:cs="Times New Roman"/>
                <w:b w:val="0"/>
                <w:bCs w:val="0"/>
                <w:spacing w:val="-1"/>
                <w:sz w:val="20"/>
                <w:szCs w:val="20"/>
              </w:rPr>
              <w:t>Selected maltreatments are the four most significant maltreatments for a selected child</w:t>
            </w:r>
          </w:p>
        </w:tc>
      </w:tr>
      <w:tr w14:paraId="5F76CABA" w14:textId="77777777" w:rsidTr="00207E27">
        <w:tblPrEx>
          <w:tblW w:w="0" w:type="auto"/>
          <w:tblInd w:w="-5" w:type="dxa"/>
          <w:tblCellMar>
            <w:top w:w="14" w:type="dxa"/>
            <w:bottom w:w="14" w:type="dxa"/>
          </w:tblCellMar>
          <w:tblLook w:val="04A0"/>
        </w:tblPrEx>
        <w:tc>
          <w:tcPr>
            <w:tcW w:w="9285" w:type="dxa"/>
            <w:shd w:val="clear" w:color="auto" w:fill="DBE5F1"/>
            <w:vAlign w:val="bottom"/>
          </w:tcPr>
          <w:p w:rsidR="00207E27" w:rsidRPr="00207E27" w:rsidP="00207E27" w14:paraId="07E46156" w14:textId="2552C3B0">
            <w:pPr>
              <w:pStyle w:val="Heading1"/>
              <w:numPr>
                <w:ilvl w:val="0"/>
                <w:numId w:val="8"/>
              </w:numPr>
              <w:ind w:left="347"/>
              <w:rPr>
                <w:rFonts w:ascii="Arial Narrow" w:hAnsi="Arial Narrow" w:cs="Times New Roman"/>
                <w:b w:val="0"/>
                <w:bCs w:val="0"/>
                <w:spacing w:val="-1"/>
                <w:sz w:val="20"/>
                <w:szCs w:val="20"/>
              </w:rPr>
            </w:pPr>
            <w:r w:rsidRPr="00207E27">
              <w:rPr>
                <w:rFonts w:ascii="Arial Narrow" w:hAnsi="Arial Narrow" w:cs="Times New Roman"/>
                <w:b w:val="0"/>
                <w:bCs w:val="0"/>
                <w:spacing w:val="-1"/>
                <w:sz w:val="20"/>
                <w:szCs w:val="20"/>
              </w:rPr>
              <w:t>Selected child risks are all indicated risks of selected child</w:t>
            </w:r>
          </w:p>
        </w:tc>
      </w:tr>
      <w:tr w14:paraId="0B31D66E" w14:textId="77777777" w:rsidTr="00207E27">
        <w:tblPrEx>
          <w:tblW w:w="0" w:type="auto"/>
          <w:tblInd w:w="-5" w:type="dxa"/>
          <w:tblCellMar>
            <w:top w:w="14" w:type="dxa"/>
            <w:bottom w:w="14" w:type="dxa"/>
          </w:tblCellMar>
          <w:tblLook w:val="04A0"/>
        </w:tblPrEx>
        <w:tc>
          <w:tcPr>
            <w:tcW w:w="9285" w:type="dxa"/>
            <w:shd w:val="clear" w:color="auto" w:fill="B8CCE4"/>
            <w:vAlign w:val="bottom"/>
          </w:tcPr>
          <w:p w:rsidR="00207E27" w:rsidRPr="00207E27" w:rsidP="00207E27" w14:paraId="304CBE6B" w14:textId="02242236">
            <w:pPr>
              <w:pStyle w:val="Heading1"/>
              <w:numPr>
                <w:ilvl w:val="0"/>
                <w:numId w:val="8"/>
              </w:numPr>
              <w:ind w:left="347"/>
              <w:rPr>
                <w:rFonts w:ascii="Arial Narrow" w:hAnsi="Arial Narrow" w:cs="Times New Roman"/>
                <w:b w:val="0"/>
                <w:bCs w:val="0"/>
                <w:spacing w:val="-1"/>
                <w:sz w:val="20"/>
                <w:szCs w:val="20"/>
              </w:rPr>
            </w:pPr>
            <w:r w:rsidRPr="00207E27">
              <w:rPr>
                <w:rFonts w:ascii="Arial Narrow" w:hAnsi="Arial Narrow" w:cs="Times New Roman"/>
                <w:b w:val="0"/>
                <w:bCs w:val="0"/>
                <w:spacing w:val="-1"/>
                <w:sz w:val="20"/>
                <w:szCs w:val="20"/>
              </w:rPr>
              <w:t>Selected caregivers are all caregivers of selected child</w:t>
            </w:r>
          </w:p>
        </w:tc>
      </w:tr>
      <w:tr w14:paraId="21E79D1A" w14:textId="77777777" w:rsidTr="00207E27">
        <w:tblPrEx>
          <w:tblW w:w="0" w:type="auto"/>
          <w:tblInd w:w="-5" w:type="dxa"/>
          <w:tblCellMar>
            <w:top w:w="14" w:type="dxa"/>
            <w:bottom w:w="14" w:type="dxa"/>
          </w:tblCellMar>
          <w:tblLook w:val="04A0"/>
        </w:tblPrEx>
        <w:tc>
          <w:tcPr>
            <w:tcW w:w="9285" w:type="dxa"/>
            <w:shd w:val="clear" w:color="auto" w:fill="DBE5F1"/>
            <w:vAlign w:val="bottom"/>
          </w:tcPr>
          <w:p w:rsidR="00207E27" w:rsidRPr="00207E27" w:rsidP="00207E27" w14:paraId="6F8D7C54" w14:textId="1D76C039">
            <w:pPr>
              <w:pStyle w:val="Heading1"/>
              <w:numPr>
                <w:ilvl w:val="0"/>
                <w:numId w:val="8"/>
              </w:numPr>
              <w:ind w:left="347"/>
              <w:rPr>
                <w:rFonts w:ascii="Arial Narrow" w:hAnsi="Arial Narrow" w:cs="Times New Roman"/>
                <w:b w:val="0"/>
                <w:bCs w:val="0"/>
                <w:spacing w:val="-1"/>
                <w:sz w:val="20"/>
                <w:szCs w:val="20"/>
              </w:rPr>
            </w:pPr>
            <w:r w:rsidRPr="00207E27">
              <w:rPr>
                <w:rFonts w:ascii="Arial Narrow" w:hAnsi="Arial Narrow" w:cs="Times New Roman"/>
                <w:b w:val="0"/>
                <w:bCs w:val="0"/>
                <w:spacing w:val="-1"/>
                <w:sz w:val="20"/>
                <w:szCs w:val="20"/>
              </w:rPr>
              <w:t>Selected caregiver risks are all indicated caregiver risks of selected caregiver</w:t>
            </w:r>
          </w:p>
        </w:tc>
      </w:tr>
      <w:tr w14:paraId="738FBC58" w14:textId="77777777" w:rsidTr="00207E27">
        <w:tblPrEx>
          <w:tblW w:w="0" w:type="auto"/>
          <w:tblInd w:w="-5" w:type="dxa"/>
          <w:tblCellMar>
            <w:top w:w="14" w:type="dxa"/>
            <w:bottom w:w="14" w:type="dxa"/>
          </w:tblCellMar>
          <w:tblLook w:val="04A0"/>
        </w:tblPrEx>
        <w:tc>
          <w:tcPr>
            <w:tcW w:w="9285" w:type="dxa"/>
            <w:shd w:val="clear" w:color="auto" w:fill="B8CCE4"/>
            <w:vAlign w:val="bottom"/>
          </w:tcPr>
          <w:p w:rsidR="00207E27" w:rsidRPr="00207E27" w:rsidP="00207E27" w14:paraId="4A2B20A2" w14:textId="7AE18BB7">
            <w:pPr>
              <w:pStyle w:val="Heading1"/>
              <w:numPr>
                <w:ilvl w:val="0"/>
                <w:numId w:val="8"/>
              </w:numPr>
              <w:ind w:left="347"/>
              <w:rPr>
                <w:rFonts w:ascii="Arial Narrow" w:hAnsi="Arial Narrow" w:cs="Times New Roman"/>
                <w:b w:val="0"/>
                <w:bCs w:val="0"/>
                <w:spacing w:val="-1"/>
                <w:sz w:val="20"/>
                <w:szCs w:val="20"/>
              </w:rPr>
            </w:pPr>
            <w:r w:rsidRPr="00207E27">
              <w:rPr>
                <w:rFonts w:ascii="Arial Narrow" w:hAnsi="Arial Narrow" w:cs="Times New Roman"/>
                <w:b w:val="0"/>
                <w:bCs w:val="0"/>
                <w:spacing w:val="-1"/>
                <w:sz w:val="20"/>
                <w:szCs w:val="20"/>
              </w:rPr>
              <w:t>Selected services are all services to child or family provided according to exhibit 5–2 allowable service patterns</w:t>
            </w:r>
          </w:p>
        </w:tc>
      </w:tr>
      <w:tr w14:paraId="6B1194F4" w14:textId="77777777" w:rsidTr="00207E27">
        <w:tblPrEx>
          <w:tblW w:w="0" w:type="auto"/>
          <w:tblInd w:w="-5" w:type="dxa"/>
          <w:tblCellMar>
            <w:top w:w="14" w:type="dxa"/>
            <w:bottom w:w="14" w:type="dxa"/>
          </w:tblCellMar>
          <w:tblLook w:val="04A0"/>
        </w:tblPrEx>
        <w:tc>
          <w:tcPr>
            <w:tcW w:w="9285" w:type="dxa"/>
            <w:shd w:val="clear" w:color="auto" w:fill="DBE5F1"/>
            <w:vAlign w:val="bottom"/>
          </w:tcPr>
          <w:p w:rsidR="00207E27" w:rsidRPr="00207E27" w:rsidP="00207E27" w14:paraId="7840DAAA" w14:textId="23CF6A0A">
            <w:pPr>
              <w:pStyle w:val="Heading1"/>
              <w:numPr>
                <w:ilvl w:val="0"/>
                <w:numId w:val="8"/>
              </w:numPr>
              <w:ind w:left="347"/>
              <w:rPr>
                <w:rFonts w:ascii="Arial Narrow" w:hAnsi="Arial Narrow" w:cs="Times New Roman"/>
                <w:b w:val="0"/>
                <w:bCs w:val="0"/>
                <w:spacing w:val="-1"/>
                <w:sz w:val="20"/>
                <w:szCs w:val="20"/>
              </w:rPr>
            </w:pPr>
            <w:r w:rsidRPr="00207E27">
              <w:rPr>
                <w:rFonts w:ascii="Arial Narrow" w:hAnsi="Arial Narrow" w:cs="Times New Roman"/>
                <w:b w:val="0"/>
                <w:bCs w:val="0"/>
                <w:spacing w:val="-1"/>
                <w:sz w:val="20"/>
                <w:szCs w:val="20"/>
              </w:rPr>
              <w:t>Selected caseworker is most recent worker</w:t>
            </w:r>
          </w:p>
        </w:tc>
      </w:tr>
      <w:tr w14:paraId="3C0E162D" w14:textId="77777777" w:rsidTr="00207E27">
        <w:tblPrEx>
          <w:tblW w:w="0" w:type="auto"/>
          <w:tblInd w:w="-5" w:type="dxa"/>
          <w:tblCellMar>
            <w:top w:w="14" w:type="dxa"/>
            <w:bottom w:w="14" w:type="dxa"/>
          </w:tblCellMar>
          <w:tblLook w:val="04A0"/>
        </w:tblPrEx>
        <w:tc>
          <w:tcPr>
            <w:tcW w:w="9285" w:type="dxa"/>
            <w:shd w:val="clear" w:color="auto" w:fill="B8CCE4"/>
            <w:vAlign w:val="bottom"/>
          </w:tcPr>
          <w:p w:rsidR="00207E27" w:rsidRPr="00207E27" w:rsidP="00207E27" w14:paraId="47D11B38" w14:textId="202795A3">
            <w:pPr>
              <w:pStyle w:val="Heading1"/>
              <w:numPr>
                <w:ilvl w:val="0"/>
                <w:numId w:val="8"/>
              </w:numPr>
              <w:ind w:left="347"/>
              <w:rPr>
                <w:rFonts w:ascii="Arial Narrow" w:hAnsi="Arial Narrow" w:cs="Times New Roman"/>
                <w:b w:val="0"/>
                <w:bCs w:val="0"/>
                <w:spacing w:val="-1"/>
                <w:sz w:val="20"/>
                <w:szCs w:val="20"/>
              </w:rPr>
            </w:pPr>
            <w:r w:rsidRPr="00207E27">
              <w:rPr>
                <w:rFonts w:ascii="Arial Narrow" w:hAnsi="Arial Narrow" w:cs="Times New Roman"/>
                <w:b w:val="0"/>
                <w:bCs w:val="0"/>
                <w:spacing w:val="-1"/>
                <w:sz w:val="20"/>
                <w:szCs w:val="20"/>
              </w:rPr>
              <w:t>Selected supervisor is supervisor of most recent worker</w:t>
            </w:r>
          </w:p>
        </w:tc>
      </w:tr>
      <w:tr w14:paraId="5BACB6E4" w14:textId="77777777" w:rsidTr="00207E27">
        <w:tblPrEx>
          <w:tblW w:w="0" w:type="auto"/>
          <w:tblInd w:w="-5" w:type="dxa"/>
          <w:tblCellMar>
            <w:top w:w="14" w:type="dxa"/>
            <w:bottom w:w="14" w:type="dxa"/>
          </w:tblCellMar>
          <w:tblLook w:val="04A0"/>
        </w:tblPrEx>
        <w:tc>
          <w:tcPr>
            <w:tcW w:w="9285" w:type="dxa"/>
            <w:shd w:val="clear" w:color="auto" w:fill="DBE5F1"/>
            <w:vAlign w:val="bottom"/>
          </w:tcPr>
          <w:p w:rsidR="00207E27" w:rsidRPr="00207E27" w:rsidP="00207E27" w14:paraId="01635B28" w14:textId="71F33B2C">
            <w:pPr>
              <w:pStyle w:val="Heading1"/>
              <w:numPr>
                <w:ilvl w:val="0"/>
                <w:numId w:val="8"/>
              </w:numPr>
              <w:ind w:left="347"/>
              <w:rPr>
                <w:rFonts w:ascii="Arial Narrow" w:hAnsi="Arial Narrow" w:cs="Times New Roman"/>
                <w:b w:val="0"/>
                <w:bCs w:val="0"/>
                <w:spacing w:val="-1"/>
                <w:sz w:val="20"/>
                <w:szCs w:val="20"/>
              </w:rPr>
            </w:pPr>
            <w:r w:rsidRPr="00207E27">
              <w:rPr>
                <w:rFonts w:ascii="Arial Narrow" w:hAnsi="Arial Narrow" w:cs="Times New Roman"/>
                <w:b w:val="0"/>
                <w:bCs w:val="0"/>
                <w:spacing w:val="-1"/>
                <w:sz w:val="20"/>
                <w:szCs w:val="20"/>
              </w:rPr>
              <w:t>Selected perpetrators are perpetrators associated with the selected child where at least one child maltreatment disposition level is “substantiated,” or “indicated”</w:t>
            </w:r>
          </w:p>
        </w:tc>
      </w:tr>
      <w:tr w14:paraId="31856CA3" w14:textId="77777777" w:rsidTr="00207E27">
        <w:tblPrEx>
          <w:tblW w:w="0" w:type="auto"/>
          <w:tblInd w:w="-5" w:type="dxa"/>
          <w:tblCellMar>
            <w:top w:w="14" w:type="dxa"/>
            <w:bottom w:w="14" w:type="dxa"/>
          </w:tblCellMar>
          <w:tblLook w:val="04A0"/>
        </w:tblPrEx>
        <w:tc>
          <w:tcPr>
            <w:tcW w:w="9285" w:type="dxa"/>
            <w:shd w:val="clear" w:color="auto" w:fill="B8CCE4"/>
            <w:vAlign w:val="bottom"/>
          </w:tcPr>
          <w:p w:rsidR="00207E27" w:rsidRPr="00207E27" w:rsidP="00207E27" w14:paraId="68BCE40B" w14:textId="05D3B3C9">
            <w:pPr>
              <w:pStyle w:val="Heading1"/>
              <w:numPr>
                <w:ilvl w:val="0"/>
                <w:numId w:val="8"/>
              </w:numPr>
              <w:ind w:left="347"/>
              <w:rPr>
                <w:rFonts w:ascii="Arial Narrow" w:hAnsi="Arial Narrow" w:cs="Times New Roman"/>
                <w:b w:val="0"/>
                <w:bCs w:val="0"/>
                <w:spacing w:val="-1"/>
                <w:sz w:val="20"/>
                <w:szCs w:val="20"/>
              </w:rPr>
            </w:pPr>
            <w:r w:rsidRPr="00207E27">
              <w:rPr>
                <w:rFonts w:ascii="Arial Narrow" w:hAnsi="Arial Narrow" w:cs="Times New Roman"/>
                <w:b w:val="0"/>
                <w:bCs w:val="0"/>
                <w:spacing w:val="-1"/>
                <w:sz w:val="20"/>
                <w:szCs w:val="20"/>
              </w:rPr>
              <w:t>Selected AFCARS ID of selected child</w:t>
            </w:r>
          </w:p>
        </w:tc>
      </w:tr>
      <w:tr w14:paraId="504FFDB6" w14:textId="77777777" w:rsidTr="00207E27">
        <w:tblPrEx>
          <w:tblW w:w="0" w:type="auto"/>
          <w:tblInd w:w="-5" w:type="dxa"/>
          <w:tblCellMar>
            <w:top w:w="14" w:type="dxa"/>
            <w:bottom w:w="14" w:type="dxa"/>
          </w:tblCellMar>
          <w:tblLook w:val="04A0"/>
        </w:tblPrEx>
        <w:tc>
          <w:tcPr>
            <w:tcW w:w="9285" w:type="dxa"/>
            <w:shd w:val="clear" w:color="auto" w:fill="DBE5F1"/>
            <w:vAlign w:val="bottom"/>
          </w:tcPr>
          <w:p w:rsidR="00207E27" w:rsidRPr="00207E27" w:rsidP="00207E27" w14:paraId="7E3EF528" w14:textId="4866F723">
            <w:pPr>
              <w:pStyle w:val="Heading1"/>
              <w:numPr>
                <w:ilvl w:val="0"/>
                <w:numId w:val="8"/>
              </w:numPr>
              <w:ind w:left="347"/>
              <w:rPr>
                <w:rFonts w:ascii="Arial Narrow" w:hAnsi="Arial Narrow" w:cs="Times New Roman"/>
                <w:b w:val="0"/>
                <w:bCs w:val="0"/>
                <w:spacing w:val="-1"/>
                <w:sz w:val="20"/>
                <w:szCs w:val="20"/>
              </w:rPr>
            </w:pPr>
            <w:r w:rsidRPr="00207E27">
              <w:rPr>
                <w:rFonts w:ascii="Arial Narrow" w:hAnsi="Arial Narrow" w:cs="Times New Roman"/>
                <w:b w:val="0"/>
                <w:bCs w:val="0"/>
                <w:spacing w:val="-1"/>
                <w:sz w:val="20"/>
                <w:szCs w:val="20"/>
              </w:rPr>
              <w:t>Incident Date of selected child for selected report</w:t>
            </w:r>
          </w:p>
        </w:tc>
      </w:tr>
      <w:tr w14:paraId="40BB5786" w14:textId="77777777" w:rsidTr="00207E27">
        <w:tblPrEx>
          <w:tblW w:w="0" w:type="auto"/>
          <w:tblInd w:w="-5" w:type="dxa"/>
          <w:tblCellMar>
            <w:top w:w="14" w:type="dxa"/>
            <w:bottom w:w="14" w:type="dxa"/>
          </w:tblCellMar>
          <w:tblLook w:val="04A0"/>
        </w:tblPrEx>
        <w:tc>
          <w:tcPr>
            <w:tcW w:w="9285" w:type="dxa"/>
            <w:shd w:val="clear" w:color="auto" w:fill="B8CCE4"/>
            <w:vAlign w:val="bottom"/>
          </w:tcPr>
          <w:p w:rsidR="00207E27" w:rsidRPr="00207E27" w:rsidP="00207E27" w14:paraId="6BB959EA" w14:textId="5F21C61B">
            <w:pPr>
              <w:pStyle w:val="Heading1"/>
              <w:numPr>
                <w:ilvl w:val="0"/>
                <w:numId w:val="8"/>
              </w:numPr>
              <w:ind w:left="347"/>
              <w:rPr>
                <w:rFonts w:ascii="Arial Narrow" w:hAnsi="Arial Narrow" w:cs="Times New Roman"/>
                <w:b w:val="0"/>
                <w:bCs w:val="0"/>
                <w:spacing w:val="-1"/>
                <w:sz w:val="20"/>
                <w:szCs w:val="20"/>
              </w:rPr>
            </w:pPr>
            <w:r w:rsidRPr="00207E27">
              <w:rPr>
                <w:rFonts w:ascii="Arial Narrow" w:hAnsi="Arial Narrow" w:cs="Times New Roman"/>
                <w:b w:val="0"/>
                <w:bCs w:val="0"/>
                <w:spacing w:val="-1"/>
                <w:sz w:val="20"/>
                <w:szCs w:val="20"/>
              </w:rPr>
              <w:t>State has conducted the investigation or has been involved in the investigation, regardless of who has jurisdiction, e.g., tribal or military investigation</w:t>
            </w:r>
          </w:p>
        </w:tc>
      </w:tr>
    </w:tbl>
    <w:p w:rsidR="00207E27" w:rsidRPr="00207E27" w:rsidP="00207E27" w14:paraId="38CEDB01" w14:textId="77777777">
      <w:pPr>
        <w:rPr>
          <w:rFonts w:ascii="Times New Roman" w:hAnsi="Times New Roman" w:cs="Times New Roman"/>
        </w:rPr>
      </w:pPr>
    </w:p>
    <w:p w:rsidR="00D5164C" w:rsidRPr="000B1DEE" w:rsidP="00207E27" w14:paraId="7945573D" w14:textId="40B9F3E8">
      <w:pPr>
        <w:pStyle w:val="Heading2"/>
        <w:tabs>
          <w:tab w:val="left" w:pos="0"/>
        </w:tabs>
        <w:ind w:left="0" w:firstLine="0"/>
        <w:jc w:val="both"/>
        <w:rPr>
          <w:rFonts w:cs="Times New Roman"/>
        </w:rPr>
      </w:pPr>
      <w:r w:rsidRPr="000B1DEE">
        <w:rPr>
          <w:rFonts w:cs="Times New Roman"/>
          <w:color w:val="365F91"/>
        </w:rPr>
        <w:t>CHILD</w:t>
      </w:r>
      <w:r w:rsidRPr="000B1DEE">
        <w:rPr>
          <w:rFonts w:cs="Times New Roman"/>
          <w:color w:val="365F91"/>
          <w:spacing w:val="-12"/>
        </w:rPr>
        <w:t xml:space="preserve"> </w:t>
      </w:r>
      <w:r w:rsidRPr="000B1DEE">
        <w:rPr>
          <w:rFonts w:cs="Times New Roman"/>
          <w:color w:val="365F91"/>
        </w:rPr>
        <w:t>FILE</w:t>
      </w:r>
      <w:r w:rsidRPr="000B1DEE">
        <w:rPr>
          <w:rFonts w:cs="Times New Roman"/>
          <w:color w:val="365F91"/>
          <w:spacing w:val="-12"/>
        </w:rPr>
        <w:t xml:space="preserve"> </w:t>
      </w:r>
      <w:r w:rsidRPr="000B1DEE">
        <w:rPr>
          <w:rFonts w:cs="Times New Roman"/>
          <w:color w:val="365F91"/>
        </w:rPr>
        <w:t>RECORD</w:t>
      </w:r>
      <w:r w:rsidRPr="000B1DEE">
        <w:rPr>
          <w:rFonts w:cs="Times New Roman"/>
          <w:color w:val="365F91"/>
          <w:spacing w:val="-11"/>
        </w:rPr>
        <w:t xml:space="preserve"> </w:t>
      </w:r>
      <w:r w:rsidRPr="000B1DEE">
        <w:rPr>
          <w:rFonts w:cs="Times New Roman"/>
          <w:color w:val="365F91"/>
        </w:rPr>
        <w:t>EXAMPLES</w:t>
      </w:r>
    </w:p>
    <w:p w:rsidR="00D5164C" w:rsidP="00207E27" w14:paraId="0EBF723A" w14:textId="3C42E731">
      <w:pPr>
        <w:pStyle w:val="BodyText"/>
        <w:tabs>
          <w:tab w:val="left" w:pos="0"/>
        </w:tabs>
        <w:ind w:left="0" w:right="107"/>
        <w:jc w:val="both"/>
        <w:rPr>
          <w:rFonts w:cs="Times New Roman"/>
        </w:rPr>
      </w:pPr>
      <w:r w:rsidRPr="000B1DEE">
        <w:rPr>
          <w:rFonts w:cs="Times New Roman"/>
        </w:rPr>
        <w:t>This</w:t>
      </w:r>
      <w:r w:rsidRPr="000B1DEE">
        <w:rPr>
          <w:rFonts w:cs="Times New Roman"/>
          <w:spacing w:val="17"/>
        </w:rPr>
        <w:t xml:space="preserve"> </w:t>
      </w:r>
      <w:r w:rsidRPr="000B1DEE">
        <w:rPr>
          <w:rFonts w:cs="Times New Roman"/>
        </w:rPr>
        <w:t>section</w:t>
      </w:r>
      <w:r w:rsidRPr="000B1DEE">
        <w:rPr>
          <w:rFonts w:cs="Times New Roman"/>
          <w:spacing w:val="17"/>
        </w:rPr>
        <w:t xml:space="preserve"> </w:t>
      </w:r>
      <w:r w:rsidRPr="000B1DEE">
        <w:rPr>
          <w:rFonts w:cs="Times New Roman"/>
        </w:rPr>
        <w:t>contains</w:t>
      </w:r>
      <w:r w:rsidRPr="000B1DEE">
        <w:rPr>
          <w:rFonts w:cs="Times New Roman"/>
          <w:spacing w:val="17"/>
        </w:rPr>
        <w:t xml:space="preserve"> </w:t>
      </w:r>
      <w:r w:rsidRPr="000B1DEE">
        <w:rPr>
          <w:rFonts w:cs="Times New Roman"/>
          <w:spacing w:val="-1"/>
        </w:rPr>
        <w:t>examples</w:t>
      </w:r>
      <w:r w:rsidRPr="000B1DEE">
        <w:rPr>
          <w:rFonts w:cs="Times New Roman"/>
          <w:spacing w:val="17"/>
        </w:rPr>
        <w:t xml:space="preserve"> </w:t>
      </w:r>
      <w:r w:rsidRPr="000B1DEE">
        <w:rPr>
          <w:rFonts w:cs="Times New Roman"/>
        </w:rPr>
        <w:t>to</w:t>
      </w:r>
      <w:r w:rsidRPr="000B1DEE">
        <w:rPr>
          <w:rFonts w:cs="Times New Roman"/>
          <w:spacing w:val="17"/>
        </w:rPr>
        <w:t xml:space="preserve"> </w:t>
      </w:r>
      <w:r w:rsidRPr="000B1DEE">
        <w:rPr>
          <w:rFonts w:cs="Times New Roman"/>
        </w:rPr>
        <w:t>help</w:t>
      </w:r>
      <w:r w:rsidRPr="000B1DEE">
        <w:rPr>
          <w:rFonts w:cs="Times New Roman"/>
          <w:spacing w:val="17"/>
        </w:rPr>
        <w:t xml:space="preserve"> </w:t>
      </w:r>
      <w:r w:rsidRPr="000B1DEE">
        <w:rPr>
          <w:rFonts w:cs="Times New Roman"/>
        </w:rPr>
        <w:t>the</w:t>
      </w:r>
      <w:r w:rsidRPr="000B1DEE">
        <w:rPr>
          <w:rFonts w:cs="Times New Roman"/>
          <w:spacing w:val="17"/>
        </w:rPr>
        <w:t xml:space="preserve"> </w:t>
      </w:r>
      <w:r w:rsidRPr="000B1DEE">
        <w:rPr>
          <w:rFonts w:cs="Times New Roman"/>
        </w:rPr>
        <w:t>state</w:t>
      </w:r>
      <w:r w:rsidRPr="000B1DEE">
        <w:rPr>
          <w:rFonts w:cs="Times New Roman"/>
          <w:spacing w:val="17"/>
        </w:rPr>
        <w:t xml:space="preserve"> </w:t>
      </w:r>
      <w:r w:rsidRPr="000B1DEE">
        <w:rPr>
          <w:rFonts w:cs="Times New Roman"/>
        </w:rPr>
        <w:t>further</w:t>
      </w:r>
      <w:r w:rsidRPr="000B1DEE">
        <w:rPr>
          <w:rFonts w:cs="Times New Roman"/>
          <w:spacing w:val="17"/>
        </w:rPr>
        <w:t xml:space="preserve"> </w:t>
      </w:r>
      <w:r w:rsidRPr="000B1DEE">
        <w:rPr>
          <w:rFonts w:cs="Times New Roman"/>
          <w:spacing w:val="-1"/>
        </w:rPr>
        <w:t>understand</w:t>
      </w:r>
      <w:r w:rsidRPr="000B1DEE">
        <w:rPr>
          <w:rFonts w:cs="Times New Roman"/>
          <w:spacing w:val="17"/>
        </w:rPr>
        <w:t xml:space="preserve"> </w:t>
      </w:r>
      <w:r w:rsidRPr="000B1DEE">
        <w:rPr>
          <w:rFonts w:cs="Times New Roman"/>
        </w:rPr>
        <w:t>the</w:t>
      </w:r>
      <w:r w:rsidRPr="000B1DEE">
        <w:rPr>
          <w:rFonts w:cs="Times New Roman"/>
          <w:spacing w:val="17"/>
        </w:rPr>
        <w:t xml:space="preserve"> </w:t>
      </w:r>
      <w:r w:rsidRPr="000B1DEE">
        <w:rPr>
          <w:rFonts w:cs="Times New Roman"/>
        </w:rPr>
        <w:t>general</w:t>
      </w:r>
      <w:r w:rsidRPr="000B1DEE">
        <w:rPr>
          <w:rFonts w:cs="Times New Roman"/>
          <w:spacing w:val="17"/>
        </w:rPr>
        <w:t xml:space="preserve"> </w:t>
      </w:r>
      <w:r w:rsidRPr="000B1DEE">
        <w:rPr>
          <w:rFonts w:cs="Times New Roman"/>
        </w:rPr>
        <w:t>principles</w:t>
      </w:r>
      <w:r w:rsidRPr="000B1DEE">
        <w:rPr>
          <w:rFonts w:cs="Times New Roman"/>
          <w:spacing w:val="17"/>
        </w:rPr>
        <w:t xml:space="preserve"> </w:t>
      </w:r>
      <w:r w:rsidRPr="000B1DEE">
        <w:rPr>
          <w:rFonts w:cs="Times New Roman"/>
        </w:rPr>
        <w:t>used</w:t>
      </w:r>
      <w:r w:rsidRPr="000B1DEE">
        <w:rPr>
          <w:rFonts w:cs="Times New Roman"/>
          <w:spacing w:val="17"/>
        </w:rPr>
        <w:t xml:space="preserve"> </w:t>
      </w:r>
      <w:r w:rsidRPr="000B1DEE">
        <w:rPr>
          <w:rFonts w:cs="Times New Roman"/>
        </w:rPr>
        <w:t>for</w:t>
      </w:r>
      <w:r w:rsidRPr="000B1DEE">
        <w:rPr>
          <w:rFonts w:cs="Times New Roman"/>
          <w:spacing w:val="17"/>
        </w:rPr>
        <w:t xml:space="preserve"> </w:t>
      </w:r>
      <w:r w:rsidRPr="000B1DEE">
        <w:rPr>
          <w:rFonts w:cs="Times New Roman"/>
        </w:rPr>
        <w:t>the</w:t>
      </w:r>
      <w:r w:rsidRPr="000B1DEE">
        <w:rPr>
          <w:rFonts w:cs="Times New Roman"/>
          <w:spacing w:val="36"/>
          <w:w w:val="99"/>
        </w:rPr>
        <w:t xml:space="preserve"> </w:t>
      </w:r>
      <w:r w:rsidRPr="000B1DEE">
        <w:rPr>
          <w:rFonts w:cs="Times New Roman"/>
        </w:rPr>
        <w:t>construction</w:t>
      </w:r>
      <w:r w:rsidRPr="000B1DEE">
        <w:rPr>
          <w:rFonts w:cs="Times New Roman"/>
          <w:spacing w:val="-6"/>
        </w:rPr>
        <w:t xml:space="preserve"> </w:t>
      </w:r>
      <w:r w:rsidRPr="000B1DEE">
        <w:rPr>
          <w:rFonts w:cs="Times New Roman"/>
        </w:rPr>
        <w:t>of</w:t>
      </w:r>
      <w:r w:rsidRPr="000B1DEE">
        <w:rPr>
          <w:rFonts w:cs="Times New Roman"/>
          <w:spacing w:val="-5"/>
        </w:rPr>
        <w:t xml:space="preserve"> </w:t>
      </w:r>
      <w:r w:rsidRPr="000B1DEE">
        <w:rPr>
          <w:rFonts w:cs="Times New Roman"/>
        </w:rPr>
        <w:t>records</w:t>
      </w:r>
      <w:r w:rsidRPr="000B1DEE">
        <w:rPr>
          <w:rFonts w:cs="Times New Roman"/>
          <w:spacing w:val="-5"/>
        </w:rPr>
        <w:t xml:space="preserve"> </w:t>
      </w:r>
      <w:r w:rsidRPr="000B1DEE">
        <w:rPr>
          <w:rFonts w:cs="Times New Roman"/>
        </w:rPr>
        <w:t>in</w:t>
      </w:r>
      <w:r w:rsidRPr="000B1DEE">
        <w:rPr>
          <w:rFonts w:cs="Times New Roman"/>
          <w:spacing w:val="-6"/>
        </w:rPr>
        <w:t xml:space="preserve"> </w:t>
      </w:r>
      <w:r w:rsidRPr="000B1DEE">
        <w:rPr>
          <w:rFonts w:cs="Times New Roman"/>
          <w:spacing w:val="-1"/>
        </w:rPr>
        <w:t>the</w:t>
      </w:r>
      <w:r w:rsidRPr="000B1DEE">
        <w:rPr>
          <w:rFonts w:cs="Times New Roman"/>
          <w:spacing w:val="-5"/>
        </w:rPr>
        <w:t xml:space="preserve"> </w:t>
      </w:r>
      <w:r w:rsidRPr="000B1DEE">
        <w:rPr>
          <w:rFonts w:cs="Times New Roman"/>
        </w:rPr>
        <w:t>Child</w:t>
      </w:r>
      <w:r w:rsidRPr="000B1DEE">
        <w:rPr>
          <w:rFonts w:cs="Times New Roman"/>
          <w:spacing w:val="-6"/>
        </w:rPr>
        <w:t xml:space="preserve"> </w:t>
      </w:r>
      <w:r w:rsidRPr="000B1DEE">
        <w:rPr>
          <w:rFonts w:cs="Times New Roman"/>
        </w:rPr>
        <w:t>File.</w:t>
      </w:r>
      <w:r w:rsidRPr="000B1DEE">
        <w:rPr>
          <w:rFonts w:cs="Times New Roman"/>
          <w:spacing w:val="-6"/>
        </w:rPr>
        <w:t xml:space="preserve"> </w:t>
      </w:r>
      <w:r w:rsidRPr="000B1DEE">
        <w:rPr>
          <w:rFonts w:cs="Times New Roman"/>
        </w:rPr>
        <w:t>The</w:t>
      </w:r>
      <w:r w:rsidRPr="000B1DEE">
        <w:rPr>
          <w:rFonts w:cs="Times New Roman"/>
          <w:spacing w:val="-5"/>
        </w:rPr>
        <w:t xml:space="preserve"> </w:t>
      </w:r>
      <w:r w:rsidRPr="000B1DEE">
        <w:rPr>
          <w:rFonts w:cs="Times New Roman"/>
        </w:rPr>
        <w:t>reader</w:t>
      </w:r>
      <w:r w:rsidRPr="000B1DEE">
        <w:rPr>
          <w:rFonts w:cs="Times New Roman"/>
          <w:spacing w:val="-5"/>
        </w:rPr>
        <w:t xml:space="preserve"> </w:t>
      </w:r>
      <w:r w:rsidRPr="000B1DEE">
        <w:rPr>
          <w:rFonts w:cs="Times New Roman"/>
          <w:spacing w:val="-1"/>
        </w:rPr>
        <w:t>should</w:t>
      </w:r>
      <w:r w:rsidRPr="000B1DEE">
        <w:rPr>
          <w:rFonts w:cs="Times New Roman"/>
          <w:spacing w:val="-5"/>
        </w:rPr>
        <w:t xml:space="preserve"> </w:t>
      </w:r>
      <w:r w:rsidRPr="000B1DEE">
        <w:rPr>
          <w:rFonts w:cs="Times New Roman"/>
          <w:spacing w:val="-1"/>
        </w:rPr>
        <w:t>review</w:t>
      </w:r>
      <w:r w:rsidRPr="000B1DEE">
        <w:rPr>
          <w:rFonts w:cs="Times New Roman"/>
          <w:spacing w:val="-6"/>
        </w:rPr>
        <w:t xml:space="preserve"> </w:t>
      </w:r>
      <w:r w:rsidRPr="000B1DEE">
        <w:rPr>
          <w:rFonts w:cs="Times New Roman"/>
        </w:rPr>
        <w:t>the</w:t>
      </w:r>
      <w:r w:rsidRPr="000B1DEE">
        <w:rPr>
          <w:rFonts w:cs="Times New Roman"/>
          <w:spacing w:val="-5"/>
        </w:rPr>
        <w:t xml:space="preserve"> </w:t>
      </w:r>
      <w:r w:rsidRPr="000B1DEE">
        <w:rPr>
          <w:rFonts w:cs="Times New Roman"/>
        </w:rPr>
        <w:t>general</w:t>
      </w:r>
      <w:r w:rsidRPr="000B1DEE">
        <w:rPr>
          <w:rFonts w:cs="Times New Roman"/>
          <w:spacing w:val="-5"/>
        </w:rPr>
        <w:t xml:space="preserve"> </w:t>
      </w:r>
      <w:r w:rsidRPr="000B1DEE">
        <w:rPr>
          <w:rFonts w:cs="Times New Roman"/>
          <w:spacing w:val="-1"/>
        </w:rPr>
        <w:t>disposition</w:t>
      </w:r>
      <w:r w:rsidRPr="000B1DEE">
        <w:rPr>
          <w:rFonts w:cs="Times New Roman"/>
          <w:spacing w:val="-6"/>
        </w:rPr>
        <w:t xml:space="preserve"> </w:t>
      </w:r>
      <w:r w:rsidRPr="000B1DEE">
        <w:rPr>
          <w:rFonts w:cs="Times New Roman"/>
          <w:spacing w:val="-1"/>
        </w:rPr>
        <w:t>information</w:t>
      </w:r>
      <w:r w:rsidRPr="000B1DEE">
        <w:rPr>
          <w:rFonts w:cs="Times New Roman"/>
          <w:color w:val="0000FF"/>
          <w:w w:val="99"/>
        </w:rPr>
        <w:t xml:space="preserve"> </w:t>
      </w:r>
      <w:r w:rsidRPr="000B1DEE">
        <w:rPr>
          <w:rFonts w:cs="Times New Roman"/>
          <w:spacing w:val="-1"/>
        </w:rPr>
        <w:t>prior</w:t>
      </w:r>
      <w:r w:rsidRPr="000B1DEE">
        <w:rPr>
          <w:rFonts w:cs="Times New Roman"/>
          <w:spacing w:val="-5"/>
        </w:rPr>
        <w:t xml:space="preserve"> </w:t>
      </w:r>
      <w:r w:rsidRPr="000B1DEE">
        <w:rPr>
          <w:rFonts w:cs="Times New Roman"/>
        </w:rPr>
        <w:t>to</w:t>
      </w:r>
      <w:r w:rsidRPr="000B1DEE">
        <w:rPr>
          <w:rFonts w:cs="Times New Roman"/>
          <w:spacing w:val="-6"/>
        </w:rPr>
        <w:t xml:space="preserve"> </w:t>
      </w:r>
      <w:r w:rsidRPr="000B1DEE">
        <w:rPr>
          <w:rFonts w:cs="Times New Roman"/>
        </w:rPr>
        <w:t>studying</w:t>
      </w:r>
      <w:r w:rsidRPr="000B1DEE">
        <w:rPr>
          <w:rFonts w:cs="Times New Roman"/>
          <w:spacing w:val="-5"/>
        </w:rPr>
        <w:t xml:space="preserve"> </w:t>
      </w:r>
      <w:r w:rsidRPr="000B1DEE">
        <w:rPr>
          <w:rFonts w:cs="Times New Roman"/>
        </w:rPr>
        <w:t>this</w:t>
      </w:r>
      <w:r w:rsidRPr="000B1DEE">
        <w:rPr>
          <w:rFonts w:cs="Times New Roman"/>
          <w:spacing w:val="-6"/>
        </w:rPr>
        <w:t xml:space="preserve"> </w:t>
      </w:r>
      <w:r w:rsidRPr="000B1DEE">
        <w:rPr>
          <w:rFonts w:cs="Times New Roman"/>
        </w:rPr>
        <w:t>section.</w:t>
      </w:r>
    </w:p>
    <w:p w:rsidR="00207E27" w:rsidRPr="00207E27" w:rsidP="00207E27" w14:paraId="081F3814" w14:textId="77777777">
      <w:pPr>
        <w:pStyle w:val="BodyText"/>
        <w:tabs>
          <w:tab w:val="left" w:pos="0"/>
        </w:tabs>
        <w:ind w:left="0" w:right="107"/>
        <w:jc w:val="both"/>
        <w:rPr>
          <w:rFonts w:cs="Times New Roman"/>
        </w:rPr>
      </w:pPr>
    </w:p>
    <w:p w:rsidR="00D5164C" w:rsidRPr="000B1DEE" w:rsidP="00207E27" w14:paraId="618DC88D" w14:textId="77777777">
      <w:pPr>
        <w:pStyle w:val="BodyText"/>
        <w:tabs>
          <w:tab w:val="left" w:pos="0"/>
        </w:tabs>
        <w:ind w:left="0" w:right="109"/>
        <w:jc w:val="both"/>
        <w:rPr>
          <w:rFonts w:cs="Times New Roman"/>
        </w:rPr>
      </w:pPr>
      <w:r w:rsidRPr="000B1DEE">
        <w:rPr>
          <w:rFonts w:cs="Times New Roman"/>
          <w:b/>
        </w:rPr>
        <w:t>Step</w:t>
      </w:r>
      <w:r w:rsidRPr="000B1DEE">
        <w:rPr>
          <w:rFonts w:cs="Times New Roman"/>
          <w:b/>
          <w:spacing w:val="4"/>
        </w:rPr>
        <w:t xml:space="preserve"> </w:t>
      </w:r>
      <w:r w:rsidRPr="000B1DEE">
        <w:rPr>
          <w:rFonts w:cs="Times New Roman"/>
          <w:b/>
        </w:rPr>
        <w:t>1</w:t>
      </w:r>
      <w:r w:rsidRPr="000B1DEE">
        <w:rPr>
          <w:rFonts w:cs="Times New Roman"/>
        </w:rPr>
        <w:t>:</w:t>
      </w:r>
      <w:r w:rsidRPr="000B1DEE">
        <w:rPr>
          <w:rFonts w:cs="Times New Roman"/>
          <w:spacing w:val="5"/>
        </w:rPr>
        <w:t xml:space="preserve"> </w:t>
      </w:r>
      <w:r w:rsidRPr="000B1DEE">
        <w:rPr>
          <w:rFonts w:cs="Times New Roman"/>
        </w:rPr>
        <w:t>A</w:t>
      </w:r>
      <w:r w:rsidRPr="000B1DEE">
        <w:rPr>
          <w:rFonts w:cs="Times New Roman"/>
          <w:spacing w:val="6"/>
        </w:rPr>
        <w:t xml:space="preserve"> </w:t>
      </w:r>
      <w:r w:rsidRPr="000B1DEE">
        <w:rPr>
          <w:rFonts w:cs="Times New Roman"/>
        </w:rPr>
        <w:t>report</w:t>
      </w:r>
      <w:r w:rsidRPr="000B1DEE">
        <w:rPr>
          <w:rFonts w:cs="Times New Roman"/>
          <w:spacing w:val="5"/>
        </w:rPr>
        <w:t xml:space="preserve"> </w:t>
      </w:r>
      <w:r w:rsidRPr="000B1DEE">
        <w:rPr>
          <w:rFonts w:cs="Times New Roman"/>
        </w:rPr>
        <w:t>can</w:t>
      </w:r>
      <w:r w:rsidRPr="000B1DEE">
        <w:rPr>
          <w:rFonts w:cs="Times New Roman"/>
          <w:spacing w:val="6"/>
        </w:rPr>
        <w:t xml:space="preserve"> </w:t>
      </w:r>
      <w:r w:rsidRPr="000B1DEE">
        <w:rPr>
          <w:rFonts w:cs="Times New Roman"/>
        </w:rPr>
        <w:t>pertain</w:t>
      </w:r>
      <w:r w:rsidRPr="000B1DEE">
        <w:rPr>
          <w:rFonts w:cs="Times New Roman"/>
          <w:spacing w:val="5"/>
        </w:rPr>
        <w:t xml:space="preserve"> </w:t>
      </w:r>
      <w:r w:rsidRPr="000B1DEE">
        <w:rPr>
          <w:rFonts w:cs="Times New Roman"/>
        </w:rPr>
        <w:t>to</w:t>
      </w:r>
      <w:r w:rsidRPr="000B1DEE">
        <w:rPr>
          <w:rFonts w:cs="Times New Roman"/>
          <w:spacing w:val="6"/>
        </w:rPr>
        <w:t xml:space="preserve"> </w:t>
      </w:r>
      <w:r w:rsidRPr="000B1DEE">
        <w:rPr>
          <w:rFonts w:cs="Times New Roman"/>
        </w:rPr>
        <w:t>more</w:t>
      </w:r>
      <w:r w:rsidRPr="000B1DEE">
        <w:rPr>
          <w:rFonts w:cs="Times New Roman"/>
          <w:spacing w:val="5"/>
        </w:rPr>
        <w:t xml:space="preserve"> </w:t>
      </w:r>
      <w:r w:rsidRPr="000B1DEE">
        <w:rPr>
          <w:rFonts w:cs="Times New Roman"/>
        </w:rPr>
        <w:t>than</w:t>
      </w:r>
      <w:r w:rsidRPr="000B1DEE">
        <w:rPr>
          <w:rFonts w:cs="Times New Roman"/>
          <w:spacing w:val="6"/>
        </w:rPr>
        <w:t xml:space="preserve"> </w:t>
      </w:r>
      <w:r w:rsidRPr="000B1DEE">
        <w:rPr>
          <w:rFonts w:cs="Times New Roman"/>
        </w:rPr>
        <w:t>one</w:t>
      </w:r>
      <w:r w:rsidRPr="000B1DEE">
        <w:rPr>
          <w:rFonts w:cs="Times New Roman"/>
          <w:spacing w:val="5"/>
        </w:rPr>
        <w:t xml:space="preserve"> </w:t>
      </w:r>
      <w:r w:rsidRPr="000B1DEE">
        <w:rPr>
          <w:rFonts w:cs="Times New Roman"/>
          <w:spacing w:val="-1"/>
        </w:rPr>
        <w:t>child.</w:t>
      </w:r>
      <w:r w:rsidRPr="000B1DEE">
        <w:rPr>
          <w:rFonts w:cs="Times New Roman"/>
          <w:spacing w:val="6"/>
        </w:rPr>
        <w:t xml:space="preserve"> </w:t>
      </w:r>
      <w:r w:rsidRPr="000B1DEE">
        <w:rPr>
          <w:rFonts w:cs="Times New Roman"/>
        </w:rPr>
        <w:t>There</w:t>
      </w:r>
      <w:r w:rsidRPr="000B1DEE">
        <w:rPr>
          <w:rFonts w:cs="Times New Roman"/>
          <w:spacing w:val="5"/>
        </w:rPr>
        <w:t xml:space="preserve"> </w:t>
      </w:r>
      <w:r w:rsidRPr="000B1DEE">
        <w:rPr>
          <w:rFonts w:cs="Times New Roman"/>
        </w:rPr>
        <w:t>is</w:t>
      </w:r>
      <w:r w:rsidRPr="000B1DEE">
        <w:rPr>
          <w:rFonts w:cs="Times New Roman"/>
          <w:spacing w:val="6"/>
        </w:rPr>
        <w:t xml:space="preserve"> </w:t>
      </w:r>
      <w:r w:rsidRPr="000B1DEE">
        <w:rPr>
          <w:rFonts w:cs="Times New Roman"/>
        </w:rPr>
        <w:t>no</w:t>
      </w:r>
      <w:r w:rsidRPr="000B1DEE">
        <w:rPr>
          <w:rFonts w:cs="Times New Roman"/>
          <w:spacing w:val="5"/>
        </w:rPr>
        <w:t xml:space="preserve"> </w:t>
      </w:r>
      <w:r w:rsidRPr="000B1DEE">
        <w:rPr>
          <w:rFonts w:cs="Times New Roman"/>
        </w:rPr>
        <w:t>limit</w:t>
      </w:r>
      <w:r w:rsidRPr="000B1DEE">
        <w:rPr>
          <w:rFonts w:cs="Times New Roman"/>
          <w:spacing w:val="5"/>
        </w:rPr>
        <w:t xml:space="preserve"> </w:t>
      </w:r>
      <w:r w:rsidRPr="000B1DEE">
        <w:rPr>
          <w:rFonts w:cs="Times New Roman"/>
        </w:rPr>
        <w:t>to</w:t>
      </w:r>
      <w:r w:rsidRPr="000B1DEE">
        <w:rPr>
          <w:rFonts w:cs="Times New Roman"/>
          <w:spacing w:val="4"/>
        </w:rPr>
        <w:t xml:space="preserve"> </w:t>
      </w:r>
      <w:r w:rsidRPr="000B1DEE">
        <w:rPr>
          <w:rFonts w:cs="Times New Roman"/>
        </w:rPr>
        <w:t>the</w:t>
      </w:r>
      <w:r w:rsidRPr="000B1DEE">
        <w:rPr>
          <w:rFonts w:cs="Times New Roman"/>
          <w:spacing w:val="5"/>
        </w:rPr>
        <w:t xml:space="preserve"> </w:t>
      </w:r>
      <w:r w:rsidRPr="000B1DEE">
        <w:rPr>
          <w:rFonts w:cs="Times New Roman"/>
        </w:rPr>
        <w:t>number</w:t>
      </w:r>
      <w:r w:rsidRPr="000B1DEE">
        <w:rPr>
          <w:rFonts w:cs="Times New Roman"/>
          <w:spacing w:val="4"/>
        </w:rPr>
        <w:t xml:space="preserve"> </w:t>
      </w:r>
      <w:r w:rsidRPr="000B1DEE">
        <w:rPr>
          <w:rFonts w:cs="Times New Roman"/>
        </w:rPr>
        <w:t>of</w:t>
      </w:r>
      <w:r w:rsidRPr="000B1DEE">
        <w:rPr>
          <w:rFonts w:cs="Times New Roman"/>
          <w:spacing w:val="5"/>
        </w:rPr>
        <w:t xml:space="preserve"> </w:t>
      </w:r>
      <w:r w:rsidRPr="000B1DEE">
        <w:rPr>
          <w:rFonts w:cs="Times New Roman"/>
        </w:rPr>
        <w:t>children</w:t>
      </w:r>
      <w:r w:rsidRPr="000B1DEE">
        <w:rPr>
          <w:rFonts w:cs="Times New Roman"/>
          <w:spacing w:val="4"/>
        </w:rPr>
        <w:t xml:space="preserve"> </w:t>
      </w:r>
      <w:r w:rsidRPr="000B1DEE">
        <w:rPr>
          <w:rFonts w:cs="Times New Roman"/>
        </w:rPr>
        <w:t>in</w:t>
      </w:r>
      <w:r w:rsidRPr="000B1DEE">
        <w:rPr>
          <w:rFonts w:cs="Times New Roman"/>
          <w:spacing w:val="5"/>
        </w:rPr>
        <w:t xml:space="preserve"> </w:t>
      </w:r>
      <w:r w:rsidRPr="000B1DEE">
        <w:rPr>
          <w:rFonts w:cs="Times New Roman"/>
        </w:rPr>
        <w:t>each</w:t>
      </w:r>
      <w:r w:rsidRPr="000B1DEE">
        <w:rPr>
          <w:rFonts w:cs="Times New Roman"/>
          <w:spacing w:val="26"/>
          <w:w w:val="99"/>
        </w:rPr>
        <w:t xml:space="preserve"> </w:t>
      </w:r>
      <w:r w:rsidRPr="000B1DEE">
        <w:rPr>
          <w:rFonts w:cs="Times New Roman"/>
        </w:rPr>
        <w:t>report.</w:t>
      </w:r>
    </w:p>
    <w:p w:rsidR="00D5164C" w:rsidRPr="000B1DEE" w:rsidP="00AB0FA4" w14:paraId="1753ACE1" w14:textId="099AD259">
      <w:pPr>
        <w:jc w:val="center"/>
        <w:rPr>
          <w:rFonts w:ascii="Times New Roman" w:eastAsia="Times New Roman" w:hAnsi="Times New Roman" w:cs="Times New Roman"/>
          <w:sz w:val="20"/>
          <w:szCs w:val="20"/>
        </w:rPr>
      </w:pPr>
      <w:r w:rsidRPr="001564A7">
        <w:rPr>
          <w:noProof/>
        </w:rPr>
        <w:drawing>
          <wp:inline distT="0" distB="0" distL="0" distR="0">
            <wp:extent cx="2209800" cy="1001729"/>
            <wp:effectExtent l="0" t="0" r="0" b="8255"/>
            <wp:docPr id="1072972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972715" name=""/>
                    <pic:cNvPicPr/>
                  </pic:nvPicPr>
                  <pic:blipFill>
                    <a:blip xmlns:r="http://schemas.openxmlformats.org/officeDocument/2006/relationships" r:embed="rId16"/>
                    <a:stretch>
                      <a:fillRect/>
                    </a:stretch>
                  </pic:blipFill>
                  <pic:spPr>
                    <a:xfrm>
                      <a:off x="0" y="0"/>
                      <a:ext cx="2242495" cy="1016550"/>
                    </a:xfrm>
                    <a:prstGeom prst="rect">
                      <a:avLst/>
                    </a:prstGeom>
                  </pic:spPr>
                </pic:pic>
              </a:graphicData>
            </a:graphic>
          </wp:inline>
        </w:drawing>
      </w:r>
    </w:p>
    <w:p w:rsidR="00D5164C" w:rsidRPr="000B1DEE" w:rsidP="00017A6B" w14:paraId="001BFD8C" w14:textId="77777777">
      <w:pPr>
        <w:pStyle w:val="BodyText"/>
        <w:ind w:left="0" w:right="106"/>
        <w:jc w:val="both"/>
        <w:rPr>
          <w:rFonts w:cs="Times New Roman"/>
        </w:rPr>
      </w:pPr>
      <w:r w:rsidRPr="000B1DEE">
        <w:rPr>
          <w:rFonts w:cs="Times New Roman"/>
          <w:b/>
        </w:rPr>
        <w:t>Step</w:t>
      </w:r>
      <w:r w:rsidRPr="000B1DEE">
        <w:rPr>
          <w:rFonts w:cs="Times New Roman"/>
          <w:b/>
          <w:spacing w:val="-4"/>
        </w:rPr>
        <w:t xml:space="preserve"> </w:t>
      </w:r>
      <w:r w:rsidRPr="000B1DEE">
        <w:rPr>
          <w:rFonts w:cs="Times New Roman"/>
          <w:b/>
        </w:rPr>
        <w:t>2</w:t>
      </w:r>
      <w:r w:rsidRPr="000B1DEE">
        <w:rPr>
          <w:rFonts w:cs="Times New Roman"/>
        </w:rPr>
        <w:t>:</w:t>
      </w:r>
      <w:r w:rsidRPr="000B1DEE">
        <w:rPr>
          <w:rFonts w:cs="Times New Roman"/>
          <w:spacing w:val="-4"/>
        </w:rPr>
        <w:t xml:space="preserve"> </w:t>
      </w:r>
      <w:r w:rsidRPr="000B1DEE">
        <w:rPr>
          <w:rFonts w:cs="Times New Roman"/>
        </w:rPr>
        <w:t>A</w:t>
      </w:r>
      <w:r w:rsidRPr="000B1DEE">
        <w:rPr>
          <w:rFonts w:cs="Times New Roman"/>
          <w:spacing w:val="-4"/>
        </w:rPr>
        <w:t xml:space="preserve"> </w:t>
      </w:r>
      <w:r w:rsidRPr="000B1DEE">
        <w:rPr>
          <w:rFonts w:cs="Times New Roman"/>
        </w:rPr>
        <w:t>child</w:t>
      </w:r>
      <w:r w:rsidRPr="000B1DEE">
        <w:rPr>
          <w:rFonts w:cs="Times New Roman"/>
          <w:spacing w:val="-4"/>
        </w:rPr>
        <w:t xml:space="preserve"> </w:t>
      </w:r>
      <w:r w:rsidRPr="000B1DEE">
        <w:rPr>
          <w:rFonts w:cs="Times New Roman"/>
        </w:rPr>
        <w:t>can</w:t>
      </w:r>
      <w:r w:rsidRPr="000B1DEE">
        <w:rPr>
          <w:rFonts w:cs="Times New Roman"/>
          <w:spacing w:val="-3"/>
        </w:rPr>
        <w:t xml:space="preserve"> </w:t>
      </w:r>
      <w:r w:rsidRPr="000B1DEE">
        <w:rPr>
          <w:rFonts w:cs="Times New Roman"/>
        </w:rPr>
        <w:t>be</w:t>
      </w:r>
      <w:r w:rsidRPr="000B1DEE">
        <w:rPr>
          <w:rFonts w:cs="Times New Roman"/>
          <w:spacing w:val="-4"/>
        </w:rPr>
        <w:t xml:space="preserve"> </w:t>
      </w:r>
      <w:r w:rsidRPr="000B1DEE">
        <w:rPr>
          <w:rFonts w:cs="Times New Roman"/>
        </w:rPr>
        <w:t>the</w:t>
      </w:r>
      <w:r w:rsidRPr="000B1DEE">
        <w:rPr>
          <w:rFonts w:cs="Times New Roman"/>
          <w:spacing w:val="-4"/>
        </w:rPr>
        <w:t xml:space="preserve"> </w:t>
      </w:r>
      <w:r w:rsidRPr="000B1DEE">
        <w:rPr>
          <w:rFonts w:cs="Times New Roman"/>
        </w:rPr>
        <w:t>subject</w:t>
      </w:r>
      <w:r w:rsidRPr="000B1DEE">
        <w:rPr>
          <w:rFonts w:cs="Times New Roman"/>
          <w:spacing w:val="-4"/>
        </w:rPr>
        <w:t xml:space="preserve"> </w:t>
      </w:r>
      <w:r w:rsidRPr="000B1DEE">
        <w:rPr>
          <w:rFonts w:cs="Times New Roman"/>
        </w:rPr>
        <w:t>of</w:t>
      </w:r>
      <w:r w:rsidRPr="000B1DEE">
        <w:rPr>
          <w:rFonts w:cs="Times New Roman"/>
          <w:spacing w:val="-4"/>
        </w:rPr>
        <w:t xml:space="preserve"> </w:t>
      </w:r>
      <w:r w:rsidRPr="000B1DEE">
        <w:rPr>
          <w:rFonts w:cs="Times New Roman"/>
        </w:rPr>
        <w:t>more</w:t>
      </w:r>
      <w:r w:rsidRPr="000B1DEE">
        <w:rPr>
          <w:rFonts w:cs="Times New Roman"/>
          <w:spacing w:val="-3"/>
        </w:rPr>
        <w:t xml:space="preserve"> </w:t>
      </w:r>
      <w:r w:rsidRPr="000B1DEE">
        <w:rPr>
          <w:rFonts w:cs="Times New Roman"/>
        </w:rPr>
        <w:t>than</w:t>
      </w:r>
      <w:r w:rsidRPr="000B1DEE">
        <w:rPr>
          <w:rFonts w:cs="Times New Roman"/>
          <w:spacing w:val="-4"/>
        </w:rPr>
        <w:t xml:space="preserve"> </w:t>
      </w:r>
      <w:r w:rsidRPr="000B1DEE">
        <w:rPr>
          <w:rFonts w:cs="Times New Roman"/>
        </w:rPr>
        <w:t>one</w:t>
      </w:r>
      <w:r w:rsidRPr="000B1DEE">
        <w:rPr>
          <w:rFonts w:cs="Times New Roman"/>
          <w:spacing w:val="-4"/>
        </w:rPr>
        <w:t xml:space="preserve"> </w:t>
      </w:r>
      <w:r w:rsidRPr="000B1DEE">
        <w:rPr>
          <w:rFonts w:cs="Times New Roman"/>
        </w:rPr>
        <w:t>report</w:t>
      </w:r>
      <w:r w:rsidRPr="000B1DEE">
        <w:rPr>
          <w:rFonts w:cs="Times New Roman"/>
          <w:spacing w:val="-4"/>
        </w:rPr>
        <w:t xml:space="preserve"> </w:t>
      </w:r>
      <w:r w:rsidRPr="000B1DEE">
        <w:rPr>
          <w:rFonts w:cs="Times New Roman"/>
        </w:rPr>
        <w:t>in</w:t>
      </w:r>
      <w:r w:rsidRPr="000B1DEE">
        <w:rPr>
          <w:rFonts w:cs="Times New Roman"/>
          <w:spacing w:val="-4"/>
        </w:rPr>
        <w:t xml:space="preserve"> </w:t>
      </w:r>
      <w:r w:rsidRPr="000B1DEE">
        <w:rPr>
          <w:rFonts w:cs="Times New Roman"/>
        </w:rPr>
        <w:t>the</w:t>
      </w:r>
      <w:r w:rsidRPr="000B1DEE">
        <w:rPr>
          <w:rFonts w:cs="Times New Roman"/>
          <w:spacing w:val="-4"/>
        </w:rPr>
        <w:t xml:space="preserve"> </w:t>
      </w:r>
      <w:r w:rsidRPr="000B1DEE">
        <w:rPr>
          <w:rFonts w:cs="Times New Roman"/>
        </w:rPr>
        <w:t>reporting</w:t>
      </w:r>
      <w:r w:rsidRPr="000B1DEE">
        <w:rPr>
          <w:rFonts w:cs="Times New Roman"/>
          <w:spacing w:val="-4"/>
        </w:rPr>
        <w:t xml:space="preserve"> </w:t>
      </w:r>
      <w:r w:rsidRPr="000B1DEE">
        <w:rPr>
          <w:rFonts w:cs="Times New Roman"/>
        </w:rPr>
        <w:t>period.</w:t>
      </w:r>
      <w:r w:rsidRPr="000B1DEE">
        <w:rPr>
          <w:rFonts w:cs="Times New Roman"/>
          <w:spacing w:val="-4"/>
        </w:rPr>
        <w:t xml:space="preserve"> </w:t>
      </w:r>
      <w:r w:rsidRPr="000B1DEE">
        <w:rPr>
          <w:rFonts w:cs="Times New Roman"/>
        </w:rPr>
        <w:t>This</w:t>
      </w:r>
      <w:r w:rsidRPr="000B1DEE">
        <w:rPr>
          <w:rFonts w:cs="Times New Roman"/>
          <w:spacing w:val="-4"/>
        </w:rPr>
        <w:t xml:space="preserve"> </w:t>
      </w:r>
      <w:r w:rsidRPr="000B1DEE">
        <w:rPr>
          <w:rFonts w:cs="Times New Roman"/>
        </w:rPr>
        <w:t>represents</w:t>
      </w:r>
      <w:r w:rsidRPr="000B1DEE">
        <w:rPr>
          <w:rFonts w:cs="Times New Roman"/>
          <w:spacing w:val="-3"/>
        </w:rPr>
        <w:t xml:space="preserve"> </w:t>
      </w:r>
      <w:r w:rsidRPr="000B1DEE">
        <w:rPr>
          <w:rFonts w:cs="Times New Roman"/>
        </w:rPr>
        <w:t>a</w:t>
      </w:r>
      <w:r w:rsidRPr="000B1DEE">
        <w:rPr>
          <w:rFonts w:cs="Times New Roman"/>
          <w:spacing w:val="-4"/>
        </w:rPr>
        <w:t xml:space="preserve"> </w:t>
      </w:r>
      <w:r w:rsidRPr="000B1DEE">
        <w:rPr>
          <w:rFonts w:cs="Times New Roman"/>
        </w:rPr>
        <w:t>child</w:t>
      </w:r>
      <w:r w:rsidRPr="000B1DEE">
        <w:rPr>
          <w:rFonts w:cs="Times New Roman"/>
          <w:w w:val="99"/>
        </w:rPr>
        <w:t xml:space="preserve"> </w:t>
      </w:r>
      <w:r w:rsidRPr="000B1DEE">
        <w:rPr>
          <w:rFonts w:cs="Times New Roman"/>
        </w:rPr>
        <w:t>that</w:t>
      </w:r>
      <w:r w:rsidRPr="000B1DEE">
        <w:rPr>
          <w:rFonts w:cs="Times New Roman"/>
          <w:spacing w:val="-3"/>
        </w:rPr>
        <w:t xml:space="preserve"> </w:t>
      </w:r>
      <w:r w:rsidRPr="000B1DEE">
        <w:rPr>
          <w:rFonts w:cs="Times New Roman"/>
        </w:rPr>
        <w:t>is</w:t>
      </w:r>
      <w:r w:rsidRPr="000B1DEE">
        <w:rPr>
          <w:rFonts w:cs="Times New Roman"/>
          <w:spacing w:val="-3"/>
        </w:rPr>
        <w:t xml:space="preserve"> </w:t>
      </w:r>
      <w:r w:rsidRPr="000B1DEE">
        <w:rPr>
          <w:rFonts w:cs="Times New Roman"/>
        </w:rPr>
        <w:t>the</w:t>
      </w:r>
      <w:r w:rsidRPr="000B1DEE">
        <w:rPr>
          <w:rFonts w:cs="Times New Roman"/>
          <w:spacing w:val="-2"/>
        </w:rPr>
        <w:t xml:space="preserve"> </w:t>
      </w:r>
      <w:r w:rsidRPr="000B1DEE">
        <w:rPr>
          <w:rFonts w:cs="Times New Roman"/>
        </w:rPr>
        <w:t>subject</w:t>
      </w:r>
      <w:r w:rsidRPr="000B1DEE">
        <w:rPr>
          <w:rFonts w:cs="Times New Roman"/>
          <w:spacing w:val="-3"/>
        </w:rPr>
        <w:t xml:space="preserve"> </w:t>
      </w:r>
      <w:r w:rsidRPr="000B1DEE">
        <w:rPr>
          <w:rFonts w:cs="Times New Roman"/>
        </w:rPr>
        <w:t>of</w:t>
      </w:r>
      <w:r w:rsidRPr="000B1DEE">
        <w:rPr>
          <w:rFonts w:cs="Times New Roman"/>
          <w:spacing w:val="-3"/>
        </w:rPr>
        <w:t xml:space="preserve"> </w:t>
      </w:r>
      <w:r w:rsidRPr="000B1DEE">
        <w:rPr>
          <w:rFonts w:cs="Times New Roman"/>
        </w:rPr>
        <w:t>multiple</w:t>
      </w:r>
      <w:r w:rsidRPr="000B1DEE">
        <w:rPr>
          <w:rFonts w:cs="Times New Roman"/>
          <w:spacing w:val="-2"/>
        </w:rPr>
        <w:t xml:space="preserve"> </w:t>
      </w:r>
      <w:r w:rsidRPr="000B1DEE">
        <w:rPr>
          <w:rFonts w:cs="Times New Roman"/>
          <w:spacing w:val="-1"/>
        </w:rPr>
        <w:t>allegations</w:t>
      </w:r>
      <w:r w:rsidRPr="000B1DEE">
        <w:rPr>
          <w:rFonts w:cs="Times New Roman"/>
          <w:spacing w:val="-2"/>
        </w:rPr>
        <w:t xml:space="preserve"> </w:t>
      </w:r>
      <w:r w:rsidRPr="000B1DEE">
        <w:rPr>
          <w:rFonts w:cs="Times New Roman"/>
        </w:rPr>
        <w:t>of</w:t>
      </w:r>
      <w:r w:rsidRPr="000B1DEE">
        <w:rPr>
          <w:rFonts w:cs="Times New Roman"/>
          <w:spacing w:val="-3"/>
        </w:rPr>
        <w:t xml:space="preserve"> </w:t>
      </w:r>
      <w:r w:rsidRPr="000B1DEE">
        <w:rPr>
          <w:rFonts w:cs="Times New Roman"/>
        </w:rPr>
        <w:t>abuse</w:t>
      </w:r>
      <w:r w:rsidRPr="000B1DEE">
        <w:rPr>
          <w:rFonts w:cs="Times New Roman"/>
          <w:spacing w:val="-2"/>
        </w:rPr>
        <w:t xml:space="preserve"> </w:t>
      </w:r>
      <w:r w:rsidRPr="000B1DEE">
        <w:rPr>
          <w:rFonts w:cs="Times New Roman"/>
        </w:rPr>
        <w:t>in</w:t>
      </w:r>
      <w:r w:rsidRPr="000B1DEE">
        <w:rPr>
          <w:rFonts w:cs="Times New Roman"/>
          <w:spacing w:val="-3"/>
        </w:rPr>
        <w:t xml:space="preserve"> </w:t>
      </w:r>
      <w:r w:rsidRPr="000B1DEE">
        <w:rPr>
          <w:rFonts w:cs="Times New Roman"/>
        </w:rPr>
        <w:t>the</w:t>
      </w:r>
      <w:r w:rsidRPr="000B1DEE">
        <w:rPr>
          <w:rFonts w:cs="Times New Roman"/>
          <w:spacing w:val="-3"/>
        </w:rPr>
        <w:t xml:space="preserve"> </w:t>
      </w:r>
      <w:r w:rsidRPr="000B1DEE">
        <w:rPr>
          <w:rFonts w:cs="Times New Roman"/>
        </w:rPr>
        <w:t>Child</w:t>
      </w:r>
      <w:r w:rsidRPr="000B1DEE">
        <w:rPr>
          <w:rFonts w:cs="Times New Roman"/>
          <w:spacing w:val="-2"/>
        </w:rPr>
        <w:t xml:space="preserve"> </w:t>
      </w:r>
      <w:r w:rsidRPr="000B1DEE">
        <w:rPr>
          <w:rFonts w:cs="Times New Roman"/>
        </w:rPr>
        <w:t>File</w:t>
      </w:r>
      <w:r w:rsidRPr="000B1DEE">
        <w:rPr>
          <w:rFonts w:cs="Times New Roman"/>
          <w:spacing w:val="-4"/>
        </w:rPr>
        <w:t xml:space="preserve"> </w:t>
      </w:r>
      <w:r w:rsidRPr="000B1DEE">
        <w:rPr>
          <w:rFonts w:cs="Times New Roman"/>
        </w:rPr>
        <w:t>over</w:t>
      </w:r>
      <w:r w:rsidRPr="000B1DEE">
        <w:rPr>
          <w:rFonts w:cs="Times New Roman"/>
          <w:spacing w:val="-3"/>
        </w:rPr>
        <w:t xml:space="preserve"> </w:t>
      </w:r>
      <w:r w:rsidRPr="000B1DEE">
        <w:rPr>
          <w:rFonts w:cs="Times New Roman"/>
          <w:spacing w:val="-1"/>
        </w:rPr>
        <w:t>time.</w:t>
      </w:r>
      <w:r w:rsidRPr="000B1DEE">
        <w:rPr>
          <w:rFonts w:cs="Times New Roman"/>
        </w:rPr>
        <w:t xml:space="preserve"> A</w:t>
      </w:r>
      <w:r w:rsidRPr="000B1DEE">
        <w:rPr>
          <w:rFonts w:cs="Times New Roman"/>
          <w:spacing w:val="-3"/>
        </w:rPr>
        <w:t xml:space="preserve"> </w:t>
      </w:r>
      <w:r w:rsidRPr="000B1DEE">
        <w:rPr>
          <w:rFonts w:cs="Times New Roman"/>
        </w:rPr>
        <w:t>child</w:t>
      </w:r>
      <w:r w:rsidRPr="000B1DEE">
        <w:rPr>
          <w:rFonts w:cs="Times New Roman"/>
          <w:spacing w:val="-3"/>
        </w:rPr>
        <w:t xml:space="preserve"> </w:t>
      </w:r>
      <w:r w:rsidRPr="000B1DEE">
        <w:rPr>
          <w:rFonts w:cs="Times New Roman"/>
          <w:spacing w:val="-1"/>
        </w:rPr>
        <w:t>appears</w:t>
      </w:r>
      <w:r w:rsidRPr="000B1DEE">
        <w:rPr>
          <w:rFonts w:cs="Times New Roman"/>
          <w:spacing w:val="-2"/>
        </w:rPr>
        <w:t xml:space="preserve"> </w:t>
      </w:r>
      <w:r w:rsidRPr="000B1DEE">
        <w:rPr>
          <w:rFonts w:cs="Times New Roman"/>
        </w:rPr>
        <w:t>in</w:t>
      </w:r>
      <w:r w:rsidRPr="000B1DEE">
        <w:rPr>
          <w:rFonts w:cs="Times New Roman"/>
          <w:spacing w:val="-2"/>
        </w:rPr>
        <w:t xml:space="preserve"> </w:t>
      </w:r>
      <w:r w:rsidRPr="000B1DEE">
        <w:rPr>
          <w:rFonts w:cs="Times New Roman"/>
        </w:rPr>
        <w:t>a</w:t>
      </w:r>
      <w:r w:rsidRPr="000B1DEE">
        <w:rPr>
          <w:rFonts w:cs="Times New Roman"/>
          <w:spacing w:val="-4"/>
        </w:rPr>
        <w:t xml:space="preserve"> </w:t>
      </w:r>
      <w:r w:rsidRPr="000B1DEE">
        <w:rPr>
          <w:rFonts w:cs="Times New Roman"/>
        </w:rPr>
        <w:t>report</w:t>
      </w:r>
      <w:r w:rsidRPr="000B1DEE">
        <w:rPr>
          <w:rFonts w:cs="Times New Roman"/>
          <w:spacing w:val="58"/>
          <w:w w:val="99"/>
        </w:rPr>
        <w:t xml:space="preserve"> </w:t>
      </w:r>
      <w:r w:rsidRPr="000B1DEE">
        <w:rPr>
          <w:rFonts w:cs="Times New Roman"/>
        </w:rPr>
        <w:t>as</w:t>
      </w:r>
      <w:r w:rsidRPr="000B1DEE">
        <w:rPr>
          <w:rFonts w:cs="Times New Roman"/>
          <w:spacing w:val="-5"/>
        </w:rPr>
        <w:t xml:space="preserve"> </w:t>
      </w:r>
      <w:r w:rsidRPr="000B1DEE">
        <w:rPr>
          <w:rFonts w:cs="Times New Roman"/>
        </w:rPr>
        <w:t>a</w:t>
      </w:r>
      <w:r w:rsidRPr="000B1DEE">
        <w:rPr>
          <w:rFonts w:cs="Times New Roman"/>
          <w:spacing w:val="-5"/>
        </w:rPr>
        <w:t xml:space="preserve"> </w:t>
      </w:r>
      <w:r w:rsidRPr="000B1DEE">
        <w:rPr>
          <w:rFonts w:cs="Times New Roman"/>
        </w:rPr>
        <w:t>single</w:t>
      </w:r>
      <w:r w:rsidRPr="000B1DEE">
        <w:rPr>
          <w:rFonts w:cs="Times New Roman"/>
          <w:spacing w:val="-5"/>
        </w:rPr>
        <w:t xml:space="preserve"> </w:t>
      </w:r>
      <w:r w:rsidRPr="000B1DEE">
        <w:rPr>
          <w:rFonts w:cs="Times New Roman"/>
        </w:rPr>
        <w:t>record.</w:t>
      </w:r>
    </w:p>
    <w:p w:rsidR="00D5164C" w:rsidRPr="000B1DEE" w:rsidP="00AB0FA4" w14:paraId="4CDA941D" w14:textId="305A70A8">
      <w:pPr>
        <w:jc w:val="center"/>
        <w:rPr>
          <w:rFonts w:ascii="Times New Roman" w:eastAsia="Times New Roman" w:hAnsi="Times New Roman" w:cs="Times New Roman"/>
          <w:sz w:val="20"/>
          <w:szCs w:val="20"/>
        </w:rPr>
      </w:pPr>
      <w:r w:rsidRPr="001834D6">
        <w:rPr>
          <w:noProof/>
        </w:rPr>
        <w:drawing>
          <wp:inline distT="0" distB="0" distL="0" distR="0">
            <wp:extent cx="1578266" cy="1222375"/>
            <wp:effectExtent l="0" t="0" r="3175" b="0"/>
            <wp:docPr id="595088804" name="Picture 1" descr="A diagram of a child's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88804" name="Picture 1" descr="A diagram of a child's report&#10;&#10;Description automatically generated"/>
                    <pic:cNvPicPr/>
                  </pic:nvPicPr>
                  <pic:blipFill>
                    <a:blip xmlns:r="http://schemas.openxmlformats.org/officeDocument/2006/relationships" r:embed="rId17"/>
                    <a:stretch>
                      <a:fillRect/>
                    </a:stretch>
                  </pic:blipFill>
                  <pic:spPr>
                    <a:xfrm>
                      <a:off x="0" y="0"/>
                      <a:ext cx="1601946" cy="1240716"/>
                    </a:xfrm>
                    <a:prstGeom prst="rect">
                      <a:avLst/>
                    </a:prstGeom>
                  </pic:spPr>
                </pic:pic>
              </a:graphicData>
            </a:graphic>
          </wp:inline>
        </w:drawing>
      </w:r>
    </w:p>
    <w:p w:rsidR="000451B6" w:rsidP="00017A6B" w14:paraId="6B034526" w14:textId="77777777">
      <w:pPr>
        <w:pStyle w:val="BodyText"/>
        <w:ind w:left="0" w:right="106"/>
        <w:jc w:val="both"/>
        <w:rPr>
          <w:rFonts w:cs="Times New Roman"/>
          <w:b/>
        </w:rPr>
      </w:pPr>
    </w:p>
    <w:p w:rsidR="00D5164C" w:rsidRPr="000B1DEE" w:rsidP="00017A6B" w14:paraId="2086227D" w14:textId="32C92E55">
      <w:pPr>
        <w:pStyle w:val="BodyText"/>
        <w:ind w:left="0" w:right="106"/>
        <w:jc w:val="both"/>
        <w:rPr>
          <w:rFonts w:cs="Times New Roman"/>
        </w:rPr>
      </w:pPr>
      <w:r w:rsidRPr="000B1DEE">
        <w:rPr>
          <w:rFonts w:cs="Times New Roman"/>
          <w:b/>
        </w:rPr>
        <w:t>Step 3</w:t>
      </w:r>
      <w:r w:rsidRPr="000B1DEE">
        <w:rPr>
          <w:rFonts w:cs="Times New Roman"/>
        </w:rPr>
        <w:t>: A</w:t>
      </w:r>
      <w:r w:rsidRPr="000B1DEE">
        <w:rPr>
          <w:rFonts w:cs="Times New Roman"/>
          <w:spacing w:val="1"/>
        </w:rPr>
        <w:t xml:space="preserve"> </w:t>
      </w:r>
      <w:r w:rsidRPr="000B1DEE">
        <w:rPr>
          <w:rFonts w:cs="Times New Roman"/>
        </w:rPr>
        <w:t>child in</w:t>
      </w:r>
      <w:r w:rsidRPr="000B1DEE">
        <w:rPr>
          <w:rFonts w:cs="Times New Roman"/>
          <w:spacing w:val="1"/>
        </w:rPr>
        <w:t xml:space="preserve"> </w:t>
      </w:r>
      <w:r w:rsidRPr="000B1DEE">
        <w:rPr>
          <w:rFonts w:cs="Times New Roman"/>
        </w:rPr>
        <w:t>a report</w:t>
      </w:r>
      <w:r w:rsidRPr="000B1DEE">
        <w:rPr>
          <w:rFonts w:cs="Times New Roman"/>
          <w:spacing w:val="-1"/>
        </w:rPr>
        <w:t xml:space="preserve"> </w:t>
      </w:r>
      <w:r w:rsidRPr="000B1DEE">
        <w:rPr>
          <w:rFonts w:cs="Times New Roman"/>
        </w:rPr>
        <w:t>can have</w:t>
      </w:r>
      <w:r w:rsidRPr="000B1DEE">
        <w:rPr>
          <w:rFonts w:cs="Times New Roman"/>
          <w:spacing w:val="1"/>
        </w:rPr>
        <w:t xml:space="preserve"> </w:t>
      </w:r>
      <w:r w:rsidRPr="000B1DEE">
        <w:rPr>
          <w:rFonts w:cs="Times New Roman"/>
        </w:rPr>
        <w:t>up to four</w:t>
      </w:r>
      <w:r w:rsidRPr="000B1DEE">
        <w:rPr>
          <w:rFonts w:cs="Times New Roman"/>
          <w:spacing w:val="1"/>
        </w:rPr>
        <w:t xml:space="preserve"> </w:t>
      </w:r>
      <w:r w:rsidRPr="000B1DEE">
        <w:rPr>
          <w:rFonts w:cs="Times New Roman"/>
        </w:rPr>
        <w:t>maltreatments. All</w:t>
      </w:r>
      <w:r w:rsidRPr="000B1DEE">
        <w:rPr>
          <w:rFonts w:cs="Times New Roman"/>
          <w:spacing w:val="2"/>
        </w:rPr>
        <w:t xml:space="preserve"> </w:t>
      </w:r>
      <w:r w:rsidRPr="000B1DEE">
        <w:rPr>
          <w:rFonts w:cs="Times New Roman"/>
        </w:rPr>
        <w:t>maltreatments for</w:t>
      </w:r>
      <w:r w:rsidRPr="000B1DEE">
        <w:rPr>
          <w:rFonts w:cs="Times New Roman"/>
          <w:spacing w:val="1"/>
        </w:rPr>
        <w:t xml:space="preserve"> </w:t>
      </w:r>
      <w:r w:rsidRPr="000B1DEE">
        <w:rPr>
          <w:rFonts w:cs="Times New Roman"/>
        </w:rPr>
        <w:t>a</w:t>
      </w:r>
      <w:r w:rsidRPr="000B1DEE">
        <w:rPr>
          <w:rFonts w:cs="Times New Roman"/>
          <w:spacing w:val="-1"/>
        </w:rPr>
        <w:t xml:space="preserve"> child</w:t>
      </w:r>
      <w:r w:rsidRPr="000B1DEE">
        <w:rPr>
          <w:rFonts w:cs="Times New Roman"/>
        </w:rPr>
        <w:t xml:space="preserve"> </w:t>
      </w:r>
      <w:r w:rsidRPr="000B1DEE">
        <w:rPr>
          <w:rFonts w:cs="Times New Roman"/>
          <w:spacing w:val="-1"/>
        </w:rPr>
        <w:t>must</w:t>
      </w:r>
      <w:r w:rsidRPr="000B1DEE">
        <w:rPr>
          <w:rFonts w:cs="Times New Roman"/>
          <w:spacing w:val="1"/>
        </w:rPr>
        <w:t xml:space="preserve"> </w:t>
      </w:r>
      <w:r w:rsidRPr="000B1DEE">
        <w:rPr>
          <w:rFonts w:cs="Times New Roman"/>
        </w:rPr>
        <w:t>be of</w:t>
      </w:r>
      <w:r w:rsidRPr="000B1DEE">
        <w:rPr>
          <w:rFonts w:cs="Times New Roman"/>
          <w:spacing w:val="1"/>
        </w:rPr>
        <w:t xml:space="preserve"> </w:t>
      </w:r>
      <w:r w:rsidRPr="000B1DEE">
        <w:rPr>
          <w:rFonts w:cs="Times New Roman"/>
        </w:rPr>
        <w:t>a</w:t>
      </w:r>
      <w:r w:rsidRPr="000B1DEE">
        <w:rPr>
          <w:rFonts w:cs="Times New Roman"/>
          <w:spacing w:val="27"/>
          <w:w w:val="99"/>
        </w:rPr>
        <w:t xml:space="preserve"> </w:t>
      </w:r>
      <w:r w:rsidRPr="000B1DEE">
        <w:rPr>
          <w:rFonts w:cs="Times New Roman"/>
        </w:rPr>
        <w:t>different</w:t>
      </w:r>
      <w:r w:rsidRPr="000B1DEE">
        <w:rPr>
          <w:rFonts w:cs="Times New Roman"/>
          <w:spacing w:val="-5"/>
        </w:rPr>
        <w:t xml:space="preserve"> </w:t>
      </w:r>
      <w:r w:rsidRPr="000B1DEE">
        <w:rPr>
          <w:rFonts w:cs="Times New Roman"/>
        </w:rPr>
        <w:t>type.</w:t>
      </w:r>
      <w:r w:rsidRPr="000B1DEE">
        <w:rPr>
          <w:rFonts w:cs="Times New Roman"/>
          <w:spacing w:val="-5"/>
        </w:rPr>
        <w:t xml:space="preserve"> </w:t>
      </w:r>
      <w:r w:rsidRPr="000B1DEE">
        <w:rPr>
          <w:rFonts w:cs="Times New Roman"/>
        </w:rPr>
        <w:t>All</w:t>
      </w:r>
      <w:r w:rsidRPr="000B1DEE">
        <w:rPr>
          <w:rFonts w:cs="Times New Roman"/>
          <w:spacing w:val="-5"/>
        </w:rPr>
        <w:t xml:space="preserve"> </w:t>
      </w:r>
      <w:r w:rsidRPr="000B1DEE">
        <w:rPr>
          <w:rFonts w:cs="Times New Roman"/>
        </w:rPr>
        <w:t>of</w:t>
      </w:r>
      <w:r w:rsidRPr="000B1DEE">
        <w:rPr>
          <w:rFonts w:cs="Times New Roman"/>
          <w:spacing w:val="-5"/>
        </w:rPr>
        <w:t xml:space="preserve"> </w:t>
      </w:r>
      <w:r w:rsidRPr="000B1DEE">
        <w:rPr>
          <w:rFonts w:cs="Times New Roman"/>
        </w:rPr>
        <w:t>these</w:t>
      </w:r>
      <w:r w:rsidRPr="000B1DEE">
        <w:rPr>
          <w:rFonts w:cs="Times New Roman"/>
          <w:spacing w:val="-5"/>
        </w:rPr>
        <w:t xml:space="preserve"> </w:t>
      </w:r>
      <w:r w:rsidRPr="000B1DEE">
        <w:rPr>
          <w:rFonts w:cs="Times New Roman"/>
        </w:rPr>
        <w:t>maltreatments</w:t>
      </w:r>
      <w:r w:rsidRPr="000B1DEE">
        <w:rPr>
          <w:rFonts w:cs="Times New Roman"/>
          <w:spacing w:val="-5"/>
        </w:rPr>
        <w:t xml:space="preserve"> </w:t>
      </w:r>
      <w:r w:rsidRPr="000B1DEE">
        <w:rPr>
          <w:rFonts w:cs="Times New Roman"/>
        </w:rPr>
        <w:t>reside</w:t>
      </w:r>
      <w:r w:rsidRPr="000B1DEE">
        <w:rPr>
          <w:rFonts w:cs="Times New Roman"/>
          <w:spacing w:val="-6"/>
        </w:rPr>
        <w:t xml:space="preserve"> </w:t>
      </w:r>
      <w:r w:rsidRPr="000B1DEE">
        <w:rPr>
          <w:rFonts w:cs="Times New Roman"/>
        </w:rPr>
        <w:t>in</w:t>
      </w:r>
      <w:r w:rsidRPr="000B1DEE">
        <w:rPr>
          <w:rFonts w:cs="Times New Roman"/>
          <w:spacing w:val="-6"/>
        </w:rPr>
        <w:t xml:space="preserve"> </w:t>
      </w:r>
      <w:r w:rsidRPr="000B1DEE">
        <w:rPr>
          <w:rFonts w:cs="Times New Roman"/>
        </w:rPr>
        <w:t>a</w:t>
      </w:r>
      <w:r w:rsidRPr="000B1DEE">
        <w:rPr>
          <w:rFonts w:cs="Times New Roman"/>
          <w:spacing w:val="-6"/>
        </w:rPr>
        <w:t xml:space="preserve"> </w:t>
      </w:r>
      <w:r w:rsidRPr="000B1DEE">
        <w:rPr>
          <w:rFonts w:cs="Times New Roman"/>
        </w:rPr>
        <w:t>single</w:t>
      </w:r>
      <w:r w:rsidRPr="000B1DEE">
        <w:rPr>
          <w:rFonts w:cs="Times New Roman"/>
          <w:spacing w:val="-5"/>
        </w:rPr>
        <w:t xml:space="preserve"> </w:t>
      </w:r>
      <w:r w:rsidRPr="000B1DEE">
        <w:rPr>
          <w:rFonts w:cs="Times New Roman"/>
          <w:spacing w:val="-1"/>
        </w:rPr>
        <w:t>record</w:t>
      </w:r>
      <w:r w:rsidRPr="000B1DEE">
        <w:rPr>
          <w:rFonts w:cs="Times New Roman"/>
          <w:spacing w:val="-8"/>
        </w:rPr>
        <w:t xml:space="preserve"> </w:t>
      </w:r>
      <w:r w:rsidRPr="000B1DEE">
        <w:rPr>
          <w:rFonts w:cs="Times New Roman"/>
        </w:rPr>
        <w:t>with</w:t>
      </w:r>
      <w:r w:rsidRPr="000B1DEE">
        <w:rPr>
          <w:rFonts w:cs="Times New Roman"/>
          <w:spacing w:val="-5"/>
        </w:rPr>
        <w:t xml:space="preserve"> </w:t>
      </w:r>
      <w:r w:rsidRPr="000B1DEE">
        <w:rPr>
          <w:rFonts w:cs="Times New Roman"/>
        </w:rPr>
        <w:t>the</w:t>
      </w:r>
      <w:r w:rsidRPr="000B1DEE">
        <w:rPr>
          <w:rFonts w:cs="Times New Roman"/>
          <w:spacing w:val="-4"/>
        </w:rPr>
        <w:t xml:space="preserve"> </w:t>
      </w:r>
      <w:r w:rsidRPr="000B1DEE">
        <w:rPr>
          <w:rFonts w:cs="Times New Roman"/>
        </w:rPr>
        <w:t>child.</w:t>
      </w:r>
      <w:r w:rsidRPr="000B1DEE">
        <w:rPr>
          <w:rFonts w:cs="Times New Roman"/>
          <w:spacing w:val="-5"/>
        </w:rPr>
        <w:t xml:space="preserve"> </w:t>
      </w:r>
      <w:r w:rsidRPr="000B1DEE">
        <w:rPr>
          <w:rFonts w:cs="Times New Roman"/>
          <w:spacing w:val="-1"/>
        </w:rPr>
        <w:t>Each</w:t>
      </w:r>
      <w:r w:rsidRPr="000B1DEE">
        <w:rPr>
          <w:rFonts w:cs="Times New Roman"/>
          <w:spacing w:val="-5"/>
        </w:rPr>
        <w:t xml:space="preserve"> </w:t>
      </w:r>
      <w:r w:rsidRPr="000B1DEE">
        <w:rPr>
          <w:rFonts w:cs="Times New Roman"/>
        </w:rPr>
        <w:t>maltreatment</w:t>
      </w:r>
      <w:r w:rsidRPr="000B1DEE">
        <w:rPr>
          <w:rFonts w:cs="Times New Roman"/>
          <w:spacing w:val="-5"/>
        </w:rPr>
        <w:t xml:space="preserve"> </w:t>
      </w:r>
      <w:r w:rsidRPr="000B1DEE">
        <w:rPr>
          <w:rFonts w:cs="Times New Roman"/>
        </w:rPr>
        <w:t>type</w:t>
      </w:r>
      <w:r w:rsidRPr="000B1DEE">
        <w:rPr>
          <w:rFonts w:cs="Times New Roman"/>
          <w:spacing w:val="29"/>
          <w:w w:val="99"/>
        </w:rPr>
        <w:t xml:space="preserve"> </w:t>
      </w:r>
      <w:r w:rsidRPr="000B1DEE">
        <w:rPr>
          <w:rFonts w:cs="Times New Roman"/>
        </w:rPr>
        <w:t>has</w:t>
      </w:r>
      <w:r w:rsidRPr="000B1DEE">
        <w:rPr>
          <w:rFonts w:cs="Times New Roman"/>
          <w:spacing w:val="3"/>
        </w:rPr>
        <w:t xml:space="preserve"> </w:t>
      </w:r>
      <w:r w:rsidRPr="000B1DEE">
        <w:rPr>
          <w:rFonts w:cs="Times New Roman"/>
        </w:rPr>
        <w:t>its</w:t>
      </w:r>
      <w:r w:rsidRPr="000B1DEE">
        <w:rPr>
          <w:rFonts w:cs="Times New Roman"/>
          <w:spacing w:val="4"/>
        </w:rPr>
        <w:t xml:space="preserve"> </w:t>
      </w:r>
      <w:r w:rsidRPr="000B1DEE">
        <w:rPr>
          <w:rFonts w:cs="Times New Roman"/>
        </w:rPr>
        <w:t>own</w:t>
      </w:r>
      <w:r w:rsidRPr="000B1DEE">
        <w:rPr>
          <w:rFonts w:cs="Times New Roman"/>
          <w:spacing w:val="4"/>
        </w:rPr>
        <w:t xml:space="preserve"> </w:t>
      </w:r>
      <w:r w:rsidRPr="000B1DEE">
        <w:rPr>
          <w:rFonts w:cs="Times New Roman"/>
        </w:rPr>
        <w:t>maltreatment</w:t>
      </w:r>
      <w:r w:rsidRPr="000B1DEE">
        <w:rPr>
          <w:rFonts w:cs="Times New Roman"/>
          <w:spacing w:val="4"/>
        </w:rPr>
        <w:t xml:space="preserve"> </w:t>
      </w:r>
      <w:r w:rsidRPr="000B1DEE">
        <w:rPr>
          <w:rFonts w:cs="Times New Roman"/>
        </w:rPr>
        <w:t>level,</w:t>
      </w:r>
      <w:r w:rsidRPr="000B1DEE">
        <w:rPr>
          <w:rFonts w:cs="Times New Roman"/>
          <w:spacing w:val="4"/>
        </w:rPr>
        <w:t xml:space="preserve"> </w:t>
      </w:r>
      <w:r w:rsidRPr="000B1DEE">
        <w:rPr>
          <w:rFonts w:cs="Times New Roman"/>
        </w:rPr>
        <w:t>which</w:t>
      </w:r>
      <w:r w:rsidRPr="000B1DEE">
        <w:rPr>
          <w:rFonts w:cs="Times New Roman"/>
          <w:spacing w:val="4"/>
        </w:rPr>
        <w:t xml:space="preserve"> </w:t>
      </w:r>
      <w:r w:rsidRPr="000B1DEE">
        <w:rPr>
          <w:rFonts w:cs="Times New Roman"/>
        </w:rPr>
        <w:t>is</w:t>
      </w:r>
      <w:r w:rsidRPr="000B1DEE">
        <w:rPr>
          <w:rFonts w:cs="Times New Roman"/>
          <w:spacing w:val="4"/>
        </w:rPr>
        <w:t xml:space="preserve"> </w:t>
      </w:r>
      <w:r w:rsidRPr="000B1DEE">
        <w:rPr>
          <w:rFonts w:cs="Times New Roman"/>
        </w:rPr>
        <w:t>the</w:t>
      </w:r>
      <w:r w:rsidRPr="000B1DEE">
        <w:rPr>
          <w:rFonts w:cs="Times New Roman"/>
          <w:spacing w:val="3"/>
        </w:rPr>
        <w:t xml:space="preserve"> </w:t>
      </w:r>
      <w:r w:rsidRPr="000B1DEE">
        <w:rPr>
          <w:rFonts w:cs="Times New Roman"/>
          <w:spacing w:val="-1"/>
        </w:rPr>
        <w:t>disposition</w:t>
      </w:r>
      <w:r w:rsidRPr="000B1DEE">
        <w:rPr>
          <w:rFonts w:cs="Times New Roman"/>
          <w:spacing w:val="2"/>
        </w:rPr>
        <w:t xml:space="preserve"> </w:t>
      </w:r>
      <w:r w:rsidRPr="000B1DEE">
        <w:rPr>
          <w:rFonts w:cs="Times New Roman"/>
        </w:rPr>
        <w:t>or</w:t>
      </w:r>
      <w:r w:rsidRPr="000B1DEE">
        <w:rPr>
          <w:rFonts w:cs="Times New Roman"/>
          <w:spacing w:val="4"/>
        </w:rPr>
        <w:t xml:space="preserve"> </w:t>
      </w:r>
      <w:r w:rsidRPr="000B1DEE">
        <w:rPr>
          <w:rFonts w:cs="Times New Roman"/>
          <w:spacing w:val="-1"/>
        </w:rPr>
        <w:t>finding</w:t>
      </w:r>
      <w:r w:rsidRPr="000B1DEE">
        <w:rPr>
          <w:rFonts w:cs="Times New Roman"/>
          <w:spacing w:val="4"/>
        </w:rPr>
        <w:t xml:space="preserve"> </w:t>
      </w:r>
      <w:r w:rsidRPr="000B1DEE">
        <w:rPr>
          <w:rFonts w:cs="Times New Roman"/>
        </w:rPr>
        <w:t>associated</w:t>
      </w:r>
      <w:r w:rsidRPr="000B1DEE">
        <w:rPr>
          <w:rFonts w:cs="Times New Roman"/>
          <w:spacing w:val="4"/>
        </w:rPr>
        <w:t xml:space="preserve"> </w:t>
      </w:r>
      <w:r w:rsidRPr="000B1DEE">
        <w:rPr>
          <w:rFonts w:cs="Times New Roman"/>
        </w:rPr>
        <w:t>with</w:t>
      </w:r>
      <w:r w:rsidRPr="000B1DEE">
        <w:rPr>
          <w:rFonts w:cs="Times New Roman"/>
          <w:spacing w:val="4"/>
        </w:rPr>
        <w:t xml:space="preserve"> </w:t>
      </w:r>
      <w:r w:rsidRPr="000B1DEE">
        <w:rPr>
          <w:rFonts w:cs="Times New Roman"/>
        </w:rPr>
        <w:t>that</w:t>
      </w:r>
      <w:r w:rsidRPr="000B1DEE">
        <w:rPr>
          <w:rFonts w:cs="Times New Roman"/>
          <w:spacing w:val="4"/>
        </w:rPr>
        <w:t xml:space="preserve"> </w:t>
      </w:r>
      <w:r w:rsidRPr="000B1DEE">
        <w:rPr>
          <w:rFonts w:cs="Times New Roman"/>
        </w:rPr>
        <w:t>specific</w:t>
      </w:r>
      <w:r w:rsidRPr="000B1DEE">
        <w:rPr>
          <w:rFonts w:cs="Times New Roman"/>
          <w:spacing w:val="40"/>
          <w:w w:val="99"/>
        </w:rPr>
        <w:t xml:space="preserve"> </w:t>
      </w:r>
      <w:r w:rsidRPr="000B1DEE">
        <w:rPr>
          <w:rFonts w:cs="Times New Roman"/>
        </w:rPr>
        <w:t>maltreatment</w:t>
      </w:r>
      <w:r w:rsidRPr="000B1DEE">
        <w:rPr>
          <w:rFonts w:cs="Times New Roman"/>
          <w:spacing w:val="-16"/>
        </w:rPr>
        <w:t xml:space="preserve"> </w:t>
      </w:r>
      <w:r w:rsidRPr="000B1DEE">
        <w:rPr>
          <w:rFonts w:cs="Times New Roman"/>
        </w:rPr>
        <w:t>type.</w:t>
      </w:r>
    </w:p>
    <w:p w:rsidR="00D5164C" w:rsidRPr="000B1DEE" w:rsidP="00AB0FA4" w14:paraId="54E5CEE1" w14:textId="7DA4DBFA">
      <w:pPr>
        <w:jc w:val="center"/>
        <w:rPr>
          <w:rFonts w:ascii="Times New Roman" w:eastAsia="Times New Roman" w:hAnsi="Times New Roman" w:cs="Times New Roman"/>
          <w:sz w:val="20"/>
          <w:szCs w:val="20"/>
        </w:rPr>
      </w:pPr>
      <w:r w:rsidRPr="001564A7">
        <w:rPr>
          <w:noProof/>
        </w:rPr>
        <w:drawing>
          <wp:inline distT="0" distB="0" distL="0" distR="0">
            <wp:extent cx="3877926" cy="1259118"/>
            <wp:effectExtent l="0" t="0" r="0" b="0"/>
            <wp:docPr id="572295086" name="Picture 1" descr="A diagram of maltreat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295086" name="Picture 1" descr="A diagram of maltreatment&#10;&#10;Description automatically generated"/>
                    <pic:cNvPicPr/>
                  </pic:nvPicPr>
                  <pic:blipFill>
                    <a:blip xmlns:r="http://schemas.openxmlformats.org/officeDocument/2006/relationships" r:embed="rId18"/>
                    <a:srcRect l="882" t="9038" r="3008" b="4470"/>
                    <a:stretch>
                      <a:fillRect/>
                    </a:stretch>
                  </pic:blipFill>
                  <pic:spPr bwMode="auto">
                    <a:xfrm>
                      <a:off x="0" y="0"/>
                      <a:ext cx="3887136" cy="1262109"/>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D5164C" w:rsidRPr="000B1DEE" w:rsidP="00017A6B" w14:paraId="0F3E73CB" w14:textId="77777777">
      <w:pPr>
        <w:rPr>
          <w:rFonts w:ascii="Times New Roman" w:eastAsia="Times New Roman" w:hAnsi="Times New Roman" w:cs="Times New Roman"/>
          <w:sz w:val="21"/>
          <w:szCs w:val="21"/>
        </w:rPr>
      </w:pPr>
    </w:p>
    <w:p w:rsidR="00D5164C" w:rsidP="00017A6B" w14:paraId="69ECF55B" w14:textId="77777777">
      <w:pPr>
        <w:pStyle w:val="BodyText"/>
        <w:ind w:left="0" w:right="106"/>
        <w:jc w:val="both"/>
        <w:rPr>
          <w:rFonts w:cs="Times New Roman"/>
          <w:spacing w:val="-1"/>
        </w:rPr>
      </w:pPr>
      <w:r w:rsidRPr="000B1DEE">
        <w:rPr>
          <w:rFonts w:cs="Times New Roman"/>
          <w:b/>
          <w:bCs/>
        </w:rPr>
        <w:t>Step</w:t>
      </w:r>
      <w:r w:rsidRPr="000B1DEE">
        <w:rPr>
          <w:rFonts w:cs="Times New Roman"/>
          <w:b/>
          <w:bCs/>
          <w:spacing w:val="3"/>
        </w:rPr>
        <w:t xml:space="preserve"> </w:t>
      </w:r>
      <w:r w:rsidRPr="000B1DEE">
        <w:rPr>
          <w:rFonts w:cs="Times New Roman"/>
          <w:b/>
          <w:bCs/>
        </w:rPr>
        <w:t>4</w:t>
      </w:r>
      <w:r w:rsidRPr="000B1DEE">
        <w:rPr>
          <w:rFonts w:cs="Times New Roman"/>
        </w:rPr>
        <w:t>:</w:t>
      </w:r>
      <w:r w:rsidRPr="000B1DEE">
        <w:rPr>
          <w:rFonts w:cs="Times New Roman"/>
          <w:spacing w:val="5"/>
        </w:rPr>
        <w:t xml:space="preserve"> </w:t>
      </w:r>
      <w:r w:rsidRPr="000B1DEE">
        <w:rPr>
          <w:rFonts w:cs="Times New Roman"/>
        </w:rPr>
        <w:t>Up</w:t>
      </w:r>
      <w:r w:rsidRPr="000B1DEE">
        <w:rPr>
          <w:rFonts w:cs="Times New Roman"/>
          <w:spacing w:val="5"/>
        </w:rPr>
        <w:t xml:space="preserve"> </w:t>
      </w:r>
      <w:r w:rsidRPr="000B1DEE">
        <w:rPr>
          <w:rFonts w:cs="Times New Roman"/>
        </w:rPr>
        <w:t>to</w:t>
      </w:r>
      <w:r w:rsidRPr="000B1DEE">
        <w:rPr>
          <w:rFonts w:cs="Times New Roman"/>
          <w:spacing w:val="5"/>
        </w:rPr>
        <w:t xml:space="preserve"> </w:t>
      </w:r>
      <w:r w:rsidRPr="000B1DEE">
        <w:rPr>
          <w:rFonts w:cs="Times New Roman"/>
        </w:rPr>
        <w:t>three</w:t>
      </w:r>
      <w:r w:rsidRPr="000B1DEE">
        <w:rPr>
          <w:rFonts w:cs="Times New Roman"/>
          <w:spacing w:val="5"/>
        </w:rPr>
        <w:t xml:space="preserve"> </w:t>
      </w:r>
      <w:r w:rsidRPr="000B1DEE">
        <w:rPr>
          <w:rFonts w:cs="Times New Roman"/>
        </w:rPr>
        <w:t>perpetrators</w:t>
      </w:r>
      <w:r w:rsidRPr="000B1DEE">
        <w:rPr>
          <w:rFonts w:cs="Times New Roman"/>
          <w:spacing w:val="5"/>
        </w:rPr>
        <w:t xml:space="preserve"> </w:t>
      </w:r>
      <w:r w:rsidRPr="000B1DEE">
        <w:rPr>
          <w:rFonts w:cs="Times New Roman"/>
        </w:rPr>
        <w:t>can</w:t>
      </w:r>
      <w:r w:rsidRPr="000B1DEE">
        <w:rPr>
          <w:rFonts w:cs="Times New Roman"/>
          <w:spacing w:val="5"/>
        </w:rPr>
        <w:t xml:space="preserve"> </w:t>
      </w:r>
      <w:r w:rsidRPr="000B1DEE">
        <w:rPr>
          <w:rFonts w:cs="Times New Roman"/>
        </w:rPr>
        <w:t>be</w:t>
      </w:r>
      <w:r w:rsidRPr="000B1DEE">
        <w:rPr>
          <w:rFonts w:cs="Times New Roman"/>
          <w:spacing w:val="4"/>
        </w:rPr>
        <w:t xml:space="preserve"> </w:t>
      </w:r>
      <w:r w:rsidRPr="000B1DEE">
        <w:rPr>
          <w:rFonts w:cs="Times New Roman"/>
        </w:rPr>
        <w:t>reported</w:t>
      </w:r>
      <w:r w:rsidRPr="000B1DEE">
        <w:rPr>
          <w:rFonts w:cs="Times New Roman"/>
          <w:spacing w:val="5"/>
        </w:rPr>
        <w:t xml:space="preserve"> </w:t>
      </w:r>
      <w:r w:rsidRPr="000B1DEE">
        <w:rPr>
          <w:rFonts w:cs="Times New Roman"/>
        </w:rPr>
        <w:t>per</w:t>
      </w:r>
      <w:r w:rsidRPr="000B1DEE">
        <w:rPr>
          <w:rFonts w:cs="Times New Roman"/>
          <w:spacing w:val="5"/>
        </w:rPr>
        <w:t xml:space="preserve"> </w:t>
      </w:r>
      <w:r w:rsidRPr="000B1DEE">
        <w:rPr>
          <w:rFonts w:cs="Times New Roman"/>
        </w:rPr>
        <w:t>child</w:t>
      </w:r>
      <w:r w:rsidRPr="000B1DEE">
        <w:rPr>
          <w:rFonts w:cs="Times New Roman"/>
          <w:spacing w:val="5"/>
        </w:rPr>
        <w:t xml:space="preserve"> </w:t>
      </w:r>
      <w:r w:rsidRPr="000B1DEE">
        <w:rPr>
          <w:rFonts w:cs="Times New Roman"/>
        </w:rPr>
        <w:t>in</w:t>
      </w:r>
      <w:r w:rsidRPr="000B1DEE">
        <w:rPr>
          <w:rFonts w:cs="Times New Roman"/>
          <w:spacing w:val="5"/>
        </w:rPr>
        <w:t xml:space="preserve"> </w:t>
      </w:r>
      <w:r w:rsidRPr="000B1DEE">
        <w:rPr>
          <w:rFonts w:cs="Times New Roman"/>
        </w:rPr>
        <w:t>a</w:t>
      </w:r>
      <w:r w:rsidRPr="000B1DEE">
        <w:rPr>
          <w:rFonts w:cs="Times New Roman"/>
          <w:spacing w:val="5"/>
        </w:rPr>
        <w:t xml:space="preserve"> </w:t>
      </w:r>
      <w:r w:rsidRPr="000B1DEE">
        <w:rPr>
          <w:rFonts w:cs="Times New Roman"/>
          <w:spacing w:val="-1"/>
        </w:rPr>
        <w:t>report.</w:t>
      </w:r>
      <w:r w:rsidRPr="000B1DEE">
        <w:rPr>
          <w:rFonts w:cs="Times New Roman"/>
          <w:spacing w:val="5"/>
        </w:rPr>
        <w:t xml:space="preserve"> </w:t>
      </w:r>
      <w:r w:rsidRPr="000B1DEE">
        <w:rPr>
          <w:rFonts w:cs="Times New Roman"/>
        </w:rPr>
        <w:t>A</w:t>
      </w:r>
      <w:r w:rsidRPr="000B1DEE">
        <w:rPr>
          <w:rFonts w:cs="Times New Roman"/>
          <w:spacing w:val="3"/>
        </w:rPr>
        <w:t xml:space="preserve"> </w:t>
      </w:r>
      <w:r w:rsidRPr="000B1DEE">
        <w:rPr>
          <w:rFonts w:cs="Times New Roman"/>
        </w:rPr>
        <w:t>perpetrator</w:t>
      </w:r>
      <w:r w:rsidRPr="000B1DEE">
        <w:rPr>
          <w:rFonts w:cs="Times New Roman"/>
          <w:spacing w:val="5"/>
        </w:rPr>
        <w:t xml:space="preserve"> </w:t>
      </w:r>
      <w:r w:rsidRPr="000B1DEE">
        <w:rPr>
          <w:rFonts w:cs="Times New Roman"/>
        </w:rPr>
        <w:t>cannot</w:t>
      </w:r>
      <w:r w:rsidRPr="000B1DEE">
        <w:rPr>
          <w:rFonts w:cs="Times New Roman"/>
          <w:spacing w:val="5"/>
        </w:rPr>
        <w:t xml:space="preserve"> </w:t>
      </w:r>
      <w:r w:rsidRPr="000B1DEE">
        <w:rPr>
          <w:rFonts w:cs="Times New Roman"/>
          <w:spacing w:val="-1"/>
        </w:rPr>
        <w:t>appear</w:t>
      </w:r>
      <w:r w:rsidRPr="000B1DEE">
        <w:rPr>
          <w:rFonts w:cs="Times New Roman"/>
          <w:spacing w:val="5"/>
        </w:rPr>
        <w:t xml:space="preserve"> </w:t>
      </w:r>
      <w:r w:rsidRPr="000B1DEE">
        <w:rPr>
          <w:rFonts w:cs="Times New Roman"/>
          <w:spacing w:val="-1"/>
        </w:rPr>
        <w:t>more</w:t>
      </w:r>
      <w:r w:rsidRPr="000B1DEE">
        <w:rPr>
          <w:rFonts w:cs="Times New Roman"/>
          <w:spacing w:val="27"/>
          <w:w w:val="99"/>
        </w:rPr>
        <w:t xml:space="preserve"> </w:t>
      </w:r>
      <w:r w:rsidRPr="000B1DEE">
        <w:rPr>
          <w:rFonts w:cs="Times New Roman"/>
        </w:rPr>
        <w:t>than</w:t>
      </w:r>
      <w:r w:rsidRPr="000B1DEE">
        <w:rPr>
          <w:rFonts w:cs="Times New Roman"/>
          <w:spacing w:val="4"/>
        </w:rPr>
        <w:t xml:space="preserve"> </w:t>
      </w:r>
      <w:r w:rsidRPr="000B1DEE">
        <w:rPr>
          <w:rFonts w:cs="Times New Roman"/>
        </w:rPr>
        <w:t>one</w:t>
      </w:r>
      <w:r w:rsidRPr="000B1DEE">
        <w:rPr>
          <w:rFonts w:cs="Times New Roman"/>
          <w:spacing w:val="3"/>
        </w:rPr>
        <w:t xml:space="preserve"> </w:t>
      </w:r>
      <w:r w:rsidRPr="000B1DEE">
        <w:rPr>
          <w:rFonts w:cs="Times New Roman"/>
        </w:rPr>
        <w:t>time</w:t>
      </w:r>
      <w:r w:rsidRPr="000B1DEE">
        <w:rPr>
          <w:rFonts w:cs="Times New Roman"/>
          <w:spacing w:val="5"/>
        </w:rPr>
        <w:t xml:space="preserve"> </w:t>
      </w:r>
      <w:r w:rsidRPr="000B1DEE">
        <w:rPr>
          <w:rFonts w:cs="Times New Roman"/>
        </w:rPr>
        <w:t>in</w:t>
      </w:r>
      <w:r w:rsidRPr="000B1DEE">
        <w:rPr>
          <w:rFonts w:cs="Times New Roman"/>
          <w:spacing w:val="5"/>
        </w:rPr>
        <w:t xml:space="preserve"> </w:t>
      </w:r>
      <w:r w:rsidRPr="000B1DEE">
        <w:rPr>
          <w:rFonts w:cs="Times New Roman"/>
        </w:rPr>
        <w:t>a</w:t>
      </w:r>
      <w:r w:rsidRPr="000B1DEE">
        <w:rPr>
          <w:rFonts w:cs="Times New Roman"/>
          <w:spacing w:val="4"/>
        </w:rPr>
        <w:t xml:space="preserve"> </w:t>
      </w:r>
      <w:r w:rsidRPr="000B1DEE">
        <w:rPr>
          <w:rFonts w:cs="Times New Roman"/>
          <w:spacing w:val="-1"/>
        </w:rPr>
        <w:t>child</w:t>
      </w:r>
      <w:r w:rsidRPr="000B1DEE">
        <w:rPr>
          <w:rFonts w:cs="Times New Roman"/>
          <w:spacing w:val="5"/>
        </w:rPr>
        <w:t xml:space="preserve"> </w:t>
      </w:r>
      <w:r w:rsidRPr="000B1DEE">
        <w:rPr>
          <w:rFonts w:cs="Times New Roman"/>
          <w:spacing w:val="-1"/>
        </w:rPr>
        <w:t>record.</w:t>
      </w:r>
      <w:r w:rsidRPr="000B1DEE">
        <w:rPr>
          <w:rFonts w:cs="Times New Roman"/>
          <w:spacing w:val="5"/>
        </w:rPr>
        <w:t xml:space="preserve"> </w:t>
      </w:r>
      <w:r w:rsidRPr="000B1DEE">
        <w:rPr>
          <w:rFonts w:cs="Times New Roman"/>
        </w:rPr>
        <w:t>For</w:t>
      </w:r>
      <w:r w:rsidRPr="000B1DEE">
        <w:rPr>
          <w:rFonts w:cs="Times New Roman"/>
          <w:spacing w:val="3"/>
        </w:rPr>
        <w:t xml:space="preserve"> </w:t>
      </w:r>
      <w:r w:rsidRPr="000B1DEE">
        <w:rPr>
          <w:rFonts w:cs="Times New Roman"/>
          <w:spacing w:val="-1"/>
        </w:rPr>
        <w:t>example,</w:t>
      </w:r>
      <w:r w:rsidRPr="000B1DEE">
        <w:rPr>
          <w:rFonts w:cs="Times New Roman"/>
          <w:spacing w:val="5"/>
        </w:rPr>
        <w:t xml:space="preserve"> </w:t>
      </w:r>
      <w:r w:rsidRPr="000B1DEE">
        <w:rPr>
          <w:rFonts w:cs="Times New Roman"/>
        </w:rPr>
        <w:t>two</w:t>
      </w:r>
      <w:r w:rsidRPr="000B1DEE">
        <w:rPr>
          <w:rFonts w:cs="Times New Roman"/>
          <w:spacing w:val="4"/>
        </w:rPr>
        <w:t xml:space="preserve"> </w:t>
      </w:r>
      <w:r w:rsidRPr="000B1DEE">
        <w:rPr>
          <w:rFonts w:cs="Times New Roman"/>
        </w:rPr>
        <w:t>Perpetrator</w:t>
      </w:r>
      <w:r w:rsidRPr="000B1DEE">
        <w:rPr>
          <w:rFonts w:cs="Times New Roman"/>
          <w:spacing w:val="5"/>
        </w:rPr>
        <w:t xml:space="preserve"> </w:t>
      </w:r>
      <w:r w:rsidRPr="000B1DEE">
        <w:rPr>
          <w:rFonts w:cs="Times New Roman"/>
          <w:spacing w:val="-1"/>
        </w:rPr>
        <w:t>B’s</w:t>
      </w:r>
      <w:r w:rsidRPr="000B1DEE">
        <w:rPr>
          <w:rFonts w:cs="Times New Roman"/>
          <w:spacing w:val="5"/>
        </w:rPr>
        <w:t xml:space="preserve"> </w:t>
      </w:r>
      <w:r w:rsidRPr="000B1DEE">
        <w:rPr>
          <w:rFonts w:cs="Times New Roman"/>
        </w:rPr>
        <w:t>cannot</w:t>
      </w:r>
      <w:r w:rsidRPr="000B1DEE">
        <w:rPr>
          <w:rFonts w:cs="Times New Roman"/>
          <w:spacing w:val="5"/>
        </w:rPr>
        <w:t xml:space="preserve"> </w:t>
      </w:r>
      <w:r w:rsidRPr="000B1DEE">
        <w:rPr>
          <w:rFonts w:cs="Times New Roman"/>
        </w:rPr>
        <w:t>occur</w:t>
      </w:r>
      <w:r w:rsidRPr="000B1DEE">
        <w:rPr>
          <w:rFonts w:cs="Times New Roman"/>
          <w:spacing w:val="3"/>
        </w:rPr>
        <w:t xml:space="preserve"> </w:t>
      </w:r>
      <w:r w:rsidRPr="000B1DEE">
        <w:rPr>
          <w:rFonts w:cs="Times New Roman"/>
        </w:rPr>
        <w:t>in</w:t>
      </w:r>
      <w:r w:rsidRPr="000B1DEE">
        <w:rPr>
          <w:rFonts w:cs="Times New Roman"/>
          <w:spacing w:val="5"/>
        </w:rPr>
        <w:t xml:space="preserve"> </w:t>
      </w:r>
      <w:r w:rsidRPr="000B1DEE">
        <w:rPr>
          <w:rFonts w:cs="Times New Roman"/>
        </w:rPr>
        <w:t>one</w:t>
      </w:r>
      <w:r w:rsidRPr="000B1DEE">
        <w:rPr>
          <w:rFonts w:cs="Times New Roman"/>
          <w:spacing w:val="3"/>
        </w:rPr>
        <w:t xml:space="preserve"> </w:t>
      </w:r>
      <w:r w:rsidRPr="000B1DEE">
        <w:rPr>
          <w:rFonts w:cs="Times New Roman"/>
          <w:spacing w:val="-1"/>
        </w:rPr>
        <w:t>child</w:t>
      </w:r>
      <w:r w:rsidRPr="000B1DEE">
        <w:rPr>
          <w:rFonts w:cs="Times New Roman"/>
          <w:spacing w:val="5"/>
        </w:rPr>
        <w:t xml:space="preserve"> </w:t>
      </w:r>
      <w:r w:rsidRPr="000B1DEE">
        <w:rPr>
          <w:rFonts w:cs="Times New Roman"/>
          <w:spacing w:val="-1"/>
        </w:rPr>
        <w:t>record.</w:t>
      </w:r>
      <w:r w:rsidRPr="000B1DEE">
        <w:rPr>
          <w:rFonts w:cs="Times New Roman"/>
          <w:spacing w:val="5"/>
        </w:rPr>
        <w:t xml:space="preserve"> </w:t>
      </w:r>
      <w:r w:rsidRPr="000B1DEE">
        <w:rPr>
          <w:rFonts w:cs="Times New Roman"/>
        </w:rPr>
        <w:t>The</w:t>
      </w:r>
      <w:r w:rsidRPr="000B1DEE">
        <w:rPr>
          <w:rFonts w:cs="Times New Roman"/>
          <w:spacing w:val="53"/>
          <w:w w:val="99"/>
        </w:rPr>
        <w:t xml:space="preserve"> </w:t>
      </w:r>
      <w:r w:rsidRPr="000B1DEE">
        <w:rPr>
          <w:rFonts w:cs="Times New Roman"/>
        </w:rPr>
        <w:t>three</w:t>
      </w:r>
      <w:r w:rsidRPr="000B1DEE">
        <w:rPr>
          <w:rFonts w:cs="Times New Roman"/>
          <w:spacing w:val="-5"/>
        </w:rPr>
        <w:t xml:space="preserve"> </w:t>
      </w:r>
      <w:r w:rsidRPr="000B1DEE">
        <w:rPr>
          <w:rFonts w:cs="Times New Roman"/>
        </w:rPr>
        <w:t>perpetrator</w:t>
      </w:r>
      <w:r w:rsidRPr="000B1DEE">
        <w:rPr>
          <w:rFonts w:cs="Times New Roman"/>
          <w:spacing w:val="-5"/>
        </w:rPr>
        <w:t xml:space="preserve"> </w:t>
      </w:r>
      <w:r w:rsidRPr="000B1DEE">
        <w:rPr>
          <w:rFonts w:cs="Times New Roman"/>
        </w:rPr>
        <w:t>data</w:t>
      </w:r>
      <w:r w:rsidRPr="000B1DEE">
        <w:rPr>
          <w:rFonts w:cs="Times New Roman"/>
          <w:spacing w:val="-5"/>
        </w:rPr>
        <w:t xml:space="preserve"> </w:t>
      </w:r>
      <w:r w:rsidRPr="000B1DEE">
        <w:rPr>
          <w:rFonts w:cs="Times New Roman"/>
        </w:rPr>
        <w:t>sections</w:t>
      </w:r>
      <w:r w:rsidRPr="000B1DEE">
        <w:rPr>
          <w:rFonts w:cs="Times New Roman"/>
          <w:spacing w:val="-5"/>
        </w:rPr>
        <w:t xml:space="preserve"> </w:t>
      </w:r>
      <w:r w:rsidRPr="000B1DEE">
        <w:rPr>
          <w:rFonts w:cs="Times New Roman"/>
        </w:rPr>
        <w:t>all</w:t>
      </w:r>
      <w:r w:rsidRPr="000B1DEE">
        <w:rPr>
          <w:rFonts w:cs="Times New Roman"/>
          <w:spacing w:val="-4"/>
        </w:rPr>
        <w:t xml:space="preserve"> </w:t>
      </w:r>
      <w:r w:rsidRPr="000B1DEE">
        <w:rPr>
          <w:rFonts w:cs="Times New Roman"/>
        </w:rPr>
        <w:t>reside</w:t>
      </w:r>
      <w:r w:rsidRPr="000B1DEE">
        <w:rPr>
          <w:rFonts w:cs="Times New Roman"/>
          <w:spacing w:val="-5"/>
        </w:rPr>
        <w:t xml:space="preserve"> </w:t>
      </w:r>
      <w:r w:rsidRPr="000B1DEE">
        <w:rPr>
          <w:rFonts w:cs="Times New Roman"/>
        </w:rPr>
        <w:t>in</w:t>
      </w:r>
      <w:r w:rsidRPr="000B1DEE">
        <w:rPr>
          <w:rFonts w:cs="Times New Roman"/>
          <w:spacing w:val="-5"/>
        </w:rPr>
        <w:t xml:space="preserve"> </w:t>
      </w:r>
      <w:r w:rsidRPr="000B1DEE">
        <w:rPr>
          <w:rFonts w:cs="Times New Roman"/>
        </w:rPr>
        <w:t>a</w:t>
      </w:r>
      <w:r w:rsidRPr="000B1DEE">
        <w:rPr>
          <w:rFonts w:cs="Times New Roman"/>
          <w:spacing w:val="-5"/>
        </w:rPr>
        <w:t xml:space="preserve"> </w:t>
      </w:r>
      <w:r w:rsidRPr="000B1DEE">
        <w:rPr>
          <w:rFonts w:cs="Times New Roman"/>
        </w:rPr>
        <w:t>single</w:t>
      </w:r>
      <w:r w:rsidRPr="000B1DEE">
        <w:rPr>
          <w:rFonts w:cs="Times New Roman"/>
          <w:spacing w:val="-5"/>
        </w:rPr>
        <w:t xml:space="preserve"> </w:t>
      </w:r>
      <w:r w:rsidRPr="000B1DEE">
        <w:rPr>
          <w:rFonts w:cs="Times New Roman"/>
        </w:rPr>
        <w:t>record</w:t>
      </w:r>
      <w:r w:rsidRPr="000B1DEE">
        <w:rPr>
          <w:rFonts w:cs="Times New Roman"/>
          <w:spacing w:val="-4"/>
        </w:rPr>
        <w:t xml:space="preserve"> </w:t>
      </w:r>
      <w:r w:rsidRPr="000B1DEE">
        <w:rPr>
          <w:rFonts w:cs="Times New Roman"/>
          <w:spacing w:val="-1"/>
        </w:rPr>
        <w:t>with</w:t>
      </w:r>
      <w:r w:rsidRPr="000B1DEE">
        <w:rPr>
          <w:rFonts w:cs="Times New Roman"/>
          <w:spacing w:val="-5"/>
        </w:rPr>
        <w:t xml:space="preserve"> </w:t>
      </w:r>
      <w:r w:rsidRPr="000B1DEE">
        <w:rPr>
          <w:rFonts w:cs="Times New Roman"/>
        </w:rPr>
        <w:t>the</w:t>
      </w:r>
      <w:r w:rsidRPr="000B1DEE">
        <w:rPr>
          <w:rFonts w:cs="Times New Roman"/>
          <w:spacing w:val="-5"/>
        </w:rPr>
        <w:t xml:space="preserve"> </w:t>
      </w:r>
      <w:r w:rsidRPr="000B1DEE">
        <w:rPr>
          <w:rFonts w:cs="Times New Roman"/>
          <w:spacing w:val="-1"/>
        </w:rPr>
        <w:t>child.</w:t>
      </w:r>
    </w:p>
    <w:p w:rsidR="000451B6" w:rsidRPr="000B1DEE" w:rsidP="00017A6B" w14:paraId="220252AF" w14:textId="77777777">
      <w:pPr>
        <w:pStyle w:val="BodyText"/>
        <w:ind w:left="0" w:right="106"/>
        <w:jc w:val="both"/>
        <w:rPr>
          <w:rFonts w:cs="Times New Roman"/>
        </w:rPr>
      </w:pPr>
    </w:p>
    <w:p w:rsidR="00207E27" w:rsidP="00AB0FA4" w14:paraId="6062524C" w14:textId="77777777">
      <w:pPr>
        <w:jc w:val="center"/>
        <w:rPr>
          <w:rFonts w:cs="Times New Roman"/>
          <w:b/>
        </w:rPr>
      </w:pPr>
      <w:r w:rsidRPr="001564A7">
        <w:rPr>
          <w:b/>
          <w:noProof/>
        </w:rPr>
        <w:drawing>
          <wp:inline distT="0" distB="0" distL="0" distR="0">
            <wp:extent cx="2769714" cy="1085222"/>
            <wp:effectExtent l="0" t="0" r="0" b="635"/>
            <wp:docPr id="328106934" name="Picture 1" descr="A diagram of a chi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6934" name="Picture 1" descr="A diagram of a child&#10;&#10;Description automatically generated"/>
                    <pic:cNvPicPr/>
                  </pic:nvPicPr>
                  <pic:blipFill>
                    <a:blip xmlns:r="http://schemas.openxmlformats.org/officeDocument/2006/relationships" r:embed="rId19"/>
                    <a:srcRect t="2983" r="3443"/>
                    <a:stretch>
                      <a:fillRect/>
                    </a:stretch>
                  </pic:blipFill>
                  <pic:spPr bwMode="auto">
                    <a:xfrm>
                      <a:off x="0" y="0"/>
                      <a:ext cx="2808835" cy="110055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0451B6" w:rsidP="00017A6B" w14:paraId="023B2A0F" w14:textId="77777777">
      <w:pPr>
        <w:pStyle w:val="BodyText"/>
        <w:ind w:left="0" w:right="106"/>
        <w:jc w:val="both"/>
        <w:rPr>
          <w:rFonts w:cs="Times New Roman"/>
          <w:b/>
          <w:bCs/>
        </w:rPr>
      </w:pPr>
    </w:p>
    <w:p w:rsidR="00D5164C" w:rsidRPr="00207E27" w:rsidP="00017A6B" w14:paraId="02DC8BAD" w14:textId="725A033D">
      <w:pPr>
        <w:pStyle w:val="BodyText"/>
        <w:ind w:left="0" w:right="106"/>
        <w:jc w:val="both"/>
        <w:rPr>
          <w:rFonts w:cs="Times New Roman"/>
        </w:rPr>
      </w:pPr>
      <w:r w:rsidRPr="00207E27">
        <w:rPr>
          <w:rFonts w:cs="Times New Roman"/>
          <w:b/>
          <w:bCs/>
        </w:rPr>
        <w:t xml:space="preserve">Step 5: </w:t>
      </w:r>
      <w:r w:rsidRPr="00207E27">
        <w:rPr>
          <w:rFonts w:cs="Times New Roman"/>
        </w:rPr>
        <w:t>A perpetrator can be associated with more than one report and more than one child in a report. The NCANDS Website will remove all perpetrator data if all perpetrator maltreatment fields are coded as no or use a combination of no and blank because this indicates the perpetrator was not responsible for any maltreatments. As seen above, no Perpetrator data should be submitted for records where the child has no maltreatment disposition level of substantiated or indicated. Additionally, no alleged perpetrator should be included in the record if it is known that the person is not associated with a substantiated or indicated maltreatment disposition level.</w:t>
      </w:r>
    </w:p>
    <w:p w:rsidR="00D5164C" w:rsidRPr="000B1DEE" w:rsidP="00AB0FA4" w14:paraId="61E722C5" w14:textId="4100F93F">
      <w:pPr>
        <w:jc w:val="center"/>
        <w:rPr>
          <w:rFonts w:ascii="Times New Roman" w:eastAsia="Times New Roman" w:hAnsi="Times New Roman" w:cs="Times New Roman"/>
          <w:sz w:val="20"/>
          <w:szCs w:val="20"/>
        </w:rPr>
      </w:pPr>
      <w:r w:rsidRPr="003E78FA">
        <w:rPr>
          <w:noProof/>
        </w:rPr>
        <w:drawing>
          <wp:inline distT="0" distB="0" distL="0" distR="0">
            <wp:extent cx="2160396" cy="1124940"/>
            <wp:effectExtent l="0" t="0" r="0" b="0"/>
            <wp:docPr id="1381998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998704" name=""/>
                    <pic:cNvPicPr/>
                  </pic:nvPicPr>
                  <pic:blipFill>
                    <a:blip xmlns:r="http://schemas.openxmlformats.org/officeDocument/2006/relationships" r:embed="rId20"/>
                    <a:srcRect b="2582"/>
                    <a:stretch>
                      <a:fillRect/>
                    </a:stretch>
                  </pic:blipFill>
                  <pic:spPr bwMode="auto">
                    <a:xfrm>
                      <a:off x="0" y="0"/>
                      <a:ext cx="2175025" cy="1132557"/>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D5164C" w:rsidRPr="000B1DEE" w:rsidP="00017A6B" w14:paraId="7B2DBEE0" w14:textId="77777777">
      <w:pPr>
        <w:rPr>
          <w:rFonts w:ascii="Times New Roman" w:eastAsia="Times New Roman" w:hAnsi="Times New Roman" w:cs="Times New Roman"/>
          <w:sz w:val="21"/>
          <w:szCs w:val="21"/>
        </w:rPr>
      </w:pPr>
    </w:p>
    <w:p w:rsidR="00D5164C" w:rsidRPr="000B1DEE" w:rsidP="00017A6B" w14:paraId="25008A04" w14:textId="77777777">
      <w:pPr>
        <w:pStyle w:val="BodyText"/>
        <w:ind w:left="0" w:right="105"/>
        <w:jc w:val="both"/>
        <w:rPr>
          <w:rFonts w:cs="Times New Roman"/>
        </w:rPr>
      </w:pPr>
      <w:r w:rsidRPr="000B1DEE">
        <w:rPr>
          <w:rFonts w:cs="Times New Roman"/>
          <w:b/>
          <w:bCs/>
        </w:rPr>
        <w:t>Step</w:t>
      </w:r>
      <w:r w:rsidRPr="000B1DEE">
        <w:rPr>
          <w:rFonts w:cs="Times New Roman"/>
          <w:b/>
          <w:bCs/>
          <w:spacing w:val="-15"/>
        </w:rPr>
        <w:t xml:space="preserve"> </w:t>
      </w:r>
      <w:r w:rsidRPr="000B1DEE">
        <w:rPr>
          <w:rFonts w:cs="Times New Roman"/>
          <w:b/>
          <w:bCs/>
        </w:rPr>
        <w:t>6</w:t>
      </w:r>
      <w:r w:rsidRPr="000B1DEE">
        <w:rPr>
          <w:rFonts w:cs="Times New Roman"/>
        </w:rPr>
        <w:t>:</w:t>
      </w:r>
      <w:r w:rsidRPr="000B1DEE">
        <w:rPr>
          <w:rFonts w:cs="Times New Roman"/>
          <w:spacing w:val="-14"/>
        </w:rPr>
        <w:t xml:space="preserve"> </w:t>
      </w:r>
      <w:r w:rsidRPr="000B1DEE">
        <w:rPr>
          <w:rFonts w:cs="Times New Roman"/>
        </w:rPr>
        <w:t>For</w:t>
      </w:r>
      <w:r w:rsidRPr="000B1DEE">
        <w:rPr>
          <w:rFonts w:cs="Times New Roman"/>
          <w:spacing w:val="-14"/>
        </w:rPr>
        <w:t xml:space="preserve"> </w:t>
      </w:r>
      <w:r w:rsidRPr="000B1DEE">
        <w:rPr>
          <w:rFonts w:cs="Times New Roman"/>
        </w:rPr>
        <w:t>a</w:t>
      </w:r>
      <w:r w:rsidRPr="000B1DEE">
        <w:rPr>
          <w:rFonts w:cs="Times New Roman"/>
          <w:spacing w:val="-12"/>
        </w:rPr>
        <w:t xml:space="preserve"> </w:t>
      </w:r>
      <w:r w:rsidRPr="000B1DEE">
        <w:rPr>
          <w:rFonts w:cs="Times New Roman"/>
        </w:rPr>
        <w:t>child</w:t>
      </w:r>
      <w:r w:rsidRPr="000B1DEE">
        <w:rPr>
          <w:rFonts w:cs="Times New Roman"/>
          <w:spacing w:val="-14"/>
        </w:rPr>
        <w:t xml:space="preserve"> </w:t>
      </w:r>
      <w:r w:rsidRPr="000B1DEE">
        <w:rPr>
          <w:rFonts w:cs="Times New Roman"/>
        </w:rPr>
        <w:t>in</w:t>
      </w:r>
      <w:r w:rsidRPr="000B1DEE">
        <w:rPr>
          <w:rFonts w:cs="Times New Roman"/>
          <w:spacing w:val="-14"/>
        </w:rPr>
        <w:t xml:space="preserve"> </w:t>
      </w:r>
      <w:r w:rsidRPr="000B1DEE">
        <w:rPr>
          <w:rFonts w:cs="Times New Roman"/>
        </w:rPr>
        <w:t>a</w:t>
      </w:r>
      <w:r w:rsidRPr="000B1DEE">
        <w:rPr>
          <w:rFonts w:cs="Times New Roman"/>
          <w:spacing w:val="-14"/>
        </w:rPr>
        <w:t xml:space="preserve"> </w:t>
      </w:r>
      <w:r w:rsidRPr="000B1DEE">
        <w:rPr>
          <w:rFonts w:cs="Times New Roman"/>
        </w:rPr>
        <w:t>report,</w:t>
      </w:r>
      <w:r w:rsidRPr="000B1DEE">
        <w:rPr>
          <w:rFonts w:cs="Times New Roman"/>
          <w:spacing w:val="-14"/>
        </w:rPr>
        <w:t xml:space="preserve"> </w:t>
      </w:r>
      <w:r w:rsidRPr="000B1DEE">
        <w:rPr>
          <w:rFonts w:cs="Times New Roman"/>
        </w:rPr>
        <w:t>each</w:t>
      </w:r>
      <w:r w:rsidRPr="000B1DEE">
        <w:rPr>
          <w:rFonts w:cs="Times New Roman"/>
          <w:spacing w:val="-15"/>
        </w:rPr>
        <w:t xml:space="preserve"> </w:t>
      </w:r>
      <w:r w:rsidRPr="000B1DEE">
        <w:rPr>
          <w:rFonts w:cs="Times New Roman"/>
        </w:rPr>
        <w:t>substantiated</w:t>
      </w:r>
      <w:r w:rsidRPr="000B1DEE">
        <w:rPr>
          <w:rFonts w:cs="Times New Roman"/>
          <w:spacing w:val="-14"/>
        </w:rPr>
        <w:t xml:space="preserve"> </w:t>
      </w:r>
      <w:r w:rsidRPr="000B1DEE">
        <w:rPr>
          <w:rFonts w:cs="Times New Roman"/>
        </w:rPr>
        <w:t>maltreatment</w:t>
      </w:r>
      <w:r w:rsidRPr="000B1DEE">
        <w:rPr>
          <w:rFonts w:cs="Times New Roman"/>
          <w:spacing w:val="-14"/>
        </w:rPr>
        <w:t xml:space="preserve"> </w:t>
      </w:r>
      <w:r w:rsidRPr="000B1DEE">
        <w:rPr>
          <w:rFonts w:cs="Times New Roman"/>
          <w:spacing w:val="-1"/>
        </w:rPr>
        <w:t>type,</w:t>
      </w:r>
      <w:r w:rsidRPr="000B1DEE">
        <w:rPr>
          <w:rFonts w:cs="Times New Roman"/>
          <w:spacing w:val="-14"/>
        </w:rPr>
        <w:t xml:space="preserve"> </w:t>
      </w:r>
      <w:r w:rsidRPr="000B1DEE">
        <w:rPr>
          <w:rFonts w:cs="Times New Roman"/>
        </w:rPr>
        <w:t>can</w:t>
      </w:r>
      <w:r w:rsidRPr="000B1DEE">
        <w:rPr>
          <w:rFonts w:cs="Times New Roman"/>
          <w:spacing w:val="-14"/>
        </w:rPr>
        <w:t xml:space="preserve"> </w:t>
      </w:r>
      <w:r w:rsidRPr="000B1DEE">
        <w:rPr>
          <w:rFonts w:cs="Times New Roman"/>
        </w:rPr>
        <w:t>be</w:t>
      </w:r>
      <w:r w:rsidRPr="000B1DEE">
        <w:rPr>
          <w:rFonts w:cs="Times New Roman"/>
          <w:spacing w:val="-14"/>
        </w:rPr>
        <w:t xml:space="preserve"> </w:t>
      </w:r>
      <w:r w:rsidRPr="000B1DEE">
        <w:rPr>
          <w:rFonts w:cs="Times New Roman"/>
        </w:rPr>
        <w:t>linked</w:t>
      </w:r>
      <w:r w:rsidRPr="000B1DEE">
        <w:rPr>
          <w:rFonts w:cs="Times New Roman"/>
          <w:spacing w:val="-14"/>
        </w:rPr>
        <w:t xml:space="preserve"> </w:t>
      </w:r>
      <w:r w:rsidRPr="000B1DEE">
        <w:rPr>
          <w:rFonts w:cs="Times New Roman"/>
        </w:rPr>
        <w:t>to</w:t>
      </w:r>
      <w:r w:rsidRPr="000B1DEE">
        <w:rPr>
          <w:rFonts w:cs="Times New Roman"/>
          <w:spacing w:val="-14"/>
        </w:rPr>
        <w:t xml:space="preserve"> </w:t>
      </w:r>
      <w:r w:rsidRPr="000B1DEE">
        <w:rPr>
          <w:rFonts w:cs="Times New Roman"/>
        </w:rPr>
        <w:t>a</w:t>
      </w:r>
      <w:r w:rsidRPr="000B1DEE">
        <w:rPr>
          <w:rFonts w:cs="Times New Roman"/>
          <w:spacing w:val="-14"/>
        </w:rPr>
        <w:t xml:space="preserve"> </w:t>
      </w:r>
      <w:r w:rsidRPr="000B1DEE">
        <w:rPr>
          <w:rFonts w:cs="Times New Roman"/>
          <w:spacing w:val="-1"/>
        </w:rPr>
        <w:t>specific</w:t>
      </w:r>
      <w:r w:rsidRPr="000B1DEE">
        <w:rPr>
          <w:rFonts w:cs="Times New Roman"/>
          <w:spacing w:val="-13"/>
        </w:rPr>
        <w:t xml:space="preserve"> </w:t>
      </w:r>
      <w:r w:rsidRPr="000B1DEE">
        <w:rPr>
          <w:rFonts w:cs="Times New Roman"/>
        </w:rPr>
        <w:t>perpetrator</w:t>
      </w:r>
      <w:r w:rsidRPr="000B1DEE">
        <w:rPr>
          <w:rFonts w:cs="Times New Roman"/>
          <w:spacing w:val="22"/>
          <w:w w:val="99"/>
        </w:rPr>
        <w:t xml:space="preserve"> </w:t>
      </w:r>
      <w:r w:rsidRPr="000B1DEE">
        <w:rPr>
          <w:rFonts w:cs="Times New Roman"/>
        </w:rPr>
        <w:t>through</w:t>
      </w:r>
      <w:r w:rsidRPr="000B1DEE">
        <w:rPr>
          <w:rFonts w:cs="Times New Roman"/>
          <w:spacing w:val="2"/>
        </w:rPr>
        <w:t xml:space="preserve"> </w:t>
      </w:r>
      <w:r w:rsidRPr="000B1DEE">
        <w:rPr>
          <w:rFonts w:cs="Times New Roman"/>
        </w:rPr>
        <w:t>the</w:t>
      </w:r>
      <w:r w:rsidRPr="000B1DEE">
        <w:rPr>
          <w:rFonts w:cs="Times New Roman"/>
          <w:spacing w:val="2"/>
        </w:rPr>
        <w:t xml:space="preserve"> </w:t>
      </w:r>
      <w:r w:rsidRPr="000B1DEE">
        <w:rPr>
          <w:rFonts w:cs="Times New Roman"/>
        </w:rPr>
        <w:t>perpetrator</w:t>
      </w:r>
      <w:r w:rsidRPr="000B1DEE">
        <w:rPr>
          <w:rFonts w:cs="Times New Roman"/>
          <w:spacing w:val="3"/>
        </w:rPr>
        <w:t xml:space="preserve"> </w:t>
      </w:r>
      <w:r w:rsidRPr="000B1DEE">
        <w:rPr>
          <w:rFonts w:cs="Times New Roman"/>
        </w:rPr>
        <w:t>maltreatment</w:t>
      </w:r>
      <w:r w:rsidRPr="000B1DEE">
        <w:rPr>
          <w:rFonts w:cs="Times New Roman"/>
          <w:spacing w:val="2"/>
        </w:rPr>
        <w:t xml:space="preserve"> </w:t>
      </w:r>
      <w:r w:rsidRPr="000B1DEE">
        <w:rPr>
          <w:rFonts w:cs="Times New Roman"/>
        </w:rPr>
        <w:t>fields.</w:t>
      </w:r>
      <w:r w:rsidRPr="000B1DEE">
        <w:rPr>
          <w:rFonts w:cs="Times New Roman"/>
          <w:spacing w:val="3"/>
        </w:rPr>
        <w:t xml:space="preserve"> </w:t>
      </w:r>
      <w:r w:rsidRPr="000B1DEE">
        <w:rPr>
          <w:rFonts w:cs="Times New Roman"/>
        </w:rPr>
        <w:t>To</w:t>
      </w:r>
      <w:r w:rsidRPr="000B1DEE">
        <w:rPr>
          <w:rFonts w:cs="Times New Roman"/>
          <w:spacing w:val="3"/>
        </w:rPr>
        <w:t xml:space="preserve"> </w:t>
      </w:r>
      <w:r w:rsidRPr="000B1DEE">
        <w:rPr>
          <w:rFonts w:cs="Times New Roman"/>
          <w:spacing w:val="-1"/>
        </w:rPr>
        <w:t>link</w:t>
      </w:r>
      <w:r w:rsidRPr="000B1DEE">
        <w:rPr>
          <w:rFonts w:cs="Times New Roman"/>
          <w:spacing w:val="2"/>
        </w:rPr>
        <w:t xml:space="preserve"> </w:t>
      </w:r>
      <w:r w:rsidRPr="000B1DEE">
        <w:rPr>
          <w:rFonts w:cs="Times New Roman"/>
        </w:rPr>
        <w:t>a</w:t>
      </w:r>
      <w:r w:rsidRPr="000B1DEE">
        <w:rPr>
          <w:rFonts w:cs="Times New Roman"/>
          <w:spacing w:val="2"/>
        </w:rPr>
        <w:t xml:space="preserve"> </w:t>
      </w:r>
      <w:r w:rsidRPr="000B1DEE">
        <w:rPr>
          <w:rFonts w:cs="Times New Roman"/>
          <w:spacing w:val="-1"/>
        </w:rPr>
        <w:t>perpetrator</w:t>
      </w:r>
      <w:r w:rsidRPr="000B1DEE">
        <w:rPr>
          <w:rFonts w:cs="Times New Roman"/>
          <w:spacing w:val="3"/>
        </w:rPr>
        <w:t xml:space="preserve"> </w:t>
      </w:r>
      <w:r w:rsidRPr="000B1DEE">
        <w:rPr>
          <w:rFonts w:cs="Times New Roman"/>
        </w:rPr>
        <w:t>to</w:t>
      </w:r>
      <w:r w:rsidRPr="000B1DEE">
        <w:rPr>
          <w:rFonts w:cs="Times New Roman"/>
          <w:spacing w:val="2"/>
        </w:rPr>
        <w:t xml:space="preserve"> </w:t>
      </w:r>
      <w:r w:rsidRPr="000B1DEE">
        <w:rPr>
          <w:rFonts w:cs="Times New Roman"/>
        </w:rPr>
        <w:t>a</w:t>
      </w:r>
      <w:r w:rsidRPr="000B1DEE">
        <w:rPr>
          <w:rFonts w:cs="Times New Roman"/>
          <w:spacing w:val="3"/>
        </w:rPr>
        <w:t xml:space="preserve"> </w:t>
      </w:r>
      <w:r w:rsidRPr="000B1DEE">
        <w:rPr>
          <w:rFonts w:cs="Times New Roman"/>
        </w:rPr>
        <w:t>maltreatment,</w:t>
      </w:r>
      <w:r w:rsidRPr="000B1DEE">
        <w:rPr>
          <w:rFonts w:cs="Times New Roman"/>
          <w:spacing w:val="3"/>
        </w:rPr>
        <w:t xml:space="preserve"> </w:t>
      </w:r>
      <w:r w:rsidRPr="000B1DEE">
        <w:rPr>
          <w:rFonts w:cs="Times New Roman"/>
        </w:rPr>
        <w:t>code</w:t>
      </w:r>
      <w:r w:rsidRPr="000B1DEE">
        <w:rPr>
          <w:rFonts w:cs="Times New Roman"/>
          <w:spacing w:val="2"/>
        </w:rPr>
        <w:t xml:space="preserve"> </w:t>
      </w:r>
      <w:r w:rsidRPr="000B1DEE">
        <w:rPr>
          <w:rFonts w:cs="Times New Roman"/>
        </w:rPr>
        <w:t>the</w:t>
      </w:r>
      <w:r w:rsidRPr="000B1DEE">
        <w:rPr>
          <w:rFonts w:cs="Times New Roman"/>
          <w:spacing w:val="2"/>
        </w:rPr>
        <w:t xml:space="preserve"> </w:t>
      </w:r>
      <w:r w:rsidRPr="000B1DEE">
        <w:rPr>
          <w:rFonts w:cs="Times New Roman"/>
        </w:rPr>
        <w:t>associated</w:t>
      </w:r>
      <w:r w:rsidRPr="000B1DEE">
        <w:rPr>
          <w:rFonts w:cs="Times New Roman"/>
          <w:spacing w:val="30"/>
          <w:w w:val="99"/>
        </w:rPr>
        <w:t xml:space="preserve"> </w:t>
      </w:r>
      <w:r w:rsidRPr="000B1DEE">
        <w:rPr>
          <w:rFonts w:cs="Times New Roman"/>
        </w:rPr>
        <w:t>perpetrator</w:t>
      </w:r>
      <w:r w:rsidRPr="000B1DEE">
        <w:rPr>
          <w:rFonts w:cs="Times New Roman"/>
          <w:spacing w:val="11"/>
        </w:rPr>
        <w:t xml:space="preserve"> </w:t>
      </w:r>
      <w:r w:rsidRPr="000B1DEE">
        <w:rPr>
          <w:rFonts w:cs="Times New Roman"/>
        </w:rPr>
        <w:t>maltreatment</w:t>
      </w:r>
      <w:r w:rsidRPr="000B1DEE">
        <w:rPr>
          <w:rFonts w:cs="Times New Roman"/>
          <w:spacing w:val="11"/>
        </w:rPr>
        <w:t xml:space="preserve"> </w:t>
      </w:r>
      <w:r w:rsidRPr="000B1DEE">
        <w:rPr>
          <w:rFonts w:cs="Times New Roman"/>
        </w:rPr>
        <w:t>field</w:t>
      </w:r>
      <w:r w:rsidRPr="000B1DEE">
        <w:rPr>
          <w:rFonts w:cs="Times New Roman"/>
          <w:spacing w:val="11"/>
        </w:rPr>
        <w:t xml:space="preserve"> </w:t>
      </w:r>
      <w:r w:rsidRPr="000B1DEE">
        <w:rPr>
          <w:rFonts w:cs="Times New Roman"/>
        </w:rPr>
        <w:t>to</w:t>
      </w:r>
      <w:r w:rsidRPr="000B1DEE">
        <w:rPr>
          <w:rFonts w:cs="Times New Roman"/>
          <w:spacing w:val="10"/>
        </w:rPr>
        <w:t xml:space="preserve"> </w:t>
      </w:r>
      <w:r w:rsidRPr="000B1DEE">
        <w:rPr>
          <w:rFonts w:cs="Times New Roman"/>
          <w:spacing w:val="-1"/>
        </w:rPr>
        <w:t>“yes.”</w:t>
      </w:r>
      <w:r w:rsidRPr="000B1DEE">
        <w:rPr>
          <w:rFonts w:cs="Times New Roman"/>
          <w:spacing w:val="12"/>
        </w:rPr>
        <w:t xml:space="preserve"> </w:t>
      </w:r>
      <w:r w:rsidRPr="000B1DEE">
        <w:rPr>
          <w:rFonts w:cs="Times New Roman"/>
        </w:rPr>
        <w:t>For</w:t>
      </w:r>
      <w:r w:rsidRPr="000B1DEE">
        <w:rPr>
          <w:rFonts w:cs="Times New Roman"/>
          <w:spacing w:val="11"/>
        </w:rPr>
        <w:t xml:space="preserve"> </w:t>
      </w:r>
      <w:r w:rsidRPr="000B1DEE">
        <w:rPr>
          <w:rFonts w:cs="Times New Roman"/>
        </w:rPr>
        <w:t>example,</w:t>
      </w:r>
      <w:r w:rsidRPr="000B1DEE">
        <w:rPr>
          <w:rFonts w:cs="Times New Roman"/>
          <w:spacing w:val="11"/>
        </w:rPr>
        <w:t xml:space="preserve"> </w:t>
      </w:r>
      <w:r w:rsidRPr="000B1DEE">
        <w:rPr>
          <w:rFonts w:cs="Times New Roman"/>
        </w:rPr>
        <w:t>to</w:t>
      </w:r>
      <w:r w:rsidRPr="000B1DEE">
        <w:rPr>
          <w:rFonts w:cs="Times New Roman"/>
          <w:spacing w:val="11"/>
        </w:rPr>
        <w:t xml:space="preserve"> </w:t>
      </w:r>
      <w:r w:rsidRPr="000B1DEE">
        <w:rPr>
          <w:rFonts w:cs="Times New Roman"/>
        </w:rPr>
        <w:t>link</w:t>
      </w:r>
      <w:r w:rsidRPr="000B1DEE">
        <w:rPr>
          <w:rFonts w:cs="Times New Roman"/>
          <w:spacing w:val="11"/>
        </w:rPr>
        <w:t xml:space="preserve"> </w:t>
      </w:r>
      <w:r w:rsidRPr="000B1DEE">
        <w:rPr>
          <w:rFonts w:cs="Times New Roman"/>
          <w:spacing w:val="-1"/>
        </w:rPr>
        <w:t>perpetrator</w:t>
      </w:r>
      <w:r w:rsidRPr="000B1DEE">
        <w:rPr>
          <w:rFonts w:cs="Times New Roman"/>
          <w:spacing w:val="11"/>
        </w:rPr>
        <w:t xml:space="preserve"> </w:t>
      </w:r>
      <w:r w:rsidRPr="000B1DEE">
        <w:rPr>
          <w:rFonts w:cs="Times New Roman"/>
        </w:rPr>
        <w:t>1</w:t>
      </w:r>
      <w:r w:rsidRPr="000B1DEE">
        <w:rPr>
          <w:rFonts w:cs="Times New Roman"/>
          <w:spacing w:val="11"/>
        </w:rPr>
        <w:t xml:space="preserve"> </w:t>
      </w:r>
      <w:r w:rsidRPr="000B1DEE">
        <w:rPr>
          <w:rFonts w:cs="Times New Roman"/>
        </w:rPr>
        <w:t>to</w:t>
      </w:r>
      <w:r w:rsidRPr="000B1DEE">
        <w:rPr>
          <w:rFonts w:cs="Times New Roman"/>
          <w:spacing w:val="11"/>
        </w:rPr>
        <w:t xml:space="preserve"> </w:t>
      </w:r>
      <w:r w:rsidRPr="000B1DEE">
        <w:rPr>
          <w:rFonts w:cs="Times New Roman"/>
        </w:rPr>
        <w:t>maltreatment</w:t>
      </w:r>
      <w:r w:rsidRPr="000B1DEE">
        <w:rPr>
          <w:rFonts w:cs="Times New Roman"/>
          <w:spacing w:val="11"/>
        </w:rPr>
        <w:t xml:space="preserve"> </w:t>
      </w:r>
      <w:r w:rsidRPr="000B1DEE">
        <w:rPr>
          <w:rFonts w:cs="Times New Roman"/>
        </w:rPr>
        <w:t>type</w:t>
      </w:r>
      <w:r w:rsidRPr="000B1DEE">
        <w:rPr>
          <w:rFonts w:cs="Times New Roman"/>
          <w:spacing w:val="11"/>
        </w:rPr>
        <w:t xml:space="preserve"> </w:t>
      </w:r>
      <w:r w:rsidRPr="000B1DEE">
        <w:rPr>
          <w:rFonts w:cs="Times New Roman"/>
        </w:rPr>
        <w:t>1,</w:t>
      </w:r>
      <w:r w:rsidRPr="000B1DEE">
        <w:rPr>
          <w:rFonts w:cs="Times New Roman"/>
          <w:spacing w:val="11"/>
        </w:rPr>
        <w:t xml:space="preserve"> </w:t>
      </w:r>
      <w:r w:rsidRPr="000B1DEE">
        <w:rPr>
          <w:rFonts w:cs="Times New Roman"/>
        </w:rPr>
        <w:t>first</w:t>
      </w:r>
      <w:r w:rsidRPr="000B1DEE">
        <w:rPr>
          <w:rFonts w:cs="Times New Roman"/>
          <w:spacing w:val="34"/>
          <w:w w:val="99"/>
        </w:rPr>
        <w:t xml:space="preserve"> </w:t>
      </w:r>
      <w:r w:rsidRPr="000B1DEE">
        <w:rPr>
          <w:rFonts w:cs="Times New Roman"/>
        </w:rPr>
        <w:t>check</w:t>
      </w:r>
      <w:r w:rsidRPr="000B1DEE">
        <w:rPr>
          <w:rFonts w:cs="Times New Roman"/>
          <w:spacing w:val="45"/>
        </w:rPr>
        <w:t xml:space="preserve"> </w:t>
      </w:r>
      <w:r w:rsidRPr="000B1DEE">
        <w:rPr>
          <w:rFonts w:cs="Times New Roman"/>
        </w:rPr>
        <w:t>to</w:t>
      </w:r>
      <w:r w:rsidRPr="000B1DEE">
        <w:rPr>
          <w:rFonts w:cs="Times New Roman"/>
          <w:spacing w:val="46"/>
        </w:rPr>
        <w:t xml:space="preserve"> </w:t>
      </w:r>
      <w:r w:rsidRPr="000B1DEE">
        <w:rPr>
          <w:rFonts w:cs="Times New Roman"/>
        </w:rPr>
        <w:t>see</w:t>
      </w:r>
      <w:r w:rsidRPr="000B1DEE">
        <w:rPr>
          <w:rFonts w:cs="Times New Roman"/>
          <w:spacing w:val="47"/>
        </w:rPr>
        <w:t xml:space="preserve"> </w:t>
      </w:r>
      <w:r w:rsidRPr="000B1DEE">
        <w:rPr>
          <w:rFonts w:cs="Times New Roman"/>
        </w:rPr>
        <w:t>if</w:t>
      </w:r>
      <w:r w:rsidRPr="000B1DEE">
        <w:rPr>
          <w:rFonts w:cs="Times New Roman"/>
          <w:spacing w:val="46"/>
        </w:rPr>
        <w:t xml:space="preserve"> </w:t>
      </w:r>
      <w:r w:rsidRPr="000B1DEE">
        <w:rPr>
          <w:rFonts w:cs="Times New Roman"/>
        </w:rPr>
        <w:t>maltreatment</w:t>
      </w:r>
      <w:r w:rsidRPr="000B1DEE">
        <w:rPr>
          <w:rFonts w:cs="Times New Roman"/>
          <w:spacing w:val="46"/>
        </w:rPr>
        <w:t xml:space="preserve"> </w:t>
      </w:r>
      <w:r w:rsidRPr="000B1DEE">
        <w:rPr>
          <w:rFonts w:cs="Times New Roman"/>
        </w:rPr>
        <w:t>type</w:t>
      </w:r>
      <w:r w:rsidRPr="000B1DEE">
        <w:rPr>
          <w:rFonts w:cs="Times New Roman"/>
          <w:spacing w:val="46"/>
        </w:rPr>
        <w:t xml:space="preserve"> </w:t>
      </w:r>
      <w:r w:rsidRPr="000B1DEE">
        <w:rPr>
          <w:rFonts w:cs="Times New Roman"/>
        </w:rPr>
        <w:t>1</w:t>
      </w:r>
      <w:r w:rsidRPr="000B1DEE">
        <w:rPr>
          <w:rFonts w:cs="Times New Roman"/>
          <w:spacing w:val="47"/>
        </w:rPr>
        <w:t xml:space="preserve"> </w:t>
      </w:r>
      <w:r w:rsidRPr="000B1DEE">
        <w:rPr>
          <w:rFonts w:cs="Times New Roman"/>
        </w:rPr>
        <w:t>is</w:t>
      </w:r>
      <w:r w:rsidRPr="000B1DEE">
        <w:rPr>
          <w:rFonts w:cs="Times New Roman"/>
          <w:spacing w:val="45"/>
        </w:rPr>
        <w:t xml:space="preserve"> </w:t>
      </w:r>
      <w:r w:rsidRPr="000B1DEE">
        <w:rPr>
          <w:rFonts w:cs="Times New Roman"/>
        </w:rPr>
        <w:t>substantiated</w:t>
      </w:r>
      <w:r w:rsidRPr="000B1DEE">
        <w:rPr>
          <w:rFonts w:cs="Times New Roman"/>
          <w:spacing w:val="46"/>
        </w:rPr>
        <w:t xml:space="preserve"> </w:t>
      </w:r>
      <w:r w:rsidRPr="000B1DEE">
        <w:rPr>
          <w:rFonts w:cs="Times New Roman"/>
        </w:rPr>
        <w:t>or</w:t>
      </w:r>
      <w:r w:rsidRPr="000B1DEE">
        <w:rPr>
          <w:rFonts w:cs="Times New Roman"/>
          <w:spacing w:val="46"/>
        </w:rPr>
        <w:t xml:space="preserve"> </w:t>
      </w:r>
      <w:r w:rsidRPr="000B1DEE">
        <w:rPr>
          <w:rFonts w:cs="Times New Roman"/>
          <w:spacing w:val="-1"/>
        </w:rPr>
        <w:t>indicated.</w:t>
      </w:r>
      <w:r w:rsidRPr="000B1DEE">
        <w:rPr>
          <w:rFonts w:cs="Times New Roman"/>
          <w:spacing w:val="46"/>
        </w:rPr>
        <w:t xml:space="preserve"> </w:t>
      </w:r>
      <w:r w:rsidRPr="000B1DEE">
        <w:rPr>
          <w:rFonts w:cs="Times New Roman"/>
        </w:rPr>
        <w:t>If</w:t>
      </w:r>
      <w:r w:rsidRPr="000B1DEE">
        <w:rPr>
          <w:rFonts w:cs="Times New Roman"/>
          <w:spacing w:val="46"/>
        </w:rPr>
        <w:t xml:space="preserve"> </w:t>
      </w:r>
      <w:r w:rsidRPr="000B1DEE">
        <w:rPr>
          <w:rFonts w:cs="Times New Roman"/>
        </w:rPr>
        <w:t>it</w:t>
      </w:r>
      <w:r w:rsidRPr="000B1DEE">
        <w:rPr>
          <w:rFonts w:cs="Times New Roman"/>
          <w:spacing w:val="46"/>
        </w:rPr>
        <w:t xml:space="preserve"> </w:t>
      </w:r>
      <w:r w:rsidRPr="000B1DEE">
        <w:rPr>
          <w:rFonts w:cs="Times New Roman"/>
        </w:rPr>
        <w:t>is,</w:t>
      </w:r>
      <w:r w:rsidRPr="000B1DEE">
        <w:rPr>
          <w:rFonts w:cs="Times New Roman"/>
          <w:spacing w:val="48"/>
        </w:rPr>
        <w:t xml:space="preserve"> </w:t>
      </w:r>
      <w:r w:rsidRPr="000B1DEE">
        <w:rPr>
          <w:rFonts w:cs="Times New Roman"/>
        </w:rPr>
        <w:t>then</w:t>
      </w:r>
      <w:r w:rsidRPr="000B1DEE">
        <w:rPr>
          <w:rFonts w:cs="Times New Roman"/>
          <w:spacing w:val="46"/>
        </w:rPr>
        <w:t xml:space="preserve"> </w:t>
      </w:r>
      <w:r w:rsidRPr="000B1DEE">
        <w:rPr>
          <w:rFonts w:cs="Times New Roman"/>
          <w:spacing w:val="-1"/>
        </w:rPr>
        <w:t>code</w:t>
      </w:r>
      <w:r w:rsidRPr="000B1DEE">
        <w:rPr>
          <w:rFonts w:cs="Times New Roman"/>
          <w:spacing w:val="45"/>
        </w:rPr>
        <w:t xml:space="preserve"> </w:t>
      </w:r>
      <w:r w:rsidRPr="000B1DEE">
        <w:rPr>
          <w:rFonts w:cs="Times New Roman"/>
        </w:rPr>
        <w:t>perpetrator</w:t>
      </w:r>
      <w:r w:rsidRPr="000B1DEE">
        <w:rPr>
          <w:rFonts w:cs="Times New Roman"/>
          <w:spacing w:val="48"/>
        </w:rPr>
        <w:t xml:space="preserve"> </w:t>
      </w:r>
      <w:r w:rsidRPr="000B1DEE">
        <w:rPr>
          <w:rFonts w:cs="Times New Roman"/>
        </w:rPr>
        <w:t>1</w:t>
      </w:r>
      <w:r w:rsidRPr="000B1DEE">
        <w:rPr>
          <w:rFonts w:cs="Times New Roman"/>
          <w:spacing w:val="30"/>
          <w:w w:val="99"/>
        </w:rPr>
        <w:t xml:space="preserve"> </w:t>
      </w:r>
      <w:r w:rsidRPr="000B1DEE">
        <w:rPr>
          <w:rFonts w:cs="Times New Roman"/>
        </w:rPr>
        <w:t>maltreatment</w:t>
      </w:r>
      <w:r w:rsidRPr="000B1DEE">
        <w:rPr>
          <w:rFonts w:cs="Times New Roman"/>
          <w:spacing w:val="1"/>
        </w:rPr>
        <w:t xml:space="preserve"> </w:t>
      </w:r>
      <w:r w:rsidRPr="000B1DEE">
        <w:rPr>
          <w:rFonts w:cs="Times New Roman"/>
        </w:rPr>
        <w:t>1</w:t>
      </w:r>
      <w:r w:rsidRPr="000B1DEE">
        <w:rPr>
          <w:rFonts w:cs="Times New Roman"/>
          <w:spacing w:val="1"/>
        </w:rPr>
        <w:t xml:space="preserve"> </w:t>
      </w:r>
      <w:r w:rsidRPr="000B1DEE">
        <w:rPr>
          <w:rFonts w:cs="Times New Roman"/>
        </w:rPr>
        <w:t>to</w:t>
      </w:r>
      <w:r w:rsidRPr="000B1DEE">
        <w:rPr>
          <w:rFonts w:cs="Times New Roman"/>
          <w:spacing w:val="1"/>
        </w:rPr>
        <w:t xml:space="preserve"> </w:t>
      </w:r>
      <w:r w:rsidRPr="000B1DEE">
        <w:rPr>
          <w:rFonts w:cs="Times New Roman"/>
          <w:spacing w:val="-1"/>
        </w:rPr>
        <w:t>“yes.”</w:t>
      </w:r>
      <w:r w:rsidRPr="000B1DEE">
        <w:rPr>
          <w:rFonts w:cs="Times New Roman"/>
          <w:spacing w:val="1"/>
        </w:rPr>
        <w:t xml:space="preserve"> </w:t>
      </w:r>
      <w:r w:rsidRPr="000B1DEE">
        <w:rPr>
          <w:rFonts w:cs="Times New Roman"/>
        </w:rPr>
        <w:t>This</w:t>
      </w:r>
      <w:r w:rsidRPr="000B1DEE">
        <w:rPr>
          <w:rFonts w:cs="Times New Roman"/>
          <w:spacing w:val="1"/>
        </w:rPr>
        <w:t xml:space="preserve"> </w:t>
      </w:r>
      <w:r w:rsidRPr="000B1DEE">
        <w:rPr>
          <w:rFonts w:cs="Times New Roman"/>
        </w:rPr>
        <w:t>can</w:t>
      </w:r>
      <w:r w:rsidRPr="000B1DEE">
        <w:rPr>
          <w:rFonts w:cs="Times New Roman"/>
          <w:spacing w:val="1"/>
        </w:rPr>
        <w:t xml:space="preserve"> </w:t>
      </w:r>
      <w:r w:rsidRPr="000B1DEE">
        <w:rPr>
          <w:rFonts w:cs="Times New Roman"/>
        </w:rPr>
        <w:t>be</w:t>
      </w:r>
      <w:r w:rsidRPr="000B1DEE">
        <w:rPr>
          <w:rFonts w:cs="Times New Roman"/>
          <w:spacing w:val="1"/>
        </w:rPr>
        <w:t xml:space="preserve"> </w:t>
      </w:r>
      <w:r w:rsidRPr="000B1DEE">
        <w:rPr>
          <w:rFonts w:cs="Times New Roman"/>
        </w:rPr>
        <w:t>repeated</w:t>
      </w:r>
      <w:r w:rsidRPr="000B1DEE">
        <w:rPr>
          <w:rFonts w:cs="Times New Roman"/>
          <w:spacing w:val="1"/>
        </w:rPr>
        <w:t xml:space="preserve"> </w:t>
      </w:r>
      <w:r w:rsidRPr="000B1DEE">
        <w:rPr>
          <w:rFonts w:cs="Times New Roman"/>
        </w:rPr>
        <w:t>for</w:t>
      </w:r>
      <w:r w:rsidRPr="000B1DEE">
        <w:rPr>
          <w:rFonts w:cs="Times New Roman"/>
          <w:spacing w:val="1"/>
        </w:rPr>
        <w:t xml:space="preserve"> </w:t>
      </w:r>
      <w:r w:rsidRPr="000B1DEE">
        <w:rPr>
          <w:rFonts w:cs="Times New Roman"/>
          <w:spacing w:val="-1"/>
        </w:rPr>
        <w:t>each</w:t>
      </w:r>
      <w:r w:rsidRPr="000B1DEE">
        <w:rPr>
          <w:rFonts w:cs="Times New Roman"/>
          <w:spacing w:val="1"/>
        </w:rPr>
        <w:t xml:space="preserve"> </w:t>
      </w:r>
      <w:r w:rsidRPr="000B1DEE">
        <w:rPr>
          <w:rFonts w:cs="Times New Roman"/>
          <w:spacing w:val="-1"/>
        </w:rPr>
        <w:t>substantiated</w:t>
      </w:r>
      <w:r w:rsidRPr="000B1DEE">
        <w:rPr>
          <w:rFonts w:cs="Times New Roman"/>
          <w:spacing w:val="1"/>
        </w:rPr>
        <w:t xml:space="preserve"> </w:t>
      </w:r>
      <w:r w:rsidRPr="000B1DEE">
        <w:rPr>
          <w:rFonts w:cs="Times New Roman"/>
        </w:rPr>
        <w:t>or</w:t>
      </w:r>
      <w:r w:rsidRPr="000B1DEE">
        <w:rPr>
          <w:rFonts w:cs="Times New Roman"/>
          <w:spacing w:val="1"/>
        </w:rPr>
        <w:t xml:space="preserve"> </w:t>
      </w:r>
      <w:r w:rsidRPr="000B1DEE">
        <w:rPr>
          <w:rFonts w:cs="Times New Roman"/>
        </w:rPr>
        <w:t>indicated</w:t>
      </w:r>
      <w:r w:rsidRPr="000B1DEE">
        <w:rPr>
          <w:rFonts w:cs="Times New Roman"/>
          <w:spacing w:val="1"/>
        </w:rPr>
        <w:t xml:space="preserve"> </w:t>
      </w:r>
      <w:r w:rsidRPr="000B1DEE">
        <w:rPr>
          <w:rFonts w:cs="Times New Roman"/>
        </w:rPr>
        <w:t>maltreatment</w:t>
      </w:r>
      <w:r w:rsidRPr="000B1DEE">
        <w:rPr>
          <w:rFonts w:cs="Times New Roman"/>
          <w:spacing w:val="1"/>
        </w:rPr>
        <w:t xml:space="preserve"> </w:t>
      </w:r>
      <w:r w:rsidRPr="000B1DEE">
        <w:rPr>
          <w:rFonts w:cs="Times New Roman"/>
          <w:spacing w:val="-1"/>
        </w:rPr>
        <w:t>and</w:t>
      </w:r>
      <w:r w:rsidRPr="000B1DEE">
        <w:rPr>
          <w:rFonts w:cs="Times New Roman"/>
          <w:spacing w:val="2"/>
        </w:rPr>
        <w:t xml:space="preserve"> </w:t>
      </w:r>
      <w:r w:rsidRPr="000B1DEE">
        <w:rPr>
          <w:rFonts w:cs="Times New Roman"/>
        </w:rPr>
        <w:t>each</w:t>
      </w:r>
      <w:r w:rsidRPr="000B1DEE">
        <w:rPr>
          <w:rFonts w:cs="Times New Roman"/>
          <w:spacing w:val="50"/>
          <w:w w:val="99"/>
        </w:rPr>
        <w:t xml:space="preserve"> </w:t>
      </w:r>
      <w:r w:rsidRPr="000B1DEE">
        <w:rPr>
          <w:rFonts w:cs="Times New Roman"/>
        </w:rPr>
        <w:t>perpetrator.</w:t>
      </w:r>
      <w:r w:rsidRPr="000B1DEE">
        <w:rPr>
          <w:rFonts w:cs="Times New Roman"/>
          <w:spacing w:val="-8"/>
        </w:rPr>
        <w:t xml:space="preserve"> </w:t>
      </w:r>
      <w:r w:rsidRPr="000B1DEE">
        <w:rPr>
          <w:rFonts w:cs="Times New Roman"/>
        </w:rPr>
        <w:t>In</w:t>
      </w:r>
      <w:r w:rsidRPr="000B1DEE">
        <w:rPr>
          <w:rFonts w:cs="Times New Roman"/>
          <w:spacing w:val="-7"/>
        </w:rPr>
        <w:t xml:space="preserve"> </w:t>
      </w:r>
      <w:r w:rsidRPr="000B1DEE">
        <w:rPr>
          <w:rFonts w:cs="Times New Roman"/>
        </w:rPr>
        <w:t>the</w:t>
      </w:r>
      <w:r w:rsidRPr="000B1DEE">
        <w:rPr>
          <w:rFonts w:cs="Times New Roman"/>
          <w:spacing w:val="-8"/>
        </w:rPr>
        <w:t xml:space="preserve"> </w:t>
      </w:r>
      <w:r w:rsidRPr="000B1DEE">
        <w:rPr>
          <w:rFonts w:cs="Times New Roman"/>
        </w:rPr>
        <w:t>figure</w:t>
      </w:r>
      <w:r w:rsidRPr="000B1DEE">
        <w:rPr>
          <w:rFonts w:cs="Times New Roman"/>
          <w:spacing w:val="-7"/>
        </w:rPr>
        <w:t xml:space="preserve"> </w:t>
      </w:r>
      <w:r w:rsidRPr="000B1DEE">
        <w:rPr>
          <w:rFonts w:cs="Times New Roman"/>
          <w:spacing w:val="-1"/>
        </w:rPr>
        <w:t>below,</w:t>
      </w:r>
      <w:r w:rsidRPr="000B1DEE">
        <w:rPr>
          <w:rFonts w:cs="Times New Roman"/>
          <w:spacing w:val="-8"/>
        </w:rPr>
        <w:t xml:space="preserve"> </w:t>
      </w:r>
      <w:r w:rsidRPr="000B1DEE">
        <w:rPr>
          <w:rFonts w:cs="Times New Roman"/>
        </w:rPr>
        <w:t>the</w:t>
      </w:r>
      <w:r w:rsidRPr="000B1DEE">
        <w:rPr>
          <w:rFonts w:cs="Times New Roman"/>
          <w:spacing w:val="-7"/>
        </w:rPr>
        <w:t xml:space="preserve"> </w:t>
      </w:r>
      <w:r w:rsidRPr="000B1DEE">
        <w:rPr>
          <w:rFonts w:cs="Times New Roman"/>
        </w:rPr>
        <w:t>Perpetrator</w:t>
      </w:r>
      <w:r w:rsidRPr="000B1DEE">
        <w:rPr>
          <w:rFonts w:cs="Times New Roman"/>
          <w:spacing w:val="-7"/>
        </w:rPr>
        <w:t xml:space="preserve"> </w:t>
      </w:r>
      <w:r w:rsidRPr="000B1DEE">
        <w:rPr>
          <w:rFonts w:cs="Times New Roman"/>
        </w:rPr>
        <w:t>A</w:t>
      </w:r>
      <w:r w:rsidRPr="000B1DEE">
        <w:rPr>
          <w:rFonts w:cs="Times New Roman"/>
          <w:spacing w:val="-9"/>
        </w:rPr>
        <w:t xml:space="preserve"> </w:t>
      </w:r>
      <w:r w:rsidRPr="000B1DEE">
        <w:rPr>
          <w:rFonts w:cs="Times New Roman"/>
        </w:rPr>
        <w:t>is</w:t>
      </w:r>
      <w:r w:rsidRPr="000B1DEE">
        <w:rPr>
          <w:rFonts w:cs="Times New Roman"/>
          <w:spacing w:val="-7"/>
        </w:rPr>
        <w:t xml:space="preserve"> </w:t>
      </w:r>
      <w:r w:rsidRPr="000B1DEE">
        <w:rPr>
          <w:rFonts w:cs="Times New Roman"/>
        </w:rPr>
        <w:t>linked</w:t>
      </w:r>
      <w:r w:rsidRPr="000B1DEE">
        <w:rPr>
          <w:rFonts w:cs="Times New Roman"/>
          <w:spacing w:val="-8"/>
        </w:rPr>
        <w:t xml:space="preserve"> </w:t>
      </w:r>
      <w:r w:rsidRPr="000B1DEE">
        <w:rPr>
          <w:rFonts w:cs="Times New Roman"/>
        </w:rPr>
        <w:t>to</w:t>
      </w:r>
      <w:r w:rsidRPr="000B1DEE">
        <w:rPr>
          <w:rFonts w:cs="Times New Roman"/>
          <w:spacing w:val="-7"/>
        </w:rPr>
        <w:t xml:space="preserve"> </w:t>
      </w:r>
      <w:r w:rsidRPr="000B1DEE">
        <w:rPr>
          <w:rFonts w:cs="Times New Roman"/>
          <w:spacing w:val="-1"/>
        </w:rPr>
        <w:t>substantiated</w:t>
      </w:r>
      <w:r w:rsidRPr="000B1DEE">
        <w:rPr>
          <w:rFonts w:cs="Times New Roman"/>
          <w:spacing w:val="-7"/>
        </w:rPr>
        <w:t xml:space="preserve"> </w:t>
      </w:r>
      <w:r w:rsidRPr="000B1DEE">
        <w:rPr>
          <w:rFonts w:cs="Times New Roman"/>
        </w:rPr>
        <w:t>maltreatments</w:t>
      </w:r>
      <w:r w:rsidRPr="000B1DEE">
        <w:rPr>
          <w:rFonts w:cs="Times New Roman"/>
          <w:spacing w:val="-8"/>
        </w:rPr>
        <w:t xml:space="preserve"> </w:t>
      </w:r>
      <w:r w:rsidRPr="000B1DEE">
        <w:rPr>
          <w:rFonts w:cs="Times New Roman"/>
        </w:rPr>
        <w:t>1,</w:t>
      </w:r>
      <w:r w:rsidRPr="000B1DEE">
        <w:rPr>
          <w:rFonts w:cs="Times New Roman"/>
          <w:spacing w:val="-7"/>
        </w:rPr>
        <w:t xml:space="preserve"> </w:t>
      </w:r>
      <w:r w:rsidRPr="000B1DEE">
        <w:rPr>
          <w:rFonts w:cs="Times New Roman"/>
        </w:rPr>
        <w:t>2,</w:t>
      </w:r>
      <w:r w:rsidRPr="000B1DEE">
        <w:rPr>
          <w:rFonts w:cs="Times New Roman"/>
          <w:spacing w:val="-8"/>
        </w:rPr>
        <w:t xml:space="preserve"> </w:t>
      </w:r>
      <w:r w:rsidRPr="000B1DEE">
        <w:rPr>
          <w:rFonts w:cs="Times New Roman"/>
        </w:rPr>
        <w:t>and</w:t>
      </w:r>
      <w:r w:rsidRPr="000B1DEE">
        <w:rPr>
          <w:rFonts w:cs="Times New Roman"/>
          <w:spacing w:val="-7"/>
        </w:rPr>
        <w:t xml:space="preserve"> </w:t>
      </w:r>
      <w:r w:rsidRPr="000B1DEE">
        <w:rPr>
          <w:rFonts w:cs="Times New Roman"/>
        </w:rPr>
        <w:t>3,</w:t>
      </w:r>
      <w:r w:rsidRPr="000B1DEE">
        <w:rPr>
          <w:rFonts w:cs="Times New Roman"/>
          <w:spacing w:val="-7"/>
        </w:rPr>
        <w:t xml:space="preserve"> </w:t>
      </w:r>
      <w:r w:rsidRPr="000B1DEE">
        <w:rPr>
          <w:rFonts w:cs="Times New Roman"/>
        </w:rPr>
        <w:t>but</w:t>
      </w:r>
      <w:r w:rsidRPr="000B1DEE">
        <w:rPr>
          <w:rFonts w:cs="Times New Roman"/>
          <w:spacing w:val="31"/>
          <w:w w:val="99"/>
        </w:rPr>
        <w:t xml:space="preserve"> </w:t>
      </w:r>
      <w:r w:rsidRPr="000B1DEE">
        <w:rPr>
          <w:rFonts w:cs="Times New Roman"/>
        </w:rPr>
        <w:t>is</w:t>
      </w:r>
      <w:r w:rsidRPr="000B1DEE">
        <w:rPr>
          <w:rFonts w:cs="Times New Roman"/>
          <w:spacing w:val="1"/>
        </w:rPr>
        <w:t xml:space="preserve"> </w:t>
      </w:r>
      <w:r w:rsidRPr="000B1DEE">
        <w:rPr>
          <w:rFonts w:cs="Times New Roman"/>
        </w:rPr>
        <w:t>not</w:t>
      </w:r>
      <w:r w:rsidRPr="000B1DEE">
        <w:rPr>
          <w:rFonts w:cs="Times New Roman"/>
          <w:spacing w:val="2"/>
        </w:rPr>
        <w:t xml:space="preserve"> </w:t>
      </w:r>
      <w:r w:rsidRPr="000B1DEE">
        <w:rPr>
          <w:rFonts w:cs="Times New Roman"/>
          <w:spacing w:val="-1"/>
        </w:rPr>
        <w:t>linked</w:t>
      </w:r>
      <w:r w:rsidRPr="000B1DEE">
        <w:rPr>
          <w:rFonts w:cs="Times New Roman"/>
          <w:spacing w:val="1"/>
        </w:rPr>
        <w:t xml:space="preserve"> </w:t>
      </w:r>
      <w:r w:rsidRPr="000B1DEE">
        <w:rPr>
          <w:rFonts w:cs="Times New Roman"/>
          <w:spacing w:val="-1"/>
        </w:rPr>
        <w:t>to</w:t>
      </w:r>
      <w:r w:rsidRPr="000B1DEE">
        <w:rPr>
          <w:rFonts w:cs="Times New Roman"/>
          <w:spacing w:val="3"/>
        </w:rPr>
        <w:t xml:space="preserve"> </w:t>
      </w:r>
      <w:r w:rsidRPr="000B1DEE">
        <w:rPr>
          <w:rFonts w:cs="Times New Roman"/>
          <w:spacing w:val="-1"/>
        </w:rPr>
        <w:t>substantiated</w:t>
      </w:r>
      <w:r w:rsidRPr="000B1DEE">
        <w:rPr>
          <w:rFonts w:cs="Times New Roman"/>
        </w:rPr>
        <w:t xml:space="preserve"> maltreatment</w:t>
      </w:r>
      <w:r w:rsidRPr="000B1DEE">
        <w:rPr>
          <w:rFonts w:cs="Times New Roman"/>
          <w:spacing w:val="2"/>
        </w:rPr>
        <w:t xml:space="preserve"> </w:t>
      </w:r>
      <w:r w:rsidRPr="000B1DEE">
        <w:rPr>
          <w:rFonts w:cs="Times New Roman"/>
        </w:rPr>
        <w:t>4.</w:t>
      </w:r>
      <w:r w:rsidRPr="000B1DEE">
        <w:rPr>
          <w:rFonts w:cs="Times New Roman"/>
          <w:spacing w:val="2"/>
        </w:rPr>
        <w:t xml:space="preserve"> </w:t>
      </w:r>
      <w:r w:rsidRPr="000B1DEE">
        <w:rPr>
          <w:rFonts w:cs="Times New Roman"/>
        </w:rPr>
        <w:t>Code</w:t>
      </w:r>
      <w:r w:rsidRPr="000B1DEE">
        <w:rPr>
          <w:rFonts w:cs="Times New Roman"/>
          <w:spacing w:val="2"/>
        </w:rPr>
        <w:t xml:space="preserve"> </w:t>
      </w:r>
      <w:r w:rsidRPr="000B1DEE">
        <w:rPr>
          <w:rFonts w:cs="Times New Roman"/>
          <w:spacing w:val="-1"/>
        </w:rPr>
        <w:t>the</w:t>
      </w:r>
      <w:r w:rsidRPr="000B1DEE">
        <w:rPr>
          <w:rFonts w:cs="Times New Roman"/>
          <w:spacing w:val="1"/>
        </w:rPr>
        <w:t xml:space="preserve"> </w:t>
      </w:r>
      <w:r w:rsidRPr="000B1DEE">
        <w:rPr>
          <w:rFonts w:cs="Times New Roman"/>
          <w:spacing w:val="-1"/>
        </w:rPr>
        <w:t>perpetrator</w:t>
      </w:r>
      <w:r w:rsidRPr="000B1DEE">
        <w:rPr>
          <w:rFonts w:cs="Times New Roman"/>
          <w:spacing w:val="2"/>
        </w:rPr>
        <w:t xml:space="preserve"> </w:t>
      </w:r>
      <w:r w:rsidRPr="000B1DEE">
        <w:rPr>
          <w:rFonts w:cs="Times New Roman"/>
        </w:rPr>
        <w:t>maltreatment</w:t>
      </w:r>
      <w:r w:rsidRPr="000B1DEE">
        <w:rPr>
          <w:rFonts w:cs="Times New Roman"/>
          <w:spacing w:val="2"/>
        </w:rPr>
        <w:t xml:space="preserve"> </w:t>
      </w:r>
      <w:r w:rsidRPr="000B1DEE">
        <w:rPr>
          <w:rFonts w:cs="Times New Roman"/>
        </w:rPr>
        <w:t>fields</w:t>
      </w:r>
      <w:r w:rsidRPr="000B1DEE">
        <w:rPr>
          <w:rFonts w:cs="Times New Roman"/>
          <w:spacing w:val="2"/>
        </w:rPr>
        <w:t xml:space="preserve"> </w:t>
      </w:r>
      <w:r w:rsidRPr="000B1DEE">
        <w:rPr>
          <w:rFonts w:cs="Times New Roman"/>
        </w:rPr>
        <w:t>for</w:t>
      </w:r>
      <w:r w:rsidRPr="000B1DEE">
        <w:rPr>
          <w:rFonts w:cs="Times New Roman"/>
          <w:spacing w:val="1"/>
        </w:rPr>
        <w:t xml:space="preserve"> </w:t>
      </w:r>
      <w:r w:rsidRPr="000B1DEE">
        <w:rPr>
          <w:rFonts w:cs="Times New Roman"/>
        </w:rPr>
        <w:t>Perpetrator</w:t>
      </w:r>
      <w:r w:rsidRPr="000B1DEE">
        <w:rPr>
          <w:rFonts w:cs="Times New Roman"/>
          <w:spacing w:val="2"/>
        </w:rPr>
        <w:t xml:space="preserve"> </w:t>
      </w:r>
      <w:r w:rsidRPr="000B1DEE">
        <w:rPr>
          <w:rFonts w:cs="Times New Roman"/>
        </w:rPr>
        <w:t>A</w:t>
      </w:r>
      <w:r w:rsidRPr="000B1DEE">
        <w:rPr>
          <w:rFonts w:cs="Times New Roman"/>
          <w:spacing w:val="66"/>
          <w:w w:val="99"/>
        </w:rPr>
        <w:t xml:space="preserve"> </w:t>
      </w:r>
      <w:r w:rsidRPr="000B1DEE">
        <w:rPr>
          <w:rFonts w:cs="Times New Roman"/>
        </w:rPr>
        <w:t>to</w:t>
      </w:r>
      <w:r w:rsidRPr="000B1DEE">
        <w:rPr>
          <w:rFonts w:cs="Times New Roman"/>
          <w:spacing w:val="-6"/>
        </w:rPr>
        <w:t xml:space="preserve"> </w:t>
      </w:r>
      <w:r w:rsidRPr="000B1DEE">
        <w:rPr>
          <w:rFonts w:cs="Times New Roman"/>
        </w:rPr>
        <w:t>“1-yes”</w:t>
      </w:r>
      <w:r w:rsidRPr="000B1DEE">
        <w:rPr>
          <w:rFonts w:cs="Times New Roman"/>
          <w:spacing w:val="-6"/>
        </w:rPr>
        <w:t xml:space="preserve"> </w:t>
      </w:r>
      <w:r w:rsidRPr="000B1DEE">
        <w:rPr>
          <w:rFonts w:cs="Times New Roman"/>
        </w:rPr>
        <w:t>for</w:t>
      </w:r>
      <w:r w:rsidRPr="000B1DEE">
        <w:rPr>
          <w:rFonts w:cs="Times New Roman"/>
          <w:spacing w:val="-6"/>
        </w:rPr>
        <w:t xml:space="preserve"> </w:t>
      </w:r>
      <w:r w:rsidRPr="000B1DEE">
        <w:rPr>
          <w:rFonts w:cs="Times New Roman"/>
        </w:rPr>
        <w:t>substantiated</w:t>
      </w:r>
      <w:r w:rsidRPr="000B1DEE">
        <w:rPr>
          <w:rFonts w:cs="Times New Roman"/>
          <w:spacing w:val="-5"/>
        </w:rPr>
        <w:t xml:space="preserve"> </w:t>
      </w:r>
      <w:r w:rsidRPr="000B1DEE">
        <w:rPr>
          <w:rFonts w:cs="Times New Roman"/>
        </w:rPr>
        <w:t>maltreatments</w:t>
      </w:r>
      <w:r w:rsidRPr="000B1DEE">
        <w:rPr>
          <w:rFonts w:cs="Times New Roman"/>
          <w:spacing w:val="-6"/>
        </w:rPr>
        <w:t xml:space="preserve"> </w:t>
      </w:r>
      <w:r w:rsidRPr="000B1DEE">
        <w:rPr>
          <w:rFonts w:cs="Times New Roman"/>
        </w:rPr>
        <w:t>1,</w:t>
      </w:r>
      <w:r w:rsidRPr="000B1DEE">
        <w:rPr>
          <w:rFonts w:cs="Times New Roman"/>
          <w:spacing w:val="-6"/>
        </w:rPr>
        <w:t xml:space="preserve"> </w:t>
      </w:r>
      <w:r w:rsidRPr="000B1DEE">
        <w:rPr>
          <w:rFonts w:cs="Times New Roman"/>
        </w:rPr>
        <w:t>2,</w:t>
      </w:r>
      <w:r w:rsidRPr="000B1DEE">
        <w:rPr>
          <w:rFonts w:cs="Times New Roman"/>
          <w:spacing w:val="-5"/>
        </w:rPr>
        <w:t xml:space="preserve"> </w:t>
      </w:r>
      <w:r w:rsidRPr="000B1DEE">
        <w:rPr>
          <w:rFonts w:cs="Times New Roman"/>
        </w:rPr>
        <w:t>and</w:t>
      </w:r>
      <w:r w:rsidRPr="000B1DEE">
        <w:rPr>
          <w:rFonts w:cs="Times New Roman"/>
          <w:spacing w:val="-6"/>
        </w:rPr>
        <w:t xml:space="preserve"> </w:t>
      </w:r>
      <w:r w:rsidRPr="000B1DEE">
        <w:rPr>
          <w:rFonts w:cs="Times New Roman"/>
        </w:rPr>
        <w:t>3,</w:t>
      </w:r>
      <w:r w:rsidRPr="000B1DEE">
        <w:rPr>
          <w:rFonts w:cs="Times New Roman"/>
          <w:spacing w:val="-6"/>
        </w:rPr>
        <w:t xml:space="preserve"> </w:t>
      </w:r>
      <w:r w:rsidRPr="000B1DEE">
        <w:rPr>
          <w:rFonts w:cs="Times New Roman"/>
        </w:rPr>
        <w:t>and</w:t>
      </w:r>
      <w:r w:rsidRPr="000B1DEE">
        <w:rPr>
          <w:rFonts w:cs="Times New Roman"/>
          <w:spacing w:val="-5"/>
        </w:rPr>
        <w:t xml:space="preserve"> </w:t>
      </w:r>
      <w:r w:rsidRPr="000B1DEE">
        <w:rPr>
          <w:rFonts w:cs="Times New Roman"/>
        </w:rPr>
        <w:t>“2-no”</w:t>
      </w:r>
      <w:r w:rsidRPr="000B1DEE">
        <w:rPr>
          <w:rFonts w:cs="Times New Roman"/>
          <w:spacing w:val="-6"/>
        </w:rPr>
        <w:t xml:space="preserve"> </w:t>
      </w:r>
      <w:r w:rsidRPr="000B1DEE">
        <w:rPr>
          <w:rFonts w:cs="Times New Roman"/>
          <w:spacing w:val="-1"/>
        </w:rPr>
        <w:t>for</w:t>
      </w:r>
      <w:r w:rsidRPr="000B1DEE">
        <w:rPr>
          <w:rFonts w:cs="Times New Roman"/>
          <w:spacing w:val="-6"/>
        </w:rPr>
        <w:t xml:space="preserve"> </w:t>
      </w:r>
      <w:r w:rsidRPr="000B1DEE">
        <w:rPr>
          <w:rFonts w:cs="Times New Roman"/>
        </w:rPr>
        <w:t>substantiated</w:t>
      </w:r>
      <w:r w:rsidRPr="000B1DEE">
        <w:rPr>
          <w:rFonts w:cs="Times New Roman"/>
          <w:spacing w:val="-5"/>
        </w:rPr>
        <w:t xml:space="preserve"> </w:t>
      </w:r>
      <w:r w:rsidRPr="000B1DEE">
        <w:rPr>
          <w:rFonts w:cs="Times New Roman"/>
        </w:rPr>
        <w:t>maltreatment</w:t>
      </w:r>
      <w:r w:rsidRPr="000B1DEE">
        <w:rPr>
          <w:rFonts w:cs="Times New Roman"/>
          <w:spacing w:val="-6"/>
        </w:rPr>
        <w:t xml:space="preserve"> </w:t>
      </w:r>
      <w:r w:rsidRPr="000B1DEE">
        <w:rPr>
          <w:rFonts w:cs="Times New Roman"/>
        </w:rPr>
        <w:t>4.</w:t>
      </w:r>
    </w:p>
    <w:p w:rsidR="00D5164C" w:rsidRPr="000B1DEE" w:rsidP="00017A6B" w14:paraId="20BB91FF" w14:textId="77777777">
      <w:pPr>
        <w:rPr>
          <w:rFonts w:ascii="Times New Roman" w:eastAsia="Times New Roman" w:hAnsi="Times New Roman" w:cs="Times New Roman"/>
          <w:sz w:val="16"/>
          <w:szCs w:val="16"/>
        </w:rPr>
      </w:pPr>
    </w:p>
    <w:p w:rsidR="00D5164C" w:rsidRPr="000B1DEE" w:rsidP="00AB0FA4" w14:paraId="56DCB59B" w14:textId="2EA8302F">
      <w:pPr>
        <w:jc w:val="center"/>
        <w:rPr>
          <w:rFonts w:ascii="Times New Roman" w:eastAsia="Times New Roman" w:hAnsi="Times New Roman" w:cs="Times New Roman"/>
          <w:sz w:val="20"/>
          <w:szCs w:val="20"/>
        </w:rPr>
      </w:pPr>
      <w:r w:rsidRPr="003E78FA">
        <w:rPr>
          <w:noProof/>
        </w:rPr>
        <w:drawing>
          <wp:inline distT="0" distB="0" distL="0" distR="0">
            <wp:extent cx="4806265" cy="1607737"/>
            <wp:effectExtent l="0" t="0" r="0" b="0"/>
            <wp:docPr id="2079938736" name="Picture 1" descr="A diagram of a health care syst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938736" name="Picture 1" descr="A diagram of a health care system&#10;&#10;Description automatically generated with medium confidence"/>
                    <pic:cNvPicPr/>
                  </pic:nvPicPr>
                  <pic:blipFill>
                    <a:blip xmlns:r="http://schemas.openxmlformats.org/officeDocument/2006/relationships" r:embed="rId21"/>
                    <a:stretch>
                      <a:fillRect/>
                    </a:stretch>
                  </pic:blipFill>
                  <pic:spPr>
                    <a:xfrm>
                      <a:off x="0" y="0"/>
                      <a:ext cx="4861269" cy="1626136"/>
                    </a:xfrm>
                    <a:prstGeom prst="rect">
                      <a:avLst/>
                    </a:prstGeom>
                  </pic:spPr>
                </pic:pic>
              </a:graphicData>
            </a:graphic>
          </wp:inline>
        </w:drawing>
      </w:r>
    </w:p>
    <w:p w:rsidR="00D5164C" w:rsidRPr="000B1DEE" w:rsidP="004F1A49" w14:paraId="315575CE" w14:textId="79851DE4">
      <w:pPr>
        <w:pStyle w:val="BodyText"/>
        <w:ind w:left="100" w:right="107"/>
        <w:jc w:val="both"/>
        <w:rPr>
          <w:rFonts w:cs="Times New Roman"/>
        </w:rPr>
      </w:pPr>
    </w:p>
    <w:sectPr w:rsidSect="003631E1">
      <w:pgSz w:w="12240" w:h="15840"/>
      <w:pgMar w:top="1380" w:right="1460" w:bottom="1120" w:left="1340" w:header="720" w:footer="924"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788075432"/>
      <w:docPartObj>
        <w:docPartGallery w:val="Page Numbers (Bottom of Page)"/>
        <w:docPartUnique/>
      </w:docPartObj>
    </w:sdtPr>
    <w:sdtEndPr>
      <w:rPr>
        <w:noProof/>
      </w:rPr>
    </w:sdtEndPr>
    <w:sdtContent>
      <w:p w:rsidR="000451B6" w14:paraId="7339AA46" w14:textId="2A1651B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D5164C" w14:paraId="36E81713" w14:textId="77777777">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064AF" w:rsidRPr="005064AF" w14:paraId="496BE6B8" w14:textId="58FCA388">
    <w:pPr>
      <w:pStyle w:val="Footer"/>
      <w:rPr>
        <w:sz w:val="16"/>
        <w:szCs w:val="16"/>
      </w:rPr>
    </w:pPr>
    <w:r w:rsidRPr="005064AF">
      <w:rPr>
        <w:sz w:val="16"/>
        <w:szCs w:val="16"/>
      </w:rPr>
      <w:t>PAPERWORK REDUCTION ACT OF 1995 (Public Law 104-13) STATEMENT OF PUBLIC BURDEN: Through this information collection, the Administration for Children and Families (ACF) is gathering data regarding child abuse and neglect. Public reporting burden for this collection of information is estimated to average 112 hours per responden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The OMB # is 0970-0424 and the expiration date is XX/XX/XXXX. If you have any comments on this collection of information, please contact Cara Kelly at cara.kelly@acf.hhs.gov.</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06A12FE"/>
    <w:multiLevelType w:val="hybridMultilevel"/>
    <w:tmpl w:val="88AEE8DC"/>
    <w:lvl w:ilvl="0">
      <w:start w:val="1"/>
      <w:numFmt w:val="bullet"/>
      <w:lvlText w:val=""/>
      <w:lvlJc w:val="left"/>
      <w:pPr>
        <w:ind w:left="840" w:hanging="360"/>
      </w:pPr>
      <w:rPr>
        <w:rFonts w:ascii="Symbol" w:hAnsi="Symbol" w:hint="default"/>
      </w:rPr>
    </w:lvl>
    <w:lvl w:ilvl="1" w:tentative="1">
      <w:start w:val="1"/>
      <w:numFmt w:val="bullet"/>
      <w:lvlText w:val="o"/>
      <w:lvlJc w:val="left"/>
      <w:pPr>
        <w:ind w:left="1560" w:hanging="360"/>
      </w:pPr>
      <w:rPr>
        <w:rFonts w:ascii="Courier New" w:hAnsi="Courier New" w:cs="Courier New" w:hint="default"/>
      </w:rPr>
    </w:lvl>
    <w:lvl w:ilvl="2" w:tentative="1">
      <w:start w:val="1"/>
      <w:numFmt w:val="bullet"/>
      <w:lvlText w:val=""/>
      <w:lvlJc w:val="left"/>
      <w:pPr>
        <w:ind w:left="2280" w:hanging="360"/>
      </w:pPr>
      <w:rPr>
        <w:rFonts w:ascii="Wingdings" w:hAnsi="Wingdings" w:hint="default"/>
      </w:rPr>
    </w:lvl>
    <w:lvl w:ilvl="3" w:tentative="1">
      <w:start w:val="1"/>
      <w:numFmt w:val="bullet"/>
      <w:lvlText w:val=""/>
      <w:lvlJc w:val="left"/>
      <w:pPr>
        <w:ind w:left="3000" w:hanging="360"/>
      </w:pPr>
      <w:rPr>
        <w:rFonts w:ascii="Symbol" w:hAnsi="Symbol" w:hint="default"/>
      </w:rPr>
    </w:lvl>
    <w:lvl w:ilvl="4" w:tentative="1">
      <w:start w:val="1"/>
      <w:numFmt w:val="bullet"/>
      <w:lvlText w:val="o"/>
      <w:lvlJc w:val="left"/>
      <w:pPr>
        <w:ind w:left="3720" w:hanging="360"/>
      </w:pPr>
      <w:rPr>
        <w:rFonts w:ascii="Courier New" w:hAnsi="Courier New" w:cs="Courier New" w:hint="default"/>
      </w:rPr>
    </w:lvl>
    <w:lvl w:ilvl="5" w:tentative="1">
      <w:start w:val="1"/>
      <w:numFmt w:val="bullet"/>
      <w:lvlText w:val=""/>
      <w:lvlJc w:val="left"/>
      <w:pPr>
        <w:ind w:left="4440" w:hanging="360"/>
      </w:pPr>
      <w:rPr>
        <w:rFonts w:ascii="Wingdings" w:hAnsi="Wingdings" w:hint="default"/>
      </w:rPr>
    </w:lvl>
    <w:lvl w:ilvl="6" w:tentative="1">
      <w:start w:val="1"/>
      <w:numFmt w:val="bullet"/>
      <w:lvlText w:val=""/>
      <w:lvlJc w:val="left"/>
      <w:pPr>
        <w:ind w:left="5160" w:hanging="360"/>
      </w:pPr>
      <w:rPr>
        <w:rFonts w:ascii="Symbol" w:hAnsi="Symbol" w:hint="default"/>
      </w:rPr>
    </w:lvl>
    <w:lvl w:ilvl="7" w:tentative="1">
      <w:start w:val="1"/>
      <w:numFmt w:val="bullet"/>
      <w:lvlText w:val="o"/>
      <w:lvlJc w:val="left"/>
      <w:pPr>
        <w:ind w:left="5880" w:hanging="360"/>
      </w:pPr>
      <w:rPr>
        <w:rFonts w:ascii="Courier New" w:hAnsi="Courier New" w:cs="Courier New" w:hint="default"/>
      </w:rPr>
    </w:lvl>
    <w:lvl w:ilvl="8" w:tentative="1">
      <w:start w:val="1"/>
      <w:numFmt w:val="bullet"/>
      <w:lvlText w:val=""/>
      <w:lvlJc w:val="left"/>
      <w:pPr>
        <w:ind w:left="6600" w:hanging="360"/>
      </w:pPr>
      <w:rPr>
        <w:rFonts w:ascii="Wingdings" w:hAnsi="Wingdings" w:hint="default"/>
      </w:rPr>
    </w:lvl>
  </w:abstractNum>
  <w:abstractNum w:abstractNumId="1">
    <w:nsid w:val="49E22246"/>
    <w:multiLevelType w:val="hybridMultilevel"/>
    <w:tmpl w:val="14DCBF3E"/>
    <w:lvl w:ilvl="0">
      <w:start w:val="1"/>
      <w:numFmt w:val="decimal"/>
      <w:lvlText w:val="%1."/>
      <w:lvlJc w:val="left"/>
      <w:pPr>
        <w:ind w:left="840" w:hanging="360"/>
      </w:pPr>
      <w:rPr>
        <w:rFonts w:ascii="Times New Roman" w:eastAsia="Times New Roman" w:hAnsi="Times New Roman" w:hint="default"/>
        <w:w w:val="99"/>
        <w:sz w:val="22"/>
        <w:szCs w:val="22"/>
      </w:rPr>
    </w:lvl>
    <w:lvl w:ilvl="1">
      <w:start w:val="1"/>
      <w:numFmt w:val="bullet"/>
      <w:lvlText w:val="•"/>
      <w:lvlJc w:val="left"/>
      <w:pPr>
        <w:ind w:left="1702" w:hanging="360"/>
      </w:pPr>
      <w:rPr>
        <w:rFonts w:hint="default"/>
      </w:rPr>
    </w:lvl>
    <w:lvl w:ilvl="2">
      <w:start w:val="1"/>
      <w:numFmt w:val="bullet"/>
      <w:lvlText w:val="•"/>
      <w:lvlJc w:val="left"/>
      <w:pPr>
        <w:ind w:left="2564" w:hanging="360"/>
      </w:pPr>
      <w:rPr>
        <w:rFonts w:hint="default"/>
      </w:rPr>
    </w:lvl>
    <w:lvl w:ilvl="3">
      <w:start w:val="1"/>
      <w:numFmt w:val="bullet"/>
      <w:lvlText w:val="•"/>
      <w:lvlJc w:val="left"/>
      <w:pPr>
        <w:ind w:left="3426" w:hanging="360"/>
      </w:pPr>
      <w:rPr>
        <w:rFonts w:hint="default"/>
      </w:rPr>
    </w:lvl>
    <w:lvl w:ilvl="4">
      <w:start w:val="1"/>
      <w:numFmt w:val="bullet"/>
      <w:lvlText w:val="•"/>
      <w:lvlJc w:val="left"/>
      <w:pPr>
        <w:ind w:left="4288" w:hanging="360"/>
      </w:pPr>
      <w:rPr>
        <w:rFonts w:hint="default"/>
      </w:rPr>
    </w:lvl>
    <w:lvl w:ilvl="5">
      <w:start w:val="1"/>
      <w:numFmt w:val="bullet"/>
      <w:lvlText w:val="•"/>
      <w:lvlJc w:val="left"/>
      <w:pPr>
        <w:ind w:left="5150" w:hanging="360"/>
      </w:pPr>
      <w:rPr>
        <w:rFonts w:hint="default"/>
      </w:rPr>
    </w:lvl>
    <w:lvl w:ilvl="6">
      <w:start w:val="1"/>
      <w:numFmt w:val="bullet"/>
      <w:lvlText w:val="•"/>
      <w:lvlJc w:val="left"/>
      <w:pPr>
        <w:ind w:left="6012" w:hanging="360"/>
      </w:pPr>
      <w:rPr>
        <w:rFonts w:hint="default"/>
      </w:rPr>
    </w:lvl>
    <w:lvl w:ilvl="7">
      <w:start w:val="1"/>
      <w:numFmt w:val="bullet"/>
      <w:lvlText w:val="•"/>
      <w:lvlJc w:val="left"/>
      <w:pPr>
        <w:ind w:left="6874" w:hanging="360"/>
      </w:pPr>
      <w:rPr>
        <w:rFonts w:hint="default"/>
      </w:rPr>
    </w:lvl>
    <w:lvl w:ilvl="8">
      <w:start w:val="1"/>
      <w:numFmt w:val="bullet"/>
      <w:lvlText w:val="•"/>
      <w:lvlJc w:val="left"/>
      <w:pPr>
        <w:ind w:left="7736" w:hanging="360"/>
      </w:pPr>
      <w:rPr>
        <w:rFonts w:hint="default"/>
      </w:rPr>
    </w:lvl>
  </w:abstractNum>
  <w:abstractNum w:abstractNumId="2">
    <w:nsid w:val="4BC04106"/>
    <w:multiLevelType w:val="hybridMultilevel"/>
    <w:tmpl w:val="6E3C6F2A"/>
    <w:lvl w:ilvl="0">
      <w:start w:val="1"/>
      <w:numFmt w:val="bullet"/>
      <w:lvlText w:val=""/>
      <w:lvlJc w:val="left"/>
      <w:pPr>
        <w:ind w:left="820" w:hanging="360"/>
      </w:pPr>
      <w:rPr>
        <w:rFonts w:ascii="Symbol" w:hAnsi="Symbol" w:hint="default"/>
      </w:rPr>
    </w:lvl>
    <w:lvl w:ilvl="1" w:tentative="1">
      <w:start w:val="1"/>
      <w:numFmt w:val="bullet"/>
      <w:lvlText w:val="o"/>
      <w:lvlJc w:val="left"/>
      <w:pPr>
        <w:ind w:left="1540" w:hanging="360"/>
      </w:pPr>
      <w:rPr>
        <w:rFonts w:ascii="Courier New" w:hAnsi="Courier New" w:cs="Courier New" w:hint="default"/>
      </w:rPr>
    </w:lvl>
    <w:lvl w:ilvl="2" w:tentative="1">
      <w:start w:val="1"/>
      <w:numFmt w:val="bullet"/>
      <w:lvlText w:val=""/>
      <w:lvlJc w:val="left"/>
      <w:pPr>
        <w:ind w:left="2260" w:hanging="360"/>
      </w:pPr>
      <w:rPr>
        <w:rFonts w:ascii="Wingdings" w:hAnsi="Wingdings" w:hint="default"/>
      </w:rPr>
    </w:lvl>
    <w:lvl w:ilvl="3" w:tentative="1">
      <w:start w:val="1"/>
      <w:numFmt w:val="bullet"/>
      <w:lvlText w:val=""/>
      <w:lvlJc w:val="left"/>
      <w:pPr>
        <w:ind w:left="2980" w:hanging="360"/>
      </w:pPr>
      <w:rPr>
        <w:rFonts w:ascii="Symbol" w:hAnsi="Symbol" w:hint="default"/>
      </w:rPr>
    </w:lvl>
    <w:lvl w:ilvl="4" w:tentative="1">
      <w:start w:val="1"/>
      <w:numFmt w:val="bullet"/>
      <w:lvlText w:val="o"/>
      <w:lvlJc w:val="left"/>
      <w:pPr>
        <w:ind w:left="3700" w:hanging="360"/>
      </w:pPr>
      <w:rPr>
        <w:rFonts w:ascii="Courier New" w:hAnsi="Courier New" w:cs="Courier New" w:hint="default"/>
      </w:rPr>
    </w:lvl>
    <w:lvl w:ilvl="5" w:tentative="1">
      <w:start w:val="1"/>
      <w:numFmt w:val="bullet"/>
      <w:lvlText w:val=""/>
      <w:lvlJc w:val="left"/>
      <w:pPr>
        <w:ind w:left="4420" w:hanging="360"/>
      </w:pPr>
      <w:rPr>
        <w:rFonts w:ascii="Wingdings" w:hAnsi="Wingdings" w:hint="default"/>
      </w:rPr>
    </w:lvl>
    <w:lvl w:ilvl="6" w:tentative="1">
      <w:start w:val="1"/>
      <w:numFmt w:val="bullet"/>
      <w:lvlText w:val=""/>
      <w:lvlJc w:val="left"/>
      <w:pPr>
        <w:ind w:left="5140" w:hanging="360"/>
      </w:pPr>
      <w:rPr>
        <w:rFonts w:ascii="Symbol" w:hAnsi="Symbol" w:hint="default"/>
      </w:rPr>
    </w:lvl>
    <w:lvl w:ilvl="7" w:tentative="1">
      <w:start w:val="1"/>
      <w:numFmt w:val="bullet"/>
      <w:lvlText w:val="o"/>
      <w:lvlJc w:val="left"/>
      <w:pPr>
        <w:ind w:left="5860" w:hanging="360"/>
      </w:pPr>
      <w:rPr>
        <w:rFonts w:ascii="Courier New" w:hAnsi="Courier New" w:cs="Courier New" w:hint="default"/>
      </w:rPr>
    </w:lvl>
    <w:lvl w:ilvl="8" w:tentative="1">
      <w:start w:val="1"/>
      <w:numFmt w:val="bullet"/>
      <w:lvlText w:val=""/>
      <w:lvlJc w:val="left"/>
      <w:pPr>
        <w:ind w:left="6580" w:hanging="360"/>
      </w:pPr>
      <w:rPr>
        <w:rFonts w:ascii="Wingdings" w:hAnsi="Wingdings" w:hint="default"/>
      </w:rPr>
    </w:lvl>
  </w:abstractNum>
  <w:abstractNum w:abstractNumId="3">
    <w:nsid w:val="523E51DF"/>
    <w:multiLevelType w:val="multilevel"/>
    <w:tmpl w:val="F28EDA14"/>
    <w:lvl w:ilvl="0">
      <w:start w:val="4"/>
      <w:numFmt w:val="decimal"/>
      <w:lvlText w:val="%1"/>
      <w:lvlJc w:val="left"/>
      <w:pPr>
        <w:ind w:left="551" w:hanging="432"/>
      </w:pPr>
      <w:rPr>
        <w:rFonts w:hint="default"/>
      </w:rPr>
    </w:lvl>
    <w:lvl w:ilvl="1">
      <w:start w:val="1"/>
      <w:numFmt w:val="decimal"/>
      <w:lvlText w:val="%1.%2."/>
      <w:lvlJc w:val="left"/>
      <w:pPr>
        <w:ind w:left="522" w:hanging="432"/>
      </w:pPr>
      <w:rPr>
        <w:rFonts w:ascii="Times New Roman" w:eastAsia="Times New Roman" w:hAnsi="Times New Roman" w:hint="default"/>
        <w:color w:val="365F91"/>
        <w:w w:val="99"/>
        <w:sz w:val="24"/>
        <w:szCs w:val="24"/>
      </w:rPr>
    </w:lvl>
    <w:lvl w:ilvl="2">
      <w:start w:val="1"/>
      <w:numFmt w:val="bullet"/>
      <w:lvlText w:val=""/>
      <w:lvlJc w:val="left"/>
      <w:pPr>
        <w:ind w:left="840" w:hanging="360"/>
      </w:pPr>
      <w:rPr>
        <w:rFonts w:ascii="Symbol" w:eastAsia="Symbol" w:hAnsi="Symbol" w:hint="default"/>
        <w:w w:val="99"/>
        <w:sz w:val="22"/>
        <w:szCs w:val="22"/>
      </w:rPr>
    </w:lvl>
    <w:lvl w:ilvl="3">
      <w:start w:val="1"/>
      <w:numFmt w:val="bullet"/>
      <w:lvlText w:val="•"/>
      <w:lvlJc w:val="left"/>
      <w:pPr>
        <w:ind w:left="840" w:hanging="360"/>
      </w:pPr>
      <w:rPr>
        <w:rFonts w:hint="default"/>
      </w:rPr>
    </w:lvl>
    <w:lvl w:ilvl="4">
      <w:start w:val="1"/>
      <w:numFmt w:val="bullet"/>
      <w:lvlText w:val="•"/>
      <w:lvlJc w:val="left"/>
      <w:pPr>
        <w:ind w:left="2071" w:hanging="360"/>
      </w:pPr>
      <w:rPr>
        <w:rFonts w:hint="default"/>
      </w:rPr>
    </w:lvl>
    <w:lvl w:ilvl="5">
      <w:start w:val="1"/>
      <w:numFmt w:val="bullet"/>
      <w:lvlText w:val="•"/>
      <w:lvlJc w:val="left"/>
      <w:pPr>
        <w:ind w:left="3302" w:hanging="360"/>
      </w:pPr>
      <w:rPr>
        <w:rFonts w:hint="default"/>
      </w:rPr>
    </w:lvl>
    <w:lvl w:ilvl="6">
      <w:start w:val="1"/>
      <w:numFmt w:val="bullet"/>
      <w:lvlText w:val="•"/>
      <w:lvlJc w:val="left"/>
      <w:pPr>
        <w:ind w:left="4534" w:hanging="360"/>
      </w:pPr>
      <w:rPr>
        <w:rFonts w:hint="default"/>
      </w:rPr>
    </w:lvl>
    <w:lvl w:ilvl="7">
      <w:start w:val="1"/>
      <w:numFmt w:val="bullet"/>
      <w:lvlText w:val="•"/>
      <w:lvlJc w:val="left"/>
      <w:pPr>
        <w:ind w:left="5765" w:hanging="360"/>
      </w:pPr>
      <w:rPr>
        <w:rFonts w:hint="default"/>
      </w:rPr>
    </w:lvl>
    <w:lvl w:ilvl="8">
      <w:start w:val="1"/>
      <w:numFmt w:val="bullet"/>
      <w:lvlText w:val="•"/>
      <w:lvlJc w:val="left"/>
      <w:pPr>
        <w:ind w:left="6997" w:hanging="360"/>
      </w:pPr>
      <w:rPr>
        <w:rFonts w:hint="default"/>
      </w:rPr>
    </w:lvl>
  </w:abstractNum>
  <w:abstractNum w:abstractNumId="4">
    <w:nsid w:val="63A57568"/>
    <w:multiLevelType w:val="hybridMultilevel"/>
    <w:tmpl w:val="85CC46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64624989"/>
    <w:multiLevelType w:val="hybridMultilevel"/>
    <w:tmpl w:val="B07E47BE"/>
    <w:lvl w:ilvl="0">
      <w:start w:val="1"/>
      <w:numFmt w:val="bullet"/>
      <w:lvlText w:val=""/>
      <w:lvlJc w:val="left"/>
      <w:pPr>
        <w:ind w:left="839" w:hanging="360"/>
      </w:pPr>
      <w:rPr>
        <w:rFonts w:ascii="Symbol" w:hAnsi="Symbol" w:hint="default"/>
      </w:rPr>
    </w:lvl>
    <w:lvl w:ilvl="1" w:tentative="1">
      <w:start w:val="1"/>
      <w:numFmt w:val="bullet"/>
      <w:lvlText w:val="o"/>
      <w:lvlJc w:val="left"/>
      <w:pPr>
        <w:ind w:left="1559" w:hanging="360"/>
      </w:pPr>
      <w:rPr>
        <w:rFonts w:ascii="Courier New" w:hAnsi="Courier New" w:cs="Courier New" w:hint="default"/>
      </w:rPr>
    </w:lvl>
    <w:lvl w:ilvl="2" w:tentative="1">
      <w:start w:val="1"/>
      <w:numFmt w:val="bullet"/>
      <w:lvlText w:val=""/>
      <w:lvlJc w:val="left"/>
      <w:pPr>
        <w:ind w:left="2279" w:hanging="360"/>
      </w:pPr>
      <w:rPr>
        <w:rFonts w:ascii="Wingdings" w:hAnsi="Wingdings" w:hint="default"/>
      </w:rPr>
    </w:lvl>
    <w:lvl w:ilvl="3" w:tentative="1">
      <w:start w:val="1"/>
      <w:numFmt w:val="bullet"/>
      <w:lvlText w:val=""/>
      <w:lvlJc w:val="left"/>
      <w:pPr>
        <w:ind w:left="2999" w:hanging="360"/>
      </w:pPr>
      <w:rPr>
        <w:rFonts w:ascii="Symbol" w:hAnsi="Symbol" w:hint="default"/>
      </w:rPr>
    </w:lvl>
    <w:lvl w:ilvl="4" w:tentative="1">
      <w:start w:val="1"/>
      <w:numFmt w:val="bullet"/>
      <w:lvlText w:val="o"/>
      <w:lvlJc w:val="left"/>
      <w:pPr>
        <w:ind w:left="3719" w:hanging="360"/>
      </w:pPr>
      <w:rPr>
        <w:rFonts w:ascii="Courier New" w:hAnsi="Courier New" w:cs="Courier New" w:hint="default"/>
      </w:rPr>
    </w:lvl>
    <w:lvl w:ilvl="5" w:tentative="1">
      <w:start w:val="1"/>
      <w:numFmt w:val="bullet"/>
      <w:lvlText w:val=""/>
      <w:lvlJc w:val="left"/>
      <w:pPr>
        <w:ind w:left="4439" w:hanging="360"/>
      </w:pPr>
      <w:rPr>
        <w:rFonts w:ascii="Wingdings" w:hAnsi="Wingdings" w:hint="default"/>
      </w:rPr>
    </w:lvl>
    <w:lvl w:ilvl="6" w:tentative="1">
      <w:start w:val="1"/>
      <w:numFmt w:val="bullet"/>
      <w:lvlText w:val=""/>
      <w:lvlJc w:val="left"/>
      <w:pPr>
        <w:ind w:left="5159" w:hanging="360"/>
      </w:pPr>
      <w:rPr>
        <w:rFonts w:ascii="Symbol" w:hAnsi="Symbol" w:hint="default"/>
      </w:rPr>
    </w:lvl>
    <w:lvl w:ilvl="7" w:tentative="1">
      <w:start w:val="1"/>
      <w:numFmt w:val="bullet"/>
      <w:lvlText w:val="o"/>
      <w:lvlJc w:val="left"/>
      <w:pPr>
        <w:ind w:left="5879" w:hanging="360"/>
      </w:pPr>
      <w:rPr>
        <w:rFonts w:ascii="Courier New" w:hAnsi="Courier New" w:cs="Courier New" w:hint="default"/>
      </w:rPr>
    </w:lvl>
    <w:lvl w:ilvl="8" w:tentative="1">
      <w:start w:val="1"/>
      <w:numFmt w:val="bullet"/>
      <w:lvlText w:val=""/>
      <w:lvlJc w:val="left"/>
      <w:pPr>
        <w:ind w:left="6599" w:hanging="360"/>
      </w:pPr>
      <w:rPr>
        <w:rFonts w:ascii="Wingdings" w:hAnsi="Wingdings" w:hint="default"/>
      </w:rPr>
    </w:lvl>
  </w:abstractNum>
  <w:abstractNum w:abstractNumId="6">
    <w:nsid w:val="66813EBA"/>
    <w:multiLevelType w:val="hybridMultilevel"/>
    <w:tmpl w:val="4DA66052"/>
    <w:lvl w:ilvl="0">
      <w:start w:val="1"/>
      <w:numFmt w:val="bullet"/>
      <w:lvlText w:val=""/>
      <w:lvlJc w:val="left"/>
      <w:pPr>
        <w:ind w:left="820" w:hanging="360"/>
      </w:pPr>
      <w:rPr>
        <w:rFonts w:ascii="Symbol" w:eastAsia="Symbol" w:hAnsi="Symbol" w:hint="default"/>
        <w:w w:val="99"/>
        <w:sz w:val="22"/>
        <w:szCs w:val="22"/>
      </w:rPr>
    </w:lvl>
    <w:lvl w:ilvl="1">
      <w:start w:val="1"/>
      <w:numFmt w:val="bullet"/>
      <w:lvlText w:val="•"/>
      <w:lvlJc w:val="left"/>
      <w:pPr>
        <w:ind w:left="1682" w:hanging="360"/>
      </w:pPr>
      <w:rPr>
        <w:rFonts w:hint="default"/>
      </w:rPr>
    </w:lvl>
    <w:lvl w:ilvl="2">
      <w:start w:val="1"/>
      <w:numFmt w:val="bullet"/>
      <w:lvlText w:val="•"/>
      <w:lvlJc w:val="left"/>
      <w:pPr>
        <w:ind w:left="2544" w:hanging="360"/>
      </w:pPr>
      <w:rPr>
        <w:rFonts w:hint="default"/>
      </w:rPr>
    </w:lvl>
    <w:lvl w:ilvl="3">
      <w:start w:val="1"/>
      <w:numFmt w:val="bullet"/>
      <w:lvlText w:val="•"/>
      <w:lvlJc w:val="left"/>
      <w:pPr>
        <w:ind w:left="3406" w:hanging="360"/>
      </w:pPr>
      <w:rPr>
        <w:rFonts w:hint="default"/>
      </w:rPr>
    </w:lvl>
    <w:lvl w:ilvl="4">
      <w:start w:val="1"/>
      <w:numFmt w:val="bullet"/>
      <w:lvlText w:val="•"/>
      <w:lvlJc w:val="left"/>
      <w:pPr>
        <w:ind w:left="4268" w:hanging="360"/>
      </w:pPr>
      <w:rPr>
        <w:rFonts w:hint="default"/>
      </w:rPr>
    </w:lvl>
    <w:lvl w:ilvl="5">
      <w:start w:val="1"/>
      <w:numFmt w:val="bullet"/>
      <w:lvlText w:val="•"/>
      <w:lvlJc w:val="left"/>
      <w:pPr>
        <w:ind w:left="5130" w:hanging="360"/>
      </w:pPr>
      <w:rPr>
        <w:rFonts w:hint="default"/>
      </w:rPr>
    </w:lvl>
    <w:lvl w:ilvl="6">
      <w:start w:val="1"/>
      <w:numFmt w:val="bullet"/>
      <w:lvlText w:val="•"/>
      <w:lvlJc w:val="left"/>
      <w:pPr>
        <w:ind w:left="5992" w:hanging="360"/>
      </w:pPr>
      <w:rPr>
        <w:rFonts w:hint="default"/>
      </w:rPr>
    </w:lvl>
    <w:lvl w:ilvl="7">
      <w:start w:val="1"/>
      <w:numFmt w:val="bullet"/>
      <w:lvlText w:val="•"/>
      <w:lvlJc w:val="left"/>
      <w:pPr>
        <w:ind w:left="6854" w:hanging="360"/>
      </w:pPr>
      <w:rPr>
        <w:rFonts w:hint="default"/>
      </w:rPr>
    </w:lvl>
    <w:lvl w:ilvl="8">
      <w:start w:val="1"/>
      <w:numFmt w:val="bullet"/>
      <w:lvlText w:val="•"/>
      <w:lvlJc w:val="left"/>
      <w:pPr>
        <w:ind w:left="7716" w:hanging="360"/>
      </w:pPr>
      <w:rPr>
        <w:rFonts w:hint="default"/>
      </w:rPr>
    </w:lvl>
  </w:abstractNum>
  <w:abstractNum w:abstractNumId="7">
    <w:nsid w:val="6A3D02BD"/>
    <w:multiLevelType w:val="hybridMultilevel"/>
    <w:tmpl w:val="6576F95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974946033">
    <w:abstractNumId w:val="6"/>
  </w:num>
  <w:num w:numId="2" w16cid:durableId="303895490">
    <w:abstractNumId w:val="1"/>
  </w:num>
  <w:num w:numId="3" w16cid:durableId="821434196">
    <w:abstractNumId w:val="3"/>
  </w:num>
  <w:num w:numId="4" w16cid:durableId="789666275">
    <w:abstractNumId w:val="0"/>
  </w:num>
  <w:num w:numId="5" w16cid:durableId="1449541359">
    <w:abstractNumId w:val="7"/>
  </w:num>
  <w:num w:numId="6" w16cid:durableId="680281641">
    <w:abstractNumId w:val="2"/>
  </w:num>
  <w:num w:numId="7" w16cid:durableId="650719414">
    <w:abstractNumId w:val="5"/>
  </w:num>
  <w:num w:numId="8" w16cid:durableId="519240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revisionView w:comments="1" w:formatting="1" w:inkAnnotations="0" w:insDel="1" w:markup="1"/>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64C"/>
    <w:rsid w:val="00017A6B"/>
    <w:rsid w:val="00027D98"/>
    <w:rsid w:val="000451B6"/>
    <w:rsid w:val="000466DE"/>
    <w:rsid w:val="00054C91"/>
    <w:rsid w:val="000B1DEE"/>
    <w:rsid w:val="0016554B"/>
    <w:rsid w:val="00192C01"/>
    <w:rsid w:val="001D282A"/>
    <w:rsid w:val="0020303A"/>
    <w:rsid w:val="00207E27"/>
    <w:rsid w:val="00216B08"/>
    <w:rsid w:val="00254504"/>
    <w:rsid w:val="002D43FC"/>
    <w:rsid w:val="002F4BD7"/>
    <w:rsid w:val="00307FC1"/>
    <w:rsid w:val="00313732"/>
    <w:rsid w:val="00351971"/>
    <w:rsid w:val="003631E1"/>
    <w:rsid w:val="00364995"/>
    <w:rsid w:val="003C1AE6"/>
    <w:rsid w:val="00421067"/>
    <w:rsid w:val="00454E57"/>
    <w:rsid w:val="004F1A49"/>
    <w:rsid w:val="005064AF"/>
    <w:rsid w:val="00547509"/>
    <w:rsid w:val="00567254"/>
    <w:rsid w:val="005678CE"/>
    <w:rsid w:val="006776C0"/>
    <w:rsid w:val="006A132F"/>
    <w:rsid w:val="006C6576"/>
    <w:rsid w:val="00747131"/>
    <w:rsid w:val="00757DE0"/>
    <w:rsid w:val="007B23AB"/>
    <w:rsid w:val="007D2CE0"/>
    <w:rsid w:val="008551D3"/>
    <w:rsid w:val="00896F29"/>
    <w:rsid w:val="008E22C5"/>
    <w:rsid w:val="00926864"/>
    <w:rsid w:val="00934FBE"/>
    <w:rsid w:val="009A6784"/>
    <w:rsid w:val="00A11620"/>
    <w:rsid w:val="00A876F3"/>
    <w:rsid w:val="00AB0FA4"/>
    <w:rsid w:val="00B17E45"/>
    <w:rsid w:val="00B2544D"/>
    <w:rsid w:val="00B80C8C"/>
    <w:rsid w:val="00BD60FD"/>
    <w:rsid w:val="00BF7F45"/>
    <w:rsid w:val="00C61F96"/>
    <w:rsid w:val="00C82571"/>
    <w:rsid w:val="00D5164C"/>
    <w:rsid w:val="00DB7E18"/>
    <w:rsid w:val="00F66630"/>
    <w:rsid w:val="00F875C1"/>
    <w:rsid w:val="00FB6EEC"/>
  </w:rsids>
  <w:docVars>
    <w:docVar w:name="__Grammarly_42___1" w:val="H4sIAAAAAAAEAKtWcslP9kxRslIyNDYyMjG3NDAysDCzMDMwNjBS0lEKTi0uzszPAykwqgUAdBvH4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A51772C"/>
  <w15:docId w15:val="{E241827C-212A-4AAF-B737-84FF4AD9C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uiPriority w:val="9"/>
    <w:qFormat/>
    <w:pPr>
      <w:ind w:left="512"/>
      <w:outlineLvl w:val="0"/>
    </w:pPr>
    <w:rPr>
      <w:rFonts w:ascii="Times New Roman" w:eastAsia="Times New Roman" w:hAnsi="Times New Roman"/>
      <w:b/>
      <w:bCs/>
      <w:sz w:val="24"/>
      <w:szCs w:val="24"/>
    </w:rPr>
  </w:style>
  <w:style w:type="paragraph" w:styleId="Heading2">
    <w:name w:val="heading 2"/>
    <w:basedOn w:val="Normal"/>
    <w:uiPriority w:val="9"/>
    <w:unhideWhenUsed/>
    <w:qFormat/>
    <w:pPr>
      <w:ind w:left="552" w:hanging="432"/>
      <w:outlineLvl w:val="1"/>
    </w:pPr>
    <w:rPr>
      <w:rFonts w:ascii="Times New Roman" w:eastAsia="Times New Roman" w:hAnsi="Times New Roman"/>
      <w:sz w:val="24"/>
      <w:szCs w:val="24"/>
    </w:rPr>
  </w:style>
  <w:style w:type="paragraph" w:styleId="Heading3">
    <w:name w:val="heading 3"/>
    <w:basedOn w:val="Normal"/>
    <w:uiPriority w:val="9"/>
    <w:unhideWhenUsed/>
    <w:qFormat/>
    <w:pPr>
      <w:ind w:left="120"/>
      <w:outlineLvl w:val="2"/>
    </w:pPr>
    <w:rPr>
      <w:rFonts w:ascii="Times New Roman" w:eastAsia="Times New Roman" w:hAnsi="Times New Roman"/>
      <w:b/>
      <w:bCs/>
    </w:rPr>
  </w:style>
  <w:style w:type="paragraph" w:styleId="Heading4">
    <w:name w:val="heading 4"/>
    <w:basedOn w:val="Normal"/>
    <w:uiPriority w:val="9"/>
    <w:unhideWhenUsed/>
    <w:qFormat/>
    <w:pPr>
      <w:ind w:left="512"/>
      <w:outlineLvl w:val="3"/>
    </w:pPr>
    <w:rPr>
      <w:rFonts w:ascii="Times New Roman" w:eastAsia="Times New Roman" w:hAnsi="Times New Roman"/>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40"/>
    </w:pPr>
    <w:rPr>
      <w:rFonts w:ascii="Times New Roman" w:eastAsia="Times New Roman" w:hAnsi="Times New Roman"/>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26864"/>
    <w:pPr>
      <w:tabs>
        <w:tab w:val="center" w:pos="4680"/>
        <w:tab w:val="right" w:pos="9360"/>
      </w:tabs>
    </w:pPr>
  </w:style>
  <w:style w:type="character" w:customStyle="1" w:styleId="HeaderChar">
    <w:name w:val="Header Char"/>
    <w:basedOn w:val="DefaultParagraphFont"/>
    <w:link w:val="Header"/>
    <w:uiPriority w:val="99"/>
    <w:rsid w:val="00926864"/>
  </w:style>
  <w:style w:type="paragraph" w:styleId="Footer">
    <w:name w:val="footer"/>
    <w:basedOn w:val="Normal"/>
    <w:link w:val="FooterChar"/>
    <w:uiPriority w:val="99"/>
    <w:unhideWhenUsed/>
    <w:rsid w:val="00926864"/>
    <w:pPr>
      <w:tabs>
        <w:tab w:val="center" w:pos="4680"/>
        <w:tab w:val="right" w:pos="9360"/>
      </w:tabs>
    </w:pPr>
  </w:style>
  <w:style w:type="character" w:customStyle="1" w:styleId="FooterChar">
    <w:name w:val="Footer Char"/>
    <w:basedOn w:val="DefaultParagraphFont"/>
    <w:link w:val="Footer"/>
    <w:uiPriority w:val="99"/>
    <w:rsid w:val="00926864"/>
  </w:style>
  <w:style w:type="character" w:customStyle="1" w:styleId="ListParagraphChar">
    <w:name w:val="List Paragraph Char"/>
    <w:basedOn w:val="DefaultParagraphFont"/>
    <w:link w:val="ListParagraph"/>
    <w:uiPriority w:val="34"/>
    <w:rsid w:val="00313732"/>
  </w:style>
  <w:style w:type="paragraph" w:styleId="Revision">
    <w:name w:val="Revision"/>
    <w:hidden/>
    <w:uiPriority w:val="99"/>
    <w:semiHidden/>
    <w:rsid w:val="00FB6EEC"/>
    <w:pPr>
      <w:widowControl/>
    </w:pPr>
  </w:style>
  <w:style w:type="character" w:styleId="CommentReference">
    <w:name w:val="annotation reference"/>
    <w:basedOn w:val="DefaultParagraphFont"/>
    <w:uiPriority w:val="99"/>
    <w:semiHidden/>
    <w:unhideWhenUsed/>
    <w:rsid w:val="00FB6EEC"/>
    <w:rPr>
      <w:sz w:val="16"/>
      <w:szCs w:val="16"/>
    </w:rPr>
  </w:style>
  <w:style w:type="paragraph" w:styleId="CommentText">
    <w:name w:val="annotation text"/>
    <w:basedOn w:val="Normal"/>
    <w:link w:val="CommentTextChar"/>
    <w:uiPriority w:val="99"/>
    <w:unhideWhenUsed/>
    <w:rsid w:val="00FB6EEC"/>
    <w:rPr>
      <w:sz w:val="20"/>
      <w:szCs w:val="20"/>
    </w:rPr>
  </w:style>
  <w:style w:type="character" w:customStyle="1" w:styleId="CommentTextChar">
    <w:name w:val="Comment Text Char"/>
    <w:basedOn w:val="DefaultParagraphFont"/>
    <w:link w:val="CommentText"/>
    <w:uiPriority w:val="99"/>
    <w:rsid w:val="00FB6EEC"/>
    <w:rPr>
      <w:sz w:val="20"/>
      <w:szCs w:val="20"/>
    </w:rPr>
  </w:style>
  <w:style w:type="paragraph" w:styleId="CommentSubject">
    <w:name w:val="annotation subject"/>
    <w:basedOn w:val="CommentText"/>
    <w:next w:val="CommentText"/>
    <w:link w:val="CommentSubjectChar"/>
    <w:uiPriority w:val="99"/>
    <w:semiHidden/>
    <w:unhideWhenUsed/>
    <w:rsid w:val="00FB6EEC"/>
    <w:rPr>
      <w:b/>
      <w:bCs/>
    </w:rPr>
  </w:style>
  <w:style w:type="character" w:customStyle="1" w:styleId="CommentSubjectChar">
    <w:name w:val="Comment Subject Char"/>
    <w:basedOn w:val="CommentTextChar"/>
    <w:link w:val="CommentSubject"/>
    <w:uiPriority w:val="99"/>
    <w:semiHidden/>
    <w:rsid w:val="00FB6EEC"/>
    <w:rPr>
      <w:b/>
      <w:bCs/>
      <w:sz w:val="20"/>
      <w:szCs w:val="20"/>
    </w:rPr>
  </w:style>
  <w:style w:type="table" w:styleId="TableGrid">
    <w:name w:val="Table Grid"/>
    <w:basedOn w:val="TableNormal"/>
    <w:uiPriority w:val="39"/>
    <w:rsid w:val="00192C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4.png" /><Relationship Id="rId11" Type="http://schemas.openxmlformats.org/officeDocument/2006/relationships/image" Target="media/image5.png" /><Relationship Id="rId12" Type="http://schemas.openxmlformats.org/officeDocument/2006/relationships/image" Target="media/image6.png" /><Relationship Id="rId13" Type="http://schemas.openxmlformats.org/officeDocument/2006/relationships/image" Target="media/image7.png" /><Relationship Id="rId14" Type="http://schemas.openxmlformats.org/officeDocument/2006/relationships/image" Target="media/image8.png" /><Relationship Id="rId15" Type="http://schemas.openxmlformats.org/officeDocument/2006/relationships/image" Target="media/image9.png" /><Relationship Id="rId16" Type="http://schemas.openxmlformats.org/officeDocument/2006/relationships/image" Target="media/image10.png" /><Relationship Id="rId17" Type="http://schemas.openxmlformats.org/officeDocument/2006/relationships/image" Target="media/image11.png" /><Relationship Id="rId18" Type="http://schemas.openxmlformats.org/officeDocument/2006/relationships/image" Target="media/image12.png" /><Relationship Id="rId19" Type="http://schemas.openxmlformats.org/officeDocument/2006/relationships/image" Target="media/image13.png" /><Relationship Id="rId2" Type="http://schemas.openxmlformats.org/officeDocument/2006/relationships/webSettings" Target="webSettings.xml" /><Relationship Id="rId20" Type="http://schemas.openxmlformats.org/officeDocument/2006/relationships/image" Target="media/image14.png" /><Relationship Id="rId21" Type="http://schemas.openxmlformats.org/officeDocument/2006/relationships/image" Target="media/image15.png"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5088D-E0F9-45D1-847A-8D5A7F9F7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1</Pages>
  <Words>4330</Words>
  <Characters>2468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Microsoft Word - B-2.docx</vt:lpstr>
    </vt:vector>
  </TitlesOfParts>
  <Company/>
  <LinksUpToDate>false</LinksUpToDate>
  <CharactersWithSpaces>28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2.docx</dc:title>
  <dc:creator>adowner</dc:creator>
  <cp:lastModifiedBy>Madonna Aveni</cp:lastModifiedBy>
  <cp:revision>8</cp:revision>
  <dcterms:created xsi:type="dcterms:W3CDTF">2026-01-26T18:11:00Z</dcterms:created>
  <dcterms:modified xsi:type="dcterms:W3CDTF">2026-02-04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9T00:00:00Z</vt:filetime>
  </property>
  <property fmtid="{D5CDD505-2E9C-101B-9397-08002B2CF9AE}" pid="3" name="LastSaved">
    <vt:filetime>2020-01-29T00:00:00Z</vt:filetime>
  </property>
</Properties>
</file>